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92308" w14:textId="009E0064" w:rsidR="00514DA4" w:rsidRDefault="00B316E2" w:rsidP="00514DA4">
      <w:pPr>
        <w:pStyle w:val="Brand"/>
      </w:pPr>
      <w:r>
        <w:t>CXBanking</w:t>
      </w:r>
    </w:p>
    <w:p w14:paraId="2961C04D" w14:textId="3C8B1A11" w:rsidR="00F56777" w:rsidRPr="00F56777" w:rsidRDefault="00B316E2" w:rsidP="00F56777">
      <w:pPr>
        <w:pStyle w:val="Product"/>
      </w:pPr>
      <w:r>
        <w:t>OptiVLM Vault Balance 10.</w:t>
      </w:r>
      <w:ins w:id="1" w:author="Pinnu, Sainath" w:date="2023-04-12T12:10:00Z">
        <w:r w:rsidR="00FA6D5B">
          <w:t>1</w:t>
        </w:r>
      </w:ins>
      <w:del w:id="2" w:author="Pinnu, Sainath" w:date="2023-04-12T12:10:00Z">
        <w:r w:rsidDel="00FA6D5B">
          <w:delText>0</w:delText>
        </w:r>
      </w:del>
    </w:p>
    <w:p w14:paraId="261B0E02" w14:textId="2B83C092" w:rsidR="000B3F3C" w:rsidRDefault="00111783" w:rsidP="00F56777">
      <w:pPr>
        <w:pStyle w:val="Title"/>
      </w:pPr>
      <w:r>
        <w:t>User Reference Guide</w:t>
      </w:r>
    </w:p>
    <w:p w14:paraId="76F539DD" w14:textId="62C762D8" w:rsidR="00215312" w:rsidRPr="00286E0A" w:rsidRDefault="00111783" w:rsidP="00387A0D">
      <w:pPr>
        <w:pStyle w:val="DocInfo"/>
        <w:rPr>
          <w:b/>
          <w:bCs/>
        </w:rPr>
      </w:pPr>
      <w:r w:rsidRPr="00286E0A">
        <w:rPr>
          <w:b/>
          <w:bCs/>
        </w:rPr>
        <w:t xml:space="preserve">Build </w:t>
      </w:r>
      <w:r w:rsidR="003D0497" w:rsidRPr="00286E0A">
        <w:rPr>
          <w:b/>
          <w:bCs/>
        </w:rPr>
        <w:t>5013</w:t>
      </w:r>
    </w:p>
    <w:p w14:paraId="30C219E1" w14:textId="58ADA640" w:rsidR="00286E0A" w:rsidRPr="00286E0A" w:rsidRDefault="00286E0A" w:rsidP="00215312">
      <w:pPr>
        <w:pStyle w:val="DocInfo"/>
        <w:rPr>
          <w:b/>
          <w:bCs/>
        </w:rPr>
      </w:pPr>
      <w:r w:rsidRPr="00286E0A">
        <w:rPr>
          <w:b/>
          <w:bCs/>
        </w:rPr>
        <w:t>Version 10.</w:t>
      </w:r>
      <w:ins w:id="3" w:author="Pinnu, Sainath" w:date="2023-04-12T12:10:00Z">
        <w:r w:rsidR="00FA6D5B">
          <w:rPr>
            <w:b/>
            <w:bCs/>
          </w:rPr>
          <w:t>1</w:t>
        </w:r>
      </w:ins>
      <w:del w:id="4" w:author="Pinnu, Sainath" w:date="2023-04-12T12:10:00Z">
        <w:r w:rsidRPr="00286E0A" w:rsidDel="00FA6D5B">
          <w:rPr>
            <w:b/>
            <w:bCs/>
          </w:rPr>
          <w:delText>0</w:delText>
        </w:r>
      </w:del>
    </w:p>
    <w:p w14:paraId="38B9DD01" w14:textId="457DEC62" w:rsidR="00215312" w:rsidRPr="00286E0A" w:rsidRDefault="003D0497" w:rsidP="00215312">
      <w:pPr>
        <w:pStyle w:val="DocInfo"/>
        <w:rPr>
          <w:b/>
          <w:bCs/>
        </w:rPr>
      </w:pPr>
      <w:r w:rsidRPr="00286E0A">
        <w:rPr>
          <w:b/>
          <w:bCs/>
        </w:rPr>
        <w:t>March 2023</w:t>
      </w:r>
    </w:p>
    <w:p w14:paraId="01162AE1" w14:textId="4E8D33FD" w:rsidR="008447FE" w:rsidRPr="002C38D9" w:rsidRDefault="008447FE" w:rsidP="00286E0A">
      <w:pPr>
        <w:pStyle w:val="ChapterTitle"/>
      </w:pPr>
      <w:bookmarkStart w:id="5" w:name="_Toc132264532"/>
      <w:r w:rsidRPr="002C38D9">
        <w:lastRenderedPageBreak/>
        <w:t>Copyright and Trademark Information</w:t>
      </w:r>
      <w:bookmarkEnd w:id="5"/>
    </w:p>
    <w:p w14:paraId="07DB83B3" w14:textId="77777777" w:rsidR="00080D45" w:rsidRDefault="00080D45" w:rsidP="00080D45">
      <w:pPr>
        <w:pStyle w:val="BodyText"/>
      </w:pPr>
      <w:r>
        <w:t xml:space="preserve">If this guide is distributed with software that includes an end-user agreement, this guide, as well as the software described in it, is furnished under licens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0B581783" w14:textId="77777777" w:rsidR="00080D45" w:rsidRDefault="00080D45" w:rsidP="00080D45">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4D8AB9E1" w14:textId="77777777" w:rsidR="00080D45" w:rsidRDefault="00080D45" w:rsidP="00080D45">
      <w:pPr>
        <w:pStyle w:val="BodyText"/>
      </w:pPr>
      <w:r>
        <w:t xml:space="preserve">OptiCash, OptiNet, OptiVault, OptiCashMI, OptiVLM, OptimizeCF, OptiSuite, OptiRecon, and OptiBridge are trademarks of NCR International Inc. </w:t>
      </w:r>
    </w:p>
    <w:p w14:paraId="5E09DCE8" w14:textId="77777777" w:rsidR="00080D45" w:rsidRDefault="00080D45" w:rsidP="00080D45">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3070C424" w14:textId="7DABFE74" w:rsidR="002E1E15" w:rsidRDefault="002E1E15" w:rsidP="00286E0A">
      <w:pPr>
        <w:pStyle w:val="ChapterTitle"/>
      </w:pPr>
      <w:bookmarkStart w:id="6" w:name="_Toc132264533"/>
      <w:r>
        <w:lastRenderedPageBreak/>
        <w:t>Revision Record</w:t>
      </w:r>
      <w:bookmarkEnd w:id="6"/>
    </w:p>
    <w:tbl>
      <w:tblPr>
        <w:tblStyle w:val="TableHeadingTop"/>
        <w:tblW w:w="9360" w:type="dxa"/>
        <w:tblLook w:val="04A0" w:firstRow="1" w:lastRow="0" w:firstColumn="1" w:lastColumn="0" w:noHBand="0" w:noVBand="1"/>
      </w:tblPr>
      <w:tblGrid>
        <w:gridCol w:w="1723"/>
        <w:gridCol w:w="1402"/>
        <w:gridCol w:w="6235"/>
      </w:tblGrid>
      <w:tr w:rsidR="002E1E15" w:rsidRPr="00CA70B5" w14:paraId="7BDC4354"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71216D85" w14:textId="77777777" w:rsidR="002E1E15" w:rsidRPr="00D22F24" w:rsidRDefault="002E1E15" w:rsidP="00D22F24">
            <w:pPr>
              <w:pStyle w:val="TableHeading"/>
              <w:jc w:val="center"/>
            </w:pPr>
            <w:r w:rsidRPr="00D22F24">
              <w:t>Date</w:t>
            </w:r>
          </w:p>
        </w:tc>
        <w:tc>
          <w:tcPr>
            <w:tcW w:w="1440" w:type="dxa"/>
          </w:tcPr>
          <w:p w14:paraId="2A737C5B" w14:textId="77777777" w:rsidR="002E1E15" w:rsidRPr="00D22F24" w:rsidRDefault="002E1E15" w:rsidP="00D22F24">
            <w:pPr>
              <w:pStyle w:val="TableHeading"/>
              <w:jc w:val="center"/>
            </w:pPr>
            <w:r w:rsidRPr="00D22F24">
              <w:t>Page No.</w:t>
            </w:r>
          </w:p>
        </w:tc>
        <w:tc>
          <w:tcPr>
            <w:tcW w:w="6480" w:type="dxa"/>
          </w:tcPr>
          <w:p w14:paraId="2B767E69" w14:textId="77777777" w:rsidR="002E1E15" w:rsidRPr="00CA70B5" w:rsidRDefault="002E1E15" w:rsidP="00A72BF3">
            <w:pPr>
              <w:pStyle w:val="TableHeading"/>
            </w:pPr>
            <w:r>
              <w:t>Description of Change</w:t>
            </w:r>
          </w:p>
        </w:tc>
      </w:tr>
      <w:tr w:rsidR="002E1E15" w:rsidRPr="00F52559" w14:paraId="6F4F6CEC" w14:textId="77777777" w:rsidTr="00CF09C4">
        <w:tc>
          <w:tcPr>
            <w:tcW w:w="1440" w:type="dxa"/>
            <w:tcBorders>
              <w:bottom w:val="nil"/>
            </w:tcBorders>
          </w:tcPr>
          <w:p w14:paraId="4C0FEEC4" w14:textId="6A797B70" w:rsidR="002E1E15" w:rsidRPr="00F52559" w:rsidRDefault="007B4D2B" w:rsidP="002B4945">
            <w:pPr>
              <w:pStyle w:val="TableBody"/>
              <w:jc w:val="center"/>
            </w:pPr>
            <w:ins w:id="7" w:author="Moses, Robinson" w:date="2023-04-13T03:16:00Z">
              <w:r>
                <w:t>4</w:t>
              </w:r>
              <w:r w:rsidRPr="007B4D2B">
                <w:rPr>
                  <w:vertAlign w:val="superscript"/>
                  <w:rPrChange w:id="8" w:author="Moses, Robinson" w:date="2023-04-13T03:16:00Z">
                    <w:rPr/>
                  </w:rPrChange>
                </w:rPr>
                <w:t>th</w:t>
              </w:r>
              <w:r>
                <w:t xml:space="preserve"> April 2023</w:t>
              </w:r>
            </w:ins>
            <w:del w:id="9" w:author="Moses, Robinson" w:date="2023-04-13T03:15:00Z">
              <w:r w:rsidR="008672AF" w:rsidDel="007B4D2B">
                <w:delText>March2023</w:delText>
              </w:r>
            </w:del>
          </w:p>
        </w:tc>
        <w:tc>
          <w:tcPr>
            <w:tcW w:w="1440" w:type="dxa"/>
          </w:tcPr>
          <w:p w14:paraId="1A47BBC8" w14:textId="51BF5B2E" w:rsidR="002E1E15" w:rsidRDefault="008672AF" w:rsidP="002B4945">
            <w:pPr>
              <w:pStyle w:val="TableBody"/>
              <w:keepNext/>
              <w:jc w:val="center"/>
            </w:pPr>
            <w:r>
              <w:t>ALL</w:t>
            </w:r>
          </w:p>
        </w:tc>
        <w:tc>
          <w:tcPr>
            <w:tcW w:w="6480" w:type="dxa"/>
          </w:tcPr>
          <w:p w14:paraId="4CFBB4AF" w14:textId="16D5D5FC" w:rsidR="002E1E15" w:rsidRPr="00F52559" w:rsidRDefault="008672AF" w:rsidP="00303136">
            <w:pPr>
              <w:pStyle w:val="TableBody"/>
              <w:keepNext/>
            </w:pPr>
            <w:del w:id="10" w:author="Moses, Robinson" w:date="2023-04-13T03:16:00Z">
              <w:r w:rsidDel="007B4D2B">
                <w:delText>Formatting Changes</w:delText>
              </w:r>
            </w:del>
            <w:ins w:id="11" w:author="Moses, Robinson" w:date="2023-04-13T03:16:00Z">
              <w:r w:rsidR="007B4D2B">
                <w:t>Initial Draft</w:t>
              </w:r>
            </w:ins>
          </w:p>
        </w:tc>
      </w:tr>
      <w:tr w:rsidR="002E1E15" w:rsidRPr="00F52559" w14:paraId="48177E5C" w14:textId="77777777" w:rsidTr="00CF09C4">
        <w:tc>
          <w:tcPr>
            <w:tcW w:w="1440" w:type="dxa"/>
            <w:tcBorders>
              <w:top w:val="nil"/>
              <w:bottom w:val="nil"/>
            </w:tcBorders>
          </w:tcPr>
          <w:p w14:paraId="55128149" w14:textId="77777777" w:rsidR="002E1E15" w:rsidRPr="00F52559" w:rsidRDefault="002E1E15" w:rsidP="002B4945">
            <w:pPr>
              <w:pStyle w:val="TableBody"/>
              <w:keepNext/>
              <w:jc w:val="center"/>
            </w:pPr>
          </w:p>
        </w:tc>
        <w:tc>
          <w:tcPr>
            <w:tcW w:w="1440" w:type="dxa"/>
          </w:tcPr>
          <w:p w14:paraId="41F6A88F" w14:textId="34300AD6" w:rsidR="002E1E15" w:rsidRDefault="002E1E15" w:rsidP="002B4945">
            <w:pPr>
              <w:pStyle w:val="TableBody"/>
              <w:keepNext/>
              <w:jc w:val="center"/>
            </w:pPr>
          </w:p>
        </w:tc>
        <w:tc>
          <w:tcPr>
            <w:tcW w:w="6480" w:type="dxa"/>
          </w:tcPr>
          <w:p w14:paraId="2EAD4407" w14:textId="0B4A15B9" w:rsidR="002E1E15" w:rsidRPr="00F52559" w:rsidRDefault="002E1E15" w:rsidP="002B4945">
            <w:pPr>
              <w:pStyle w:val="TableBody"/>
              <w:keepNext/>
            </w:pPr>
          </w:p>
        </w:tc>
      </w:tr>
      <w:tr w:rsidR="002E1E15" w:rsidRPr="00F52559" w14:paraId="78FC22B3" w14:textId="77777777" w:rsidTr="00CF09C4">
        <w:tc>
          <w:tcPr>
            <w:tcW w:w="1440" w:type="dxa"/>
            <w:tcBorders>
              <w:top w:val="nil"/>
              <w:bottom w:val="single" w:sz="4" w:space="0" w:color="auto"/>
            </w:tcBorders>
          </w:tcPr>
          <w:p w14:paraId="485763A4" w14:textId="77777777" w:rsidR="002E1E15" w:rsidRPr="00F52559" w:rsidRDefault="002E1E15" w:rsidP="002B4945">
            <w:pPr>
              <w:pStyle w:val="TableBody"/>
              <w:keepNext/>
              <w:jc w:val="center"/>
            </w:pPr>
          </w:p>
        </w:tc>
        <w:tc>
          <w:tcPr>
            <w:tcW w:w="1440" w:type="dxa"/>
          </w:tcPr>
          <w:p w14:paraId="5B966AB6" w14:textId="0BC6C66F" w:rsidR="002E1E15" w:rsidRDefault="002E1E15" w:rsidP="002B4945">
            <w:pPr>
              <w:pStyle w:val="TableBody"/>
              <w:keepNext/>
              <w:jc w:val="center"/>
            </w:pPr>
          </w:p>
        </w:tc>
        <w:tc>
          <w:tcPr>
            <w:tcW w:w="6480" w:type="dxa"/>
          </w:tcPr>
          <w:p w14:paraId="3488A3AE" w14:textId="321C8929" w:rsidR="002E1E15" w:rsidRPr="00F52559" w:rsidRDefault="002E1E15" w:rsidP="002B4945">
            <w:pPr>
              <w:pStyle w:val="TableBody"/>
              <w:keepNext/>
            </w:pPr>
          </w:p>
        </w:tc>
      </w:tr>
    </w:tbl>
    <w:p w14:paraId="7BCC1AB8" w14:textId="77777777" w:rsidR="002E1E15" w:rsidRDefault="002E1E15" w:rsidP="00FC33F8">
      <w:pPr>
        <w:pStyle w:val="BodyText"/>
      </w:pPr>
    </w:p>
    <w:p w14:paraId="1131D1EF" w14:textId="77777777" w:rsidR="00FC33F8" w:rsidRDefault="00FC33F8" w:rsidP="00FC33F8">
      <w:pPr>
        <w:pStyle w:val="BodyText"/>
      </w:pPr>
    </w:p>
    <w:p w14:paraId="3F4F83CF" w14:textId="780F766C" w:rsidR="00EF6ABC" w:rsidRDefault="00EF6ABC" w:rsidP="00286E0A">
      <w:pPr>
        <w:pStyle w:val="ChapterTitle"/>
      </w:pPr>
      <w:bookmarkStart w:id="12" w:name="_Toc132264534"/>
      <w:r w:rsidRPr="00C361EB">
        <w:lastRenderedPageBreak/>
        <w:t>Contents</w:t>
      </w:r>
      <w:bookmarkEnd w:id="12"/>
    </w:p>
    <w:p w14:paraId="61CC23E7" w14:textId="4D18D3A5" w:rsidR="00A054D7" w:rsidRDefault="00D82E5E" w:rsidP="00783BEC">
      <w:pPr>
        <w:pStyle w:val="TOC1"/>
        <w:rPr>
          <w:rFonts w:asciiTheme="minorHAnsi" w:eastAsiaTheme="minorEastAsia" w:hAnsiTheme="minorHAnsi" w:cstheme="minorBidi"/>
          <w:noProof/>
          <w:szCs w:val="22"/>
          <w:lang w:val="en-US"/>
        </w:rPr>
        <w:pPrChange w:id="13" w:author="Moses, Robinson" w:date="2023-04-13T07:48:00Z">
          <w:pPr>
            <w:pStyle w:val="TOC1"/>
          </w:pPr>
        </w:pPrChange>
      </w:pPr>
      <w:r>
        <w:fldChar w:fldCharType="begin"/>
      </w:r>
      <w:r>
        <w:instrText xml:space="preserve"> TOC \h \z \t "Heading 1,1,Heading 2,2,</w:instrText>
      </w:r>
      <w:r w:rsidR="00C0595E">
        <w:instrText>Heading 3,3,</w:instrText>
      </w:r>
      <w:r>
        <w:instrText xml:space="preserve">Chapter Title,1,Appendix Title,1" </w:instrText>
      </w:r>
      <w:r>
        <w:fldChar w:fldCharType="separate"/>
      </w:r>
      <w:r w:rsidR="00A054D7" w:rsidRPr="00683F3E">
        <w:rPr>
          <w:rStyle w:val="Hyperlink"/>
          <w:noProof/>
        </w:rPr>
        <w:fldChar w:fldCharType="begin"/>
      </w:r>
      <w:r w:rsidR="00A054D7" w:rsidRPr="00683F3E">
        <w:rPr>
          <w:rStyle w:val="Hyperlink"/>
          <w:noProof/>
        </w:rPr>
        <w:instrText xml:space="preserve"> </w:instrText>
      </w:r>
      <w:r w:rsidR="00A054D7">
        <w:rPr>
          <w:noProof/>
        </w:rPr>
        <w:instrText>HYPERLINK \l "_Toc132264532"</w:instrText>
      </w:r>
      <w:r w:rsidR="00A054D7" w:rsidRPr="00683F3E">
        <w:rPr>
          <w:rStyle w:val="Hyperlink"/>
          <w:noProof/>
        </w:rPr>
        <w:instrText xml:space="preserve"> </w:instrText>
      </w:r>
      <w:r w:rsidR="00A054D7" w:rsidRPr="00683F3E">
        <w:rPr>
          <w:rStyle w:val="Hyperlink"/>
          <w:noProof/>
        </w:rPr>
      </w:r>
      <w:r w:rsidR="00A054D7" w:rsidRPr="00683F3E">
        <w:rPr>
          <w:rStyle w:val="Hyperlink"/>
          <w:noProof/>
        </w:rPr>
        <w:fldChar w:fldCharType="separate"/>
      </w:r>
      <w:r w:rsidR="00A054D7" w:rsidRPr="00683F3E">
        <w:rPr>
          <w:rStyle w:val="Hyperlink"/>
          <w:noProof/>
        </w:rPr>
        <w:t>Copyright and Trademark Information</w:t>
      </w:r>
      <w:r w:rsidR="00A054D7">
        <w:rPr>
          <w:noProof/>
          <w:webHidden/>
        </w:rPr>
        <w:tab/>
      </w:r>
      <w:r w:rsidR="00A054D7">
        <w:rPr>
          <w:noProof/>
          <w:webHidden/>
        </w:rPr>
        <w:fldChar w:fldCharType="begin"/>
      </w:r>
      <w:r w:rsidR="00A054D7">
        <w:rPr>
          <w:noProof/>
          <w:webHidden/>
        </w:rPr>
        <w:instrText xml:space="preserve"> PAGEREF _Toc132264532 \h </w:instrText>
      </w:r>
      <w:r w:rsidR="00A054D7">
        <w:rPr>
          <w:noProof/>
          <w:webHidden/>
        </w:rPr>
      </w:r>
      <w:r w:rsidR="00A054D7">
        <w:rPr>
          <w:noProof/>
          <w:webHidden/>
        </w:rPr>
        <w:fldChar w:fldCharType="separate"/>
      </w:r>
      <w:r w:rsidR="00A054D7">
        <w:rPr>
          <w:noProof/>
          <w:webHidden/>
        </w:rPr>
        <w:t>2</w:t>
      </w:r>
      <w:r w:rsidR="00A054D7">
        <w:rPr>
          <w:noProof/>
          <w:webHidden/>
        </w:rPr>
        <w:fldChar w:fldCharType="end"/>
      </w:r>
      <w:r w:rsidR="00A054D7" w:rsidRPr="00683F3E">
        <w:rPr>
          <w:rStyle w:val="Hyperlink"/>
          <w:noProof/>
        </w:rPr>
        <w:fldChar w:fldCharType="end"/>
      </w:r>
    </w:p>
    <w:p w14:paraId="6F8A4023" w14:textId="07045DCA" w:rsidR="00A054D7" w:rsidRDefault="00A054D7" w:rsidP="00783BEC">
      <w:pPr>
        <w:pStyle w:val="TOC1"/>
        <w:rPr>
          <w:rFonts w:asciiTheme="minorHAnsi" w:eastAsiaTheme="minorEastAsia" w:hAnsiTheme="minorHAnsi" w:cstheme="minorBidi"/>
          <w:noProof/>
          <w:szCs w:val="22"/>
          <w:lang w:val="en-US"/>
        </w:rPr>
        <w:pPrChange w:id="14" w:author="Moses, Robinson" w:date="2023-04-13T07:48:00Z">
          <w:pPr>
            <w:pStyle w:val="TOC1"/>
          </w:pPr>
        </w:pPrChange>
      </w:pPr>
      <w:r w:rsidRPr="00683F3E">
        <w:rPr>
          <w:rStyle w:val="Hyperlink"/>
          <w:noProof/>
        </w:rPr>
        <w:fldChar w:fldCharType="begin"/>
      </w:r>
      <w:r w:rsidRPr="00683F3E">
        <w:rPr>
          <w:rStyle w:val="Hyperlink"/>
          <w:noProof/>
        </w:rPr>
        <w:instrText xml:space="preserve"> </w:instrText>
      </w:r>
      <w:r>
        <w:rPr>
          <w:noProof/>
        </w:rPr>
        <w:instrText>HYPERLINK \l "_Toc132264533"</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Revision Record</w:t>
      </w:r>
      <w:r>
        <w:rPr>
          <w:noProof/>
          <w:webHidden/>
        </w:rPr>
        <w:tab/>
      </w:r>
      <w:r>
        <w:rPr>
          <w:noProof/>
          <w:webHidden/>
        </w:rPr>
        <w:fldChar w:fldCharType="begin"/>
      </w:r>
      <w:r>
        <w:rPr>
          <w:noProof/>
          <w:webHidden/>
        </w:rPr>
        <w:instrText xml:space="preserve"> PAGEREF _Toc132264533 \h </w:instrText>
      </w:r>
      <w:r>
        <w:rPr>
          <w:noProof/>
          <w:webHidden/>
        </w:rPr>
      </w:r>
      <w:r>
        <w:rPr>
          <w:noProof/>
          <w:webHidden/>
        </w:rPr>
        <w:fldChar w:fldCharType="separate"/>
      </w:r>
      <w:r>
        <w:rPr>
          <w:noProof/>
          <w:webHidden/>
        </w:rPr>
        <w:t>3</w:t>
      </w:r>
      <w:r>
        <w:rPr>
          <w:noProof/>
          <w:webHidden/>
        </w:rPr>
        <w:fldChar w:fldCharType="end"/>
      </w:r>
      <w:r w:rsidRPr="00683F3E">
        <w:rPr>
          <w:rStyle w:val="Hyperlink"/>
          <w:noProof/>
        </w:rPr>
        <w:fldChar w:fldCharType="end"/>
      </w:r>
    </w:p>
    <w:p w14:paraId="25CB7C26" w14:textId="3833DA97" w:rsidR="00A054D7" w:rsidRDefault="00A054D7" w:rsidP="00783BEC">
      <w:pPr>
        <w:pStyle w:val="TOC1"/>
        <w:rPr>
          <w:rFonts w:asciiTheme="minorHAnsi" w:eastAsiaTheme="minorEastAsia" w:hAnsiTheme="minorHAnsi" w:cstheme="minorBidi"/>
          <w:noProof/>
          <w:szCs w:val="22"/>
          <w:lang w:val="en-US"/>
        </w:rPr>
        <w:pPrChange w:id="15" w:author="Moses, Robinson" w:date="2023-04-13T07:48:00Z">
          <w:pPr>
            <w:pStyle w:val="TOC1"/>
          </w:pPr>
        </w:pPrChange>
      </w:pPr>
      <w:r w:rsidRPr="00683F3E">
        <w:rPr>
          <w:rStyle w:val="Hyperlink"/>
          <w:noProof/>
        </w:rPr>
        <w:fldChar w:fldCharType="begin"/>
      </w:r>
      <w:r w:rsidRPr="00683F3E">
        <w:rPr>
          <w:rStyle w:val="Hyperlink"/>
          <w:noProof/>
        </w:rPr>
        <w:instrText xml:space="preserve"> </w:instrText>
      </w:r>
      <w:r>
        <w:rPr>
          <w:noProof/>
        </w:rPr>
        <w:instrText>HYPERLINK \l "_Toc132264534"</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Contents</w:t>
      </w:r>
      <w:r>
        <w:rPr>
          <w:noProof/>
          <w:webHidden/>
        </w:rPr>
        <w:tab/>
      </w:r>
      <w:r>
        <w:rPr>
          <w:noProof/>
          <w:webHidden/>
        </w:rPr>
        <w:fldChar w:fldCharType="begin"/>
      </w:r>
      <w:r>
        <w:rPr>
          <w:noProof/>
          <w:webHidden/>
        </w:rPr>
        <w:instrText xml:space="preserve"> PAGEREF _Toc132264534 \h </w:instrText>
      </w:r>
      <w:r>
        <w:rPr>
          <w:noProof/>
          <w:webHidden/>
        </w:rPr>
      </w:r>
      <w:r>
        <w:rPr>
          <w:noProof/>
          <w:webHidden/>
        </w:rPr>
        <w:fldChar w:fldCharType="separate"/>
      </w:r>
      <w:r>
        <w:rPr>
          <w:noProof/>
          <w:webHidden/>
        </w:rPr>
        <w:t>4</w:t>
      </w:r>
      <w:r>
        <w:rPr>
          <w:noProof/>
          <w:webHidden/>
        </w:rPr>
        <w:fldChar w:fldCharType="end"/>
      </w:r>
      <w:r w:rsidRPr="00683F3E">
        <w:rPr>
          <w:rStyle w:val="Hyperlink"/>
          <w:noProof/>
        </w:rPr>
        <w:fldChar w:fldCharType="end"/>
      </w:r>
    </w:p>
    <w:p w14:paraId="0A6673FB" w14:textId="70C7E588" w:rsidR="00A054D7" w:rsidRDefault="00A054D7" w:rsidP="00783BEC">
      <w:pPr>
        <w:pStyle w:val="TOC1"/>
        <w:rPr>
          <w:rFonts w:asciiTheme="minorHAnsi" w:eastAsiaTheme="minorEastAsia" w:hAnsiTheme="minorHAnsi" w:cstheme="minorBidi"/>
          <w:noProof/>
          <w:szCs w:val="22"/>
          <w:lang w:val="en-US"/>
        </w:rPr>
        <w:pPrChange w:id="16" w:author="Moses, Robinson" w:date="2023-04-13T07:48:00Z">
          <w:pPr>
            <w:pStyle w:val="TOC1"/>
          </w:pPr>
        </w:pPrChange>
      </w:pPr>
      <w:r w:rsidRPr="00683F3E">
        <w:rPr>
          <w:rStyle w:val="Hyperlink"/>
          <w:noProof/>
        </w:rPr>
        <w:fldChar w:fldCharType="begin"/>
      </w:r>
      <w:r w:rsidRPr="00683F3E">
        <w:rPr>
          <w:rStyle w:val="Hyperlink"/>
          <w:noProof/>
        </w:rPr>
        <w:instrText xml:space="preserve"> </w:instrText>
      </w:r>
      <w:r>
        <w:rPr>
          <w:noProof/>
        </w:rPr>
        <w:instrText>HYPERLINK \l "_Toc132264535"</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CONVENTIONS USED IN THIS HELP DOCUMENTATION</w:t>
      </w:r>
      <w:r>
        <w:rPr>
          <w:noProof/>
          <w:webHidden/>
        </w:rPr>
        <w:tab/>
      </w:r>
      <w:r>
        <w:rPr>
          <w:noProof/>
          <w:webHidden/>
        </w:rPr>
        <w:fldChar w:fldCharType="begin"/>
      </w:r>
      <w:r>
        <w:rPr>
          <w:noProof/>
          <w:webHidden/>
        </w:rPr>
        <w:instrText xml:space="preserve"> PAGEREF _Toc132264535 \h </w:instrText>
      </w:r>
      <w:r>
        <w:rPr>
          <w:noProof/>
          <w:webHidden/>
        </w:rPr>
      </w:r>
      <w:r>
        <w:rPr>
          <w:noProof/>
          <w:webHidden/>
        </w:rPr>
        <w:fldChar w:fldCharType="separate"/>
      </w:r>
      <w:r>
        <w:rPr>
          <w:noProof/>
          <w:webHidden/>
        </w:rPr>
        <w:t>6</w:t>
      </w:r>
      <w:r>
        <w:rPr>
          <w:noProof/>
          <w:webHidden/>
        </w:rPr>
        <w:fldChar w:fldCharType="end"/>
      </w:r>
      <w:r w:rsidRPr="00683F3E">
        <w:rPr>
          <w:rStyle w:val="Hyperlink"/>
          <w:noProof/>
        </w:rPr>
        <w:fldChar w:fldCharType="end"/>
      </w:r>
    </w:p>
    <w:p w14:paraId="177C242D" w14:textId="281130ED" w:rsidR="00A054D7" w:rsidRDefault="00A054D7" w:rsidP="00783BEC">
      <w:pPr>
        <w:pStyle w:val="TOC1"/>
        <w:rPr>
          <w:rFonts w:asciiTheme="minorHAnsi" w:eastAsiaTheme="minorEastAsia" w:hAnsiTheme="minorHAnsi" w:cstheme="minorBidi"/>
          <w:noProof/>
          <w:szCs w:val="22"/>
          <w:lang w:val="en-US"/>
        </w:rPr>
        <w:pPrChange w:id="17" w:author="Moses, Robinson" w:date="2023-04-13T07:48:00Z">
          <w:pPr>
            <w:pStyle w:val="TOC1"/>
            <w:tabs>
              <w:tab w:val="left" w:pos="1258"/>
            </w:tabs>
          </w:pPr>
        </w:pPrChange>
      </w:pPr>
      <w:r w:rsidRPr="00683F3E">
        <w:rPr>
          <w:rStyle w:val="Hyperlink"/>
          <w:noProof/>
        </w:rPr>
        <w:fldChar w:fldCharType="begin"/>
      </w:r>
      <w:r w:rsidRPr="00683F3E">
        <w:rPr>
          <w:rStyle w:val="Hyperlink"/>
          <w:noProof/>
        </w:rPr>
        <w:instrText xml:space="preserve"> </w:instrText>
      </w:r>
      <w:r>
        <w:rPr>
          <w:noProof/>
        </w:rPr>
        <w:instrText>HYPERLINK \l "_Toc132264536"</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1</w:t>
      </w:r>
      <w:r>
        <w:rPr>
          <w:rFonts w:asciiTheme="minorHAnsi" w:eastAsiaTheme="minorEastAsia" w:hAnsiTheme="minorHAnsi" w:cstheme="minorBidi"/>
          <w:noProof/>
          <w:szCs w:val="22"/>
          <w:lang w:val="en-US"/>
        </w:rPr>
        <w:tab/>
      </w:r>
      <w:r w:rsidRPr="00683F3E">
        <w:rPr>
          <w:rStyle w:val="Hyperlink"/>
          <w:noProof/>
        </w:rPr>
        <w:t>INTRODUCTION TO VAULT BALANCE</w:t>
      </w:r>
      <w:r>
        <w:rPr>
          <w:noProof/>
          <w:webHidden/>
        </w:rPr>
        <w:tab/>
      </w:r>
      <w:r>
        <w:rPr>
          <w:noProof/>
          <w:webHidden/>
        </w:rPr>
        <w:fldChar w:fldCharType="begin"/>
      </w:r>
      <w:r>
        <w:rPr>
          <w:noProof/>
          <w:webHidden/>
        </w:rPr>
        <w:instrText xml:space="preserve"> PAGEREF _Toc132264536 \h </w:instrText>
      </w:r>
      <w:r>
        <w:rPr>
          <w:noProof/>
          <w:webHidden/>
        </w:rPr>
      </w:r>
      <w:r>
        <w:rPr>
          <w:noProof/>
          <w:webHidden/>
        </w:rPr>
        <w:fldChar w:fldCharType="separate"/>
      </w:r>
      <w:r>
        <w:rPr>
          <w:noProof/>
          <w:webHidden/>
        </w:rPr>
        <w:t>7</w:t>
      </w:r>
      <w:r>
        <w:rPr>
          <w:noProof/>
          <w:webHidden/>
        </w:rPr>
        <w:fldChar w:fldCharType="end"/>
      </w:r>
      <w:r w:rsidRPr="00683F3E">
        <w:rPr>
          <w:rStyle w:val="Hyperlink"/>
          <w:noProof/>
        </w:rPr>
        <w:fldChar w:fldCharType="end"/>
      </w:r>
    </w:p>
    <w:p w14:paraId="10848A79" w14:textId="4AE12B45" w:rsidR="00A054D7" w:rsidRDefault="00A054D7" w:rsidP="00783BEC">
      <w:pPr>
        <w:pStyle w:val="TOC2"/>
        <w:rPr>
          <w:rFonts w:asciiTheme="minorHAnsi" w:eastAsiaTheme="minorEastAsia" w:hAnsiTheme="minorHAnsi" w:cstheme="minorBidi"/>
          <w:noProof/>
          <w:sz w:val="22"/>
          <w:szCs w:val="22"/>
          <w:lang w:val="en-US"/>
        </w:rPr>
        <w:pPrChange w:id="18"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37"</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1.1</w:t>
      </w:r>
      <w:r>
        <w:rPr>
          <w:rFonts w:asciiTheme="minorHAnsi" w:eastAsiaTheme="minorEastAsia" w:hAnsiTheme="minorHAnsi" w:cstheme="minorBidi"/>
          <w:noProof/>
          <w:sz w:val="22"/>
          <w:szCs w:val="22"/>
          <w:lang w:val="en-US"/>
        </w:rPr>
        <w:tab/>
      </w:r>
      <w:r w:rsidRPr="00683F3E">
        <w:rPr>
          <w:rStyle w:val="Hyperlink"/>
          <w:noProof/>
        </w:rPr>
        <w:t>GETTING STARTED</w:t>
      </w:r>
      <w:r>
        <w:rPr>
          <w:noProof/>
          <w:webHidden/>
        </w:rPr>
        <w:tab/>
      </w:r>
      <w:r>
        <w:rPr>
          <w:noProof/>
          <w:webHidden/>
        </w:rPr>
        <w:fldChar w:fldCharType="begin"/>
      </w:r>
      <w:r>
        <w:rPr>
          <w:noProof/>
          <w:webHidden/>
        </w:rPr>
        <w:instrText xml:space="preserve"> PAGEREF _Toc132264537 \h </w:instrText>
      </w:r>
      <w:r>
        <w:rPr>
          <w:noProof/>
          <w:webHidden/>
        </w:rPr>
      </w:r>
      <w:r>
        <w:rPr>
          <w:noProof/>
          <w:webHidden/>
        </w:rPr>
        <w:fldChar w:fldCharType="separate"/>
      </w:r>
      <w:r>
        <w:rPr>
          <w:noProof/>
          <w:webHidden/>
        </w:rPr>
        <w:t>7</w:t>
      </w:r>
      <w:r>
        <w:rPr>
          <w:noProof/>
          <w:webHidden/>
        </w:rPr>
        <w:fldChar w:fldCharType="end"/>
      </w:r>
      <w:r w:rsidRPr="00683F3E">
        <w:rPr>
          <w:rStyle w:val="Hyperlink"/>
          <w:noProof/>
        </w:rPr>
        <w:fldChar w:fldCharType="end"/>
      </w:r>
    </w:p>
    <w:p w14:paraId="47C0F94E" w14:textId="4689D8DE" w:rsidR="00A054D7" w:rsidRDefault="00A054D7" w:rsidP="00783BEC">
      <w:pPr>
        <w:pStyle w:val="TOC3"/>
        <w:rPr>
          <w:rFonts w:asciiTheme="minorHAnsi" w:eastAsiaTheme="minorEastAsia" w:hAnsiTheme="minorHAnsi" w:cstheme="minorBidi"/>
          <w:noProof/>
          <w:sz w:val="22"/>
          <w:szCs w:val="22"/>
          <w:lang w:val="en-US"/>
        </w:rPr>
        <w:pPrChange w:id="19"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38"</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1.1.1</w:t>
      </w:r>
      <w:r>
        <w:rPr>
          <w:rFonts w:asciiTheme="minorHAnsi" w:eastAsiaTheme="minorEastAsia" w:hAnsiTheme="minorHAnsi" w:cstheme="minorBidi"/>
          <w:noProof/>
          <w:sz w:val="22"/>
          <w:szCs w:val="22"/>
          <w:lang w:val="en-US"/>
        </w:rPr>
        <w:tab/>
      </w:r>
      <w:r w:rsidRPr="00683F3E">
        <w:rPr>
          <w:rStyle w:val="Hyperlink"/>
          <w:noProof/>
        </w:rPr>
        <w:t>SCREEN RESOLUTION</w:t>
      </w:r>
      <w:r>
        <w:rPr>
          <w:noProof/>
          <w:webHidden/>
        </w:rPr>
        <w:tab/>
      </w:r>
      <w:r>
        <w:rPr>
          <w:noProof/>
          <w:webHidden/>
        </w:rPr>
        <w:fldChar w:fldCharType="begin"/>
      </w:r>
      <w:r>
        <w:rPr>
          <w:noProof/>
          <w:webHidden/>
        </w:rPr>
        <w:instrText xml:space="preserve"> PAGEREF _Toc132264538 \h </w:instrText>
      </w:r>
      <w:r>
        <w:rPr>
          <w:noProof/>
          <w:webHidden/>
        </w:rPr>
      </w:r>
      <w:r>
        <w:rPr>
          <w:noProof/>
          <w:webHidden/>
        </w:rPr>
        <w:fldChar w:fldCharType="separate"/>
      </w:r>
      <w:r>
        <w:rPr>
          <w:noProof/>
          <w:webHidden/>
        </w:rPr>
        <w:t>7</w:t>
      </w:r>
      <w:r>
        <w:rPr>
          <w:noProof/>
          <w:webHidden/>
        </w:rPr>
        <w:fldChar w:fldCharType="end"/>
      </w:r>
      <w:r w:rsidRPr="00683F3E">
        <w:rPr>
          <w:rStyle w:val="Hyperlink"/>
          <w:noProof/>
        </w:rPr>
        <w:fldChar w:fldCharType="end"/>
      </w:r>
    </w:p>
    <w:p w14:paraId="51290BC3" w14:textId="4E54FB5D" w:rsidR="00A054D7" w:rsidRDefault="00A054D7" w:rsidP="00783BEC">
      <w:pPr>
        <w:pStyle w:val="TOC3"/>
        <w:rPr>
          <w:rFonts w:asciiTheme="minorHAnsi" w:eastAsiaTheme="minorEastAsia" w:hAnsiTheme="minorHAnsi" w:cstheme="minorBidi"/>
          <w:noProof/>
          <w:sz w:val="22"/>
          <w:szCs w:val="22"/>
          <w:lang w:val="en-US"/>
        </w:rPr>
        <w:pPrChange w:id="20"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39"</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1.1.2</w:t>
      </w:r>
      <w:r>
        <w:rPr>
          <w:rFonts w:asciiTheme="minorHAnsi" w:eastAsiaTheme="minorEastAsia" w:hAnsiTheme="minorHAnsi" w:cstheme="minorBidi"/>
          <w:noProof/>
          <w:sz w:val="22"/>
          <w:szCs w:val="22"/>
          <w:lang w:val="en-US"/>
        </w:rPr>
        <w:tab/>
      </w:r>
      <w:r w:rsidRPr="00683F3E">
        <w:rPr>
          <w:rStyle w:val="Hyperlink"/>
          <w:noProof/>
        </w:rPr>
        <w:t>NAVIGATION TIPS</w:t>
      </w:r>
      <w:r>
        <w:rPr>
          <w:noProof/>
          <w:webHidden/>
        </w:rPr>
        <w:tab/>
      </w:r>
      <w:r>
        <w:rPr>
          <w:noProof/>
          <w:webHidden/>
        </w:rPr>
        <w:fldChar w:fldCharType="begin"/>
      </w:r>
      <w:r>
        <w:rPr>
          <w:noProof/>
          <w:webHidden/>
        </w:rPr>
        <w:instrText xml:space="preserve"> PAGEREF _Toc132264539 \h </w:instrText>
      </w:r>
      <w:r>
        <w:rPr>
          <w:noProof/>
          <w:webHidden/>
        </w:rPr>
      </w:r>
      <w:r>
        <w:rPr>
          <w:noProof/>
          <w:webHidden/>
        </w:rPr>
        <w:fldChar w:fldCharType="separate"/>
      </w:r>
      <w:r>
        <w:rPr>
          <w:noProof/>
          <w:webHidden/>
        </w:rPr>
        <w:t>8</w:t>
      </w:r>
      <w:r>
        <w:rPr>
          <w:noProof/>
          <w:webHidden/>
        </w:rPr>
        <w:fldChar w:fldCharType="end"/>
      </w:r>
      <w:r w:rsidRPr="00683F3E">
        <w:rPr>
          <w:rStyle w:val="Hyperlink"/>
          <w:noProof/>
        </w:rPr>
        <w:fldChar w:fldCharType="end"/>
      </w:r>
    </w:p>
    <w:p w14:paraId="2EB51D4B" w14:textId="23D5A91C" w:rsidR="00A054D7" w:rsidRDefault="00A054D7" w:rsidP="00783BEC">
      <w:pPr>
        <w:pStyle w:val="TOC3"/>
        <w:rPr>
          <w:rFonts w:asciiTheme="minorHAnsi" w:eastAsiaTheme="minorEastAsia" w:hAnsiTheme="minorHAnsi" w:cstheme="minorBidi"/>
          <w:noProof/>
          <w:sz w:val="22"/>
          <w:szCs w:val="22"/>
          <w:lang w:val="en-US"/>
        </w:rPr>
        <w:pPrChange w:id="21"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40"</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1.1.3</w:t>
      </w:r>
      <w:r>
        <w:rPr>
          <w:rFonts w:asciiTheme="minorHAnsi" w:eastAsiaTheme="minorEastAsia" w:hAnsiTheme="minorHAnsi" w:cstheme="minorBidi"/>
          <w:noProof/>
          <w:sz w:val="22"/>
          <w:szCs w:val="22"/>
          <w:lang w:val="en-US"/>
        </w:rPr>
        <w:tab/>
      </w:r>
      <w:r w:rsidRPr="00683F3E">
        <w:rPr>
          <w:rStyle w:val="Hyperlink"/>
          <w:noProof/>
        </w:rPr>
        <w:t>ACCESSING VAULT BALANCE</w:t>
      </w:r>
      <w:r>
        <w:rPr>
          <w:noProof/>
          <w:webHidden/>
        </w:rPr>
        <w:tab/>
      </w:r>
      <w:r>
        <w:rPr>
          <w:noProof/>
          <w:webHidden/>
        </w:rPr>
        <w:fldChar w:fldCharType="begin"/>
      </w:r>
      <w:r>
        <w:rPr>
          <w:noProof/>
          <w:webHidden/>
        </w:rPr>
        <w:instrText xml:space="preserve"> PAGEREF _Toc132264540 \h </w:instrText>
      </w:r>
      <w:r>
        <w:rPr>
          <w:noProof/>
          <w:webHidden/>
        </w:rPr>
      </w:r>
      <w:r>
        <w:rPr>
          <w:noProof/>
          <w:webHidden/>
        </w:rPr>
        <w:fldChar w:fldCharType="separate"/>
      </w:r>
      <w:r>
        <w:rPr>
          <w:noProof/>
          <w:webHidden/>
        </w:rPr>
        <w:t>8</w:t>
      </w:r>
      <w:r>
        <w:rPr>
          <w:noProof/>
          <w:webHidden/>
        </w:rPr>
        <w:fldChar w:fldCharType="end"/>
      </w:r>
      <w:r w:rsidRPr="00683F3E">
        <w:rPr>
          <w:rStyle w:val="Hyperlink"/>
          <w:noProof/>
        </w:rPr>
        <w:fldChar w:fldCharType="end"/>
      </w:r>
    </w:p>
    <w:p w14:paraId="75319DD6" w14:textId="577BF2A3" w:rsidR="00A054D7" w:rsidRDefault="00A054D7" w:rsidP="00783BEC">
      <w:pPr>
        <w:pStyle w:val="TOC3"/>
        <w:rPr>
          <w:rFonts w:asciiTheme="minorHAnsi" w:eastAsiaTheme="minorEastAsia" w:hAnsiTheme="minorHAnsi" w:cstheme="minorBidi"/>
          <w:noProof/>
          <w:sz w:val="22"/>
          <w:szCs w:val="22"/>
          <w:lang w:val="en-US"/>
        </w:rPr>
        <w:pPrChange w:id="22"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41"</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1.1.4</w:t>
      </w:r>
      <w:r>
        <w:rPr>
          <w:rFonts w:asciiTheme="minorHAnsi" w:eastAsiaTheme="minorEastAsia" w:hAnsiTheme="minorHAnsi" w:cstheme="minorBidi"/>
          <w:noProof/>
          <w:sz w:val="22"/>
          <w:szCs w:val="22"/>
          <w:lang w:val="en-US"/>
        </w:rPr>
        <w:tab/>
      </w:r>
      <w:r w:rsidRPr="00683F3E">
        <w:rPr>
          <w:rStyle w:val="Hyperlink"/>
          <w:noProof/>
        </w:rPr>
        <w:t>OPENING VAULT BALANCE</w:t>
      </w:r>
      <w:r>
        <w:rPr>
          <w:noProof/>
          <w:webHidden/>
        </w:rPr>
        <w:tab/>
      </w:r>
      <w:r>
        <w:rPr>
          <w:noProof/>
          <w:webHidden/>
        </w:rPr>
        <w:fldChar w:fldCharType="begin"/>
      </w:r>
      <w:r>
        <w:rPr>
          <w:noProof/>
          <w:webHidden/>
        </w:rPr>
        <w:instrText xml:space="preserve"> PAGEREF _Toc132264541 \h </w:instrText>
      </w:r>
      <w:r>
        <w:rPr>
          <w:noProof/>
          <w:webHidden/>
        </w:rPr>
      </w:r>
      <w:r>
        <w:rPr>
          <w:noProof/>
          <w:webHidden/>
        </w:rPr>
        <w:fldChar w:fldCharType="separate"/>
      </w:r>
      <w:r>
        <w:rPr>
          <w:noProof/>
          <w:webHidden/>
        </w:rPr>
        <w:t>8</w:t>
      </w:r>
      <w:r>
        <w:rPr>
          <w:noProof/>
          <w:webHidden/>
        </w:rPr>
        <w:fldChar w:fldCharType="end"/>
      </w:r>
      <w:r w:rsidRPr="00683F3E">
        <w:rPr>
          <w:rStyle w:val="Hyperlink"/>
          <w:noProof/>
        </w:rPr>
        <w:fldChar w:fldCharType="end"/>
      </w:r>
    </w:p>
    <w:p w14:paraId="0B81018C" w14:textId="6F71A4A0" w:rsidR="00A054D7" w:rsidRDefault="00A054D7" w:rsidP="00783BEC">
      <w:pPr>
        <w:pStyle w:val="TOC3"/>
        <w:rPr>
          <w:rFonts w:asciiTheme="minorHAnsi" w:eastAsiaTheme="minorEastAsia" w:hAnsiTheme="minorHAnsi" w:cstheme="minorBidi"/>
          <w:noProof/>
          <w:sz w:val="22"/>
          <w:szCs w:val="22"/>
          <w:lang w:val="en-US"/>
        </w:rPr>
        <w:pPrChange w:id="23"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42"</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1.1.5</w:t>
      </w:r>
      <w:r>
        <w:rPr>
          <w:rFonts w:asciiTheme="minorHAnsi" w:eastAsiaTheme="minorEastAsia" w:hAnsiTheme="minorHAnsi" w:cstheme="minorBidi"/>
          <w:noProof/>
          <w:sz w:val="22"/>
          <w:szCs w:val="22"/>
          <w:lang w:val="en-US"/>
        </w:rPr>
        <w:tab/>
      </w:r>
      <w:r w:rsidRPr="00683F3E">
        <w:rPr>
          <w:rStyle w:val="Hyperlink"/>
          <w:noProof/>
        </w:rPr>
        <w:t>LOGGING OUT OF EPSS</w:t>
      </w:r>
      <w:r>
        <w:rPr>
          <w:noProof/>
          <w:webHidden/>
        </w:rPr>
        <w:tab/>
      </w:r>
      <w:r>
        <w:rPr>
          <w:noProof/>
          <w:webHidden/>
        </w:rPr>
        <w:fldChar w:fldCharType="begin"/>
      </w:r>
      <w:r>
        <w:rPr>
          <w:noProof/>
          <w:webHidden/>
        </w:rPr>
        <w:instrText xml:space="preserve"> PAGEREF _Toc132264542 \h </w:instrText>
      </w:r>
      <w:r>
        <w:rPr>
          <w:noProof/>
          <w:webHidden/>
        </w:rPr>
      </w:r>
      <w:r>
        <w:rPr>
          <w:noProof/>
          <w:webHidden/>
        </w:rPr>
        <w:fldChar w:fldCharType="separate"/>
      </w:r>
      <w:r>
        <w:rPr>
          <w:noProof/>
          <w:webHidden/>
        </w:rPr>
        <w:t>9</w:t>
      </w:r>
      <w:r>
        <w:rPr>
          <w:noProof/>
          <w:webHidden/>
        </w:rPr>
        <w:fldChar w:fldCharType="end"/>
      </w:r>
      <w:r w:rsidRPr="00683F3E">
        <w:rPr>
          <w:rStyle w:val="Hyperlink"/>
          <w:noProof/>
        </w:rPr>
        <w:fldChar w:fldCharType="end"/>
      </w:r>
    </w:p>
    <w:p w14:paraId="6F25136D" w14:textId="45593B79" w:rsidR="00A054D7" w:rsidRDefault="00A054D7" w:rsidP="00783BEC">
      <w:pPr>
        <w:pStyle w:val="TOC2"/>
        <w:rPr>
          <w:rFonts w:asciiTheme="minorHAnsi" w:eastAsiaTheme="minorEastAsia" w:hAnsiTheme="minorHAnsi" w:cstheme="minorBidi"/>
          <w:noProof/>
          <w:sz w:val="22"/>
          <w:szCs w:val="22"/>
          <w:lang w:val="en-US"/>
        </w:rPr>
        <w:pPrChange w:id="24"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44"</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1.2</w:t>
      </w:r>
      <w:r>
        <w:rPr>
          <w:rFonts w:asciiTheme="minorHAnsi" w:eastAsiaTheme="minorEastAsia" w:hAnsiTheme="minorHAnsi" w:cstheme="minorBidi"/>
          <w:noProof/>
          <w:sz w:val="22"/>
          <w:szCs w:val="22"/>
          <w:lang w:val="en-US"/>
        </w:rPr>
        <w:tab/>
      </w:r>
      <w:r w:rsidRPr="00683F3E">
        <w:rPr>
          <w:rStyle w:val="Hyperlink"/>
          <w:noProof/>
        </w:rPr>
        <w:t>INTERFACE OVERVIEW</w:t>
      </w:r>
      <w:r>
        <w:rPr>
          <w:noProof/>
          <w:webHidden/>
        </w:rPr>
        <w:tab/>
      </w:r>
      <w:r>
        <w:rPr>
          <w:noProof/>
          <w:webHidden/>
        </w:rPr>
        <w:fldChar w:fldCharType="begin"/>
      </w:r>
      <w:r>
        <w:rPr>
          <w:noProof/>
          <w:webHidden/>
        </w:rPr>
        <w:instrText xml:space="preserve"> PAGEREF _Toc132264544 \h </w:instrText>
      </w:r>
      <w:r>
        <w:rPr>
          <w:noProof/>
          <w:webHidden/>
        </w:rPr>
      </w:r>
      <w:r>
        <w:rPr>
          <w:noProof/>
          <w:webHidden/>
        </w:rPr>
        <w:fldChar w:fldCharType="separate"/>
      </w:r>
      <w:r>
        <w:rPr>
          <w:noProof/>
          <w:webHidden/>
        </w:rPr>
        <w:t>10</w:t>
      </w:r>
      <w:r>
        <w:rPr>
          <w:noProof/>
          <w:webHidden/>
        </w:rPr>
        <w:fldChar w:fldCharType="end"/>
      </w:r>
      <w:r w:rsidRPr="00683F3E">
        <w:rPr>
          <w:rStyle w:val="Hyperlink"/>
          <w:noProof/>
        </w:rPr>
        <w:fldChar w:fldCharType="end"/>
      </w:r>
    </w:p>
    <w:p w14:paraId="7C6725F2" w14:textId="2A244EF0" w:rsidR="00A054D7" w:rsidRDefault="00A054D7" w:rsidP="00783BEC">
      <w:pPr>
        <w:pStyle w:val="TOC3"/>
        <w:rPr>
          <w:rFonts w:asciiTheme="minorHAnsi" w:eastAsiaTheme="minorEastAsia" w:hAnsiTheme="minorHAnsi" w:cstheme="minorBidi"/>
          <w:noProof/>
          <w:sz w:val="22"/>
          <w:szCs w:val="22"/>
          <w:lang w:val="en-US"/>
        </w:rPr>
        <w:pPrChange w:id="25"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45"</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1.2.1</w:t>
      </w:r>
      <w:r>
        <w:rPr>
          <w:rFonts w:asciiTheme="minorHAnsi" w:eastAsiaTheme="minorEastAsia" w:hAnsiTheme="minorHAnsi" w:cstheme="minorBidi"/>
          <w:noProof/>
          <w:sz w:val="22"/>
          <w:szCs w:val="22"/>
          <w:lang w:val="en-US"/>
        </w:rPr>
        <w:tab/>
      </w:r>
      <w:r w:rsidRPr="00683F3E">
        <w:rPr>
          <w:rStyle w:val="Hyperlink"/>
          <w:noProof/>
        </w:rPr>
        <w:t>MAIN MENU TABS</w:t>
      </w:r>
      <w:r>
        <w:rPr>
          <w:noProof/>
          <w:webHidden/>
        </w:rPr>
        <w:tab/>
      </w:r>
      <w:r>
        <w:rPr>
          <w:noProof/>
          <w:webHidden/>
        </w:rPr>
        <w:fldChar w:fldCharType="begin"/>
      </w:r>
      <w:r>
        <w:rPr>
          <w:noProof/>
          <w:webHidden/>
        </w:rPr>
        <w:instrText xml:space="preserve"> PAGEREF _Toc132264545 \h </w:instrText>
      </w:r>
      <w:r>
        <w:rPr>
          <w:noProof/>
          <w:webHidden/>
        </w:rPr>
      </w:r>
      <w:r>
        <w:rPr>
          <w:noProof/>
          <w:webHidden/>
        </w:rPr>
        <w:fldChar w:fldCharType="separate"/>
      </w:r>
      <w:r>
        <w:rPr>
          <w:noProof/>
          <w:webHidden/>
        </w:rPr>
        <w:t>10</w:t>
      </w:r>
      <w:r>
        <w:rPr>
          <w:noProof/>
          <w:webHidden/>
        </w:rPr>
        <w:fldChar w:fldCharType="end"/>
      </w:r>
      <w:r w:rsidRPr="00683F3E">
        <w:rPr>
          <w:rStyle w:val="Hyperlink"/>
          <w:noProof/>
        </w:rPr>
        <w:fldChar w:fldCharType="end"/>
      </w:r>
    </w:p>
    <w:p w14:paraId="1C279DBE" w14:textId="2D42F3F1" w:rsidR="00A054D7" w:rsidRDefault="00A054D7" w:rsidP="00783BEC">
      <w:pPr>
        <w:pStyle w:val="TOC3"/>
        <w:rPr>
          <w:rFonts w:asciiTheme="minorHAnsi" w:eastAsiaTheme="minorEastAsia" w:hAnsiTheme="minorHAnsi" w:cstheme="minorBidi"/>
          <w:noProof/>
          <w:sz w:val="22"/>
          <w:szCs w:val="22"/>
          <w:lang w:val="en-US"/>
        </w:rPr>
        <w:pPrChange w:id="26"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46"</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1.2.2</w:t>
      </w:r>
      <w:r>
        <w:rPr>
          <w:rFonts w:asciiTheme="minorHAnsi" w:eastAsiaTheme="minorEastAsia" w:hAnsiTheme="minorHAnsi" w:cstheme="minorBidi"/>
          <w:noProof/>
          <w:sz w:val="22"/>
          <w:szCs w:val="22"/>
          <w:lang w:val="en-US"/>
        </w:rPr>
        <w:tab/>
      </w:r>
      <w:r w:rsidRPr="00683F3E">
        <w:rPr>
          <w:rStyle w:val="Hyperlink"/>
          <w:noProof/>
        </w:rPr>
        <w:t>COMMON VAULT BALANCE ICONS AND BUTTONS</w:t>
      </w:r>
      <w:r>
        <w:rPr>
          <w:noProof/>
          <w:webHidden/>
        </w:rPr>
        <w:tab/>
      </w:r>
      <w:r>
        <w:rPr>
          <w:noProof/>
          <w:webHidden/>
        </w:rPr>
        <w:fldChar w:fldCharType="begin"/>
      </w:r>
      <w:r>
        <w:rPr>
          <w:noProof/>
          <w:webHidden/>
        </w:rPr>
        <w:instrText xml:space="preserve"> PAGEREF _Toc132264546 \h </w:instrText>
      </w:r>
      <w:r>
        <w:rPr>
          <w:noProof/>
          <w:webHidden/>
        </w:rPr>
      </w:r>
      <w:r>
        <w:rPr>
          <w:noProof/>
          <w:webHidden/>
        </w:rPr>
        <w:fldChar w:fldCharType="separate"/>
      </w:r>
      <w:r>
        <w:rPr>
          <w:noProof/>
          <w:webHidden/>
        </w:rPr>
        <w:t>11</w:t>
      </w:r>
      <w:r>
        <w:rPr>
          <w:noProof/>
          <w:webHidden/>
        </w:rPr>
        <w:fldChar w:fldCharType="end"/>
      </w:r>
      <w:r w:rsidRPr="00683F3E">
        <w:rPr>
          <w:rStyle w:val="Hyperlink"/>
          <w:noProof/>
        </w:rPr>
        <w:fldChar w:fldCharType="end"/>
      </w:r>
    </w:p>
    <w:p w14:paraId="36DB39FF" w14:textId="6A43AB25" w:rsidR="00A054D7" w:rsidRDefault="00A054D7" w:rsidP="00783BEC">
      <w:pPr>
        <w:pStyle w:val="TOC3"/>
        <w:rPr>
          <w:rFonts w:asciiTheme="minorHAnsi" w:eastAsiaTheme="minorEastAsia" w:hAnsiTheme="minorHAnsi" w:cstheme="minorBidi"/>
          <w:noProof/>
          <w:sz w:val="22"/>
          <w:szCs w:val="22"/>
          <w:lang w:val="en-US"/>
        </w:rPr>
        <w:pPrChange w:id="27"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47"</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1.2.3</w:t>
      </w:r>
      <w:r>
        <w:rPr>
          <w:rFonts w:asciiTheme="minorHAnsi" w:eastAsiaTheme="minorEastAsia" w:hAnsiTheme="minorHAnsi" w:cstheme="minorBidi"/>
          <w:noProof/>
          <w:sz w:val="22"/>
          <w:szCs w:val="22"/>
          <w:lang w:val="en-US"/>
        </w:rPr>
        <w:tab/>
      </w:r>
      <w:r w:rsidRPr="00683F3E">
        <w:rPr>
          <w:rStyle w:val="Hyperlink"/>
          <w:noProof/>
        </w:rPr>
        <w:t>DATE SELECTOR</w:t>
      </w:r>
      <w:r>
        <w:rPr>
          <w:noProof/>
          <w:webHidden/>
        </w:rPr>
        <w:tab/>
      </w:r>
      <w:r>
        <w:rPr>
          <w:noProof/>
          <w:webHidden/>
        </w:rPr>
        <w:fldChar w:fldCharType="begin"/>
      </w:r>
      <w:r>
        <w:rPr>
          <w:noProof/>
          <w:webHidden/>
        </w:rPr>
        <w:instrText xml:space="preserve"> PAGEREF _Toc132264547 \h </w:instrText>
      </w:r>
      <w:r>
        <w:rPr>
          <w:noProof/>
          <w:webHidden/>
        </w:rPr>
      </w:r>
      <w:r>
        <w:rPr>
          <w:noProof/>
          <w:webHidden/>
        </w:rPr>
        <w:fldChar w:fldCharType="separate"/>
      </w:r>
      <w:r>
        <w:rPr>
          <w:noProof/>
          <w:webHidden/>
        </w:rPr>
        <w:t>12</w:t>
      </w:r>
      <w:r>
        <w:rPr>
          <w:noProof/>
          <w:webHidden/>
        </w:rPr>
        <w:fldChar w:fldCharType="end"/>
      </w:r>
      <w:r w:rsidRPr="00683F3E">
        <w:rPr>
          <w:rStyle w:val="Hyperlink"/>
          <w:noProof/>
        </w:rPr>
        <w:fldChar w:fldCharType="end"/>
      </w:r>
    </w:p>
    <w:p w14:paraId="134CB96A" w14:textId="4B52B522" w:rsidR="00A054D7" w:rsidRDefault="00A054D7" w:rsidP="00783BEC">
      <w:pPr>
        <w:pStyle w:val="TOC1"/>
        <w:rPr>
          <w:rFonts w:asciiTheme="minorHAnsi" w:eastAsiaTheme="minorEastAsia" w:hAnsiTheme="minorHAnsi" w:cstheme="minorBidi"/>
          <w:noProof/>
          <w:szCs w:val="22"/>
          <w:lang w:val="en-US"/>
        </w:rPr>
        <w:pPrChange w:id="28" w:author="Moses, Robinson" w:date="2023-04-13T07:48:00Z">
          <w:pPr>
            <w:pStyle w:val="TOC1"/>
            <w:tabs>
              <w:tab w:val="left" w:pos="1258"/>
            </w:tabs>
          </w:pPr>
        </w:pPrChange>
      </w:pPr>
      <w:r w:rsidRPr="00683F3E">
        <w:rPr>
          <w:rStyle w:val="Hyperlink"/>
          <w:noProof/>
        </w:rPr>
        <w:fldChar w:fldCharType="begin"/>
      </w:r>
      <w:r w:rsidRPr="00683F3E">
        <w:rPr>
          <w:rStyle w:val="Hyperlink"/>
          <w:noProof/>
        </w:rPr>
        <w:instrText xml:space="preserve"> </w:instrText>
      </w:r>
      <w:r>
        <w:rPr>
          <w:noProof/>
        </w:rPr>
        <w:instrText>HYPERLINK \l "_Toc132264548"</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2</w:t>
      </w:r>
      <w:r>
        <w:rPr>
          <w:rFonts w:asciiTheme="minorHAnsi" w:eastAsiaTheme="minorEastAsia" w:hAnsiTheme="minorHAnsi" w:cstheme="minorBidi"/>
          <w:noProof/>
          <w:szCs w:val="22"/>
          <w:lang w:val="en-US"/>
        </w:rPr>
        <w:tab/>
      </w:r>
      <w:r w:rsidRPr="00683F3E">
        <w:rPr>
          <w:rStyle w:val="Hyperlink"/>
          <w:noProof/>
        </w:rPr>
        <w:t>DASHBOARD</w:t>
      </w:r>
      <w:r>
        <w:rPr>
          <w:noProof/>
          <w:webHidden/>
        </w:rPr>
        <w:tab/>
      </w:r>
      <w:r>
        <w:rPr>
          <w:noProof/>
          <w:webHidden/>
        </w:rPr>
        <w:fldChar w:fldCharType="begin"/>
      </w:r>
      <w:r>
        <w:rPr>
          <w:noProof/>
          <w:webHidden/>
        </w:rPr>
        <w:instrText xml:space="preserve"> PAGEREF _Toc132264548 \h </w:instrText>
      </w:r>
      <w:r>
        <w:rPr>
          <w:noProof/>
          <w:webHidden/>
        </w:rPr>
      </w:r>
      <w:r>
        <w:rPr>
          <w:noProof/>
          <w:webHidden/>
        </w:rPr>
        <w:fldChar w:fldCharType="separate"/>
      </w:r>
      <w:r>
        <w:rPr>
          <w:noProof/>
          <w:webHidden/>
        </w:rPr>
        <w:t>13</w:t>
      </w:r>
      <w:r>
        <w:rPr>
          <w:noProof/>
          <w:webHidden/>
        </w:rPr>
        <w:fldChar w:fldCharType="end"/>
      </w:r>
      <w:r w:rsidRPr="00683F3E">
        <w:rPr>
          <w:rStyle w:val="Hyperlink"/>
          <w:noProof/>
        </w:rPr>
        <w:fldChar w:fldCharType="end"/>
      </w:r>
    </w:p>
    <w:p w14:paraId="0171DFD1" w14:textId="59670B4F" w:rsidR="00A054D7" w:rsidRDefault="00A054D7" w:rsidP="00783BEC">
      <w:pPr>
        <w:pStyle w:val="TOC2"/>
        <w:rPr>
          <w:rFonts w:asciiTheme="minorHAnsi" w:eastAsiaTheme="minorEastAsia" w:hAnsiTheme="minorHAnsi" w:cstheme="minorBidi"/>
          <w:noProof/>
          <w:sz w:val="22"/>
          <w:szCs w:val="22"/>
          <w:lang w:val="en-US"/>
        </w:rPr>
        <w:pPrChange w:id="29"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49"</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2.1</w:t>
      </w:r>
      <w:r>
        <w:rPr>
          <w:rFonts w:asciiTheme="minorHAnsi" w:eastAsiaTheme="minorEastAsia" w:hAnsiTheme="minorHAnsi" w:cstheme="minorBidi"/>
          <w:noProof/>
          <w:sz w:val="22"/>
          <w:szCs w:val="22"/>
          <w:lang w:val="en-US"/>
        </w:rPr>
        <w:tab/>
      </w:r>
      <w:r w:rsidRPr="00683F3E">
        <w:rPr>
          <w:rStyle w:val="Hyperlink"/>
          <w:noProof/>
        </w:rPr>
        <w:t>QUICK ADJUST</w:t>
      </w:r>
      <w:r>
        <w:rPr>
          <w:noProof/>
          <w:webHidden/>
        </w:rPr>
        <w:tab/>
      </w:r>
      <w:r>
        <w:rPr>
          <w:noProof/>
          <w:webHidden/>
        </w:rPr>
        <w:fldChar w:fldCharType="begin"/>
      </w:r>
      <w:r>
        <w:rPr>
          <w:noProof/>
          <w:webHidden/>
        </w:rPr>
        <w:instrText xml:space="preserve"> PAGEREF _Toc132264549 \h </w:instrText>
      </w:r>
      <w:r>
        <w:rPr>
          <w:noProof/>
          <w:webHidden/>
        </w:rPr>
      </w:r>
      <w:r>
        <w:rPr>
          <w:noProof/>
          <w:webHidden/>
        </w:rPr>
        <w:fldChar w:fldCharType="separate"/>
      </w:r>
      <w:r>
        <w:rPr>
          <w:noProof/>
          <w:webHidden/>
        </w:rPr>
        <w:t>14</w:t>
      </w:r>
      <w:r>
        <w:rPr>
          <w:noProof/>
          <w:webHidden/>
        </w:rPr>
        <w:fldChar w:fldCharType="end"/>
      </w:r>
      <w:r w:rsidRPr="00683F3E">
        <w:rPr>
          <w:rStyle w:val="Hyperlink"/>
          <w:noProof/>
        </w:rPr>
        <w:fldChar w:fldCharType="end"/>
      </w:r>
    </w:p>
    <w:p w14:paraId="08A41345" w14:textId="6BC13150" w:rsidR="00A054D7" w:rsidRDefault="00A054D7" w:rsidP="00783BEC">
      <w:pPr>
        <w:pStyle w:val="TOC2"/>
        <w:rPr>
          <w:rFonts w:asciiTheme="minorHAnsi" w:eastAsiaTheme="minorEastAsia" w:hAnsiTheme="minorHAnsi" w:cstheme="minorBidi"/>
          <w:noProof/>
          <w:sz w:val="22"/>
          <w:szCs w:val="22"/>
          <w:lang w:val="en-US"/>
        </w:rPr>
        <w:pPrChange w:id="30"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50"</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2.2</w:t>
      </w:r>
      <w:r>
        <w:rPr>
          <w:rFonts w:asciiTheme="minorHAnsi" w:eastAsiaTheme="minorEastAsia" w:hAnsiTheme="minorHAnsi" w:cstheme="minorBidi"/>
          <w:noProof/>
          <w:sz w:val="22"/>
          <w:szCs w:val="22"/>
          <w:lang w:val="en-US"/>
        </w:rPr>
        <w:tab/>
      </w:r>
      <w:r w:rsidRPr="00683F3E">
        <w:rPr>
          <w:rStyle w:val="Hyperlink"/>
          <w:noProof/>
        </w:rPr>
        <w:t>BALANCE ADJUSTMENT</w:t>
      </w:r>
      <w:r>
        <w:rPr>
          <w:noProof/>
          <w:webHidden/>
        </w:rPr>
        <w:tab/>
      </w:r>
      <w:r>
        <w:rPr>
          <w:noProof/>
          <w:webHidden/>
        </w:rPr>
        <w:fldChar w:fldCharType="begin"/>
      </w:r>
      <w:r>
        <w:rPr>
          <w:noProof/>
          <w:webHidden/>
        </w:rPr>
        <w:instrText xml:space="preserve"> PAGEREF _Toc132264550 \h </w:instrText>
      </w:r>
      <w:r>
        <w:rPr>
          <w:noProof/>
          <w:webHidden/>
        </w:rPr>
      </w:r>
      <w:r>
        <w:rPr>
          <w:noProof/>
          <w:webHidden/>
        </w:rPr>
        <w:fldChar w:fldCharType="separate"/>
      </w:r>
      <w:r>
        <w:rPr>
          <w:noProof/>
          <w:webHidden/>
        </w:rPr>
        <w:t>15</w:t>
      </w:r>
      <w:r>
        <w:rPr>
          <w:noProof/>
          <w:webHidden/>
        </w:rPr>
        <w:fldChar w:fldCharType="end"/>
      </w:r>
      <w:r w:rsidRPr="00683F3E">
        <w:rPr>
          <w:rStyle w:val="Hyperlink"/>
          <w:noProof/>
        </w:rPr>
        <w:fldChar w:fldCharType="end"/>
      </w:r>
    </w:p>
    <w:p w14:paraId="1983F657" w14:textId="1B650478" w:rsidR="00A054D7" w:rsidRDefault="00A054D7" w:rsidP="00783BEC">
      <w:pPr>
        <w:pStyle w:val="TOC1"/>
        <w:rPr>
          <w:rFonts w:asciiTheme="minorHAnsi" w:eastAsiaTheme="minorEastAsia" w:hAnsiTheme="minorHAnsi" w:cstheme="minorBidi"/>
          <w:noProof/>
          <w:szCs w:val="22"/>
          <w:lang w:val="en-US"/>
        </w:rPr>
        <w:pPrChange w:id="31" w:author="Moses, Robinson" w:date="2023-04-13T07:48:00Z">
          <w:pPr>
            <w:pStyle w:val="TOC1"/>
            <w:tabs>
              <w:tab w:val="left" w:pos="1258"/>
            </w:tabs>
          </w:pPr>
        </w:pPrChange>
      </w:pPr>
      <w:r w:rsidRPr="00683F3E">
        <w:rPr>
          <w:rStyle w:val="Hyperlink"/>
          <w:noProof/>
        </w:rPr>
        <w:fldChar w:fldCharType="begin"/>
      </w:r>
      <w:r w:rsidRPr="00683F3E">
        <w:rPr>
          <w:rStyle w:val="Hyperlink"/>
          <w:noProof/>
        </w:rPr>
        <w:instrText xml:space="preserve"> </w:instrText>
      </w:r>
      <w:r>
        <w:rPr>
          <w:noProof/>
        </w:rPr>
        <w:instrText>HYPERLINK \l "_Toc132264551"</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3</w:t>
      </w:r>
      <w:r>
        <w:rPr>
          <w:rFonts w:asciiTheme="minorHAnsi" w:eastAsiaTheme="minorEastAsia" w:hAnsiTheme="minorHAnsi" w:cstheme="minorBidi"/>
          <w:noProof/>
          <w:szCs w:val="22"/>
          <w:lang w:val="en-US"/>
        </w:rPr>
        <w:tab/>
      </w:r>
      <w:r w:rsidRPr="00683F3E">
        <w:rPr>
          <w:rStyle w:val="Hyperlink"/>
          <w:noProof/>
        </w:rPr>
        <w:t>Coffer and Qualities</w:t>
      </w:r>
      <w:r>
        <w:rPr>
          <w:noProof/>
          <w:webHidden/>
        </w:rPr>
        <w:tab/>
      </w:r>
      <w:r>
        <w:rPr>
          <w:noProof/>
          <w:webHidden/>
        </w:rPr>
        <w:fldChar w:fldCharType="begin"/>
      </w:r>
      <w:r>
        <w:rPr>
          <w:noProof/>
          <w:webHidden/>
        </w:rPr>
        <w:instrText xml:space="preserve"> PAGEREF _Toc132264551 \h </w:instrText>
      </w:r>
      <w:r>
        <w:rPr>
          <w:noProof/>
          <w:webHidden/>
        </w:rPr>
      </w:r>
      <w:r>
        <w:rPr>
          <w:noProof/>
          <w:webHidden/>
        </w:rPr>
        <w:fldChar w:fldCharType="separate"/>
      </w:r>
      <w:r>
        <w:rPr>
          <w:noProof/>
          <w:webHidden/>
        </w:rPr>
        <w:t>17</w:t>
      </w:r>
      <w:r>
        <w:rPr>
          <w:noProof/>
          <w:webHidden/>
        </w:rPr>
        <w:fldChar w:fldCharType="end"/>
      </w:r>
      <w:r w:rsidRPr="00683F3E">
        <w:rPr>
          <w:rStyle w:val="Hyperlink"/>
          <w:noProof/>
        </w:rPr>
        <w:fldChar w:fldCharType="end"/>
      </w:r>
    </w:p>
    <w:p w14:paraId="768E3664" w14:textId="16EB22AD" w:rsidR="00A054D7" w:rsidRDefault="00A054D7" w:rsidP="00783BEC">
      <w:pPr>
        <w:pStyle w:val="TOC2"/>
        <w:rPr>
          <w:rFonts w:asciiTheme="minorHAnsi" w:eastAsiaTheme="minorEastAsia" w:hAnsiTheme="minorHAnsi" w:cstheme="minorBidi"/>
          <w:noProof/>
          <w:sz w:val="22"/>
          <w:szCs w:val="22"/>
          <w:lang w:val="en-US"/>
        </w:rPr>
        <w:pPrChange w:id="32"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52"</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3.1</w:t>
      </w:r>
      <w:r>
        <w:rPr>
          <w:rFonts w:asciiTheme="minorHAnsi" w:eastAsiaTheme="minorEastAsia" w:hAnsiTheme="minorHAnsi" w:cstheme="minorBidi"/>
          <w:noProof/>
          <w:sz w:val="22"/>
          <w:szCs w:val="22"/>
          <w:lang w:val="en-US"/>
        </w:rPr>
        <w:tab/>
      </w:r>
      <w:r w:rsidRPr="00683F3E">
        <w:rPr>
          <w:rStyle w:val="Hyperlink"/>
          <w:noProof/>
        </w:rPr>
        <w:t>VAULT DETAILS</w:t>
      </w:r>
      <w:r>
        <w:rPr>
          <w:noProof/>
          <w:webHidden/>
        </w:rPr>
        <w:tab/>
      </w:r>
      <w:r>
        <w:rPr>
          <w:noProof/>
          <w:webHidden/>
        </w:rPr>
        <w:fldChar w:fldCharType="begin"/>
      </w:r>
      <w:r>
        <w:rPr>
          <w:noProof/>
          <w:webHidden/>
        </w:rPr>
        <w:instrText xml:space="preserve"> PAGEREF _Toc132264552 \h </w:instrText>
      </w:r>
      <w:r>
        <w:rPr>
          <w:noProof/>
          <w:webHidden/>
        </w:rPr>
      </w:r>
      <w:r>
        <w:rPr>
          <w:noProof/>
          <w:webHidden/>
        </w:rPr>
        <w:fldChar w:fldCharType="separate"/>
      </w:r>
      <w:r>
        <w:rPr>
          <w:noProof/>
          <w:webHidden/>
        </w:rPr>
        <w:t>17</w:t>
      </w:r>
      <w:r>
        <w:rPr>
          <w:noProof/>
          <w:webHidden/>
        </w:rPr>
        <w:fldChar w:fldCharType="end"/>
      </w:r>
      <w:r w:rsidRPr="00683F3E">
        <w:rPr>
          <w:rStyle w:val="Hyperlink"/>
          <w:noProof/>
        </w:rPr>
        <w:fldChar w:fldCharType="end"/>
      </w:r>
    </w:p>
    <w:p w14:paraId="48C98729" w14:textId="4794FD97" w:rsidR="00A054D7" w:rsidRDefault="00A054D7" w:rsidP="00783BEC">
      <w:pPr>
        <w:pStyle w:val="TOC2"/>
        <w:rPr>
          <w:rFonts w:asciiTheme="minorHAnsi" w:eastAsiaTheme="minorEastAsia" w:hAnsiTheme="minorHAnsi" w:cstheme="minorBidi"/>
          <w:noProof/>
          <w:sz w:val="22"/>
          <w:szCs w:val="22"/>
          <w:lang w:val="en-US"/>
        </w:rPr>
        <w:pPrChange w:id="33"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53"</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3.2</w:t>
      </w:r>
      <w:r>
        <w:rPr>
          <w:rFonts w:asciiTheme="minorHAnsi" w:eastAsiaTheme="minorEastAsia" w:hAnsiTheme="minorHAnsi" w:cstheme="minorBidi"/>
          <w:noProof/>
          <w:sz w:val="22"/>
          <w:szCs w:val="22"/>
          <w:lang w:val="en-US"/>
        </w:rPr>
        <w:tab/>
      </w:r>
      <w:r w:rsidRPr="00683F3E">
        <w:rPr>
          <w:rStyle w:val="Hyperlink"/>
          <w:noProof/>
        </w:rPr>
        <w:t>VAULT SETTINGS</w:t>
      </w:r>
      <w:r>
        <w:rPr>
          <w:noProof/>
          <w:webHidden/>
        </w:rPr>
        <w:tab/>
      </w:r>
      <w:r>
        <w:rPr>
          <w:noProof/>
          <w:webHidden/>
        </w:rPr>
        <w:fldChar w:fldCharType="begin"/>
      </w:r>
      <w:r>
        <w:rPr>
          <w:noProof/>
          <w:webHidden/>
        </w:rPr>
        <w:instrText xml:space="preserve"> PAGEREF _Toc132264553 \h </w:instrText>
      </w:r>
      <w:r>
        <w:rPr>
          <w:noProof/>
          <w:webHidden/>
        </w:rPr>
      </w:r>
      <w:r>
        <w:rPr>
          <w:noProof/>
          <w:webHidden/>
        </w:rPr>
        <w:fldChar w:fldCharType="separate"/>
      </w:r>
      <w:r>
        <w:rPr>
          <w:noProof/>
          <w:webHidden/>
        </w:rPr>
        <w:t>19</w:t>
      </w:r>
      <w:r>
        <w:rPr>
          <w:noProof/>
          <w:webHidden/>
        </w:rPr>
        <w:fldChar w:fldCharType="end"/>
      </w:r>
      <w:r w:rsidRPr="00683F3E">
        <w:rPr>
          <w:rStyle w:val="Hyperlink"/>
          <w:noProof/>
        </w:rPr>
        <w:fldChar w:fldCharType="end"/>
      </w:r>
    </w:p>
    <w:p w14:paraId="7653169E" w14:textId="5AAAFB59" w:rsidR="00A054D7" w:rsidRDefault="00A054D7" w:rsidP="00783BEC">
      <w:pPr>
        <w:pStyle w:val="TOC2"/>
        <w:rPr>
          <w:rFonts w:asciiTheme="minorHAnsi" w:eastAsiaTheme="minorEastAsia" w:hAnsiTheme="minorHAnsi" w:cstheme="minorBidi"/>
          <w:noProof/>
          <w:sz w:val="22"/>
          <w:szCs w:val="22"/>
          <w:lang w:val="en-US"/>
        </w:rPr>
        <w:pPrChange w:id="34"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54"</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3.3</w:t>
      </w:r>
      <w:r>
        <w:rPr>
          <w:rFonts w:asciiTheme="minorHAnsi" w:eastAsiaTheme="minorEastAsia" w:hAnsiTheme="minorHAnsi" w:cstheme="minorBidi"/>
          <w:noProof/>
          <w:sz w:val="22"/>
          <w:szCs w:val="22"/>
          <w:lang w:val="en-US"/>
        </w:rPr>
        <w:tab/>
      </w:r>
      <w:r w:rsidRPr="00683F3E">
        <w:rPr>
          <w:rStyle w:val="Hyperlink"/>
          <w:noProof/>
        </w:rPr>
        <w:t>PROCESS CASH BY QUALITY OR COFFER</w:t>
      </w:r>
      <w:r>
        <w:rPr>
          <w:noProof/>
          <w:webHidden/>
        </w:rPr>
        <w:tab/>
      </w:r>
      <w:r>
        <w:rPr>
          <w:noProof/>
          <w:webHidden/>
        </w:rPr>
        <w:fldChar w:fldCharType="begin"/>
      </w:r>
      <w:r>
        <w:rPr>
          <w:noProof/>
          <w:webHidden/>
        </w:rPr>
        <w:instrText xml:space="preserve"> PAGEREF _Toc132264554 \h </w:instrText>
      </w:r>
      <w:r>
        <w:rPr>
          <w:noProof/>
          <w:webHidden/>
        </w:rPr>
      </w:r>
      <w:r>
        <w:rPr>
          <w:noProof/>
          <w:webHidden/>
        </w:rPr>
        <w:fldChar w:fldCharType="separate"/>
      </w:r>
      <w:r>
        <w:rPr>
          <w:noProof/>
          <w:webHidden/>
        </w:rPr>
        <w:t>19</w:t>
      </w:r>
      <w:r>
        <w:rPr>
          <w:noProof/>
          <w:webHidden/>
        </w:rPr>
        <w:fldChar w:fldCharType="end"/>
      </w:r>
      <w:r w:rsidRPr="00683F3E">
        <w:rPr>
          <w:rStyle w:val="Hyperlink"/>
          <w:noProof/>
        </w:rPr>
        <w:fldChar w:fldCharType="end"/>
      </w:r>
    </w:p>
    <w:p w14:paraId="6C97ACB9" w14:textId="6E398177" w:rsidR="00A054D7" w:rsidRDefault="00A054D7" w:rsidP="00783BEC">
      <w:pPr>
        <w:pStyle w:val="TOC2"/>
        <w:rPr>
          <w:rFonts w:asciiTheme="minorHAnsi" w:eastAsiaTheme="minorEastAsia" w:hAnsiTheme="minorHAnsi" w:cstheme="minorBidi"/>
          <w:noProof/>
          <w:sz w:val="22"/>
          <w:szCs w:val="22"/>
          <w:lang w:val="en-US"/>
        </w:rPr>
        <w:pPrChange w:id="35"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55"</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3.4</w:t>
      </w:r>
      <w:r>
        <w:rPr>
          <w:rFonts w:asciiTheme="minorHAnsi" w:eastAsiaTheme="minorEastAsia" w:hAnsiTheme="minorHAnsi" w:cstheme="minorBidi"/>
          <w:noProof/>
          <w:sz w:val="22"/>
          <w:szCs w:val="22"/>
          <w:lang w:val="en-US"/>
        </w:rPr>
        <w:tab/>
      </w:r>
      <w:r w:rsidRPr="00683F3E">
        <w:rPr>
          <w:rStyle w:val="Hyperlink"/>
          <w:noProof/>
        </w:rPr>
        <w:t>FORCE-CLOSE</w:t>
      </w:r>
      <w:r>
        <w:rPr>
          <w:noProof/>
          <w:webHidden/>
        </w:rPr>
        <w:tab/>
      </w:r>
      <w:r>
        <w:rPr>
          <w:noProof/>
          <w:webHidden/>
        </w:rPr>
        <w:fldChar w:fldCharType="begin"/>
      </w:r>
      <w:r>
        <w:rPr>
          <w:noProof/>
          <w:webHidden/>
        </w:rPr>
        <w:instrText xml:space="preserve"> PAGEREF _Toc132264555 \h </w:instrText>
      </w:r>
      <w:r>
        <w:rPr>
          <w:noProof/>
          <w:webHidden/>
        </w:rPr>
      </w:r>
      <w:r>
        <w:rPr>
          <w:noProof/>
          <w:webHidden/>
        </w:rPr>
        <w:fldChar w:fldCharType="separate"/>
      </w:r>
      <w:r>
        <w:rPr>
          <w:noProof/>
          <w:webHidden/>
        </w:rPr>
        <w:t>20</w:t>
      </w:r>
      <w:r>
        <w:rPr>
          <w:noProof/>
          <w:webHidden/>
        </w:rPr>
        <w:fldChar w:fldCharType="end"/>
      </w:r>
      <w:r w:rsidRPr="00683F3E">
        <w:rPr>
          <w:rStyle w:val="Hyperlink"/>
          <w:noProof/>
        </w:rPr>
        <w:fldChar w:fldCharType="end"/>
      </w:r>
    </w:p>
    <w:p w14:paraId="11CA22D5" w14:textId="57BDE342" w:rsidR="00A054D7" w:rsidRDefault="00A054D7" w:rsidP="00783BEC">
      <w:pPr>
        <w:pStyle w:val="TOC2"/>
        <w:rPr>
          <w:rFonts w:asciiTheme="minorHAnsi" w:eastAsiaTheme="minorEastAsia" w:hAnsiTheme="minorHAnsi" w:cstheme="minorBidi"/>
          <w:noProof/>
          <w:sz w:val="22"/>
          <w:szCs w:val="22"/>
          <w:lang w:val="en-US"/>
        </w:rPr>
        <w:pPrChange w:id="36"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56"</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3.5</w:t>
      </w:r>
      <w:r>
        <w:rPr>
          <w:rFonts w:asciiTheme="minorHAnsi" w:eastAsiaTheme="minorEastAsia" w:hAnsiTheme="minorHAnsi" w:cstheme="minorBidi"/>
          <w:noProof/>
          <w:sz w:val="22"/>
          <w:szCs w:val="22"/>
          <w:lang w:val="en-US"/>
        </w:rPr>
        <w:tab/>
      </w:r>
      <w:r w:rsidRPr="00683F3E">
        <w:rPr>
          <w:rStyle w:val="Hyperlink"/>
          <w:noProof/>
        </w:rPr>
        <w:t>CASH QUALITIES</w:t>
      </w:r>
      <w:r>
        <w:rPr>
          <w:noProof/>
          <w:webHidden/>
        </w:rPr>
        <w:tab/>
      </w:r>
      <w:r>
        <w:rPr>
          <w:noProof/>
          <w:webHidden/>
        </w:rPr>
        <w:fldChar w:fldCharType="begin"/>
      </w:r>
      <w:r>
        <w:rPr>
          <w:noProof/>
          <w:webHidden/>
        </w:rPr>
        <w:instrText xml:space="preserve"> PAGEREF _Toc132264556 \h </w:instrText>
      </w:r>
      <w:r>
        <w:rPr>
          <w:noProof/>
          <w:webHidden/>
        </w:rPr>
      </w:r>
      <w:r>
        <w:rPr>
          <w:noProof/>
          <w:webHidden/>
        </w:rPr>
        <w:fldChar w:fldCharType="separate"/>
      </w:r>
      <w:r>
        <w:rPr>
          <w:noProof/>
          <w:webHidden/>
        </w:rPr>
        <w:t>21</w:t>
      </w:r>
      <w:r>
        <w:rPr>
          <w:noProof/>
          <w:webHidden/>
        </w:rPr>
        <w:fldChar w:fldCharType="end"/>
      </w:r>
      <w:r w:rsidRPr="00683F3E">
        <w:rPr>
          <w:rStyle w:val="Hyperlink"/>
          <w:noProof/>
        </w:rPr>
        <w:fldChar w:fldCharType="end"/>
      </w:r>
    </w:p>
    <w:p w14:paraId="12A6EEF8" w14:textId="5E8F239A" w:rsidR="00A054D7" w:rsidRDefault="00A054D7" w:rsidP="00783BEC">
      <w:pPr>
        <w:pStyle w:val="TOC3"/>
        <w:rPr>
          <w:rFonts w:asciiTheme="minorHAnsi" w:eastAsiaTheme="minorEastAsia" w:hAnsiTheme="minorHAnsi" w:cstheme="minorBidi"/>
          <w:noProof/>
          <w:sz w:val="22"/>
          <w:szCs w:val="22"/>
          <w:lang w:val="en-US"/>
        </w:rPr>
        <w:pPrChange w:id="37"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57"</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3.5.1</w:t>
      </w:r>
      <w:r>
        <w:rPr>
          <w:rFonts w:asciiTheme="minorHAnsi" w:eastAsiaTheme="minorEastAsia" w:hAnsiTheme="minorHAnsi" w:cstheme="minorBidi"/>
          <w:noProof/>
          <w:sz w:val="22"/>
          <w:szCs w:val="22"/>
          <w:lang w:val="en-US"/>
        </w:rPr>
        <w:tab/>
      </w:r>
      <w:r w:rsidRPr="00683F3E">
        <w:rPr>
          <w:rStyle w:val="Hyperlink"/>
          <w:noProof/>
        </w:rPr>
        <w:t>CREATE NEW QUALITIES</w:t>
      </w:r>
      <w:r>
        <w:rPr>
          <w:noProof/>
          <w:webHidden/>
        </w:rPr>
        <w:tab/>
      </w:r>
      <w:r>
        <w:rPr>
          <w:noProof/>
          <w:webHidden/>
        </w:rPr>
        <w:fldChar w:fldCharType="begin"/>
      </w:r>
      <w:r>
        <w:rPr>
          <w:noProof/>
          <w:webHidden/>
        </w:rPr>
        <w:instrText xml:space="preserve"> PAGEREF _Toc132264557 \h </w:instrText>
      </w:r>
      <w:r>
        <w:rPr>
          <w:noProof/>
          <w:webHidden/>
        </w:rPr>
      </w:r>
      <w:r>
        <w:rPr>
          <w:noProof/>
          <w:webHidden/>
        </w:rPr>
        <w:fldChar w:fldCharType="separate"/>
      </w:r>
      <w:r>
        <w:rPr>
          <w:noProof/>
          <w:webHidden/>
        </w:rPr>
        <w:t>23</w:t>
      </w:r>
      <w:r>
        <w:rPr>
          <w:noProof/>
          <w:webHidden/>
        </w:rPr>
        <w:fldChar w:fldCharType="end"/>
      </w:r>
      <w:r w:rsidRPr="00683F3E">
        <w:rPr>
          <w:rStyle w:val="Hyperlink"/>
          <w:noProof/>
        </w:rPr>
        <w:fldChar w:fldCharType="end"/>
      </w:r>
    </w:p>
    <w:p w14:paraId="292A4C4E" w14:textId="0D2A27B7" w:rsidR="00A054D7" w:rsidRDefault="00A054D7" w:rsidP="00783BEC">
      <w:pPr>
        <w:pStyle w:val="TOC2"/>
        <w:rPr>
          <w:rFonts w:asciiTheme="minorHAnsi" w:eastAsiaTheme="minorEastAsia" w:hAnsiTheme="minorHAnsi" w:cstheme="minorBidi"/>
          <w:noProof/>
          <w:sz w:val="22"/>
          <w:szCs w:val="22"/>
          <w:lang w:val="en-US"/>
        </w:rPr>
        <w:pPrChange w:id="38"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58"</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3.6</w:t>
      </w:r>
      <w:r>
        <w:rPr>
          <w:rFonts w:asciiTheme="minorHAnsi" w:eastAsiaTheme="minorEastAsia" w:hAnsiTheme="minorHAnsi" w:cstheme="minorBidi"/>
          <w:noProof/>
          <w:sz w:val="22"/>
          <w:szCs w:val="22"/>
          <w:lang w:val="en-US"/>
        </w:rPr>
        <w:tab/>
      </w:r>
      <w:r w:rsidRPr="00683F3E">
        <w:rPr>
          <w:rStyle w:val="Hyperlink"/>
          <w:noProof/>
        </w:rPr>
        <w:t>CASH QUALITY MAP</w:t>
      </w:r>
      <w:r>
        <w:rPr>
          <w:noProof/>
          <w:webHidden/>
        </w:rPr>
        <w:tab/>
      </w:r>
      <w:r>
        <w:rPr>
          <w:noProof/>
          <w:webHidden/>
        </w:rPr>
        <w:fldChar w:fldCharType="begin"/>
      </w:r>
      <w:r>
        <w:rPr>
          <w:noProof/>
          <w:webHidden/>
        </w:rPr>
        <w:instrText xml:space="preserve"> PAGEREF _Toc132264558 \h </w:instrText>
      </w:r>
      <w:r>
        <w:rPr>
          <w:noProof/>
          <w:webHidden/>
        </w:rPr>
      </w:r>
      <w:r>
        <w:rPr>
          <w:noProof/>
          <w:webHidden/>
        </w:rPr>
        <w:fldChar w:fldCharType="separate"/>
      </w:r>
      <w:r>
        <w:rPr>
          <w:noProof/>
          <w:webHidden/>
        </w:rPr>
        <w:t>23</w:t>
      </w:r>
      <w:r>
        <w:rPr>
          <w:noProof/>
          <w:webHidden/>
        </w:rPr>
        <w:fldChar w:fldCharType="end"/>
      </w:r>
      <w:r w:rsidRPr="00683F3E">
        <w:rPr>
          <w:rStyle w:val="Hyperlink"/>
          <w:noProof/>
        </w:rPr>
        <w:fldChar w:fldCharType="end"/>
      </w:r>
    </w:p>
    <w:p w14:paraId="56BE0641" w14:textId="767BA611" w:rsidR="00A054D7" w:rsidRDefault="00A054D7" w:rsidP="00783BEC">
      <w:pPr>
        <w:pStyle w:val="TOC3"/>
        <w:rPr>
          <w:rFonts w:asciiTheme="minorHAnsi" w:eastAsiaTheme="minorEastAsia" w:hAnsiTheme="minorHAnsi" w:cstheme="minorBidi"/>
          <w:noProof/>
          <w:sz w:val="22"/>
          <w:szCs w:val="22"/>
          <w:lang w:val="en-US"/>
        </w:rPr>
        <w:pPrChange w:id="39"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59"</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3.6.1</w:t>
      </w:r>
      <w:r>
        <w:rPr>
          <w:rFonts w:asciiTheme="minorHAnsi" w:eastAsiaTheme="minorEastAsia" w:hAnsiTheme="minorHAnsi" w:cstheme="minorBidi"/>
          <w:noProof/>
          <w:sz w:val="22"/>
          <w:szCs w:val="22"/>
          <w:lang w:val="en-US"/>
        </w:rPr>
        <w:tab/>
      </w:r>
      <w:r w:rsidRPr="00683F3E">
        <w:rPr>
          <w:rStyle w:val="Hyperlink"/>
          <w:noProof/>
        </w:rPr>
        <w:t>CREATE NEW CASH QUALITY</w:t>
      </w:r>
      <w:r>
        <w:rPr>
          <w:noProof/>
          <w:webHidden/>
        </w:rPr>
        <w:tab/>
      </w:r>
      <w:r>
        <w:rPr>
          <w:noProof/>
          <w:webHidden/>
        </w:rPr>
        <w:fldChar w:fldCharType="begin"/>
      </w:r>
      <w:r>
        <w:rPr>
          <w:noProof/>
          <w:webHidden/>
        </w:rPr>
        <w:instrText xml:space="preserve"> PAGEREF _Toc132264559 \h </w:instrText>
      </w:r>
      <w:r>
        <w:rPr>
          <w:noProof/>
          <w:webHidden/>
        </w:rPr>
      </w:r>
      <w:r>
        <w:rPr>
          <w:noProof/>
          <w:webHidden/>
        </w:rPr>
        <w:fldChar w:fldCharType="separate"/>
      </w:r>
      <w:r>
        <w:rPr>
          <w:noProof/>
          <w:webHidden/>
        </w:rPr>
        <w:t>24</w:t>
      </w:r>
      <w:r>
        <w:rPr>
          <w:noProof/>
          <w:webHidden/>
        </w:rPr>
        <w:fldChar w:fldCharType="end"/>
      </w:r>
      <w:r w:rsidRPr="00683F3E">
        <w:rPr>
          <w:rStyle w:val="Hyperlink"/>
          <w:noProof/>
        </w:rPr>
        <w:fldChar w:fldCharType="end"/>
      </w:r>
    </w:p>
    <w:p w14:paraId="5302D51D" w14:textId="04AE5CD9" w:rsidR="00A054D7" w:rsidRDefault="00A054D7" w:rsidP="00783BEC">
      <w:pPr>
        <w:pStyle w:val="TOC2"/>
        <w:rPr>
          <w:rFonts w:asciiTheme="minorHAnsi" w:eastAsiaTheme="minorEastAsia" w:hAnsiTheme="minorHAnsi" w:cstheme="minorBidi"/>
          <w:noProof/>
          <w:sz w:val="22"/>
          <w:szCs w:val="22"/>
          <w:lang w:val="en-US"/>
        </w:rPr>
        <w:pPrChange w:id="40"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60"</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3.7</w:t>
      </w:r>
      <w:r>
        <w:rPr>
          <w:rFonts w:asciiTheme="minorHAnsi" w:eastAsiaTheme="minorEastAsia" w:hAnsiTheme="minorHAnsi" w:cstheme="minorBidi"/>
          <w:noProof/>
          <w:sz w:val="22"/>
          <w:szCs w:val="22"/>
          <w:lang w:val="en-US"/>
        </w:rPr>
        <w:tab/>
      </w:r>
      <w:r w:rsidRPr="00683F3E">
        <w:rPr>
          <w:rStyle w:val="Hyperlink"/>
          <w:noProof/>
        </w:rPr>
        <w:t>COFFERS</w:t>
      </w:r>
      <w:r>
        <w:rPr>
          <w:noProof/>
          <w:webHidden/>
        </w:rPr>
        <w:tab/>
      </w:r>
      <w:r>
        <w:rPr>
          <w:noProof/>
          <w:webHidden/>
        </w:rPr>
        <w:fldChar w:fldCharType="begin"/>
      </w:r>
      <w:r>
        <w:rPr>
          <w:noProof/>
          <w:webHidden/>
        </w:rPr>
        <w:instrText xml:space="preserve"> PAGEREF _Toc132264560 \h </w:instrText>
      </w:r>
      <w:r>
        <w:rPr>
          <w:noProof/>
          <w:webHidden/>
        </w:rPr>
      </w:r>
      <w:r>
        <w:rPr>
          <w:noProof/>
          <w:webHidden/>
        </w:rPr>
        <w:fldChar w:fldCharType="separate"/>
      </w:r>
      <w:r>
        <w:rPr>
          <w:noProof/>
          <w:webHidden/>
        </w:rPr>
        <w:t>25</w:t>
      </w:r>
      <w:r>
        <w:rPr>
          <w:noProof/>
          <w:webHidden/>
        </w:rPr>
        <w:fldChar w:fldCharType="end"/>
      </w:r>
      <w:r w:rsidRPr="00683F3E">
        <w:rPr>
          <w:rStyle w:val="Hyperlink"/>
          <w:noProof/>
        </w:rPr>
        <w:fldChar w:fldCharType="end"/>
      </w:r>
    </w:p>
    <w:p w14:paraId="2EB689C9" w14:textId="5D3AD1C3" w:rsidR="00A054D7" w:rsidRDefault="00A054D7" w:rsidP="00783BEC">
      <w:pPr>
        <w:pStyle w:val="TOC3"/>
        <w:rPr>
          <w:rFonts w:asciiTheme="minorHAnsi" w:eastAsiaTheme="minorEastAsia" w:hAnsiTheme="minorHAnsi" w:cstheme="minorBidi"/>
          <w:noProof/>
          <w:sz w:val="22"/>
          <w:szCs w:val="22"/>
          <w:lang w:val="en-US"/>
        </w:rPr>
        <w:pPrChange w:id="41"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61"</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3.7.1</w:t>
      </w:r>
      <w:r>
        <w:rPr>
          <w:rFonts w:asciiTheme="minorHAnsi" w:eastAsiaTheme="minorEastAsia" w:hAnsiTheme="minorHAnsi" w:cstheme="minorBidi"/>
          <w:noProof/>
          <w:sz w:val="22"/>
          <w:szCs w:val="22"/>
          <w:lang w:val="en-US"/>
        </w:rPr>
        <w:tab/>
      </w:r>
      <w:r w:rsidRPr="00683F3E">
        <w:rPr>
          <w:rStyle w:val="Hyperlink"/>
          <w:noProof/>
        </w:rPr>
        <w:t>CREATE NEW COFFER</w:t>
      </w:r>
      <w:r>
        <w:rPr>
          <w:noProof/>
          <w:webHidden/>
        </w:rPr>
        <w:tab/>
      </w:r>
      <w:r>
        <w:rPr>
          <w:noProof/>
          <w:webHidden/>
        </w:rPr>
        <w:fldChar w:fldCharType="begin"/>
      </w:r>
      <w:r>
        <w:rPr>
          <w:noProof/>
          <w:webHidden/>
        </w:rPr>
        <w:instrText xml:space="preserve"> PAGEREF _Toc132264561 \h </w:instrText>
      </w:r>
      <w:r>
        <w:rPr>
          <w:noProof/>
          <w:webHidden/>
        </w:rPr>
      </w:r>
      <w:r>
        <w:rPr>
          <w:noProof/>
          <w:webHidden/>
        </w:rPr>
        <w:fldChar w:fldCharType="separate"/>
      </w:r>
      <w:r>
        <w:rPr>
          <w:noProof/>
          <w:webHidden/>
        </w:rPr>
        <w:t>26</w:t>
      </w:r>
      <w:r>
        <w:rPr>
          <w:noProof/>
          <w:webHidden/>
        </w:rPr>
        <w:fldChar w:fldCharType="end"/>
      </w:r>
      <w:r w:rsidRPr="00683F3E">
        <w:rPr>
          <w:rStyle w:val="Hyperlink"/>
          <w:noProof/>
        </w:rPr>
        <w:fldChar w:fldCharType="end"/>
      </w:r>
    </w:p>
    <w:p w14:paraId="2BD0AC1A" w14:textId="374284A5" w:rsidR="00A054D7" w:rsidRDefault="00A054D7" w:rsidP="00783BEC">
      <w:pPr>
        <w:pStyle w:val="TOC2"/>
        <w:rPr>
          <w:rFonts w:asciiTheme="minorHAnsi" w:eastAsiaTheme="minorEastAsia" w:hAnsiTheme="minorHAnsi" w:cstheme="minorBidi"/>
          <w:noProof/>
          <w:sz w:val="22"/>
          <w:szCs w:val="22"/>
          <w:lang w:val="en-US"/>
        </w:rPr>
        <w:pPrChange w:id="42"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62"</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3.8</w:t>
      </w:r>
      <w:r>
        <w:rPr>
          <w:rFonts w:asciiTheme="minorHAnsi" w:eastAsiaTheme="minorEastAsia" w:hAnsiTheme="minorHAnsi" w:cstheme="minorBidi"/>
          <w:noProof/>
          <w:sz w:val="22"/>
          <w:szCs w:val="22"/>
          <w:lang w:val="en-US"/>
        </w:rPr>
        <w:tab/>
      </w:r>
      <w:r w:rsidRPr="00683F3E">
        <w:rPr>
          <w:rStyle w:val="Hyperlink"/>
          <w:noProof/>
        </w:rPr>
        <w:t>BALANCE ACTION MAP</w:t>
      </w:r>
      <w:r>
        <w:rPr>
          <w:noProof/>
          <w:webHidden/>
        </w:rPr>
        <w:tab/>
      </w:r>
      <w:r>
        <w:rPr>
          <w:noProof/>
          <w:webHidden/>
        </w:rPr>
        <w:fldChar w:fldCharType="begin"/>
      </w:r>
      <w:r>
        <w:rPr>
          <w:noProof/>
          <w:webHidden/>
        </w:rPr>
        <w:instrText xml:space="preserve"> PAGEREF _Toc132264562 \h </w:instrText>
      </w:r>
      <w:r>
        <w:rPr>
          <w:noProof/>
          <w:webHidden/>
        </w:rPr>
      </w:r>
      <w:r>
        <w:rPr>
          <w:noProof/>
          <w:webHidden/>
        </w:rPr>
        <w:fldChar w:fldCharType="separate"/>
      </w:r>
      <w:r>
        <w:rPr>
          <w:noProof/>
          <w:webHidden/>
        </w:rPr>
        <w:t>26</w:t>
      </w:r>
      <w:r>
        <w:rPr>
          <w:noProof/>
          <w:webHidden/>
        </w:rPr>
        <w:fldChar w:fldCharType="end"/>
      </w:r>
      <w:r w:rsidRPr="00683F3E">
        <w:rPr>
          <w:rStyle w:val="Hyperlink"/>
          <w:noProof/>
        </w:rPr>
        <w:fldChar w:fldCharType="end"/>
      </w:r>
    </w:p>
    <w:p w14:paraId="7F67313E" w14:textId="2E578C0C" w:rsidR="00A054D7" w:rsidRDefault="00A054D7" w:rsidP="00783BEC">
      <w:pPr>
        <w:pStyle w:val="TOC3"/>
        <w:rPr>
          <w:rFonts w:asciiTheme="minorHAnsi" w:eastAsiaTheme="minorEastAsia" w:hAnsiTheme="minorHAnsi" w:cstheme="minorBidi"/>
          <w:noProof/>
          <w:sz w:val="22"/>
          <w:szCs w:val="22"/>
          <w:lang w:val="en-US"/>
        </w:rPr>
        <w:pPrChange w:id="43"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63"</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3.8.1</w:t>
      </w:r>
      <w:r>
        <w:rPr>
          <w:rFonts w:asciiTheme="minorHAnsi" w:eastAsiaTheme="minorEastAsia" w:hAnsiTheme="minorHAnsi" w:cstheme="minorBidi"/>
          <w:noProof/>
          <w:sz w:val="22"/>
          <w:szCs w:val="22"/>
          <w:lang w:val="en-US"/>
        </w:rPr>
        <w:tab/>
      </w:r>
      <w:r w:rsidRPr="00683F3E">
        <w:rPr>
          <w:rStyle w:val="Hyperlink"/>
          <w:noProof/>
        </w:rPr>
        <w:t>CREATE A NEW BALANCE ACTION MAP ENTRY</w:t>
      </w:r>
      <w:r>
        <w:rPr>
          <w:noProof/>
          <w:webHidden/>
        </w:rPr>
        <w:tab/>
      </w:r>
      <w:r>
        <w:rPr>
          <w:noProof/>
          <w:webHidden/>
        </w:rPr>
        <w:fldChar w:fldCharType="begin"/>
      </w:r>
      <w:r>
        <w:rPr>
          <w:noProof/>
          <w:webHidden/>
        </w:rPr>
        <w:instrText xml:space="preserve"> PAGEREF _Toc132264563 \h </w:instrText>
      </w:r>
      <w:r>
        <w:rPr>
          <w:noProof/>
          <w:webHidden/>
        </w:rPr>
      </w:r>
      <w:r>
        <w:rPr>
          <w:noProof/>
          <w:webHidden/>
        </w:rPr>
        <w:fldChar w:fldCharType="separate"/>
      </w:r>
      <w:r>
        <w:rPr>
          <w:noProof/>
          <w:webHidden/>
        </w:rPr>
        <w:t>28</w:t>
      </w:r>
      <w:r>
        <w:rPr>
          <w:noProof/>
          <w:webHidden/>
        </w:rPr>
        <w:fldChar w:fldCharType="end"/>
      </w:r>
      <w:r w:rsidRPr="00683F3E">
        <w:rPr>
          <w:rStyle w:val="Hyperlink"/>
          <w:noProof/>
        </w:rPr>
        <w:fldChar w:fldCharType="end"/>
      </w:r>
    </w:p>
    <w:p w14:paraId="34D90286" w14:textId="2695FAB2" w:rsidR="00A054D7" w:rsidRDefault="00A054D7" w:rsidP="00783BEC">
      <w:pPr>
        <w:pStyle w:val="TOC1"/>
        <w:rPr>
          <w:rFonts w:asciiTheme="minorHAnsi" w:eastAsiaTheme="minorEastAsia" w:hAnsiTheme="minorHAnsi" w:cstheme="minorBidi"/>
          <w:noProof/>
          <w:szCs w:val="22"/>
          <w:lang w:val="en-US"/>
        </w:rPr>
        <w:pPrChange w:id="44" w:author="Moses, Robinson" w:date="2023-04-13T07:48:00Z">
          <w:pPr>
            <w:pStyle w:val="TOC1"/>
            <w:tabs>
              <w:tab w:val="left" w:pos="1258"/>
            </w:tabs>
          </w:pPr>
        </w:pPrChange>
      </w:pPr>
      <w:r w:rsidRPr="00683F3E">
        <w:rPr>
          <w:rStyle w:val="Hyperlink"/>
          <w:noProof/>
        </w:rPr>
        <w:fldChar w:fldCharType="begin"/>
      </w:r>
      <w:r w:rsidRPr="00683F3E">
        <w:rPr>
          <w:rStyle w:val="Hyperlink"/>
          <w:noProof/>
        </w:rPr>
        <w:instrText xml:space="preserve"> </w:instrText>
      </w:r>
      <w:r>
        <w:rPr>
          <w:noProof/>
        </w:rPr>
        <w:instrText>HYPERLINK \l "_Toc132264564"</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4</w:t>
      </w:r>
      <w:r>
        <w:rPr>
          <w:rFonts w:asciiTheme="minorHAnsi" w:eastAsiaTheme="minorEastAsia" w:hAnsiTheme="minorHAnsi" w:cstheme="minorBidi"/>
          <w:noProof/>
          <w:szCs w:val="22"/>
          <w:lang w:val="en-US"/>
        </w:rPr>
        <w:tab/>
      </w:r>
      <w:r w:rsidRPr="00683F3E">
        <w:rPr>
          <w:rStyle w:val="Hyperlink"/>
          <w:noProof/>
        </w:rPr>
        <w:t>Logs</w:t>
      </w:r>
      <w:r>
        <w:rPr>
          <w:noProof/>
          <w:webHidden/>
        </w:rPr>
        <w:tab/>
      </w:r>
      <w:r>
        <w:rPr>
          <w:noProof/>
          <w:webHidden/>
        </w:rPr>
        <w:fldChar w:fldCharType="begin"/>
      </w:r>
      <w:r>
        <w:rPr>
          <w:noProof/>
          <w:webHidden/>
        </w:rPr>
        <w:instrText xml:space="preserve"> PAGEREF _Toc132264564 \h </w:instrText>
      </w:r>
      <w:r>
        <w:rPr>
          <w:noProof/>
          <w:webHidden/>
        </w:rPr>
      </w:r>
      <w:r>
        <w:rPr>
          <w:noProof/>
          <w:webHidden/>
        </w:rPr>
        <w:fldChar w:fldCharType="separate"/>
      </w:r>
      <w:r>
        <w:rPr>
          <w:noProof/>
          <w:webHidden/>
        </w:rPr>
        <w:t>29</w:t>
      </w:r>
      <w:r>
        <w:rPr>
          <w:noProof/>
          <w:webHidden/>
        </w:rPr>
        <w:fldChar w:fldCharType="end"/>
      </w:r>
      <w:r w:rsidRPr="00683F3E">
        <w:rPr>
          <w:rStyle w:val="Hyperlink"/>
          <w:noProof/>
        </w:rPr>
        <w:fldChar w:fldCharType="end"/>
      </w:r>
    </w:p>
    <w:p w14:paraId="044290D8" w14:textId="6740FD45" w:rsidR="00A054D7" w:rsidRDefault="00A054D7" w:rsidP="00783BEC">
      <w:pPr>
        <w:pStyle w:val="TOC2"/>
        <w:rPr>
          <w:rFonts w:asciiTheme="minorHAnsi" w:eastAsiaTheme="minorEastAsia" w:hAnsiTheme="minorHAnsi" w:cstheme="minorBidi"/>
          <w:noProof/>
          <w:sz w:val="22"/>
          <w:szCs w:val="22"/>
          <w:lang w:val="en-US"/>
        </w:rPr>
        <w:pPrChange w:id="45"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65"</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4.1</w:t>
      </w:r>
      <w:r>
        <w:rPr>
          <w:rFonts w:asciiTheme="minorHAnsi" w:eastAsiaTheme="minorEastAsia" w:hAnsiTheme="minorHAnsi" w:cstheme="minorBidi"/>
          <w:noProof/>
          <w:sz w:val="22"/>
          <w:szCs w:val="22"/>
          <w:lang w:val="en-US"/>
        </w:rPr>
        <w:tab/>
      </w:r>
      <w:r w:rsidRPr="00683F3E">
        <w:rPr>
          <w:rStyle w:val="Hyperlink"/>
          <w:noProof/>
        </w:rPr>
        <w:t>SYSTEM EVENT LOG</w:t>
      </w:r>
      <w:r>
        <w:rPr>
          <w:noProof/>
          <w:webHidden/>
        </w:rPr>
        <w:tab/>
      </w:r>
      <w:r>
        <w:rPr>
          <w:noProof/>
          <w:webHidden/>
        </w:rPr>
        <w:fldChar w:fldCharType="begin"/>
      </w:r>
      <w:r>
        <w:rPr>
          <w:noProof/>
          <w:webHidden/>
        </w:rPr>
        <w:instrText xml:space="preserve"> PAGEREF _Toc132264565 \h </w:instrText>
      </w:r>
      <w:r>
        <w:rPr>
          <w:noProof/>
          <w:webHidden/>
        </w:rPr>
      </w:r>
      <w:r>
        <w:rPr>
          <w:noProof/>
          <w:webHidden/>
        </w:rPr>
        <w:fldChar w:fldCharType="separate"/>
      </w:r>
      <w:r>
        <w:rPr>
          <w:noProof/>
          <w:webHidden/>
        </w:rPr>
        <w:t>29</w:t>
      </w:r>
      <w:r>
        <w:rPr>
          <w:noProof/>
          <w:webHidden/>
        </w:rPr>
        <w:fldChar w:fldCharType="end"/>
      </w:r>
      <w:r w:rsidRPr="00683F3E">
        <w:rPr>
          <w:rStyle w:val="Hyperlink"/>
          <w:noProof/>
        </w:rPr>
        <w:fldChar w:fldCharType="end"/>
      </w:r>
    </w:p>
    <w:p w14:paraId="08BB70DC" w14:textId="6DA00231" w:rsidR="00A054D7" w:rsidRDefault="00A054D7" w:rsidP="00783BEC">
      <w:pPr>
        <w:pStyle w:val="TOC3"/>
        <w:rPr>
          <w:rFonts w:asciiTheme="minorHAnsi" w:eastAsiaTheme="minorEastAsia" w:hAnsiTheme="minorHAnsi" w:cstheme="minorBidi"/>
          <w:noProof/>
          <w:sz w:val="22"/>
          <w:szCs w:val="22"/>
          <w:lang w:val="en-US"/>
        </w:rPr>
        <w:pPrChange w:id="46"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66"</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4.1.1</w:t>
      </w:r>
      <w:r>
        <w:rPr>
          <w:rFonts w:asciiTheme="minorHAnsi" w:eastAsiaTheme="minorEastAsia" w:hAnsiTheme="minorHAnsi" w:cstheme="minorBidi"/>
          <w:noProof/>
          <w:sz w:val="22"/>
          <w:szCs w:val="22"/>
          <w:lang w:val="en-US"/>
        </w:rPr>
        <w:tab/>
      </w:r>
      <w:r w:rsidRPr="00683F3E">
        <w:rPr>
          <w:rStyle w:val="Hyperlink"/>
          <w:noProof/>
        </w:rPr>
        <w:t>TRANSACTIONS LIST</w:t>
      </w:r>
      <w:r>
        <w:rPr>
          <w:noProof/>
          <w:webHidden/>
        </w:rPr>
        <w:tab/>
      </w:r>
      <w:r>
        <w:rPr>
          <w:noProof/>
          <w:webHidden/>
        </w:rPr>
        <w:fldChar w:fldCharType="begin"/>
      </w:r>
      <w:r>
        <w:rPr>
          <w:noProof/>
          <w:webHidden/>
        </w:rPr>
        <w:instrText xml:space="preserve"> PAGEREF _Toc132264566 \h </w:instrText>
      </w:r>
      <w:r>
        <w:rPr>
          <w:noProof/>
          <w:webHidden/>
        </w:rPr>
      </w:r>
      <w:r>
        <w:rPr>
          <w:noProof/>
          <w:webHidden/>
        </w:rPr>
        <w:fldChar w:fldCharType="separate"/>
      </w:r>
      <w:r>
        <w:rPr>
          <w:noProof/>
          <w:webHidden/>
        </w:rPr>
        <w:t>30</w:t>
      </w:r>
      <w:r>
        <w:rPr>
          <w:noProof/>
          <w:webHidden/>
        </w:rPr>
        <w:fldChar w:fldCharType="end"/>
      </w:r>
      <w:r w:rsidRPr="00683F3E">
        <w:rPr>
          <w:rStyle w:val="Hyperlink"/>
          <w:noProof/>
        </w:rPr>
        <w:fldChar w:fldCharType="end"/>
      </w:r>
    </w:p>
    <w:p w14:paraId="19E558DA" w14:textId="6C3CABB0" w:rsidR="00A054D7" w:rsidRDefault="00A054D7" w:rsidP="00783BEC">
      <w:pPr>
        <w:pStyle w:val="TOC3"/>
        <w:rPr>
          <w:rFonts w:asciiTheme="minorHAnsi" w:eastAsiaTheme="minorEastAsia" w:hAnsiTheme="minorHAnsi" w:cstheme="minorBidi"/>
          <w:noProof/>
          <w:sz w:val="22"/>
          <w:szCs w:val="22"/>
          <w:lang w:val="en-US"/>
        </w:rPr>
        <w:pPrChange w:id="47"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67"</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4.1.2</w:t>
      </w:r>
      <w:r>
        <w:rPr>
          <w:rFonts w:asciiTheme="minorHAnsi" w:eastAsiaTheme="minorEastAsia" w:hAnsiTheme="minorHAnsi" w:cstheme="minorBidi"/>
          <w:noProof/>
          <w:sz w:val="22"/>
          <w:szCs w:val="22"/>
          <w:lang w:val="en-US"/>
        </w:rPr>
        <w:tab/>
      </w:r>
      <w:r w:rsidRPr="00683F3E">
        <w:rPr>
          <w:rStyle w:val="Hyperlink"/>
          <w:noProof/>
        </w:rPr>
        <w:t>SHOW OPTI ORDER SCREEN</w:t>
      </w:r>
      <w:r>
        <w:rPr>
          <w:noProof/>
          <w:webHidden/>
        </w:rPr>
        <w:tab/>
      </w:r>
      <w:r>
        <w:rPr>
          <w:noProof/>
          <w:webHidden/>
        </w:rPr>
        <w:fldChar w:fldCharType="begin"/>
      </w:r>
      <w:r>
        <w:rPr>
          <w:noProof/>
          <w:webHidden/>
        </w:rPr>
        <w:instrText xml:space="preserve"> PAGEREF _Toc132264567 \h </w:instrText>
      </w:r>
      <w:r>
        <w:rPr>
          <w:noProof/>
          <w:webHidden/>
        </w:rPr>
      </w:r>
      <w:r>
        <w:rPr>
          <w:noProof/>
          <w:webHidden/>
        </w:rPr>
        <w:fldChar w:fldCharType="separate"/>
      </w:r>
      <w:r>
        <w:rPr>
          <w:noProof/>
          <w:webHidden/>
        </w:rPr>
        <w:t>32</w:t>
      </w:r>
      <w:r>
        <w:rPr>
          <w:noProof/>
          <w:webHidden/>
        </w:rPr>
        <w:fldChar w:fldCharType="end"/>
      </w:r>
      <w:r w:rsidRPr="00683F3E">
        <w:rPr>
          <w:rStyle w:val="Hyperlink"/>
          <w:noProof/>
        </w:rPr>
        <w:fldChar w:fldCharType="end"/>
      </w:r>
    </w:p>
    <w:p w14:paraId="0E8E6E20" w14:textId="26ABA825" w:rsidR="00A054D7" w:rsidRDefault="00A054D7" w:rsidP="00783BEC">
      <w:pPr>
        <w:pStyle w:val="TOC3"/>
        <w:rPr>
          <w:rFonts w:asciiTheme="minorHAnsi" w:eastAsiaTheme="minorEastAsia" w:hAnsiTheme="minorHAnsi" w:cstheme="minorBidi"/>
          <w:noProof/>
          <w:sz w:val="22"/>
          <w:szCs w:val="22"/>
          <w:lang w:val="en-US"/>
        </w:rPr>
        <w:pPrChange w:id="48"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68"</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4.1.3</w:t>
      </w:r>
      <w:r>
        <w:rPr>
          <w:rFonts w:asciiTheme="minorHAnsi" w:eastAsiaTheme="minorEastAsia" w:hAnsiTheme="minorHAnsi" w:cstheme="minorBidi"/>
          <w:noProof/>
          <w:sz w:val="22"/>
          <w:szCs w:val="22"/>
          <w:lang w:val="en-US"/>
        </w:rPr>
        <w:tab/>
      </w:r>
      <w:r w:rsidRPr="00683F3E">
        <w:rPr>
          <w:rStyle w:val="Hyperlink"/>
          <w:noProof/>
        </w:rPr>
        <w:t>BALANCE HISTORY</w:t>
      </w:r>
      <w:r>
        <w:rPr>
          <w:noProof/>
          <w:webHidden/>
        </w:rPr>
        <w:tab/>
      </w:r>
      <w:r>
        <w:rPr>
          <w:noProof/>
          <w:webHidden/>
        </w:rPr>
        <w:fldChar w:fldCharType="begin"/>
      </w:r>
      <w:r>
        <w:rPr>
          <w:noProof/>
          <w:webHidden/>
        </w:rPr>
        <w:instrText xml:space="preserve"> PAGEREF _Toc132264568 \h </w:instrText>
      </w:r>
      <w:r>
        <w:rPr>
          <w:noProof/>
          <w:webHidden/>
        </w:rPr>
      </w:r>
      <w:r>
        <w:rPr>
          <w:noProof/>
          <w:webHidden/>
        </w:rPr>
        <w:fldChar w:fldCharType="separate"/>
      </w:r>
      <w:r>
        <w:rPr>
          <w:noProof/>
          <w:webHidden/>
        </w:rPr>
        <w:t>34</w:t>
      </w:r>
      <w:r>
        <w:rPr>
          <w:noProof/>
          <w:webHidden/>
        </w:rPr>
        <w:fldChar w:fldCharType="end"/>
      </w:r>
      <w:r w:rsidRPr="00683F3E">
        <w:rPr>
          <w:rStyle w:val="Hyperlink"/>
          <w:noProof/>
        </w:rPr>
        <w:fldChar w:fldCharType="end"/>
      </w:r>
    </w:p>
    <w:p w14:paraId="09238DAE" w14:textId="760B10CC" w:rsidR="00A054D7" w:rsidRDefault="00A054D7" w:rsidP="00783BEC">
      <w:pPr>
        <w:pStyle w:val="TOC1"/>
        <w:rPr>
          <w:rFonts w:asciiTheme="minorHAnsi" w:eastAsiaTheme="minorEastAsia" w:hAnsiTheme="minorHAnsi" w:cstheme="minorBidi"/>
          <w:noProof/>
          <w:szCs w:val="22"/>
          <w:lang w:val="en-US"/>
        </w:rPr>
        <w:pPrChange w:id="49" w:author="Moses, Robinson" w:date="2023-04-13T07:48:00Z">
          <w:pPr>
            <w:pStyle w:val="TOC1"/>
            <w:tabs>
              <w:tab w:val="left" w:pos="1258"/>
            </w:tabs>
          </w:pPr>
        </w:pPrChange>
      </w:pPr>
      <w:r w:rsidRPr="00683F3E">
        <w:rPr>
          <w:rStyle w:val="Hyperlink"/>
          <w:noProof/>
        </w:rPr>
        <w:fldChar w:fldCharType="begin"/>
      </w:r>
      <w:r w:rsidRPr="00683F3E">
        <w:rPr>
          <w:rStyle w:val="Hyperlink"/>
          <w:noProof/>
        </w:rPr>
        <w:instrText xml:space="preserve"> </w:instrText>
      </w:r>
      <w:r>
        <w:rPr>
          <w:noProof/>
        </w:rPr>
        <w:instrText>HYPERLINK \l "_Toc132264589"</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5</w:t>
      </w:r>
      <w:r>
        <w:rPr>
          <w:rFonts w:asciiTheme="minorHAnsi" w:eastAsiaTheme="minorEastAsia" w:hAnsiTheme="minorHAnsi" w:cstheme="minorBidi"/>
          <w:noProof/>
          <w:szCs w:val="22"/>
          <w:lang w:val="en-US"/>
        </w:rPr>
        <w:tab/>
      </w:r>
      <w:r w:rsidRPr="00683F3E">
        <w:rPr>
          <w:rStyle w:val="Hyperlink"/>
          <w:noProof/>
        </w:rPr>
        <w:t>SETTINGS</w:t>
      </w:r>
      <w:r>
        <w:rPr>
          <w:noProof/>
          <w:webHidden/>
        </w:rPr>
        <w:tab/>
      </w:r>
      <w:r>
        <w:rPr>
          <w:noProof/>
          <w:webHidden/>
        </w:rPr>
        <w:fldChar w:fldCharType="begin"/>
      </w:r>
      <w:r>
        <w:rPr>
          <w:noProof/>
          <w:webHidden/>
        </w:rPr>
        <w:instrText xml:space="preserve"> PAGEREF _Toc132264589 \h </w:instrText>
      </w:r>
      <w:r>
        <w:rPr>
          <w:noProof/>
          <w:webHidden/>
        </w:rPr>
      </w:r>
      <w:r>
        <w:rPr>
          <w:noProof/>
          <w:webHidden/>
        </w:rPr>
        <w:fldChar w:fldCharType="separate"/>
      </w:r>
      <w:r>
        <w:rPr>
          <w:noProof/>
          <w:webHidden/>
        </w:rPr>
        <w:t>36</w:t>
      </w:r>
      <w:r>
        <w:rPr>
          <w:noProof/>
          <w:webHidden/>
        </w:rPr>
        <w:fldChar w:fldCharType="end"/>
      </w:r>
      <w:r w:rsidRPr="00683F3E">
        <w:rPr>
          <w:rStyle w:val="Hyperlink"/>
          <w:noProof/>
        </w:rPr>
        <w:fldChar w:fldCharType="end"/>
      </w:r>
    </w:p>
    <w:p w14:paraId="33FF0DB3" w14:textId="7D3AF14F" w:rsidR="00A054D7" w:rsidRDefault="00A054D7" w:rsidP="00783BEC">
      <w:pPr>
        <w:pStyle w:val="TOC2"/>
        <w:rPr>
          <w:rFonts w:asciiTheme="minorHAnsi" w:eastAsiaTheme="minorEastAsia" w:hAnsiTheme="minorHAnsi" w:cstheme="minorBidi"/>
          <w:noProof/>
          <w:sz w:val="22"/>
          <w:szCs w:val="22"/>
          <w:lang w:val="en-US"/>
        </w:rPr>
        <w:pPrChange w:id="50"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90"</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5.1</w:t>
      </w:r>
      <w:r>
        <w:rPr>
          <w:rFonts w:asciiTheme="minorHAnsi" w:eastAsiaTheme="minorEastAsia" w:hAnsiTheme="minorHAnsi" w:cstheme="minorBidi"/>
          <w:noProof/>
          <w:sz w:val="22"/>
          <w:szCs w:val="22"/>
          <w:lang w:val="en-US"/>
        </w:rPr>
        <w:tab/>
      </w:r>
      <w:r w:rsidRPr="00683F3E">
        <w:rPr>
          <w:rStyle w:val="Hyperlink"/>
          <w:noProof/>
        </w:rPr>
        <w:t>VAULTS</w:t>
      </w:r>
      <w:r>
        <w:rPr>
          <w:noProof/>
          <w:webHidden/>
        </w:rPr>
        <w:tab/>
      </w:r>
      <w:r>
        <w:rPr>
          <w:noProof/>
          <w:webHidden/>
        </w:rPr>
        <w:fldChar w:fldCharType="begin"/>
      </w:r>
      <w:r>
        <w:rPr>
          <w:noProof/>
          <w:webHidden/>
        </w:rPr>
        <w:instrText xml:space="preserve"> PAGEREF _Toc132264590 \h </w:instrText>
      </w:r>
      <w:r>
        <w:rPr>
          <w:noProof/>
          <w:webHidden/>
        </w:rPr>
      </w:r>
      <w:r>
        <w:rPr>
          <w:noProof/>
          <w:webHidden/>
        </w:rPr>
        <w:fldChar w:fldCharType="separate"/>
      </w:r>
      <w:r>
        <w:rPr>
          <w:noProof/>
          <w:webHidden/>
        </w:rPr>
        <w:t>38</w:t>
      </w:r>
      <w:r>
        <w:rPr>
          <w:noProof/>
          <w:webHidden/>
        </w:rPr>
        <w:fldChar w:fldCharType="end"/>
      </w:r>
      <w:r w:rsidRPr="00683F3E">
        <w:rPr>
          <w:rStyle w:val="Hyperlink"/>
          <w:noProof/>
        </w:rPr>
        <w:fldChar w:fldCharType="end"/>
      </w:r>
    </w:p>
    <w:p w14:paraId="5ABD5C6D" w14:textId="2B3B2C33" w:rsidR="00A054D7" w:rsidRDefault="00A054D7" w:rsidP="00783BEC">
      <w:pPr>
        <w:pStyle w:val="TOC3"/>
        <w:rPr>
          <w:rFonts w:asciiTheme="minorHAnsi" w:eastAsiaTheme="minorEastAsia" w:hAnsiTheme="minorHAnsi" w:cstheme="minorBidi"/>
          <w:noProof/>
          <w:sz w:val="22"/>
          <w:szCs w:val="22"/>
          <w:lang w:val="en-US"/>
        </w:rPr>
        <w:pPrChange w:id="51"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91"</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5.1.1</w:t>
      </w:r>
      <w:r>
        <w:rPr>
          <w:rFonts w:asciiTheme="minorHAnsi" w:eastAsiaTheme="minorEastAsia" w:hAnsiTheme="minorHAnsi" w:cstheme="minorBidi"/>
          <w:noProof/>
          <w:sz w:val="22"/>
          <w:szCs w:val="22"/>
          <w:lang w:val="en-US"/>
        </w:rPr>
        <w:tab/>
      </w:r>
      <w:r w:rsidRPr="00683F3E">
        <w:rPr>
          <w:rStyle w:val="Hyperlink"/>
          <w:noProof/>
        </w:rPr>
        <w:t>CREATE NEW VAULTS</w:t>
      </w:r>
      <w:r>
        <w:rPr>
          <w:noProof/>
          <w:webHidden/>
        </w:rPr>
        <w:tab/>
      </w:r>
      <w:r>
        <w:rPr>
          <w:noProof/>
          <w:webHidden/>
        </w:rPr>
        <w:fldChar w:fldCharType="begin"/>
      </w:r>
      <w:r>
        <w:rPr>
          <w:noProof/>
          <w:webHidden/>
        </w:rPr>
        <w:instrText xml:space="preserve"> PAGEREF _Toc132264591 \h </w:instrText>
      </w:r>
      <w:r>
        <w:rPr>
          <w:noProof/>
          <w:webHidden/>
        </w:rPr>
      </w:r>
      <w:r>
        <w:rPr>
          <w:noProof/>
          <w:webHidden/>
        </w:rPr>
        <w:fldChar w:fldCharType="separate"/>
      </w:r>
      <w:r>
        <w:rPr>
          <w:noProof/>
          <w:webHidden/>
        </w:rPr>
        <w:t>39</w:t>
      </w:r>
      <w:r>
        <w:rPr>
          <w:noProof/>
          <w:webHidden/>
        </w:rPr>
        <w:fldChar w:fldCharType="end"/>
      </w:r>
      <w:r w:rsidRPr="00683F3E">
        <w:rPr>
          <w:rStyle w:val="Hyperlink"/>
          <w:noProof/>
        </w:rPr>
        <w:fldChar w:fldCharType="end"/>
      </w:r>
    </w:p>
    <w:p w14:paraId="2D8F979E" w14:textId="7EAA78E3" w:rsidR="00A054D7" w:rsidRDefault="00A054D7" w:rsidP="00783BEC">
      <w:pPr>
        <w:pStyle w:val="TOC2"/>
        <w:rPr>
          <w:rFonts w:asciiTheme="minorHAnsi" w:eastAsiaTheme="minorEastAsia" w:hAnsiTheme="minorHAnsi" w:cstheme="minorBidi"/>
          <w:noProof/>
          <w:sz w:val="22"/>
          <w:szCs w:val="22"/>
          <w:lang w:val="en-US"/>
        </w:rPr>
        <w:pPrChange w:id="52"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92"</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5.2</w:t>
      </w:r>
      <w:r>
        <w:rPr>
          <w:rFonts w:asciiTheme="minorHAnsi" w:eastAsiaTheme="minorEastAsia" w:hAnsiTheme="minorHAnsi" w:cstheme="minorBidi"/>
          <w:noProof/>
          <w:sz w:val="22"/>
          <w:szCs w:val="22"/>
          <w:lang w:val="en-US"/>
        </w:rPr>
        <w:tab/>
      </w:r>
      <w:r w:rsidRPr="00683F3E">
        <w:rPr>
          <w:rStyle w:val="Hyperlink"/>
          <w:noProof/>
        </w:rPr>
        <w:t>MASTER COFFERS</w:t>
      </w:r>
      <w:r>
        <w:rPr>
          <w:noProof/>
          <w:webHidden/>
        </w:rPr>
        <w:tab/>
      </w:r>
      <w:r>
        <w:rPr>
          <w:noProof/>
          <w:webHidden/>
        </w:rPr>
        <w:fldChar w:fldCharType="begin"/>
      </w:r>
      <w:r>
        <w:rPr>
          <w:noProof/>
          <w:webHidden/>
        </w:rPr>
        <w:instrText xml:space="preserve"> PAGEREF _Toc132264592 \h </w:instrText>
      </w:r>
      <w:r>
        <w:rPr>
          <w:noProof/>
          <w:webHidden/>
        </w:rPr>
      </w:r>
      <w:r>
        <w:rPr>
          <w:noProof/>
          <w:webHidden/>
        </w:rPr>
        <w:fldChar w:fldCharType="separate"/>
      </w:r>
      <w:r>
        <w:rPr>
          <w:noProof/>
          <w:webHidden/>
        </w:rPr>
        <w:t>40</w:t>
      </w:r>
      <w:r>
        <w:rPr>
          <w:noProof/>
          <w:webHidden/>
        </w:rPr>
        <w:fldChar w:fldCharType="end"/>
      </w:r>
      <w:r w:rsidRPr="00683F3E">
        <w:rPr>
          <w:rStyle w:val="Hyperlink"/>
          <w:noProof/>
        </w:rPr>
        <w:fldChar w:fldCharType="end"/>
      </w:r>
    </w:p>
    <w:p w14:paraId="78B84FF4" w14:textId="70D6993F" w:rsidR="00A054D7" w:rsidRDefault="00A054D7" w:rsidP="00783BEC">
      <w:pPr>
        <w:pStyle w:val="TOC3"/>
        <w:rPr>
          <w:rFonts w:asciiTheme="minorHAnsi" w:eastAsiaTheme="minorEastAsia" w:hAnsiTheme="minorHAnsi" w:cstheme="minorBidi"/>
          <w:noProof/>
          <w:sz w:val="22"/>
          <w:szCs w:val="22"/>
          <w:lang w:val="en-US"/>
        </w:rPr>
        <w:pPrChange w:id="53"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93"</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5.2.1</w:t>
      </w:r>
      <w:r>
        <w:rPr>
          <w:rFonts w:asciiTheme="minorHAnsi" w:eastAsiaTheme="minorEastAsia" w:hAnsiTheme="minorHAnsi" w:cstheme="minorBidi"/>
          <w:noProof/>
          <w:sz w:val="22"/>
          <w:szCs w:val="22"/>
          <w:lang w:val="en-US"/>
        </w:rPr>
        <w:tab/>
      </w:r>
      <w:r w:rsidRPr="00683F3E">
        <w:rPr>
          <w:rStyle w:val="Hyperlink"/>
          <w:noProof/>
        </w:rPr>
        <w:t>USERS</w:t>
      </w:r>
      <w:r>
        <w:rPr>
          <w:noProof/>
          <w:webHidden/>
        </w:rPr>
        <w:tab/>
      </w:r>
      <w:r>
        <w:rPr>
          <w:noProof/>
          <w:webHidden/>
        </w:rPr>
        <w:fldChar w:fldCharType="begin"/>
      </w:r>
      <w:r>
        <w:rPr>
          <w:noProof/>
          <w:webHidden/>
        </w:rPr>
        <w:instrText xml:space="preserve"> PAGEREF _Toc132264593 \h </w:instrText>
      </w:r>
      <w:r>
        <w:rPr>
          <w:noProof/>
          <w:webHidden/>
        </w:rPr>
      </w:r>
      <w:r>
        <w:rPr>
          <w:noProof/>
          <w:webHidden/>
        </w:rPr>
        <w:fldChar w:fldCharType="separate"/>
      </w:r>
      <w:r>
        <w:rPr>
          <w:noProof/>
          <w:webHidden/>
        </w:rPr>
        <w:t>40</w:t>
      </w:r>
      <w:r>
        <w:rPr>
          <w:noProof/>
          <w:webHidden/>
        </w:rPr>
        <w:fldChar w:fldCharType="end"/>
      </w:r>
      <w:r w:rsidRPr="00683F3E">
        <w:rPr>
          <w:rStyle w:val="Hyperlink"/>
          <w:noProof/>
        </w:rPr>
        <w:fldChar w:fldCharType="end"/>
      </w:r>
    </w:p>
    <w:p w14:paraId="51E02F63" w14:textId="1BB57C13" w:rsidR="00A054D7" w:rsidRDefault="00A054D7" w:rsidP="00783BEC">
      <w:pPr>
        <w:pStyle w:val="TOC2"/>
        <w:rPr>
          <w:rFonts w:asciiTheme="minorHAnsi" w:eastAsiaTheme="minorEastAsia" w:hAnsiTheme="minorHAnsi" w:cstheme="minorBidi"/>
          <w:noProof/>
          <w:sz w:val="22"/>
          <w:szCs w:val="22"/>
          <w:lang w:val="en-US"/>
        </w:rPr>
        <w:pPrChange w:id="54"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95"</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5.3</w:t>
      </w:r>
      <w:r>
        <w:rPr>
          <w:rFonts w:asciiTheme="minorHAnsi" w:eastAsiaTheme="minorEastAsia" w:hAnsiTheme="minorHAnsi" w:cstheme="minorBidi"/>
          <w:noProof/>
          <w:sz w:val="22"/>
          <w:szCs w:val="22"/>
          <w:lang w:val="en-US"/>
        </w:rPr>
        <w:tab/>
      </w:r>
      <w:r w:rsidRPr="00683F3E">
        <w:rPr>
          <w:rStyle w:val="Hyperlink"/>
          <w:noProof/>
        </w:rPr>
        <w:t>CURRENCIES</w:t>
      </w:r>
      <w:r>
        <w:rPr>
          <w:noProof/>
          <w:webHidden/>
        </w:rPr>
        <w:tab/>
      </w:r>
      <w:r>
        <w:rPr>
          <w:noProof/>
          <w:webHidden/>
        </w:rPr>
        <w:fldChar w:fldCharType="begin"/>
      </w:r>
      <w:r>
        <w:rPr>
          <w:noProof/>
          <w:webHidden/>
        </w:rPr>
        <w:instrText xml:space="preserve"> PAGEREF _Toc132264595 \h </w:instrText>
      </w:r>
      <w:r>
        <w:rPr>
          <w:noProof/>
          <w:webHidden/>
        </w:rPr>
      </w:r>
      <w:r>
        <w:rPr>
          <w:noProof/>
          <w:webHidden/>
        </w:rPr>
        <w:fldChar w:fldCharType="separate"/>
      </w:r>
      <w:r>
        <w:rPr>
          <w:noProof/>
          <w:webHidden/>
        </w:rPr>
        <w:t>41</w:t>
      </w:r>
      <w:r>
        <w:rPr>
          <w:noProof/>
          <w:webHidden/>
        </w:rPr>
        <w:fldChar w:fldCharType="end"/>
      </w:r>
      <w:r w:rsidRPr="00683F3E">
        <w:rPr>
          <w:rStyle w:val="Hyperlink"/>
          <w:noProof/>
        </w:rPr>
        <w:fldChar w:fldCharType="end"/>
      </w:r>
    </w:p>
    <w:p w14:paraId="2086CA99" w14:textId="0DEB2413" w:rsidR="00A054D7" w:rsidRDefault="00A054D7" w:rsidP="00783BEC">
      <w:pPr>
        <w:pStyle w:val="TOC3"/>
        <w:rPr>
          <w:rFonts w:asciiTheme="minorHAnsi" w:eastAsiaTheme="minorEastAsia" w:hAnsiTheme="minorHAnsi" w:cstheme="minorBidi"/>
          <w:noProof/>
          <w:sz w:val="22"/>
          <w:szCs w:val="22"/>
          <w:lang w:val="en-US"/>
        </w:rPr>
        <w:pPrChange w:id="55"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96"</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5.3.1</w:t>
      </w:r>
      <w:r>
        <w:rPr>
          <w:rFonts w:asciiTheme="minorHAnsi" w:eastAsiaTheme="minorEastAsia" w:hAnsiTheme="minorHAnsi" w:cstheme="minorBidi"/>
          <w:noProof/>
          <w:sz w:val="22"/>
          <w:szCs w:val="22"/>
          <w:lang w:val="en-US"/>
        </w:rPr>
        <w:tab/>
      </w:r>
      <w:r w:rsidRPr="00683F3E">
        <w:rPr>
          <w:rStyle w:val="Hyperlink"/>
          <w:noProof/>
        </w:rPr>
        <w:t>CREATE NEW CURRENCIES</w:t>
      </w:r>
      <w:r>
        <w:rPr>
          <w:noProof/>
          <w:webHidden/>
        </w:rPr>
        <w:tab/>
      </w:r>
      <w:r>
        <w:rPr>
          <w:noProof/>
          <w:webHidden/>
        </w:rPr>
        <w:fldChar w:fldCharType="begin"/>
      </w:r>
      <w:r>
        <w:rPr>
          <w:noProof/>
          <w:webHidden/>
        </w:rPr>
        <w:instrText xml:space="preserve"> PAGEREF _Toc132264596 \h </w:instrText>
      </w:r>
      <w:r>
        <w:rPr>
          <w:noProof/>
          <w:webHidden/>
        </w:rPr>
      </w:r>
      <w:r>
        <w:rPr>
          <w:noProof/>
          <w:webHidden/>
        </w:rPr>
        <w:fldChar w:fldCharType="separate"/>
      </w:r>
      <w:r>
        <w:rPr>
          <w:noProof/>
          <w:webHidden/>
        </w:rPr>
        <w:t>42</w:t>
      </w:r>
      <w:r>
        <w:rPr>
          <w:noProof/>
          <w:webHidden/>
        </w:rPr>
        <w:fldChar w:fldCharType="end"/>
      </w:r>
      <w:r w:rsidRPr="00683F3E">
        <w:rPr>
          <w:rStyle w:val="Hyperlink"/>
          <w:noProof/>
        </w:rPr>
        <w:fldChar w:fldCharType="end"/>
      </w:r>
    </w:p>
    <w:p w14:paraId="6E171D0E" w14:textId="4E906988" w:rsidR="00A054D7" w:rsidRDefault="00A054D7" w:rsidP="00783BEC">
      <w:pPr>
        <w:pStyle w:val="TOC2"/>
        <w:rPr>
          <w:rFonts w:asciiTheme="minorHAnsi" w:eastAsiaTheme="minorEastAsia" w:hAnsiTheme="minorHAnsi" w:cstheme="minorBidi"/>
          <w:noProof/>
          <w:sz w:val="22"/>
          <w:szCs w:val="22"/>
          <w:lang w:val="en-US"/>
        </w:rPr>
        <w:pPrChange w:id="56"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597"</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5.4</w:t>
      </w:r>
      <w:r>
        <w:rPr>
          <w:rFonts w:asciiTheme="minorHAnsi" w:eastAsiaTheme="minorEastAsia" w:hAnsiTheme="minorHAnsi" w:cstheme="minorBidi"/>
          <w:noProof/>
          <w:sz w:val="22"/>
          <w:szCs w:val="22"/>
          <w:lang w:val="en-US"/>
        </w:rPr>
        <w:tab/>
      </w:r>
      <w:r w:rsidRPr="00683F3E">
        <w:rPr>
          <w:rStyle w:val="Hyperlink"/>
          <w:noProof/>
        </w:rPr>
        <w:t>DENOMINATIONS</w:t>
      </w:r>
      <w:r>
        <w:rPr>
          <w:noProof/>
          <w:webHidden/>
        </w:rPr>
        <w:tab/>
      </w:r>
      <w:r>
        <w:rPr>
          <w:noProof/>
          <w:webHidden/>
        </w:rPr>
        <w:fldChar w:fldCharType="begin"/>
      </w:r>
      <w:r>
        <w:rPr>
          <w:noProof/>
          <w:webHidden/>
        </w:rPr>
        <w:instrText xml:space="preserve"> PAGEREF _Toc132264597 \h </w:instrText>
      </w:r>
      <w:r>
        <w:rPr>
          <w:noProof/>
          <w:webHidden/>
        </w:rPr>
      </w:r>
      <w:r>
        <w:rPr>
          <w:noProof/>
          <w:webHidden/>
        </w:rPr>
        <w:fldChar w:fldCharType="separate"/>
      </w:r>
      <w:r>
        <w:rPr>
          <w:noProof/>
          <w:webHidden/>
        </w:rPr>
        <w:t>43</w:t>
      </w:r>
      <w:r>
        <w:rPr>
          <w:noProof/>
          <w:webHidden/>
        </w:rPr>
        <w:fldChar w:fldCharType="end"/>
      </w:r>
      <w:r w:rsidRPr="00683F3E">
        <w:rPr>
          <w:rStyle w:val="Hyperlink"/>
          <w:noProof/>
        </w:rPr>
        <w:fldChar w:fldCharType="end"/>
      </w:r>
    </w:p>
    <w:p w14:paraId="07C29B40" w14:textId="5EAD741D" w:rsidR="00A054D7" w:rsidRDefault="00A054D7" w:rsidP="00783BEC">
      <w:pPr>
        <w:pStyle w:val="TOC3"/>
        <w:rPr>
          <w:rFonts w:asciiTheme="minorHAnsi" w:eastAsiaTheme="minorEastAsia" w:hAnsiTheme="minorHAnsi" w:cstheme="minorBidi"/>
          <w:noProof/>
          <w:sz w:val="22"/>
          <w:szCs w:val="22"/>
          <w:lang w:val="en-US"/>
        </w:rPr>
        <w:pPrChange w:id="57"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598"</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5.4.1</w:t>
      </w:r>
      <w:r>
        <w:rPr>
          <w:rFonts w:asciiTheme="minorHAnsi" w:eastAsiaTheme="minorEastAsia" w:hAnsiTheme="minorHAnsi" w:cstheme="minorBidi"/>
          <w:noProof/>
          <w:sz w:val="22"/>
          <w:szCs w:val="22"/>
          <w:lang w:val="en-US"/>
        </w:rPr>
        <w:tab/>
      </w:r>
      <w:r w:rsidRPr="00683F3E">
        <w:rPr>
          <w:rStyle w:val="Hyperlink"/>
          <w:noProof/>
        </w:rPr>
        <w:t>CREATE NEW DENOMINATIONS</w:t>
      </w:r>
      <w:r>
        <w:rPr>
          <w:noProof/>
          <w:webHidden/>
        </w:rPr>
        <w:tab/>
      </w:r>
      <w:r>
        <w:rPr>
          <w:noProof/>
          <w:webHidden/>
        </w:rPr>
        <w:fldChar w:fldCharType="begin"/>
      </w:r>
      <w:r>
        <w:rPr>
          <w:noProof/>
          <w:webHidden/>
        </w:rPr>
        <w:instrText xml:space="preserve"> PAGEREF _Toc132264598 \h </w:instrText>
      </w:r>
      <w:r>
        <w:rPr>
          <w:noProof/>
          <w:webHidden/>
        </w:rPr>
      </w:r>
      <w:r>
        <w:rPr>
          <w:noProof/>
          <w:webHidden/>
        </w:rPr>
        <w:fldChar w:fldCharType="separate"/>
      </w:r>
      <w:r>
        <w:rPr>
          <w:noProof/>
          <w:webHidden/>
        </w:rPr>
        <w:t>44</w:t>
      </w:r>
      <w:r>
        <w:rPr>
          <w:noProof/>
          <w:webHidden/>
        </w:rPr>
        <w:fldChar w:fldCharType="end"/>
      </w:r>
      <w:r w:rsidRPr="00683F3E">
        <w:rPr>
          <w:rStyle w:val="Hyperlink"/>
          <w:noProof/>
        </w:rPr>
        <w:fldChar w:fldCharType="end"/>
      </w:r>
    </w:p>
    <w:p w14:paraId="4FCA8EC9" w14:textId="6A281298" w:rsidR="00A054D7" w:rsidRDefault="00A054D7" w:rsidP="00783BEC">
      <w:pPr>
        <w:pStyle w:val="TOC3"/>
        <w:rPr>
          <w:rFonts w:asciiTheme="minorHAnsi" w:eastAsiaTheme="minorEastAsia" w:hAnsiTheme="minorHAnsi" w:cstheme="minorBidi"/>
          <w:noProof/>
          <w:sz w:val="22"/>
          <w:szCs w:val="22"/>
          <w:lang w:val="en-US"/>
        </w:rPr>
        <w:pPrChange w:id="58" w:author="Moses, Robinson" w:date="2023-04-13T07:48:00Z">
          <w:pPr>
            <w:pStyle w:val="TOC3"/>
            <w:tabs>
              <w:tab w:val="left" w:pos="2110"/>
            </w:tabs>
          </w:pPr>
        </w:pPrChange>
      </w:pPr>
      <w:r w:rsidRPr="00683F3E">
        <w:rPr>
          <w:rStyle w:val="Hyperlink"/>
          <w:noProof/>
        </w:rPr>
        <w:fldChar w:fldCharType="begin"/>
      </w:r>
      <w:r w:rsidRPr="00683F3E">
        <w:rPr>
          <w:rStyle w:val="Hyperlink"/>
          <w:noProof/>
        </w:rPr>
        <w:instrText xml:space="preserve"> </w:instrText>
      </w:r>
      <w:r>
        <w:rPr>
          <w:noProof/>
        </w:rPr>
        <w:instrText>HYPERLINK \l "_Toc132264717"</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5.4.2</w:t>
      </w:r>
      <w:r>
        <w:rPr>
          <w:rFonts w:asciiTheme="minorHAnsi" w:eastAsiaTheme="minorEastAsia" w:hAnsiTheme="minorHAnsi" w:cstheme="minorBidi"/>
          <w:noProof/>
          <w:sz w:val="22"/>
          <w:szCs w:val="22"/>
          <w:lang w:val="en-US"/>
        </w:rPr>
        <w:tab/>
      </w:r>
      <w:r w:rsidRPr="00683F3E">
        <w:rPr>
          <w:rStyle w:val="Hyperlink"/>
          <w:noProof/>
        </w:rPr>
        <w:t>MASTER COFFER</w:t>
      </w:r>
      <w:r>
        <w:rPr>
          <w:noProof/>
          <w:webHidden/>
        </w:rPr>
        <w:tab/>
      </w:r>
      <w:r>
        <w:rPr>
          <w:noProof/>
          <w:webHidden/>
        </w:rPr>
        <w:fldChar w:fldCharType="begin"/>
      </w:r>
      <w:r>
        <w:rPr>
          <w:noProof/>
          <w:webHidden/>
        </w:rPr>
        <w:instrText xml:space="preserve"> PAGEREF _Toc132264717 \h </w:instrText>
      </w:r>
      <w:r>
        <w:rPr>
          <w:noProof/>
          <w:webHidden/>
        </w:rPr>
      </w:r>
      <w:r>
        <w:rPr>
          <w:noProof/>
          <w:webHidden/>
        </w:rPr>
        <w:fldChar w:fldCharType="separate"/>
      </w:r>
      <w:r>
        <w:rPr>
          <w:noProof/>
          <w:webHidden/>
        </w:rPr>
        <w:t>44</w:t>
      </w:r>
      <w:r>
        <w:rPr>
          <w:noProof/>
          <w:webHidden/>
        </w:rPr>
        <w:fldChar w:fldCharType="end"/>
      </w:r>
      <w:r w:rsidRPr="00683F3E">
        <w:rPr>
          <w:rStyle w:val="Hyperlink"/>
          <w:noProof/>
        </w:rPr>
        <w:fldChar w:fldCharType="end"/>
      </w:r>
    </w:p>
    <w:p w14:paraId="28D49920" w14:textId="2E0BC4A3" w:rsidR="00A054D7" w:rsidRDefault="00A054D7" w:rsidP="00783BEC">
      <w:pPr>
        <w:pStyle w:val="TOC2"/>
        <w:rPr>
          <w:rFonts w:asciiTheme="minorHAnsi" w:eastAsiaTheme="minorEastAsia" w:hAnsiTheme="minorHAnsi" w:cstheme="minorBidi"/>
          <w:noProof/>
          <w:sz w:val="22"/>
          <w:szCs w:val="22"/>
          <w:lang w:val="en-US"/>
        </w:rPr>
        <w:pPrChange w:id="59"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812"</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5.5</w:t>
      </w:r>
      <w:r>
        <w:rPr>
          <w:rFonts w:asciiTheme="minorHAnsi" w:eastAsiaTheme="minorEastAsia" w:hAnsiTheme="minorHAnsi" w:cstheme="minorBidi"/>
          <w:noProof/>
          <w:sz w:val="22"/>
          <w:szCs w:val="22"/>
          <w:lang w:val="en-US"/>
        </w:rPr>
        <w:tab/>
      </w:r>
      <w:r w:rsidRPr="00683F3E">
        <w:rPr>
          <w:rStyle w:val="Hyperlink"/>
          <w:noProof/>
        </w:rPr>
        <w:t>APPLICATION SETTINGS</w:t>
      </w:r>
      <w:r>
        <w:rPr>
          <w:noProof/>
          <w:webHidden/>
        </w:rPr>
        <w:tab/>
      </w:r>
      <w:r>
        <w:rPr>
          <w:noProof/>
          <w:webHidden/>
        </w:rPr>
        <w:fldChar w:fldCharType="begin"/>
      </w:r>
      <w:r>
        <w:rPr>
          <w:noProof/>
          <w:webHidden/>
        </w:rPr>
        <w:instrText xml:space="preserve"> PAGEREF _Toc132264812 \h </w:instrText>
      </w:r>
      <w:r>
        <w:rPr>
          <w:noProof/>
          <w:webHidden/>
        </w:rPr>
      </w:r>
      <w:r>
        <w:rPr>
          <w:noProof/>
          <w:webHidden/>
        </w:rPr>
        <w:fldChar w:fldCharType="separate"/>
      </w:r>
      <w:r>
        <w:rPr>
          <w:noProof/>
          <w:webHidden/>
        </w:rPr>
        <w:t>45</w:t>
      </w:r>
      <w:r>
        <w:rPr>
          <w:noProof/>
          <w:webHidden/>
        </w:rPr>
        <w:fldChar w:fldCharType="end"/>
      </w:r>
      <w:r w:rsidRPr="00683F3E">
        <w:rPr>
          <w:rStyle w:val="Hyperlink"/>
          <w:noProof/>
        </w:rPr>
        <w:fldChar w:fldCharType="end"/>
      </w:r>
    </w:p>
    <w:p w14:paraId="7F032DDF" w14:textId="7FAC08FC" w:rsidR="00A054D7" w:rsidRDefault="00A054D7" w:rsidP="00783BEC">
      <w:pPr>
        <w:pStyle w:val="TOC1"/>
        <w:rPr>
          <w:rFonts w:asciiTheme="minorHAnsi" w:eastAsiaTheme="minorEastAsia" w:hAnsiTheme="minorHAnsi" w:cstheme="minorBidi"/>
          <w:noProof/>
          <w:szCs w:val="22"/>
          <w:lang w:val="en-US"/>
        </w:rPr>
        <w:pPrChange w:id="60" w:author="Moses, Robinson" w:date="2023-04-13T07:48:00Z">
          <w:pPr>
            <w:pStyle w:val="TOC1"/>
            <w:tabs>
              <w:tab w:val="left" w:pos="1258"/>
            </w:tabs>
          </w:pPr>
        </w:pPrChange>
      </w:pPr>
      <w:r w:rsidRPr="00683F3E">
        <w:rPr>
          <w:rStyle w:val="Hyperlink"/>
          <w:noProof/>
        </w:rPr>
        <w:fldChar w:fldCharType="begin"/>
      </w:r>
      <w:r w:rsidRPr="00683F3E">
        <w:rPr>
          <w:rStyle w:val="Hyperlink"/>
          <w:noProof/>
        </w:rPr>
        <w:instrText xml:space="preserve"> </w:instrText>
      </w:r>
      <w:r>
        <w:rPr>
          <w:noProof/>
        </w:rPr>
        <w:instrText>HYPERLINK \l "_Toc132264813"</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6</w:t>
      </w:r>
      <w:r>
        <w:rPr>
          <w:rFonts w:asciiTheme="minorHAnsi" w:eastAsiaTheme="minorEastAsia" w:hAnsiTheme="minorHAnsi" w:cstheme="minorBidi"/>
          <w:noProof/>
          <w:szCs w:val="22"/>
          <w:lang w:val="en-US"/>
        </w:rPr>
        <w:tab/>
      </w:r>
      <w:r w:rsidRPr="00683F3E">
        <w:rPr>
          <w:rStyle w:val="Hyperlink"/>
          <w:noProof/>
        </w:rPr>
        <w:t>DATABASE UPGRADES</w:t>
      </w:r>
      <w:r>
        <w:rPr>
          <w:noProof/>
          <w:webHidden/>
        </w:rPr>
        <w:tab/>
      </w:r>
      <w:r>
        <w:rPr>
          <w:noProof/>
          <w:webHidden/>
        </w:rPr>
        <w:fldChar w:fldCharType="begin"/>
      </w:r>
      <w:r>
        <w:rPr>
          <w:noProof/>
          <w:webHidden/>
        </w:rPr>
        <w:instrText xml:space="preserve"> PAGEREF _Toc132264813 \h </w:instrText>
      </w:r>
      <w:r>
        <w:rPr>
          <w:noProof/>
          <w:webHidden/>
        </w:rPr>
      </w:r>
      <w:r>
        <w:rPr>
          <w:noProof/>
          <w:webHidden/>
        </w:rPr>
        <w:fldChar w:fldCharType="separate"/>
      </w:r>
      <w:r>
        <w:rPr>
          <w:noProof/>
          <w:webHidden/>
        </w:rPr>
        <w:t>47</w:t>
      </w:r>
      <w:r>
        <w:rPr>
          <w:noProof/>
          <w:webHidden/>
        </w:rPr>
        <w:fldChar w:fldCharType="end"/>
      </w:r>
      <w:r w:rsidRPr="00683F3E">
        <w:rPr>
          <w:rStyle w:val="Hyperlink"/>
          <w:noProof/>
        </w:rPr>
        <w:fldChar w:fldCharType="end"/>
      </w:r>
    </w:p>
    <w:p w14:paraId="3803CEA1" w14:textId="3BC57612" w:rsidR="00A054D7" w:rsidRDefault="00A054D7" w:rsidP="00783BEC">
      <w:pPr>
        <w:pStyle w:val="TOC1"/>
        <w:rPr>
          <w:rFonts w:asciiTheme="minorHAnsi" w:eastAsiaTheme="minorEastAsia" w:hAnsiTheme="minorHAnsi" w:cstheme="minorBidi"/>
          <w:noProof/>
          <w:szCs w:val="22"/>
          <w:lang w:val="en-US"/>
        </w:rPr>
        <w:pPrChange w:id="61" w:author="Moses, Robinson" w:date="2023-04-13T07:48:00Z">
          <w:pPr>
            <w:pStyle w:val="TOC1"/>
            <w:tabs>
              <w:tab w:val="left" w:pos="1258"/>
            </w:tabs>
          </w:pPr>
        </w:pPrChange>
      </w:pPr>
      <w:r w:rsidRPr="00683F3E">
        <w:rPr>
          <w:rStyle w:val="Hyperlink"/>
          <w:noProof/>
        </w:rPr>
        <w:fldChar w:fldCharType="begin"/>
      </w:r>
      <w:r w:rsidRPr="00683F3E">
        <w:rPr>
          <w:rStyle w:val="Hyperlink"/>
          <w:noProof/>
        </w:rPr>
        <w:instrText xml:space="preserve"> </w:instrText>
      </w:r>
      <w:r>
        <w:rPr>
          <w:noProof/>
        </w:rPr>
        <w:instrText>HYPERLINK \l "_Toc132264815"</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7</w:t>
      </w:r>
      <w:r>
        <w:rPr>
          <w:rFonts w:asciiTheme="minorHAnsi" w:eastAsiaTheme="minorEastAsia" w:hAnsiTheme="minorHAnsi" w:cstheme="minorBidi"/>
          <w:noProof/>
          <w:szCs w:val="22"/>
          <w:lang w:val="en-US"/>
        </w:rPr>
        <w:tab/>
      </w:r>
      <w:r w:rsidRPr="00683F3E">
        <w:rPr>
          <w:rStyle w:val="Hyperlink"/>
          <w:noProof/>
        </w:rPr>
        <w:t>ALERTS</w:t>
      </w:r>
      <w:r>
        <w:rPr>
          <w:noProof/>
          <w:webHidden/>
        </w:rPr>
        <w:tab/>
      </w:r>
      <w:r>
        <w:rPr>
          <w:noProof/>
          <w:webHidden/>
        </w:rPr>
        <w:fldChar w:fldCharType="begin"/>
      </w:r>
      <w:r>
        <w:rPr>
          <w:noProof/>
          <w:webHidden/>
        </w:rPr>
        <w:instrText xml:space="preserve"> PAGEREF _Toc132264815 \h </w:instrText>
      </w:r>
      <w:r>
        <w:rPr>
          <w:noProof/>
          <w:webHidden/>
        </w:rPr>
      </w:r>
      <w:r>
        <w:rPr>
          <w:noProof/>
          <w:webHidden/>
        </w:rPr>
        <w:fldChar w:fldCharType="separate"/>
      </w:r>
      <w:r>
        <w:rPr>
          <w:noProof/>
          <w:webHidden/>
        </w:rPr>
        <w:t>48</w:t>
      </w:r>
      <w:r>
        <w:rPr>
          <w:noProof/>
          <w:webHidden/>
        </w:rPr>
        <w:fldChar w:fldCharType="end"/>
      </w:r>
      <w:r w:rsidRPr="00683F3E">
        <w:rPr>
          <w:rStyle w:val="Hyperlink"/>
          <w:noProof/>
        </w:rPr>
        <w:fldChar w:fldCharType="end"/>
      </w:r>
    </w:p>
    <w:p w14:paraId="051AD1D4" w14:textId="0EBF32E9" w:rsidR="00A054D7" w:rsidRDefault="00A054D7" w:rsidP="00783BEC">
      <w:pPr>
        <w:pStyle w:val="TOC2"/>
        <w:rPr>
          <w:rFonts w:asciiTheme="minorHAnsi" w:eastAsiaTheme="minorEastAsia" w:hAnsiTheme="minorHAnsi" w:cstheme="minorBidi"/>
          <w:noProof/>
          <w:sz w:val="22"/>
          <w:szCs w:val="22"/>
          <w:lang w:val="en-US"/>
        </w:rPr>
        <w:pPrChange w:id="62"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816"</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7.1</w:t>
      </w:r>
      <w:r>
        <w:rPr>
          <w:rFonts w:asciiTheme="minorHAnsi" w:eastAsiaTheme="minorEastAsia" w:hAnsiTheme="minorHAnsi" w:cstheme="minorBidi"/>
          <w:noProof/>
          <w:sz w:val="22"/>
          <w:szCs w:val="22"/>
          <w:lang w:val="en-US"/>
        </w:rPr>
        <w:tab/>
      </w:r>
      <w:r w:rsidRPr="00683F3E">
        <w:rPr>
          <w:rStyle w:val="Hyperlink"/>
          <w:noProof/>
        </w:rPr>
        <w:t>ACTIVE ALERTS</w:t>
      </w:r>
      <w:r>
        <w:rPr>
          <w:noProof/>
          <w:webHidden/>
        </w:rPr>
        <w:tab/>
      </w:r>
      <w:r>
        <w:rPr>
          <w:noProof/>
          <w:webHidden/>
        </w:rPr>
        <w:fldChar w:fldCharType="begin"/>
      </w:r>
      <w:r>
        <w:rPr>
          <w:noProof/>
          <w:webHidden/>
        </w:rPr>
        <w:instrText xml:space="preserve"> PAGEREF _Toc132264816 \h </w:instrText>
      </w:r>
      <w:r>
        <w:rPr>
          <w:noProof/>
          <w:webHidden/>
        </w:rPr>
      </w:r>
      <w:r>
        <w:rPr>
          <w:noProof/>
          <w:webHidden/>
        </w:rPr>
        <w:fldChar w:fldCharType="separate"/>
      </w:r>
      <w:r>
        <w:rPr>
          <w:noProof/>
          <w:webHidden/>
        </w:rPr>
        <w:t>48</w:t>
      </w:r>
      <w:r>
        <w:rPr>
          <w:noProof/>
          <w:webHidden/>
        </w:rPr>
        <w:fldChar w:fldCharType="end"/>
      </w:r>
      <w:r w:rsidRPr="00683F3E">
        <w:rPr>
          <w:rStyle w:val="Hyperlink"/>
          <w:noProof/>
        </w:rPr>
        <w:fldChar w:fldCharType="end"/>
      </w:r>
    </w:p>
    <w:p w14:paraId="70F07599" w14:textId="67545AD9" w:rsidR="00A054D7" w:rsidRDefault="00A054D7" w:rsidP="00783BEC">
      <w:pPr>
        <w:pStyle w:val="TOC2"/>
        <w:rPr>
          <w:rFonts w:asciiTheme="minorHAnsi" w:eastAsiaTheme="minorEastAsia" w:hAnsiTheme="minorHAnsi" w:cstheme="minorBidi"/>
          <w:noProof/>
          <w:sz w:val="22"/>
          <w:szCs w:val="22"/>
          <w:lang w:val="en-US"/>
        </w:rPr>
        <w:pPrChange w:id="63" w:author="Moses, Robinson" w:date="2023-04-13T07:48:00Z">
          <w:pPr>
            <w:pStyle w:val="TOC2"/>
            <w:tabs>
              <w:tab w:val="left" w:pos="1621"/>
            </w:tabs>
          </w:pPr>
        </w:pPrChange>
      </w:pPr>
      <w:r w:rsidRPr="00683F3E">
        <w:rPr>
          <w:rStyle w:val="Hyperlink"/>
          <w:noProof/>
        </w:rPr>
        <w:fldChar w:fldCharType="begin"/>
      </w:r>
      <w:r w:rsidRPr="00683F3E">
        <w:rPr>
          <w:rStyle w:val="Hyperlink"/>
          <w:noProof/>
        </w:rPr>
        <w:instrText xml:space="preserve"> </w:instrText>
      </w:r>
      <w:r>
        <w:rPr>
          <w:noProof/>
        </w:rPr>
        <w:instrText>HYPERLINK \l "_Toc132264817"</w:instrText>
      </w:r>
      <w:r w:rsidRPr="00683F3E">
        <w:rPr>
          <w:rStyle w:val="Hyperlink"/>
          <w:noProof/>
        </w:rPr>
        <w:instrText xml:space="preserve"> </w:instrText>
      </w:r>
      <w:r w:rsidRPr="00683F3E">
        <w:rPr>
          <w:rStyle w:val="Hyperlink"/>
          <w:noProof/>
        </w:rPr>
      </w:r>
      <w:r w:rsidRPr="00683F3E">
        <w:rPr>
          <w:rStyle w:val="Hyperlink"/>
          <w:noProof/>
        </w:rPr>
        <w:fldChar w:fldCharType="separate"/>
      </w:r>
      <w:r w:rsidRPr="00683F3E">
        <w:rPr>
          <w:rStyle w:val="Hyperlink"/>
          <w:noProof/>
        </w:rPr>
        <w:t>7.2</w:t>
      </w:r>
      <w:r>
        <w:rPr>
          <w:rFonts w:asciiTheme="minorHAnsi" w:eastAsiaTheme="minorEastAsia" w:hAnsiTheme="minorHAnsi" w:cstheme="minorBidi"/>
          <w:noProof/>
          <w:sz w:val="22"/>
          <w:szCs w:val="22"/>
          <w:lang w:val="en-US"/>
        </w:rPr>
        <w:tab/>
      </w:r>
      <w:r w:rsidRPr="00683F3E">
        <w:rPr>
          <w:rStyle w:val="Hyperlink"/>
          <w:noProof/>
        </w:rPr>
        <w:t>ALERTS HISTORY</w:t>
      </w:r>
      <w:r>
        <w:rPr>
          <w:noProof/>
          <w:webHidden/>
        </w:rPr>
        <w:tab/>
      </w:r>
      <w:r>
        <w:rPr>
          <w:noProof/>
          <w:webHidden/>
        </w:rPr>
        <w:fldChar w:fldCharType="begin"/>
      </w:r>
      <w:r>
        <w:rPr>
          <w:noProof/>
          <w:webHidden/>
        </w:rPr>
        <w:instrText xml:space="preserve"> PAGEREF _Toc132264817 \h </w:instrText>
      </w:r>
      <w:r>
        <w:rPr>
          <w:noProof/>
          <w:webHidden/>
        </w:rPr>
      </w:r>
      <w:r>
        <w:rPr>
          <w:noProof/>
          <w:webHidden/>
        </w:rPr>
        <w:fldChar w:fldCharType="separate"/>
      </w:r>
      <w:r>
        <w:rPr>
          <w:noProof/>
          <w:webHidden/>
        </w:rPr>
        <w:t>49</w:t>
      </w:r>
      <w:r>
        <w:rPr>
          <w:noProof/>
          <w:webHidden/>
        </w:rPr>
        <w:fldChar w:fldCharType="end"/>
      </w:r>
      <w:r w:rsidRPr="00683F3E">
        <w:rPr>
          <w:rStyle w:val="Hyperlink"/>
          <w:noProof/>
        </w:rPr>
        <w:fldChar w:fldCharType="end"/>
      </w:r>
    </w:p>
    <w:p w14:paraId="600D7AC0" w14:textId="53DC68A4" w:rsidR="00D82E5E" w:rsidRDefault="00D82E5E" w:rsidP="00873F8E">
      <w:pPr>
        <w:pStyle w:val="TableofFigures"/>
      </w:pPr>
      <w:r>
        <w:fldChar w:fldCharType="end"/>
      </w:r>
    </w:p>
    <w:p w14:paraId="6347E852" w14:textId="77777777" w:rsidR="00EE2021" w:rsidRDefault="00EE2021" w:rsidP="00661F0B"/>
    <w:p w14:paraId="58A88241" w14:textId="77777777" w:rsidR="00EE2021" w:rsidRDefault="00EE2021" w:rsidP="00661F0B">
      <w:pPr>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394C02C" w14:textId="64582FB6" w:rsidR="00286E0A" w:rsidRDefault="00286E0A" w:rsidP="00240EEA">
      <w:pPr>
        <w:pStyle w:val="ChapterTitle"/>
      </w:pPr>
      <w:bookmarkStart w:id="64" w:name="_Toc63697378"/>
      <w:bookmarkStart w:id="65" w:name="_Toc132264535"/>
      <w:r>
        <w:lastRenderedPageBreak/>
        <w:t>CONVENTIONS USED IN THIS HELP DOCUMENTATION</w:t>
      </w:r>
      <w:bookmarkEnd w:id="64"/>
      <w:bookmarkEnd w:id="65"/>
    </w:p>
    <w:p w14:paraId="3C9D2A2E" w14:textId="77777777" w:rsidR="00286E0A" w:rsidRDefault="00286E0A" w:rsidP="00523FC7">
      <w:pPr>
        <w:pStyle w:val="BodyText"/>
      </w:pPr>
      <w:r>
        <w:t xml:space="preserve">The conventions used in this help documentation are shown in the table below. </w:t>
      </w:r>
    </w:p>
    <w:p w14:paraId="6B5C472D" w14:textId="77777777" w:rsidR="00523FC7" w:rsidRPr="00523FC7" w:rsidRDefault="00523FC7" w:rsidP="00523FC7">
      <w:pPr>
        <w:pStyle w:val="BodyText"/>
      </w:pPr>
      <w:r w:rsidRPr="00523FC7">
        <w:t>Introductory information, e.g. what the doc is about, its audience, prerequisites</w:t>
      </w:r>
    </w:p>
    <w:p w14:paraId="74680A83" w14:textId="7E90B46F" w:rsidR="00286E0A" w:rsidRPr="00240EEA" w:rsidRDefault="00286E0A" w:rsidP="00240EEA">
      <w:pPr>
        <w:pStyle w:val="Caption"/>
      </w:pPr>
      <w:bookmarkStart w:id="66" w:name="_Toc63697465"/>
      <w:r w:rsidRPr="00240EEA">
        <w:t xml:space="preserve">TABLE </w:t>
      </w:r>
      <w:r w:rsidRPr="00240EEA">
        <w:rPr>
          <w:noProof/>
        </w:rPr>
        <w:fldChar w:fldCharType="begin"/>
      </w:r>
      <w:r w:rsidRPr="00240EEA">
        <w:rPr>
          <w:noProof/>
        </w:rPr>
        <w:instrText xml:space="preserve"> SEQ Table \* ARABIC </w:instrText>
      </w:r>
      <w:r w:rsidRPr="00240EEA">
        <w:rPr>
          <w:noProof/>
        </w:rPr>
        <w:fldChar w:fldCharType="separate"/>
      </w:r>
      <w:r w:rsidR="0061087E">
        <w:rPr>
          <w:noProof/>
        </w:rPr>
        <w:t>1</w:t>
      </w:r>
      <w:r w:rsidRPr="00240EEA">
        <w:rPr>
          <w:noProof/>
        </w:rPr>
        <w:fldChar w:fldCharType="end"/>
      </w:r>
      <w:r w:rsidRPr="00240EEA">
        <w:t>: CONVENTIONS</w:t>
      </w:r>
      <w:bookmarkEnd w:id="66"/>
      <w:r w:rsidRPr="00240EEA">
        <w:t xml:space="preserve"> </w:t>
      </w:r>
    </w:p>
    <w:tbl>
      <w:tblPr>
        <w:tblStyle w:val="TableGrid1"/>
        <w:tblW w:w="8073" w:type="dxa"/>
        <w:tblInd w:w="390" w:type="dxa"/>
        <w:tblCellMar>
          <w:top w:w="53" w:type="dxa"/>
          <w:left w:w="78" w:type="dxa"/>
          <w:bottom w:w="31" w:type="dxa"/>
          <w:right w:w="115" w:type="dxa"/>
        </w:tblCellMar>
        <w:tblLook w:val="04A0" w:firstRow="1" w:lastRow="0" w:firstColumn="1" w:lastColumn="0" w:noHBand="0" w:noVBand="1"/>
      </w:tblPr>
      <w:tblGrid>
        <w:gridCol w:w="1760"/>
        <w:gridCol w:w="6313"/>
      </w:tblGrid>
      <w:tr w:rsidR="00286E0A" w14:paraId="2382F132" w14:textId="77777777" w:rsidTr="00305D4F">
        <w:trPr>
          <w:trHeight w:val="37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566841B1" w14:textId="77777777" w:rsidR="00286E0A" w:rsidRDefault="00286E0A" w:rsidP="00305D4F">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78AD181C" w14:textId="77777777" w:rsidR="00286E0A" w:rsidRDefault="00286E0A" w:rsidP="00305D4F">
            <w:pPr>
              <w:pStyle w:val="TableHeading"/>
            </w:pPr>
            <w:r>
              <w:t xml:space="preserve">Use </w:t>
            </w:r>
          </w:p>
        </w:tc>
      </w:tr>
      <w:tr w:rsidR="00286E0A" w14:paraId="04A425DD" w14:textId="77777777" w:rsidTr="00BB302E">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6BCAED" w14:textId="77777777" w:rsidR="00286E0A" w:rsidRDefault="00286E0A" w:rsidP="00BB302E">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4D60A" w14:textId="77777777" w:rsidR="00286E0A" w:rsidRPr="00CF43DC" w:rsidRDefault="00286E0A" w:rsidP="00CF43DC">
            <w:pPr>
              <w:pStyle w:val="TableBody"/>
            </w:pPr>
            <w:r w:rsidRPr="00CF43DC">
              <w:t xml:space="preserve">Indicates a link to the top of the current section. These links can be clicked to quickly navigate through this document. (In some cases, you may need to hold the CTRL key to click the link) </w:t>
            </w:r>
          </w:p>
        </w:tc>
      </w:tr>
      <w:tr w:rsidR="00286E0A" w14:paraId="1DAF5FE6" w14:textId="77777777" w:rsidTr="00BB302E">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4D35CD" w14:textId="77777777" w:rsidR="00286E0A" w:rsidRDefault="00286E0A" w:rsidP="00BB302E">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5BAE3" w14:textId="147CCAC2" w:rsidR="00286E0A" w:rsidRPr="00CF43DC" w:rsidRDefault="00286E0A" w:rsidP="00CF43DC">
            <w:pPr>
              <w:pStyle w:val="TableBody"/>
            </w:pPr>
            <w:r w:rsidRPr="00CF43DC">
              <w:t xml:space="preserve">Indicates a link to </w:t>
            </w:r>
            <w:r w:rsidR="000B14C9" w:rsidRPr="00CF43DC">
              <w:t xml:space="preserve">a </w:t>
            </w:r>
            <w:r w:rsidRPr="00CF43DC">
              <w:t xml:space="preserve">different topic or section. These links can be clicked to quickly navigate through this document. (In some cases, you may need to hold the CTRL key to click the link) </w:t>
            </w:r>
          </w:p>
        </w:tc>
      </w:tr>
      <w:tr w:rsidR="00286E0A" w14:paraId="6058C0DE" w14:textId="77777777" w:rsidTr="00BB302E">
        <w:trPr>
          <w:trHeight w:val="540"/>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FEAE54" w14:textId="77777777" w:rsidR="00286E0A" w:rsidRDefault="00286E0A" w:rsidP="00BB302E">
            <w:pPr>
              <w:ind w:left="195"/>
              <w:jc w:val="center"/>
            </w:pPr>
            <w:r>
              <w:rPr>
                <w:rFonts w:ascii="Wingdings" w:eastAsia="Wingdings" w:hAnsi="Wingdings" w:cs="Wingdings"/>
                <w:sz w:val="16"/>
              </w:rPr>
              <w:t></w:t>
            </w:r>
            <w:r>
              <w:rPr>
                <w:rFonts w:ascii="Wingdings" w:eastAsia="Wingdings" w:hAnsi="Wingdings" w:cs="Wingdings"/>
                <w:sz w:val="16"/>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2BA10" w14:textId="77777777" w:rsidR="00286E0A" w:rsidRDefault="00286E0A" w:rsidP="00305D4F">
            <w:pPr>
              <w:pStyle w:val="TableBody"/>
            </w:pPr>
            <w:r>
              <w:t xml:space="preserve">The “arrow” sign indicates a menu choice.  </w:t>
            </w:r>
            <w:r w:rsidRPr="001B5F2E">
              <w:rPr>
                <w:b/>
                <w:bCs/>
                <w:u w:val="single"/>
              </w:rPr>
              <w:t>For example</w:t>
            </w:r>
            <w:r>
              <w:t>, "</w:t>
            </w:r>
            <w:r w:rsidRPr="00904109">
              <w:rPr>
                <w:b/>
                <w:i/>
                <w:iCs/>
              </w:rPr>
              <w:t xml:space="preserve">Choose File </w:t>
            </w:r>
            <w:r w:rsidRPr="00904109">
              <w:rPr>
                <w:rFonts w:ascii="Wingdings" w:eastAsia="Wingdings" w:hAnsi="Wingdings" w:cs="Wingdings"/>
                <w:i/>
                <w:iCs/>
              </w:rPr>
              <w:t></w:t>
            </w:r>
            <w:r w:rsidRPr="00904109">
              <w:rPr>
                <w:b/>
                <w:i/>
                <w:iCs/>
              </w:rPr>
              <w:t xml:space="preserve"> Open</w:t>
            </w:r>
            <w:r>
              <w:t xml:space="preserve">" means "click the File menu, and then click Open." </w:t>
            </w:r>
          </w:p>
        </w:tc>
      </w:tr>
      <w:tr w:rsidR="00286E0A" w14:paraId="59929E71" w14:textId="77777777" w:rsidTr="00BB302E">
        <w:trPr>
          <w:trHeight w:val="778"/>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EBE24F" w14:textId="77777777" w:rsidR="00286E0A" w:rsidRDefault="00286E0A" w:rsidP="00BB302E">
            <w:pPr>
              <w:ind w:left="69"/>
              <w:jc w:val="center"/>
            </w:pPr>
            <w:r>
              <w:rPr>
                <w:noProof/>
              </w:rPr>
              <w:drawing>
                <wp:inline distT="0" distB="0" distL="0" distR="0" wp14:anchorId="0EB49A55" wp14:editId="419173BD">
                  <wp:extent cx="405130" cy="405130"/>
                  <wp:effectExtent l="0" t="0" r="0" b="0"/>
                  <wp:docPr id="980" name="Picture 9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7">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6F20D2D3">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55CC7D" w14:textId="4017EA6D" w:rsidR="00286E0A" w:rsidRDefault="00286E0A" w:rsidP="00305D4F">
            <w:pPr>
              <w:pStyle w:val="TableBody"/>
            </w:pPr>
            <w:r>
              <w:t>Used to warn users of potential problems or to take caution when making changes to setting</w:t>
            </w:r>
            <w:r w:rsidR="000B14C9">
              <w:t>s</w:t>
            </w:r>
            <w:r>
              <w:t xml:space="preserve"> and parameters. </w:t>
            </w:r>
          </w:p>
        </w:tc>
      </w:tr>
      <w:tr w:rsidR="00286E0A" w14:paraId="0C720EF6" w14:textId="77777777" w:rsidTr="00BB302E">
        <w:trPr>
          <w:trHeight w:val="785"/>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D53661" w14:textId="77777777" w:rsidR="00286E0A" w:rsidRDefault="00286E0A" w:rsidP="00BB302E">
            <w:pPr>
              <w:ind w:left="70"/>
              <w:jc w:val="center"/>
            </w:pPr>
            <w:r>
              <w:rPr>
                <w:noProof/>
              </w:rPr>
              <mc:AlternateContent>
                <mc:Choice Requires="wpg">
                  <w:drawing>
                    <wp:inline distT="0" distB="0" distL="0" distR="0" wp14:anchorId="0411F0BB" wp14:editId="3F4CEBF5">
                      <wp:extent cx="500380" cy="408305"/>
                      <wp:effectExtent l="0" t="0" r="0" b="0"/>
                      <wp:docPr id="42857" name="Group 42857"/>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1B21A2F0" id="Group 42857"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42591" w14:textId="127B2230" w:rsidR="00286E0A" w:rsidRDefault="00286E0A" w:rsidP="00305D4F">
            <w:pPr>
              <w:pStyle w:val="TableBody"/>
            </w:pPr>
            <w:r>
              <w:t xml:space="preserve">Tips or information that may </w:t>
            </w:r>
            <w:r w:rsidR="007561D8">
              <w:t>help use</w:t>
            </w:r>
            <w:r>
              <w:t xml:space="preserve"> the functionality. </w:t>
            </w:r>
          </w:p>
        </w:tc>
      </w:tr>
    </w:tbl>
    <w:p w14:paraId="1DC5097D" w14:textId="77777777" w:rsidR="00305D4F" w:rsidRDefault="00305D4F" w:rsidP="00305D4F">
      <w:pPr>
        <w:pStyle w:val="BodyText"/>
      </w:pPr>
    </w:p>
    <w:p w14:paraId="5B383E1A" w14:textId="7F89864E" w:rsidR="008672AF" w:rsidRDefault="008672AF">
      <w:pPr>
        <w:rPr>
          <w:rFonts w:ascii="Open Sans" w:eastAsia="Times New Roman" w:hAnsi="Open Sans" w:cs="Times New Roman"/>
          <w:color w:val="auto"/>
          <w:szCs w:val="20"/>
          <w:lang w:val="en-GB"/>
        </w:rPr>
      </w:pPr>
      <w:r>
        <w:br w:type="page"/>
      </w:r>
    </w:p>
    <w:p w14:paraId="2247FD4F" w14:textId="7B214CEA" w:rsidR="00402903" w:rsidRDefault="00402903" w:rsidP="00240EEA">
      <w:pPr>
        <w:pStyle w:val="Heading1"/>
      </w:pPr>
      <w:bookmarkStart w:id="67" w:name="_Toc63697377"/>
      <w:bookmarkStart w:id="68" w:name="_Toc132264536"/>
      <w:r>
        <w:lastRenderedPageBreak/>
        <w:t>INTRODUCTION TO VAULT BALANCE</w:t>
      </w:r>
      <w:bookmarkEnd w:id="67"/>
      <w:bookmarkEnd w:id="68"/>
      <w:r>
        <w:t xml:space="preserve"> </w:t>
      </w:r>
    </w:p>
    <w:p w14:paraId="3ECD8F80" w14:textId="341F90A0" w:rsidR="00402903" w:rsidRDefault="00402903" w:rsidP="00523FC7">
      <w:pPr>
        <w:pStyle w:val="BodyText"/>
      </w:pPr>
      <w:r>
        <w:t xml:space="preserve">OptiVLM (Vault Logistics Management) is a multi-module solution. See </w:t>
      </w:r>
      <w:r w:rsidR="00881C49" w:rsidRPr="00197FC5">
        <w:rPr>
          <w:color w:val="4472C4" w:themeColor="accent1"/>
        </w:rPr>
        <w:fldChar w:fldCharType="begin"/>
      </w:r>
      <w:r w:rsidR="00881C49" w:rsidRPr="00197FC5">
        <w:rPr>
          <w:color w:val="4472C4" w:themeColor="accent1"/>
        </w:rPr>
        <w:instrText xml:space="preserve"> REF _Ref130802582 \h </w:instrText>
      </w:r>
      <w:r w:rsidR="00881C49" w:rsidRPr="00197FC5">
        <w:rPr>
          <w:color w:val="4472C4" w:themeColor="accent1"/>
        </w:rPr>
      </w:r>
      <w:r w:rsidR="00881C49" w:rsidRPr="00197FC5">
        <w:rPr>
          <w:color w:val="4472C4" w:themeColor="accent1"/>
        </w:rPr>
        <w:fldChar w:fldCharType="separate"/>
      </w:r>
      <w:r w:rsidR="0061087E" w:rsidRPr="00B668CD">
        <w:rPr>
          <w:sz w:val="18"/>
        </w:rPr>
        <w:t xml:space="preserve">TABLE </w:t>
      </w:r>
      <w:r w:rsidR="0061087E">
        <w:rPr>
          <w:noProof/>
          <w:sz w:val="18"/>
        </w:rPr>
        <w:t>2</w:t>
      </w:r>
      <w:r w:rsidR="0061087E">
        <w:rPr>
          <w:sz w:val="18"/>
        </w:rPr>
        <w:t>: OPTIVLM MODULES</w:t>
      </w:r>
      <w:r w:rsidR="00881C49" w:rsidRPr="00197FC5">
        <w:rPr>
          <w:color w:val="4472C4" w:themeColor="accent1"/>
        </w:rPr>
        <w:fldChar w:fldCharType="end"/>
      </w:r>
      <w:r>
        <w:t>. OptiVLM integrates with OptiSuite (OptiCash, OptiNet, and OptiVault) data to provide multi-user access to real-time updated information regarding currency inventory and orders as they move between financial institutions, central banks or other cash sources, and armo</w:t>
      </w:r>
      <w:r w:rsidR="007561D8">
        <w:t>u</w:t>
      </w:r>
      <w:r>
        <w:t xml:space="preserve">red car networks.   </w:t>
      </w:r>
    </w:p>
    <w:p w14:paraId="6F06E622" w14:textId="5C8D2628" w:rsidR="00402903" w:rsidRDefault="00402903" w:rsidP="00402903">
      <w:pPr>
        <w:spacing w:after="0"/>
        <w:ind w:left="-5" w:hanging="10"/>
      </w:pPr>
      <w:bookmarkStart w:id="69" w:name="_Toc63697464"/>
      <w:bookmarkStart w:id="70" w:name="_Ref130802582"/>
      <w:r w:rsidRPr="00B668CD">
        <w:rPr>
          <w:sz w:val="18"/>
        </w:rPr>
        <w:t xml:space="preserve">TABLE </w:t>
      </w:r>
      <w:r w:rsidRPr="00B668CD">
        <w:rPr>
          <w:sz w:val="18"/>
        </w:rPr>
        <w:fldChar w:fldCharType="begin"/>
      </w:r>
      <w:r w:rsidRPr="00B668CD">
        <w:rPr>
          <w:sz w:val="18"/>
        </w:rPr>
        <w:instrText xml:space="preserve"> SEQ Table \* ARABIC </w:instrText>
      </w:r>
      <w:r w:rsidRPr="00B668CD">
        <w:rPr>
          <w:sz w:val="18"/>
        </w:rPr>
        <w:fldChar w:fldCharType="separate"/>
      </w:r>
      <w:r w:rsidR="0061087E">
        <w:rPr>
          <w:noProof/>
          <w:sz w:val="18"/>
        </w:rPr>
        <w:t>2</w:t>
      </w:r>
      <w:r w:rsidRPr="00B668CD">
        <w:rPr>
          <w:sz w:val="18"/>
        </w:rPr>
        <w:fldChar w:fldCharType="end"/>
      </w:r>
      <w:r>
        <w:rPr>
          <w:sz w:val="18"/>
        </w:rPr>
        <w:t>: OPTIVLM MODULES</w:t>
      </w:r>
      <w:bookmarkEnd w:id="69"/>
      <w:bookmarkEnd w:id="70"/>
      <w:r>
        <w:rPr>
          <w:sz w:val="18"/>
        </w:rPr>
        <w:t xml:space="preserve"> </w:t>
      </w:r>
    </w:p>
    <w:tbl>
      <w:tblPr>
        <w:tblStyle w:val="TableGrid1"/>
        <w:tblW w:w="8073" w:type="dxa"/>
        <w:tblInd w:w="709" w:type="dxa"/>
        <w:tblCellMar>
          <w:top w:w="32" w:type="dxa"/>
          <w:left w:w="78" w:type="dxa"/>
          <w:right w:w="115" w:type="dxa"/>
        </w:tblCellMar>
        <w:tblLook w:val="04A0" w:firstRow="1" w:lastRow="0" w:firstColumn="1" w:lastColumn="0" w:noHBand="0" w:noVBand="1"/>
        <w:tblPrChange w:id="71" w:author="Moses, Robinson" w:date="2023-04-13T03:16:00Z">
          <w:tblPr>
            <w:tblStyle w:val="TableGrid1"/>
            <w:tblW w:w="8073" w:type="dxa"/>
            <w:tblInd w:w="390" w:type="dxa"/>
            <w:tblCellMar>
              <w:top w:w="32" w:type="dxa"/>
              <w:left w:w="78" w:type="dxa"/>
              <w:right w:w="115" w:type="dxa"/>
            </w:tblCellMar>
            <w:tblLook w:val="04A0" w:firstRow="1" w:lastRow="0" w:firstColumn="1" w:lastColumn="0" w:noHBand="0" w:noVBand="1"/>
          </w:tblPr>
        </w:tblPrChange>
      </w:tblPr>
      <w:tblGrid>
        <w:gridCol w:w="1952"/>
        <w:gridCol w:w="6121"/>
        <w:tblGridChange w:id="72">
          <w:tblGrid>
            <w:gridCol w:w="1952"/>
            <w:gridCol w:w="6121"/>
          </w:tblGrid>
        </w:tblGridChange>
      </w:tblGrid>
      <w:tr w:rsidR="00402903" w14:paraId="0D0752DE" w14:textId="77777777" w:rsidTr="007B4D2B">
        <w:trPr>
          <w:trHeight w:val="371"/>
          <w:trPrChange w:id="73" w:author="Moses, Robinson" w:date="2023-04-13T03:16:00Z">
            <w:trPr>
              <w:trHeight w:val="371"/>
            </w:trPr>
          </w:trPrChange>
        </w:trPr>
        <w:tc>
          <w:tcPr>
            <w:tcW w:w="1952" w:type="dxa"/>
            <w:tcBorders>
              <w:top w:val="single" w:sz="4" w:space="0" w:color="000000"/>
              <w:left w:val="single" w:sz="4" w:space="0" w:color="000000"/>
              <w:bottom w:val="single" w:sz="4" w:space="0" w:color="000000"/>
              <w:right w:val="single" w:sz="4" w:space="0" w:color="000000"/>
            </w:tcBorders>
            <w:shd w:val="clear" w:color="auto" w:fill="54B948"/>
            <w:tcPrChange w:id="74" w:author="Moses, Robinson" w:date="2023-04-13T03:16:00Z">
              <w:tcPr>
                <w:tcW w:w="1952" w:type="dxa"/>
                <w:tcBorders>
                  <w:top w:val="single" w:sz="4" w:space="0" w:color="000000"/>
                  <w:left w:val="single" w:sz="4" w:space="0" w:color="000000"/>
                  <w:bottom w:val="single" w:sz="4" w:space="0" w:color="000000"/>
                  <w:right w:val="single" w:sz="4" w:space="0" w:color="000000"/>
                </w:tcBorders>
                <w:shd w:val="clear" w:color="auto" w:fill="54B948"/>
              </w:tcPr>
            </w:tcPrChange>
          </w:tcPr>
          <w:p w14:paraId="76B78EE0" w14:textId="77777777" w:rsidR="00402903" w:rsidRDefault="00402903" w:rsidP="00523FC7">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Change w:id="75" w:author="Moses, Robinson" w:date="2023-04-13T03:16:00Z">
              <w:tcPr>
                <w:tcW w:w="6121" w:type="dxa"/>
                <w:tcBorders>
                  <w:top w:val="single" w:sz="4" w:space="0" w:color="000000"/>
                  <w:left w:val="single" w:sz="4" w:space="0" w:color="000000"/>
                  <w:bottom w:val="single" w:sz="4" w:space="0" w:color="000000"/>
                  <w:right w:val="single" w:sz="4" w:space="0" w:color="000000"/>
                </w:tcBorders>
                <w:shd w:val="clear" w:color="auto" w:fill="54B948"/>
              </w:tcPr>
            </w:tcPrChange>
          </w:tcPr>
          <w:p w14:paraId="7AF11032" w14:textId="77777777" w:rsidR="00402903" w:rsidRDefault="00402903" w:rsidP="00523FC7">
            <w:pPr>
              <w:pStyle w:val="TableHeading"/>
            </w:pPr>
            <w:r>
              <w:t xml:space="preserve">Description </w:t>
            </w:r>
          </w:p>
        </w:tc>
      </w:tr>
      <w:tr w:rsidR="00402903" w14:paraId="002E69A6" w14:textId="77777777" w:rsidTr="007B4D2B">
        <w:trPr>
          <w:trHeight w:val="748"/>
          <w:trPrChange w:id="76" w:author="Moses, Robinson" w:date="2023-04-13T03:16:00Z">
            <w:trPr>
              <w:trHeight w:val="748"/>
            </w:trPr>
          </w:trPrChange>
        </w:trPr>
        <w:tc>
          <w:tcPr>
            <w:tcW w:w="1952" w:type="dxa"/>
            <w:tcBorders>
              <w:top w:val="single" w:sz="4" w:space="0" w:color="000000"/>
              <w:left w:val="single" w:sz="4" w:space="0" w:color="000000"/>
              <w:bottom w:val="single" w:sz="4" w:space="0" w:color="000000"/>
              <w:right w:val="single" w:sz="4" w:space="0" w:color="000000"/>
            </w:tcBorders>
            <w:tcPrChange w:id="77" w:author="Moses, Robinson" w:date="2023-04-13T03:16:00Z">
              <w:tcPr>
                <w:tcW w:w="1952" w:type="dxa"/>
                <w:tcBorders>
                  <w:top w:val="single" w:sz="4" w:space="0" w:color="000000"/>
                  <w:left w:val="single" w:sz="4" w:space="0" w:color="000000"/>
                  <w:bottom w:val="single" w:sz="4" w:space="0" w:color="000000"/>
                  <w:right w:val="single" w:sz="4" w:space="0" w:color="000000"/>
                </w:tcBorders>
              </w:tcPr>
            </w:tcPrChange>
          </w:tcPr>
          <w:p w14:paraId="6D02B622" w14:textId="77777777" w:rsidR="00402903" w:rsidRPr="00D972CA" w:rsidRDefault="00402903" w:rsidP="00D972CA">
            <w:pPr>
              <w:pStyle w:val="TableBody"/>
              <w:rPr>
                <w:b/>
                <w:bCs/>
              </w:rPr>
            </w:pPr>
            <w:r w:rsidRPr="00D972CA">
              <w:rPr>
                <w:b/>
                <w:bCs/>
              </w:rPr>
              <w:t xml:space="preserve">Invoice Validation </w:t>
            </w:r>
          </w:p>
        </w:tc>
        <w:tc>
          <w:tcPr>
            <w:tcW w:w="6121" w:type="dxa"/>
            <w:tcBorders>
              <w:top w:val="single" w:sz="4" w:space="0" w:color="000000"/>
              <w:left w:val="single" w:sz="4" w:space="0" w:color="000000"/>
              <w:bottom w:val="single" w:sz="4" w:space="0" w:color="000000"/>
              <w:right w:val="single" w:sz="4" w:space="0" w:color="000000"/>
            </w:tcBorders>
            <w:tcPrChange w:id="78" w:author="Moses, Robinson" w:date="2023-04-13T03:16:00Z">
              <w:tcPr>
                <w:tcW w:w="6121" w:type="dxa"/>
                <w:tcBorders>
                  <w:top w:val="single" w:sz="4" w:space="0" w:color="000000"/>
                  <w:left w:val="single" w:sz="4" w:space="0" w:color="000000"/>
                  <w:bottom w:val="single" w:sz="4" w:space="0" w:color="000000"/>
                  <w:right w:val="single" w:sz="4" w:space="0" w:color="000000"/>
                </w:tcBorders>
              </w:tcPr>
            </w:tcPrChange>
          </w:tcPr>
          <w:p w14:paraId="1C122BFE" w14:textId="77777777" w:rsidR="00402903" w:rsidRPr="00523FC7" w:rsidRDefault="00402903" w:rsidP="00523FC7">
            <w:pPr>
              <w:pStyle w:val="TableBody"/>
            </w:pPr>
            <w:r w:rsidRPr="00523FC7">
              <w:t xml:space="preserve">Compares invoices related to cash transportation activities with activity records from OptiSuite.  Invoice Validation searches for discrepancies in services rendered, amounts transported, and applied billing rates. </w:t>
            </w:r>
          </w:p>
        </w:tc>
      </w:tr>
      <w:tr w:rsidR="00402903" w14:paraId="27E80A60" w14:textId="77777777" w:rsidTr="007B4D2B">
        <w:trPr>
          <w:trHeight w:val="744"/>
          <w:trPrChange w:id="79" w:author="Moses, Robinson" w:date="2023-04-13T03:16:00Z">
            <w:trPr>
              <w:trHeight w:val="744"/>
            </w:trPr>
          </w:trPrChange>
        </w:trPr>
        <w:tc>
          <w:tcPr>
            <w:tcW w:w="1952" w:type="dxa"/>
            <w:tcBorders>
              <w:top w:val="single" w:sz="4" w:space="0" w:color="000000"/>
              <w:left w:val="single" w:sz="4" w:space="0" w:color="000000"/>
              <w:bottom w:val="single" w:sz="4" w:space="0" w:color="000000"/>
              <w:right w:val="single" w:sz="4" w:space="0" w:color="000000"/>
            </w:tcBorders>
            <w:tcPrChange w:id="80" w:author="Moses, Robinson" w:date="2023-04-13T03:16:00Z">
              <w:tcPr>
                <w:tcW w:w="1952" w:type="dxa"/>
                <w:tcBorders>
                  <w:top w:val="single" w:sz="4" w:space="0" w:color="000000"/>
                  <w:left w:val="single" w:sz="4" w:space="0" w:color="000000"/>
                  <w:bottom w:val="single" w:sz="4" w:space="0" w:color="000000"/>
                  <w:right w:val="single" w:sz="4" w:space="0" w:color="000000"/>
                </w:tcBorders>
              </w:tcPr>
            </w:tcPrChange>
          </w:tcPr>
          <w:p w14:paraId="0F97A587" w14:textId="77777777" w:rsidR="00402903" w:rsidRPr="00D972CA" w:rsidRDefault="00402903" w:rsidP="00D972CA">
            <w:pPr>
              <w:pStyle w:val="TableBody"/>
              <w:rPr>
                <w:b/>
                <w:bCs/>
              </w:rPr>
            </w:pPr>
            <w:r w:rsidRPr="00D972CA">
              <w:rPr>
                <w:b/>
                <w:bCs/>
              </w:rPr>
              <w:t xml:space="preserve">Carrier Web </w:t>
            </w:r>
          </w:p>
        </w:tc>
        <w:tc>
          <w:tcPr>
            <w:tcW w:w="6121" w:type="dxa"/>
            <w:tcBorders>
              <w:top w:val="single" w:sz="4" w:space="0" w:color="000000"/>
              <w:left w:val="single" w:sz="4" w:space="0" w:color="000000"/>
              <w:bottom w:val="single" w:sz="4" w:space="0" w:color="000000"/>
              <w:right w:val="single" w:sz="4" w:space="0" w:color="000000"/>
            </w:tcBorders>
            <w:tcPrChange w:id="81" w:author="Moses, Robinson" w:date="2023-04-13T03:16:00Z">
              <w:tcPr>
                <w:tcW w:w="6121" w:type="dxa"/>
                <w:tcBorders>
                  <w:top w:val="single" w:sz="4" w:space="0" w:color="000000"/>
                  <w:left w:val="single" w:sz="4" w:space="0" w:color="000000"/>
                  <w:bottom w:val="single" w:sz="4" w:space="0" w:color="000000"/>
                  <w:right w:val="single" w:sz="4" w:space="0" w:color="000000"/>
                </w:tcBorders>
              </w:tcPr>
            </w:tcPrChange>
          </w:tcPr>
          <w:p w14:paraId="47B5E391" w14:textId="18DB3746" w:rsidR="00402903" w:rsidRPr="00523FC7" w:rsidRDefault="00402903" w:rsidP="00523FC7">
            <w:pPr>
              <w:pStyle w:val="TableBody"/>
            </w:pPr>
            <w:r w:rsidRPr="00523FC7">
              <w:t>Provides an interface for carriers (</w:t>
            </w:r>
            <w:r w:rsidR="000735B2" w:rsidRPr="00523FC7">
              <w:t>armoured</w:t>
            </w:r>
            <w:r w:rsidRPr="00523FC7">
              <w:t xml:space="preserve"> car vendors) to access and update order status. Carrier Web also provides branches access to information regarding authorized carrier personnel. </w:t>
            </w:r>
          </w:p>
        </w:tc>
      </w:tr>
      <w:tr w:rsidR="00402903" w14:paraId="5DC6688F" w14:textId="77777777" w:rsidTr="007B4D2B">
        <w:trPr>
          <w:trHeight w:val="540"/>
          <w:trPrChange w:id="82" w:author="Moses, Robinson" w:date="2023-04-13T03:16:00Z">
            <w:trPr>
              <w:trHeight w:val="540"/>
            </w:trPr>
          </w:trPrChange>
        </w:trPr>
        <w:tc>
          <w:tcPr>
            <w:tcW w:w="1952" w:type="dxa"/>
            <w:tcBorders>
              <w:top w:val="single" w:sz="4" w:space="0" w:color="000000"/>
              <w:left w:val="single" w:sz="4" w:space="0" w:color="000000"/>
              <w:bottom w:val="single" w:sz="4" w:space="0" w:color="000000"/>
              <w:right w:val="single" w:sz="4" w:space="0" w:color="000000"/>
            </w:tcBorders>
            <w:tcPrChange w:id="83" w:author="Moses, Robinson" w:date="2023-04-13T03:16:00Z">
              <w:tcPr>
                <w:tcW w:w="1952" w:type="dxa"/>
                <w:tcBorders>
                  <w:top w:val="single" w:sz="4" w:space="0" w:color="000000"/>
                  <w:left w:val="single" w:sz="4" w:space="0" w:color="000000"/>
                  <w:bottom w:val="single" w:sz="4" w:space="0" w:color="000000"/>
                  <w:right w:val="single" w:sz="4" w:space="0" w:color="000000"/>
                </w:tcBorders>
              </w:tcPr>
            </w:tcPrChange>
          </w:tcPr>
          <w:p w14:paraId="0BE2C29F" w14:textId="32C21CCF" w:rsidR="00402903" w:rsidRPr="00D972CA" w:rsidRDefault="00402903" w:rsidP="00D972CA">
            <w:pPr>
              <w:pStyle w:val="TableBody"/>
              <w:rPr>
                <w:b/>
                <w:bCs/>
              </w:rPr>
            </w:pPr>
            <w:r w:rsidRPr="00D972CA">
              <w:rPr>
                <w:b/>
                <w:bCs/>
              </w:rPr>
              <w:t>Vault Balance</w:t>
            </w:r>
          </w:p>
        </w:tc>
        <w:tc>
          <w:tcPr>
            <w:tcW w:w="6121" w:type="dxa"/>
            <w:tcBorders>
              <w:top w:val="single" w:sz="4" w:space="0" w:color="000000"/>
              <w:left w:val="single" w:sz="4" w:space="0" w:color="000000"/>
              <w:bottom w:val="single" w:sz="4" w:space="0" w:color="000000"/>
              <w:right w:val="single" w:sz="4" w:space="0" w:color="000000"/>
            </w:tcBorders>
            <w:tcPrChange w:id="84" w:author="Moses, Robinson" w:date="2023-04-13T03:16:00Z">
              <w:tcPr>
                <w:tcW w:w="6121" w:type="dxa"/>
                <w:tcBorders>
                  <w:top w:val="single" w:sz="4" w:space="0" w:color="000000"/>
                  <w:left w:val="single" w:sz="4" w:space="0" w:color="000000"/>
                  <w:bottom w:val="single" w:sz="4" w:space="0" w:color="000000"/>
                  <w:right w:val="single" w:sz="4" w:space="0" w:color="000000"/>
                </w:tcBorders>
              </w:tcPr>
            </w:tcPrChange>
          </w:tcPr>
          <w:p w14:paraId="1550F4A7" w14:textId="77777777" w:rsidR="00402903" w:rsidRPr="00523FC7" w:rsidRDefault="00402903" w:rsidP="00523FC7">
            <w:pPr>
              <w:pStyle w:val="TableBody"/>
            </w:pPr>
            <w:r w:rsidRPr="00523FC7">
              <w:t xml:space="preserve">Utilizing OptiSuite activity, Vault Balance provides real-time updates for your vaults’ balances and activity. </w:t>
            </w:r>
          </w:p>
        </w:tc>
      </w:tr>
    </w:tbl>
    <w:p w14:paraId="40EC47BA" w14:textId="2CE435DF" w:rsidR="00402903" w:rsidRDefault="00402903" w:rsidP="00D972CA">
      <w:pPr>
        <w:pStyle w:val="BodyText"/>
      </w:pPr>
      <w:r>
        <w:t xml:space="preserve">OptiVLM is hosted and managed by the financial institution, but the different modules may be </w:t>
      </w:r>
      <w:r w:rsidR="007561D8">
        <w:t xml:space="preserve">accessed </w:t>
      </w:r>
      <w:r>
        <w:t>and operated by external users including the vaults and armo</w:t>
      </w:r>
      <w:r w:rsidR="007561D8">
        <w:t>u</w:t>
      </w:r>
      <w:r>
        <w:t xml:space="preserve">red car vendors. </w:t>
      </w:r>
    </w:p>
    <w:p w14:paraId="679CFE31" w14:textId="0A579E31" w:rsidR="00402903" w:rsidRDefault="00402903" w:rsidP="00D972CA">
      <w:pPr>
        <w:pStyle w:val="BodyText"/>
      </w:pPr>
      <w:r>
        <w:rPr>
          <w:b/>
        </w:rPr>
        <w:t xml:space="preserve">This User Guide is concerned with the Vault Balance module. For user information relative to the Invoice Validation or the Carrier Web interfaces, please refer to the respective guides. </w:t>
      </w:r>
    </w:p>
    <w:tbl>
      <w:tblPr>
        <w:tblStyle w:val="TableGrid1"/>
        <w:tblW w:w="8070" w:type="dxa"/>
        <w:tblInd w:w="774" w:type="dxa"/>
        <w:tblCellMar>
          <w:top w:w="63" w:type="dxa"/>
          <w:left w:w="79" w:type="dxa"/>
          <w:bottom w:w="34" w:type="dxa"/>
          <w:right w:w="115" w:type="dxa"/>
        </w:tblCellMar>
        <w:tblLook w:val="04A0" w:firstRow="1" w:lastRow="0" w:firstColumn="1" w:lastColumn="0" w:noHBand="0" w:noVBand="1"/>
        <w:tblPrChange w:id="85" w:author="Moses, Robinson" w:date="2023-04-13T03:16:00Z">
          <w:tblPr>
            <w:tblStyle w:val="TableGrid1"/>
            <w:tblW w:w="8070" w:type="dxa"/>
            <w:tblInd w:w="391" w:type="dxa"/>
            <w:tblCellMar>
              <w:top w:w="63" w:type="dxa"/>
              <w:left w:w="79" w:type="dxa"/>
              <w:bottom w:w="34" w:type="dxa"/>
              <w:right w:w="115" w:type="dxa"/>
            </w:tblCellMar>
            <w:tblLook w:val="04A0" w:firstRow="1" w:lastRow="0" w:firstColumn="1" w:lastColumn="0" w:noHBand="0" w:noVBand="1"/>
          </w:tblPr>
        </w:tblPrChange>
      </w:tblPr>
      <w:tblGrid>
        <w:gridCol w:w="1219"/>
        <w:gridCol w:w="6851"/>
        <w:tblGridChange w:id="86">
          <w:tblGrid>
            <w:gridCol w:w="1219"/>
            <w:gridCol w:w="6851"/>
          </w:tblGrid>
        </w:tblGridChange>
      </w:tblGrid>
      <w:tr w:rsidR="00402903" w14:paraId="3788F798" w14:textId="77777777" w:rsidTr="007B4D2B">
        <w:trPr>
          <w:trHeight w:val="830"/>
          <w:trPrChange w:id="87" w:author="Moses, Robinson" w:date="2023-04-13T03:16:00Z">
            <w:trPr>
              <w:trHeight w:val="830"/>
            </w:trPr>
          </w:trPrChange>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Change w:id="88" w:author="Moses, Robinson" w:date="2023-04-13T03:16:00Z">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tcPrChange>
          </w:tcPr>
          <w:p w14:paraId="3A2D9F54" w14:textId="1AD37C0C" w:rsidR="00402903" w:rsidRPr="005C1548" w:rsidRDefault="00402903" w:rsidP="005C1548">
            <w:pPr>
              <w:pStyle w:val="TableCaution"/>
            </w:pPr>
            <w:r>
              <w:t xml:space="preserve"> </w:t>
            </w:r>
            <w:r w:rsidRPr="005C1548">
              <w:rPr>
                <w:noProof/>
              </w:rPr>
              <w:drawing>
                <wp:inline distT="0" distB="0" distL="0" distR="0" wp14:anchorId="794CDDDB" wp14:editId="14E80CC1">
                  <wp:extent cx="429260" cy="429260"/>
                  <wp:effectExtent l="0" t="0" r="0" b="0"/>
                  <wp:docPr id="848" name="Picture 8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8">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005C1548">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89" w:author="Moses, Robinson" w:date="2023-04-13T03:16:00Z">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034635C2" w14:textId="77777777" w:rsidR="00402903" w:rsidRPr="005C1548" w:rsidRDefault="00402903" w:rsidP="005C1548">
            <w:pPr>
              <w:pStyle w:val="TableCaution"/>
            </w:pPr>
            <w:r w:rsidRPr="005C1548">
              <w:rPr>
                <w:b/>
                <w:bCs/>
              </w:rPr>
              <w:t>Caution</w:t>
            </w:r>
            <w:r w:rsidRPr="005C15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C8F4AD4" w14:textId="77777777" w:rsidR="00402903" w:rsidRDefault="00402903" w:rsidP="00402903">
      <w:pPr>
        <w:spacing w:after="0"/>
      </w:pPr>
      <w:r>
        <w:rPr>
          <w:i/>
          <w:sz w:val="16"/>
        </w:rPr>
        <w:t xml:space="preserve"> </w:t>
      </w:r>
    </w:p>
    <w:p w14:paraId="20E281E8" w14:textId="7E0619EB" w:rsidR="00490283" w:rsidRDefault="00490283" w:rsidP="00771AF8">
      <w:pPr>
        <w:pStyle w:val="Heading2"/>
      </w:pPr>
      <w:bookmarkStart w:id="90" w:name="_Toc63697379"/>
      <w:bookmarkStart w:id="91" w:name="_Toc132264537"/>
      <w:r>
        <w:t>GETTING STARTED</w:t>
      </w:r>
      <w:bookmarkEnd w:id="90"/>
      <w:bookmarkEnd w:id="91"/>
      <w:r>
        <w:t xml:space="preserve"> </w:t>
      </w:r>
    </w:p>
    <w:p w14:paraId="2C9E5416" w14:textId="49F383C1" w:rsidR="00490283" w:rsidRDefault="00490283" w:rsidP="006772CA">
      <w:pPr>
        <w:pStyle w:val="BodyText"/>
      </w:pPr>
      <w:r>
        <w:t xml:space="preserve">Vault Balance is a web-based application that automatically updates itself in real-time based on OptiSuite activity. As currency moves among the various cashpoints (ATMs, Branches, Vaults), Vault Balance will reflect the real-time activity.   </w:t>
      </w:r>
    </w:p>
    <w:p w14:paraId="510C8950" w14:textId="74BB67E6" w:rsidR="00490283" w:rsidRDefault="00490283" w:rsidP="00771AF8">
      <w:pPr>
        <w:pStyle w:val="Heading3"/>
      </w:pPr>
      <w:bookmarkStart w:id="92" w:name="_Toc63697380"/>
      <w:bookmarkStart w:id="93" w:name="_Toc132264538"/>
      <w:r>
        <w:t>SCREEN RESOLUTION</w:t>
      </w:r>
      <w:bookmarkEnd w:id="92"/>
      <w:bookmarkEnd w:id="93"/>
      <w:r>
        <w:t xml:space="preserve"> </w:t>
      </w:r>
    </w:p>
    <w:p w14:paraId="68FC9A2D" w14:textId="1E12517E" w:rsidR="00490283" w:rsidRDefault="00490283" w:rsidP="006772CA">
      <w:pPr>
        <w:pStyle w:val="BodyText"/>
      </w:pPr>
      <w:r>
        <w:t xml:space="preserve">Because OptiVLM runs in a browser, the user may choose any valid desktop resolution, and OptiVLM will resize automatically.  1024x768 resolution and larger is recommended to minimize scrolling on some of the screens containing large amounts of information. </w:t>
      </w:r>
    </w:p>
    <w:p w14:paraId="3DB3A191" w14:textId="4AB6C0E5" w:rsidR="00490283" w:rsidRDefault="00490283" w:rsidP="00771AF8">
      <w:pPr>
        <w:pStyle w:val="Heading3"/>
      </w:pPr>
      <w:bookmarkStart w:id="94" w:name="_Toc63697381"/>
      <w:bookmarkStart w:id="95" w:name="_Toc132264539"/>
      <w:r>
        <w:lastRenderedPageBreak/>
        <w:t>NAVIGATION TIPS</w:t>
      </w:r>
      <w:bookmarkEnd w:id="94"/>
      <w:bookmarkEnd w:id="95"/>
      <w:r>
        <w:t xml:space="preserve"> </w:t>
      </w:r>
    </w:p>
    <w:p w14:paraId="2F49FCC3" w14:textId="5C6AEBA7" w:rsidR="00490283" w:rsidRDefault="00490283" w:rsidP="006772CA">
      <w:pPr>
        <w:pStyle w:val="BodyText"/>
        <w:rPr>
          <w:ins w:id="96" w:author="Moses, Robinson" w:date="2023-04-13T03:53:00Z"/>
        </w:rPr>
      </w:pPr>
      <w:r>
        <w:t xml:space="preserve">When using OptiVLM, avoid using the Back and Forward buttons </w:t>
      </w:r>
      <w:r>
        <w:rPr>
          <w:noProof/>
        </w:rPr>
        <w:drawing>
          <wp:inline distT="0" distB="0" distL="0" distR="0" wp14:anchorId="74809BE1" wp14:editId="04E8F710">
            <wp:extent cx="596265" cy="286385"/>
            <wp:effectExtent l="0" t="0" r="0" b="0"/>
            <wp:docPr id="1084" name="Picture 10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19">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menu or icons thereby insuring </w:t>
      </w:r>
      <w:r w:rsidR="00443857">
        <w:t xml:space="preserve">the </w:t>
      </w:r>
      <w:r>
        <w:t xml:space="preserve">successful processing of the OptiVLM system. </w:t>
      </w:r>
    </w:p>
    <w:p w14:paraId="67F99E1A" w14:textId="77777777" w:rsidR="00515B4D" w:rsidRDefault="00515B4D" w:rsidP="006772CA">
      <w:pPr>
        <w:pStyle w:val="BodyText"/>
      </w:pPr>
    </w:p>
    <w:p w14:paraId="44728A73" w14:textId="798C3FD7" w:rsidR="00490283" w:rsidRDefault="00490283" w:rsidP="00771AF8">
      <w:pPr>
        <w:pStyle w:val="Heading3"/>
      </w:pPr>
      <w:bookmarkStart w:id="97" w:name="_Toc63697382"/>
      <w:bookmarkStart w:id="98" w:name="_Toc132264540"/>
      <w:r>
        <w:t>ACCESSING VAULT BALANCE</w:t>
      </w:r>
      <w:bookmarkEnd w:id="97"/>
      <w:bookmarkEnd w:id="98"/>
      <w:r>
        <w:t xml:space="preserve"> </w:t>
      </w:r>
    </w:p>
    <w:p w14:paraId="79362DCC" w14:textId="7BB5DF94" w:rsidR="00490283" w:rsidRPr="00853805" w:rsidRDefault="007B4D2B" w:rsidP="00853805">
      <w:pPr>
        <w:pStyle w:val="BodyText"/>
      </w:pPr>
      <w:ins w:id="99" w:author="Moses, Robinson" w:date="2023-04-13T03:17:00Z">
        <w:r w:rsidRPr="00853805">
          <w:rPr>
            <w:rPrChange w:id="100" w:author="Moses, Robinson" w:date="2023-04-13T03:55:00Z">
              <w:rPr>
                <w:rFonts w:ascii="Segoe UI" w:hAnsi="Segoe UI" w:cs="Segoe UI"/>
                <w:color w:val="374151"/>
                <w:shd w:val="clear" w:color="auto" w:fill="F7F7F8"/>
              </w:rPr>
            </w:rPrChange>
          </w:rPr>
          <w:t xml:space="preserve">To start using the application, first type in the required EPSS ApplicationOptiVLM URL into your browser and then proceed to access </w:t>
        </w:r>
        <w:r w:rsidRPr="00853805">
          <w:rPr>
            <w:rPrChange w:id="101" w:author="Moses, Robinson" w:date="2023-04-13T03:55:00Z">
              <w:rPr>
                <w:rFonts w:ascii="Segoe UI" w:hAnsi="Segoe UI" w:cs="Segoe UI"/>
                <w:color w:val="374151"/>
                <w:shd w:val="clear" w:color="auto" w:fill="F7F7F8"/>
              </w:rPr>
            </w:rPrChange>
          </w:rPr>
          <w:t>Vault Balance</w:t>
        </w:r>
        <w:r w:rsidRPr="00853805">
          <w:rPr>
            <w:rPrChange w:id="102" w:author="Moses, Robinson" w:date="2023-04-13T03:55:00Z">
              <w:rPr>
                <w:rFonts w:ascii="Segoe UI" w:hAnsi="Segoe UI" w:cs="Segoe UI"/>
                <w:color w:val="374151"/>
                <w:shd w:val="clear" w:color="auto" w:fill="F7F7F8"/>
              </w:rPr>
            </w:rPrChange>
          </w:rPr>
          <w:t>.</w:t>
        </w:r>
      </w:ins>
      <w:del w:id="103" w:author="Moses, Robinson" w:date="2023-04-13T03:17:00Z">
        <w:r w:rsidR="00490283" w:rsidRPr="00853805" w:rsidDel="007B4D2B">
          <w:delText xml:space="preserve">To begin using the application, enter the required </w:delText>
        </w:r>
      </w:del>
      <w:ins w:id="104" w:author="Pinnu, Sainath" w:date="2023-04-11T22:44:00Z">
        <w:del w:id="105" w:author="Moses, Robinson" w:date="2023-04-13T03:17:00Z">
          <w:r w:rsidR="00737877" w:rsidRPr="00853805" w:rsidDel="007B4D2B">
            <w:delText>EPSS Application</w:delText>
          </w:r>
        </w:del>
      </w:ins>
      <w:del w:id="106" w:author="Moses, Robinson" w:date="2023-04-13T03:17:00Z">
        <w:r w:rsidR="00490283" w:rsidRPr="00853805" w:rsidDel="007B4D2B">
          <w:delText>OptiVLM URL in the Browser</w:delText>
        </w:r>
      </w:del>
      <w:ins w:id="107" w:author="Pinnu, Sainath" w:date="2023-04-11T22:44:00Z">
        <w:del w:id="108" w:author="Moses, Robinson" w:date="2023-04-13T03:17:00Z">
          <w:r w:rsidR="00737877" w:rsidRPr="00853805" w:rsidDel="007B4D2B">
            <w:delText xml:space="preserve"> and then a</w:delText>
          </w:r>
        </w:del>
      </w:ins>
      <w:ins w:id="109" w:author="Pinnu, Sainath" w:date="2023-04-11T22:45:00Z">
        <w:del w:id="110" w:author="Moses, Robinson" w:date="2023-04-13T03:17:00Z">
          <w:r w:rsidR="00737877" w:rsidRPr="00853805" w:rsidDel="007B4D2B">
            <w:delText>ccess vault balance</w:delText>
          </w:r>
        </w:del>
      </w:ins>
      <w:del w:id="111" w:author="Moses, Robinson" w:date="2023-04-13T03:17:00Z">
        <w:r w:rsidR="00490283" w:rsidRPr="00853805" w:rsidDel="007B4D2B">
          <w:delText xml:space="preserve">.  </w:delText>
        </w:r>
      </w:del>
    </w:p>
    <w:tbl>
      <w:tblPr>
        <w:tblStyle w:val="TableGrid1"/>
        <w:tblW w:w="7830" w:type="dxa"/>
        <w:tblInd w:w="763" w:type="dxa"/>
        <w:tblCellMar>
          <w:left w:w="115" w:type="dxa"/>
          <w:right w:w="111" w:type="dxa"/>
        </w:tblCellMar>
        <w:tblLook w:val="04A0" w:firstRow="1" w:lastRow="0" w:firstColumn="1" w:lastColumn="0" w:noHBand="0" w:noVBand="1"/>
        <w:tblPrChange w:id="112" w:author="Moses, Robinson" w:date="2023-04-13T03:53:00Z">
          <w:tblPr>
            <w:tblStyle w:val="TableGrid1"/>
            <w:tblW w:w="7830" w:type="dxa"/>
            <w:tblInd w:w="355" w:type="dxa"/>
            <w:tblCellMar>
              <w:left w:w="115" w:type="dxa"/>
              <w:right w:w="111" w:type="dxa"/>
            </w:tblCellMar>
            <w:tblLook w:val="04A0" w:firstRow="1" w:lastRow="0" w:firstColumn="1" w:lastColumn="0" w:noHBand="0" w:noVBand="1"/>
          </w:tblPr>
        </w:tblPrChange>
      </w:tblPr>
      <w:tblGrid>
        <w:gridCol w:w="1080"/>
        <w:gridCol w:w="6750"/>
        <w:tblGridChange w:id="113">
          <w:tblGrid>
            <w:gridCol w:w="1080"/>
            <w:gridCol w:w="6750"/>
          </w:tblGrid>
        </w:tblGridChange>
      </w:tblGrid>
      <w:tr w:rsidR="00490283" w14:paraId="1EDF96FF" w14:textId="77777777" w:rsidTr="00515B4D">
        <w:trPr>
          <w:trHeight w:val="386"/>
          <w:trPrChange w:id="114" w:author="Moses, Robinson" w:date="2023-04-13T03:53:00Z">
            <w:trPr>
              <w:trHeight w:val="386"/>
            </w:trPr>
          </w:trPrChange>
        </w:trPr>
        <w:tc>
          <w:tcPr>
            <w:tcW w:w="1080" w:type="dxa"/>
            <w:tcBorders>
              <w:top w:val="single" w:sz="4" w:space="0" w:color="000000"/>
              <w:left w:val="single" w:sz="4" w:space="0" w:color="000000"/>
              <w:bottom w:val="single" w:sz="4" w:space="0" w:color="000000"/>
              <w:right w:val="single" w:sz="4" w:space="0" w:color="000000"/>
            </w:tcBorders>
            <w:vAlign w:val="bottom"/>
            <w:tcPrChange w:id="115" w:author="Moses, Robinson" w:date="2023-04-13T03:53:00Z">
              <w:tcPr>
                <w:tcW w:w="1080" w:type="dxa"/>
                <w:tcBorders>
                  <w:top w:val="single" w:sz="4" w:space="0" w:color="000000"/>
                  <w:left w:val="single" w:sz="4" w:space="0" w:color="000000"/>
                  <w:bottom w:val="single" w:sz="4" w:space="0" w:color="000000"/>
                  <w:right w:val="single" w:sz="4" w:space="0" w:color="000000"/>
                </w:tcBorders>
                <w:vAlign w:val="bottom"/>
              </w:tcPr>
            </w:tcPrChange>
          </w:tcPr>
          <w:p w14:paraId="2E87EB03" w14:textId="77777777" w:rsidR="00490283" w:rsidRPr="005452DD" w:rsidRDefault="00490283" w:rsidP="005452DD">
            <w:pPr>
              <w:pStyle w:val="TableNote"/>
            </w:pPr>
            <w:r w:rsidRPr="005452DD">
              <w:rPr>
                <w:noProof/>
              </w:rPr>
              <mc:AlternateContent>
                <mc:Choice Requires="wpg">
                  <w:drawing>
                    <wp:inline distT="0" distB="0" distL="0" distR="0" wp14:anchorId="785AC440" wp14:editId="78D5ADEC">
                      <wp:extent cx="196125" cy="247214"/>
                      <wp:effectExtent l="0" t="0" r="0" b="635"/>
                      <wp:docPr id="42498" name="Group 42498"/>
                      <wp:cNvGraphicFramePr/>
                      <a:graphic xmlns:a="http://schemas.openxmlformats.org/drawingml/2006/main">
                        <a:graphicData uri="http://schemas.microsoft.com/office/word/2010/wordprocessingGroup">
                          <wpg:wgp>
                            <wpg:cNvGrpSpPr/>
                            <wpg:grpSpPr>
                              <a:xfrm>
                                <a:off x="0" y="0"/>
                                <a:ext cx="196125" cy="247214"/>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0C4C7105" id="Group 42498" o:spid="_x0000_s1026" style="width:15.45pt;height:19.45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sidRPr="005452DD">
              <w:t xml:space="preserve"> </w:t>
            </w:r>
          </w:p>
        </w:tc>
        <w:tc>
          <w:tcPr>
            <w:tcW w:w="6750" w:type="dxa"/>
            <w:tcBorders>
              <w:top w:val="single" w:sz="4" w:space="0" w:color="000000"/>
              <w:left w:val="single" w:sz="4" w:space="0" w:color="000000"/>
              <w:bottom w:val="single" w:sz="4" w:space="0" w:color="000000"/>
              <w:right w:val="single" w:sz="4" w:space="0" w:color="000000"/>
            </w:tcBorders>
            <w:vAlign w:val="center"/>
            <w:tcPrChange w:id="116" w:author="Moses, Robinson" w:date="2023-04-13T03:53:00Z">
              <w:tcPr>
                <w:tcW w:w="6750" w:type="dxa"/>
                <w:tcBorders>
                  <w:top w:val="single" w:sz="4" w:space="0" w:color="000000"/>
                  <w:left w:val="single" w:sz="4" w:space="0" w:color="000000"/>
                  <w:bottom w:val="single" w:sz="4" w:space="0" w:color="000000"/>
                  <w:right w:val="single" w:sz="4" w:space="0" w:color="000000"/>
                </w:tcBorders>
                <w:vAlign w:val="center"/>
              </w:tcPr>
            </w:tcPrChange>
          </w:tcPr>
          <w:p w14:paraId="2F4FAE54" w14:textId="35DAABEC" w:rsidR="00490283" w:rsidRPr="005452DD" w:rsidRDefault="00490283" w:rsidP="005452DD">
            <w:pPr>
              <w:pStyle w:val="TableNote"/>
            </w:pPr>
            <w:r w:rsidRPr="005452DD">
              <w:rPr>
                <w:b/>
                <w:bCs/>
              </w:rPr>
              <w:t>Suggestion</w:t>
            </w:r>
            <w:r w:rsidRPr="005452DD">
              <w:t xml:space="preserve">: </w:t>
            </w:r>
            <w:r w:rsidR="005452DD" w:rsidRPr="005452DD">
              <w:t>S</w:t>
            </w:r>
            <w:r w:rsidRPr="005452DD">
              <w:t xml:space="preserve">ave the </w:t>
            </w:r>
            <w:ins w:id="117" w:author="Pinnu, Sainath" w:date="2023-04-11T22:55:00Z">
              <w:r w:rsidR="000B2FF7">
                <w:t>EPSS Application</w:t>
              </w:r>
            </w:ins>
            <w:del w:id="118" w:author="Pinnu, Sainath" w:date="2023-04-11T22:55:00Z">
              <w:r w:rsidRPr="005452DD" w:rsidDel="000B2FF7">
                <w:delText xml:space="preserve">OptiVLM </w:delText>
              </w:r>
            </w:del>
            <w:r w:rsidRPr="005452DD">
              <w:t xml:space="preserve">URL in the Favorites folder for easier future access. </w:t>
            </w:r>
          </w:p>
        </w:tc>
      </w:tr>
    </w:tbl>
    <w:p w14:paraId="20DC6CB4" w14:textId="77777777" w:rsidR="00515B4D" w:rsidRDefault="00490283" w:rsidP="00515B4D">
      <w:pPr>
        <w:pStyle w:val="BodyText"/>
        <w:rPr>
          <w:ins w:id="119" w:author="Moses, Robinson" w:date="2023-04-13T03:53:00Z"/>
        </w:rPr>
        <w:pPrChange w:id="120" w:author="Moses, Robinson" w:date="2023-04-13T03:53:00Z">
          <w:pPr>
            <w:pStyle w:val="Heading3"/>
            <w:ind w:right="260"/>
          </w:pPr>
        </w:pPrChange>
      </w:pPr>
      <w:bookmarkStart w:id="121" w:name="_Toc63697383"/>
      <w:del w:id="122" w:author="Pinnu, Sainath" w:date="2023-04-11T22:46:00Z">
        <w:r w:rsidDel="00737877">
          <w:delText>LOGGING IN</w:delText>
        </w:r>
      </w:del>
      <w:bookmarkEnd w:id="121"/>
      <w:r>
        <w:t xml:space="preserve"> </w:t>
      </w:r>
    </w:p>
    <w:p w14:paraId="676759D0" w14:textId="59B21BAC" w:rsidR="00490283" w:rsidRDefault="00737877" w:rsidP="00490283">
      <w:pPr>
        <w:pStyle w:val="Heading3"/>
        <w:ind w:right="260"/>
      </w:pPr>
      <w:bookmarkStart w:id="123" w:name="_Toc132264541"/>
      <w:ins w:id="124" w:author="Pinnu, Sainath" w:date="2023-04-11T22:46:00Z">
        <w:r>
          <w:t>OPENING VAULT BALANCE</w:t>
        </w:r>
        <w:bookmarkEnd w:id="123"/>
        <w:r>
          <w:t xml:space="preserve"> </w:t>
        </w:r>
      </w:ins>
    </w:p>
    <w:p w14:paraId="02ED5C5B" w14:textId="6EE1B5FE" w:rsidR="00490283" w:rsidRDefault="00737877" w:rsidP="005452DD">
      <w:pPr>
        <w:pStyle w:val="BodyText"/>
        <w:rPr>
          <w:ins w:id="125" w:author="Pinnu, Sainath" w:date="2023-04-11T22:59:00Z"/>
        </w:rPr>
      </w:pPr>
      <w:ins w:id="126" w:author="Pinnu, Sainath" w:date="2023-04-11T22:46:00Z">
        <w:r>
          <w:t>EPSS Application</w:t>
        </w:r>
      </w:ins>
      <w:del w:id="127" w:author="Pinnu, Sainath" w:date="2023-04-11T22:46:00Z">
        <w:r w:rsidR="00490283" w:rsidDel="00737877">
          <w:delText>Vault Balance</w:delText>
        </w:r>
      </w:del>
      <w:r w:rsidR="00490283">
        <w:t xml:space="preserve"> will launch within the browser. Security is supplied </w:t>
      </w:r>
      <w:r w:rsidR="004C7A54">
        <w:t>through</w:t>
      </w:r>
      <w:r w:rsidR="00490283">
        <w:t xml:space="preserve"> external authentication via your systems network logon. If you are not already logged in via network authentication you will be prompted for a username and password.  To log</w:t>
      </w:r>
      <w:r w:rsidR="00443857">
        <w:t xml:space="preserve"> </w:t>
      </w:r>
      <w:r w:rsidR="00490283">
        <w:t xml:space="preserve">in, enter your Username and Password and click Login. </w:t>
      </w:r>
    </w:p>
    <w:p w14:paraId="370A4E07" w14:textId="77777777" w:rsidR="000B2FF7" w:rsidRDefault="000B2FF7" w:rsidP="000B2FF7">
      <w:pPr>
        <w:pStyle w:val="BodyText"/>
        <w:rPr>
          <w:ins w:id="128" w:author="Pinnu, Sainath" w:date="2023-04-11T23:00:00Z"/>
          <w:rFonts w:cs="Open Sans"/>
          <w:color w:val="0078D4"/>
          <w:u w:val="single"/>
          <w:shd w:val="clear" w:color="auto" w:fill="FFFFFF"/>
        </w:rPr>
      </w:pPr>
      <w:ins w:id="129" w:author="Pinnu, Sainath" w:date="2023-04-11T22:59:00Z">
        <w:r>
          <w:rPr>
            <w:noProof/>
          </w:rPr>
          <w:drawing>
            <wp:inline distT="0" distB="0" distL="0" distR="0" wp14:anchorId="7B408285" wp14:editId="74DC1050">
              <wp:extent cx="2684780" cy="35991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84780" cy="3599180"/>
                      </a:xfrm>
                      <a:prstGeom prst="rect">
                        <a:avLst/>
                      </a:prstGeom>
                      <a:noFill/>
                      <a:ln>
                        <a:noFill/>
                      </a:ln>
                    </pic:spPr>
                  </pic:pic>
                </a:graphicData>
              </a:graphic>
            </wp:inline>
          </w:drawing>
        </w:r>
      </w:ins>
      <w:ins w:id="130" w:author="Pinnu, Sainath" w:date="2023-04-11T23:00:00Z">
        <w:r w:rsidRPr="000B2FF7">
          <w:rPr>
            <w:rFonts w:cs="Open Sans"/>
            <w:color w:val="0078D4"/>
            <w:u w:val="single"/>
            <w:shd w:val="clear" w:color="auto" w:fill="FFFFFF"/>
          </w:rPr>
          <w:t xml:space="preserve"> </w:t>
        </w:r>
      </w:ins>
    </w:p>
    <w:p w14:paraId="58B00E9E" w14:textId="3A5C0C05" w:rsidR="007B4D2B" w:rsidRPr="00853805" w:rsidRDefault="007B4D2B" w:rsidP="00853805">
      <w:pPr>
        <w:pStyle w:val="BodyText"/>
        <w:rPr>
          <w:ins w:id="131" w:author="Moses, Robinson" w:date="2023-04-13T03:18:00Z"/>
          <w:rStyle w:val="normaltextrun"/>
          <w:rPrChange w:id="132" w:author="Moses, Robinson" w:date="2023-04-13T03:55:00Z">
            <w:rPr>
              <w:ins w:id="133" w:author="Moses, Robinson" w:date="2023-04-13T03:18:00Z"/>
              <w:rStyle w:val="normaltextrun"/>
              <w:rFonts w:cs="Open Sans"/>
              <w:color w:val="0078D4"/>
              <w:szCs w:val="22"/>
              <w:u w:val="single"/>
              <w:shd w:val="clear" w:color="auto" w:fill="FFFFFF"/>
            </w:rPr>
          </w:rPrChange>
        </w:rPr>
      </w:pPr>
      <w:ins w:id="134" w:author="Moses, Robinson" w:date="2023-04-13T03:18:00Z">
        <w:r w:rsidRPr="00853805">
          <w:rPr>
            <w:rPrChange w:id="135" w:author="Moses, Robinson" w:date="2023-04-13T03:55:00Z">
              <w:rPr>
                <w:rFonts w:ascii="Segoe UI" w:hAnsi="Segoe UI" w:cs="Segoe UI"/>
                <w:color w:val="374151"/>
                <w:shd w:val="clear" w:color="auto" w:fill="F7F7F8"/>
              </w:rPr>
            </w:rPrChange>
          </w:rPr>
          <w:lastRenderedPageBreak/>
          <w:t xml:space="preserve">After a successful login, you will be directed to the Cash Management Dashboard screen, as depicted below. To enter </w:t>
        </w:r>
        <w:r w:rsidRPr="00853805">
          <w:rPr>
            <w:rPrChange w:id="136" w:author="Moses, Robinson" w:date="2023-04-13T03:55:00Z">
              <w:rPr>
                <w:rFonts w:ascii="Segoe UI" w:hAnsi="Segoe UI" w:cs="Segoe UI"/>
                <w:color w:val="374151"/>
                <w:shd w:val="clear" w:color="auto" w:fill="F7F7F8"/>
              </w:rPr>
            </w:rPrChange>
          </w:rPr>
          <w:t>VaultBalance</w:t>
        </w:r>
        <w:r w:rsidRPr="00853805">
          <w:rPr>
            <w:rPrChange w:id="137" w:author="Moses, Robinson" w:date="2023-04-13T03:55:00Z">
              <w:rPr>
                <w:rFonts w:ascii="Segoe UI" w:hAnsi="Segoe UI" w:cs="Segoe UI"/>
                <w:color w:val="374151"/>
                <w:shd w:val="clear" w:color="auto" w:fill="F7F7F8"/>
              </w:rPr>
            </w:rPrChange>
          </w:rPr>
          <w:t>, click on the '</w:t>
        </w:r>
        <w:r w:rsidRPr="00853805">
          <w:rPr>
            <w:rPrChange w:id="138" w:author="Moses, Robinson" w:date="2023-04-13T03:55:00Z">
              <w:rPr>
                <w:rFonts w:ascii="Segoe UI" w:hAnsi="Segoe UI" w:cs="Segoe UI"/>
                <w:color w:val="374151"/>
                <w:shd w:val="clear" w:color="auto" w:fill="F7F7F8"/>
              </w:rPr>
            </w:rPrChange>
          </w:rPr>
          <w:t>VB</w:t>
        </w:r>
        <w:r w:rsidRPr="00853805">
          <w:rPr>
            <w:rPrChange w:id="139" w:author="Moses, Robinson" w:date="2023-04-13T03:55:00Z">
              <w:rPr>
                <w:rFonts w:ascii="Segoe UI" w:hAnsi="Segoe UI" w:cs="Segoe UI"/>
                <w:color w:val="374151"/>
                <w:shd w:val="clear" w:color="auto" w:fill="F7F7F8"/>
              </w:rPr>
            </w:rPrChange>
          </w:rPr>
          <w:t>' button located in the App Launcher.</w:t>
        </w:r>
      </w:ins>
    </w:p>
    <w:p w14:paraId="7BCE6C4A" w14:textId="7FCCCC07" w:rsidR="000B2FF7" w:rsidDel="007B4D2B" w:rsidRDefault="000B2FF7" w:rsidP="000B2FF7">
      <w:pPr>
        <w:pStyle w:val="BodyText"/>
        <w:rPr>
          <w:ins w:id="140" w:author="Pinnu, Sainath" w:date="2023-04-11T23:00:00Z"/>
          <w:del w:id="141" w:author="Moses, Robinson" w:date="2023-04-13T03:18:00Z"/>
          <w:rStyle w:val="eop"/>
          <w:rFonts w:cs="Open Sans"/>
          <w:color w:val="000000"/>
          <w:szCs w:val="22"/>
          <w:shd w:val="clear" w:color="auto" w:fill="FFFFFF"/>
        </w:rPr>
      </w:pPr>
      <w:ins w:id="142" w:author="Pinnu, Sainath" w:date="2023-04-11T23:00:00Z">
        <w:del w:id="143" w:author="Moses, Robinson" w:date="2023-04-13T03:18:00Z">
          <w:r w:rsidDel="007B4D2B">
            <w:rPr>
              <w:rStyle w:val="normaltextrun"/>
              <w:rFonts w:cs="Open Sans"/>
              <w:color w:val="0078D4"/>
              <w:szCs w:val="22"/>
              <w:u w:val="single"/>
              <w:shd w:val="clear" w:color="auto" w:fill="FFFFFF"/>
            </w:rPr>
            <w:delText>Once Login is Successful Cash Management Dashboard Screen will appear as shown below. To access VaultBalance Open App Launcher, and click on ‘VB button  </w:delText>
          </w:r>
          <w:r w:rsidDel="007B4D2B">
            <w:rPr>
              <w:rStyle w:val="eop"/>
              <w:rFonts w:cs="Open Sans"/>
              <w:color w:val="000000"/>
              <w:szCs w:val="22"/>
              <w:shd w:val="clear" w:color="auto" w:fill="FFFFFF"/>
            </w:rPr>
            <w:delText> </w:delText>
          </w:r>
        </w:del>
      </w:ins>
    </w:p>
    <w:p w14:paraId="3C3B58F9" w14:textId="63648A62" w:rsidR="000B2FF7" w:rsidRDefault="000B2FF7" w:rsidP="000B2FF7">
      <w:pPr>
        <w:pStyle w:val="BodyText"/>
        <w:rPr>
          <w:ins w:id="144" w:author="Pinnu, Sainath" w:date="2023-04-11T23:00:00Z"/>
          <w:rStyle w:val="eop"/>
          <w:rFonts w:eastAsia="MS Mincho" w:cs="Open Sans"/>
          <w:color w:val="000000"/>
          <w:szCs w:val="22"/>
          <w:shd w:val="clear" w:color="auto" w:fill="FFFFFF"/>
        </w:rPr>
      </w:pPr>
      <w:ins w:id="145" w:author="Pinnu, Sainath" w:date="2023-04-11T23:00:00Z">
        <w:r>
          <w:rPr>
            <w:rFonts w:cs="Open Sans"/>
            <w:noProof/>
            <w:color w:val="0078D4"/>
            <w:szCs w:val="22"/>
            <w:u w:val="single"/>
            <w:shd w:val="clear" w:color="auto" w:fill="FFFFFF"/>
          </w:rPr>
          <w:drawing>
            <wp:inline distT="0" distB="0" distL="0" distR="0" wp14:anchorId="231DC990" wp14:editId="58CD112C">
              <wp:extent cx="4852086" cy="3114977"/>
              <wp:effectExtent l="76200" t="76200" r="139065" b="1428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55272" cy="31170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640FBFA4" w14:textId="7F882150" w:rsidR="000B2FF7" w:rsidDel="00515B4D" w:rsidRDefault="000B2FF7" w:rsidP="005452DD">
      <w:pPr>
        <w:pStyle w:val="BodyText"/>
        <w:rPr>
          <w:del w:id="146" w:author="Moses, Robinson" w:date="2023-04-13T03:54:00Z"/>
        </w:rPr>
      </w:pPr>
    </w:p>
    <w:tbl>
      <w:tblPr>
        <w:tblStyle w:val="TableGrid1"/>
        <w:tblW w:w="8061" w:type="dxa"/>
        <w:tblInd w:w="389" w:type="dxa"/>
        <w:tblCellMar>
          <w:left w:w="192" w:type="dxa"/>
          <w:right w:w="154" w:type="dxa"/>
        </w:tblCellMar>
        <w:tblLook w:val="04A0" w:firstRow="1" w:lastRow="0" w:firstColumn="1" w:lastColumn="0" w:noHBand="0" w:noVBand="1"/>
      </w:tblPr>
      <w:tblGrid>
        <w:gridCol w:w="1224"/>
        <w:gridCol w:w="6837"/>
      </w:tblGrid>
      <w:tr w:rsidR="00490283" w:rsidDel="00515B4D" w14:paraId="0015B3E4" w14:textId="1E483FB9" w:rsidTr="00BB302E">
        <w:trPr>
          <w:trHeight w:val="850"/>
          <w:del w:id="147" w:author="Moses, Robinson" w:date="2023-04-13T03:54:00Z"/>
        </w:trPr>
        <w:tc>
          <w:tcPr>
            <w:tcW w:w="1224" w:type="dxa"/>
            <w:tcBorders>
              <w:top w:val="single" w:sz="4" w:space="0" w:color="000000"/>
              <w:left w:val="single" w:sz="4" w:space="0" w:color="000000"/>
              <w:bottom w:val="single" w:sz="4" w:space="0" w:color="000000"/>
              <w:right w:val="single" w:sz="4" w:space="0" w:color="000000"/>
            </w:tcBorders>
            <w:vAlign w:val="bottom"/>
          </w:tcPr>
          <w:p w14:paraId="66FCAFBA" w14:textId="0975BDFE" w:rsidR="00490283" w:rsidDel="00515B4D" w:rsidRDefault="00490283" w:rsidP="00BB302E">
            <w:pPr>
              <w:ind w:right="28"/>
              <w:jc w:val="right"/>
              <w:rPr>
                <w:del w:id="148" w:author="Moses, Robinson" w:date="2023-04-13T03:54:00Z"/>
              </w:rPr>
            </w:pPr>
            <w:del w:id="149" w:author="Moses, Robinson" w:date="2023-04-13T03:54:00Z">
              <w:r w:rsidDel="00515B4D">
                <w:rPr>
                  <w:noProof/>
                </w:rPr>
                <mc:AlternateContent>
                  <mc:Choice Requires="wpg">
                    <w:drawing>
                      <wp:inline distT="0" distB="0" distL="0" distR="0" wp14:anchorId="0A395861" wp14:editId="550025A7">
                        <wp:extent cx="496570" cy="504189"/>
                        <wp:effectExtent l="0" t="0" r="0" b="0"/>
                        <wp:docPr id="42966" name="Group 42966"/>
                        <wp:cNvGraphicFramePr/>
                        <a:graphic xmlns:a="http://schemas.openxmlformats.org/drawingml/2006/main">
                          <a:graphicData uri="http://schemas.microsoft.com/office/word/2010/wordprocessingGroup">
                            <wpg:wgp>
                              <wpg:cNvGrpSpPr/>
                              <wpg:grpSpPr>
                                <a:xfrm>
                                  <a:off x="0" y="0"/>
                                  <a:ext cx="496570" cy="504189"/>
                                  <a:chOff x="0" y="0"/>
                                  <a:chExt cx="496570" cy="504189"/>
                                </a:xfrm>
                              </wpg:grpSpPr>
                              <wps:wsp>
                                <wps:cNvPr id="1148" name="Shape 1148"/>
                                <wps:cNvSpPr/>
                                <wps:spPr>
                                  <a:xfrm>
                                    <a:off x="0" y="0"/>
                                    <a:ext cx="454025" cy="504189"/>
                                  </a:xfrm>
                                  <a:custGeom>
                                    <a:avLst/>
                                    <a:gdLst/>
                                    <a:ahLst/>
                                    <a:cxnLst/>
                                    <a:rect l="0" t="0" r="0" b="0"/>
                                    <a:pathLst>
                                      <a:path w="454025" h="504189">
                                        <a:moveTo>
                                          <a:pt x="433324" y="0"/>
                                        </a:moveTo>
                                        <a:lnTo>
                                          <a:pt x="454025" y="113538"/>
                                        </a:lnTo>
                                        <a:lnTo>
                                          <a:pt x="448437" y="109855"/>
                                        </a:lnTo>
                                        <a:lnTo>
                                          <a:pt x="442722" y="106299"/>
                                        </a:lnTo>
                                        <a:lnTo>
                                          <a:pt x="436880" y="102870"/>
                                        </a:lnTo>
                                        <a:lnTo>
                                          <a:pt x="430911" y="99695"/>
                                        </a:lnTo>
                                        <a:lnTo>
                                          <a:pt x="424561" y="97027"/>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534"/>
                                        </a:lnTo>
                                        <a:lnTo>
                                          <a:pt x="350901" y="81152"/>
                                        </a:lnTo>
                                        <a:lnTo>
                                          <a:pt x="341630" y="81534"/>
                                        </a:lnTo>
                                        <a:lnTo>
                                          <a:pt x="332232" y="82169"/>
                                        </a:lnTo>
                                        <a:lnTo>
                                          <a:pt x="322961" y="83312"/>
                                        </a:lnTo>
                                        <a:lnTo>
                                          <a:pt x="314325" y="84963"/>
                                        </a:lnTo>
                                        <a:lnTo>
                                          <a:pt x="305689" y="86868"/>
                                        </a:lnTo>
                                        <a:lnTo>
                                          <a:pt x="296799" y="89662"/>
                                        </a:lnTo>
                                        <a:lnTo>
                                          <a:pt x="288290" y="92328"/>
                                        </a:lnTo>
                                        <a:lnTo>
                                          <a:pt x="280162" y="95503"/>
                                        </a:lnTo>
                                        <a:lnTo>
                                          <a:pt x="272034" y="99060"/>
                                        </a:lnTo>
                                        <a:lnTo>
                                          <a:pt x="264287" y="103124"/>
                                        </a:lnTo>
                                        <a:lnTo>
                                          <a:pt x="256667" y="107569"/>
                                        </a:lnTo>
                                        <a:lnTo>
                                          <a:pt x="249301" y="112268"/>
                                        </a:lnTo>
                                        <a:lnTo>
                                          <a:pt x="242316" y="117348"/>
                                        </a:lnTo>
                                        <a:lnTo>
                                          <a:pt x="235331" y="122809"/>
                                        </a:lnTo>
                                        <a:lnTo>
                                          <a:pt x="228727" y="128524"/>
                                        </a:lnTo>
                                        <a:lnTo>
                                          <a:pt x="222504" y="134365"/>
                                        </a:lnTo>
                                        <a:lnTo>
                                          <a:pt x="216281" y="140715"/>
                                        </a:lnTo>
                                        <a:lnTo>
                                          <a:pt x="210566" y="147320"/>
                                        </a:lnTo>
                                        <a:lnTo>
                                          <a:pt x="205359" y="154305"/>
                                        </a:lnTo>
                                        <a:lnTo>
                                          <a:pt x="200533" y="161417"/>
                                        </a:lnTo>
                                        <a:lnTo>
                                          <a:pt x="195453" y="168656"/>
                                        </a:lnTo>
                                        <a:lnTo>
                                          <a:pt x="191135" y="176530"/>
                                        </a:lnTo>
                                        <a:lnTo>
                                          <a:pt x="187325" y="184150"/>
                                        </a:lnTo>
                                        <a:lnTo>
                                          <a:pt x="183388" y="192151"/>
                                        </a:lnTo>
                                        <a:lnTo>
                                          <a:pt x="180467" y="200406"/>
                                        </a:lnTo>
                                        <a:lnTo>
                                          <a:pt x="177419" y="209042"/>
                                        </a:lnTo>
                                        <a:lnTo>
                                          <a:pt x="174879" y="217677"/>
                                        </a:lnTo>
                                        <a:lnTo>
                                          <a:pt x="172847" y="226568"/>
                                        </a:lnTo>
                                        <a:lnTo>
                                          <a:pt x="171323" y="235203"/>
                                        </a:lnTo>
                                        <a:lnTo>
                                          <a:pt x="170307" y="244602"/>
                                        </a:lnTo>
                                        <a:lnTo>
                                          <a:pt x="169418" y="253873"/>
                                        </a:lnTo>
                                        <a:lnTo>
                                          <a:pt x="169164" y="263144"/>
                                        </a:lnTo>
                                        <a:lnTo>
                                          <a:pt x="169418" y="272414"/>
                                        </a:lnTo>
                                        <a:lnTo>
                                          <a:pt x="170307" y="281813"/>
                                        </a:lnTo>
                                        <a:lnTo>
                                          <a:pt x="171323" y="291084"/>
                                        </a:lnTo>
                                        <a:lnTo>
                                          <a:pt x="172847" y="299720"/>
                                        </a:lnTo>
                                        <a:lnTo>
                                          <a:pt x="174879" y="308610"/>
                                        </a:lnTo>
                                        <a:lnTo>
                                          <a:pt x="177419" y="317246"/>
                                        </a:lnTo>
                                        <a:lnTo>
                                          <a:pt x="180467" y="325882"/>
                                        </a:lnTo>
                                        <a:lnTo>
                                          <a:pt x="183388" y="334137"/>
                                        </a:lnTo>
                                        <a:lnTo>
                                          <a:pt x="187325" y="342011"/>
                                        </a:lnTo>
                                        <a:lnTo>
                                          <a:pt x="191135" y="350012"/>
                                        </a:lnTo>
                                        <a:lnTo>
                                          <a:pt x="195453" y="357632"/>
                                        </a:lnTo>
                                        <a:lnTo>
                                          <a:pt x="200533" y="364998"/>
                                        </a:lnTo>
                                        <a:lnTo>
                                          <a:pt x="205359" y="371983"/>
                                        </a:lnTo>
                                        <a:lnTo>
                                          <a:pt x="210566" y="378968"/>
                                        </a:lnTo>
                                        <a:lnTo>
                                          <a:pt x="216281" y="385826"/>
                                        </a:lnTo>
                                        <a:lnTo>
                                          <a:pt x="222504" y="391922"/>
                                        </a:lnTo>
                                        <a:lnTo>
                                          <a:pt x="228727" y="398018"/>
                                        </a:lnTo>
                                        <a:lnTo>
                                          <a:pt x="235331" y="403733"/>
                                        </a:lnTo>
                                        <a:lnTo>
                                          <a:pt x="242316" y="409194"/>
                                        </a:lnTo>
                                        <a:lnTo>
                                          <a:pt x="249301" y="414147"/>
                                        </a:lnTo>
                                        <a:lnTo>
                                          <a:pt x="256667" y="418973"/>
                                        </a:lnTo>
                                        <a:lnTo>
                                          <a:pt x="264287" y="423418"/>
                                        </a:lnTo>
                                        <a:lnTo>
                                          <a:pt x="272034" y="427227"/>
                                        </a:lnTo>
                                        <a:lnTo>
                                          <a:pt x="280162" y="431164"/>
                                        </a:lnTo>
                                        <a:lnTo>
                                          <a:pt x="288290" y="434213"/>
                                        </a:lnTo>
                                        <a:lnTo>
                                          <a:pt x="296799" y="437134"/>
                                        </a:lnTo>
                                        <a:lnTo>
                                          <a:pt x="305689" y="439674"/>
                                        </a:lnTo>
                                        <a:lnTo>
                                          <a:pt x="314325" y="441833"/>
                                        </a:lnTo>
                                        <a:lnTo>
                                          <a:pt x="322961" y="443230"/>
                                        </a:lnTo>
                                        <a:lnTo>
                                          <a:pt x="332232" y="444373"/>
                                        </a:lnTo>
                                        <a:lnTo>
                                          <a:pt x="341630" y="445008"/>
                                        </a:lnTo>
                                        <a:lnTo>
                                          <a:pt x="350901" y="445389"/>
                                        </a:lnTo>
                                        <a:lnTo>
                                          <a:pt x="356743" y="445389"/>
                                        </a:lnTo>
                                        <a:lnTo>
                                          <a:pt x="359537" y="445008"/>
                                        </a:lnTo>
                                        <a:lnTo>
                                          <a:pt x="362712" y="445008"/>
                                        </a:lnTo>
                                        <a:lnTo>
                                          <a:pt x="365506" y="444753"/>
                                        </a:lnTo>
                                        <a:lnTo>
                                          <a:pt x="368427" y="444500"/>
                                        </a:lnTo>
                                        <a:lnTo>
                                          <a:pt x="371221" y="444119"/>
                                        </a:lnTo>
                                        <a:lnTo>
                                          <a:pt x="374269" y="443738"/>
                                        </a:lnTo>
                                        <a:lnTo>
                                          <a:pt x="377063" y="443484"/>
                                        </a:lnTo>
                                        <a:lnTo>
                                          <a:pt x="379984" y="443102"/>
                                        </a:lnTo>
                                        <a:lnTo>
                                          <a:pt x="382778" y="442468"/>
                                        </a:lnTo>
                                        <a:lnTo>
                                          <a:pt x="385572" y="441960"/>
                                        </a:lnTo>
                                        <a:lnTo>
                                          <a:pt x="388493" y="441325"/>
                                        </a:lnTo>
                                        <a:lnTo>
                                          <a:pt x="391033" y="440689"/>
                                        </a:lnTo>
                                        <a:lnTo>
                                          <a:pt x="393827" y="440055"/>
                                        </a:lnTo>
                                        <a:lnTo>
                                          <a:pt x="396748" y="439420"/>
                                        </a:lnTo>
                                        <a:lnTo>
                                          <a:pt x="392557" y="442849"/>
                                        </a:lnTo>
                                        <a:lnTo>
                                          <a:pt x="388747" y="446405"/>
                                        </a:lnTo>
                                        <a:lnTo>
                                          <a:pt x="384937" y="450088"/>
                                        </a:lnTo>
                                        <a:lnTo>
                                          <a:pt x="380873" y="453898"/>
                                        </a:lnTo>
                                        <a:lnTo>
                                          <a:pt x="377317" y="457708"/>
                                        </a:lnTo>
                                        <a:lnTo>
                                          <a:pt x="373634" y="461645"/>
                                        </a:lnTo>
                                        <a:lnTo>
                                          <a:pt x="370078" y="465455"/>
                                        </a:lnTo>
                                        <a:lnTo>
                                          <a:pt x="366776" y="469264"/>
                                        </a:lnTo>
                                        <a:lnTo>
                                          <a:pt x="363601" y="473456"/>
                                        </a:lnTo>
                                        <a:lnTo>
                                          <a:pt x="360172" y="477901"/>
                                        </a:lnTo>
                                        <a:lnTo>
                                          <a:pt x="356997" y="481964"/>
                                        </a:lnTo>
                                        <a:lnTo>
                                          <a:pt x="354076" y="486410"/>
                                        </a:lnTo>
                                        <a:lnTo>
                                          <a:pt x="351155" y="490855"/>
                                        </a:lnTo>
                                        <a:lnTo>
                                          <a:pt x="348107" y="495046"/>
                                        </a:lnTo>
                                        <a:lnTo>
                                          <a:pt x="345186" y="499490"/>
                                        </a:lnTo>
                                        <a:lnTo>
                                          <a:pt x="342646" y="504189"/>
                                        </a:lnTo>
                                        <a:lnTo>
                                          <a:pt x="0" y="308356"/>
                                        </a:lnTo>
                                        <a:lnTo>
                                          <a:pt x="8255" y="294005"/>
                                        </a:lnTo>
                                        <a:lnTo>
                                          <a:pt x="16891" y="280289"/>
                                        </a:lnTo>
                                        <a:lnTo>
                                          <a:pt x="26035" y="266573"/>
                                        </a:lnTo>
                                        <a:lnTo>
                                          <a:pt x="35306" y="252984"/>
                                        </a:lnTo>
                                        <a:lnTo>
                                          <a:pt x="44958" y="239902"/>
                                        </a:lnTo>
                                        <a:lnTo>
                                          <a:pt x="55118" y="226822"/>
                                        </a:lnTo>
                                        <a:lnTo>
                                          <a:pt x="65659" y="214122"/>
                                        </a:lnTo>
                                        <a:lnTo>
                                          <a:pt x="76073" y="201676"/>
                                        </a:lnTo>
                                        <a:lnTo>
                                          <a:pt x="87249" y="189611"/>
                                        </a:lnTo>
                                        <a:lnTo>
                                          <a:pt x="98425" y="177546"/>
                                        </a:lnTo>
                                        <a:lnTo>
                                          <a:pt x="110236" y="166115"/>
                                        </a:lnTo>
                                        <a:lnTo>
                                          <a:pt x="122047" y="154686"/>
                                        </a:lnTo>
                                        <a:lnTo>
                                          <a:pt x="134620" y="143764"/>
                                        </a:lnTo>
                                        <a:lnTo>
                                          <a:pt x="147193" y="133096"/>
                                        </a:lnTo>
                                        <a:lnTo>
                                          <a:pt x="159893" y="122809"/>
                                        </a:lnTo>
                                        <a:lnTo>
                                          <a:pt x="173228" y="112649"/>
                                        </a:lnTo>
                                        <a:lnTo>
                                          <a:pt x="186563" y="102870"/>
                                        </a:lnTo>
                                        <a:lnTo>
                                          <a:pt x="200533" y="93599"/>
                                        </a:lnTo>
                                        <a:lnTo>
                                          <a:pt x="214249" y="84582"/>
                                        </a:lnTo>
                                        <a:lnTo>
                                          <a:pt x="228727" y="75819"/>
                                        </a:lnTo>
                                        <a:lnTo>
                                          <a:pt x="243205" y="67564"/>
                                        </a:lnTo>
                                        <a:lnTo>
                                          <a:pt x="257937" y="59563"/>
                                        </a:lnTo>
                                        <a:lnTo>
                                          <a:pt x="272923" y="52197"/>
                                        </a:lnTo>
                                        <a:lnTo>
                                          <a:pt x="288290" y="44831"/>
                                        </a:lnTo>
                                        <a:lnTo>
                                          <a:pt x="304038" y="38227"/>
                                        </a:lnTo>
                                        <a:lnTo>
                                          <a:pt x="319786" y="31623"/>
                                        </a:lnTo>
                                        <a:lnTo>
                                          <a:pt x="335915" y="25781"/>
                                        </a:lnTo>
                                        <a:lnTo>
                                          <a:pt x="352171" y="20320"/>
                                        </a:lnTo>
                                        <a:lnTo>
                                          <a:pt x="368681" y="15239"/>
                                        </a:lnTo>
                                        <a:lnTo>
                                          <a:pt x="385318" y="10287"/>
                                        </a:lnTo>
                                        <a:lnTo>
                                          <a:pt x="402463" y="6096"/>
                                        </a:lnTo>
                                        <a:lnTo>
                                          <a:pt x="419481" y="2286"/>
                                        </a:lnTo>
                                        <a:lnTo>
                                          <a:pt x="421386" y="2032"/>
                                        </a:lnTo>
                                        <a:lnTo>
                                          <a:pt x="422910" y="1397"/>
                                        </a:lnTo>
                                        <a:lnTo>
                                          <a:pt x="424561" y="1270"/>
                                        </a:lnTo>
                                        <a:lnTo>
                                          <a:pt x="426466" y="1015"/>
                                        </a:lnTo>
                                        <a:lnTo>
                                          <a:pt x="427990" y="762"/>
                                        </a:lnTo>
                                        <a:lnTo>
                                          <a:pt x="429895" y="381"/>
                                        </a:lnTo>
                                        <a:lnTo>
                                          <a:pt x="431419" y="127"/>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149" name="Shape 1149"/>
                                <wps:cNvSpPr/>
                                <wps:spPr>
                                  <a:xfrm>
                                    <a:off x="205359" y="117120"/>
                                    <a:ext cx="137732" cy="291222"/>
                                  </a:xfrm>
                                  <a:custGeom>
                                    <a:avLst/>
                                    <a:gdLst/>
                                    <a:ahLst/>
                                    <a:cxnLst/>
                                    <a:rect l="0" t="0" r="0" b="0"/>
                                    <a:pathLst>
                                      <a:path w="137732" h="291222">
                                        <a:moveTo>
                                          <a:pt x="137732" y="0"/>
                                        </a:moveTo>
                                        <a:lnTo>
                                          <a:pt x="137732" y="97347"/>
                                        </a:lnTo>
                                        <a:lnTo>
                                          <a:pt x="136398" y="97764"/>
                                        </a:lnTo>
                                        <a:lnTo>
                                          <a:pt x="132461" y="99542"/>
                                        </a:lnTo>
                                        <a:lnTo>
                                          <a:pt x="128651" y="101447"/>
                                        </a:lnTo>
                                        <a:lnTo>
                                          <a:pt x="124841" y="103479"/>
                                        </a:lnTo>
                                        <a:lnTo>
                                          <a:pt x="122555" y="104749"/>
                                        </a:lnTo>
                                        <a:lnTo>
                                          <a:pt x="120142" y="106273"/>
                                        </a:lnTo>
                                        <a:lnTo>
                                          <a:pt x="117856" y="107797"/>
                                        </a:lnTo>
                                        <a:lnTo>
                                          <a:pt x="115824" y="109448"/>
                                        </a:lnTo>
                                        <a:lnTo>
                                          <a:pt x="113411" y="111099"/>
                                        </a:lnTo>
                                        <a:lnTo>
                                          <a:pt x="111506" y="112750"/>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531"/>
                                        </a:lnTo>
                                        <a:lnTo>
                                          <a:pt x="88392" y="141071"/>
                                        </a:lnTo>
                                        <a:lnTo>
                                          <a:pt x="88519" y="142595"/>
                                        </a:lnTo>
                                        <a:lnTo>
                                          <a:pt x="89662" y="143865"/>
                                        </a:lnTo>
                                        <a:lnTo>
                                          <a:pt x="91059" y="144881"/>
                                        </a:lnTo>
                                        <a:lnTo>
                                          <a:pt x="92837" y="145516"/>
                                        </a:lnTo>
                                        <a:lnTo>
                                          <a:pt x="95377" y="144500"/>
                                        </a:lnTo>
                                        <a:lnTo>
                                          <a:pt x="98298" y="142214"/>
                                        </a:lnTo>
                                        <a:lnTo>
                                          <a:pt x="102108" y="138531"/>
                                        </a:lnTo>
                                        <a:lnTo>
                                          <a:pt x="106045" y="134340"/>
                                        </a:lnTo>
                                        <a:lnTo>
                                          <a:pt x="110236" y="130276"/>
                                        </a:lnTo>
                                        <a:lnTo>
                                          <a:pt x="114554" y="126593"/>
                                        </a:lnTo>
                                        <a:lnTo>
                                          <a:pt x="119126" y="124180"/>
                                        </a:lnTo>
                                        <a:lnTo>
                                          <a:pt x="123825" y="123418"/>
                                        </a:lnTo>
                                        <a:lnTo>
                                          <a:pt x="125857" y="123799"/>
                                        </a:lnTo>
                                        <a:lnTo>
                                          <a:pt x="127635" y="125704"/>
                                        </a:lnTo>
                                        <a:lnTo>
                                          <a:pt x="128270" y="128371"/>
                                        </a:lnTo>
                                        <a:lnTo>
                                          <a:pt x="127381" y="132181"/>
                                        </a:lnTo>
                                        <a:lnTo>
                                          <a:pt x="107315" y="184378"/>
                                        </a:lnTo>
                                        <a:lnTo>
                                          <a:pt x="106045" y="187299"/>
                                        </a:lnTo>
                                        <a:lnTo>
                                          <a:pt x="104013" y="191998"/>
                                        </a:lnTo>
                                        <a:lnTo>
                                          <a:pt x="102108" y="198348"/>
                                        </a:lnTo>
                                        <a:lnTo>
                                          <a:pt x="99314" y="205333"/>
                                        </a:lnTo>
                                        <a:lnTo>
                                          <a:pt x="97028" y="212445"/>
                                        </a:lnTo>
                                        <a:lnTo>
                                          <a:pt x="95377" y="220319"/>
                                        </a:lnTo>
                                        <a:lnTo>
                                          <a:pt x="94107" y="227431"/>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009"/>
                                        </a:lnTo>
                                        <a:lnTo>
                                          <a:pt x="76327" y="274167"/>
                                        </a:lnTo>
                                        <a:lnTo>
                                          <a:pt x="64262" y="266547"/>
                                        </a:lnTo>
                                        <a:lnTo>
                                          <a:pt x="52959" y="258038"/>
                                        </a:lnTo>
                                        <a:lnTo>
                                          <a:pt x="42545" y="248767"/>
                                        </a:lnTo>
                                        <a:lnTo>
                                          <a:pt x="33274" y="238480"/>
                                        </a:lnTo>
                                        <a:lnTo>
                                          <a:pt x="24892" y="227050"/>
                                        </a:lnTo>
                                        <a:lnTo>
                                          <a:pt x="17526" y="214985"/>
                                        </a:lnTo>
                                        <a:lnTo>
                                          <a:pt x="11557" y="202285"/>
                                        </a:lnTo>
                                        <a:lnTo>
                                          <a:pt x="6731" y="189077"/>
                                        </a:lnTo>
                                        <a:lnTo>
                                          <a:pt x="3175" y="174853"/>
                                        </a:lnTo>
                                        <a:lnTo>
                                          <a:pt x="889" y="160375"/>
                                        </a:lnTo>
                                        <a:lnTo>
                                          <a:pt x="0" y="145516"/>
                                        </a:lnTo>
                                        <a:lnTo>
                                          <a:pt x="254" y="135356"/>
                                        </a:lnTo>
                                        <a:lnTo>
                                          <a:pt x="1270" y="125323"/>
                                        </a:lnTo>
                                        <a:lnTo>
                                          <a:pt x="3175" y="115544"/>
                                        </a:lnTo>
                                        <a:lnTo>
                                          <a:pt x="5461" y="106273"/>
                                        </a:lnTo>
                                        <a:lnTo>
                                          <a:pt x="8255" y="97002"/>
                                        </a:lnTo>
                                        <a:lnTo>
                                          <a:pt x="11811" y="87858"/>
                                        </a:lnTo>
                                        <a:lnTo>
                                          <a:pt x="16002" y="79222"/>
                                        </a:lnTo>
                                        <a:lnTo>
                                          <a:pt x="20701" y="70967"/>
                                        </a:lnTo>
                                        <a:lnTo>
                                          <a:pt x="25781" y="62966"/>
                                        </a:lnTo>
                                        <a:lnTo>
                                          <a:pt x="31369" y="55219"/>
                                        </a:lnTo>
                                        <a:lnTo>
                                          <a:pt x="37592" y="47980"/>
                                        </a:lnTo>
                                        <a:lnTo>
                                          <a:pt x="43815" y="40995"/>
                                        </a:lnTo>
                                        <a:lnTo>
                                          <a:pt x="50800" y="34645"/>
                                        </a:lnTo>
                                        <a:lnTo>
                                          <a:pt x="58420" y="28803"/>
                                        </a:lnTo>
                                        <a:lnTo>
                                          <a:pt x="66040" y="23215"/>
                                        </a:lnTo>
                                        <a:lnTo>
                                          <a:pt x="74295" y="18389"/>
                                        </a:lnTo>
                                        <a:lnTo>
                                          <a:pt x="78486" y="16103"/>
                                        </a:lnTo>
                                        <a:lnTo>
                                          <a:pt x="82296" y="13944"/>
                                        </a:lnTo>
                                        <a:lnTo>
                                          <a:pt x="86233" y="12293"/>
                                        </a:lnTo>
                                        <a:lnTo>
                                          <a:pt x="90678" y="10388"/>
                                        </a:lnTo>
                                        <a:lnTo>
                                          <a:pt x="94742" y="8483"/>
                                        </a:lnTo>
                                        <a:lnTo>
                                          <a:pt x="99060" y="7213"/>
                                        </a:lnTo>
                                        <a:lnTo>
                                          <a:pt x="103759" y="5689"/>
                                        </a:lnTo>
                                        <a:lnTo>
                                          <a:pt x="108204" y="4419"/>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0" name="Shape 1150"/>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0"/>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1" name="Shape 1151"/>
                                <wps:cNvSpPr/>
                                <wps:spPr>
                                  <a:xfrm>
                                    <a:off x="354076" y="256859"/>
                                    <a:ext cx="25273" cy="76135"/>
                                  </a:xfrm>
                                  <a:custGeom>
                                    <a:avLst/>
                                    <a:gdLst/>
                                    <a:ahLst/>
                                    <a:cxnLst/>
                                    <a:rect l="0" t="0" r="0" b="0"/>
                                    <a:pathLst>
                                      <a:path w="25273" h="76135">
                                        <a:moveTo>
                                          <a:pt x="25273" y="0"/>
                                        </a:moveTo>
                                        <a:lnTo>
                                          <a:pt x="25273" y="62190"/>
                                        </a:lnTo>
                                        <a:lnTo>
                                          <a:pt x="25019" y="62419"/>
                                        </a:lnTo>
                                        <a:lnTo>
                                          <a:pt x="21082" y="65975"/>
                                        </a:lnTo>
                                        <a:lnTo>
                                          <a:pt x="16637" y="69531"/>
                                        </a:lnTo>
                                        <a:lnTo>
                                          <a:pt x="11938" y="72960"/>
                                        </a:lnTo>
                                        <a:lnTo>
                                          <a:pt x="8001" y="75246"/>
                                        </a:lnTo>
                                        <a:lnTo>
                                          <a:pt x="3683" y="76135"/>
                                        </a:lnTo>
                                        <a:lnTo>
                                          <a:pt x="2032" y="75500"/>
                                        </a:lnTo>
                                        <a:lnTo>
                                          <a:pt x="1016" y="74484"/>
                                        </a:lnTo>
                                        <a:lnTo>
                                          <a:pt x="127" y="72960"/>
                                        </a:lnTo>
                                        <a:lnTo>
                                          <a:pt x="0" y="71309"/>
                                        </a:lnTo>
                                        <a:lnTo>
                                          <a:pt x="635" y="66864"/>
                                        </a:lnTo>
                                        <a:lnTo>
                                          <a:pt x="2032" y="61530"/>
                                        </a:lnTo>
                                        <a:lnTo>
                                          <a:pt x="3683" y="56704"/>
                                        </a:lnTo>
                                        <a:lnTo>
                                          <a:pt x="5588" y="52259"/>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2" name="Shape 1152"/>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163"/>
                                        </a:lnTo>
                                        <a:lnTo>
                                          <a:pt x="23432" y="36703"/>
                                        </a:lnTo>
                                        <a:lnTo>
                                          <a:pt x="19114" y="40132"/>
                                        </a:lnTo>
                                        <a:lnTo>
                                          <a:pt x="15812" y="44069"/>
                                        </a:lnTo>
                                        <a:lnTo>
                                          <a:pt x="13271" y="48768"/>
                                        </a:lnTo>
                                        <a:lnTo>
                                          <a:pt x="11621" y="53594"/>
                                        </a:lnTo>
                                        <a:lnTo>
                                          <a:pt x="10986" y="58928"/>
                                        </a:lnTo>
                                        <a:lnTo>
                                          <a:pt x="11621" y="64008"/>
                                        </a:lnTo>
                                        <a:lnTo>
                                          <a:pt x="12383" y="68580"/>
                                        </a:lnTo>
                                        <a:lnTo>
                                          <a:pt x="14542" y="72390"/>
                                        </a:lnTo>
                                        <a:lnTo>
                                          <a:pt x="17082" y="75819"/>
                                        </a:lnTo>
                                        <a:lnTo>
                                          <a:pt x="20384" y="78360"/>
                                        </a:lnTo>
                                        <a:lnTo>
                                          <a:pt x="24193" y="80391"/>
                                        </a:lnTo>
                                        <a:lnTo>
                                          <a:pt x="28893" y="81535"/>
                                        </a:lnTo>
                                        <a:lnTo>
                                          <a:pt x="33973" y="81915"/>
                                        </a:lnTo>
                                        <a:lnTo>
                                          <a:pt x="36259" y="81748"/>
                                        </a:lnTo>
                                        <a:lnTo>
                                          <a:pt x="36259" y="99473"/>
                                        </a:lnTo>
                                        <a:lnTo>
                                          <a:pt x="35370" y="98425"/>
                                        </a:lnTo>
                                        <a:lnTo>
                                          <a:pt x="30798" y="95886"/>
                                        </a:lnTo>
                                        <a:lnTo>
                                          <a:pt x="25718" y="94615"/>
                                        </a:lnTo>
                                        <a:lnTo>
                                          <a:pt x="20257" y="93980"/>
                                        </a:lnTo>
                                        <a:lnTo>
                                          <a:pt x="15812" y="94361"/>
                                        </a:lnTo>
                                        <a:lnTo>
                                          <a:pt x="11113" y="94742"/>
                                        </a:lnTo>
                                        <a:lnTo>
                                          <a:pt x="7176" y="95631"/>
                                        </a:lnTo>
                                        <a:lnTo>
                                          <a:pt x="2730" y="96648"/>
                                        </a:lnTo>
                                        <a:lnTo>
                                          <a:pt x="0" y="97501"/>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3" name="Shape 1153"/>
                                <wps:cNvSpPr/>
                                <wps:spPr>
                                  <a:xfrm>
                                    <a:off x="379349" y="119769"/>
                                    <a:ext cx="117221" cy="285992"/>
                                  </a:xfrm>
                                  <a:custGeom>
                                    <a:avLst/>
                                    <a:gdLst/>
                                    <a:ahLst/>
                                    <a:cxnLst/>
                                    <a:rect l="0" t="0" r="0" b="0"/>
                                    <a:pathLst>
                                      <a:path w="117221" h="285992">
                                        <a:moveTo>
                                          <a:pt x="0" y="0"/>
                                        </a:moveTo>
                                        <a:lnTo>
                                          <a:pt x="1651" y="373"/>
                                        </a:lnTo>
                                        <a:lnTo>
                                          <a:pt x="6096" y="1008"/>
                                        </a:lnTo>
                                        <a:lnTo>
                                          <a:pt x="10160" y="2024"/>
                                        </a:lnTo>
                                        <a:lnTo>
                                          <a:pt x="13843" y="3294"/>
                                        </a:lnTo>
                                        <a:lnTo>
                                          <a:pt x="18161" y="4564"/>
                                        </a:lnTo>
                                        <a:lnTo>
                                          <a:pt x="21971" y="5834"/>
                                        </a:lnTo>
                                        <a:lnTo>
                                          <a:pt x="26162" y="7485"/>
                                        </a:lnTo>
                                        <a:lnTo>
                                          <a:pt x="29972" y="9009"/>
                                        </a:lnTo>
                                        <a:lnTo>
                                          <a:pt x="33528" y="10914"/>
                                        </a:lnTo>
                                        <a:lnTo>
                                          <a:pt x="37338" y="12565"/>
                                        </a:lnTo>
                                        <a:lnTo>
                                          <a:pt x="46101" y="17518"/>
                                        </a:lnTo>
                                        <a:lnTo>
                                          <a:pt x="54356" y="22725"/>
                                        </a:lnTo>
                                        <a:lnTo>
                                          <a:pt x="62230" y="28694"/>
                                        </a:lnTo>
                                        <a:lnTo>
                                          <a:pt x="69723" y="35044"/>
                                        </a:lnTo>
                                        <a:lnTo>
                                          <a:pt x="76962" y="41902"/>
                                        </a:lnTo>
                                        <a:lnTo>
                                          <a:pt x="83312" y="49522"/>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204"/>
                                        </a:lnTo>
                                        <a:lnTo>
                                          <a:pt x="110490" y="186428"/>
                                        </a:lnTo>
                                        <a:lnTo>
                                          <a:pt x="105664" y="199636"/>
                                        </a:lnTo>
                                        <a:lnTo>
                                          <a:pt x="99695" y="212336"/>
                                        </a:lnTo>
                                        <a:lnTo>
                                          <a:pt x="92329" y="224401"/>
                                        </a:lnTo>
                                        <a:lnTo>
                                          <a:pt x="83947" y="235831"/>
                                        </a:lnTo>
                                        <a:lnTo>
                                          <a:pt x="74676" y="246118"/>
                                        </a:lnTo>
                                        <a:lnTo>
                                          <a:pt x="64262" y="255389"/>
                                        </a:lnTo>
                                        <a:lnTo>
                                          <a:pt x="53086" y="263898"/>
                                        </a:lnTo>
                                        <a:lnTo>
                                          <a:pt x="40894" y="271518"/>
                                        </a:lnTo>
                                        <a:lnTo>
                                          <a:pt x="28448" y="277360"/>
                                        </a:lnTo>
                                        <a:lnTo>
                                          <a:pt x="14986" y="282313"/>
                                        </a:lnTo>
                                        <a:lnTo>
                                          <a:pt x="762" y="285869"/>
                                        </a:lnTo>
                                        <a:lnTo>
                                          <a:pt x="0" y="285992"/>
                                        </a:lnTo>
                                        <a:lnTo>
                                          <a:pt x="0" y="217793"/>
                                        </a:lnTo>
                                        <a:lnTo>
                                          <a:pt x="2921" y="214495"/>
                                        </a:lnTo>
                                        <a:lnTo>
                                          <a:pt x="6350" y="210304"/>
                                        </a:lnTo>
                                        <a:lnTo>
                                          <a:pt x="9017" y="206494"/>
                                        </a:lnTo>
                                        <a:lnTo>
                                          <a:pt x="11176" y="203065"/>
                                        </a:lnTo>
                                        <a:lnTo>
                                          <a:pt x="12446" y="200271"/>
                                        </a:lnTo>
                                        <a:lnTo>
                                          <a:pt x="13081" y="198239"/>
                                        </a:lnTo>
                                        <a:lnTo>
                                          <a:pt x="12446" y="196080"/>
                                        </a:lnTo>
                                        <a:lnTo>
                                          <a:pt x="11811" y="194429"/>
                                        </a:lnTo>
                                        <a:lnTo>
                                          <a:pt x="10160" y="193413"/>
                                        </a:lnTo>
                                        <a:lnTo>
                                          <a:pt x="8890" y="193159"/>
                                        </a:lnTo>
                                        <a:lnTo>
                                          <a:pt x="6477" y="193794"/>
                                        </a:lnTo>
                                        <a:lnTo>
                                          <a:pt x="3556" y="196080"/>
                                        </a:lnTo>
                                        <a:lnTo>
                                          <a:pt x="0" y="199280"/>
                                        </a:lnTo>
                                        <a:lnTo>
                                          <a:pt x="0" y="137090"/>
                                        </a:lnTo>
                                        <a:lnTo>
                                          <a:pt x="1651" y="132707"/>
                                        </a:lnTo>
                                        <a:lnTo>
                                          <a:pt x="5080" y="121531"/>
                                        </a:lnTo>
                                        <a:lnTo>
                                          <a:pt x="6096" y="112514"/>
                                        </a:lnTo>
                                        <a:lnTo>
                                          <a:pt x="5207" y="105148"/>
                                        </a:lnTo>
                                        <a:lnTo>
                                          <a:pt x="2667" y="99814"/>
                                        </a:lnTo>
                                        <a:lnTo>
                                          <a:pt x="0" y="96671"/>
                                        </a:lnTo>
                                        <a:lnTo>
                                          <a:pt x="0" y="78946"/>
                                        </a:lnTo>
                                        <a:lnTo>
                                          <a:pt x="2921" y="78732"/>
                                        </a:lnTo>
                                        <a:lnTo>
                                          <a:pt x="8001" y="76954"/>
                                        </a:lnTo>
                                        <a:lnTo>
                                          <a:pt x="13081" y="74668"/>
                                        </a:lnTo>
                                        <a:lnTo>
                                          <a:pt x="17018" y="71366"/>
                                        </a:lnTo>
                                        <a:lnTo>
                                          <a:pt x="20447" y="67556"/>
                                        </a:lnTo>
                                        <a:lnTo>
                                          <a:pt x="22987" y="63111"/>
                                        </a:lnTo>
                                        <a:lnTo>
                                          <a:pt x="24892" y="58031"/>
                                        </a:lnTo>
                                        <a:lnTo>
                                          <a:pt x="25273" y="52316"/>
                                        </a:lnTo>
                                        <a:lnTo>
                                          <a:pt x="25019" y="49141"/>
                                        </a:lnTo>
                                        <a:lnTo>
                                          <a:pt x="24384" y="46347"/>
                                        </a:lnTo>
                                        <a:lnTo>
                                          <a:pt x="23749" y="43680"/>
                                        </a:lnTo>
                                        <a:lnTo>
                                          <a:pt x="22733" y="41267"/>
                                        </a:lnTo>
                                        <a:lnTo>
                                          <a:pt x="21463" y="38981"/>
                                        </a:lnTo>
                                        <a:lnTo>
                                          <a:pt x="19812" y="36822"/>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7"/>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01AA850C" id="Group 42966" o:spid="_x0000_s1026" style="width:39.1pt;height:39.7pt;mso-position-horizontal-relative:char;mso-position-vertical-relative:line" coordsize="496570,50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">
                        <v:shape id="Shape 1148" o:spid="_x0000_s1027" style="position:absolute;width:454025;height:504189;visibility:visible;mso-wrap-style:square;v-text-anchor:top" coordsize="454025,50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" path="m433324,r20701,113538l448437,109855r-5715,-3556l436880,102870r-5969,-3175l424561,97027r-6096,-2539l412369,91948r-6350,-2159l399288,87757r-6731,-1524l385953,84582r-6985,-1270l372237,82677r-7239,-889l358013,81534r-7112,-382l341630,81534r-9398,635l322961,83312r-8636,1651l305689,86868r-8890,2794l288290,92328r-8128,3175l272034,99060r-7747,4064l256667,107569r-7366,4699l242316,117348r-6985,5461l228727,128524r-6223,5841l216281,140715r-5715,6605l205359,154305r-4826,7112l195453,168656r-4318,7874l187325,184150r-3937,8001l180467,200406r-3048,8636l174879,217677r-2032,8891l171323,235203r-1016,9399l169418,253873r-254,9271l169418,272414r889,9399l171323,291084r1524,8636l174879,308610r2540,8636l180467,325882r2921,8255l187325,342011r3810,8001l195453,357632r5080,7366l205359,371983r5207,6985l216281,385826r6223,6096l228727,398018r6604,5715l242316,409194r6985,4953l256667,418973r7620,4445l272034,427227r8128,3937l288290,434213r8509,2921l305689,439674r8636,2159l322961,443230r9271,1143l341630,445008r9271,381l356743,445389r2794,-381l362712,445008r2794,-255l368427,444500r2794,-381l374269,443738r2794,-254l379984,443102r2794,-634l385572,441960r2921,-635l391033,440689r2794,-634l396748,439420r-4191,3429l388747,446405r-3810,3683l380873,453898r-3556,3810l373634,461645r-3556,3810l366776,469264r-3175,4192l360172,477901r-3175,4063l354076,486410r-2921,4445l348107,495046r-2921,4444l342646,504189,,308356,8255,294005r8636,-13716l26035,266573r9271,-13589l44958,239902,55118,226822,65659,214122,76073,201676,87249,189611,98425,177546r11811,-11431l122047,154686r12573,-10922l147193,133096r12700,-10287l173228,112649r13335,-9779l200533,93599r13716,-9017l228727,75819r14478,-8255l257937,59563r14986,-7366l288290,44831r15748,-6604l319786,31623r16129,-5842l352171,20320r16510,-5081l385318,10287,402463,6096,419481,2286r1905,-254l422910,1397r1651,-127l426466,1015r1524,-253l429895,381r1524,-254l433324,xe" fillcolor="#5f497a" stroked="f" strokeweight="0">
                          <v:stroke miterlimit="83231f" joinstyle="miter"/>
                          <v:path arrowok="t" textboxrect="0,0,454025,504189"/>
                        </v:shape>
                        <v:shape id="Shape 1149"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" path="m137732,r,97347l136398,97764r-3937,1778l128651,101447r-3810,2032l122555,104749r-2413,1524l117856,107797r-2032,1651l113411,111099r-1905,1651l109601,114528r-2032,1905l105664,118338r-2921,2921l99695,124688r-3302,3302l93218,131800r-2540,3429l89154,138531r-762,2540l88519,142595r1143,1270l91059,144881r1778,635l95377,144500r2921,-2286l102108,138531r3937,-4191l110236,130276r4318,-3683l119126,124180r4699,-762l125857,123799r1778,1905l128270,128371r-889,3810l107315,184378r-1270,2921l104013,191998r-1905,6350l99314,205333r-2286,7112l95377,220319r-1270,7112l93472,233781r635,4445l95123,242036r1651,3175l99060,247751r3175,1905l105918,251180r3683,762l114046,252196r6350,-635l127000,250291r6223,-1905l137732,246392r,44830l130683,290804r-14224,-2286l102235,284962,88773,280009,76327,274167,64262,266547,52959,258038,42545,248767,33274,238480,24892,227050,17526,214985,11557,202285,6731,189077,3175,174853,889,160375,,145516,254,135356,1270,125323r1905,-9779l5461,106273,8255,97002r3556,-9144l16002,79222r4699,-8255l25781,62966r5588,-7747l37592,47980r6223,-6985l50800,34645r7620,-5842l66040,23215r8255,-4826l78486,16103r3810,-2159l86233,12293r4445,-1905l94742,8483,99060,7213r4699,-1524l108204,4419r4191,-1016l117094,2387r4572,-889l126365,1117r4826,-381l135763,101,137732,xe" fillcolor="#ffc000" stroked="f" strokeweight="0">
                          <v:stroke miterlimit="83231f" joinstyle="miter"/>
                          <v:path arrowok="t" textboxrect="0,0,137732,291222"/>
                        </v:shape>
                        <v:shape id="Shape 1150"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" path="m36259,r,68199l22796,70362,7938,71251,,70780,,25950r2096,-927l8192,21594r5969,-3556l20002,13974,25337,9783,30543,5338,35243,1147,36259,xe" fillcolor="#ffc000" stroked="f" strokeweight="0">
                          <v:stroke miterlimit="83231f" joinstyle="miter"/>
                          <v:path arrowok="t" textboxrect="0,0,36259,71251"/>
                        </v:shape>
                        <v:shape id="Shape 1151" o:spid="_x0000_s1030" style="position:absolute;left:354076;top:256859;width:25273;height:76135;visibility:visible;mso-wrap-style:square;v-text-anchor:top" coordsize="25273,7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" path="m25273,r,62190l25019,62419r-3937,3556l16637,69531r-4699,3429l8001,75246r-4318,889l2032,75500,1016,74484,127,72960,,71309,635,66864,2032,61530,3683,56704,5588,52259,25273,xe" fillcolor="#ffc000" stroked="f" strokeweight="0">
                          <v:stroke miterlimit="83231f" joinstyle="miter"/>
                          <v:path arrowok="t" textboxrect="0,0,25273,76135"/>
                        </v:shape>
                        <v:shape id="Shape 1152"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" path="m2985,r9270,l16574,254r4444,127l25337,1016r4318,508l33973,2286r2286,516l36259,32379r-3175,387l28004,34163r-4572,2540l19114,40132r-3302,3937l13271,48768r-1650,4826l10986,58928r635,5080l12383,68580r2159,3810l17082,75819r3302,2541l24193,80391r4700,1144l33973,81915r2286,-167l36259,99473r-889,-1048l30798,95886,25718,94615r-5461,-635l15812,94361r-4699,381l7176,95631,2730,96648,,97501,,153,2985,xe" fillcolor="#ffc000" stroked="f" strokeweight="0">
                          <v:stroke miterlimit="83231f" joinstyle="miter"/>
                          <v:path arrowok="t" textboxrect="0,0,36259,99473"/>
                        </v:shape>
                        <v:shape id="Shape 1153" o:spid="_x0000_s1032" style="position:absolute;left:379349;top:119769;width:117221;height:285992;visibility:visible;mso-wrap-style:square;v-text-anchor:top" coordsize="117221,285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" path="m,l1651,373r4445,635l10160,2024r3683,1270l18161,4564r3810,1270l26162,7485r3810,1524l33528,10914r3810,1651l46101,17518r8255,5207l62230,28694r7493,6350l76962,41902r6350,7620l89408,57142r5715,8255l99949,74033r4445,8890l108204,92194r3175,9525l113792,111879r1905,10160l116967,132326r254,10541l116332,157726r-2286,14478l110490,186428r-4826,13208l99695,212336r-7366,12065l83947,235831r-9271,10287l64262,255389r-11176,8509l40894,271518r-12446,5842l14986,282313,762,285869,,285992,,217793r2921,-3298l6350,210304r2667,-3810l11176,203065r1270,-2794l13081,198239r-635,-2159l11811,194429r-1651,-1016l8890,193159r-2413,635l3556,196080,,199280,,137090r1651,-4383l5080,121531r1016,-9017l5207,105148,2667,99814,,96671,,78946r2921,-214l8001,76954r5080,-2286l17018,71366r3429,-3810l22987,63111r1905,-5080l25273,52316r-254,-3175l24384,46347r-635,-2667l22733,41267,21463,38981,19812,36822,18161,35044,16002,33520,14478,32504r-1397,-889l11430,31234,9652,30345,7747,29964,6096,29710,4191,29329r-2159,l,29577,,xe" fillcolor="#ffc000" stroked="f" strokeweight="0">
                          <v:stroke miterlimit="83231f" joinstyle="miter"/>
                          <v:path arrowok="t" textboxrect="0,0,117221,285992"/>
                        </v:shape>
                        <w10:anchorlock/>
                      </v:group>
                    </w:pict>
                  </mc:Fallback>
                </mc:AlternateContent>
              </w:r>
              <w:r w:rsidDel="00515B4D">
                <w:rPr>
                  <w:b/>
                  <w:sz w:val="18"/>
                </w:rPr>
                <w:delText xml:space="preserve"> </w:delText>
              </w:r>
            </w:del>
          </w:p>
        </w:tc>
        <w:tc>
          <w:tcPr>
            <w:tcW w:w="6837" w:type="dxa"/>
            <w:tcBorders>
              <w:top w:val="single" w:sz="4" w:space="0" w:color="000000"/>
              <w:left w:val="single" w:sz="4" w:space="0" w:color="000000"/>
              <w:bottom w:val="single" w:sz="4" w:space="0" w:color="000000"/>
              <w:right w:val="single" w:sz="4" w:space="0" w:color="000000"/>
            </w:tcBorders>
            <w:vAlign w:val="center"/>
          </w:tcPr>
          <w:p w14:paraId="06EE53E9" w14:textId="41B38027" w:rsidR="00490283" w:rsidDel="00515B4D" w:rsidRDefault="00490283" w:rsidP="005452DD">
            <w:pPr>
              <w:pStyle w:val="TableNote"/>
              <w:rPr>
                <w:del w:id="150" w:author="Moses, Robinson" w:date="2023-04-13T03:54:00Z"/>
              </w:rPr>
            </w:pPr>
            <w:del w:id="151" w:author="Moses, Robinson" w:date="2023-04-13T03:54:00Z">
              <w:r w:rsidDel="00515B4D">
                <w:rPr>
                  <w:b/>
                </w:rPr>
                <w:delText xml:space="preserve">Note: </w:delText>
              </w:r>
              <w:r w:rsidDel="00515B4D">
                <w:delText xml:space="preserve"> For </w:delText>
              </w:r>
              <w:r w:rsidDel="00515B4D">
                <w:rPr>
                  <w:b/>
                </w:rPr>
                <w:delText>External Authentication</w:delText>
              </w:r>
              <w:r w:rsidDel="00515B4D">
                <w:delText xml:space="preserve">, the Login prompt will not be displayed. Login will be automatic based on network authentication.   </w:delText>
              </w:r>
            </w:del>
          </w:p>
        </w:tc>
      </w:tr>
    </w:tbl>
    <w:p w14:paraId="63204172" w14:textId="77777777" w:rsidR="00515B4D" w:rsidRDefault="00515B4D" w:rsidP="00515B4D">
      <w:pPr>
        <w:pStyle w:val="BodyText"/>
        <w:rPr>
          <w:ins w:id="152" w:author="Moses, Robinson" w:date="2023-04-13T03:54:00Z"/>
        </w:rPr>
        <w:pPrChange w:id="153" w:author="Moses, Robinson" w:date="2023-04-13T03:54:00Z">
          <w:pPr>
            <w:pStyle w:val="Heading3"/>
          </w:pPr>
        </w:pPrChange>
      </w:pPr>
      <w:bookmarkStart w:id="154" w:name="_Toc63697384"/>
    </w:p>
    <w:p w14:paraId="5BA2E5AD" w14:textId="06721F1D" w:rsidR="00490283" w:rsidRDefault="00490283" w:rsidP="00490283">
      <w:pPr>
        <w:pStyle w:val="Heading3"/>
      </w:pPr>
      <w:bookmarkStart w:id="155" w:name="_Toc132264542"/>
      <w:r>
        <w:t>LOGGING OUT</w:t>
      </w:r>
      <w:bookmarkEnd w:id="154"/>
      <w:r>
        <w:t xml:space="preserve"> </w:t>
      </w:r>
      <w:ins w:id="156" w:author="Pinnu, Sainath" w:date="2023-04-11T23:01:00Z">
        <w:r w:rsidR="000B2FF7">
          <w:t>OF EPSS</w:t>
        </w:r>
      </w:ins>
      <w:bookmarkEnd w:id="155"/>
    </w:p>
    <w:p w14:paraId="126E716E" w14:textId="33831935" w:rsidR="007B4D2B" w:rsidRPr="00853805" w:rsidRDefault="007B4D2B" w:rsidP="00853805">
      <w:pPr>
        <w:pStyle w:val="BodyText"/>
        <w:rPr>
          <w:ins w:id="157" w:author="Moses, Robinson" w:date="2023-04-13T03:19:00Z"/>
        </w:rPr>
      </w:pPr>
      <w:ins w:id="158" w:author="Moses, Robinson" w:date="2023-04-13T03:19:00Z">
        <w:r w:rsidRPr="00853805">
          <w:rPr>
            <w:rPrChange w:id="159" w:author="Moses, Robinson" w:date="2023-04-13T03:55:00Z">
              <w:rPr>
                <w:rFonts w:ascii="Segoe UI" w:hAnsi="Segoe UI" w:cs="Segoe UI"/>
                <w:color w:val="374151"/>
                <w:shd w:val="clear" w:color="auto" w:fill="F7F7F8"/>
              </w:rPr>
            </w:rPrChange>
          </w:rPr>
          <w:t>Users</w:t>
        </w:r>
        <w:r w:rsidRPr="00853805">
          <w:rPr>
            <w:rPrChange w:id="160" w:author="Moses, Robinson" w:date="2023-04-13T03:55:00Z">
              <w:rPr>
                <w:rFonts w:ascii="Segoe UI" w:hAnsi="Segoe UI" w:cs="Segoe UI"/>
                <w:color w:val="374151"/>
                <w:shd w:val="clear" w:color="auto" w:fill="F7F7F8"/>
              </w:rPr>
            </w:rPrChange>
          </w:rPr>
          <w:t xml:space="preserve"> can log out by either closing the browser or using an external authentication method. Alternatively, </w:t>
        </w:r>
        <w:r w:rsidRPr="00853805">
          <w:rPr>
            <w:rPrChange w:id="161" w:author="Moses, Robinson" w:date="2023-04-13T03:55:00Z">
              <w:rPr>
                <w:rFonts w:ascii="Segoe UI" w:hAnsi="Segoe UI" w:cs="Segoe UI"/>
                <w:color w:val="374151"/>
                <w:shd w:val="clear" w:color="auto" w:fill="F7F7F8"/>
              </w:rPr>
            </w:rPrChange>
          </w:rPr>
          <w:t>users</w:t>
        </w:r>
        <w:r w:rsidRPr="00853805">
          <w:rPr>
            <w:rPrChange w:id="162" w:author="Moses, Robinson" w:date="2023-04-13T03:55:00Z">
              <w:rPr>
                <w:rFonts w:ascii="Segoe UI" w:hAnsi="Segoe UI" w:cs="Segoe UI"/>
                <w:color w:val="374151"/>
                <w:shd w:val="clear" w:color="auto" w:fill="F7F7F8"/>
              </w:rPr>
            </w:rPrChange>
          </w:rPr>
          <w:t xml:space="preserve"> can click on the Logout button found in the User Menu Item Icon situated among the menu options on the lower left-hand side of the screen.</w:t>
        </w:r>
      </w:ins>
    </w:p>
    <w:p w14:paraId="1352125E" w14:textId="2A5AB5F8" w:rsidR="00A46034" w:rsidRDefault="00490283">
      <w:pPr>
        <w:rPr>
          <w:ins w:id="163" w:author="Moses, Robinson" w:date="2023-04-13T07:28:00Z"/>
          <w:rFonts w:ascii="Open Sans" w:eastAsia="Times New Roman" w:hAnsi="Open Sans" w:cs="Times New Roman"/>
          <w:color w:val="auto"/>
          <w:szCs w:val="20"/>
          <w:lang w:val="en-GB"/>
        </w:rPr>
      </w:pPr>
      <w:del w:id="164" w:author="Moses, Robinson" w:date="2023-04-13T03:54:00Z">
        <w:r w:rsidDel="00853805">
          <w:delText xml:space="preserve">To logout, simply close the browser or log out via </w:delText>
        </w:r>
        <w:r w:rsidR="00443857" w:rsidDel="00853805">
          <w:delText xml:space="preserve">an </w:delText>
        </w:r>
        <w:r w:rsidDel="00853805">
          <w:delText xml:space="preserve">external authentication method  </w:delText>
        </w:r>
      </w:del>
      <w:ins w:id="165" w:author="Pinnu, Sainath" w:date="2023-04-11T23:01:00Z">
        <w:del w:id="166" w:author="Moses, Robinson" w:date="2023-04-13T03:54:00Z">
          <w:r w:rsidR="000B2FF7" w:rsidDel="00853805">
            <w:rPr>
              <w:rStyle w:val="normaltextrun"/>
              <w:rFonts w:cs="Open Sans"/>
              <w:bdr w:val="none" w:sz="0" w:space="0" w:color="auto" w:frame="1"/>
            </w:rPr>
            <w:delText xml:space="preserve">click the Logout button </w:delText>
          </w:r>
          <w:r w:rsidR="000B2FF7" w:rsidDel="00853805">
            <w:rPr>
              <w:rStyle w:val="normaltextrun"/>
              <w:rFonts w:cs="Open Sans"/>
              <w:color w:val="0078D4"/>
              <w:u w:val="single"/>
              <w:shd w:val="clear" w:color="auto" w:fill="FFFFFF"/>
            </w:rPr>
            <w:delText xml:space="preserve">from User Menu Item Icon which is </w:delText>
          </w:r>
          <w:r w:rsidR="000B2FF7" w:rsidDel="00853805">
            <w:rPr>
              <w:rStyle w:val="normaltextrun"/>
              <w:rFonts w:cs="Open Sans"/>
              <w:shd w:val="clear" w:color="auto" w:fill="FFFFFF"/>
            </w:rPr>
            <w:delText>located in the</w:delText>
          </w:r>
          <w:r w:rsidR="000B2FF7" w:rsidDel="00853805">
            <w:rPr>
              <w:rStyle w:val="normaltextrun"/>
              <w:rFonts w:cs="Open Sans"/>
              <w:color w:val="0078D4"/>
              <w:u w:val="single"/>
              <w:shd w:val="clear" w:color="auto" w:fill="FFFFFF"/>
            </w:rPr>
            <w:delText xml:space="preserve"> bottom left-side menu options </w:delText>
          </w:r>
          <w:r w:rsidR="000B2FF7" w:rsidDel="00853805">
            <w:rPr>
              <w:rStyle w:val="normaltextrun"/>
              <w:rFonts w:cs="Open Sans"/>
              <w:bdr w:val="none" w:sz="0" w:space="0" w:color="auto" w:frame="1"/>
            </w:rPr>
            <w:delText>of the screen. </w:delText>
          </w:r>
        </w:del>
      </w:ins>
      <w:del w:id="167" w:author="Moses, Robinson" w:date="2023-04-13T03:54:00Z">
        <w:r w:rsidDel="00853805">
          <w:delText xml:space="preserve"> </w:delText>
        </w:r>
      </w:del>
      <w:del w:id="168" w:author="Moses, Robinson" w:date="2023-04-13T07:28:00Z">
        <w:r w:rsidDel="00A46034">
          <w:br w:type="page"/>
        </w:r>
      </w:del>
      <w:ins w:id="169" w:author="Moses, Robinson" w:date="2023-04-13T07:28:00Z">
        <w:r w:rsidR="00A46034">
          <w:br w:type="page"/>
        </w:r>
      </w:ins>
    </w:p>
    <w:p w14:paraId="7503A71C" w14:textId="3DF1B630" w:rsidR="00490283" w:rsidDel="00A46034" w:rsidRDefault="00490283" w:rsidP="000B543F">
      <w:pPr>
        <w:pStyle w:val="BodyText"/>
        <w:rPr>
          <w:del w:id="170" w:author="Moses, Robinson" w:date="2023-04-13T07:28:00Z"/>
        </w:rPr>
      </w:pPr>
      <w:bookmarkStart w:id="171" w:name="_Toc132264543"/>
      <w:bookmarkEnd w:id="171"/>
    </w:p>
    <w:p w14:paraId="4E974C35" w14:textId="3AEF92E0" w:rsidR="00490283" w:rsidRPr="00BA4873" w:rsidRDefault="00490283" w:rsidP="00BA4873">
      <w:pPr>
        <w:pStyle w:val="Heading2"/>
      </w:pPr>
      <w:bookmarkStart w:id="172" w:name="_INTERFACE_OVERVIEW"/>
      <w:bookmarkStart w:id="173" w:name="_Toc63697385"/>
      <w:bookmarkStart w:id="174" w:name="_Toc132264544"/>
      <w:bookmarkEnd w:id="172"/>
      <w:r w:rsidRPr="00BA4873">
        <w:lastRenderedPageBreak/>
        <w:t>INTERFACE OVERVIEW</w:t>
      </w:r>
      <w:bookmarkEnd w:id="173"/>
      <w:bookmarkEnd w:id="174"/>
      <w:r w:rsidRPr="00BA4873">
        <w:t xml:space="preserve"> </w:t>
      </w:r>
    </w:p>
    <w:p w14:paraId="1D535F9A" w14:textId="5F5BCD6E" w:rsidR="00490283" w:rsidRDefault="00490283" w:rsidP="00BA4873">
      <w:pPr>
        <w:pStyle w:val="BodyText"/>
      </w:pPr>
      <w:r>
        <w:t xml:space="preserve">The following section </w:t>
      </w:r>
      <w:r w:rsidR="00B60513">
        <w:t xml:space="preserve">will provide </w:t>
      </w:r>
      <w:r>
        <w:t>examples of the Vault Balance interface pages</w:t>
      </w:r>
      <w:r w:rsidR="00A66ABF">
        <w:t>,</w:t>
      </w:r>
      <w:r>
        <w:t xml:space="preserve"> functionality, purpose, </w:t>
      </w:r>
      <w:r w:rsidR="00BA03AE">
        <w:t>and/or</w:t>
      </w:r>
      <w:r>
        <w:t xml:space="preserve"> use of each page. This section is a reference when working with the application on a daily basis.  </w:t>
      </w:r>
    </w:p>
    <w:p w14:paraId="22876253" w14:textId="3FCD021A" w:rsidR="00490283" w:rsidRDefault="00490283" w:rsidP="00BA4873">
      <w:pPr>
        <w:pStyle w:val="BodyText"/>
      </w:pPr>
      <w:r>
        <w:t>In order to keep this manual as succinct as possible,</w:t>
      </w:r>
      <w:r w:rsidR="003D5A86">
        <w:t xml:space="preserve"> </w:t>
      </w:r>
      <w:r w:rsidR="00FF685E">
        <w:t>This section provides a detailed description of the user interface</w:t>
      </w:r>
      <w:r>
        <w:t xml:space="preserve">. Other chapters throughout the manual will then refer to the appropriate section of the user interface to avoid having duplicate screen images and text.  </w:t>
      </w:r>
    </w:p>
    <w:p w14:paraId="685965A9" w14:textId="0D593637" w:rsidR="00342525" w:rsidRDefault="00490283" w:rsidP="00BA4873">
      <w:pPr>
        <w:pStyle w:val="BodyText"/>
      </w:pPr>
      <w:r>
        <w:t xml:space="preserve">This chapter has been broken out into different sections to make it easier for readers to find the information they are seeking. The General topics are broken </w:t>
      </w:r>
      <w:r w:rsidR="005D3833">
        <w:t xml:space="preserve">into </w:t>
      </w:r>
      <w:r>
        <w:t xml:space="preserve">the main Tabs or functions with all associated information </w:t>
      </w:r>
      <w:r w:rsidR="006958CC">
        <w:t>under</w:t>
      </w:r>
      <w:r>
        <w:t xml:space="preserve"> those sections. </w:t>
      </w:r>
    </w:p>
    <w:p w14:paraId="3ED3D9A7" w14:textId="32818471" w:rsidR="00490283" w:rsidRDefault="00C941F9" w:rsidP="00BA4873">
      <w:pPr>
        <w:pStyle w:val="BodyText"/>
      </w:pPr>
      <w:r>
        <w:t>Below is an overview of the information that will be discussed, along with hyperlinks to each topic</w:t>
      </w:r>
      <w:r w:rsidR="00812818">
        <w:t>.</w:t>
      </w:r>
      <w:r w:rsidR="00490283">
        <w:t xml:space="preserve">  </w:t>
      </w:r>
    </w:p>
    <w:p w14:paraId="6051AACA" w14:textId="77777777" w:rsidR="00490283" w:rsidRPr="00BA4873" w:rsidRDefault="00783BEC" w:rsidP="00BA4873">
      <w:pPr>
        <w:pStyle w:val="ListBullet"/>
        <w:rPr>
          <w:color w:val="4472C4" w:themeColor="accent1"/>
        </w:rPr>
      </w:pPr>
      <w:hyperlink w:anchor="_MAIN_MENU_TABS" w:history="1">
        <w:r w:rsidR="00490283" w:rsidRPr="00BA4873">
          <w:rPr>
            <w:rStyle w:val="Hyperlink"/>
            <w:color w:val="4472C4" w:themeColor="accent1"/>
          </w:rPr>
          <w:t>Main Menu Tabs</w:t>
        </w:r>
      </w:hyperlink>
      <w:r w:rsidR="00490283" w:rsidRPr="00BA4873">
        <w:rPr>
          <w:color w:val="4472C4" w:themeColor="accent1"/>
        </w:rPr>
        <w:t xml:space="preserve"> </w:t>
      </w:r>
    </w:p>
    <w:p w14:paraId="38120065" w14:textId="77777777" w:rsidR="00490283" w:rsidRPr="00BA4873" w:rsidRDefault="00783BEC" w:rsidP="00BA4873">
      <w:pPr>
        <w:pStyle w:val="ListBullet"/>
        <w:rPr>
          <w:color w:val="4472C4" w:themeColor="accent1"/>
        </w:rPr>
      </w:pPr>
      <w:hyperlink w:anchor="_TABLE_4:_OPTIVLM-VAULT" w:history="1">
        <w:r w:rsidR="00490283" w:rsidRPr="00BA4873">
          <w:rPr>
            <w:rStyle w:val="Hyperlink"/>
            <w:color w:val="4472C4" w:themeColor="accent1"/>
          </w:rPr>
          <w:t>Common Vault Balance Icons and Buttons</w:t>
        </w:r>
      </w:hyperlink>
      <w:r w:rsidR="00490283" w:rsidRPr="00BA4873">
        <w:rPr>
          <w:color w:val="4472C4" w:themeColor="accent1"/>
        </w:rPr>
        <w:t xml:space="preserve"> </w:t>
      </w:r>
    </w:p>
    <w:p w14:paraId="25A5E395" w14:textId="77777777" w:rsidR="00490283" w:rsidRPr="00BA4873" w:rsidRDefault="00783BEC" w:rsidP="00BA4873">
      <w:pPr>
        <w:pStyle w:val="ListBullet"/>
        <w:rPr>
          <w:color w:val="4472C4" w:themeColor="accent1"/>
        </w:rPr>
      </w:pPr>
      <w:hyperlink w:anchor="_DATE_SELECTOR" w:history="1">
        <w:r w:rsidR="00490283" w:rsidRPr="00BA4873">
          <w:rPr>
            <w:rStyle w:val="Hyperlink"/>
            <w:color w:val="4472C4" w:themeColor="accent1"/>
          </w:rPr>
          <w:t xml:space="preserve">Date Selector </w:t>
        </w:r>
      </w:hyperlink>
      <w:r w:rsidR="00490283" w:rsidRPr="00BA4873">
        <w:rPr>
          <w:color w:val="4472C4" w:themeColor="accent1"/>
        </w:rPr>
        <w:t xml:space="preserve"> </w:t>
      </w:r>
    </w:p>
    <w:p w14:paraId="10787E11" w14:textId="67DA7966" w:rsidR="00490283" w:rsidRDefault="00490283" w:rsidP="00490283">
      <w:pPr>
        <w:spacing w:after="0"/>
      </w:pPr>
    </w:p>
    <w:p w14:paraId="798916BB" w14:textId="6FB14E00" w:rsidR="00490283" w:rsidRDefault="00490283" w:rsidP="00490283">
      <w:pPr>
        <w:pStyle w:val="Heading3"/>
        <w:ind w:right="258"/>
      </w:pPr>
      <w:bookmarkStart w:id="175" w:name="_MAIN_MENU_TABS"/>
      <w:bookmarkStart w:id="176" w:name="_Toc63697386"/>
      <w:bookmarkStart w:id="177" w:name="_Toc132264545"/>
      <w:bookmarkEnd w:id="175"/>
      <w:r>
        <w:t>MAIN MENU TABS</w:t>
      </w:r>
      <w:bookmarkEnd w:id="176"/>
      <w:bookmarkEnd w:id="177"/>
      <w:r>
        <w:t xml:space="preserve"> </w:t>
      </w:r>
    </w:p>
    <w:p w14:paraId="1B3A0BDB" w14:textId="742F9712" w:rsidR="00490283" w:rsidRDefault="00490283" w:rsidP="00BA4873">
      <w:pPr>
        <w:pStyle w:val="BodyText"/>
      </w:pPr>
      <w:r>
        <w:t xml:space="preserve">The user </w:t>
      </w:r>
      <w:r w:rsidR="003B0A08">
        <w:t>can</w:t>
      </w:r>
      <w:r>
        <w:t xml:space="preserve"> control Vault Balance operations through the main menu tabs </w:t>
      </w:r>
      <w:r w:rsidR="00D75829">
        <w:t xml:space="preserve">as shown in </w:t>
      </w:r>
      <w:r w:rsidR="00815420" w:rsidRPr="0060488A">
        <w:rPr>
          <w:color w:val="4472C4" w:themeColor="accent1"/>
        </w:rPr>
        <w:fldChar w:fldCharType="begin"/>
      </w:r>
      <w:r w:rsidR="00815420" w:rsidRPr="0060488A">
        <w:rPr>
          <w:color w:val="4472C4" w:themeColor="accent1"/>
        </w:rPr>
        <w:instrText xml:space="preserve"> REF _Ref130804142 \h </w:instrText>
      </w:r>
      <w:r w:rsidR="00815420" w:rsidRPr="0060488A">
        <w:rPr>
          <w:color w:val="4472C4" w:themeColor="accent1"/>
        </w:rPr>
      </w:r>
      <w:r w:rsidR="00815420" w:rsidRPr="0060488A">
        <w:rPr>
          <w:color w:val="4472C4" w:themeColor="accent1"/>
        </w:rPr>
        <w:fldChar w:fldCharType="separate"/>
      </w:r>
      <w:r w:rsidR="0061087E">
        <w:t xml:space="preserve">FIGURE </w:t>
      </w:r>
      <w:r w:rsidR="0061087E">
        <w:rPr>
          <w:noProof/>
        </w:rPr>
        <w:t>1</w:t>
      </w:r>
      <w:r w:rsidR="0061087E">
        <w:t>: MAIN MENU TABS</w:t>
      </w:r>
      <w:r w:rsidR="00815420" w:rsidRPr="0060488A">
        <w:rPr>
          <w:color w:val="4472C4" w:themeColor="accent1"/>
        </w:rPr>
        <w:fldChar w:fldCharType="end"/>
      </w:r>
      <w:r>
        <w:t xml:space="preserve">. After selecting the menu items, additional options are displayed, until a final menu option is reached, allowing full access to all functions. </w:t>
      </w:r>
    </w:p>
    <w:p w14:paraId="2EE6FDD6" w14:textId="481214DD" w:rsidR="00490283" w:rsidRDefault="00490283" w:rsidP="0060488A">
      <w:pPr>
        <w:pStyle w:val="Caption"/>
      </w:pPr>
      <w:bookmarkStart w:id="178" w:name="_Toc63697424"/>
      <w:bookmarkStart w:id="179" w:name="_Ref130804142"/>
      <w:r>
        <w:t xml:space="preserve">FIGURE </w:t>
      </w:r>
      <w:r w:rsidRPr="56439675">
        <w:rPr>
          <w:noProof/>
        </w:rPr>
        <w:fldChar w:fldCharType="begin"/>
      </w:r>
      <w:r w:rsidRPr="56439675">
        <w:rPr>
          <w:noProof/>
        </w:rPr>
        <w:instrText xml:space="preserve"> SEQ Figure \* ARABIC </w:instrText>
      </w:r>
      <w:r w:rsidRPr="56439675">
        <w:rPr>
          <w:noProof/>
        </w:rPr>
        <w:fldChar w:fldCharType="separate"/>
      </w:r>
      <w:r w:rsidR="0061087E">
        <w:rPr>
          <w:noProof/>
        </w:rPr>
        <w:t>1</w:t>
      </w:r>
      <w:r w:rsidRPr="56439675">
        <w:rPr>
          <w:noProof/>
        </w:rPr>
        <w:fldChar w:fldCharType="end"/>
      </w:r>
      <w:r>
        <w:t>: MAIN MENU TABS</w:t>
      </w:r>
      <w:bookmarkEnd w:id="178"/>
      <w:bookmarkEnd w:id="179"/>
      <w:r>
        <w:t xml:space="preserve"> </w:t>
      </w:r>
    </w:p>
    <w:p w14:paraId="418B0BAF" w14:textId="7CCB9D65" w:rsidR="00490283" w:rsidRPr="00BA4873" w:rsidRDefault="00490283" w:rsidP="00853805">
      <w:pPr>
        <w:pStyle w:val="BodyText"/>
        <w:rPr>
          <w:rStyle w:val="BodyTextChar"/>
          <w:i/>
          <w:iCs/>
          <w:color w:val="44546A" w:themeColor="text2"/>
          <w:sz w:val="18"/>
        </w:rPr>
        <w:pPrChange w:id="180" w:author="Moses, Robinson" w:date="2023-04-13T03:55:00Z">
          <w:pPr>
            <w:pStyle w:val="BodyText"/>
            <w:spacing w:before="0" w:after="0"/>
            <w:jc w:val="center"/>
          </w:pPr>
        </w:pPrChange>
      </w:pPr>
      <w:del w:id="181" w:author="Pinnu, Sainath" w:date="2023-04-11T23:21:00Z">
        <w:r w:rsidDel="00201D2F">
          <w:rPr>
            <w:noProof/>
          </w:rPr>
          <w:drawing>
            <wp:inline distT="0" distB="0" distL="0" distR="0" wp14:anchorId="01B15C27" wp14:editId="4F1D8571">
              <wp:extent cx="4572000" cy="504825"/>
              <wp:effectExtent l="76200" t="76200" r="133350" b="142875"/>
              <wp:docPr id="49941634" name="Picture 85640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40437"/>
                      <pic:cNvPicPr/>
                    </pic:nvPicPr>
                    <pic:blipFill>
                      <a:blip r:embed="rId22">
                        <a:extLst>
                          <a:ext uri="{28A0092B-C50C-407E-A947-70E740481C1C}">
                            <a14:useLocalDpi xmlns:a14="http://schemas.microsoft.com/office/drawing/2010/main" val="0"/>
                          </a:ext>
                        </a:extLst>
                      </a:blip>
                      <a:stretch>
                        <a:fillRect/>
                      </a:stretch>
                    </pic:blipFill>
                    <pic:spPr>
                      <a:xfrm>
                        <a:off x="0" y="0"/>
                        <a:ext cx="4572000" cy="504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2" w:author="Pinnu, Sainath" w:date="2023-04-11T23:21:00Z">
        <w:r w:rsidR="00201D2F" w:rsidRPr="00201D2F">
          <w:rPr>
            <w:noProof/>
          </w:rPr>
          <w:t xml:space="preserve"> </w:t>
        </w:r>
      </w:ins>
      <w:ins w:id="183" w:author="Pinnu, Sainath" w:date="2023-04-11T23:22:00Z">
        <w:r w:rsidR="00201D2F" w:rsidRPr="00853805">
          <w:rPr>
            <w:rPrChange w:id="184" w:author="Moses, Robinson" w:date="2023-04-13T03:55:00Z">
              <w:rPr>
                <w:noProof/>
              </w:rPr>
            </w:rPrChange>
          </w:rPr>
          <w:drawing>
            <wp:inline distT="0" distB="0" distL="0" distR="0" wp14:anchorId="0DBE1BBC" wp14:editId="79C71439">
              <wp:extent cx="5115697" cy="23277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22254" cy="2330735"/>
                      </a:xfrm>
                      <a:prstGeom prst="rect">
                        <a:avLst/>
                      </a:prstGeom>
                    </pic:spPr>
                  </pic:pic>
                </a:graphicData>
              </a:graphic>
            </wp:inline>
          </w:drawing>
        </w:r>
      </w:ins>
    </w:p>
    <w:p w14:paraId="0E4C1783" w14:textId="77777777" w:rsidR="00490283" w:rsidRPr="00F465FC" w:rsidRDefault="00490283" w:rsidP="0060488A">
      <w:pPr>
        <w:pStyle w:val="Caption"/>
        <w:spacing w:after="0"/>
        <w:rPr>
          <w:rStyle w:val="Hyperlink"/>
          <w:rFonts w:ascii="Open Sans" w:hAnsi="Open Sans" w:cs="Times New Roman"/>
          <w:i w:val="0"/>
          <w:iCs w:val="0"/>
          <w:color w:val="92D050"/>
          <w:sz w:val="22"/>
          <w:szCs w:val="20"/>
          <w:lang w:val="en-GB"/>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25886442" w14:textId="77777777" w:rsidR="0075284F" w:rsidRDefault="00490283" w:rsidP="0075284F">
      <w:pPr>
        <w:pStyle w:val="Caption"/>
        <w:spacing w:after="0"/>
      </w:pPr>
      <w:r w:rsidRPr="00F465FC">
        <w:fldChar w:fldCharType="end"/>
      </w:r>
      <w:bookmarkStart w:id="185" w:name="_Toc63697466"/>
    </w:p>
    <w:p w14:paraId="52F164AA" w14:textId="6FAB2AFD" w:rsidR="00490283" w:rsidRDefault="00490283" w:rsidP="0060488A">
      <w:pPr>
        <w:pStyle w:val="Caption"/>
        <w:spacing w:after="0"/>
      </w:pPr>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3</w:t>
      </w:r>
      <w:r>
        <w:rPr>
          <w:noProof/>
        </w:rPr>
        <w:fldChar w:fldCharType="end"/>
      </w:r>
      <w:r>
        <w:t>: MAIN MENU TABS</w:t>
      </w:r>
      <w:bookmarkEnd w:id="185"/>
      <w:r>
        <w:t xml:space="preserve"> </w:t>
      </w:r>
    </w:p>
    <w:tbl>
      <w:tblPr>
        <w:tblStyle w:val="TableGrid1"/>
        <w:tblW w:w="8073" w:type="dxa"/>
        <w:tblInd w:w="390" w:type="dxa"/>
        <w:tblCellMar>
          <w:top w:w="93" w:type="dxa"/>
          <w:left w:w="78" w:type="dxa"/>
          <w:right w:w="115" w:type="dxa"/>
        </w:tblCellMar>
        <w:tblLook w:val="04A0" w:firstRow="1" w:lastRow="0" w:firstColumn="1" w:lastColumn="0" w:noHBand="0" w:noVBand="1"/>
      </w:tblPr>
      <w:tblGrid>
        <w:gridCol w:w="1579"/>
        <w:gridCol w:w="6494"/>
      </w:tblGrid>
      <w:tr w:rsidR="00490283" w14:paraId="20849EC7" w14:textId="77777777" w:rsidTr="00BA4873">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11AFB576" w14:textId="77777777" w:rsidR="00490283" w:rsidRDefault="00490283" w:rsidP="00BA4873">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1CD13255" w14:textId="77777777" w:rsidR="00490283" w:rsidRDefault="00490283" w:rsidP="00BA4873">
            <w:pPr>
              <w:pStyle w:val="TableHeading"/>
            </w:pPr>
            <w:r>
              <w:t xml:space="preserve">Description </w:t>
            </w:r>
          </w:p>
        </w:tc>
      </w:tr>
      <w:tr w:rsidR="00490283" w14:paraId="50F2D357" w14:textId="77777777" w:rsidTr="00BB302E">
        <w:trPr>
          <w:trHeight w:val="671"/>
        </w:trPr>
        <w:tc>
          <w:tcPr>
            <w:tcW w:w="1579" w:type="dxa"/>
            <w:tcBorders>
              <w:top w:val="single" w:sz="3" w:space="0" w:color="000000"/>
              <w:left w:val="single" w:sz="4" w:space="0" w:color="000000"/>
              <w:bottom w:val="single" w:sz="4" w:space="0" w:color="000000"/>
              <w:right w:val="single" w:sz="4" w:space="0" w:color="000000"/>
            </w:tcBorders>
          </w:tcPr>
          <w:p w14:paraId="1ACBFF1A" w14:textId="77777777" w:rsidR="00490283" w:rsidRPr="00BA4873" w:rsidRDefault="00490283" w:rsidP="00BA4873">
            <w:pPr>
              <w:pStyle w:val="TableBody"/>
              <w:rPr>
                <w:b/>
                <w:bCs/>
              </w:rPr>
            </w:pPr>
            <w:r w:rsidRPr="00BA4873">
              <w:rPr>
                <w:b/>
                <w:bCs/>
              </w:rPr>
              <w:t xml:space="preserve">Dashboard </w:t>
            </w:r>
          </w:p>
        </w:tc>
        <w:tc>
          <w:tcPr>
            <w:tcW w:w="6494" w:type="dxa"/>
            <w:tcBorders>
              <w:top w:val="single" w:sz="3" w:space="0" w:color="000000"/>
              <w:left w:val="single" w:sz="4" w:space="0" w:color="000000"/>
              <w:bottom w:val="single" w:sz="4" w:space="0" w:color="000000"/>
              <w:right w:val="single" w:sz="4" w:space="0" w:color="000000"/>
            </w:tcBorders>
          </w:tcPr>
          <w:p w14:paraId="1F0654E0" w14:textId="7036918E" w:rsidR="00490283" w:rsidRDefault="00490283" w:rsidP="00BA4873">
            <w:pPr>
              <w:pStyle w:val="TableBody"/>
            </w:pPr>
            <w:r w:rsidRPr="00186B3C">
              <w:t>Shows all Vaults with current cash status/movement for each funding source (ATM, Branch, Commercial, Central Bank, Vaults, Other and Internal Funding Source).</w:t>
            </w:r>
            <w:r w:rsidR="00186B3C">
              <w:t xml:space="preserve"> </w:t>
            </w:r>
            <w:r w:rsidRPr="00186B3C">
              <w:t>Each vault listing is hyperlinked to access detail</w:t>
            </w:r>
            <w:r w:rsidR="00BA3A5C">
              <w:t>s</w:t>
            </w:r>
            <w:r w:rsidRPr="00186B3C">
              <w:t xml:space="preserve"> by denomination type and quality</w:t>
            </w:r>
            <w:r>
              <w:t>.</w:t>
            </w:r>
          </w:p>
        </w:tc>
      </w:tr>
      <w:tr w:rsidR="00490283" w14:paraId="293F543F" w14:textId="77777777" w:rsidTr="00BB302E">
        <w:trPr>
          <w:trHeight w:val="540"/>
        </w:trPr>
        <w:tc>
          <w:tcPr>
            <w:tcW w:w="1579" w:type="dxa"/>
            <w:tcBorders>
              <w:top w:val="single" w:sz="4" w:space="0" w:color="000000"/>
              <w:left w:val="single" w:sz="4" w:space="0" w:color="000000"/>
              <w:bottom w:val="single" w:sz="4" w:space="0" w:color="000000"/>
              <w:right w:val="single" w:sz="4" w:space="0" w:color="000000"/>
            </w:tcBorders>
          </w:tcPr>
          <w:p w14:paraId="0EA292C4" w14:textId="77777777" w:rsidR="00490283" w:rsidRPr="00BA4873" w:rsidRDefault="00490283" w:rsidP="00BA4873">
            <w:pPr>
              <w:pStyle w:val="TableBody"/>
              <w:rPr>
                <w:b/>
                <w:bCs/>
              </w:rPr>
            </w:pPr>
            <w:r w:rsidRPr="00BA4873">
              <w:rPr>
                <w:b/>
                <w:bCs/>
              </w:rP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0DE51ABC" w14:textId="77777777" w:rsidR="00490283" w:rsidRDefault="00490283" w:rsidP="00BA4873">
            <w:pPr>
              <w:pStyle w:val="TableBody"/>
            </w:pPr>
            <w:r>
              <w:t xml:space="preserve">Accesses the parameters and settings associated with Vault Balance. Available to Admin users only. </w:t>
            </w:r>
          </w:p>
        </w:tc>
      </w:tr>
      <w:tr w:rsidR="00490283" w14:paraId="3754DB4F" w14:textId="77777777" w:rsidTr="00BB302E">
        <w:trPr>
          <w:trHeight w:val="336"/>
        </w:trPr>
        <w:tc>
          <w:tcPr>
            <w:tcW w:w="1579" w:type="dxa"/>
            <w:tcBorders>
              <w:top w:val="single" w:sz="4" w:space="0" w:color="000000"/>
              <w:left w:val="single" w:sz="4" w:space="0" w:color="000000"/>
              <w:bottom w:val="single" w:sz="4" w:space="0" w:color="000000"/>
              <w:right w:val="single" w:sz="4" w:space="0" w:color="000000"/>
            </w:tcBorders>
          </w:tcPr>
          <w:p w14:paraId="7D8FC655" w14:textId="77777777" w:rsidR="00490283" w:rsidRPr="00BA4873" w:rsidRDefault="00490283" w:rsidP="00BA4873">
            <w:pPr>
              <w:pStyle w:val="TableBody"/>
              <w:rPr>
                <w:b/>
                <w:bCs/>
              </w:rPr>
            </w:pPr>
            <w:r w:rsidRPr="00BA4873">
              <w:rPr>
                <w:b/>
                <w:bCs/>
              </w:rPr>
              <w:t xml:space="preserve">Alerts </w:t>
            </w:r>
          </w:p>
        </w:tc>
        <w:tc>
          <w:tcPr>
            <w:tcW w:w="6494" w:type="dxa"/>
            <w:tcBorders>
              <w:top w:val="single" w:sz="4" w:space="0" w:color="000000"/>
              <w:left w:val="single" w:sz="4" w:space="0" w:color="000000"/>
              <w:bottom w:val="single" w:sz="4" w:space="0" w:color="000000"/>
              <w:right w:val="single" w:sz="4" w:space="0" w:color="000000"/>
            </w:tcBorders>
          </w:tcPr>
          <w:p w14:paraId="0FB895BB" w14:textId="77777777" w:rsidR="00490283" w:rsidRDefault="00490283" w:rsidP="00BA4873">
            <w:pPr>
              <w:pStyle w:val="TableBody"/>
            </w:pPr>
            <w:r>
              <w:t xml:space="preserve">Links to listings for both Active and Historical alerts.  </w:t>
            </w:r>
          </w:p>
        </w:tc>
      </w:tr>
      <w:tr w:rsidR="00A54D05" w14:paraId="19E89818" w14:textId="77777777" w:rsidTr="00BB302E">
        <w:trPr>
          <w:trHeight w:val="336"/>
          <w:ins w:id="186" w:author="Pinnu, Sainath" w:date="2023-04-12T18:00:00Z"/>
        </w:trPr>
        <w:tc>
          <w:tcPr>
            <w:tcW w:w="1579" w:type="dxa"/>
            <w:tcBorders>
              <w:top w:val="single" w:sz="4" w:space="0" w:color="000000"/>
              <w:left w:val="single" w:sz="4" w:space="0" w:color="000000"/>
              <w:bottom w:val="single" w:sz="4" w:space="0" w:color="000000"/>
              <w:right w:val="single" w:sz="4" w:space="0" w:color="000000"/>
            </w:tcBorders>
          </w:tcPr>
          <w:p w14:paraId="731E32D4" w14:textId="00F0D89A" w:rsidR="00A54D05" w:rsidRPr="00BA4873" w:rsidRDefault="00A54D05" w:rsidP="00BA4873">
            <w:pPr>
              <w:pStyle w:val="TableBody"/>
              <w:rPr>
                <w:ins w:id="187" w:author="Pinnu, Sainath" w:date="2023-04-12T18:00:00Z"/>
                <w:b/>
                <w:bCs/>
              </w:rPr>
            </w:pPr>
            <w:ins w:id="188" w:author="Pinnu, Sainath" w:date="2023-04-12T18:01:00Z">
              <w:r>
                <w:rPr>
                  <w:b/>
                  <w:bCs/>
                </w:rPr>
                <w:t>Coffers and Qualities</w:t>
              </w:r>
            </w:ins>
          </w:p>
        </w:tc>
        <w:tc>
          <w:tcPr>
            <w:tcW w:w="6494" w:type="dxa"/>
            <w:tcBorders>
              <w:top w:val="single" w:sz="4" w:space="0" w:color="000000"/>
              <w:left w:val="single" w:sz="4" w:space="0" w:color="000000"/>
              <w:bottom w:val="single" w:sz="4" w:space="0" w:color="000000"/>
              <w:right w:val="single" w:sz="4" w:space="0" w:color="000000"/>
            </w:tcBorders>
          </w:tcPr>
          <w:p w14:paraId="6890E686" w14:textId="54E5F347" w:rsidR="00A54D05" w:rsidRDefault="00AC1350" w:rsidP="00853805">
            <w:pPr>
              <w:pStyle w:val="TableBody"/>
              <w:rPr>
                <w:ins w:id="189" w:author="Pinnu, Sainath" w:date="2023-04-12T18:00:00Z"/>
              </w:rPr>
            </w:pPr>
            <w:ins w:id="190" w:author="Moses, Robinson" w:date="2023-04-13T03:27:00Z">
              <w:r w:rsidRPr="00853805">
                <w:rPr>
                  <w:rPrChange w:id="191" w:author="Moses, Robinson" w:date="2023-04-13T03:55:00Z">
                    <w:rPr>
                      <w:rFonts w:ascii="Segoe UI" w:hAnsi="Segoe UI" w:cs="Segoe UI"/>
                      <w:color w:val="374151"/>
                      <w:shd w:val="clear" w:color="auto" w:fill="F7F7F8"/>
                    </w:rPr>
                  </w:rPrChange>
                </w:rPr>
                <w:t xml:space="preserve">The Coffer </w:t>
              </w:r>
              <w:r w:rsidRPr="00853805">
                <w:rPr>
                  <w:rPrChange w:id="192" w:author="Moses, Robinson" w:date="2023-04-13T03:55:00Z">
                    <w:rPr>
                      <w:rFonts w:ascii="Segoe UI" w:hAnsi="Segoe UI" w:cs="Segoe UI"/>
                      <w:color w:val="374151"/>
                      <w:shd w:val="clear" w:color="auto" w:fill="F7F7F8"/>
                    </w:rPr>
                  </w:rPrChange>
                </w:rPr>
                <w:t>functionality</w:t>
              </w:r>
              <w:r w:rsidRPr="00853805">
                <w:rPr>
                  <w:rPrChange w:id="193" w:author="Moses, Robinson" w:date="2023-04-13T03:55:00Z">
                    <w:rPr>
                      <w:rFonts w:ascii="Segoe UI" w:hAnsi="Segoe UI" w:cs="Segoe UI"/>
                      <w:color w:val="374151"/>
                      <w:shd w:val="clear" w:color="auto" w:fill="F7F7F8"/>
                    </w:rPr>
                  </w:rPrChange>
                </w:rPr>
                <w:t xml:space="preserve"> enables users to group cash based on the mapping of workflow and quality, for example, a two-way mapping of ATM Replace Cash/Fit quality, resulting in the creation of a coffer.</w:t>
              </w:r>
            </w:ins>
            <w:ins w:id="194" w:author="Pinnu, Sainath" w:date="2023-04-12T18:02:00Z">
              <w:del w:id="195" w:author="Moses, Robinson" w:date="2023-04-13T03:27:00Z">
                <w:r w:rsidR="0061167D" w:rsidDel="00AC1350">
                  <w:delText xml:space="preserve">Coffer functionality allows users to create groupings of cash based on mapping of workflow and quality such as </w:delText>
                </w:r>
                <w:r w:rsidR="0061167D" w:rsidRPr="0060488A" w:rsidDel="00AC1350">
                  <w:rPr>
                    <w:b/>
                    <w:bCs/>
                  </w:rPr>
                  <w:delText>ATM Replace Cash/Fit</w:delText>
                </w:r>
                <w:r w:rsidR="0061167D" w:rsidDel="00AC1350">
                  <w:delText xml:space="preserve"> quality would be two-way mapping thus creating a coffer</w:delText>
                </w:r>
              </w:del>
            </w:ins>
          </w:p>
        </w:tc>
      </w:tr>
      <w:tr w:rsidR="00A54D05" w14:paraId="691F118F" w14:textId="77777777" w:rsidTr="00BB302E">
        <w:trPr>
          <w:trHeight w:val="334"/>
          <w:ins w:id="196" w:author="Pinnu, Sainath" w:date="2023-04-12T18:00:00Z"/>
        </w:trPr>
        <w:tc>
          <w:tcPr>
            <w:tcW w:w="1579" w:type="dxa"/>
            <w:tcBorders>
              <w:top w:val="single" w:sz="4" w:space="0" w:color="000000"/>
              <w:left w:val="single" w:sz="4" w:space="0" w:color="000000"/>
              <w:bottom w:val="single" w:sz="4" w:space="0" w:color="000000"/>
              <w:right w:val="single" w:sz="4" w:space="0" w:color="000000"/>
            </w:tcBorders>
          </w:tcPr>
          <w:p w14:paraId="36B2E641" w14:textId="6C010180" w:rsidR="00A54D05" w:rsidRPr="00BA4873" w:rsidRDefault="00A54D05" w:rsidP="00BA4873">
            <w:pPr>
              <w:pStyle w:val="TableBody"/>
              <w:rPr>
                <w:ins w:id="197" w:author="Pinnu, Sainath" w:date="2023-04-12T18:00:00Z"/>
                <w:b/>
                <w:bCs/>
              </w:rPr>
            </w:pPr>
            <w:ins w:id="198" w:author="Pinnu, Sainath" w:date="2023-04-12T18:01:00Z">
              <w:r>
                <w:rPr>
                  <w:b/>
                  <w:bCs/>
                </w:rPr>
                <w:t>Logs</w:t>
              </w:r>
            </w:ins>
          </w:p>
        </w:tc>
        <w:tc>
          <w:tcPr>
            <w:tcW w:w="6494" w:type="dxa"/>
            <w:tcBorders>
              <w:top w:val="single" w:sz="4" w:space="0" w:color="000000"/>
              <w:left w:val="single" w:sz="4" w:space="0" w:color="000000"/>
              <w:bottom w:val="single" w:sz="4" w:space="0" w:color="000000"/>
              <w:right w:val="single" w:sz="4" w:space="0" w:color="000000"/>
            </w:tcBorders>
          </w:tcPr>
          <w:p w14:paraId="08380B88" w14:textId="429FA56E" w:rsidR="00A54D05" w:rsidRDefault="00F23621" w:rsidP="00BA4873">
            <w:pPr>
              <w:pStyle w:val="TableBody"/>
              <w:rPr>
                <w:ins w:id="199" w:author="Pinnu, Sainath" w:date="2023-04-12T18:00:00Z"/>
              </w:rPr>
            </w:pPr>
            <w:ins w:id="200" w:author="Pinnu, Sainath" w:date="2023-04-12T18:03:00Z">
              <w:r>
                <w:t>Log provides access to tracking system events</w:t>
              </w:r>
            </w:ins>
          </w:p>
        </w:tc>
      </w:tr>
      <w:tr w:rsidR="00490283" w14:paraId="4D964A15" w14:textId="77777777" w:rsidTr="00BB302E">
        <w:trPr>
          <w:trHeight w:val="334"/>
        </w:trPr>
        <w:tc>
          <w:tcPr>
            <w:tcW w:w="1579" w:type="dxa"/>
            <w:tcBorders>
              <w:top w:val="single" w:sz="4" w:space="0" w:color="000000"/>
              <w:left w:val="single" w:sz="4" w:space="0" w:color="000000"/>
              <w:bottom w:val="single" w:sz="4" w:space="0" w:color="000000"/>
              <w:right w:val="single" w:sz="4" w:space="0" w:color="000000"/>
            </w:tcBorders>
          </w:tcPr>
          <w:p w14:paraId="4D6E3E44" w14:textId="77777777" w:rsidR="00490283" w:rsidRPr="00BA4873" w:rsidRDefault="00490283" w:rsidP="00BA4873">
            <w:pPr>
              <w:pStyle w:val="TableBody"/>
              <w:rPr>
                <w:b/>
                <w:bCs/>
              </w:rPr>
            </w:pPr>
            <w:r w:rsidRPr="00BA4873">
              <w:rPr>
                <w:b/>
                <w:bCs/>
              </w:rPr>
              <w:t xml:space="preserve">Logged in as: </w:t>
            </w:r>
          </w:p>
        </w:tc>
        <w:tc>
          <w:tcPr>
            <w:tcW w:w="6494" w:type="dxa"/>
            <w:tcBorders>
              <w:top w:val="single" w:sz="4" w:space="0" w:color="000000"/>
              <w:left w:val="single" w:sz="4" w:space="0" w:color="000000"/>
              <w:bottom w:val="single" w:sz="4" w:space="0" w:color="000000"/>
              <w:right w:val="single" w:sz="4" w:space="0" w:color="000000"/>
            </w:tcBorders>
          </w:tcPr>
          <w:p w14:paraId="19578502" w14:textId="77777777" w:rsidR="00490283" w:rsidRDefault="00490283" w:rsidP="00BA4873">
            <w:pPr>
              <w:pStyle w:val="TableBody"/>
            </w:pPr>
            <w:r>
              <w:t xml:space="preserve">Shows the User ID presently logged in. </w:t>
            </w:r>
          </w:p>
        </w:tc>
      </w:tr>
    </w:tbl>
    <w:p w14:paraId="68786716"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6E17AE5A" w14:textId="24122E8B" w:rsidR="00490283" w:rsidRDefault="00490283" w:rsidP="00BA4873">
      <w:pPr>
        <w:pStyle w:val="Caption"/>
      </w:pPr>
      <w:r w:rsidRPr="00F465FC">
        <w:fldChar w:fldCharType="end"/>
      </w:r>
    </w:p>
    <w:p w14:paraId="1D889A19" w14:textId="73A60F94" w:rsidR="00490283" w:rsidRDefault="00490283" w:rsidP="00490283">
      <w:pPr>
        <w:pStyle w:val="Heading3"/>
        <w:ind w:right="261"/>
      </w:pPr>
      <w:bookmarkStart w:id="201" w:name="_Toc63697387"/>
      <w:bookmarkStart w:id="202" w:name="_Toc132264546"/>
      <w:r>
        <w:t>COMMON VAULT BALANCE ICONS AND BUTTONS</w:t>
      </w:r>
      <w:bookmarkEnd w:id="201"/>
      <w:bookmarkEnd w:id="202"/>
      <w:r>
        <w:t xml:space="preserve"> </w:t>
      </w:r>
    </w:p>
    <w:p w14:paraId="1C8C7E09" w14:textId="77777777" w:rsidR="00490283" w:rsidRDefault="00490283" w:rsidP="00BA4873">
      <w:pPr>
        <w:pStyle w:val="BodyText"/>
      </w:pPr>
      <w:r>
        <w:t xml:space="preserve">Some common icons and buttons are used throughout the application with which the user should become familiar. Table 4: OptiVLM-Vault Balance Icons gives an overview of these icons and their functions. </w:t>
      </w:r>
    </w:p>
    <w:p w14:paraId="54CBE7A6" w14:textId="1F3778BF" w:rsidR="00490283" w:rsidRDefault="00490283" w:rsidP="00BA4873">
      <w:pPr>
        <w:pStyle w:val="Caption"/>
      </w:pPr>
      <w:bookmarkStart w:id="203" w:name="_TABLE_4:_OPTIVLM-VAULT"/>
      <w:bookmarkStart w:id="204" w:name="_Toc63697467"/>
      <w:bookmarkEnd w:id="203"/>
      <w:r>
        <w:t xml:space="preserve">TABLE </w:t>
      </w:r>
      <w:r>
        <w:rPr>
          <w:noProof/>
        </w:rPr>
        <w:fldChar w:fldCharType="begin"/>
      </w:r>
      <w:r>
        <w:rPr>
          <w:noProof/>
        </w:rPr>
        <w:instrText xml:space="preserve"> SEQ Table \* ARABIC </w:instrText>
      </w:r>
      <w:r>
        <w:rPr>
          <w:noProof/>
        </w:rPr>
        <w:fldChar w:fldCharType="separate"/>
      </w:r>
      <w:r w:rsidR="0061087E">
        <w:rPr>
          <w:noProof/>
        </w:rPr>
        <w:t>4</w:t>
      </w:r>
      <w:r>
        <w:rPr>
          <w:noProof/>
        </w:rPr>
        <w:fldChar w:fldCharType="end"/>
      </w:r>
      <w:r>
        <w:t>: OPTIVLM-VAULT BALANCE ICONS</w:t>
      </w:r>
      <w:bookmarkEnd w:id="204"/>
      <w:r>
        <w:t xml:space="preserve"> </w:t>
      </w:r>
    </w:p>
    <w:tbl>
      <w:tblPr>
        <w:tblW w:w="0" w:type="auto"/>
        <w:tblInd w:w="464" w:type="dxa"/>
        <w:tblLayout w:type="fixed"/>
        <w:tblCellMar>
          <w:left w:w="0" w:type="dxa"/>
          <w:right w:w="0" w:type="dxa"/>
        </w:tblCellMar>
        <w:tblLook w:val="0000" w:firstRow="0" w:lastRow="0" w:firstColumn="0" w:lastColumn="0" w:noHBand="0" w:noVBand="0"/>
      </w:tblPr>
      <w:tblGrid>
        <w:gridCol w:w="1400"/>
        <w:gridCol w:w="7221"/>
      </w:tblGrid>
      <w:tr w:rsidR="00490283" w14:paraId="7A65F9E6" w14:textId="77777777" w:rsidTr="0060488A">
        <w:trPr>
          <w:cantSplit/>
          <w:tblHeader/>
        </w:trPr>
        <w:tc>
          <w:tcPr>
            <w:tcW w:w="1400" w:type="dxa"/>
            <w:tcBorders>
              <w:top w:val="single" w:sz="4" w:space="0" w:color="000000"/>
              <w:left w:val="single" w:sz="4" w:space="0" w:color="000000"/>
              <w:bottom w:val="double" w:sz="1" w:space="0" w:color="000000"/>
            </w:tcBorders>
            <w:shd w:val="clear" w:color="auto" w:fill="54B948"/>
          </w:tcPr>
          <w:p w14:paraId="2D82B6FA" w14:textId="4D853623" w:rsidR="00490283" w:rsidRDefault="00C3211B" w:rsidP="00BA4873">
            <w:pPr>
              <w:pStyle w:val="TableHeading"/>
            </w:pPr>
            <w:r>
              <w:t xml:space="preserve"> </w:t>
            </w:r>
            <w:r w:rsidR="00490283">
              <w:t>Icon</w:t>
            </w:r>
          </w:p>
        </w:tc>
        <w:tc>
          <w:tcPr>
            <w:tcW w:w="7221" w:type="dxa"/>
            <w:tcBorders>
              <w:top w:val="single" w:sz="4" w:space="0" w:color="000000"/>
              <w:left w:val="single" w:sz="4" w:space="0" w:color="000000"/>
              <w:bottom w:val="double" w:sz="1" w:space="0" w:color="000000"/>
              <w:right w:val="single" w:sz="4" w:space="0" w:color="000000"/>
            </w:tcBorders>
            <w:shd w:val="clear" w:color="auto" w:fill="54B948"/>
          </w:tcPr>
          <w:p w14:paraId="0AB26F56" w14:textId="13424BF0" w:rsidR="00490283" w:rsidRDefault="00C3211B" w:rsidP="00BA4873">
            <w:pPr>
              <w:pStyle w:val="TableHeading"/>
            </w:pPr>
            <w:r>
              <w:t xml:space="preserve"> </w:t>
            </w:r>
            <w:r w:rsidR="00490283">
              <w:t>Description</w:t>
            </w:r>
          </w:p>
        </w:tc>
      </w:tr>
      <w:tr w:rsidR="00490283" w14:paraId="63D3F7BB" w14:textId="77777777" w:rsidTr="0060488A">
        <w:trPr>
          <w:cantSplit/>
        </w:trPr>
        <w:tc>
          <w:tcPr>
            <w:tcW w:w="1400" w:type="dxa"/>
            <w:tcBorders>
              <w:left w:val="single" w:sz="4" w:space="0" w:color="000000"/>
              <w:bottom w:val="single" w:sz="4" w:space="0" w:color="000000"/>
            </w:tcBorders>
            <w:vAlign w:val="center"/>
          </w:tcPr>
          <w:p w14:paraId="3530ED95" w14:textId="77777777" w:rsidR="00490283" w:rsidRDefault="00490283" w:rsidP="0060488A">
            <w:pPr>
              <w:pStyle w:val="TableBody"/>
              <w:jc w:val="center"/>
              <w:rPr>
                <w:b/>
                <w:bCs/>
              </w:rPr>
            </w:pPr>
            <w:r w:rsidRPr="003F057F">
              <w:rPr>
                <w:highlight w:val="yellow"/>
              </w:rPr>
              <w:object w:dxaOrig="300" w:dyaOrig="315" w14:anchorId="4E797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pt;height:16.2pt" o:ole="">
                  <v:imagedata r:id="rId24" o:title=""/>
                </v:shape>
                <o:OLEObject Type="Embed" ProgID="PBrush" ShapeID="_x0000_i1025" DrawAspect="Content" ObjectID="_1742878070" r:id="rId25"/>
              </w:object>
            </w:r>
          </w:p>
        </w:tc>
        <w:tc>
          <w:tcPr>
            <w:tcW w:w="7221" w:type="dxa"/>
            <w:tcBorders>
              <w:left w:val="single" w:sz="4" w:space="0" w:color="000000"/>
              <w:bottom w:val="single" w:sz="4" w:space="0" w:color="000000"/>
              <w:right w:val="single" w:sz="4" w:space="0" w:color="000000"/>
            </w:tcBorders>
          </w:tcPr>
          <w:p w14:paraId="31173EE0" w14:textId="77777777" w:rsidR="00490283" w:rsidRDefault="00490283" w:rsidP="00BA4873">
            <w:pPr>
              <w:pStyle w:val="TableBody"/>
            </w:pPr>
            <w:r>
              <w:rPr>
                <w:b/>
              </w:rPr>
              <w:t xml:space="preserve"> New</w:t>
            </w:r>
            <w:r w:rsidRPr="00A13798">
              <w:rPr>
                <w:b/>
              </w:rPr>
              <w:t xml:space="preserve"> Icon:</w:t>
            </w:r>
            <w:r w:rsidRPr="00A13798">
              <w:t xml:space="preserve"> </w:t>
            </w:r>
            <w:r>
              <w:t>Add a new record.</w:t>
            </w:r>
          </w:p>
        </w:tc>
      </w:tr>
      <w:tr w:rsidR="00490283" w14:paraId="61082B50" w14:textId="77777777" w:rsidTr="0060488A">
        <w:trPr>
          <w:cantSplit/>
        </w:trPr>
        <w:tc>
          <w:tcPr>
            <w:tcW w:w="1400" w:type="dxa"/>
            <w:tcBorders>
              <w:top w:val="single" w:sz="4" w:space="0" w:color="000000"/>
              <w:left w:val="single" w:sz="4" w:space="0" w:color="000000"/>
              <w:bottom w:val="single" w:sz="4" w:space="0" w:color="000000"/>
            </w:tcBorders>
            <w:vAlign w:val="center"/>
          </w:tcPr>
          <w:p w14:paraId="55D3B166" w14:textId="77777777" w:rsidR="00490283" w:rsidRDefault="00490283" w:rsidP="0060488A">
            <w:pPr>
              <w:pStyle w:val="TableBody"/>
              <w:jc w:val="center"/>
              <w:rPr>
                <w:b/>
                <w:bCs/>
              </w:rPr>
            </w:pPr>
            <w:r w:rsidRPr="003F057F">
              <w:rPr>
                <w:highlight w:val="yellow"/>
              </w:rPr>
              <w:object w:dxaOrig="330" w:dyaOrig="375" w14:anchorId="25760EF6">
                <v:shape id="_x0000_i1026" type="#_x0000_t75" style="width:16.2pt;height:18.15pt" o:ole="">
                  <v:imagedata r:id="rId26" o:title=""/>
                </v:shape>
                <o:OLEObject Type="Embed" ProgID="PBrush" ShapeID="_x0000_i1026" DrawAspect="Content" ObjectID="_1742878071" r:id="rId27"/>
              </w:object>
            </w:r>
          </w:p>
        </w:tc>
        <w:tc>
          <w:tcPr>
            <w:tcW w:w="7221" w:type="dxa"/>
            <w:tcBorders>
              <w:top w:val="single" w:sz="4" w:space="0" w:color="000000"/>
              <w:left w:val="single" w:sz="4" w:space="0" w:color="000000"/>
              <w:bottom w:val="single" w:sz="4" w:space="0" w:color="000000"/>
              <w:right w:val="single" w:sz="4" w:space="0" w:color="000000"/>
            </w:tcBorders>
          </w:tcPr>
          <w:p w14:paraId="3549888C" w14:textId="77777777" w:rsidR="00490283" w:rsidRDefault="00490283" w:rsidP="00BA4873">
            <w:pPr>
              <w:pStyle w:val="TableBody"/>
            </w:pPr>
            <w:r>
              <w:rPr>
                <w:b/>
                <w:bCs/>
                <w:color w:val="000000"/>
                <w:szCs w:val="16"/>
              </w:rPr>
              <w:t xml:space="preserve"> View</w:t>
            </w:r>
            <w:r w:rsidRPr="00DF7AA8">
              <w:rPr>
                <w:b/>
                <w:bCs/>
                <w:color w:val="000000"/>
                <w:szCs w:val="16"/>
              </w:rPr>
              <w:t xml:space="preserve"> Icon: </w:t>
            </w:r>
            <w:r>
              <w:rPr>
                <w:bCs/>
                <w:color w:val="000000"/>
                <w:szCs w:val="16"/>
              </w:rPr>
              <w:t>View a specific record.</w:t>
            </w:r>
          </w:p>
        </w:tc>
      </w:tr>
      <w:tr w:rsidR="00490283" w14:paraId="1922940F" w14:textId="77777777" w:rsidTr="0060488A">
        <w:trPr>
          <w:cantSplit/>
        </w:trPr>
        <w:tc>
          <w:tcPr>
            <w:tcW w:w="1400" w:type="dxa"/>
            <w:tcBorders>
              <w:top w:val="single" w:sz="4" w:space="0" w:color="000000"/>
              <w:left w:val="single" w:sz="4" w:space="0" w:color="000000"/>
              <w:bottom w:val="single" w:sz="4" w:space="0" w:color="000000"/>
            </w:tcBorders>
            <w:vAlign w:val="center"/>
          </w:tcPr>
          <w:p w14:paraId="11728EB5" w14:textId="77777777" w:rsidR="00490283" w:rsidRDefault="00490283" w:rsidP="0060488A">
            <w:pPr>
              <w:pStyle w:val="TableBody"/>
              <w:jc w:val="center"/>
              <w:rPr>
                <w:b/>
                <w:bCs/>
              </w:rPr>
            </w:pPr>
            <w:r w:rsidRPr="003F057F">
              <w:rPr>
                <w:highlight w:val="yellow"/>
              </w:rPr>
              <w:object w:dxaOrig="315" w:dyaOrig="330" w14:anchorId="3D28C903">
                <v:shape id="_x0000_i1027" type="#_x0000_t75" style="width:16.2pt;height:16.2pt" o:ole="">
                  <v:imagedata r:id="rId28" o:title=""/>
                </v:shape>
                <o:OLEObject Type="Embed" ProgID="PBrush" ShapeID="_x0000_i1027" DrawAspect="Content" ObjectID="_1742878072" r:id="rId29"/>
              </w:object>
            </w:r>
          </w:p>
        </w:tc>
        <w:tc>
          <w:tcPr>
            <w:tcW w:w="7221" w:type="dxa"/>
            <w:tcBorders>
              <w:top w:val="single" w:sz="4" w:space="0" w:color="000000"/>
              <w:left w:val="single" w:sz="4" w:space="0" w:color="000000"/>
              <w:bottom w:val="single" w:sz="4" w:space="0" w:color="000000"/>
              <w:right w:val="single" w:sz="4" w:space="0" w:color="000000"/>
            </w:tcBorders>
          </w:tcPr>
          <w:p w14:paraId="72D965C8" w14:textId="77777777" w:rsidR="00490283" w:rsidRDefault="00490283" w:rsidP="00BA4873">
            <w:pPr>
              <w:pStyle w:val="TableBody"/>
            </w:pPr>
            <w:r>
              <w:rPr>
                <w:b/>
                <w:bCs/>
                <w:color w:val="000000"/>
                <w:szCs w:val="16"/>
              </w:rPr>
              <w:t xml:space="preserve"> </w:t>
            </w:r>
            <w:r w:rsidRPr="00DF7AA8">
              <w:rPr>
                <w:b/>
                <w:bCs/>
                <w:color w:val="000000"/>
                <w:szCs w:val="16"/>
              </w:rPr>
              <w:t xml:space="preserve">Update Icon: </w:t>
            </w:r>
            <w:r>
              <w:rPr>
                <w:bCs/>
                <w:color w:val="000000"/>
                <w:szCs w:val="16"/>
              </w:rPr>
              <w:t>Update a specific record.</w:t>
            </w:r>
          </w:p>
        </w:tc>
      </w:tr>
      <w:tr w:rsidR="00490283" w14:paraId="792341E4" w14:textId="77777777" w:rsidTr="0060488A">
        <w:trPr>
          <w:cantSplit/>
        </w:trPr>
        <w:tc>
          <w:tcPr>
            <w:tcW w:w="1400" w:type="dxa"/>
            <w:tcBorders>
              <w:top w:val="single" w:sz="4" w:space="0" w:color="000000"/>
              <w:left w:val="single" w:sz="4" w:space="0" w:color="000000"/>
              <w:bottom w:val="single" w:sz="4" w:space="0" w:color="000000"/>
            </w:tcBorders>
            <w:vAlign w:val="center"/>
          </w:tcPr>
          <w:p w14:paraId="5E96B43A" w14:textId="77777777" w:rsidR="00490283" w:rsidRDefault="00490283" w:rsidP="0060488A">
            <w:pPr>
              <w:pStyle w:val="TableBody"/>
              <w:jc w:val="center"/>
              <w:rPr>
                <w:b/>
                <w:bCs/>
              </w:rPr>
            </w:pPr>
            <w:r w:rsidRPr="003F057F">
              <w:rPr>
                <w:highlight w:val="yellow"/>
              </w:rPr>
              <w:object w:dxaOrig="330" w:dyaOrig="300" w14:anchorId="60B4432B">
                <v:shape id="_x0000_i1028" type="#_x0000_t75" style="width:16.2pt;height:13.6pt" o:ole="">
                  <v:imagedata r:id="rId30" o:title=""/>
                </v:shape>
                <o:OLEObject Type="Embed" ProgID="PBrush" ShapeID="_x0000_i1028" DrawAspect="Content" ObjectID="_1742878073" r:id="rId31"/>
              </w:object>
            </w:r>
          </w:p>
        </w:tc>
        <w:tc>
          <w:tcPr>
            <w:tcW w:w="7221" w:type="dxa"/>
            <w:tcBorders>
              <w:top w:val="single" w:sz="4" w:space="0" w:color="000000"/>
              <w:left w:val="single" w:sz="4" w:space="0" w:color="000000"/>
              <w:bottom w:val="single" w:sz="4" w:space="0" w:color="000000"/>
              <w:right w:val="single" w:sz="4" w:space="0" w:color="000000"/>
            </w:tcBorders>
          </w:tcPr>
          <w:p w14:paraId="568CF86D" w14:textId="77777777" w:rsidR="00490283" w:rsidRDefault="00490283" w:rsidP="00BA4873">
            <w:pPr>
              <w:pStyle w:val="TableBody"/>
            </w:pPr>
            <w:r>
              <w:rPr>
                <w:b/>
                <w:bCs/>
                <w:szCs w:val="16"/>
              </w:rPr>
              <w:t xml:space="preserve"> </w:t>
            </w:r>
            <w:r w:rsidRPr="00A13798">
              <w:rPr>
                <w:b/>
                <w:bCs/>
                <w:szCs w:val="16"/>
              </w:rPr>
              <w:t xml:space="preserve">Delete Icon: </w:t>
            </w:r>
            <w:r>
              <w:rPr>
                <w:bCs/>
                <w:szCs w:val="16"/>
              </w:rPr>
              <w:t>Delete the associated record.</w:t>
            </w:r>
          </w:p>
        </w:tc>
      </w:tr>
      <w:tr w:rsidR="00490283" w14:paraId="70EDF1C8" w14:textId="77777777" w:rsidTr="0060488A">
        <w:trPr>
          <w:cantSplit/>
        </w:trPr>
        <w:tc>
          <w:tcPr>
            <w:tcW w:w="1400" w:type="dxa"/>
            <w:tcBorders>
              <w:top w:val="single" w:sz="4" w:space="0" w:color="000000"/>
              <w:left w:val="single" w:sz="4" w:space="0" w:color="000000"/>
              <w:bottom w:val="single" w:sz="4" w:space="0" w:color="000000"/>
            </w:tcBorders>
            <w:vAlign w:val="center"/>
          </w:tcPr>
          <w:p w14:paraId="58A3AEEE" w14:textId="77777777" w:rsidR="00490283" w:rsidRPr="003F057F" w:rsidRDefault="00490283" w:rsidP="0060488A">
            <w:pPr>
              <w:pStyle w:val="TableBody"/>
              <w:jc w:val="center"/>
              <w:rPr>
                <w:highlight w:val="yellow"/>
              </w:rPr>
            </w:pPr>
            <w:r>
              <w:object w:dxaOrig="615" w:dyaOrig="555" w14:anchorId="7E81A29B">
                <v:shape id="_x0000_i1029" type="#_x0000_t75" style="width:22.05pt;height:22.05pt" o:ole="">
                  <v:imagedata r:id="rId32" o:title=""/>
                </v:shape>
                <o:OLEObject Type="Embed" ProgID="PBrush" ShapeID="_x0000_i1029" DrawAspect="Content" ObjectID="_1742878074" r:id="rId33"/>
              </w:object>
            </w:r>
          </w:p>
        </w:tc>
        <w:tc>
          <w:tcPr>
            <w:tcW w:w="7221" w:type="dxa"/>
            <w:tcBorders>
              <w:top w:val="single" w:sz="4" w:space="0" w:color="000000"/>
              <w:left w:val="single" w:sz="4" w:space="0" w:color="000000"/>
              <w:bottom w:val="single" w:sz="4" w:space="0" w:color="000000"/>
              <w:right w:val="single" w:sz="4" w:space="0" w:color="000000"/>
            </w:tcBorders>
          </w:tcPr>
          <w:p w14:paraId="1A7AB7E8" w14:textId="787AF0AA" w:rsidR="00490283" w:rsidRPr="00F04ECD" w:rsidRDefault="00490283" w:rsidP="00BA4873">
            <w:pPr>
              <w:pStyle w:val="TableBody"/>
            </w:pPr>
            <w:r>
              <w:rPr>
                <w:b/>
                <w:bCs/>
                <w:szCs w:val="16"/>
              </w:rPr>
              <w:t xml:space="preserve"> Return to: </w:t>
            </w:r>
            <w:r>
              <w:t xml:space="preserve">Returns the User to the </w:t>
            </w:r>
            <w:r w:rsidR="00773D85">
              <w:t xml:space="preserve">previous </w:t>
            </w:r>
            <w:r>
              <w:t>screen</w:t>
            </w:r>
          </w:p>
        </w:tc>
      </w:tr>
      <w:tr w:rsidR="00490283" w14:paraId="738356B2" w14:textId="77777777" w:rsidTr="0060488A">
        <w:trPr>
          <w:cantSplit/>
        </w:trPr>
        <w:tc>
          <w:tcPr>
            <w:tcW w:w="1400" w:type="dxa"/>
            <w:tcBorders>
              <w:top w:val="single" w:sz="4" w:space="0" w:color="000000"/>
              <w:left w:val="single" w:sz="4" w:space="0" w:color="000000"/>
              <w:bottom w:val="single" w:sz="4" w:space="0" w:color="000000"/>
            </w:tcBorders>
            <w:vAlign w:val="center"/>
          </w:tcPr>
          <w:p w14:paraId="73616FD4" w14:textId="77777777" w:rsidR="00490283" w:rsidRDefault="00490283" w:rsidP="0060488A">
            <w:pPr>
              <w:pStyle w:val="TableBody"/>
              <w:jc w:val="center"/>
            </w:pPr>
            <w:r>
              <w:object w:dxaOrig="345" w:dyaOrig="315" w14:anchorId="4E481A48">
                <v:shape id="_x0000_i1030" type="#_x0000_t75" style="width:17.5pt;height:16.2pt" o:ole="">
                  <v:imagedata r:id="rId34" o:title=""/>
                </v:shape>
                <o:OLEObject Type="Embed" ProgID="PBrush" ShapeID="_x0000_i1030" DrawAspect="Content" ObjectID="_1742878075" r:id="rId35"/>
              </w:object>
            </w:r>
          </w:p>
        </w:tc>
        <w:tc>
          <w:tcPr>
            <w:tcW w:w="7221" w:type="dxa"/>
            <w:tcBorders>
              <w:top w:val="single" w:sz="4" w:space="0" w:color="000000"/>
              <w:left w:val="single" w:sz="4" w:space="0" w:color="000000"/>
              <w:bottom w:val="single" w:sz="4" w:space="0" w:color="000000"/>
              <w:right w:val="single" w:sz="4" w:space="0" w:color="000000"/>
            </w:tcBorders>
          </w:tcPr>
          <w:p w14:paraId="7C0C00B0" w14:textId="08B327AB" w:rsidR="00490283" w:rsidRPr="00C11716" w:rsidRDefault="00490283" w:rsidP="00BA4873">
            <w:pPr>
              <w:pStyle w:val="TableBody"/>
              <w:rPr>
                <w:bCs/>
                <w:szCs w:val="16"/>
              </w:rPr>
            </w:pPr>
            <w:r>
              <w:rPr>
                <w:b/>
                <w:bCs/>
                <w:szCs w:val="16"/>
              </w:rPr>
              <w:t xml:space="preserve"> Write to/Enter: </w:t>
            </w:r>
            <w:r>
              <w:rPr>
                <w:bCs/>
                <w:szCs w:val="16"/>
              </w:rPr>
              <w:t>T</w:t>
            </w:r>
            <w:r w:rsidR="003B0A08">
              <w:rPr>
                <w:bCs/>
                <w:szCs w:val="16"/>
              </w:rPr>
              <w:t>his t</w:t>
            </w:r>
            <w:r>
              <w:rPr>
                <w:bCs/>
                <w:szCs w:val="16"/>
              </w:rPr>
              <w:t xml:space="preserve">akes </w:t>
            </w:r>
            <w:r w:rsidR="003B0A08">
              <w:rPr>
                <w:bCs/>
                <w:szCs w:val="16"/>
              </w:rPr>
              <w:t xml:space="preserve">the </w:t>
            </w:r>
            <w:r>
              <w:rPr>
                <w:bCs/>
                <w:szCs w:val="16"/>
              </w:rPr>
              <w:t xml:space="preserve">user to </w:t>
            </w:r>
            <w:r w:rsidR="003B0A08">
              <w:rPr>
                <w:bCs/>
                <w:szCs w:val="16"/>
              </w:rPr>
              <w:t xml:space="preserve">the </w:t>
            </w:r>
            <w:r>
              <w:rPr>
                <w:bCs/>
                <w:szCs w:val="16"/>
              </w:rPr>
              <w:t>Balance Entry screen.</w:t>
            </w:r>
          </w:p>
        </w:tc>
      </w:tr>
      <w:tr w:rsidR="00490283" w14:paraId="77400C83" w14:textId="77777777" w:rsidTr="0060488A">
        <w:trPr>
          <w:cantSplit/>
        </w:trPr>
        <w:tc>
          <w:tcPr>
            <w:tcW w:w="1400" w:type="dxa"/>
            <w:tcBorders>
              <w:top w:val="single" w:sz="4" w:space="0" w:color="000000"/>
              <w:left w:val="single" w:sz="4" w:space="0" w:color="000000"/>
              <w:bottom w:val="single" w:sz="4" w:space="0" w:color="000000"/>
            </w:tcBorders>
            <w:vAlign w:val="center"/>
          </w:tcPr>
          <w:p w14:paraId="10A1E720" w14:textId="77777777" w:rsidR="00490283" w:rsidRDefault="00490283" w:rsidP="0060488A">
            <w:pPr>
              <w:pStyle w:val="TableBody"/>
              <w:jc w:val="center"/>
            </w:pPr>
            <w:r>
              <w:object w:dxaOrig="390" w:dyaOrig="285" w14:anchorId="3F250D4E">
                <v:shape id="_x0000_i1031" type="#_x0000_t75" style="width:18.15pt;height:13.6pt" o:ole="">
                  <v:imagedata r:id="rId36" o:title=""/>
                </v:shape>
                <o:OLEObject Type="Embed" ProgID="PBrush" ShapeID="_x0000_i1031" DrawAspect="Content" ObjectID="_1742878076" r:id="rId37"/>
              </w:object>
            </w:r>
          </w:p>
        </w:tc>
        <w:tc>
          <w:tcPr>
            <w:tcW w:w="7221" w:type="dxa"/>
            <w:tcBorders>
              <w:top w:val="single" w:sz="4" w:space="0" w:color="000000"/>
              <w:left w:val="single" w:sz="4" w:space="0" w:color="000000"/>
              <w:bottom w:val="single" w:sz="4" w:space="0" w:color="000000"/>
              <w:right w:val="single" w:sz="4" w:space="0" w:color="000000"/>
            </w:tcBorders>
          </w:tcPr>
          <w:p w14:paraId="2E2C5EDD" w14:textId="18AD2191" w:rsidR="00490283" w:rsidRPr="0047299F" w:rsidRDefault="00490283" w:rsidP="00BA4873">
            <w:pPr>
              <w:pStyle w:val="TableBody"/>
              <w:rPr>
                <w:bCs/>
                <w:szCs w:val="16"/>
              </w:rPr>
            </w:pPr>
            <w:r>
              <w:rPr>
                <w:b/>
                <w:bCs/>
                <w:szCs w:val="16"/>
              </w:rPr>
              <w:t xml:space="preserve"> Delete: </w:t>
            </w:r>
            <w:r>
              <w:rPr>
                <w:bCs/>
                <w:szCs w:val="16"/>
              </w:rPr>
              <w:t xml:space="preserve"> </w:t>
            </w:r>
            <w:r w:rsidR="00D94501">
              <w:rPr>
                <w:bCs/>
                <w:szCs w:val="16"/>
              </w:rPr>
              <w:t>D</w:t>
            </w:r>
            <w:r>
              <w:rPr>
                <w:bCs/>
                <w:szCs w:val="16"/>
              </w:rPr>
              <w:t xml:space="preserve">elete Record or item </w:t>
            </w:r>
          </w:p>
        </w:tc>
      </w:tr>
      <w:tr w:rsidR="00490283" w14:paraId="0F4C1286" w14:textId="77777777" w:rsidTr="0060488A">
        <w:trPr>
          <w:cantSplit/>
        </w:trPr>
        <w:tc>
          <w:tcPr>
            <w:tcW w:w="1400" w:type="dxa"/>
            <w:tcBorders>
              <w:top w:val="single" w:sz="4" w:space="0" w:color="000000"/>
              <w:left w:val="single" w:sz="4" w:space="0" w:color="000000"/>
              <w:bottom w:val="single" w:sz="4" w:space="0" w:color="000000"/>
            </w:tcBorders>
            <w:vAlign w:val="center"/>
          </w:tcPr>
          <w:p w14:paraId="6F2D01B0" w14:textId="77777777" w:rsidR="00490283" w:rsidRDefault="00490283" w:rsidP="0060488A">
            <w:pPr>
              <w:pStyle w:val="TableBody"/>
              <w:jc w:val="center"/>
            </w:pPr>
            <w:r>
              <w:object w:dxaOrig="645" w:dyaOrig="615" w14:anchorId="0B7C3850">
                <v:shape id="_x0000_i1032" type="#_x0000_t75" style="width:24pt;height:22.05pt" o:ole="">
                  <v:imagedata r:id="rId38" o:title=""/>
                </v:shape>
                <o:OLEObject Type="Embed" ProgID="PBrush" ShapeID="_x0000_i1032" DrawAspect="Content" ObjectID="_1742878077" r:id="rId39"/>
              </w:object>
            </w:r>
          </w:p>
        </w:tc>
        <w:tc>
          <w:tcPr>
            <w:tcW w:w="7221" w:type="dxa"/>
            <w:tcBorders>
              <w:top w:val="single" w:sz="4" w:space="0" w:color="000000"/>
              <w:left w:val="single" w:sz="4" w:space="0" w:color="000000"/>
              <w:bottom w:val="single" w:sz="4" w:space="0" w:color="000000"/>
              <w:right w:val="single" w:sz="4" w:space="0" w:color="000000"/>
            </w:tcBorders>
          </w:tcPr>
          <w:p w14:paraId="2CA69FC5" w14:textId="77777777" w:rsidR="00490283" w:rsidRPr="00F04ECD" w:rsidRDefault="00490283" w:rsidP="00BA4873">
            <w:pPr>
              <w:pStyle w:val="TableBody"/>
              <w:rPr>
                <w:bCs/>
                <w:szCs w:val="16"/>
              </w:rPr>
            </w:pPr>
            <w:r>
              <w:rPr>
                <w:b/>
                <w:bCs/>
                <w:szCs w:val="16"/>
              </w:rPr>
              <w:t xml:space="preserve"> Export to CSV: </w:t>
            </w:r>
            <w:r>
              <w:rPr>
                <w:bCs/>
                <w:szCs w:val="16"/>
              </w:rPr>
              <w:t>Exports screen contents to a .csv report for external analysis</w:t>
            </w:r>
          </w:p>
        </w:tc>
      </w:tr>
      <w:tr w:rsidR="00490283" w14:paraId="1E10BCB9" w14:textId="77777777" w:rsidTr="0060488A">
        <w:trPr>
          <w:cantSplit/>
        </w:trPr>
        <w:tc>
          <w:tcPr>
            <w:tcW w:w="1400" w:type="dxa"/>
            <w:tcBorders>
              <w:top w:val="single" w:sz="4" w:space="0" w:color="000000"/>
              <w:left w:val="single" w:sz="4" w:space="0" w:color="000000"/>
              <w:bottom w:val="single" w:sz="4" w:space="0" w:color="000000"/>
            </w:tcBorders>
            <w:vAlign w:val="center"/>
          </w:tcPr>
          <w:p w14:paraId="746F5CDE" w14:textId="77777777" w:rsidR="00490283" w:rsidRDefault="00490283" w:rsidP="0060488A">
            <w:pPr>
              <w:pStyle w:val="TableBody"/>
              <w:jc w:val="center"/>
            </w:pPr>
            <w:r>
              <w:object w:dxaOrig="3060" w:dyaOrig="3060" w14:anchorId="378919C6">
                <v:shape id="_x0000_i1033" type="#_x0000_t75" style="width:19.45pt;height:19.45pt" o:ole="">
                  <v:imagedata r:id="rId40" o:title=""/>
                </v:shape>
                <o:OLEObject Type="Embed" ProgID="PBrush" ShapeID="_x0000_i1033" DrawAspect="Content" ObjectID="_1742878078" r:id="rId41"/>
              </w:object>
            </w:r>
          </w:p>
        </w:tc>
        <w:tc>
          <w:tcPr>
            <w:tcW w:w="7221" w:type="dxa"/>
            <w:tcBorders>
              <w:top w:val="single" w:sz="4" w:space="0" w:color="000000"/>
              <w:left w:val="single" w:sz="4" w:space="0" w:color="000000"/>
              <w:bottom w:val="single" w:sz="4" w:space="0" w:color="000000"/>
              <w:right w:val="single" w:sz="4" w:space="0" w:color="000000"/>
            </w:tcBorders>
          </w:tcPr>
          <w:p w14:paraId="6F4AA7B5" w14:textId="77777777" w:rsidR="00490283" w:rsidRPr="00F04ECD" w:rsidRDefault="00490283" w:rsidP="00BA4873">
            <w:pPr>
              <w:pStyle w:val="TableBody"/>
              <w:rPr>
                <w:bCs/>
                <w:szCs w:val="16"/>
              </w:rPr>
            </w:pPr>
            <w:r>
              <w:rPr>
                <w:b/>
                <w:bCs/>
                <w:szCs w:val="16"/>
              </w:rPr>
              <w:t xml:space="preserve"> Export to PDF: </w:t>
            </w:r>
            <w:r>
              <w:rPr>
                <w:bCs/>
                <w:szCs w:val="16"/>
              </w:rPr>
              <w:t>Exports screen contents to a .pdf report for external analysis</w:t>
            </w:r>
          </w:p>
        </w:tc>
      </w:tr>
      <w:tr w:rsidR="00490283" w14:paraId="4AA27DC1"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0324C354" w14:textId="77777777" w:rsidR="00490283" w:rsidRDefault="00490283" w:rsidP="0060488A">
            <w:pPr>
              <w:pStyle w:val="TableBody"/>
              <w:jc w:val="center"/>
              <w:rPr>
                <w:b/>
                <w:bCs/>
              </w:rPr>
            </w:pPr>
            <w:r>
              <w:object w:dxaOrig="525" w:dyaOrig="420" w14:anchorId="21AE8A10">
                <v:shape id="_x0000_i1034" type="#_x0000_t75" style="width:25.95pt;height:18.15pt" o:ole="">
                  <v:imagedata r:id="rId42" o:title=""/>
                </v:shape>
                <o:OLEObject Type="Embed" ProgID="PBrush" ShapeID="_x0000_i1034" DrawAspect="Content" ObjectID="_1742878079" r:id="rId43"/>
              </w:object>
            </w:r>
          </w:p>
        </w:tc>
        <w:tc>
          <w:tcPr>
            <w:tcW w:w="7221" w:type="dxa"/>
            <w:tcBorders>
              <w:top w:val="single" w:sz="4" w:space="0" w:color="000000"/>
              <w:left w:val="single" w:sz="4" w:space="0" w:color="000000"/>
              <w:bottom w:val="single" w:sz="4" w:space="0" w:color="000000"/>
              <w:right w:val="single" w:sz="4" w:space="0" w:color="000000"/>
            </w:tcBorders>
          </w:tcPr>
          <w:p w14:paraId="346610E2" w14:textId="11614FF2" w:rsidR="00490283" w:rsidRPr="00706774" w:rsidRDefault="00490283" w:rsidP="00BA4873">
            <w:pPr>
              <w:pStyle w:val="TableBody"/>
            </w:pPr>
            <w:r>
              <w:t xml:space="preserve"> </w:t>
            </w:r>
            <w:r w:rsidRPr="00706774">
              <w:t>S</w:t>
            </w:r>
            <w:r>
              <w:t xml:space="preserve">elect </w:t>
            </w:r>
            <w:r w:rsidR="003B0A08">
              <w:t xml:space="preserve">the </w:t>
            </w:r>
            <w:r w:rsidRPr="00E526D4">
              <w:rPr>
                <w:b/>
              </w:rPr>
              <w:t>English</w:t>
            </w:r>
            <w:r w:rsidRPr="00706774">
              <w:t xml:space="preserve"> </w:t>
            </w:r>
            <w:r>
              <w:t>language</w:t>
            </w:r>
          </w:p>
        </w:tc>
      </w:tr>
      <w:tr w:rsidR="00490283" w14:paraId="1B178C2B"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56BF22D0" w14:textId="77777777" w:rsidR="00490283" w:rsidRDefault="00490283" w:rsidP="0060488A">
            <w:pPr>
              <w:pStyle w:val="TableBody"/>
              <w:jc w:val="center"/>
              <w:rPr>
                <w:b/>
                <w:bCs/>
              </w:rPr>
            </w:pPr>
            <w:r>
              <w:object w:dxaOrig="465" w:dyaOrig="360" w14:anchorId="3FF34614">
                <v:shape id="_x0000_i1035" type="#_x0000_t75" style="width:21.4pt;height:17.5pt" o:ole="">
                  <v:imagedata r:id="rId44" o:title=""/>
                </v:shape>
                <o:OLEObject Type="Embed" ProgID="PBrush" ShapeID="_x0000_i1035" DrawAspect="Content" ObjectID="_1742878080" r:id="rId45"/>
              </w:object>
            </w:r>
          </w:p>
        </w:tc>
        <w:tc>
          <w:tcPr>
            <w:tcW w:w="7221" w:type="dxa"/>
            <w:tcBorders>
              <w:top w:val="single" w:sz="4" w:space="0" w:color="000000"/>
              <w:left w:val="single" w:sz="4" w:space="0" w:color="000000"/>
              <w:bottom w:val="single" w:sz="4" w:space="0" w:color="000000"/>
              <w:right w:val="single" w:sz="4" w:space="0" w:color="000000"/>
            </w:tcBorders>
          </w:tcPr>
          <w:p w14:paraId="7DA76D43" w14:textId="007081F0" w:rsidR="00490283" w:rsidRDefault="00490283" w:rsidP="00BA4873">
            <w:pPr>
              <w:pStyle w:val="TableBody"/>
              <w:rPr>
                <w:bCs/>
              </w:rPr>
            </w:pPr>
            <w:r>
              <w:rPr>
                <w:bCs/>
              </w:rPr>
              <w:t xml:space="preserve"> </w:t>
            </w:r>
            <w:r w:rsidRPr="00706774">
              <w:t>S</w:t>
            </w:r>
            <w:r>
              <w:t xml:space="preserve">elect </w:t>
            </w:r>
            <w:r w:rsidR="003B0A08">
              <w:t xml:space="preserve">the </w:t>
            </w:r>
            <w:r w:rsidRPr="00E526D4">
              <w:rPr>
                <w:b/>
              </w:rPr>
              <w:t xml:space="preserve">Spanish </w:t>
            </w:r>
            <w:r>
              <w:t>Language</w:t>
            </w:r>
          </w:p>
        </w:tc>
      </w:tr>
      <w:tr w:rsidR="00490283" w14:paraId="0E3DB019"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71690597" w14:textId="77777777" w:rsidR="00490283" w:rsidRDefault="00490283" w:rsidP="0060488A">
            <w:pPr>
              <w:pStyle w:val="TableBody"/>
              <w:jc w:val="center"/>
            </w:pPr>
            <w:r>
              <w:object w:dxaOrig="645" w:dyaOrig="435" w14:anchorId="72D444EE">
                <v:shape id="_x0000_i1036" type="#_x0000_t75" style="width:21.4pt;height:13.6pt" o:ole="">
                  <v:imagedata r:id="rId46" o:title=""/>
                </v:shape>
                <o:OLEObject Type="Embed" ProgID="PBrush" ShapeID="_x0000_i1036" DrawAspect="Content" ObjectID="_1742878081" r:id="rId47"/>
              </w:object>
            </w:r>
          </w:p>
        </w:tc>
        <w:tc>
          <w:tcPr>
            <w:tcW w:w="7221" w:type="dxa"/>
            <w:tcBorders>
              <w:top w:val="single" w:sz="4" w:space="0" w:color="000000"/>
              <w:left w:val="single" w:sz="4" w:space="0" w:color="000000"/>
              <w:bottom w:val="single" w:sz="4" w:space="0" w:color="000000"/>
              <w:right w:val="single" w:sz="4" w:space="0" w:color="000000"/>
            </w:tcBorders>
          </w:tcPr>
          <w:p w14:paraId="650865FE" w14:textId="00C83459" w:rsidR="00490283" w:rsidRDefault="00490283" w:rsidP="00BA4873">
            <w:pPr>
              <w:pStyle w:val="TableBody"/>
              <w:rPr>
                <w:bCs/>
              </w:rPr>
            </w:pPr>
            <w:r>
              <w:rPr>
                <w:bCs/>
              </w:rPr>
              <w:t xml:space="preserve"> </w:t>
            </w:r>
            <w:r w:rsidRPr="00706774">
              <w:t>S</w:t>
            </w:r>
            <w:r>
              <w:t xml:space="preserve">elect </w:t>
            </w:r>
            <w:r w:rsidR="003B0A08">
              <w:t xml:space="preserve">the </w:t>
            </w:r>
            <w:r>
              <w:rPr>
                <w:b/>
              </w:rPr>
              <w:t>Thai</w:t>
            </w:r>
            <w:r w:rsidRPr="00E526D4">
              <w:rPr>
                <w:b/>
              </w:rPr>
              <w:t xml:space="preserve"> </w:t>
            </w:r>
            <w:r>
              <w:t>Language</w:t>
            </w:r>
          </w:p>
        </w:tc>
      </w:tr>
      <w:tr w:rsidR="00490283" w14:paraId="0EEEA405" w14:textId="77777777" w:rsidTr="0060488A">
        <w:trPr>
          <w:cantSplit/>
          <w:trHeight w:val="365"/>
        </w:trPr>
        <w:tc>
          <w:tcPr>
            <w:tcW w:w="1400" w:type="dxa"/>
            <w:tcBorders>
              <w:top w:val="single" w:sz="4" w:space="0" w:color="000000"/>
              <w:left w:val="single" w:sz="4" w:space="0" w:color="000000"/>
              <w:bottom w:val="single" w:sz="4" w:space="0" w:color="000000"/>
            </w:tcBorders>
            <w:vAlign w:val="center"/>
          </w:tcPr>
          <w:p w14:paraId="6F9954FE" w14:textId="77777777" w:rsidR="00490283" w:rsidRDefault="00490283" w:rsidP="0060488A">
            <w:pPr>
              <w:pStyle w:val="TableBody"/>
              <w:jc w:val="center"/>
            </w:pPr>
            <w:r>
              <w:object w:dxaOrig="1050" w:dyaOrig="585" w14:anchorId="54654C3B">
                <v:shape id="_x0000_i1037" type="#_x0000_t75" style="width:38.25pt;height:22.05pt" o:ole="">
                  <v:imagedata r:id="rId48" o:title=""/>
                </v:shape>
                <o:OLEObject Type="Embed" ProgID="PBrush" ShapeID="_x0000_i1037" DrawAspect="Content" ObjectID="_1742878082" r:id="rId49"/>
              </w:object>
            </w:r>
          </w:p>
        </w:tc>
        <w:tc>
          <w:tcPr>
            <w:tcW w:w="7221" w:type="dxa"/>
            <w:tcBorders>
              <w:top w:val="single" w:sz="4" w:space="0" w:color="000000"/>
              <w:left w:val="single" w:sz="4" w:space="0" w:color="000000"/>
              <w:bottom w:val="single" w:sz="4" w:space="0" w:color="000000"/>
              <w:right w:val="single" w:sz="4" w:space="0" w:color="000000"/>
            </w:tcBorders>
          </w:tcPr>
          <w:p w14:paraId="685E9107" w14:textId="523E83F9" w:rsidR="00490283" w:rsidRDefault="00490283" w:rsidP="00BA4873">
            <w:pPr>
              <w:pStyle w:val="TableBody"/>
              <w:rPr>
                <w:bCs/>
              </w:rPr>
            </w:pPr>
            <w:r w:rsidRPr="002B4CF2">
              <w:rPr>
                <w:b/>
                <w:bCs/>
              </w:rPr>
              <w:t xml:space="preserve"> Save</w:t>
            </w:r>
            <w:r>
              <w:rPr>
                <w:bCs/>
              </w:rPr>
              <w:t xml:space="preserve">:  Allows changes made on </w:t>
            </w:r>
            <w:r w:rsidR="003B0A08">
              <w:rPr>
                <w:bCs/>
              </w:rPr>
              <w:t xml:space="preserve">the </w:t>
            </w:r>
            <w:r>
              <w:rPr>
                <w:bCs/>
              </w:rPr>
              <w:t>screen to be permanently saved to the appropriate file</w:t>
            </w:r>
          </w:p>
        </w:tc>
      </w:tr>
    </w:tbl>
    <w:p w14:paraId="3323728C"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71EE399A" w14:textId="2855D278" w:rsidR="00BA4873" w:rsidDel="00853805" w:rsidRDefault="00490283" w:rsidP="00BA4873">
      <w:pPr>
        <w:pStyle w:val="Caption"/>
        <w:rPr>
          <w:del w:id="205" w:author="Moses, Robinson" w:date="2023-04-13T03:56:00Z"/>
        </w:rPr>
      </w:pPr>
      <w:r w:rsidRPr="00F465FC">
        <w:fldChar w:fldCharType="end"/>
      </w:r>
    </w:p>
    <w:p w14:paraId="24786A8D" w14:textId="4DD331AB" w:rsidR="00BA4873" w:rsidRDefault="00BA4873" w:rsidP="00853805">
      <w:pPr>
        <w:pStyle w:val="Caption"/>
        <w:rPr>
          <w:i w:val="0"/>
          <w:iCs w:val="0"/>
        </w:rPr>
        <w:pPrChange w:id="206" w:author="Moses, Robinson" w:date="2023-04-13T03:56:00Z">
          <w:pPr/>
        </w:pPrChange>
      </w:pPr>
      <w:del w:id="207" w:author="Moses, Robinson" w:date="2023-04-13T03:56:00Z">
        <w:r w:rsidDel="00853805">
          <w:br w:type="page"/>
        </w:r>
      </w:del>
    </w:p>
    <w:p w14:paraId="5B24B37E" w14:textId="3837F943" w:rsidR="00490283" w:rsidRDefault="00490283" w:rsidP="00490283">
      <w:pPr>
        <w:pStyle w:val="Heading3"/>
        <w:ind w:right="1330"/>
      </w:pPr>
      <w:bookmarkStart w:id="208" w:name="_DATE_SELECTOR"/>
      <w:bookmarkStart w:id="209" w:name="_Toc63697388"/>
      <w:bookmarkStart w:id="210" w:name="_Toc132264547"/>
      <w:bookmarkEnd w:id="208"/>
      <w:r>
        <w:t>DATE SELECTOR</w:t>
      </w:r>
      <w:bookmarkEnd w:id="209"/>
      <w:bookmarkEnd w:id="210"/>
      <w:r>
        <w:t xml:space="preserve"> </w:t>
      </w:r>
    </w:p>
    <w:p w14:paraId="2A06CE01" w14:textId="44ED7844" w:rsidR="00490283" w:rsidRDefault="00490283" w:rsidP="00BA4873">
      <w:pPr>
        <w:pStyle w:val="BodyText"/>
      </w:pPr>
      <w:r>
        <w:t xml:space="preserve">In several areas of the application, it may be necessary to select or change a date for reports, orders, etc.  The Date Selector is located under </w:t>
      </w:r>
      <w:r w:rsidRPr="0060488A">
        <w:rPr>
          <w:i/>
          <w:iCs/>
        </w:rPr>
        <w:t>Settings -&gt; Logs -&gt; System Event Logs</w:t>
      </w:r>
      <w:r>
        <w:t xml:space="preserve">. The </w:t>
      </w:r>
      <w:r w:rsidRPr="0060488A">
        <w:rPr>
          <w:b/>
          <w:bCs/>
        </w:rPr>
        <w:t>To</w:t>
      </w:r>
      <w:r>
        <w:t xml:space="preserve"> and </w:t>
      </w:r>
      <w:r w:rsidRPr="0060488A">
        <w:rPr>
          <w:b/>
          <w:bCs/>
        </w:rPr>
        <w:t>From</w:t>
      </w:r>
      <w:r>
        <w:t xml:space="preserve"> </w:t>
      </w:r>
      <w:r w:rsidRPr="0060488A">
        <w:rPr>
          <w:b/>
          <w:bCs/>
        </w:rPr>
        <w:t>Date</w:t>
      </w:r>
      <w:r>
        <w:t xml:space="preserve"> fields use the Date Selectors.</w:t>
      </w:r>
    </w:p>
    <w:p w14:paraId="6219BF0C" w14:textId="6F3CE1C9" w:rsidR="00490283" w:rsidRDefault="00490283" w:rsidP="00BA4873">
      <w:pPr>
        <w:pStyle w:val="Caption"/>
      </w:pPr>
      <w:bookmarkStart w:id="211" w:name="_Toc63697425"/>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2</w:t>
      </w:r>
      <w:r w:rsidRPr="6356747E">
        <w:rPr>
          <w:noProof/>
        </w:rPr>
        <w:fldChar w:fldCharType="end"/>
      </w:r>
      <w:r>
        <w:t>: DATE SELECTOR</w:t>
      </w:r>
      <w:bookmarkEnd w:id="211"/>
      <w:r>
        <w:t xml:space="preserve"> </w:t>
      </w:r>
    </w:p>
    <w:p w14:paraId="4833DF1F" w14:textId="77777777" w:rsidR="00BA4873" w:rsidRDefault="00490283" w:rsidP="00BA4873">
      <w:pPr>
        <w:spacing w:after="131"/>
        <w:jc w:val="center"/>
      </w:pPr>
      <w:r>
        <w:rPr>
          <w:noProof/>
        </w:rPr>
        <w:drawing>
          <wp:inline distT="0" distB="0" distL="0" distR="0" wp14:anchorId="1847426C" wp14:editId="57398F8E">
            <wp:extent cx="2390775" cy="2190750"/>
            <wp:effectExtent l="76200" t="76200" r="142875" b="133350"/>
            <wp:docPr id="305466694" name="Picture 30546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466694"/>
                    <pic:cNvPicPr/>
                  </pic:nvPicPr>
                  <pic:blipFill>
                    <a:blip r:embed="rId50">
                      <a:extLst>
                        <a:ext uri="{28A0092B-C50C-407E-A947-70E740481C1C}">
                          <a14:useLocalDpi xmlns:a14="http://schemas.microsoft.com/office/drawing/2010/main" val="0"/>
                        </a:ext>
                      </a:extLst>
                    </a:blip>
                    <a:stretch>
                      <a:fillRect/>
                    </a:stretch>
                  </pic:blipFill>
                  <pic:spPr>
                    <a:xfrm>
                      <a:off x="0" y="0"/>
                      <a:ext cx="2390775" cy="2190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104F7D" w14:textId="2E35275D"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5AC2C609" w14:textId="77777777" w:rsidR="007B7495" w:rsidRDefault="00490283" w:rsidP="00BA4873">
      <w:pPr>
        <w:pStyle w:val="Caption"/>
      </w:pPr>
      <w:r w:rsidRPr="00F465FC">
        <w:fldChar w:fldCharType="end"/>
      </w:r>
      <w:bookmarkStart w:id="212" w:name="_Toc63697468"/>
    </w:p>
    <w:p w14:paraId="5CF72621" w14:textId="2B565E8D" w:rsidR="00490283" w:rsidRDefault="00490283" w:rsidP="00BA4873">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5</w:t>
      </w:r>
      <w:r>
        <w:rPr>
          <w:noProof/>
        </w:rPr>
        <w:fldChar w:fldCharType="end"/>
      </w:r>
      <w:r>
        <w:t>: DATE SELECTOR DESCRIPTION</w:t>
      </w:r>
      <w:bookmarkEnd w:id="212"/>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Grid>
        <w:gridCol w:w="1760"/>
        <w:gridCol w:w="6313"/>
      </w:tblGrid>
      <w:tr w:rsidR="00490283" w14:paraId="0FC9E638" w14:textId="77777777" w:rsidTr="00BA4873">
        <w:trPr>
          <w:trHeight w:val="370"/>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7EB135" w14:textId="77777777" w:rsidR="00490283" w:rsidRDefault="00490283" w:rsidP="00BA4873">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7610356" w14:textId="77777777" w:rsidR="00490283" w:rsidRDefault="00490283" w:rsidP="00BA4873">
            <w:pPr>
              <w:pStyle w:val="TableHeading"/>
            </w:pPr>
            <w:r>
              <w:t xml:space="preserve">Description </w:t>
            </w:r>
          </w:p>
        </w:tc>
      </w:tr>
      <w:tr w:rsidR="00490283" w14:paraId="3A419915" w14:textId="77777777" w:rsidTr="00BB302E">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4F919C01" w14:textId="65A4C9C8" w:rsidR="00490283" w:rsidRDefault="00490283" w:rsidP="007B7495">
            <w:pPr>
              <w:ind w:left="71"/>
              <w:jc w:val="center"/>
            </w:pPr>
            <w:r>
              <w:rPr>
                <w:noProof/>
              </w:rPr>
              <w:drawing>
                <wp:inline distT="0" distB="0" distL="0" distR="0" wp14:anchorId="2BCCBA8D" wp14:editId="681D8A40">
                  <wp:extent cx="592455" cy="239395"/>
                  <wp:effectExtent l="0" t="0" r="0" b="0"/>
                  <wp:docPr id="1669" name="Picture 1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51">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01AABE8" w14:textId="77777777" w:rsidR="00490283" w:rsidRDefault="00490283" w:rsidP="00BA4873">
            <w:pPr>
              <w:pStyle w:val="TableBody"/>
            </w:pPr>
            <w:r>
              <w:t xml:space="preserve">Moves the Calendar 1 month forward or backward </w:t>
            </w:r>
          </w:p>
        </w:tc>
      </w:tr>
      <w:tr w:rsidR="00490283" w14:paraId="776073AC" w14:textId="77777777" w:rsidTr="00BB302E">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9A7E25" w14:textId="7DDDE341" w:rsidR="00490283" w:rsidRPr="00BA4873" w:rsidRDefault="00490283" w:rsidP="0060488A">
            <w:pPr>
              <w:pStyle w:val="TableBody"/>
              <w:jc w:val="center"/>
              <w:rPr>
                <w:b/>
                <w:bCs/>
              </w:rPr>
            </w:pPr>
            <w:r w:rsidRPr="00BA4873">
              <w:rPr>
                <w:b/>
                <w:bCs/>
              </w:rPr>
              <w:t>Date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E5F7CF" w14:textId="77777777" w:rsidR="00490283" w:rsidRDefault="00490283" w:rsidP="00BA4873">
            <w:pPr>
              <w:pStyle w:val="TableBody"/>
            </w:pPr>
            <w:r>
              <w:t xml:space="preserve">Selects the date of the month to be searched for </w:t>
            </w:r>
          </w:p>
        </w:tc>
      </w:tr>
      <w:tr w:rsidR="00490283" w14:paraId="183F9422" w14:textId="77777777" w:rsidTr="00BB302E">
        <w:trPr>
          <w:trHeight w:val="336"/>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429105" w14:textId="44644081" w:rsidR="00490283" w:rsidRPr="00BA4873" w:rsidRDefault="00490283" w:rsidP="0060488A">
            <w:pPr>
              <w:pStyle w:val="TableBody"/>
              <w:jc w:val="center"/>
              <w:rPr>
                <w:b/>
                <w:bCs/>
              </w:rPr>
            </w:pPr>
            <w:r w:rsidRPr="00BA4873">
              <w:rPr>
                <w:b/>
                <w:bCs/>
              </w:rPr>
              <w:t>Year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C254E4" w14:textId="77777777" w:rsidR="00490283" w:rsidRDefault="00490283" w:rsidP="00BA4873">
            <w:pPr>
              <w:pStyle w:val="TableBody"/>
            </w:pPr>
            <w:r>
              <w:t xml:space="preserve">Specifies the year to be searched </w:t>
            </w:r>
          </w:p>
        </w:tc>
      </w:tr>
    </w:tbl>
    <w:p w14:paraId="7E476367" w14:textId="7D14FFF9" w:rsidR="00490283" w:rsidRDefault="00490283" w:rsidP="00490283">
      <w:pPr>
        <w:pStyle w:val="Heading1"/>
        <w:ind w:left="-5"/>
      </w:pPr>
      <w:bookmarkStart w:id="213" w:name="_DASHBOARD"/>
      <w:bookmarkStart w:id="214" w:name="_DASHBOARD_1"/>
      <w:bookmarkStart w:id="215" w:name="_Toc63697389"/>
      <w:bookmarkStart w:id="216" w:name="_Toc132264548"/>
      <w:bookmarkEnd w:id="213"/>
      <w:bookmarkEnd w:id="214"/>
      <w:r>
        <w:lastRenderedPageBreak/>
        <w:t>DASHBOARD</w:t>
      </w:r>
      <w:bookmarkEnd w:id="215"/>
      <w:bookmarkEnd w:id="216"/>
      <w:r>
        <w:t xml:space="preserve"> </w:t>
      </w:r>
    </w:p>
    <w:p w14:paraId="13BD6DF7" w14:textId="414288BD" w:rsidR="00490283" w:rsidRDefault="00490283" w:rsidP="00BA4873">
      <w:pPr>
        <w:pStyle w:val="BodyText"/>
      </w:pPr>
      <w:r>
        <w:t>The Dashboard provides a real-time summary of all cash flows to and from the different sources for each vault. From the Dashboard</w:t>
      </w:r>
      <w:r w:rsidR="00EC54B0">
        <w:t>,</w:t>
      </w:r>
      <w:r>
        <w:t xml:space="preserve"> the user can hyperlink to individual vaults to access detailed information. Users can also export to file (CSV) for detailed analysis or report generation. </w:t>
      </w:r>
    </w:p>
    <w:p w14:paraId="653066D5" w14:textId="3365B2E4" w:rsidR="00490283" w:rsidRDefault="00490283" w:rsidP="00490283">
      <w:pPr>
        <w:spacing w:after="0"/>
        <w:ind w:left="-5" w:hanging="10"/>
      </w:pPr>
      <w:bookmarkStart w:id="217" w:name="_Toc63697426"/>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sidR="0061087E">
        <w:rPr>
          <w:noProof/>
          <w:sz w:val="18"/>
          <w:szCs w:val="18"/>
        </w:rPr>
        <w:t>3</w:t>
      </w:r>
      <w:r w:rsidRPr="00194D00">
        <w:rPr>
          <w:noProof/>
          <w:sz w:val="18"/>
          <w:szCs w:val="18"/>
        </w:rPr>
        <w:fldChar w:fldCharType="end"/>
      </w:r>
      <w:r w:rsidRPr="00194D00">
        <w:rPr>
          <w:sz w:val="18"/>
          <w:szCs w:val="18"/>
        </w:rPr>
        <w:t>: DASHBOARD</w:t>
      </w:r>
      <w:r w:rsidRPr="6356747E">
        <w:rPr>
          <w:sz w:val="18"/>
          <w:szCs w:val="18"/>
        </w:rPr>
        <w:t xml:space="preserve"> SCREEN</w:t>
      </w:r>
      <w:bookmarkEnd w:id="217"/>
    </w:p>
    <w:p w14:paraId="0CE5EBDF" w14:textId="7B51CC34" w:rsidR="00490283" w:rsidRDefault="00490283" w:rsidP="00853805">
      <w:pPr>
        <w:pStyle w:val="BodyText"/>
        <w:pPrChange w:id="218" w:author="Moses, Robinson" w:date="2023-04-13T03:56:00Z">
          <w:pPr>
            <w:spacing w:after="0"/>
            <w:ind w:left="-5" w:hanging="10"/>
            <w:jc w:val="center"/>
          </w:pPr>
        </w:pPrChange>
      </w:pPr>
      <w:del w:id="219" w:author="Pinnu, Sainath" w:date="2023-04-11T23:23:00Z">
        <w:r w:rsidDel="00201D2F">
          <w:rPr>
            <w:noProof/>
          </w:rPr>
          <w:drawing>
            <wp:inline distT="0" distB="0" distL="0" distR="0" wp14:anchorId="504DB0D6" wp14:editId="033C3F9E">
              <wp:extent cx="5476876" cy="2790825"/>
              <wp:effectExtent l="76200" t="76200" r="142875" b="123825"/>
              <wp:docPr id="539792910" name="Picture 539792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792910"/>
                      <pic:cNvPicPr/>
                    </pic:nvPicPr>
                    <pic:blipFill>
                      <a:blip r:embed="rId52">
                        <a:extLst>
                          <a:ext uri="{28A0092B-C50C-407E-A947-70E740481C1C}">
                            <a14:useLocalDpi xmlns:a14="http://schemas.microsoft.com/office/drawing/2010/main" val="0"/>
                          </a:ext>
                        </a:extLst>
                      </a:blip>
                      <a:stretch>
                        <a:fillRect/>
                      </a:stretch>
                    </pic:blipFill>
                    <pic:spPr>
                      <a:xfrm>
                        <a:off x="0" y="0"/>
                        <a:ext cx="5476876" cy="2790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20" w:author="Pinnu, Sainath" w:date="2023-04-11T23:23:00Z">
        <w:del w:id="221" w:author="Moses, Robinson" w:date="2023-04-13T03:56:00Z">
          <w:r w:rsidR="00201D2F" w:rsidRPr="00201D2F" w:rsidDel="00853805">
            <w:rPr>
              <w:noProof/>
            </w:rPr>
            <w:delText xml:space="preserve"> </w:delText>
          </w:r>
        </w:del>
        <w:r w:rsidR="00201D2F">
          <w:rPr>
            <w:noProof/>
          </w:rPr>
          <w:drawing>
            <wp:inline distT="0" distB="0" distL="0" distR="0" wp14:anchorId="0429975A" wp14:editId="11875474">
              <wp:extent cx="5331423" cy="242192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35657" cy="2423848"/>
                      </a:xfrm>
                      <a:prstGeom prst="rect">
                        <a:avLst/>
                      </a:prstGeom>
                    </pic:spPr>
                  </pic:pic>
                </a:graphicData>
              </a:graphic>
            </wp:inline>
          </w:drawing>
        </w:r>
      </w:ins>
    </w:p>
    <w:p w14:paraId="0A7DD1E0" w14:textId="69DDB71E" w:rsidR="00490283" w:rsidRPr="00F465FC" w:rsidRDefault="00490283" w:rsidP="00BA4873">
      <w:pPr>
        <w:pStyle w:val="Caption"/>
        <w:rPr>
          <w:color w:val="92D050"/>
        </w:rPr>
      </w:pPr>
      <w:del w:id="222" w:author="Moses, Robinson" w:date="2023-04-13T03:56:00Z">
        <w:r w:rsidDel="00853805">
          <w:delText xml:space="preserve"> </w:delText>
        </w:r>
      </w:del>
      <w:hyperlink w:anchor="_DASHBOARD_1" w:history="1">
        <w:r w:rsidRPr="00F465FC">
          <w:rPr>
            <w:rStyle w:val="Hyperlink"/>
            <w:color w:val="92D050"/>
          </w:rPr>
          <w:t>Return to: Dashboard</w:t>
        </w:r>
      </w:hyperlink>
      <w:r w:rsidRPr="00F465FC">
        <w:rPr>
          <w:color w:val="92D050"/>
        </w:rPr>
        <w:t xml:space="preserve"> </w:t>
      </w:r>
    </w:p>
    <w:p w14:paraId="17E92E8F" w14:textId="1EE5462F" w:rsidR="00490283" w:rsidRDefault="00490283" w:rsidP="0009659B">
      <w:pPr>
        <w:pStyle w:val="Heading5"/>
        <w:numPr>
          <w:ilvl w:val="0"/>
          <w:numId w:val="0"/>
        </w:numPr>
        <w:ind w:left="-5"/>
      </w:pPr>
      <w:bookmarkStart w:id="223" w:name="_Toc63697469"/>
      <w:bookmarkStart w:id="224" w:name="_Ref130878639"/>
      <w:r>
        <w:t xml:space="preserve">TABLE </w:t>
      </w:r>
      <w:r>
        <w:rPr>
          <w:noProof/>
        </w:rPr>
        <w:fldChar w:fldCharType="begin"/>
      </w:r>
      <w:r>
        <w:rPr>
          <w:noProof/>
        </w:rPr>
        <w:instrText xml:space="preserve"> SEQ Table \* ARABIC </w:instrText>
      </w:r>
      <w:r>
        <w:rPr>
          <w:noProof/>
        </w:rPr>
        <w:fldChar w:fldCharType="separate"/>
      </w:r>
      <w:r w:rsidR="0061087E">
        <w:rPr>
          <w:noProof/>
        </w:rPr>
        <w:t>6</w:t>
      </w:r>
      <w:r>
        <w:rPr>
          <w:noProof/>
        </w:rPr>
        <w:fldChar w:fldCharType="end"/>
      </w:r>
      <w:r>
        <w:t>: DASHBOARD FIELD DESCRIPTIONS</w:t>
      </w:r>
      <w:bookmarkEnd w:id="223"/>
      <w:bookmarkEnd w:id="224"/>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Change w:id="225">
          <w:tblGrid>
            <w:gridCol w:w="1881"/>
            <w:gridCol w:w="6194"/>
          </w:tblGrid>
        </w:tblGridChange>
      </w:tblGrid>
      <w:tr w:rsidR="00490283" w14:paraId="3A3DBBF0" w14:textId="77777777" w:rsidTr="00BA487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7ABCF8E" w14:textId="77777777" w:rsidR="00490283" w:rsidRDefault="00490283" w:rsidP="00BA487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5466FD9" w14:textId="77777777" w:rsidR="00490283" w:rsidRDefault="00490283" w:rsidP="00BA4873">
            <w:pPr>
              <w:pStyle w:val="TableHeading"/>
            </w:pPr>
            <w:r>
              <w:t xml:space="preserve">Description </w:t>
            </w:r>
          </w:p>
        </w:tc>
      </w:tr>
      <w:tr w:rsidR="00490283" w14:paraId="70CAFFE3"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6D5FB370" w14:textId="77777777" w:rsidR="00490283" w:rsidRPr="0060488A" w:rsidRDefault="00490283" w:rsidP="00BA4873">
            <w:pPr>
              <w:pStyle w:val="TableBody"/>
              <w:rPr>
                <w:b/>
                <w:bCs/>
              </w:rPr>
            </w:pPr>
            <w:r w:rsidRPr="0060488A">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0B73B3F2" w14:textId="77777777" w:rsidR="00490283" w:rsidRPr="009C3949" w:rsidRDefault="00490283" w:rsidP="009C3949">
            <w:pPr>
              <w:pStyle w:val="TableBody"/>
            </w:pPr>
            <w:r w:rsidRPr="009C3949">
              <w:t xml:space="preserve"> Reflects current Day, Month, Year, and Time for transaction status </w:t>
            </w:r>
          </w:p>
        </w:tc>
      </w:tr>
      <w:tr w:rsidR="00490283" w14:paraId="3F4A575A"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6C7916A" w14:textId="77777777" w:rsidR="00490283" w:rsidRPr="0060488A" w:rsidRDefault="00490283" w:rsidP="00BA4873">
            <w:pPr>
              <w:pStyle w:val="TableBody"/>
              <w:rPr>
                <w:b/>
                <w:bCs/>
              </w:rPr>
            </w:pPr>
            <w:r w:rsidRPr="0060488A">
              <w:rPr>
                <w:b/>
                <w:bCs/>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2122635B" w14:textId="77777777" w:rsidR="00490283" w:rsidRPr="009C3949" w:rsidRDefault="00490283" w:rsidP="009C3949">
            <w:pPr>
              <w:pStyle w:val="TableBody"/>
            </w:pPr>
            <w:r w:rsidRPr="009C3949">
              <w:t xml:space="preserve"> An individual tab for each currency utilized in the different vaults will be displayed. Users can navigate by clicking on each tab. </w:t>
            </w:r>
          </w:p>
        </w:tc>
      </w:tr>
      <w:tr w:rsidR="00490283" w14:paraId="232BD1D7"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205E180" w14:textId="77777777" w:rsidR="00490283" w:rsidRPr="0060488A" w:rsidRDefault="00490283" w:rsidP="00BA4873">
            <w:pPr>
              <w:pStyle w:val="TableBody"/>
              <w:rPr>
                <w:b/>
                <w:bCs/>
              </w:rPr>
            </w:pPr>
            <w:r w:rsidRPr="0060488A">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56A8C21E" w14:textId="77D895EA" w:rsidR="00490283" w:rsidRPr="009C3949" w:rsidRDefault="00490283" w:rsidP="009C3949">
            <w:pPr>
              <w:pStyle w:val="TableBody"/>
            </w:pPr>
            <w:r w:rsidRPr="009C3949">
              <w:t xml:space="preserve"> </w:t>
            </w:r>
            <w:r w:rsidR="00EC54B0" w:rsidRPr="009C3949">
              <w:t xml:space="preserve">The hyperlinked </w:t>
            </w:r>
            <w:r w:rsidRPr="009C3949">
              <w:t xml:space="preserve">ID of all </w:t>
            </w:r>
            <w:r w:rsidR="00E11387">
              <w:t>V</w:t>
            </w:r>
            <w:r w:rsidRPr="009C3949">
              <w:t xml:space="preserve">aults </w:t>
            </w:r>
            <w:r w:rsidR="009A0143">
              <w:t xml:space="preserve">to which </w:t>
            </w:r>
            <w:r w:rsidR="00EC54B0" w:rsidRPr="009C3949">
              <w:t xml:space="preserve">the </w:t>
            </w:r>
            <w:r w:rsidRPr="009C3949">
              <w:t xml:space="preserve">user has access. Hyperlink takes </w:t>
            </w:r>
            <w:r w:rsidR="00EC54B0" w:rsidRPr="009C3949">
              <w:t xml:space="preserve">the </w:t>
            </w:r>
            <w:r w:rsidRPr="009C3949">
              <w:t xml:space="preserve">user to </w:t>
            </w:r>
            <w:r w:rsidR="00EC54B0" w:rsidRPr="009C3949">
              <w:t xml:space="preserve">the </w:t>
            </w:r>
            <w:r w:rsidRPr="0060488A">
              <w:rPr>
                <w:b/>
                <w:bCs/>
              </w:rPr>
              <w:t>Vault Details</w:t>
            </w:r>
            <w:r w:rsidRPr="009C3949">
              <w:t xml:space="preserve"> screen where </w:t>
            </w:r>
            <w:r w:rsidR="00EC54B0" w:rsidRPr="009C3949">
              <w:t xml:space="preserve">the </w:t>
            </w:r>
            <w:r w:rsidRPr="009C3949">
              <w:t xml:space="preserve">user can view detailed balance and transaction amounts. </w:t>
            </w:r>
          </w:p>
        </w:tc>
      </w:tr>
      <w:tr w:rsidR="00490283" w14:paraId="28DF3EDC"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1DEFE2" w14:textId="77777777" w:rsidR="00490283" w:rsidRPr="0060488A" w:rsidRDefault="00490283" w:rsidP="00BA4873">
            <w:pPr>
              <w:pStyle w:val="TableBody"/>
              <w:rPr>
                <w:b/>
                <w:bCs/>
              </w:rPr>
            </w:pPr>
            <w:r w:rsidRPr="0060488A">
              <w:rPr>
                <w:b/>
                <w:bCs/>
              </w:rPr>
              <w:t xml:space="preserve">Opening Balance </w:t>
            </w:r>
          </w:p>
        </w:tc>
        <w:tc>
          <w:tcPr>
            <w:tcW w:w="6194" w:type="dxa"/>
            <w:tcBorders>
              <w:top w:val="single" w:sz="4" w:space="0" w:color="000000"/>
              <w:left w:val="single" w:sz="4" w:space="0" w:color="000000"/>
              <w:bottom w:val="single" w:sz="4" w:space="0" w:color="000000"/>
              <w:right w:val="single" w:sz="4" w:space="0" w:color="000000"/>
            </w:tcBorders>
          </w:tcPr>
          <w:p w14:paraId="0E889595" w14:textId="44A11B82" w:rsidR="00490283" w:rsidRPr="009C3949" w:rsidRDefault="00490283" w:rsidP="009C3949">
            <w:pPr>
              <w:pStyle w:val="TableBody"/>
            </w:pPr>
            <w:r w:rsidRPr="009C3949">
              <w:t xml:space="preserve">Vault total Opening Balance for the period. When a vault is closed, its verified closing balance becomes the opening balance of the next period. </w:t>
            </w:r>
          </w:p>
        </w:tc>
      </w:tr>
      <w:tr w:rsidR="00490283" w14:paraId="52651663" w14:textId="77777777" w:rsidTr="00853805">
        <w:tblPrEx>
          <w:tblW w:w="8075" w:type="dxa"/>
          <w:tblInd w:w="460" w:type="dxa"/>
          <w:tblCellMar>
            <w:top w:w="92" w:type="dxa"/>
            <w:left w:w="5" w:type="dxa"/>
            <w:right w:w="85" w:type="dxa"/>
          </w:tblCellMar>
          <w:tblPrExChange w:id="226" w:author="Moses, Robinson" w:date="2023-04-13T03:57:00Z">
            <w:tblPrEx>
              <w:tblW w:w="8075" w:type="dxa"/>
              <w:tblInd w:w="460" w:type="dxa"/>
              <w:tblCellMar>
                <w:top w:w="92" w:type="dxa"/>
                <w:left w:w="5" w:type="dxa"/>
                <w:right w:w="85" w:type="dxa"/>
              </w:tblCellMar>
            </w:tblPrEx>
          </w:tblPrExChange>
        </w:tblPrEx>
        <w:trPr>
          <w:trHeight w:val="420"/>
          <w:trPrChange w:id="227" w:author="Moses, Robinson" w:date="2023-04-13T03:57:00Z">
            <w:trPr>
              <w:trHeight w:val="1829"/>
            </w:trPr>
          </w:trPrChange>
        </w:trPr>
        <w:tc>
          <w:tcPr>
            <w:tcW w:w="1881" w:type="dxa"/>
            <w:tcBorders>
              <w:top w:val="single" w:sz="4" w:space="0" w:color="000000"/>
              <w:left w:val="single" w:sz="4" w:space="0" w:color="000000"/>
              <w:bottom w:val="single" w:sz="4" w:space="0" w:color="000000"/>
              <w:right w:val="single" w:sz="4" w:space="0" w:color="000000"/>
            </w:tcBorders>
            <w:vAlign w:val="center"/>
            <w:tcPrChange w:id="228" w:author="Moses, Robinson" w:date="2023-04-13T03:57:00Z">
              <w:tcPr>
                <w:tcW w:w="1881" w:type="dxa"/>
                <w:tcBorders>
                  <w:top w:val="single" w:sz="4" w:space="0" w:color="000000"/>
                  <w:left w:val="single" w:sz="4" w:space="0" w:color="000000"/>
                  <w:bottom w:val="single" w:sz="4" w:space="0" w:color="000000"/>
                  <w:right w:val="single" w:sz="4" w:space="0" w:color="000000"/>
                </w:tcBorders>
                <w:vAlign w:val="center"/>
              </w:tcPr>
            </w:tcPrChange>
          </w:tcPr>
          <w:p w14:paraId="177B4D93" w14:textId="77777777" w:rsidR="00490283" w:rsidRPr="0060488A" w:rsidRDefault="00490283" w:rsidP="001D5E93">
            <w:pPr>
              <w:pStyle w:val="TableBody"/>
              <w:rPr>
                <w:b/>
                <w:bCs/>
              </w:rPr>
            </w:pPr>
            <w:r w:rsidRPr="0060488A">
              <w:rPr>
                <w:b/>
                <w:bCs/>
              </w:rPr>
              <w:t xml:space="preserve">Funding Source </w:t>
            </w:r>
          </w:p>
        </w:tc>
        <w:tc>
          <w:tcPr>
            <w:tcW w:w="6194" w:type="dxa"/>
            <w:tcBorders>
              <w:top w:val="single" w:sz="4" w:space="0" w:color="000000"/>
              <w:left w:val="single" w:sz="4" w:space="0" w:color="000000"/>
              <w:bottom w:val="single" w:sz="4" w:space="0" w:color="000000"/>
              <w:right w:val="single" w:sz="4" w:space="0" w:color="000000"/>
            </w:tcBorders>
            <w:tcPrChange w:id="229" w:author="Moses, Robinson" w:date="2023-04-13T03:57:00Z">
              <w:tcPr>
                <w:tcW w:w="6194" w:type="dxa"/>
                <w:tcBorders>
                  <w:top w:val="single" w:sz="4" w:space="0" w:color="000000"/>
                  <w:left w:val="single" w:sz="4" w:space="0" w:color="000000"/>
                  <w:bottom w:val="single" w:sz="4" w:space="0" w:color="000000"/>
                  <w:right w:val="single" w:sz="4" w:space="0" w:color="000000"/>
                </w:tcBorders>
              </w:tcPr>
            </w:tcPrChange>
          </w:tcPr>
          <w:p w14:paraId="705BB719" w14:textId="20BD7E11" w:rsidR="00490283" w:rsidRDefault="00490283" w:rsidP="001D5E93">
            <w:pPr>
              <w:pStyle w:val="TableBody"/>
            </w:pPr>
            <w:r>
              <w:t xml:space="preserve">Currency travelling In/Out of each vault from/to the different source types. </w:t>
            </w:r>
          </w:p>
          <w:p w14:paraId="098C2ADA" w14:textId="77777777" w:rsidR="00490283" w:rsidRDefault="00490283" w:rsidP="001D5E93">
            <w:pPr>
              <w:pStyle w:val="TableListBullet"/>
            </w:pPr>
            <w:r>
              <w:t xml:space="preserve">ATM </w:t>
            </w:r>
          </w:p>
          <w:p w14:paraId="6154AEE8" w14:textId="77777777" w:rsidR="00490283" w:rsidRDefault="00490283" w:rsidP="001D5E93">
            <w:pPr>
              <w:pStyle w:val="TableListBullet"/>
            </w:pPr>
            <w:r>
              <w:t xml:space="preserve">Branch </w:t>
            </w:r>
          </w:p>
          <w:p w14:paraId="08C6DF97" w14:textId="77777777" w:rsidR="00490283" w:rsidRDefault="00490283" w:rsidP="001D5E93">
            <w:pPr>
              <w:pStyle w:val="TableListBullet"/>
            </w:pPr>
            <w:r>
              <w:t xml:space="preserve">Commercial Customers </w:t>
            </w:r>
          </w:p>
          <w:p w14:paraId="507C4725" w14:textId="77777777" w:rsidR="00490283" w:rsidRDefault="00490283" w:rsidP="001D5E93">
            <w:pPr>
              <w:pStyle w:val="TableListBullet"/>
            </w:pPr>
            <w:r>
              <w:t xml:space="preserve">Central Bank </w:t>
            </w:r>
          </w:p>
          <w:p w14:paraId="4AC2457C" w14:textId="77777777" w:rsidR="00490283" w:rsidRDefault="00490283" w:rsidP="001D5E93">
            <w:pPr>
              <w:pStyle w:val="TableListBullet"/>
            </w:pPr>
            <w:r>
              <w:t xml:space="preserve">Vaults </w:t>
            </w:r>
          </w:p>
          <w:p w14:paraId="19F0873B" w14:textId="77777777" w:rsidR="00490283" w:rsidRDefault="00490283" w:rsidP="001D5E93">
            <w:pPr>
              <w:pStyle w:val="TableListBullet"/>
            </w:pPr>
            <w:r>
              <w:t xml:space="preserve">Other </w:t>
            </w:r>
          </w:p>
          <w:p w14:paraId="3B80AC77" w14:textId="77777777" w:rsidR="00490283" w:rsidRDefault="00490283" w:rsidP="001D5E93">
            <w:pPr>
              <w:pStyle w:val="TableListBullet"/>
            </w:pPr>
            <w:r>
              <w:lastRenderedPageBreak/>
              <w:t xml:space="preserve">Internal Adjustments </w:t>
            </w:r>
          </w:p>
        </w:tc>
      </w:tr>
      <w:tr w:rsidR="00490283" w14:paraId="455CAAFD"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B18C6E9" w14:textId="77777777" w:rsidR="00490283" w:rsidRPr="0060488A" w:rsidRDefault="00490283" w:rsidP="001D5E93">
            <w:pPr>
              <w:pStyle w:val="TableBody"/>
              <w:rPr>
                <w:b/>
                <w:bCs/>
              </w:rPr>
            </w:pPr>
            <w:r w:rsidRPr="0060488A">
              <w:rPr>
                <w:b/>
                <w:bCs/>
              </w:rPr>
              <w:lastRenderedPageBreak/>
              <w:t xml:space="preserve">Closing Balance </w:t>
            </w:r>
          </w:p>
        </w:tc>
        <w:tc>
          <w:tcPr>
            <w:tcW w:w="6194" w:type="dxa"/>
            <w:tcBorders>
              <w:top w:val="single" w:sz="4" w:space="0" w:color="000000"/>
              <w:left w:val="single" w:sz="4" w:space="0" w:color="000000"/>
              <w:bottom w:val="single" w:sz="4" w:space="0" w:color="000000"/>
              <w:right w:val="single" w:sz="4" w:space="0" w:color="000000"/>
            </w:tcBorders>
          </w:tcPr>
          <w:p w14:paraId="50937E2F" w14:textId="73A93346" w:rsidR="00490283" w:rsidRDefault="00490283" w:rsidP="001D5E93">
            <w:pPr>
              <w:pStyle w:val="TableBody"/>
            </w:pPr>
            <w:r>
              <w:t xml:space="preserve">Vaults projected Closing Balance based upon Opening Balance plus or minus all ongoing currency movement </w:t>
            </w:r>
          </w:p>
        </w:tc>
      </w:tr>
      <w:tr w:rsidR="00490283" w14:paraId="70ADB25F"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0F18848E" w14:textId="77777777" w:rsidR="00490283" w:rsidRPr="0060488A" w:rsidRDefault="00490283" w:rsidP="001D5E93">
            <w:pPr>
              <w:pStyle w:val="TableBody"/>
              <w:rPr>
                <w:b/>
                <w:bCs/>
              </w:rPr>
            </w:pPr>
            <w:r w:rsidRPr="0060488A">
              <w:rPr>
                <w:b/>
                <w:bCs/>
              </w:rPr>
              <w:t xml:space="preserve">Export Full </w:t>
            </w:r>
          </w:p>
        </w:tc>
        <w:tc>
          <w:tcPr>
            <w:tcW w:w="6194" w:type="dxa"/>
            <w:tcBorders>
              <w:top w:val="single" w:sz="4" w:space="0" w:color="000000"/>
              <w:left w:val="single" w:sz="4" w:space="0" w:color="000000"/>
              <w:bottom w:val="single" w:sz="4" w:space="0" w:color="000000"/>
              <w:right w:val="single" w:sz="4" w:space="0" w:color="000000"/>
            </w:tcBorders>
          </w:tcPr>
          <w:p w14:paraId="3AA1EA7E" w14:textId="77777777" w:rsidR="00490283" w:rsidRDefault="00490283" w:rsidP="001D5E93">
            <w:pPr>
              <w:pStyle w:val="TableBody"/>
            </w:pPr>
            <w:r>
              <w:t xml:space="preserve">Exports balance information for all vaults to a file. </w:t>
            </w:r>
          </w:p>
        </w:tc>
      </w:tr>
      <w:tr w:rsidR="00490283" w14:paraId="7B649940"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2A0D51B" w14:textId="77777777" w:rsidR="00490283" w:rsidRPr="0060488A" w:rsidRDefault="00490283" w:rsidP="001D5E93">
            <w:pPr>
              <w:pStyle w:val="TableBody"/>
              <w:rPr>
                <w:b/>
                <w:bCs/>
              </w:rPr>
            </w:pPr>
            <w:r w:rsidRPr="0060488A">
              <w:rPr>
                <w:b/>
                <w:bCs/>
              </w:rPr>
              <w:t xml:space="preserve">Export OptiVault </w:t>
            </w:r>
          </w:p>
        </w:tc>
        <w:tc>
          <w:tcPr>
            <w:tcW w:w="6194" w:type="dxa"/>
            <w:tcBorders>
              <w:top w:val="single" w:sz="4" w:space="0" w:color="000000"/>
              <w:left w:val="single" w:sz="4" w:space="0" w:color="000000"/>
              <w:bottom w:val="single" w:sz="4" w:space="0" w:color="000000"/>
              <w:right w:val="single" w:sz="4" w:space="0" w:color="000000"/>
            </w:tcBorders>
          </w:tcPr>
          <w:p w14:paraId="7F1C4A8A" w14:textId="77777777" w:rsidR="00490283" w:rsidRDefault="00490283" w:rsidP="001D5E93">
            <w:pPr>
              <w:pStyle w:val="TableBody"/>
            </w:pPr>
            <w:r>
              <w:t xml:space="preserve">Exports balance information to a file that matches OptiVault input format. </w:t>
            </w:r>
          </w:p>
        </w:tc>
      </w:tr>
      <w:tr w:rsidR="00490283" w:rsidRPr="006E2D40" w14:paraId="33D23910" w14:textId="77777777" w:rsidTr="00BB302E">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auto"/>
          </w:tcPr>
          <w:p w14:paraId="5D5815AC" w14:textId="77777777" w:rsidR="00490283" w:rsidRPr="0060488A" w:rsidRDefault="00490283" w:rsidP="001D5E93">
            <w:pPr>
              <w:pStyle w:val="TableBody"/>
              <w:rPr>
                <w:b/>
                <w:bCs/>
              </w:rPr>
            </w:pPr>
            <w:r w:rsidRPr="0060488A">
              <w:rPr>
                <w:b/>
                <w:bCs/>
              </w:rPr>
              <w:t>Export to PDF</w:t>
            </w:r>
          </w:p>
        </w:tc>
        <w:tc>
          <w:tcPr>
            <w:tcW w:w="6194" w:type="dxa"/>
            <w:tcBorders>
              <w:top w:val="single" w:sz="4" w:space="0" w:color="000000"/>
              <w:left w:val="single" w:sz="4" w:space="0" w:color="000000"/>
              <w:bottom w:val="single" w:sz="4" w:space="0" w:color="000000"/>
              <w:right w:val="single" w:sz="4" w:space="0" w:color="000000"/>
            </w:tcBorders>
            <w:shd w:val="clear" w:color="auto" w:fill="auto"/>
          </w:tcPr>
          <w:p w14:paraId="17445735" w14:textId="77777777" w:rsidR="00490283" w:rsidRPr="006E2D40" w:rsidRDefault="00490283" w:rsidP="001D5E93">
            <w:pPr>
              <w:pStyle w:val="TableBody"/>
            </w:pPr>
            <w:r w:rsidRPr="006E2D40">
              <w:t>Exports screen contents to a .pdf report for external analysis</w:t>
            </w:r>
          </w:p>
        </w:tc>
      </w:tr>
      <w:tr w:rsidR="00490283" w14:paraId="1593B387" w14:textId="77777777" w:rsidTr="00BB302E">
        <w:trPr>
          <w:trHeight w:val="541"/>
        </w:trPr>
        <w:tc>
          <w:tcPr>
            <w:tcW w:w="1881" w:type="dxa"/>
            <w:tcBorders>
              <w:top w:val="single" w:sz="4" w:space="0" w:color="000000"/>
              <w:left w:val="single" w:sz="4" w:space="0" w:color="000000"/>
              <w:bottom w:val="single" w:sz="4" w:space="0" w:color="000000"/>
              <w:right w:val="single" w:sz="4" w:space="0" w:color="000000"/>
            </w:tcBorders>
          </w:tcPr>
          <w:p w14:paraId="22E3E61E" w14:textId="77777777" w:rsidR="00490283" w:rsidRPr="0060488A" w:rsidRDefault="00490283" w:rsidP="001D5E93">
            <w:pPr>
              <w:pStyle w:val="TableBody"/>
              <w:rPr>
                <w:b/>
                <w:bCs/>
              </w:rPr>
            </w:pPr>
            <w:r w:rsidRPr="0060488A">
              <w:rPr>
                <w:b/>
                <w:bCs/>
              </w:rPr>
              <w:t xml:space="preserve">Denomination </w:t>
            </w:r>
          </w:p>
          <w:p w14:paraId="1BFFD56E" w14:textId="77777777" w:rsidR="00490283" w:rsidRPr="0060488A" w:rsidRDefault="00490283" w:rsidP="001D5E93">
            <w:pPr>
              <w:pStyle w:val="TableBody"/>
              <w:rPr>
                <w:b/>
                <w:bCs/>
              </w:rPr>
            </w:pPr>
            <w:r w:rsidRPr="0060488A">
              <w:rPr>
                <w:b/>
                <w:bCs/>
              </w:rPr>
              <w:t xml:space="preserve">(Vault Details only) </w:t>
            </w:r>
          </w:p>
        </w:tc>
        <w:tc>
          <w:tcPr>
            <w:tcW w:w="6194" w:type="dxa"/>
            <w:tcBorders>
              <w:top w:val="single" w:sz="4" w:space="0" w:color="000000"/>
              <w:left w:val="single" w:sz="4" w:space="0" w:color="000000"/>
              <w:bottom w:val="single" w:sz="4" w:space="0" w:color="000000"/>
              <w:right w:val="single" w:sz="4" w:space="0" w:color="000000"/>
            </w:tcBorders>
          </w:tcPr>
          <w:p w14:paraId="40ABB035" w14:textId="77777777" w:rsidR="00490283" w:rsidRDefault="00490283" w:rsidP="001D5E93">
            <w:pPr>
              <w:pStyle w:val="TableBody"/>
            </w:pPr>
            <w:r>
              <w:t xml:space="preserve">Shows the currency denomination (note or coin) that the detail relates to. </w:t>
            </w:r>
            <w:r w:rsidRPr="0060488A">
              <w:rPr>
                <w:b/>
                <w:bCs/>
                <w:u w:val="single"/>
              </w:rPr>
              <w:t>Examples</w:t>
            </w:r>
            <w:r>
              <w:t xml:space="preserve">: $100 notes, 10 Euro notes, 50 Peso coins, etc. </w:t>
            </w:r>
          </w:p>
        </w:tc>
      </w:tr>
      <w:tr w:rsidR="00490283" w14:paraId="33E6FE97"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tcPr>
          <w:p w14:paraId="5E5B0673" w14:textId="77777777" w:rsidR="00490283" w:rsidRPr="0060488A" w:rsidRDefault="00490283" w:rsidP="001D5E93">
            <w:pPr>
              <w:pStyle w:val="TableBody"/>
              <w:rPr>
                <w:b/>
                <w:bCs/>
              </w:rPr>
            </w:pPr>
            <w:r w:rsidRPr="0060488A">
              <w:rPr>
                <w:b/>
                <w:bCs/>
              </w:rPr>
              <w:t xml:space="preserve">Quality (Vault Details only) </w:t>
            </w:r>
          </w:p>
        </w:tc>
        <w:tc>
          <w:tcPr>
            <w:tcW w:w="6194" w:type="dxa"/>
            <w:tcBorders>
              <w:top w:val="single" w:sz="4" w:space="0" w:color="000000"/>
              <w:left w:val="single" w:sz="4" w:space="0" w:color="000000"/>
              <w:bottom w:val="single" w:sz="4" w:space="0" w:color="000000"/>
              <w:right w:val="single" w:sz="4" w:space="0" w:color="000000"/>
            </w:tcBorders>
          </w:tcPr>
          <w:p w14:paraId="651363C2" w14:textId="77777777" w:rsidR="00490283" w:rsidRDefault="00490283" w:rsidP="001D5E93">
            <w:pPr>
              <w:pStyle w:val="TableBody"/>
            </w:pPr>
            <w:r>
              <w:t xml:space="preserve">Shows the note quality the detail relates to. (Fit, Unknown, Normal, and Soiled for example) </w:t>
            </w:r>
          </w:p>
        </w:tc>
      </w:tr>
    </w:tbl>
    <w:p w14:paraId="067D64AD" w14:textId="77777777" w:rsidR="00490283" w:rsidRDefault="00783BEC" w:rsidP="001D5E93">
      <w:pPr>
        <w:pStyle w:val="Caption"/>
      </w:pPr>
      <w:hyperlink w:anchor="_DASHBOARD_1" w:history="1">
        <w:r w:rsidR="00490283" w:rsidRPr="00F465FC">
          <w:rPr>
            <w:rStyle w:val="Hyperlink"/>
            <w:color w:val="92D050"/>
          </w:rPr>
          <w:t>Return to: Dashboard</w:t>
        </w:r>
      </w:hyperlink>
      <w:r w:rsidR="00490283" w:rsidRPr="00F465FC">
        <w:t xml:space="preserve"> </w:t>
      </w:r>
    </w:p>
    <w:p w14:paraId="796981C9" w14:textId="77777777" w:rsidR="0061137D" w:rsidRPr="0061137D" w:rsidRDefault="0061137D" w:rsidP="0060488A"/>
    <w:p w14:paraId="138BFDFE" w14:textId="2A089F60" w:rsidR="00490283" w:rsidRPr="00C1134B" w:rsidRDefault="00490283" w:rsidP="00490283">
      <w:pPr>
        <w:pStyle w:val="Heading2"/>
      </w:pPr>
      <w:bookmarkStart w:id="230" w:name="_Toc63697390"/>
      <w:bookmarkStart w:id="231" w:name="_Toc132264549"/>
      <w:r w:rsidRPr="00C1134B">
        <w:t>QUICK ADJUST</w:t>
      </w:r>
      <w:bookmarkEnd w:id="230"/>
      <w:bookmarkEnd w:id="231"/>
    </w:p>
    <w:p w14:paraId="7C9BB523" w14:textId="4D8F94C7" w:rsidR="00490283" w:rsidRPr="00C1134B" w:rsidRDefault="00490283" w:rsidP="001D5E93">
      <w:pPr>
        <w:pStyle w:val="BodyText"/>
      </w:pPr>
      <w:r w:rsidRPr="00C1134B">
        <w:t xml:space="preserve">OptiVLM Vault Balance operates by taking a beginning balance and updating that as system updates occur. Occasionally, this balance may become out of sync with </w:t>
      </w:r>
      <w:r w:rsidR="00B8158E" w:rsidRPr="00C1134B">
        <w:t>real</w:t>
      </w:r>
      <w:r w:rsidR="00B8158E">
        <w:t>-</w:t>
      </w:r>
      <w:r w:rsidRPr="00C1134B">
        <w:t xml:space="preserve">world cash position and then </w:t>
      </w:r>
      <w:r w:rsidR="006825B0">
        <w:t xml:space="preserve">the </w:t>
      </w:r>
      <w:r w:rsidRPr="00C1134B">
        <w:t>users will update the balance in OptiVLM Vault Balance. The Quick Adjustment page is used to accomplish this</w:t>
      </w:r>
      <w:r>
        <w:t xml:space="preserve"> for coffer balances in “</w:t>
      </w:r>
      <w:r w:rsidRPr="0060488A">
        <w:rPr>
          <w:b/>
          <w:bCs/>
        </w:rPr>
        <w:t>Internal</w:t>
      </w:r>
      <w:r>
        <w:t>” or “</w:t>
      </w:r>
      <w:r w:rsidRPr="0060488A">
        <w:rPr>
          <w:b/>
          <w:bCs/>
        </w:rPr>
        <w:t>Ignored</w:t>
      </w:r>
      <w:r>
        <w:t>” coffers (those not part of the primary balance totals)</w:t>
      </w:r>
      <w:r w:rsidRPr="00C1134B">
        <w:t>.</w:t>
      </w:r>
    </w:p>
    <w:p w14:paraId="7C8104EF" w14:textId="77777777" w:rsidR="00490283" w:rsidRPr="00C1134B" w:rsidRDefault="00490283" w:rsidP="00F5245E">
      <w:pPr>
        <w:pStyle w:val="Note"/>
      </w:pPr>
      <w:r w:rsidRPr="00F5245E">
        <w:rPr>
          <w:b/>
          <w:bCs/>
        </w:rPr>
        <w:t>Note</w:t>
      </w:r>
      <w:r w:rsidRPr="00C1134B">
        <w:t>: This page may be enabled or disabled by your administrator.</w:t>
      </w:r>
    </w:p>
    <w:p w14:paraId="2DB51DD2" w14:textId="77777777" w:rsidR="00EA4423" w:rsidRDefault="00EA4423" w:rsidP="00490283">
      <w:pPr>
        <w:spacing w:after="0"/>
        <w:ind w:left="-5" w:hanging="10"/>
        <w:rPr>
          <w:ins w:id="232" w:author="Moses, Robinson" w:date="2023-04-13T03:57:00Z"/>
          <w:sz w:val="18"/>
          <w:szCs w:val="18"/>
        </w:rPr>
      </w:pPr>
      <w:bookmarkStart w:id="233" w:name="_Toc63697427"/>
    </w:p>
    <w:p w14:paraId="47D0B013" w14:textId="3FF4CEFA" w:rsidR="00490283" w:rsidRDefault="00490283" w:rsidP="00490283">
      <w:pPr>
        <w:spacing w:after="0"/>
        <w:ind w:left="-5" w:hanging="10"/>
        <w:rPr>
          <w:sz w:val="18"/>
        </w:rPr>
      </w:pPr>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sidR="0061087E">
        <w:rPr>
          <w:noProof/>
          <w:sz w:val="18"/>
          <w:szCs w:val="18"/>
        </w:rPr>
        <w:t>4</w:t>
      </w:r>
      <w:r w:rsidRPr="00194D00">
        <w:rPr>
          <w:noProof/>
          <w:sz w:val="18"/>
          <w:szCs w:val="18"/>
        </w:rPr>
        <w:fldChar w:fldCharType="end"/>
      </w:r>
      <w:r w:rsidRPr="00194D00">
        <w:rPr>
          <w:sz w:val="18"/>
          <w:szCs w:val="18"/>
        </w:rPr>
        <w:t>: QUICK ADJUST</w:t>
      </w:r>
      <w:r>
        <w:rPr>
          <w:sz w:val="18"/>
        </w:rPr>
        <w:t xml:space="preserve"> SCREEN</w:t>
      </w:r>
      <w:bookmarkEnd w:id="233"/>
    </w:p>
    <w:p w14:paraId="07A8F4FE" w14:textId="34DE3511" w:rsidR="00490283" w:rsidRDefault="00490283" w:rsidP="00853805">
      <w:pPr>
        <w:pStyle w:val="BodyText"/>
        <w:pPrChange w:id="234" w:author="Moses, Robinson" w:date="2023-04-13T03:57:00Z">
          <w:pPr>
            <w:spacing w:after="0"/>
            <w:ind w:left="-5" w:hanging="10"/>
            <w:jc w:val="center"/>
          </w:pPr>
        </w:pPrChange>
      </w:pPr>
      <w:del w:id="235" w:author="Pinnu, Sainath" w:date="2023-04-12T12:21:00Z">
        <w:r w:rsidDel="00605844">
          <w:rPr>
            <w:noProof/>
          </w:rPr>
          <w:drawing>
            <wp:inline distT="0" distB="0" distL="0" distR="0" wp14:anchorId="5CB03B86" wp14:editId="40A240B9">
              <wp:extent cx="4480560" cy="2415606"/>
              <wp:effectExtent l="76200" t="76200" r="129540" b="137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484134" cy="24175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36" w:author="Pinnu, Sainath" w:date="2023-04-12T12:21:00Z">
        <w:r w:rsidR="00605844">
          <w:rPr>
            <w:noProof/>
          </w:rPr>
          <w:drawing>
            <wp:inline distT="0" distB="0" distL="0" distR="0" wp14:anchorId="4BA69F39" wp14:editId="24AB3C0F">
              <wp:extent cx="5140411" cy="1716216"/>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44563" cy="1717602"/>
                      </a:xfrm>
                      <a:prstGeom prst="rect">
                        <a:avLst/>
                      </a:prstGeom>
                    </pic:spPr>
                  </pic:pic>
                </a:graphicData>
              </a:graphic>
            </wp:inline>
          </w:drawing>
        </w:r>
      </w:ins>
    </w:p>
    <w:p w14:paraId="529FAB2D" w14:textId="77777777" w:rsidR="00EA4423" w:rsidRDefault="00EA4423" w:rsidP="00F5245E">
      <w:pPr>
        <w:pStyle w:val="Caption"/>
        <w:rPr>
          <w:ins w:id="237" w:author="Moses, Robinson" w:date="2023-04-13T03:57:00Z"/>
        </w:rPr>
      </w:pPr>
      <w:bookmarkStart w:id="238" w:name="_Toc63697470"/>
    </w:p>
    <w:p w14:paraId="07CFBC30" w14:textId="77777777" w:rsidR="00EA4423" w:rsidRDefault="00EA4423">
      <w:pPr>
        <w:rPr>
          <w:ins w:id="239" w:author="Moses, Robinson" w:date="2023-04-13T03:57:00Z"/>
          <w:i/>
          <w:iCs/>
          <w:color w:val="44546A" w:themeColor="text2"/>
          <w:sz w:val="18"/>
          <w:szCs w:val="18"/>
        </w:rPr>
      </w:pPr>
      <w:ins w:id="240" w:author="Moses, Robinson" w:date="2023-04-13T03:57:00Z">
        <w:r>
          <w:br w:type="page"/>
        </w:r>
      </w:ins>
    </w:p>
    <w:p w14:paraId="77CB7BD4" w14:textId="27E7EF30" w:rsidR="00490283" w:rsidRDefault="00490283" w:rsidP="00F5245E">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7</w:t>
      </w:r>
      <w:r>
        <w:rPr>
          <w:noProof/>
        </w:rPr>
        <w:fldChar w:fldCharType="end"/>
      </w:r>
      <w:r>
        <w:t>: QUICK ADJUST FIELD DESCRIPTION</w:t>
      </w:r>
      <w:bookmarkEnd w:id="238"/>
    </w:p>
    <w:tbl>
      <w:tblPr>
        <w:tblStyle w:val="TableGrid1"/>
        <w:tblW w:w="8134" w:type="dxa"/>
        <w:tblInd w:w="460" w:type="dxa"/>
        <w:tblCellMar>
          <w:top w:w="92" w:type="dxa"/>
          <w:left w:w="5" w:type="dxa"/>
          <w:right w:w="85" w:type="dxa"/>
        </w:tblCellMar>
        <w:tblLook w:val="04A0" w:firstRow="1" w:lastRow="0" w:firstColumn="1" w:lastColumn="0" w:noHBand="0" w:noVBand="1"/>
      </w:tblPr>
      <w:tblGrid>
        <w:gridCol w:w="1894"/>
        <w:gridCol w:w="6240"/>
      </w:tblGrid>
      <w:tr w:rsidR="00490283" w14:paraId="0D5DF870" w14:textId="77777777" w:rsidTr="00F5245E">
        <w:trPr>
          <w:trHeight w:val="358"/>
        </w:trPr>
        <w:tc>
          <w:tcPr>
            <w:tcW w:w="1894" w:type="dxa"/>
            <w:tcBorders>
              <w:top w:val="single" w:sz="4" w:space="0" w:color="000000"/>
              <w:left w:val="single" w:sz="4" w:space="0" w:color="000000"/>
              <w:bottom w:val="single" w:sz="3" w:space="0" w:color="000000"/>
              <w:right w:val="single" w:sz="4" w:space="0" w:color="000000"/>
            </w:tcBorders>
            <w:shd w:val="clear" w:color="auto" w:fill="54B948"/>
          </w:tcPr>
          <w:p w14:paraId="545A5FC3" w14:textId="77777777" w:rsidR="00490283" w:rsidRDefault="00490283" w:rsidP="00F5245E">
            <w:pPr>
              <w:pStyle w:val="TableHeading"/>
            </w:pPr>
            <w:r>
              <w:t xml:space="preserve">Field </w:t>
            </w:r>
          </w:p>
        </w:tc>
        <w:tc>
          <w:tcPr>
            <w:tcW w:w="6240" w:type="dxa"/>
            <w:tcBorders>
              <w:top w:val="single" w:sz="4" w:space="0" w:color="000000"/>
              <w:left w:val="single" w:sz="4" w:space="0" w:color="000000"/>
              <w:bottom w:val="single" w:sz="3" w:space="0" w:color="000000"/>
              <w:right w:val="single" w:sz="4" w:space="0" w:color="000000"/>
            </w:tcBorders>
            <w:shd w:val="clear" w:color="auto" w:fill="54B948"/>
          </w:tcPr>
          <w:p w14:paraId="2A189D79" w14:textId="77777777" w:rsidR="00490283" w:rsidRDefault="00490283" w:rsidP="00F5245E">
            <w:pPr>
              <w:pStyle w:val="TableHeading"/>
            </w:pPr>
            <w:r>
              <w:t xml:space="preserve">Description </w:t>
            </w:r>
          </w:p>
        </w:tc>
      </w:tr>
      <w:tr w:rsidR="00490283" w14:paraId="70B70220" w14:textId="77777777" w:rsidTr="00BB302E">
        <w:trPr>
          <w:trHeight w:val="320"/>
        </w:trPr>
        <w:tc>
          <w:tcPr>
            <w:tcW w:w="1894" w:type="dxa"/>
            <w:tcBorders>
              <w:top w:val="single" w:sz="3" w:space="0" w:color="000000"/>
              <w:left w:val="single" w:sz="4" w:space="0" w:color="000000"/>
              <w:bottom w:val="single" w:sz="4" w:space="0" w:color="000000"/>
              <w:right w:val="single" w:sz="4" w:space="0" w:color="000000"/>
            </w:tcBorders>
          </w:tcPr>
          <w:p w14:paraId="69108D1E" w14:textId="77777777" w:rsidR="00490283" w:rsidRPr="00F5245E" w:rsidRDefault="00490283" w:rsidP="00F5245E">
            <w:pPr>
              <w:pStyle w:val="TableBody"/>
              <w:rPr>
                <w:b/>
                <w:bCs/>
              </w:rPr>
            </w:pPr>
            <w:r w:rsidRPr="00F5245E">
              <w:rPr>
                <w:b/>
                <w:bCs/>
              </w:rPr>
              <w:t xml:space="preserve">Denomination </w:t>
            </w:r>
          </w:p>
        </w:tc>
        <w:tc>
          <w:tcPr>
            <w:tcW w:w="6240" w:type="dxa"/>
            <w:tcBorders>
              <w:top w:val="single" w:sz="3" w:space="0" w:color="000000"/>
              <w:left w:val="single" w:sz="4" w:space="0" w:color="000000"/>
              <w:bottom w:val="single" w:sz="4" w:space="0" w:color="000000"/>
              <w:right w:val="single" w:sz="4" w:space="0" w:color="000000"/>
            </w:tcBorders>
          </w:tcPr>
          <w:p w14:paraId="3B02AD16" w14:textId="77777777" w:rsidR="00490283" w:rsidRDefault="00490283" w:rsidP="00F5245E">
            <w:pPr>
              <w:pStyle w:val="TableBody"/>
            </w:pPr>
            <w:r>
              <w:t xml:space="preserve">Shows the currency denomination (note or coin) that the detail relates to. </w:t>
            </w:r>
            <w:r w:rsidRPr="0060488A">
              <w:rPr>
                <w:b/>
                <w:bCs/>
                <w:u w:val="single"/>
              </w:rPr>
              <w:t>Examples</w:t>
            </w:r>
            <w:r>
              <w:t>: $100 notes, 10 Euro notes, 50 Peso coins, etc.</w:t>
            </w:r>
          </w:p>
        </w:tc>
      </w:tr>
      <w:tr w:rsidR="00490283" w14:paraId="1789266D" w14:textId="77777777" w:rsidTr="00BB302E">
        <w:trPr>
          <w:trHeight w:val="248"/>
        </w:trPr>
        <w:tc>
          <w:tcPr>
            <w:tcW w:w="1894" w:type="dxa"/>
            <w:tcBorders>
              <w:top w:val="single" w:sz="4" w:space="0" w:color="000000"/>
              <w:left w:val="single" w:sz="4" w:space="0" w:color="000000"/>
              <w:bottom w:val="single" w:sz="4" w:space="0" w:color="000000"/>
              <w:right w:val="single" w:sz="4" w:space="0" w:color="000000"/>
            </w:tcBorders>
            <w:vAlign w:val="center"/>
          </w:tcPr>
          <w:p w14:paraId="37D97D5C" w14:textId="77777777" w:rsidR="00490283" w:rsidRPr="00F5245E" w:rsidRDefault="00490283" w:rsidP="00F5245E">
            <w:pPr>
              <w:pStyle w:val="TableBody"/>
              <w:rPr>
                <w:b/>
                <w:bCs/>
              </w:rPr>
            </w:pPr>
            <w:r w:rsidRPr="00F5245E">
              <w:rPr>
                <w:b/>
                <w:bCs/>
              </w:rPr>
              <w:t xml:space="preserve">Coffer </w:t>
            </w:r>
          </w:p>
        </w:tc>
        <w:tc>
          <w:tcPr>
            <w:tcW w:w="6240" w:type="dxa"/>
            <w:tcBorders>
              <w:top w:val="single" w:sz="4" w:space="0" w:color="000000"/>
              <w:left w:val="single" w:sz="4" w:space="0" w:color="000000"/>
              <w:bottom w:val="single" w:sz="4" w:space="0" w:color="000000"/>
              <w:right w:val="single" w:sz="4" w:space="0" w:color="000000"/>
            </w:tcBorders>
          </w:tcPr>
          <w:p w14:paraId="2DAB1674" w14:textId="77777777" w:rsidR="00490283" w:rsidRDefault="00490283" w:rsidP="00F5245E">
            <w:pPr>
              <w:pStyle w:val="TableBody"/>
            </w:pPr>
            <w:r>
              <w:t>Coffer and quality for this record.</w:t>
            </w:r>
          </w:p>
        </w:tc>
      </w:tr>
      <w:tr w:rsidR="00490283" w14:paraId="323AB095" w14:textId="77777777" w:rsidTr="00BB302E">
        <w:trPr>
          <w:trHeight w:val="286"/>
        </w:trPr>
        <w:tc>
          <w:tcPr>
            <w:tcW w:w="1894" w:type="dxa"/>
            <w:tcBorders>
              <w:top w:val="single" w:sz="4" w:space="0" w:color="000000"/>
              <w:left w:val="single" w:sz="4" w:space="0" w:color="000000"/>
              <w:bottom w:val="single" w:sz="4" w:space="0" w:color="000000"/>
              <w:right w:val="single" w:sz="4" w:space="0" w:color="000000"/>
            </w:tcBorders>
            <w:vAlign w:val="center"/>
          </w:tcPr>
          <w:p w14:paraId="0393E59D" w14:textId="77777777" w:rsidR="00490283" w:rsidRPr="00F5245E" w:rsidRDefault="00490283" w:rsidP="00F5245E">
            <w:pPr>
              <w:pStyle w:val="TableBody"/>
              <w:rPr>
                <w:b/>
                <w:bCs/>
              </w:rPr>
            </w:pPr>
            <w:r w:rsidRPr="00F5245E">
              <w:rPr>
                <w:b/>
                <w:bCs/>
              </w:rPr>
              <w:t xml:space="preserve">Current Balance </w:t>
            </w:r>
          </w:p>
        </w:tc>
        <w:tc>
          <w:tcPr>
            <w:tcW w:w="6240" w:type="dxa"/>
            <w:tcBorders>
              <w:top w:val="single" w:sz="4" w:space="0" w:color="000000"/>
              <w:left w:val="single" w:sz="4" w:space="0" w:color="000000"/>
              <w:bottom w:val="single" w:sz="4" w:space="0" w:color="000000"/>
              <w:right w:val="single" w:sz="4" w:space="0" w:color="000000"/>
            </w:tcBorders>
          </w:tcPr>
          <w:p w14:paraId="5BDC6C7C" w14:textId="77777777" w:rsidR="00490283" w:rsidRDefault="00490283" w:rsidP="00F5245E">
            <w:pPr>
              <w:pStyle w:val="TableBody"/>
            </w:pPr>
            <w:r>
              <w:t>Current</w:t>
            </w:r>
            <w:r w:rsidRPr="00C07B38">
              <w:t xml:space="preserve"> Balance by Denomination and Coffer</w:t>
            </w:r>
          </w:p>
        </w:tc>
      </w:tr>
      <w:tr w:rsidR="00490283" w14:paraId="1E94B972" w14:textId="77777777" w:rsidTr="00BB302E">
        <w:trPr>
          <w:trHeight w:val="251"/>
        </w:trPr>
        <w:tc>
          <w:tcPr>
            <w:tcW w:w="1894" w:type="dxa"/>
            <w:tcBorders>
              <w:top w:val="single" w:sz="4" w:space="0" w:color="000000"/>
              <w:left w:val="single" w:sz="4" w:space="0" w:color="000000"/>
              <w:bottom w:val="single" w:sz="4" w:space="0" w:color="000000"/>
              <w:right w:val="single" w:sz="4" w:space="0" w:color="000000"/>
            </w:tcBorders>
            <w:vAlign w:val="center"/>
          </w:tcPr>
          <w:p w14:paraId="10950E50" w14:textId="77777777" w:rsidR="00490283" w:rsidRPr="00F5245E" w:rsidRDefault="00490283" w:rsidP="00F5245E">
            <w:pPr>
              <w:pStyle w:val="TableBody"/>
              <w:rPr>
                <w:b/>
                <w:bCs/>
              </w:rPr>
            </w:pPr>
            <w:r w:rsidRPr="00F5245E">
              <w:rPr>
                <w:b/>
                <w:bCs/>
              </w:rPr>
              <w:t>Current N/A Balance</w:t>
            </w:r>
          </w:p>
        </w:tc>
        <w:tc>
          <w:tcPr>
            <w:tcW w:w="6240" w:type="dxa"/>
            <w:tcBorders>
              <w:top w:val="single" w:sz="4" w:space="0" w:color="000000"/>
              <w:left w:val="single" w:sz="4" w:space="0" w:color="000000"/>
              <w:bottom w:val="single" w:sz="4" w:space="0" w:color="000000"/>
              <w:right w:val="single" w:sz="4" w:space="0" w:color="000000"/>
            </w:tcBorders>
          </w:tcPr>
          <w:p w14:paraId="4152BFCC"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747E3426" w14:textId="77777777" w:rsidTr="00BB302E">
        <w:trPr>
          <w:trHeight w:val="260"/>
        </w:trPr>
        <w:tc>
          <w:tcPr>
            <w:tcW w:w="1894" w:type="dxa"/>
            <w:tcBorders>
              <w:top w:val="single" w:sz="4" w:space="0" w:color="000000"/>
              <w:left w:val="single" w:sz="4" w:space="0" w:color="000000"/>
              <w:bottom w:val="single" w:sz="4" w:space="0" w:color="000000"/>
              <w:right w:val="single" w:sz="4" w:space="0" w:color="000000"/>
            </w:tcBorders>
            <w:vAlign w:val="center"/>
          </w:tcPr>
          <w:p w14:paraId="4A9B1711" w14:textId="77777777" w:rsidR="00490283" w:rsidRPr="00F5245E" w:rsidRDefault="00490283" w:rsidP="00F5245E">
            <w:pPr>
              <w:pStyle w:val="TableBody"/>
              <w:rPr>
                <w:b/>
                <w:bCs/>
              </w:rPr>
            </w:pPr>
            <w:r w:rsidRPr="00F5245E">
              <w:rPr>
                <w:b/>
                <w:bCs/>
              </w:rPr>
              <w:t xml:space="preserve">Closing Balance </w:t>
            </w:r>
          </w:p>
        </w:tc>
        <w:tc>
          <w:tcPr>
            <w:tcW w:w="6240" w:type="dxa"/>
            <w:tcBorders>
              <w:top w:val="single" w:sz="4" w:space="0" w:color="000000"/>
              <w:left w:val="single" w:sz="4" w:space="0" w:color="000000"/>
              <w:bottom w:val="single" w:sz="4" w:space="0" w:color="000000"/>
              <w:right w:val="single" w:sz="4" w:space="0" w:color="000000"/>
            </w:tcBorders>
          </w:tcPr>
          <w:p w14:paraId="3AD0BA0C" w14:textId="77777777" w:rsidR="00490283" w:rsidRDefault="00490283" w:rsidP="00F5245E">
            <w:pPr>
              <w:pStyle w:val="TableBody"/>
            </w:pPr>
            <w:r>
              <w:t>New</w:t>
            </w:r>
            <w:r w:rsidRPr="00C07B38">
              <w:t xml:space="preserve"> Balance by Denomination and Coffer</w:t>
            </w:r>
          </w:p>
        </w:tc>
      </w:tr>
      <w:tr w:rsidR="00490283" w14:paraId="3C7C41A6" w14:textId="77777777" w:rsidTr="00BB302E">
        <w:trPr>
          <w:trHeight w:val="338"/>
        </w:trPr>
        <w:tc>
          <w:tcPr>
            <w:tcW w:w="1894" w:type="dxa"/>
            <w:tcBorders>
              <w:top w:val="single" w:sz="4" w:space="0" w:color="000000"/>
              <w:left w:val="single" w:sz="4" w:space="0" w:color="000000"/>
              <w:bottom w:val="single" w:sz="4" w:space="0" w:color="000000"/>
              <w:right w:val="single" w:sz="4" w:space="0" w:color="000000"/>
            </w:tcBorders>
            <w:vAlign w:val="center"/>
          </w:tcPr>
          <w:p w14:paraId="28A3952F" w14:textId="77777777" w:rsidR="00490283" w:rsidRPr="00F5245E" w:rsidRDefault="00490283" w:rsidP="00F5245E">
            <w:pPr>
              <w:pStyle w:val="TableBody"/>
              <w:rPr>
                <w:b/>
                <w:bCs/>
              </w:rPr>
            </w:pPr>
            <w:r w:rsidRPr="00F5245E">
              <w:rPr>
                <w:b/>
                <w:bCs/>
              </w:rPr>
              <w:t>Closing N/A Balance</w:t>
            </w:r>
          </w:p>
        </w:tc>
        <w:tc>
          <w:tcPr>
            <w:tcW w:w="6240" w:type="dxa"/>
            <w:tcBorders>
              <w:top w:val="single" w:sz="4" w:space="0" w:color="000000"/>
              <w:left w:val="single" w:sz="4" w:space="0" w:color="000000"/>
              <w:bottom w:val="single" w:sz="4" w:space="0" w:color="000000"/>
              <w:right w:val="single" w:sz="4" w:space="0" w:color="000000"/>
            </w:tcBorders>
          </w:tcPr>
          <w:p w14:paraId="269EFDD3" w14:textId="77777777" w:rsidR="00490283" w:rsidRDefault="00490283" w:rsidP="00F5245E">
            <w:pPr>
              <w:pStyle w:val="TableBody"/>
            </w:pPr>
            <w:r>
              <w:t xml:space="preserve">New </w:t>
            </w:r>
            <w:r w:rsidRPr="00C07B38">
              <w:t>Not Available</w:t>
            </w:r>
            <w:r>
              <w:t xml:space="preserve"> </w:t>
            </w:r>
            <w:r w:rsidRPr="00C07B38">
              <w:t>Balance by Denomination and Coffer</w:t>
            </w:r>
          </w:p>
        </w:tc>
      </w:tr>
    </w:tbl>
    <w:p w14:paraId="05EF476A" w14:textId="77777777" w:rsidR="00490283" w:rsidRDefault="00490283" w:rsidP="00490283"/>
    <w:p w14:paraId="47935346" w14:textId="7C68ABF2" w:rsidR="00490283" w:rsidRDefault="00490283" w:rsidP="00490283">
      <w:pPr>
        <w:pStyle w:val="Heading2"/>
      </w:pPr>
      <w:bookmarkStart w:id="241" w:name="_Toc63697391"/>
      <w:bookmarkStart w:id="242" w:name="_Toc132264550"/>
      <w:r>
        <w:t>BALANCE ADJUSTMENT</w:t>
      </w:r>
      <w:bookmarkEnd w:id="241"/>
      <w:bookmarkEnd w:id="242"/>
    </w:p>
    <w:p w14:paraId="79EE6CE2" w14:textId="388D7AD0" w:rsidR="00490283" w:rsidRDefault="00490283" w:rsidP="00F5245E">
      <w:pPr>
        <w:pStyle w:val="BodyText"/>
      </w:pPr>
      <w:r w:rsidRPr="00731E76">
        <w:t>OptiVLM Vault</w:t>
      </w:r>
      <w:r>
        <w:t xml:space="preserve"> </w:t>
      </w:r>
      <w:r w:rsidRPr="00731E76">
        <w:t xml:space="preserve">Balance operates by taking a beginning balance and updating that as system updates occur. Occasionally, this balance may become out of sync with </w:t>
      </w:r>
      <w:r w:rsidR="00B8158E" w:rsidRPr="00731E76">
        <w:t>real</w:t>
      </w:r>
      <w:r w:rsidR="00B8158E">
        <w:t>-</w:t>
      </w:r>
      <w:r w:rsidRPr="00731E76">
        <w:t xml:space="preserve">world cash position and then </w:t>
      </w:r>
      <w:r w:rsidR="00270BA7">
        <w:t xml:space="preserve">the </w:t>
      </w:r>
      <w:r w:rsidRPr="00731E76">
        <w:t>users will update the balance in OptiVLM Vault</w:t>
      </w:r>
      <w:r>
        <w:t xml:space="preserve"> </w:t>
      </w:r>
      <w:r w:rsidRPr="00731E76">
        <w:t xml:space="preserve">Balance. The Balance Adjustment page is used to update a single detail balance. </w:t>
      </w:r>
    </w:p>
    <w:p w14:paraId="4AD40CBE" w14:textId="77777777" w:rsidR="00490283" w:rsidRDefault="00490283" w:rsidP="0060488A">
      <w:pPr>
        <w:pStyle w:val="Note"/>
      </w:pPr>
      <w:r w:rsidRPr="0060488A">
        <w:rPr>
          <w:b/>
          <w:bCs/>
        </w:rPr>
        <w:t>Note</w:t>
      </w:r>
      <w:r w:rsidRPr="00731E76">
        <w:t>: This page may be enabled or disabled by your administrator.</w:t>
      </w:r>
    </w:p>
    <w:p w14:paraId="3FDE2EDA" w14:textId="1A0E2D86" w:rsidR="0009659B" w:rsidDel="00EA4423" w:rsidRDefault="0009659B">
      <w:pPr>
        <w:rPr>
          <w:del w:id="243" w:author="Moses, Robinson" w:date="2023-04-13T03:57:00Z"/>
          <w:i/>
          <w:iCs/>
          <w:color w:val="44546A" w:themeColor="text2"/>
          <w:sz w:val="18"/>
          <w:szCs w:val="18"/>
        </w:rPr>
      </w:pPr>
      <w:bookmarkStart w:id="244" w:name="_Toc63697428"/>
      <w:del w:id="245" w:author="Moses, Robinson" w:date="2023-04-13T03:57:00Z">
        <w:r w:rsidDel="00EA4423">
          <w:br w:type="page"/>
        </w:r>
      </w:del>
    </w:p>
    <w:p w14:paraId="2D5E1F8D" w14:textId="77777777" w:rsidR="00EA4423" w:rsidRDefault="00EA4423" w:rsidP="00F5245E">
      <w:pPr>
        <w:pStyle w:val="Caption"/>
        <w:rPr>
          <w:ins w:id="246" w:author="Moses, Robinson" w:date="2023-04-13T03:57:00Z"/>
        </w:rPr>
      </w:pPr>
    </w:p>
    <w:p w14:paraId="43F9AB91" w14:textId="1B15C61E" w:rsidR="00490283" w:rsidRDefault="00490283" w:rsidP="00F5245E">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5</w:t>
      </w:r>
      <w:r w:rsidRPr="6356747E">
        <w:rPr>
          <w:noProof/>
        </w:rPr>
        <w:fldChar w:fldCharType="end"/>
      </w:r>
      <w:r w:rsidRPr="6356747E">
        <w:t>: BALANCE ADJUSTMENT SCREEN</w:t>
      </w:r>
      <w:bookmarkEnd w:id="244"/>
    </w:p>
    <w:p w14:paraId="5C37ABA5" w14:textId="77777777" w:rsidR="00490283" w:rsidRDefault="00490283" w:rsidP="00F5245E">
      <w:pPr>
        <w:jc w:val="center"/>
      </w:pPr>
      <w:r>
        <w:rPr>
          <w:noProof/>
        </w:rPr>
        <w:drawing>
          <wp:inline distT="0" distB="0" distL="0" distR="0" wp14:anchorId="43A5A2F7" wp14:editId="7AB2FB91">
            <wp:extent cx="4572000" cy="2181225"/>
            <wp:effectExtent l="76200" t="76200" r="133350" b="142875"/>
            <wp:docPr id="2124318860" name="Picture 2124318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4318860"/>
                    <pic:cNvPicPr/>
                  </pic:nvPicPr>
                  <pic:blipFill>
                    <a:blip r:embed="rId56">
                      <a:extLst>
                        <a:ext uri="{28A0092B-C50C-407E-A947-70E740481C1C}">
                          <a14:useLocalDpi xmlns:a14="http://schemas.microsoft.com/office/drawing/2010/main" val="0"/>
                        </a:ext>
                      </a:extLst>
                    </a:blip>
                    <a:stretch>
                      <a:fillRect/>
                    </a:stretch>
                  </pic:blipFill>
                  <pic:spPr>
                    <a:xfrm>
                      <a:off x="0" y="0"/>
                      <a:ext cx="4572000" cy="2181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1E44FC" w14:textId="77777777" w:rsidR="00EA4423" w:rsidRDefault="00EA4423">
      <w:pPr>
        <w:rPr>
          <w:ins w:id="247" w:author="Moses, Robinson" w:date="2023-04-13T03:57:00Z"/>
          <w:i/>
          <w:iCs/>
          <w:color w:val="44546A" w:themeColor="text2"/>
          <w:sz w:val="18"/>
          <w:szCs w:val="18"/>
        </w:rPr>
      </w:pPr>
      <w:bookmarkStart w:id="248" w:name="_Toc63697471"/>
      <w:ins w:id="249" w:author="Moses, Robinson" w:date="2023-04-13T03:57:00Z">
        <w:r>
          <w:br w:type="page"/>
        </w:r>
      </w:ins>
    </w:p>
    <w:p w14:paraId="5EC0CE34" w14:textId="5C773AF9" w:rsidR="00490283" w:rsidRDefault="00490283" w:rsidP="00F5245E">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8</w:t>
      </w:r>
      <w:r>
        <w:rPr>
          <w:noProof/>
        </w:rPr>
        <w:fldChar w:fldCharType="end"/>
      </w:r>
      <w:r>
        <w:t>: BALANCE ADJUSTMENT FIELD DESCRIPTION</w:t>
      </w:r>
      <w:bookmarkEnd w:id="248"/>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2D8FA3B8" w14:textId="77777777" w:rsidTr="00F5245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B384FF" w14:textId="77777777" w:rsidR="00490283" w:rsidRDefault="00490283" w:rsidP="00F5245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301F7E3" w14:textId="77777777" w:rsidR="00490283" w:rsidRDefault="00490283" w:rsidP="00F5245E">
            <w:pPr>
              <w:pStyle w:val="TableHeading"/>
            </w:pPr>
            <w:r>
              <w:t xml:space="preserve">Description </w:t>
            </w:r>
          </w:p>
        </w:tc>
      </w:tr>
      <w:tr w:rsidR="00490283" w14:paraId="14068A3E"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7A88A52E" w14:textId="77777777" w:rsidR="00490283" w:rsidRPr="00F5245E" w:rsidRDefault="00490283" w:rsidP="00F5245E">
            <w:pPr>
              <w:pStyle w:val="TableBody"/>
              <w:rPr>
                <w:b/>
                <w:bCs/>
              </w:rPr>
            </w:pPr>
            <w:r w:rsidRPr="00F5245E">
              <w:rPr>
                <w:b/>
                <w:bCs/>
              </w:rPr>
              <w:t xml:space="preserve">Denomination </w:t>
            </w:r>
          </w:p>
        </w:tc>
        <w:tc>
          <w:tcPr>
            <w:tcW w:w="6194" w:type="dxa"/>
            <w:tcBorders>
              <w:top w:val="single" w:sz="3" w:space="0" w:color="000000"/>
              <w:left w:val="single" w:sz="4" w:space="0" w:color="000000"/>
              <w:bottom w:val="single" w:sz="4" w:space="0" w:color="000000"/>
              <w:right w:val="single" w:sz="4" w:space="0" w:color="000000"/>
            </w:tcBorders>
          </w:tcPr>
          <w:p w14:paraId="6735BFA8" w14:textId="77777777" w:rsidR="00490283" w:rsidRDefault="00490283" w:rsidP="00F5245E">
            <w:pPr>
              <w:pStyle w:val="TableBody"/>
            </w:pPr>
            <w:r>
              <w:t>Shows the currency denomination (note or coin) that the detail relates to. Examples: $100 notes, 10 Euro notes, 50 Peso coins, etc.</w:t>
            </w:r>
          </w:p>
        </w:tc>
      </w:tr>
      <w:tr w:rsidR="00490283" w14:paraId="0497DC8E" w14:textId="77777777" w:rsidTr="00BB302E">
        <w:trPr>
          <w:trHeight w:val="285"/>
        </w:trPr>
        <w:tc>
          <w:tcPr>
            <w:tcW w:w="1881" w:type="dxa"/>
            <w:tcBorders>
              <w:top w:val="single" w:sz="4" w:space="0" w:color="000000"/>
              <w:left w:val="single" w:sz="4" w:space="0" w:color="000000"/>
              <w:bottom w:val="single" w:sz="4" w:space="0" w:color="000000"/>
              <w:right w:val="single" w:sz="4" w:space="0" w:color="000000"/>
            </w:tcBorders>
            <w:vAlign w:val="center"/>
          </w:tcPr>
          <w:p w14:paraId="59F229D0" w14:textId="77777777" w:rsidR="00490283" w:rsidRPr="00F5245E" w:rsidRDefault="00490283" w:rsidP="00F5245E">
            <w:pPr>
              <w:pStyle w:val="TableBody"/>
              <w:rPr>
                <w:b/>
                <w:bCs/>
              </w:rPr>
            </w:pPr>
            <w:r w:rsidRPr="00F5245E">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3A3B00BB" w14:textId="77777777" w:rsidR="00490283" w:rsidRDefault="00490283" w:rsidP="00F5245E">
            <w:pPr>
              <w:pStyle w:val="TableBody"/>
            </w:pPr>
            <w:r>
              <w:t>Coffer and quality for this record.</w:t>
            </w:r>
          </w:p>
        </w:tc>
      </w:tr>
      <w:tr w:rsidR="00490283" w14:paraId="3E57D1C0" w14:textId="77777777" w:rsidTr="00BB302E">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50F4E629" w14:textId="77777777" w:rsidR="00490283" w:rsidRPr="00F5245E" w:rsidRDefault="00490283" w:rsidP="00F5245E">
            <w:pPr>
              <w:pStyle w:val="TableBody"/>
              <w:rPr>
                <w:b/>
                <w:bCs/>
              </w:rPr>
            </w:pPr>
            <w:r w:rsidRPr="00F5245E">
              <w:rPr>
                <w:b/>
                <w:bCs/>
              </w:rPr>
              <w:t xml:space="preserve">Current Balance </w:t>
            </w:r>
          </w:p>
        </w:tc>
        <w:tc>
          <w:tcPr>
            <w:tcW w:w="6194" w:type="dxa"/>
            <w:tcBorders>
              <w:top w:val="single" w:sz="4" w:space="0" w:color="000000"/>
              <w:left w:val="single" w:sz="4" w:space="0" w:color="000000"/>
              <w:bottom w:val="single" w:sz="4" w:space="0" w:color="000000"/>
              <w:right w:val="single" w:sz="4" w:space="0" w:color="000000"/>
            </w:tcBorders>
          </w:tcPr>
          <w:p w14:paraId="5E2EA409" w14:textId="77777777" w:rsidR="00490283" w:rsidRDefault="00490283" w:rsidP="00F5245E">
            <w:pPr>
              <w:pStyle w:val="TableBody"/>
            </w:pPr>
            <w:r>
              <w:t>Current</w:t>
            </w:r>
            <w:r w:rsidRPr="00C07B38">
              <w:t xml:space="preserve"> Balance by Denomination and Coffer</w:t>
            </w:r>
          </w:p>
        </w:tc>
      </w:tr>
      <w:tr w:rsidR="00490283" w14:paraId="61DA7BF0" w14:textId="77777777" w:rsidTr="00BB302E">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4A167C7B" w14:textId="77777777" w:rsidR="00490283" w:rsidRPr="00F5245E" w:rsidRDefault="00490283" w:rsidP="00F5245E">
            <w:pPr>
              <w:pStyle w:val="TableBody"/>
              <w:rPr>
                <w:b/>
                <w:bCs/>
              </w:rPr>
            </w:pPr>
            <w:r w:rsidRPr="00F5245E">
              <w:rPr>
                <w:b/>
                <w:bCs/>
              </w:rPr>
              <w:t>Current N/A Balance</w:t>
            </w:r>
          </w:p>
        </w:tc>
        <w:tc>
          <w:tcPr>
            <w:tcW w:w="6194" w:type="dxa"/>
            <w:tcBorders>
              <w:top w:val="single" w:sz="4" w:space="0" w:color="000000"/>
              <w:left w:val="single" w:sz="4" w:space="0" w:color="000000"/>
              <w:bottom w:val="single" w:sz="4" w:space="0" w:color="000000"/>
              <w:right w:val="single" w:sz="4" w:space="0" w:color="000000"/>
            </w:tcBorders>
          </w:tcPr>
          <w:p w14:paraId="5BB24A55"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1B3ACFEA" w14:textId="77777777" w:rsidTr="00BB302E">
        <w:trPr>
          <w:trHeight w:val="369"/>
        </w:trPr>
        <w:tc>
          <w:tcPr>
            <w:tcW w:w="1881" w:type="dxa"/>
            <w:tcBorders>
              <w:top w:val="single" w:sz="4" w:space="0" w:color="000000"/>
              <w:left w:val="single" w:sz="4" w:space="0" w:color="000000"/>
              <w:bottom w:val="single" w:sz="4" w:space="0" w:color="000000"/>
              <w:right w:val="single" w:sz="4" w:space="0" w:color="000000"/>
            </w:tcBorders>
            <w:vAlign w:val="center"/>
          </w:tcPr>
          <w:p w14:paraId="15D196F5" w14:textId="77777777" w:rsidR="00490283" w:rsidRPr="00F5245E" w:rsidRDefault="00490283" w:rsidP="00F5245E">
            <w:pPr>
              <w:pStyle w:val="TableBody"/>
              <w:rPr>
                <w:b/>
                <w:bCs/>
              </w:rPr>
            </w:pPr>
            <w:r w:rsidRPr="00F5245E">
              <w:rPr>
                <w:b/>
                <w:bCs/>
              </w:rPr>
              <w:t xml:space="preserve">New Balance </w:t>
            </w:r>
          </w:p>
        </w:tc>
        <w:tc>
          <w:tcPr>
            <w:tcW w:w="6194" w:type="dxa"/>
            <w:tcBorders>
              <w:top w:val="single" w:sz="4" w:space="0" w:color="000000"/>
              <w:left w:val="single" w:sz="4" w:space="0" w:color="000000"/>
              <w:bottom w:val="single" w:sz="4" w:space="0" w:color="000000"/>
              <w:right w:val="single" w:sz="4" w:space="0" w:color="000000"/>
            </w:tcBorders>
          </w:tcPr>
          <w:p w14:paraId="2498F6A5" w14:textId="77777777" w:rsidR="00490283" w:rsidRDefault="00490283" w:rsidP="00F5245E">
            <w:pPr>
              <w:pStyle w:val="TableBody"/>
            </w:pPr>
            <w:r w:rsidRPr="00C1134B">
              <w:t>New adjusted balance value entered by the user</w:t>
            </w:r>
          </w:p>
        </w:tc>
      </w:tr>
      <w:tr w:rsidR="00490283" w14:paraId="405298DB"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3A4711C9" w14:textId="77777777" w:rsidR="00490283" w:rsidRPr="00F5245E" w:rsidRDefault="00490283" w:rsidP="00F5245E">
            <w:pPr>
              <w:pStyle w:val="TableBody"/>
              <w:rPr>
                <w:b/>
                <w:bCs/>
              </w:rPr>
            </w:pPr>
            <w:r w:rsidRPr="00F5245E">
              <w:rPr>
                <w:b/>
                <w:bCs/>
              </w:rPr>
              <w:t>New N/A Balance</w:t>
            </w:r>
          </w:p>
        </w:tc>
        <w:tc>
          <w:tcPr>
            <w:tcW w:w="6194" w:type="dxa"/>
            <w:tcBorders>
              <w:top w:val="single" w:sz="4" w:space="0" w:color="000000"/>
              <w:left w:val="single" w:sz="4" w:space="0" w:color="000000"/>
              <w:bottom w:val="single" w:sz="4" w:space="0" w:color="000000"/>
              <w:right w:val="single" w:sz="4" w:space="0" w:color="000000"/>
            </w:tcBorders>
          </w:tcPr>
          <w:p w14:paraId="53821453" w14:textId="77777777" w:rsidR="00490283" w:rsidRDefault="00490283" w:rsidP="00F5245E">
            <w:pPr>
              <w:pStyle w:val="TableBody"/>
            </w:pPr>
            <w:r>
              <w:t xml:space="preserve">Not Available </w:t>
            </w:r>
            <w:r w:rsidRPr="00FD7919">
              <w:t>New adjusted</w:t>
            </w:r>
            <w:r>
              <w:t xml:space="preserve"> </w:t>
            </w:r>
            <w:r w:rsidRPr="00FD7919">
              <w:t>balance value entered by the user</w:t>
            </w:r>
          </w:p>
        </w:tc>
      </w:tr>
    </w:tbl>
    <w:p w14:paraId="3BBEE832" w14:textId="77777777" w:rsidR="00490283" w:rsidRDefault="00490283" w:rsidP="00490283"/>
    <w:p w14:paraId="25DE8974" w14:textId="5A5259CC" w:rsidR="00490283" w:rsidRPr="00833298" w:rsidDel="00EA4423" w:rsidRDefault="00490283" w:rsidP="00490283">
      <w:pPr>
        <w:rPr>
          <w:del w:id="250" w:author="Moses, Robinson" w:date="2023-04-13T03:57:00Z"/>
        </w:rPr>
      </w:pPr>
    </w:p>
    <w:p w14:paraId="6E90A419" w14:textId="77777777" w:rsidR="008C573E" w:rsidRDefault="008C573E">
      <w:pPr>
        <w:rPr>
          <w:ins w:id="251" w:author="Moses, Robinson" w:date="2023-04-13T03:38:00Z"/>
          <w:rFonts w:ascii="Open Sans" w:eastAsia="Times New Roman" w:hAnsi="Open Sans" w:cs="Times New Roman"/>
          <w:b/>
          <w:color w:val="54B948"/>
          <w:sz w:val="36"/>
          <w:szCs w:val="36"/>
          <w:lang w:val="en-GB"/>
        </w:rPr>
      </w:pPr>
      <w:bookmarkStart w:id="252" w:name="_Toc63697392"/>
      <w:ins w:id="253" w:author="Moses, Robinson" w:date="2023-04-13T03:38:00Z">
        <w:r>
          <w:br w:type="page"/>
        </w:r>
      </w:ins>
    </w:p>
    <w:p w14:paraId="5538EBEF" w14:textId="35E935D5" w:rsidR="008C573E" w:rsidRDefault="008C573E" w:rsidP="008C573E">
      <w:pPr>
        <w:pStyle w:val="Heading1"/>
        <w:rPr>
          <w:ins w:id="254" w:author="Moses, Robinson" w:date="2023-04-13T03:44:00Z"/>
        </w:rPr>
      </w:pPr>
      <w:bookmarkStart w:id="255" w:name="_Ref132250763"/>
      <w:bookmarkStart w:id="256" w:name="_Ref132250775"/>
      <w:bookmarkStart w:id="257" w:name="_Ref132250800"/>
      <w:bookmarkStart w:id="258" w:name="_Ref132250809"/>
      <w:bookmarkStart w:id="259" w:name="_Ref132250824"/>
      <w:bookmarkStart w:id="260" w:name="_Ref132250836"/>
      <w:bookmarkStart w:id="261" w:name="_Ref132250842"/>
      <w:bookmarkStart w:id="262" w:name="_Ref132250848"/>
      <w:bookmarkStart w:id="263" w:name="_Ref132250858"/>
      <w:bookmarkStart w:id="264" w:name="_Ref132250865"/>
      <w:bookmarkStart w:id="265" w:name="_Ref132250873"/>
      <w:bookmarkStart w:id="266" w:name="_Ref132250882"/>
      <w:bookmarkStart w:id="267" w:name="_Ref132250894"/>
      <w:bookmarkStart w:id="268" w:name="_Ref132254850"/>
      <w:bookmarkStart w:id="269" w:name="_Ref132254863"/>
      <w:bookmarkStart w:id="270" w:name="_Ref132254874"/>
      <w:bookmarkStart w:id="271" w:name="_Ref132254884"/>
      <w:bookmarkStart w:id="272" w:name="_Ref132254890"/>
      <w:bookmarkStart w:id="273" w:name="_Ref132254898"/>
      <w:bookmarkStart w:id="274" w:name="_Ref132254905"/>
      <w:bookmarkStart w:id="275" w:name="_Ref132254914"/>
      <w:bookmarkStart w:id="276" w:name="_Ref132254925"/>
      <w:bookmarkStart w:id="277" w:name="_Ref132254936"/>
      <w:bookmarkStart w:id="278" w:name="_Ref132254949"/>
      <w:bookmarkStart w:id="279" w:name="_Toc132264551"/>
      <w:ins w:id="280" w:author="Moses, Robinson" w:date="2023-04-13T03:38:00Z">
        <w:r>
          <w:lastRenderedPageBreak/>
          <w:t>Coffer and Qualities</w:t>
        </w:r>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r>
          <w:t xml:space="preserve"> </w:t>
        </w:r>
      </w:ins>
    </w:p>
    <w:p w14:paraId="56AD1FD7" w14:textId="77777777" w:rsidR="008C573E" w:rsidRDefault="008C573E" w:rsidP="008C573E">
      <w:pPr>
        <w:pStyle w:val="BodyText"/>
        <w:rPr>
          <w:moveTo w:id="281" w:author="Moses, Robinson" w:date="2023-04-13T03:44:00Z"/>
        </w:rPr>
      </w:pPr>
      <w:moveToRangeStart w:id="282" w:author="Moses, Robinson" w:date="2023-04-13T03:44:00Z" w:name="move132249864"/>
      <w:commentRangeStart w:id="283"/>
      <w:moveTo w:id="284" w:author="Moses, Robinson" w:date="2023-04-13T03:44:00Z">
        <w:r>
          <w:t>Coffer functionality</w:t>
        </w:r>
      </w:moveTo>
      <w:commentRangeEnd w:id="283"/>
      <w:r w:rsidR="00D0731E">
        <w:rPr>
          <w:rStyle w:val="CommentReference"/>
          <w:rFonts w:ascii="Calibri" w:eastAsia="Calibri" w:hAnsi="Calibri" w:cs="Calibri"/>
          <w:color w:val="000000"/>
          <w:lang w:val="en-US"/>
        </w:rPr>
        <w:commentReference w:id="283"/>
      </w:r>
      <w:moveTo w:id="285" w:author="Moses, Robinson" w:date="2023-04-13T03:44:00Z">
        <w:r>
          <w:t xml:space="preserve"> allows users to create groupings of cash based on mapping of workflow and quality such as </w:t>
        </w:r>
        <w:r w:rsidRPr="0060488A">
          <w:rPr>
            <w:b/>
            <w:bCs/>
          </w:rPr>
          <w:t>ATM Replace Cash/Fit</w:t>
        </w:r>
        <w:r>
          <w:t xml:space="preserve"> quality would be two-way mapping thus creating a coffer.  Coffers run parallel to the default Dashboard, but it reflects balances by the various coffers as opposed to the Funding Source breakdown reflected on the default Dashboard. </w:t>
        </w:r>
      </w:moveTo>
    </w:p>
    <w:p w14:paraId="4AAB511F" w14:textId="77777777" w:rsidR="008C573E" w:rsidRDefault="008C573E" w:rsidP="008C573E">
      <w:pPr>
        <w:pStyle w:val="BodyText"/>
        <w:rPr>
          <w:moveTo w:id="286" w:author="Moses, Robinson" w:date="2023-04-13T03:44:00Z"/>
        </w:rPr>
      </w:pPr>
      <w:moveTo w:id="287" w:author="Moses, Robinson" w:date="2023-04-13T03:44:00Z">
        <w:r>
          <w:t xml:space="preserve">Users can create as many coffers as required, and they can designate a coffer as the default coffer.  By mapping coffers to a combination of a workflow and a quality, it guarantees once a new order comes into Vault Balance the related Coffer Balance can be updated at the same time by following the workflow/quality mapping. </w:t>
        </w:r>
      </w:moveTo>
    </w:p>
    <w:p w14:paraId="2954002F" w14:textId="77777777" w:rsidR="008C573E" w:rsidRDefault="008C573E" w:rsidP="008C573E">
      <w:pPr>
        <w:spacing w:after="0"/>
        <w:ind w:left="-5" w:hanging="10"/>
        <w:rPr>
          <w:moveTo w:id="288" w:author="Moses, Robinson" w:date="2023-04-13T03:44:00Z"/>
          <w:sz w:val="18"/>
          <w:szCs w:val="18"/>
        </w:rPr>
      </w:pPr>
    </w:p>
    <w:p w14:paraId="1697D076" w14:textId="77777777" w:rsidR="008C573E" w:rsidRDefault="008C573E" w:rsidP="008C573E">
      <w:pPr>
        <w:pStyle w:val="Caption"/>
        <w:rPr>
          <w:moveTo w:id="289" w:author="Moses, Robinson" w:date="2023-04-13T03:44:00Z"/>
        </w:rPr>
      </w:pPr>
      <w:moveTo w:id="290" w:author="Moses, Robinson" w:date="2023-04-13T03:44:00Z">
        <w:r w:rsidRPr="00194D00">
          <w:t xml:space="preserve">TABLE </w:t>
        </w:r>
        <w:r w:rsidRPr="00194D00">
          <w:rPr>
            <w:noProof/>
          </w:rPr>
          <w:fldChar w:fldCharType="begin"/>
        </w:r>
        <w:r w:rsidRPr="00194D00">
          <w:rPr>
            <w:noProof/>
          </w:rPr>
          <w:instrText xml:space="preserve"> SEQ Table \* ARABIC </w:instrText>
        </w:r>
        <w:r w:rsidRPr="00194D00">
          <w:rPr>
            <w:noProof/>
          </w:rPr>
          <w:fldChar w:fldCharType="separate"/>
        </w:r>
        <w:r>
          <w:rPr>
            <w:noProof/>
          </w:rPr>
          <w:t>9</w:t>
        </w:r>
        <w:r w:rsidRPr="00194D00">
          <w:rPr>
            <w:noProof/>
          </w:rPr>
          <w:fldChar w:fldCharType="end"/>
        </w:r>
        <w:r w:rsidRPr="00194D00">
          <w:t>: COFFER</w:t>
        </w:r>
        <w:r>
          <w:t xml:space="preserve"> DASHBOARD FIELD DESCRIPTIONS  </w:t>
        </w:r>
      </w:moveTo>
    </w:p>
    <w:tbl>
      <w:tblPr>
        <w:tblStyle w:val="TableGrid1"/>
        <w:tblW w:w="8075" w:type="dxa"/>
        <w:tblInd w:w="460" w:type="dxa"/>
        <w:tblCellMar>
          <w:top w:w="35" w:type="dxa"/>
          <w:left w:w="5" w:type="dxa"/>
          <w:right w:w="49" w:type="dxa"/>
        </w:tblCellMar>
        <w:tblLook w:val="04A0" w:firstRow="1" w:lastRow="0" w:firstColumn="1" w:lastColumn="0" w:noHBand="0" w:noVBand="1"/>
      </w:tblPr>
      <w:tblGrid>
        <w:gridCol w:w="1881"/>
        <w:gridCol w:w="6194"/>
      </w:tblGrid>
      <w:tr w:rsidR="008C573E" w14:paraId="1277FCD1" w14:textId="77777777" w:rsidTr="006A2179">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924F9FC" w14:textId="77777777" w:rsidR="008C573E" w:rsidRDefault="008C573E" w:rsidP="006A2179">
            <w:pPr>
              <w:pStyle w:val="TableHeading"/>
              <w:rPr>
                <w:moveTo w:id="291" w:author="Moses, Robinson" w:date="2023-04-13T03:44:00Z"/>
              </w:rPr>
            </w:pPr>
            <w:moveTo w:id="292" w:author="Moses, Robinson" w:date="2023-04-13T03:44:00Z">
              <w:r>
                <w:t xml:space="preserve">Field </w:t>
              </w:r>
            </w:moveTo>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A971E72" w14:textId="77777777" w:rsidR="008C573E" w:rsidRDefault="008C573E" w:rsidP="006A2179">
            <w:pPr>
              <w:pStyle w:val="TableHeading"/>
              <w:rPr>
                <w:moveTo w:id="293" w:author="Moses, Robinson" w:date="2023-04-13T03:44:00Z"/>
              </w:rPr>
            </w:pPr>
            <w:moveTo w:id="294" w:author="Moses, Robinson" w:date="2023-04-13T03:44:00Z">
              <w:r>
                <w:t xml:space="preserve">Description </w:t>
              </w:r>
            </w:moveTo>
          </w:p>
        </w:tc>
      </w:tr>
      <w:tr w:rsidR="008C573E" w14:paraId="5D5E02D2" w14:textId="77777777" w:rsidTr="006A2179">
        <w:trPr>
          <w:trHeight w:val="333"/>
        </w:trPr>
        <w:tc>
          <w:tcPr>
            <w:tcW w:w="1881" w:type="dxa"/>
            <w:tcBorders>
              <w:top w:val="single" w:sz="3" w:space="0" w:color="000000"/>
              <w:left w:val="single" w:sz="4" w:space="0" w:color="000000"/>
              <w:bottom w:val="single" w:sz="4" w:space="0" w:color="000000"/>
              <w:right w:val="single" w:sz="4" w:space="0" w:color="000000"/>
            </w:tcBorders>
          </w:tcPr>
          <w:p w14:paraId="202AAC14" w14:textId="77777777" w:rsidR="008C573E" w:rsidRPr="00E4174E" w:rsidRDefault="008C573E" w:rsidP="006A2179">
            <w:pPr>
              <w:pStyle w:val="TableBody"/>
              <w:rPr>
                <w:moveTo w:id="295" w:author="Moses, Robinson" w:date="2023-04-13T03:44:00Z"/>
                <w:b/>
                <w:bCs/>
              </w:rPr>
            </w:pPr>
            <w:moveTo w:id="296" w:author="Moses, Robinson" w:date="2023-04-13T03:44:00Z">
              <w:r w:rsidRPr="00E4174E">
                <w:rPr>
                  <w:b/>
                  <w:bCs/>
                </w:rPr>
                <w:t xml:space="preserve">Date </w:t>
              </w:r>
            </w:moveTo>
          </w:p>
        </w:tc>
        <w:tc>
          <w:tcPr>
            <w:tcW w:w="6194" w:type="dxa"/>
            <w:tcBorders>
              <w:top w:val="single" w:sz="3" w:space="0" w:color="000000"/>
              <w:left w:val="single" w:sz="4" w:space="0" w:color="000000"/>
              <w:bottom w:val="single" w:sz="4" w:space="0" w:color="000000"/>
              <w:right w:val="single" w:sz="4" w:space="0" w:color="000000"/>
            </w:tcBorders>
          </w:tcPr>
          <w:p w14:paraId="2018400D" w14:textId="77777777" w:rsidR="008C573E" w:rsidRPr="00C144B4" w:rsidRDefault="008C573E" w:rsidP="006A2179">
            <w:pPr>
              <w:pStyle w:val="TableBody"/>
              <w:rPr>
                <w:moveTo w:id="297" w:author="Moses, Robinson" w:date="2023-04-13T03:44:00Z"/>
              </w:rPr>
            </w:pPr>
            <w:moveTo w:id="298" w:author="Moses, Robinson" w:date="2023-04-13T03:44:00Z">
              <w:r w:rsidRPr="00C144B4">
                <w:t xml:space="preserve"> Reflects current Day, Month, Year, and Time for transaction status </w:t>
              </w:r>
            </w:moveTo>
          </w:p>
        </w:tc>
      </w:tr>
      <w:tr w:rsidR="008C573E" w14:paraId="10C34022" w14:textId="77777777" w:rsidTr="006A2179">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A9F12CB" w14:textId="77777777" w:rsidR="008C573E" w:rsidRPr="00E4174E" w:rsidRDefault="008C573E" w:rsidP="006A2179">
            <w:pPr>
              <w:pStyle w:val="TableBody"/>
              <w:rPr>
                <w:moveTo w:id="299" w:author="Moses, Robinson" w:date="2023-04-13T03:44:00Z"/>
                <w:b/>
                <w:bCs/>
              </w:rPr>
            </w:pPr>
            <w:moveTo w:id="300" w:author="Moses, Robinson" w:date="2023-04-13T03:44:00Z">
              <w:r w:rsidRPr="00E4174E">
                <w:rPr>
                  <w:b/>
                  <w:bCs/>
                </w:rPr>
                <w:t xml:space="preserve">Currency Tabs </w:t>
              </w:r>
            </w:moveTo>
          </w:p>
        </w:tc>
        <w:tc>
          <w:tcPr>
            <w:tcW w:w="6194" w:type="dxa"/>
            <w:tcBorders>
              <w:top w:val="single" w:sz="4" w:space="0" w:color="000000"/>
              <w:left w:val="single" w:sz="4" w:space="0" w:color="000000"/>
              <w:bottom w:val="single" w:sz="4" w:space="0" w:color="000000"/>
              <w:right w:val="single" w:sz="4" w:space="0" w:color="000000"/>
            </w:tcBorders>
          </w:tcPr>
          <w:p w14:paraId="43A0F426" w14:textId="77777777" w:rsidR="008C573E" w:rsidRPr="00C144B4" w:rsidRDefault="008C573E" w:rsidP="006A2179">
            <w:pPr>
              <w:pStyle w:val="TableBody"/>
              <w:rPr>
                <w:moveTo w:id="301" w:author="Moses, Robinson" w:date="2023-04-13T03:44:00Z"/>
              </w:rPr>
            </w:pPr>
            <w:moveTo w:id="302" w:author="Moses, Robinson" w:date="2023-04-13T03:44:00Z">
              <w:r w:rsidRPr="00C144B4">
                <w:t xml:space="preserve"> An individual tab for each currency utilized in the different vaults will be displayed. Users can navigate by clicking on each tab. </w:t>
              </w:r>
            </w:moveTo>
          </w:p>
        </w:tc>
      </w:tr>
      <w:tr w:rsidR="008C573E" w14:paraId="7DC9FE6E" w14:textId="77777777" w:rsidTr="006A2179">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2D80022A" w14:textId="77777777" w:rsidR="008C573E" w:rsidRPr="00E4174E" w:rsidRDefault="008C573E" w:rsidP="006A2179">
            <w:pPr>
              <w:pStyle w:val="TableBody"/>
              <w:rPr>
                <w:moveTo w:id="303" w:author="Moses, Robinson" w:date="2023-04-13T03:44:00Z"/>
                <w:b/>
                <w:bCs/>
              </w:rPr>
            </w:pPr>
            <w:moveTo w:id="304" w:author="Moses, Robinson" w:date="2023-04-13T03:44:00Z">
              <w:r w:rsidRPr="00E4174E">
                <w:rPr>
                  <w:b/>
                  <w:bCs/>
                </w:rPr>
                <w:t xml:space="preserve">Vault </w:t>
              </w:r>
            </w:moveTo>
          </w:p>
        </w:tc>
        <w:tc>
          <w:tcPr>
            <w:tcW w:w="6194" w:type="dxa"/>
            <w:tcBorders>
              <w:top w:val="single" w:sz="4" w:space="0" w:color="000000"/>
              <w:left w:val="single" w:sz="4" w:space="0" w:color="000000"/>
              <w:bottom w:val="single" w:sz="4" w:space="0" w:color="000000"/>
              <w:right w:val="single" w:sz="4" w:space="0" w:color="000000"/>
            </w:tcBorders>
          </w:tcPr>
          <w:p w14:paraId="22DFC65F" w14:textId="77777777" w:rsidR="008C573E" w:rsidRPr="00C144B4" w:rsidRDefault="008C573E" w:rsidP="006A2179">
            <w:pPr>
              <w:pStyle w:val="TableBody"/>
              <w:rPr>
                <w:moveTo w:id="305" w:author="Moses, Robinson" w:date="2023-04-13T03:44:00Z"/>
              </w:rPr>
            </w:pPr>
            <w:moveTo w:id="306" w:author="Moses, Robinson" w:date="2023-04-13T03:44:00Z">
              <w:r w:rsidRPr="00C144B4">
                <w:t xml:space="preserve"> The hyperlinked ID of all vaults </w:t>
              </w:r>
              <w:r>
                <w:t xml:space="preserve">to which </w:t>
              </w:r>
              <w:r w:rsidRPr="00C144B4">
                <w:t xml:space="preserve">the user has access. Hyperlink takes the user to the </w:t>
              </w:r>
              <w:r>
                <w:fldChar w:fldCharType="begin"/>
              </w:r>
              <w:r>
                <w:instrText xml:space="preserve"> HYPERLINK \l "_FIGURE_5:_VAULT" </w:instrText>
              </w:r>
              <w:r>
                <w:fldChar w:fldCharType="separate"/>
              </w:r>
              <w:r w:rsidRPr="0060488A">
                <w:rPr>
                  <w:rStyle w:val="Hyperlink"/>
                  <w:b/>
                  <w:bCs/>
                  <w:color w:val="auto"/>
                  <w:u w:val="none"/>
                </w:rPr>
                <w:t>Vault Details</w:t>
              </w:r>
              <w:r>
                <w:rPr>
                  <w:rStyle w:val="Hyperlink"/>
                  <w:b/>
                  <w:bCs/>
                  <w:color w:val="auto"/>
                  <w:u w:val="none"/>
                </w:rPr>
                <w:fldChar w:fldCharType="end"/>
              </w:r>
              <w:r w:rsidRPr="00C144B4">
                <w:t xml:space="preserve"> screen where the user can view detailed balance and transaction amounts. </w:t>
              </w:r>
            </w:moveTo>
          </w:p>
        </w:tc>
      </w:tr>
      <w:tr w:rsidR="008C573E" w14:paraId="6829C135" w14:textId="77777777" w:rsidTr="006A2179">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932AC95" w14:textId="77777777" w:rsidR="008C573E" w:rsidRPr="00E4174E" w:rsidRDefault="008C573E" w:rsidP="006A2179">
            <w:pPr>
              <w:pStyle w:val="TableBody"/>
              <w:rPr>
                <w:moveTo w:id="307" w:author="Moses, Robinson" w:date="2023-04-13T03:44:00Z"/>
                <w:b/>
                <w:bCs/>
              </w:rPr>
            </w:pPr>
            <w:moveTo w:id="308" w:author="Moses, Robinson" w:date="2023-04-13T03:44:00Z">
              <w:r w:rsidRPr="00E4174E">
                <w:rPr>
                  <w:b/>
                  <w:bCs/>
                </w:rPr>
                <w:t xml:space="preserve">Total </w:t>
              </w:r>
            </w:moveTo>
          </w:p>
        </w:tc>
        <w:tc>
          <w:tcPr>
            <w:tcW w:w="6194" w:type="dxa"/>
            <w:tcBorders>
              <w:top w:val="single" w:sz="4" w:space="0" w:color="000000"/>
              <w:left w:val="single" w:sz="4" w:space="0" w:color="000000"/>
              <w:bottom w:val="single" w:sz="4" w:space="0" w:color="000000"/>
              <w:right w:val="single" w:sz="4" w:space="0" w:color="000000"/>
            </w:tcBorders>
          </w:tcPr>
          <w:p w14:paraId="3813BC40" w14:textId="77777777" w:rsidR="008C573E" w:rsidRPr="00C144B4" w:rsidRDefault="008C573E" w:rsidP="006A2179">
            <w:pPr>
              <w:pStyle w:val="TableBody"/>
              <w:rPr>
                <w:moveTo w:id="309" w:author="Moses, Robinson" w:date="2023-04-13T03:44:00Z"/>
              </w:rPr>
            </w:pPr>
            <w:moveTo w:id="310" w:author="Moses, Robinson" w:date="2023-04-13T03:44:00Z">
              <w:r w:rsidRPr="00C144B4">
                <w:t xml:space="preserve"> Vault total Opening Balance for the period. When a vault is closed, its verified closing balance becomes the opening balance of the next period. </w:t>
              </w:r>
            </w:moveTo>
          </w:p>
        </w:tc>
      </w:tr>
      <w:tr w:rsidR="008C573E" w14:paraId="1E122034" w14:textId="77777777" w:rsidTr="006A2179">
        <w:trPr>
          <w:trHeight w:val="626"/>
        </w:trPr>
        <w:tc>
          <w:tcPr>
            <w:tcW w:w="1881" w:type="dxa"/>
            <w:tcBorders>
              <w:top w:val="single" w:sz="4" w:space="0" w:color="000000"/>
              <w:left w:val="single" w:sz="4" w:space="0" w:color="000000"/>
              <w:bottom w:val="single" w:sz="4" w:space="0" w:color="000000"/>
              <w:right w:val="single" w:sz="4" w:space="0" w:color="000000"/>
            </w:tcBorders>
            <w:vAlign w:val="center"/>
          </w:tcPr>
          <w:p w14:paraId="24E605EB" w14:textId="77777777" w:rsidR="008C573E" w:rsidRPr="00E4174E" w:rsidRDefault="008C573E" w:rsidP="006A2179">
            <w:pPr>
              <w:pStyle w:val="TableBody"/>
              <w:rPr>
                <w:moveTo w:id="311" w:author="Moses, Robinson" w:date="2023-04-13T03:44:00Z"/>
                <w:b/>
                <w:bCs/>
              </w:rPr>
            </w:pPr>
            <w:moveTo w:id="312" w:author="Moses, Robinson" w:date="2023-04-13T03:44:00Z">
              <w:r w:rsidRPr="00E4174E">
                <w:rPr>
                  <w:b/>
                  <w:bCs/>
                </w:rPr>
                <w:t xml:space="preserve">Coffer Tabs </w:t>
              </w:r>
            </w:moveTo>
          </w:p>
        </w:tc>
        <w:tc>
          <w:tcPr>
            <w:tcW w:w="6194" w:type="dxa"/>
            <w:tcBorders>
              <w:top w:val="single" w:sz="4" w:space="0" w:color="000000"/>
              <w:left w:val="single" w:sz="4" w:space="0" w:color="000000"/>
              <w:bottom w:val="single" w:sz="4" w:space="0" w:color="000000"/>
              <w:right w:val="single" w:sz="4" w:space="0" w:color="000000"/>
            </w:tcBorders>
          </w:tcPr>
          <w:p w14:paraId="277DBEEC" w14:textId="77777777" w:rsidR="008C573E" w:rsidRPr="00C144B4" w:rsidRDefault="008C573E" w:rsidP="006A2179">
            <w:pPr>
              <w:pStyle w:val="TableBody"/>
              <w:rPr>
                <w:moveTo w:id="313" w:author="Moses, Robinson" w:date="2023-04-13T03:44:00Z"/>
              </w:rPr>
            </w:pPr>
            <w:moveTo w:id="314" w:author="Moses, Robinson" w:date="2023-04-13T03:44:00Z">
              <w:r w:rsidRPr="00C144B4">
                <w:t xml:space="preserve"> Vault Balance comes with the “</w:t>
              </w:r>
              <w:r w:rsidRPr="0060488A">
                <w:rPr>
                  <w:b/>
                  <w:bCs/>
                </w:rPr>
                <w:t>Default</w:t>
              </w:r>
              <w:r w:rsidRPr="00C144B4">
                <w:t xml:space="preserve">” coffer </w:t>
              </w:r>
              <w:r>
                <w:t xml:space="preserve">in </w:t>
              </w:r>
              <w:r w:rsidRPr="00C144B4">
                <w:t>which all amounts will flow unless mapped to new coffers setup by users.  Displayed examples of other coffers are “</w:t>
              </w:r>
              <w:r w:rsidRPr="0060488A">
                <w:rPr>
                  <w:b/>
                  <w:bCs/>
                </w:rPr>
                <w:t>ATM</w:t>
              </w:r>
              <w:r w:rsidRPr="00C144B4">
                <w:t>”, “</w:t>
              </w:r>
              <w:r w:rsidRPr="0060488A">
                <w:rPr>
                  <w:b/>
                  <w:bCs/>
                </w:rPr>
                <w:t>Commercial</w:t>
              </w:r>
              <w:r w:rsidRPr="00C144B4">
                <w:t>”, and “</w:t>
              </w:r>
              <w:r w:rsidRPr="0060488A">
                <w:rPr>
                  <w:b/>
                  <w:bCs/>
                </w:rPr>
                <w:t>Vault Return</w:t>
              </w:r>
              <w:r w:rsidRPr="00C144B4">
                <w:t xml:space="preserve">” </w:t>
              </w:r>
            </w:moveTo>
          </w:p>
        </w:tc>
      </w:tr>
    </w:tbl>
    <w:p w14:paraId="386A34C5" w14:textId="6230D00E" w:rsidR="008C573E" w:rsidRPr="00AA025A" w:rsidDel="00D0731E" w:rsidRDefault="008C573E" w:rsidP="00F739D8">
      <w:pPr>
        <w:pStyle w:val="Caption"/>
        <w:rPr>
          <w:del w:id="315" w:author="Moses, Robinson" w:date="2023-04-13T03:58:00Z"/>
          <w:moveTo w:id="316" w:author="Moses, Robinson" w:date="2023-04-13T03:44:00Z"/>
          <w:rStyle w:val="Hyperlink"/>
          <w:color w:val="92D050"/>
          <w:u w:val="none"/>
          <w:rPrChange w:id="317" w:author="Moses, Robinson" w:date="2023-04-13T07:30:00Z">
            <w:rPr>
              <w:del w:id="318" w:author="Moses, Robinson" w:date="2023-04-13T03:58:00Z"/>
              <w:moveTo w:id="319" w:author="Moses, Robinson" w:date="2023-04-13T03:44:00Z"/>
              <w:color w:val="92D050"/>
            </w:rPr>
          </w:rPrChange>
        </w:rPr>
      </w:pPr>
      <w:moveTo w:id="320" w:author="Moses, Robinson" w:date="2023-04-13T03:44:00Z">
        <w:del w:id="321" w:author="Moses, Robinson" w:date="2023-04-13T03:58:00Z">
          <w:r w:rsidRPr="00AA025A" w:rsidDel="00D0731E">
            <w:rPr>
              <w:rStyle w:val="Hyperlink"/>
              <w:color w:val="92D050"/>
              <w:u w:val="none"/>
              <w:rPrChange w:id="322" w:author="Moses, Robinson" w:date="2023-04-13T07:30:00Z">
                <w:rPr/>
              </w:rPrChange>
            </w:rPr>
            <w:fldChar w:fldCharType="begin"/>
          </w:r>
          <w:r w:rsidRPr="00AA025A" w:rsidDel="00D0731E">
            <w:rPr>
              <w:rStyle w:val="Hyperlink"/>
              <w:color w:val="92D050"/>
              <w:u w:val="none"/>
              <w:rPrChange w:id="323" w:author="Moses, Robinson" w:date="2023-04-13T07:30:00Z">
                <w:rPr/>
              </w:rPrChange>
            </w:rPr>
            <w:delInstrText xml:space="preserve"> HYPERLINK \l "_DASHBOARD_1" </w:delInstrText>
          </w:r>
          <w:r w:rsidRPr="00AA025A" w:rsidDel="00D0731E">
            <w:rPr>
              <w:rStyle w:val="Hyperlink"/>
              <w:color w:val="92D050"/>
              <w:u w:val="none"/>
              <w:rPrChange w:id="324" w:author="Moses, Robinson" w:date="2023-04-13T07:30:00Z">
                <w:rPr/>
              </w:rPrChange>
            </w:rPr>
            <w:fldChar w:fldCharType="separate"/>
          </w:r>
          <w:r w:rsidRPr="00AA025A" w:rsidDel="00D0731E">
            <w:rPr>
              <w:rStyle w:val="Hyperlink"/>
              <w:color w:val="92D050"/>
              <w:u w:val="none"/>
            </w:rPr>
            <w:delText>Return to: Dashboard</w:delText>
          </w:r>
          <w:r w:rsidRPr="00AA025A" w:rsidDel="00D0731E">
            <w:rPr>
              <w:rStyle w:val="Hyperlink"/>
              <w:color w:val="92D050"/>
              <w:u w:val="none"/>
            </w:rPr>
            <w:fldChar w:fldCharType="end"/>
          </w:r>
          <w:r w:rsidRPr="00AA025A" w:rsidDel="00D0731E">
            <w:rPr>
              <w:rStyle w:val="Hyperlink"/>
              <w:color w:val="92D050"/>
              <w:u w:val="none"/>
              <w:rPrChange w:id="325" w:author="Moses, Robinson" w:date="2023-04-13T07:30:00Z">
                <w:rPr>
                  <w:color w:val="92D050"/>
                </w:rPr>
              </w:rPrChange>
            </w:rPr>
            <w:delText xml:space="preserve"> </w:delText>
          </w:r>
        </w:del>
      </w:moveTo>
    </w:p>
    <w:moveToRangeEnd w:id="282"/>
    <w:p w14:paraId="4EC30877" w14:textId="0EEF51ED" w:rsidR="008C573E" w:rsidRPr="00AA025A" w:rsidRDefault="00D0731E" w:rsidP="00AA025A">
      <w:pPr>
        <w:pStyle w:val="Caption"/>
        <w:rPr>
          <w:ins w:id="326" w:author="Moses, Robinson" w:date="2023-04-13T03:38:00Z"/>
          <w:rStyle w:val="Hyperlink"/>
          <w:color w:val="92D050"/>
          <w:u w:val="none"/>
          <w:rPrChange w:id="327" w:author="Moses, Robinson" w:date="2023-04-13T07:30:00Z">
            <w:rPr>
              <w:ins w:id="328" w:author="Moses, Robinson" w:date="2023-04-13T03:38:00Z"/>
            </w:rPr>
          </w:rPrChange>
        </w:rPr>
        <w:pPrChange w:id="329" w:author="Moses, Robinson" w:date="2023-04-13T07:29:00Z">
          <w:pPr/>
        </w:pPrChange>
      </w:pPr>
      <w:ins w:id="330" w:author="Moses, Robinson" w:date="2023-04-13T03:58:00Z">
        <w:r w:rsidRPr="00AA025A">
          <w:rPr>
            <w:rStyle w:val="Hyperlink"/>
            <w:color w:val="92D050"/>
            <w:u w:val="none"/>
            <w:rPrChange w:id="331" w:author="Moses, Robinson" w:date="2023-04-13T07:30:00Z">
              <w:rPr/>
            </w:rPrChange>
          </w:rPr>
          <w:t xml:space="preserve">Return To: </w:t>
        </w:r>
      </w:ins>
      <w:ins w:id="332" w:author="Moses, Robinson" w:date="2023-04-13T03:59:00Z">
        <w:r w:rsidRPr="00AA025A">
          <w:rPr>
            <w:rStyle w:val="Hyperlink"/>
            <w:color w:val="92D050"/>
            <w:u w:val="none"/>
            <w:rPrChange w:id="333" w:author="Moses, Robinson" w:date="2023-04-13T07:30:00Z">
              <w:rPr/>
            </w:rPrChange>
          </w:rPr>
          <w:fldChar w:fldCharType="begin"/>
        </w:r>
        <w:r w:rsidRPr="00AA025A">
          <w:rPr>
            <w:rStyle w:val="Hyperlink"/>
            <w:color w:val="92D050"/>
            <w:u w:val="none"/>
            <w:rPrChange w:id="334" w:author="Moses, Robinson" w:date="2023-04-13T07:30:00Z">
              <w:rPr/>
            </w:rPrChange>
          </w:rPr>
          <w:instrText xml:space="preserve"> REF _Ref132250775 \h </w:instrText>
        </w:r>
        <w:r w:rsidRPr="00AA025A">
          <w:rPr>
            <w:rStyle w:val="Hyperlink"/>
            <w:color w:val="92D050"/>
            <w:u w:val="none"/>
            <w:rPrChange w:id="335" w:author="Moses, Robinson" w:date="2023-04-13T07:30:00Z">
              <w:rPr/>
            </w:rPrChange>
          </w:rPr>
        </w:r>
      </w:ins>
      <w:r w:rsidR="00AA025A" w:rsidRPr="00AA025A">
        <w:rPr>
          <w:rStyle w:val="Hyperlink"/>
          <w:color w:val="92D050"/>
          <w:u w:val="none"/>
        </w:rPr>
        <w:instrText xml:space="preserve"> \* MERGEFORMAT </w:instrText>
      </w:r>
      <w:r w:rsidRPr="00AA025A">
        <w:rPr>
          <w:rStyle w:val="Hyperlink"/>
          <w:color w:val="92D050"/>
          <w:u w:val="none"/>
          <w:rPrChange w:id="336" w:author="Moses, Robinson" w:date="2023-04-13T07:30:00Z">
            <w:rPr/>
          </w:rPrChange>
        </w:rPr>
        <w:fldChar w:fldCharType="separate"/>
      </w:r>
      <w:ins w:id="337" w:author="Moses, Robinson" w:date="2023-04-13T03:59:00Z">
        <w:r w:rsidRPr="00AA025A">
          <w:rPr>
            <w:rStyle w:val="Hyperlink"/>
            <w:color w:val="92D050"/>
            <w:u w:val="none"/>
            <w:rPrChange w:id="338" w:author="Moses, Robinson" w:date="2023-04-13T07:30:00Z">
              <w:rPr/>
            </w:rPrChange>
          </w:rPr>
          <w:t>Coffer and Qualities</w:t>
        </w:r>
        <w:r w:rsidRPr="00AA025A">
          <w:rPr>
            <w:rStyle w:val="Hyperlink"/>
            <w:color w:val="92D050"/>
            <w:u w:val="none"/>
            <w:rPrChange w:id="339" w:author="Moses, Robinson" w:date="2023-04-13T07:30:00Z">
              <w:rPr/>
            </w:rPrChange>
          </w:rPr>
          <w:fldChar w:fldCharType="end"/>
        </w:r>
      </w:ins>
    </w:p>
    <w:p w14:paraId="76DCB1F9" w14:textId="77777777" w:rsidR="008C573E" w:rsidRPr="008A784B" w:rsidRDefault="008C573E" w:rsidP="008C573E">
      <w:pPr>
        <w:pStyle w:val="Heading2"/>
        <w:rPr>
          <w:ins w:id="340" w:author="Moses, Robinson" w:date="2023-04-13T03:39:00Z"/>
        </w:rPr>
      </w:pPr>
      <w:bookmarkStart w:id="341" w:name="_Toc132264552"/>
      <w:ins w:id="342" w:author="Moses, Robinson" w:date="2023-04-13T03:39:00Z">
        <w:r w:rsidRPr="008A784B">
          <w:t>VAULT DETAILS</w:t>
        </w:r>
        <w:bookmarkEnd w:id="341"/>
        <w:r w:rsidRPr="008A784B">
          <w:t xml:space="preserve"> </w:t>
        </w:r>
      </w:ins>
    </w:p>
    <w:p w14:paraId="50035D22" w14:textId="77777777" w:rsidR="008C573E" w:rsidRDefault="008C573E" w:rsidP="008C573E">
      <w:pPr>
        <w:pStyle w:val="BodyText"/>
        <w:rPr>
          <w:ins w:id="343" w:author="Moses, Robinson" w:date="2023-04-13T03:39:00Z"/>
          <w:color w:val="4472C4" w:themeColor="accent1"/>
        </w:rPr>
      </w:pPr>
      <w:ins w:id="344" w:author="Moses, Robinson" w:date="2023-04-13T03:39:00Z">
        <w:r>
          <w:t xml:space="preserve">Vault Details provides the same detail as the Dashboard screen in terms of cash movement and funding sources.  Vault Details also provides pertinent detail regarding cash movement and funding sources at the Denomination and Quality level.  For field, descriptions See: </w:t>
        </w:r>
        <w:r>
          <w:rPr>
            <w:color w:val="76923C"/>
          </w:rPr>
          <w:t xml:space="preserve"> </w:t>
        </w:r>
        <w:r w:rsidRPr="00AA025A">
          <w:rPr>
            <w:color w:val="4472C4" w:themeColor="accent1"/>
          </w:rPr>
          <w:fldChar w:fldCharType="begin"/>
        </w:r>
        <w:r w:rsidRPr="00AA025A">
          <w:rPr>
            <w:color w:val="4472C4" w:themeColor="accent1"/>
          </w:rPr>
          <w:instrText xml:space="preserve"> REF _Ref130878639 \h </w:instrText>
        </w:r>
        <w:r w:rsidRPr="00AA025A">
          <w:rPr>
            <w:color w:val="4472C4" w:themeColor="accent1"/>
          </w:rPr>
        </w:r>
        <w:r w:rsidRPr="00AA025A">
          <w:rPr>
            <w:color w:val="4472C4" w:themeColor="accent1"/>
          </w:rPr>
          <w:fldChar w:fldCharType="separate"/>
        </w:r>
        <w:r w:rsidRPr="00AA025A">
          <w:rPr>
            <w:color w:val="4472C4" w:themeColor="accent1"/>
            <w:rPrChange w:id="345" w:author="Moses, Robinson" w:date="2023-04-13T07:29:00Z">
              <w:rPr/>
            </w:rPrChange>
          </w:rPr>
          <w:t xml:space="preserve">TABLE </w:t>
        </w:r>
        <w:r w:rsidRPr="00AA025A">
          <w:rPr>
            <w:noProof/>
            <w:color w:val="4472C4" w:themeColor="accent1"/>
            <w:rPrChange w:id="346" w:author="Moses, Robinson" w:date="2023-04-13T07:29:00Z">
              <w:rPr>
                <w:noProof/>
              </w:rPr>
            </w:rPrChange>
          </w:rPr>
          <w:t>6</w:t>
        </w:r>
        <w:r w:rsidRPr="00AA025A">
          <w:rPr>
            <w:color w:val="4472C4" w:themeColor="accent1"/>
            <w:rPrChange w:id="347" w:author="Moses, Robinson" w:date="2023-04-13T07:29:00Z">
              <w:rPr/>
            </w:rPrChange>
          </w:rPr>
          <w:t>: DASHBOARD FIELD DESCRIPTIONS</w:t>
        </w:r>
        <w:r w:rsidRPr="00AA025A">
          <w:rPr>
            <w:color w:val="4472C4" w:themeColor="accent1"/>
          </w:rPr>
          <w:fldChar w:fldCharType="end"/>
        </w:r>
      </w:ins>
    </w:p>
    <w:p w14:paraId="0BA488FC" w14:textId="5DC45525" w:rsidR="008C573E" w:rsidRDefault="008C573E" w:rsidP="008C573E">
      <w:pPr>
        <w:pStyle w:val="BodyText"/>
        <w:rPr>
          <w:ins w:id="348" w:author="Moses, Robinson" w:date="2023-04-13T03:39:00Z"/>
          <w:i/>
          <w:iCs/>
          <w:color w:val="44546A" w:themeColor="text2"/>
          <w:sz w:val="18"/>
          <w:szCs w:val="18"/>
        </w:rPr>
      </w:pPr>
      <w:ins w:id="349" w:author="Moses, Robinson" w:date="2023-04-13T03:39:00Z">
        <w:r>
          <w:br w:type="page"/>
        </w:r>
      </w:ins>
    </w:p>
    <w:p w14:paraId="4227D1D6" w14:textId="77777777" w:rsidR="008C573E" w:rsidRDefault="008C573E" w:rsidP="008C573E">
      <w:pPr>
        <w:pStyle w:val="Caption"/>
        <w:rPr>
          <w:ins w:id="350" w:author="Moses, Robinson" w:date="2023-04-13T03:39:00Z"/>
        </w:rPr>
      </w:pPr>
      <w:ins w:id="351" w:author="Moses, Robinson" w:date="2023-04-13T03:39:00Z">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6</w:t>
        </w:r>
        <w:r w:rsidRPr="6356747E">
          <w:rPr>
            <w:noProof/>
          </w:rPr>
          <w:fldChar w:fldCharType="end"/>
        </w:r>
        <w:r>
          <w:t>: VAULT DETAILS SCREEN</w:t>
        </w:r>
      </w:ins>
    </w:p>
    <w:p w14:paraId="0CA9D19E" w14:textId="77777777" w:rsidR="008C573E" w:rsidRDefault="008C573E" w:rsidP="008C573E">
      <w:pPr>
        <w:pStyle w:val="BodyText"/>
        <w:spacing w:before="0" w:after="0"/>
        <w:rPr>
          <w:ins w:id="352" w:author="Moses, Robinson" w:date="2023-04-13T03:39:00Z"/>
        </w:rPr>
      </w:pPr>
      <w:ins w:id="353" w:author="Moses, Robinson" w:date="2023-04-13T03:39:00Z">
        <w:r>
          <w:rPr>
            <w:noProof/>
          </w:rPr>
          <w:drawing>
            <wp:inline distT="0" distB="0" distL="0" distR="0" wp14:anchorId="25068B0C" wp14:editId="7CBE0555">
              <wp:extent cx="5453449" cy="24773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55917" cy="2478478"/>
                      </a:xfrm>
                      <a:prstGeom prst="rect">
                        <a:avLst/>
                      </a:prstGeom>
                    </pic:spPr>
                  </pic:pic>
                </a:graphicData>
              </a:graphic>
            </wp:inline>
          </w:drawing>
        </w:r>
      </w:ins>
    </w:p>
    <w:p w14:paraId="1CAC2308" w14:textId="2C03B52B" w:rsidR="008C573E" w:rsidRPr="00AA025A" w:rsidRDefault="00D0731E" w:rsidP="00AA025A">
      <w:pPr>
        <w:pStyle w:val="Caption"/>
        <w:rPr>
          <w:ins w:id="354" w:author="Moses, Robinson" w:date="2023-04-13T03:39:00Z"/>
          <w:rStyle w:val="Hyperlink"/>
          <w:color w:val="92D050"/>
          <w:u w:val="none"/>
          <w:rPrChange w:id="355" w:author="Moses, Robinson" w:date="2023-04-13T07:30:00Z">
            <w:rPr>
              <w:ins w:id="356" w:author="Moses, Robinson" w:date="2023-04-13T03:39:00Z"/>
            </w:rPr>
          </w:rPrChange>
        </w:rPr>
        <w:pPrChange w:id="357" w:author="Moses, Robinson" w:date="2023-04-13T07:29:00Z">
          <w:pPr>
            <w:spacing w:after="208"/>
          </w:pPr>
        </w:pPrChange>
      </w:pPr>
      <w:ins w:id="358" w:author="Moses, Robinson" w:date="2023-04-13T03:59:00Z">
        <w:r w:rsidRPr="00AA025A">
          <w:rPr>
            <w:rStyle w:val="Hyperlink"/>
            <w:color w:val="92D050"/>
            <w:u w:val="none"/>
            <w:rPrChange w:id="359" w:author="Moses, Robinson" w:date="2023-04-13T07:30:00Z">
              <w:rPr/>
            </w:rPrChange>
          </w:rPr>
          <w:t>Return To:</w:t>
        </w:r>
      </w:ins>
      <w:ins w:id="360" w:author="Moses, Robinson" w:date="2023-04-13T03:39:00Z">
        <w:r w:rsidR="008C573E" w:rsidRPr="00AA025A">
          <w:rPr>
            <w:rStyle w:val="Hyperlink"/>
            <w:color w:val="92D050"/>
            <w:u w:val="none"/>
            <w:rPrChange w:id="361" w:author="Moses, Robinson" w:date="2023-04-13T07:30:00Z">
              <w:rPr>
                <w:color w:val="76923C"/>
              </w:rPr>
            </w:rPrChange>
          </w:rPr>
          <w:t xml:space="preserve"> </w:t>
        </w:r>
      </w:ins>
      <w:ins w:id="362" w:author="Moses, Robinson" w:date="2023-04-13T03:59:00Z">
        <w:r w:rsidRPr="00AA025A">
          <w:rPr>
            <w:rStyle w:val="Hyperlink"/>
            <w:color w:val="92D050"/>
            <w:u w:val="none"/>
            <w:rPrChange w:id="363" w:author="Moses, Robinson" w:date="2023-04-13T07:30:00Z">
              <w:rPr>
                <w:color w:val="76923C"/>
              </w:rPr>
            </w:rPrChange>
          </w:rPr>
          <w:fldChar w:fldCharType="begin"/>
        </w:r>
        <w:r w:rsidRPr="00AA025A">
          <w:rPr>
            <w:rStyle w:val="Hyperlink"/>
            <w:color w:val="92D050"/>
            <w:u w:val="none"/>
            <w:rPrChange w:id="364" w:author="Moses, Robinson" w:date="2023-04-13T07:30:00Z">
              <w:rPr>
                <w:color w:val="76923C"/>
              </w:rPr>
            </w:rPrChange>
          </w:rPr>
          <w:instrText xml:space="preserve"> REF _Ref132250800 \h </w:instrText>
        </w:r>
        <w:r w:rsidRPr="00AA025A">
          <w:rPr>
            <w:rStyle w:val="Hyperlink"/>
            <w:color w:val="92D050"/>
            <w:u w:val="none"/>
            <w:rPrChange w:id="365" w:author="Moses, Robinson" w:date="2023-04-13T07:30:00Z">
              <w:rPr>
                <w:color w:val="76923C"/>
              </w:rPr>
            </w:rPrChange>
          </w:rPr>
        </w:r>
      </w:ins>
      <w:r w:rsidR="00AA025A" w:rsidRPr="007873F4">
        <w:rPr>
          <w:rStyle w:val="Hyperlink"/>
          <w:color w:val="92D050"/>
          <w:u w:val="none"/>
        </w:rPr>
        <w:instrText xml:space="preserve"> \* MERGEFORMAT </w:instrText>
      </w:r>
      <w:r w:rsidRPr="00AA025A">
        <w:rPr>
          <w:rStyle w:val="Hyperlink"/>
          <w:color w:val="92D050"/>
          <w:u w:val="none"/>
          <w:rPrChange w:id="366" w:author="Moses, Robinson" w:date="2023-04-13T07:30:00Z">
            <w:rPr>
              <w:color w:val="76923C"/>
            </w:rPr>
          </w:rPrChange>
        </w:rPr>
        <w:fldChar w:fldCharType="separate"/>
      </w:r>
      <w:ins w:id="367" w:author="Moses, Robinson" w:date="2023-04-13T03:59:00Z">
        <w:r w:rsidRPr="00AA025A">
          <w:rPr>
            <w:rStyle w:val="Hyperlink"/>
            <w:color w:val="92D050"/>
            <w:u w:val="none"/>
            <w:rPrChange w:id="368" w:author="Moses, Robinson" w:date="2023-04-13T07:30:00Z">
              <w:rPr/>
            </w:rPrChange>
          </w:rPr>
          <w:t>Coffer and Qualities</w:t>
        </w:r>
        <w:r w:rsidRPr="00AA025A">
          <w:rPr>
            <w:rStyle w:val="Hyperlink"/>
            <w:color w:val="92D050"/>
            <w:u w:val="none"/>
            <w:rPrChange w:id="369" w:author="Moses, Robinson" w:date="2023-04-13T07:30:00Z">
              <w:rPr>
                <w:color w:val="76923C"/>
              </w:rPr>
            </w:rPrChange>
          </w:rPr>
          <w:fldChar w:fldCharType="end"/>
        </w:r>
      </w:ins>
    </w:p>
    <w:p w14:paraId="12C8BBA8" w14:textId="77777777" w:rsidR="008C573E" w:rsidRDefault="008C573E" w:rsidP="008C573E">
      <w:pPr>
        <w:pStyle w:val="Caption"/>
        <w:rPr>
          <w:ins w:id="370" w:author="Moses, Robinson" w:date="2023-04-13T03:39:00Z"/>
        </w:rPr>
      </w:pPr>
      <w:ins w:id="371" w:author="Moses, Robinson" w:date="2023-04-13T03:39:00Z">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xml:space="preserve">: VAULT DETAILS ICON MENU </w:t>
        </w:r>
        <w:r>
          <w:tab/>
          <w:t xml:space="preserve"> </w:t>
        </w:r>
      </w:ins>
    </w:p>
    <w:tbl>
      <w:tblPr>
        <w:tblW w:w="4810" w:type="pct"/>
        <w:tblInd w:w="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Change w:id="372" w:author="Moses, Robinson" w:date="2023-04-13T07:36:00Z">
          <w:tblPr>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PrChange>
      </w:tblPr>
      <w:tblGrid>
        <w:gridCol w:w="1069"/>
        <w:gridCol w:w="1988"/>
        <w:gridCol w:w="5938"/>
        <w:tblGridChange w:id="373">
          <w:tblGrid>
            <w:gridCol w:w="1069"/>
            <w:gridCol w:w="1988"/>
            <w:gridCol w:w="5938"/>
          </w:tblGrid>
        </w:tblGridChange>
      </w:tblGrid>
      <w:tr w:rsidR="008C573E" w14:paraId="30831AC8" w14:textId="77777777" w:rsidTr="0085746B">
        <w:trPr>
          <w:cantSplit/>
          <w:tblHeader/>
          <w:ins w:id="374" w:author="Moses, Robinson" w:date="2023-04-13T03:39:00Z"/>
          <w:trPrChange w:id="375" w:author="Moses, Robinson" w:date="2023-04-13T07:36:00Z">
            <w:trPr>
              <w:cantSplit/>
              <w:tblHeader/>
            </w:trPr>
          </w:trPrChange>
        </w:trPr>
        <w:tc>
          <w:tcPr>
            <w:tcW w:w="594" w:type="pct"/>
            <w:shd w:val="clear" w:color="auto" w:fill="60C03A"/>
            <w:tcPrChange w:id="376" w:author="Moses, Robinson" w:date="2023-04-13T07:36:00Z">
              <w:tcPr>
                <w:tcW w:w="594" w:type="pct"/>
                <w:shd w:val="clear" w:color="auto" w:fill="60C03A"/>
              </w:tcPr>
            </w:tcPrChange>
          </w:tcPr>
          <w:p w14:paraId="39D3D607" w14:textId="77777777" w:rsidR="008C573E" w:rsidRPr="0060488A" w:rsidRDefault="008C573E" w:rsidP="006A2179">
            <w:pPr>
              <w:pStyle w:val="Header"/>
              <w:jc w:val="center"/>
              <w:rPr>
                <w:ins w:id="377" w:author="Moses, Robinson" w:date="2023-04-13T03:39:00Z"/>
                <w:b/>
                <w:bCs/>
                <w:color w:val="FFFFFF" w:themeColor="background1"/>
              </w:rPr>
            </w:pPr>
            <w:ins w:id="378" w:author="Moses, Robinson" w:date="2023-04-13T03:39:00Z">
              <w:r w:rsidRPr="0060488A">
                <w:rPr>
                  <w:b/>
                  <w:bCs/>
                  <w:color w:val="FFFFFF" w:themeColor="background1"/>
                </w:rPr>
                <w:t>Icon</w:t>
              </w:r>
            </w:ins>
          </w:p>
        </w:tc>
        <w:tc>
          <w:tcPr>
            <w:tcW w:w="1105" w:type="pct"/>
            <w:shd w:val="clear" w:color="auto" w:fill="60C03A"/>
            <w:tcPrChange w:id="379" w:author="Moses, Robinson" w:date="2023-04-13T07:36:00Z">
              <w:tcPr>
                <w:tcW w:w="1105" w:type="pct"/>
                <w:shd w:val="clear" w:color="auto" w:fill="60C03A"/>
              </w:tcPr>
            </w:tcPrChange>
          </w:tcPr>
          <w:p w14:paraId="0EC694A6" w14:textId="77777777" w:rsidR="008C573E" w:rsidRPr="0060488A" w:rsidRDefault="008C573E" w:rsidP="006A2179">
            <w:pPr>
              <w:pStyle w:val="Header"/>
              <w:jc w:val="center"/>
              <w:rPr>
                <w:ins w:id="380" w:author="Moses, Robinson" w:date="2023-04-13T03:39:00Z"/>
                <w:b/>
                <w:bCs/>
                <w:color w:val="FFFFFF" w:themeColor="background1"/>
              </w:rPr>
            </w:pPr>
            <w:ins w:id="381" w:author="Moses, Robinson" w:date="2023-04-13T03:39:00Z">
              <w:r w:rsidRPr="0060488A">
                <w:rPr>
                  <w:b/>
                  <w:bCs/>
                  <w:color w:val="FFFFFF" w:themeColor="background1"/>
                </w:rPr>
                <w:t>Name</w:t>
              </w:r>
            </w:ins>
          </w:p>
        </w:tc>
        <w:tc>
          <w:tcPr>
            <w:tcW w:w="3301" w:type="pct"/>
            <w:shd w:val="clear" w:color="auto" w:fill="60C03A"/>
            <w:tcPrChange w:id="382" w:author="Moses, Robinson" w:date="2023-04-13T07:36:00Z">
              <w:tcPr>
                <w:tcW w:w="3301" w:type="pct"/>
                <w:shd w:val="clear" w:color="auto" w:fill="60C03A"/>
              </w:tcPr>
            </w:tcPrChange>
          </w:tcPr>
          <w:p w14:paraId="7341706E" w14:textId="77777777" w:rsidR="008C573E" w:rsidRPr="0060488A" w:rsidRDefault="008C573E" w:rsidP="006A2179">
            <w:pPr>
              <w:pStyle w:val="Header"/>
              <w:jc w:val="center"/>
              <w:rPr>
                <w:ins w:id="383" w:author="Moses, Robinson" w:date="2023-04-13T03:39:00Z"/>
                <w:b/>
                <w:bCs/>
                <w:color w:val="FFFFFF" w:themeColor="background1"/>
              </w:rPr>
            </w:pPr>
            <w:ins w:id="384" w:author="Moses, Robinson" w:date="2023-04-13T03:39:00Z">
              <w:r w:rsidRPr="0060488A">
                <w:rPr>
                  <w:b/>
                  <w:bCs/>
                  <w:color w:val="FFFFFF" w:themeColor="background1"/>
                </w:rPr>
                <w:t>Description</w:t>
              </w:r>
            </w:ins>
          </w:p>
        </w:tc>
      </w:tr>
      <w:tr w:rsidR="008C573E" w14:paraId="0DF96596" w14:textId="77777777" w:rsidTr="0085746B">
        <w:trPr>
          <w:cantSplit/>
          <w:ins w:id="385" w:author="Moses, Robinson" w:date="2023-04-13T03:39:00Z"/>
          <w:trPrChange w:id="386" w:author="Moses, Robinson" w:date="2023-04-13T07:36:00Z">
            <w:trPr>
              <w:cantSplit/>
            </w:trPr>
          </w:trPrChange>
        </w:trPr>
        <w:tc>
          <w:tcPr>
            <w:tcW w:w="594" w:type="pct"/>
            <w:vAlign w:val="center"/>
            <w:tcPrChange w:id="387" w:author="Moses, Robinson" w:date="2023-04-13T07:36:00Z">
              <w:tcPr>
                <w:tcW w:w="594" w:type="pct"/>
                <w:vAlign w:val="center"/>
              </w:tcPr>
            </w:tcPrChange>
          </w:tcPr>
          <w:p w14:paraId="30A73702" w14:textId="77777777" w:rsidR="008C573E" w:rsidRDefault="008C573E" w:rsidP="006A2179">
            <w:pPr>
              <w:pStyle w:val="TableCellText"/>
              <w:snapToGrid w:val="0"/>
              <w:jc w:val="center"/>
              <w:rPr>
                <w:ins w:id="388" w:author="Moses, Robinson" w:date="2023-04-13T03:39:00Z"/>
                <w:b/>
                <w:bCs/>
              </w:rPr>
            </w:pPr>
            <w:ins w:id="389" w:author="Moses, Robinson" w:date="2023-04-13T03:39:00Z">
              <w:r>
                <w:object w:dxaOrig="615" w:dyaOrig="555" w14:anchorId="23A42749">
                  <v:shape id="_x0000_i1148" type="#_x0000_t75" style="width:22.05pt;height:22.05pt" o:ole="">
                    <v:imagedata r:id="rId32" o:title=""/>
                  </v:shape>
                  <o:OLEObject Type="Embed" ProgID="PBrush" ShapeID="_x0000_i1148" DrawAspect="Content" ObjectID="_1742878083" r:id="rId61"/>
                </w:object>
              </w:r>
            </w:ins>
          </w:p>
        </w:tc>
        <w:tc>
          <w:tcPr>
            <w:tcW w:w="1105" w:type="pct"/>
            <w:tcPrChange w:id="390" w:author="Moses, Robinson" w:date="2023-04-13T07:36:00Z">
              <w:tcPr>
                <w:tcW w:w="1105" w:type="pct"/>
              </w:tcPr>
            </w:tcPrChange>
          </w:tcPr>
          <w:p w14:paraId="19F62517" w14:textId="77777777" w:rsidR="008C573E" w:rsidRPr="008A784B" w:rsidRDefault="008C573E" w:rsidP="006A2179">
            <w:pPr>
              <w:pStyle w:val="TableBody"/>
              <w:rPr>
                <w:ins w:id="391" w:author="Moses, Robinson" w:date="2023-04-13T03:39:00Z"/>
                <w:b/>
                <w:bCs/>
              </w:rPr>
            </w:pPr>
            <w:ins w:id="392" w:author="Moses, Robinson" w:date="2023-04-13T03:39:00Z">
              <w:r w:rsidRPr="008A784B">
                <w:rPr>
                  <w:b/>
                  <w:bCs/>
                </w:rPr>
                <w:t>RETURN TO DASHBOARD</w:t>
              </w:r>
            </w:ins>
          </w:p>
        </w:tc>
        <w:tc>
          <w:tcPr>
            <w:tcW w:w="3301" w:type="pct"/>
            <w:tcPrChange w:id="393" w:author="Moses, Robinson" w:date="2023-04-13T07:36:00Z">
              <w:tcPr>
                <w:tcW w:w="3301" w:type="pct"/>
              </w:tcPr>
            </w:tcPrChange>
          </w:tcPr>
          <w:p w14:paraId="12F9A346" w14:textId="77777777" w:rsidR="008C573E" w:rsidRPr="008A784B" w:rsidRDefault="008C573E" w:rsidP="006A2179">
            <w:pPr>
              <w:pStyle w:val="TableBody"/>
              <w:rPr>
                <w:ins w:id="394" w:author="Moses, Robinson" w:date="2023-04-13T03:39:00Z"/>
              </w:rPr>
            </w:pPr>
            <w:ins w:id="395" w:author="Moses, Robinson" w:date="2023-04-13T03:39:00Z">
              <w:r w:rsidRPr="008A784B">
                <w:t xml:space="preserve">Links </w:t>
              </w:r>
              <w:r>
                <w:t>u</w:t>
              </w:r>
              <w:r w:rsidRPr="008A784B">
                <w:t xml:space="preserve">ser back to main </w:t>
              </w:r>
              <w:r w:rsidRPr="0060488A">
                <w:rPr>
                  <w:b/>
                  <w:bCs/>
                </w:rPr>
                <w:t>Dashboard</w:t>
              </w:r>
              <w:r w:rsidRPr="008A784B">
                <w:t xml:space="preserve"> screen</w:t>
              </w:r>
            </w:ins>
          </w:p>
        </w:tc>
      </w:tr>
      <w:tr w:rsidR="008C573E" w14:paraId="38DD6CB0" w14:textId="77777777" w:rsidTr="0085746B">
        <w:trPr>
          <w:cantSplit/>
          <w:ins w:id="396" w:author="Moses, Robinson" w:date="2023-04-13T03:39:00Z"/>
          <w:trPrChange w:id="397" w:author="Moses, Robinson" w:date="2023-04-13T07:36:00Z">
            <w:trPr>
              <w:cantSplit/>
            </w:trPr>
          </w:trPrChange>
        </w:trPr>
        <w:tc>
          <w:tcPr>
            <w:tcW w:w="594" w:type="pct"/>
            <w:vAlign w:val="center"/>
            <w:tcPrChange w:id="398" w:author="Moses, Robinson" w:date="2023-04-13T07:36:00Z">
              <w:tcPr>
                <w:tcW w:w="594" w:type="pct"/>
                <w:vAlign w:val="center"/>
              </w:tcPr>
            </w:tcPrChange>
          </w:tcPr>
          <w:p w14:paraId="33BAE4F7" w14:textId="77777777" w:rsidR="008C573E" w:rsidRDefault="008C573E" w:rsidP="006A2179">
            <w:pPr>
              <w:pStyle w:val="TableCellText"/>
              <w:snapToGrid w:val="0"/>
              <w:jc w:val="center"/>
              <w:rPr>
                <w:ins w:id="399" w:author="Moses, Robinson" w:date="2023-04-13T03:39:00Z"/>
                <w:b/>
                <w:bCs/>
              </w:rPr>
            </w:pPr>
            <w:ins w:id="400" w:author="Moses, Robinson" w:date="2023-04-13T03:39:00Z">
              <w:r>
                <w:object w:dxaOrig="405" w:dyaOrig="330" w14:anchorId="6B83D5BD">
                  <v:shape id="_x0000_i1149" type="#_x0000_t75" style="width:20.75pt;height:16.2pt" o:ole="">
                    <v:imagedata r:id="rId62" o:title=""/>
                  </v:shape>
                  <o:OLEObject Type="Embed" ProgID="PBrush" ShapeID="_x0000_i1149" DrawAspect="Content" ObjectID="_1742878084" r:id="rId63"/>
                </w:object>
              </w:r>
            </w:ins>
          </w:p>
        </w:tc>
        <w:tc>
          <w:tcPr>
            <w:tcW w:w="1105" w:type="pct"/>
            <w:tcPrChange w:id="401" w:author="Moses, Robinson" w:date="2023-04-13T07:36:00Z">
              <w:tcPr>
                <w:tcW w:w="1105" w:type="pct"/>
              </w:tcPr>
            </w:tcPrChange>
          </w:tcPr>
          <w:p w14:paraId="23EE976C" w14:textId="77777777" w:rsidR="008C573E" w:rsidRPr="008A784B" w:rsidRDefault="008C573E" w:rsidP="006A2179">
            <w:pPr>
              <w:pStyle w:val="TableBody"/>
              <w:rPr>
                <w:ins w:id="402" w:author="Moses, Robinson" w:date="2023-04-13T03:39:00Z"/>
                <w:b/>
                <w:bCs/>
              </w:rPr>
            </w:pPr>
            <w:ins w:id="403" w:author="Moses, Robinson" w:date="2023-04-13T03:39:00Z">
              <w:r w:rsidRPr="008A784B">
                <w:rPr>
                  <w:b/>
                  <w:bCs/>
                </w:rPr>
                <w:t>VAULT SETTINGS</w:t>
              </w:r>
            </w:ins>
          </w:p>
        </w:tc>
        <w:tc>
          <w:tcPr>
            <w:tcW w:w="3301" w:type="pct"/>
            <w:tcPrChange w:id="404" w:author="Moses, Robinson" w:date="2023-04-13T07:36:00Z">
              <w:tcPr>
                <w:tcW w:w="3301" w:type="pct"/>
              </w:tcPr>
            </w:tcPrChange>
          </w:tcPr>
          <w:p w14:paraId="1333CCD9" w14:textId="77777777" w:rsidR="008C573E" w:rsidRPr="008A784B" w:rsidRDefault="008C573E" w:rsidP="006A2179">
            <w:pPr>
              <w:pStyle w:val="TableBody"/>
              <w:rPr>
                <w:ins w:id="405" w:author="Moses, Robinson" w:date="2023-04-13T03:39:00Z"/>
              </w:rPr>
            </w:pPr>
            <w:ins w:id="406" w:author="Moses, Robinson" w:date="2023-04-13T03:39:00Z">
              <w:r w:rsidRPr="008A784B">
                <w:t xml:space="preserve">Links user to </w:t>
              </w:r>
              <w:r w:rsidRPr="0060488A">
                <w:rPr>
                  <w:b/>
                  <w:bCs/>
                </w:rPr>
                <w:t>Vault Settings</w:t>
              </w:r>
              <w:r w:rsidRPr="008A784B">
                <w:t xml:space="preserve"> </w:t>
              </w:r>
              <w:r>
                <w:t>s</w:t>
              </w:r>
              <w:r w:rsidRPr="008A784B">
                <w:t xml:space="preserve">creen. </w:t>
              </w:r>
              <w:r>
                <w:t>S</w:t>
              </w:r>
              <w:r w:rsidRPr="008A784B">
                <w:t xml:space="preserve">ee:  </w:t>
              </w:r>
              <w:r>
                <w:fldChar w:fldCharType="begin"/>
              </w:r>
              <w:r>
                <w:instrText xml:space="preserve"> HYPERLINK \l "_Vault_Settings" </w:instrText>
              </w:r>
              <w:r>
                <w:fldChar w:fldCharType="separate"/>
              </w:r>
              <w:r w:rsidRPr="008A784B">
                <w:rPr>
                  <w:rStyle w:val="Hyperlink"/>
                  <w:color w:val="4472C4" w:themeColor="accent1"/>
                  <w:u w:val="none"/>
                </w:rPr>
                <w:t>Vault Settings</w:t>
              </w:r>
              <w:r>
                <w:rPr>
                  <w:rStyle w:val="Hyperlink"/>
                  <w:color w:val="4472C4" w:themeColor="accent1"/>
                  <w:u w:val="none"/>
                </w:rPr>
                <w:fldChar w:fldCharType="end"/>
              </w:r>
            </w:ins>
          </w:p>
          <w:p w14:paraId="454666AA" w14:textId="77777777" w:rsidR="008C573E" w:rsidRPr="008A784B" w:rsidRDefault="008C573E" w:rsidP="006A2179">
            <w:pPr>
              <w:pStyle w:val="TableBody"/>
              <w:rPr>
                <w:ins w:id="407" w:author="Moses, Robinson" w:date="2023-04-13T03:39:00Z"/>
              </w:rPr>
            </w:pPr>
          </w:p>
        </w:tc>
      </w:tr>
      <w:tr w:rsidR="008C573E" w14:paraId="4BF20E38" w14:textId="77777777" w:rsidTr="0085746B">
        <w:trPr>
          <w:cantSplit/>
          <w:ins w:id="408" w:author="Moses, Robinson" w:date="2023-04-13T03:39:00Z"/>
          <w:trPrChange w:id="409" w:author="Moses, Robinson" w:date="2023-04-13T07:36:00Z">
            <w:trPr>
              <w:cantSplit/>
            </w:trPr>
          </w:trPrChange>
        </w:trPr>
        <w:tc>
          <w:tcPr>
            <w:tcW w:w="594" w:type="pct"/>
            <w:vAlign w:val="center"/>
            <w:tcPrChange w:id="410" w:author="Moses, Robinson" w:date="2023-04-13T07:36:00Z">
              <w:tcPr>
                <w:tcW w:w="594" w:type="pct"/>
                <w:vAlign w:val="center"/>
              </w:tcPr>
            </w:tcPrChange>
          </w:tcPr>
          <w:p w14:paraId="219F691E" w14:textId="77777777" w:rsidR="008C573E" w:rsidRDefault="008C573E" w:rsidP="006A2179">
            <w:pPr>
              <w:pStyle w:val="TableCellText"/>
              <w:snapToGrid w:val="0"/>
              <w:jc w:val="center"/>
              <w:rPr>
                <w:ins w:id="411" w:author="Moses, Robinson" w:date="2023-04-13T03:39:00Z"/>
                <w:b/>
                <w:bCs/>
              </w:rPr>
            </w:pPr>
            <w:ins w:id="412" w:author="Moses, Robinson" w:date="2023-04-13T03:39:00Z">
              <w:r>
                <w:object w:dxaOrig="390" w:dyaOrig="390" w14:anchorId="3BAB92AB">
                  <v:shape id="_x0000_i1150" type="#_x0000_t75" style="width:18.15pt;height:18.15pt" o:ole="">
                    <v:imagedata r:id="rId64" o:title=""/>
                  </v:shape>
                  <o:OLEObject Type="Embed" ProgID="PBrush" ShapeID="_x0000_i1150" DrawAspect="Content" ObjectID="_1742878085" r:id="rId65"/>
                </w:object>
              </w:r>
            </w:ins>
          </w:p>
        </w:tc>
        <w:tc>
          <w:tcPr>
            <w:tcW w:w="1105" w:type="pct"/>
            <w:tcPrChange w:id="413" w:author="Moses, Robinson" w:date="2023-04-13T07:36:00Z">
              <w:tcPr>
                <w:tcW w:w="1105" w:type="pct"/>
              </w:tcPr>
            </w:tcPrChange>
          </w:tcPr>
          <w:p w14:paraId="7B905AD1" w14:textId="77777777" w:rsidR="008C573E" w:rsidRPr="008A784B" w:rsidRDefault="008C573E" w:rsidP="006A2179">
            <w:pPr>
              <w:pStyle w:val="TableBody"/>
              <w:rPr>
                <w:ins w:id="414" w:author="Moses, Robinson" w:date="2023-04-13T03:39:00Z"/>
                <w:b/>
                <w:bCs/>
              </w:rPr>
            </w:pPr>
            <w:ins w:id="415" w:author="Moses, Robinson" w:date="2023-04-13T03:39:00Z">
              <w:r w:rsidRPr="008A784B">
                <w:rPr>
                  <w:b/>
                  <w:bCs/>
                </w:rPr>
                <w:t>ALERT HISTORY</w:t>
              </w:r>
            </w:ins>
          </w:p>
        </w:tc>
        <w:tc>
          <w:tcPr>
            <w:tcW w:w="3301" w:type="pct"/>
            <w:tcPrChange w:id="416" w:author="Moses, Robinson" w:date="2023-04-13T07:36:00Z">
              <w:tcPr>
                <w:tcW w:w="3301" w:type="pct"/>
              </w:tcPr>
            </w:tcPrChange>
          </w:tcPr>
          <w:p w14:paraId="6BF90998" w14:textId="77777777" w:rsidR="008C573E" w:rsidRPr="008A784B" w:rsidRDefault="008C573E" w:rsidP="006A2179">
            <w:pPr>
              <w:pStyle w:val="TableBody"/>
              <w:rPr>
                <w:ins w:id="417" w:author="Moses, Robinson" w:date="2023-04-13T03:39:00Z"/>
              </w:rPr>
            </w:pPr>
            <w:ins w:id="418" w:author="Moses, Robinson" w:date="2023-04-13T03:39:00Z">
              <w:r w:rsidRPr="008A784B">
                <w:t xml:space="preserve">Links to </w:t>
              </w:r>
              <w:r w:rsidRPr="0060488A">
                <w:rPr>
                  <w:b/>
                  <w:bCs/>
                </w:rPr>
                <w:t>Alert History</w:t>
              </w:r>
              <w:r w:rsidRPr="008A784B">
                <w:t xml:space="preserve"> screen. Alerts are filtered by the appropriate Vault ID. </w:t>
              </w:r>
              <w:r>
                <w:t>S</w:t>
              </w:r>
              <w:r w:rsidRPr="008A784B">
                <w:t>ee Alert History.</w:t>
              </w:r>
            </w:ins>
          </w:p>
        </w:tc>
      </w:tr>
      <w:tr w:rsidR="008C573E" w14:paraId="09D067EF" w14:textId="77777777" w:rsidTr="0085746B">
        <w:trPr>
          <w:cantSplit/>
          <w:ins w:id="419" w:author="Moses, Robinson" w:date="2023-04-13T03:39:00Z"/>
          <w:trPrChange w:id="420" w:author="Moses, Robinson" w:date="2023-04-13T07:36:00Z">
            <w:trPr>
              <w:cantSplit/>
            </w:trPr>
          </w:trPrChange>
        </w:trPr>
        <w:tc>
          <w:tcPr>
            <w:tcW w:w="594" w:type="pct"/>
            <w:vAlign w:val="center"/>
            <w:tcPrChange w:id="421" w:author="Moses, Robinson" w:date="2023-04-13T07:36:00Z">
              <w:tcPr>
                <w:tcW w:w="594" w:type="pct"/>
                <w:vAlign w:val="center"/>
              </w:tcPr>
            </w:tcPrChange>
          </w:tcPr>
          <w:p w14:paraId="201859E1" w14:textId="77777777" w:rsidR="008C573E" w:rsidRDefault="008C573E" w:rsidP="006A2179">
            <w:pPr>
              <w:pStyle w:val="TableCellText"/>
              <w:snapToGrid w:val="0"/>
              <w:jc w:val="center"/>
              <w:rPr>
                <w:ins w:id="422" w:author="Moses, Robinson" w:date="2023-04-13T03:39:00Z"/>
                <w:b/>
                <w:bCs/>
              </w:rPr>
            </w:pPr>
            <w:ins w:id="423" w:author="Moses, Robinson" w:date="2023-04-13T03:39:00Z">
              <w:r>
                <w:object w:dxaOrig="390" w:dyaOrig="405" w14:anchorId="40269040">
                  <v:shape id="_x0000_i1151" type="#_x0000_t75" style="width:18.15pt;height:20.75pt" o:ole="">
                    <v:imagedata r:id="rId66" o:title=""/>
                  </v:shape>
                  <o:OLEObject Type="Embed" ProgID="PBrush" ShapeID="_x0000_i1151" DrawAspect="Content" ObjectID="_1742878086" r:id="rId67"/>
                </w:object>
              </w:r>
            </w:ins>
          </w:p>
        </w:tc>
        <w:tc>
          <w:tcPr>
            <w:tcW w:w="1105" w:type="pct"/>
            <w:tcPrChange w:id="424" w:author="Moses, Robinson" w:date="2023-04-13T07:36:00Z">
              <w:tcPr>
                <w:tcW w:w="1105" w:type="pct"/>
              </w:tcPr>
            </w:tcPrChange>
          </w:tcPr>
          <w:p w14:paraId="613CD6EA" w14:textId="77777777" w:rsidR="008C573E" w:rsidRPr="008A784B" w:rsidRDefault="008C573E" w:rsidP="006A2179">
            <w:pPr>
              <w:pStyle w:val="TableBody"/>
              <w:rPr>
                <w:ins w:id="425" w:author="Moses, Robinson" w:date="2023-04-13T03:39:00Z"/>
                <w:b/>
                <w:bCs/>
              </w:rPr>
            </w:pPr>
            <w:ins w:id="426" w:author="Moses, Robinson" w:date="2023-04-13T03:39:00Z">
              <w:r w:rsidRPr="008A784B">
                <w:rPr>
                  <w:b/>
                  <w:bCs/>
                </w:rPr>
                <w:t>BALANCE HISTORY</w:t>
              </w:r>
            </w:ins>
          </w:p>
        </w:tc>
        <w:tc>
          <w:tcPr>
            <w:tcW w:w="3301" w:type="pct"/>
            <w:tcPrChange w:id="427" w:author="Moses, Robinson" w:date="2023-04-13T07:36:00Z">
              <w:tcPr>
                <w:tcW w:w="3301" w:type="pct"/>
              </w:tcPr>
            </w:tcPrChange>
          </w:tcPr>
          <w:p w14:paraId="760DC877" w14:textId="77777777" w:rsidR="008C573E" w:rsidRPr="008A784B" w:rsidRDefault="008C573E" w:rsidP="006A2179">
            <w:pPr>
              <w:pStyle w:val="TableBody"/>
              <w:rPr>
                <w:ins w:id="428" w:author="Moses, Robinson" w:date="2023-04-13T03:39:00Z"/>
              </w:rPr>
            </w:pPr>
            <w:ins w:id="429" w:author="Moses, Robinson" w:date="2023-04-13T03:39:00Z">
              <w:r w:rsidRPr="008A784B">
                <w:t xml:space="preserve">Links to </w:t>
              </w:r>
              <w:r>
                <w:t xml:space="preserve">the </w:t>
              </w:r>
              <w:r w:rsidRPr="008A784B">
                <w:t xml:space="preserve">filtered listing of </w:t>
              </w:r>
              <w:r w:rsidRPr="0060488A">
                <w:rPr>
                  <w:b/>
                  <w:bCs/>
                </w:rPr>
                <w:t>Closing Balances</w:t>
              </w:r>
              <w:r w:rsidRPr="008A784B">
                <w:t xml:space="preserve"> sorted by date.  </w:t>
              </w:r>
              <w:r>
                <w:t>S</w:t>
              </w:r>
              <w:r w:rsidRPr="008A784B">
                <w:t xml:space="preserve">ee </w:t>
              </w:r>
              <w:r>
                <w:fldChar w:fldCharType="begin"/>
              </w:r>
              <w:r>
                <w:instrText xml:space="preserve"> HYPERLINK \l "_Balance_History" </w:instrText>
              </w:r>
              <w:r>
                <w:fldChar w:fldCharType="separate"/>
              </w:r>
              <w:r>
                <w:rPr>
                  <w:rStyle w:val="Hyperlink"/>
                  <w:color w:val="4472C4" w:themeColor="accent1"/>
                  <w:u w:val="none"/>
                </w:rPr>
                <w:t>The Balance History</w:t>
              </w:r>
              <w:r>
                <w:rPr>
                  <w:rStyle w:val="Hyperlink"/>
                  <w:color w:val="4472C4" w:themeColor="accent1"/>
                  <w:u w:val="none"/>
                </w:rPr>
                <w:fldChar w:fldCharType="end"/>
              </w:r>
              <w:r w:rsidRPr="008A784B">
                <w:t xml:space="preserve"> section.</w:t>
              </w:r>
            </w:ins>
          </w:p>
        </w:tc>
      </w:tr>
      <w:tr w:rsidR="008C573E" w14:paraId="6510EC6A" w14:textId="77777777" w:rsidTr="0085746B">
        <w:trPr>
          <w:cantSplit/>
          <w:ins w:id="430" w:author="Moses, Robinson" w:date="2023-04-13T03:39:00Z"/>
          <w:trPrChange w:id="431" w:author="Moses, Robinson" w:date="2023-04-13T07:36:00Z">
            <w:trPr>
              <w:cantSplit/>
            </w:trPr>
          </w:trPrChange>
        </w:trPr>
        <w:tc>
          <w:tcPr>
            <w:tcW w:w="594" w:type="pct"/>
            <w:vAlign w:val="center"/>
            <w:tcPrChange w:id="432" w:author="Moses, Robinson" w:date="2023-04-13T07:36:00Z">
              <w:tcPr>
                <w:tcW w:w="594" w:type="pct"/>
                <w:vAlign w:val="center"/>
              </w:tcPr>
            </w:tcPrChange>
          </w:tcPr>
          <w:p w14:paraId="1B2FE21D" w14:textId="77777777" w:rsidR="008C573E" w:rsidRDefault="008C573E" w:rsidP="006A2179">
            <w:pPr>
              <w:pStyle w:val="TableCellText"/>
              <w:snapToGrid w:val="0"/>
              <w:jc w:val="center"/>
              <w:rPr>
                <w:ins w:id="433" w:author="Moses, Robinson" w:date="2023-04-13T03:39:00Z"/>
                <w:b/>
                <w:bCs/>
              </w:rPr>
            </w:pPr>
            <w:ins w:id="434" w:author="Moses, Robinson" w:date="2023-04-13T03:39:00Z">
              <w:r>
                <w:object w:dxaOrig="450" w:dyaOrig="390" w14:anchorId="2278B0D5">
                  <v:shape id="_x0000_i1152" type="#_x0000_t75" style="width:22.05pt;height:18.15pt" o:ole="">
                    <v:imagedata r:id="rId68" o:title=""/>
                  </v:shape>
                  <o:OLEObject Type="Embed" ProgID="PBrush" ShapeID="_x0000_i1152" DrawAspect="Content" ObjectID="_1742878087" r:id="rId69"/>
                </w:object>
              </w:r>
            </w:ins>
          </w:p>
        </w:tc>
        <w:tc>
          <w:tcPr>
            <w:tcW w:w="1105" w:type="pct"/>
            <w:tcPrChange w:id="435" w:author="Moses, Robinson" w:date="2023-04-13T07:36:00Z">
              <w:tcPr>
                <w:tcW w:w="1105" w:type="pct"/>
              </w:tcPr>
            </w:tcPrChange>
          </w:tcPr>
          <w:p w14:paraId="17024569" w14:textId="77777777" w:rsidR="008C573E" w:rsidRPr="008A784B" w:rsidRDefault="008C573E" w:rsidP="006A2179">
            <w:pPr>
              <w:pStyle w:val="TableBody"/>
              <w:rPr>
                <w:ins w:id="436" w:author="Moses, Robinson" w:date="2023-04-13T03:39:00Z"/>
                <w:b/>
                <w:bCs/>
              </w:rPr>
            </w:pPr>
            <w:ins w:id="437" w:author="Moses, Robinson" w:date="2023-04-13T03:39:00Z">
              <w:r w:rsidRPr="008A784B">
                <w:rPr>
                  <w:b/>
                  <w:bCs/>
                </w:rPr>
                <w:t>PROCESS CASH</w:t>
              </w:r>
            </w:ins>
          </w:p>
        </w:tc>
        <w:tc>
          <w:tcPr>
            <w:tcW w:w="3301" w:type="pct"/>
            <w:tcPrChange w:id="438" w:author="Moses, Robinson" w:date="2023-04-13T07:36:00Z">
              <w:tcPr>
                <w:tcW w:w="3301" w:type="pct"/>
              </w:tcPr>
            </w:tcPrChange>
          </w:tcPr>
          <w:p w14:paraId="4D2D7C93" w14:textId="77777777" w:rsidR="008C573E" w:rsidRPr="008A784B" w:rsidRDefault="008C573E" w:rsidP="006A2179">
            <w:pPr>
              <w:pStyle w:val="TableBody"/>
              <w:rPr>
                <w:ins w:id="439" w:author="Moses, Robinson" w:date="2023-04-13T03:39:00Z"/>
              </w:rPr>
            </w:pPr>
            <w:ins w:id="440" w:author="Moses, Robinson" w:date="2023-04-13T03:39:00Z">
              <w:r w:rsidRPr="008A784B">
                <w:t xml:space="preserve">Links to </w:t>
              </w:r>
              <w:r w:rsidRPr="0060488A">
                <w:rPr>
                  <w:b/>
                  <w:bCs/>
                </w:rPr>
                <w:t>Process Cash</w:t>
              </w:r>
              <w:r w:rsidRPr="008A784B">
                <w:t xml:space="preserve"> screen. </w:t>
              </w:r>
              <w:r>
                <w:t>S</w:t>
              </w:r>
              <w:r w:rsidRPr="008A784B">
                <w:t xml:space="preserve">ee: </w:t>
              </w:r>
              <w:r>
                <w:fldChar w:fldCharType="begin"/>
              </w:r>
              <w:r>
                <w:instrText xml:space="preserve"> HYPERLINK \l "_Process_Cash" </w:instrText>
              </w:r>
              <w:r>
                <w:fldChar w:fldCharType="separate"/>
              </w:r>
              <w:r>
                <w:rPr>
                  <w:rStyle w:val="Hyperlink"/>
                  <w:color w:val="4472C4" w:themeColor="accent1"/>
                  <w:u w:val="none"/>
                </w:rPr>
                <w:t>The Process Cash</w:t>
              </w:r>
              <w:r>
                <w:rPr>
                  <w:rStyle w:val="Hyperlink"/>
                  <w:color w:val="4472C4" w:themeColor="accent1"/>
                  <w:u w:val="none"/>
                </w:rPr>
                <w:fldChar w:fldCharType="end"/>
              </w:r>
              <w:r w:rsidRPr="008A784B">
                <w:t xml:space="preserve"> screen</w:t>
              </w:r>
            </w:ins>
          </w:p>
        </w:tc>
      </w:tr>
      <w:tr w:rsidR="008C573E" w14:paraId="4070AF42" w14:textId="77777777" w:rsidTr="0085746B">
        <w:trPr>
          <w:cantSplit/>
          <w:ins w:id="441" w:author="Moses, Robinson" w:date="2023-04-13T03:39:00Z"/>
          <w:trPrChange w:id="442" w:author="Moses, Robinson" w:date="2023-04-13T07:36:00Z">
            <w:trPr>
              <w:cantSplit/>
            </w:trPr>
          </w:trPrChange>
        </w:trPr>
        <w:tc>
          <w:tcPr>
            <w:tcW w:w="594" w:type="pct"/>
            <w:vAlign w:val="center"/>
            <w:tcPrChange w:id="443" w:author="Moses, Robinson" w:date="2023-04-13T07:36:00Z">
              <w:tcPr>
                <w:tcW w:w="594" w:type="pct"/>
                <w:vAlign w:val="center"/>
              </w:tcPr>
            </w:tcPrChange>
          </w:tcPr>
          <w:p w14:paraId="554A969E" w14:textId="77777777" w:rsidR="008C573E" w:rsidRDefault="008C573E" w:rsidP="006A2179">
            <w:pPr>
              <w:pStyle w:val="TableCellText"/>
              <w:snapToGrid w:val="0"/>
              <w:jc w:val="center"/>
              <w:rPr>
                <w:ins w:id="444" w:author="Moses, Robinson" w:date="2023-04-13T03:39:00Z"/>
                <w:b/>
                <w:bCs/>
              </w:rPr>
            </w:pPr>
            <w:ins w:id="445" w:author="Moses, Robinson" w:date="2023-04-13T03:39:00Z">
              <w:r>
                <w:object w:dxaOrig="405" w:dyaOrig="330" w14:anchorId="0B249D18">
                  <v:shape id="_x0000_i1153" type="#_x0000_t75" style="width:20.75pt;height:16.2pt" o:ole="">
                    <v:imagedata r:id="rId70" o:title=""/>
                  </v:shape>
                  <o:OLEObject Type="Embed" ProgID="PBrush" ShapeID="_x0000_i1153" DrawAspect="Content" ObjectID="_1742878088" r:id="rId71"/>
                </w:object>
              </w:r>
            </w:ins>
          </w:p>
        </w:tc>
        <w:tc>
          <w:tcPr>
            <w:tcW w:w="1105" w:type="pct"/>
            <w:tcPrChange w:id="446" w:author="Moses, Robinson" w:date="2023-04-13T07:36:00Z">
              <w:tcPr>
                <w:tcW w:w="1105" w:type="pct"/>
              </w:tcPr>
            </w:tcPrChange>
          </w:tcPr>
          <w:p w14:paraId="29810BC2" w14:textId="77777777" w:rsidR="008C573E" w:rsidRPr="008A784B" w:rsidRDefault="008C573E" w:rsidP="006A2179">
            <w:pPr>
              <w:pStyle w:val="TableBody"/>
              <w:rPr>
                <w:ins w:id="447" w:author="Moses, Robinson" w:date="2023-04-13T03:39:00Z"/>
                <w:b/>
                <w:bCs/>
              </w:rPr>
            </w:pPr>
            <w:ins w:id="448" w:author="Moses, Robinson" w:date="2023-04-13T03:39:00Z">
              <w:r w:rsidRPr="008A784B">
                <w:rPr>
                  <w:b/>
                  <w:bCs/>
                </w:rPr>
                <w:t>FORCE-CLOSE</w:t>
              </w:r>
            </w:ins>
          </w:p>
        </w:tc>
        <w:tc>
          <w:tcPr>
            <w:tcW w:w="3301" w:type="pct"/>
            <w:tcPrChange w:id="449" w:author="Moses, Robinson" w:date="2023-04-13T07:36:00Z">
              <w:tcPr>
                <w:tcW w:w="3301" w:type="pct"/>
              </w:tcPr>
            </w:tcPrChange>
          </w:tcPr>
          <w:p w14:paraId="56ACDB94" w14:textId="77777777" w:rsidR="008C573E" w:rsidRPr="008A784B" w:rsidRDefault="008C573E" w:rsidP="006A2179">
            <w:pPr>
              <w:pStyle w:val="TableBody"/>
              <w:rPr>
                <w:ins w:id="450" w:author="Moses, Robinson" w:date="2023-04-13T03:39:00Z"/>
              </w:rPr>
            </w:pPr>
            <w:ins w:id="451" w:author="Moses, Robinson" w:date="2023-04-13T03:39:00Z">
              <w:r w:rsidRPr="008A784B">
                <w:t xml:space="preserve">Links to screen for </w:t>
              </w:r>
              <w:r>
                <w:t xml:space="preserve">the </w:t>
              </w:r>
              <w:r w:rsidRPr="008A784B">
                <w:t xml:space="preserve">user to enter </w:t>
              </w:r>
              <w:r w:rsidRPr="0060488A">
                <w:rPr>
                  <w:b/>
                  <w:bCs/>
                </w:rPr>
                <w:t>Closing Balances</w:t>
              </w:r>
              <w:r w:rsidRPr="008A784B">
                <w:t xml:space="preserve"> by denomination and close the vault manually.  </w:t>
              </w:r>
              <w:r>
                <w:t>S</w:t>
              </w:r>
              <w:r w:rsidRPr="008A784B">
                <w:t xml:space="preserve">ee </w:t>
              </w:r>
              <w:r>
                <w:t xml:space="preserve">the </w:t>
              </w:r>
              <w:r w:rsidRPr="008A784B">
                <w:rPr>
                  <w:color w:val="4472C4" w:themeColor="accent1"/>
                </w:rPr>
                <w:t>Force-Close</w:t>
              </w:r>
              <w:r w:rsidRPr="008A784B">
                <w:t xml:space="preserve"> screen</w:t>
              </w:r>
            </w:ins>
          </w:p>
        </w:tc>
      </w:tr>
      <w:tr w:rsidR="008C573E" w14:paraId="366C68A4" w14:textId="77777777" w:rsidTr="0085746B">
        <w:trPr>
          <w:cantSplit/>
          <w:ins w:id="452" w:author="Moses, Robinson" w:date="2023-04-13T03:39:00Z"/>
          <w:trPrChange w:id="453" w:author="Moses, Robinson" w:date="2023-04-13T07:36:00Z">
            <w:trPr>
              <w:cantSplit/>
            </w:trPr>
          </w:trPrChange>
        </w:trPr>
        <w:tc>
          <w:tcPr>
            <w:tcW w:w="594" w:type="pct"/>
            <w:vAlign w:val="center"/>
            <w:tcPrChange w:id="454" w:author="Moses, Robinson" w:date="2023-04-13T07:36:00Z">
              <w:tcPr>
                <w:tcW w:w="594" w:type="pct"/>
                <w:vAlign w:val="center"/>
              </w:tcPr>
            </w:tcPrChange>
          </w:tcPr>
          <w:p w14:paraId="3E003F6F" w14:textId="77777777" w:rsidR="008C573E" w:rsidRDefault="008C573E" w:rsidP="006A2179">
            <w:pPr>
              <w:pStyle w:val="TableCellText"/>
              <w:snapToGrid w:val="0"/>
              <w:jc w:val="center"/>
              <w:rPr>
                <w:ins w:id="455" w:author="Moses, Robinson" w:date="2023-04-13T03:39:00Z"/>
              </w:rPr>
            </w:pPr>
            <w:ins w:id="456" w:author="Moses, Robinson" w:date="2023-04-13T03:39:00Z">
              <w:r>
                <w:object w:dxaOrig="480" w:dyaOrig="510" w14:anchorId="16AB60A9">
                  <v:shape id="_x0000_i1154" type="#_x0000_t75" style="width:24.65pt;height:25.95pt" o:ole="">
                    <v:imagedata r:id="rId72" o:title=""/>
                  </v:shape>
                  <o:OLEObject Type="Embed" ProgID="PBrush" ShapeID="_x0000_i1154" DrawAspect="Content" ObjectID="_1742878089" r:id="rId73"/>
                </w:object>
              </w:r>
            </w:ins>
          </w:p>
        </w:tc>
        <w:tc>
          <w:tcPr>
            <w:tcW w:w="1105" w:type="pct"/>
            <w:tcPrChange w:id="457" w:author="Moses, Robinson" w:date="2023-04-13T07:36:00Z">
              <w:tcPr>
                <w:tcW w:w="1105" w:type="pct"/>
              </w:tcPr>
            </w:tcPrChange>
          </w:tcPr>
          <w:p w14:paraId="2A8E519A" w14:textId="77777777" w:rsidR="008C573E" w:rsidRPr="008A784B" w:rsidRDefault="008C573E" w:rsidP="006A2179">
            <w:pPr>
              <w:pStyle w:val="TableBody"/>
              <w:rPr>
                <w:ins w:id="458" w:author="Moses, Robinson" w:date="2023-04-13T03:39:00Z"/>
                <w:b/>
                <w:bCs/>
              </w:rPr>
            </w:pPr>
            <w:ins w:id="459" w:author="Moses, Robinson" w:date="2023-04-13T03:39:00Z">
              <w:r w:rsidRPr="008A784B">
                <w:rPr>
                  <w:b/>
                  <w:bCs/>
                </w:rPr>
                <w:t>EXPORT TO PDF</w:t>
              </w:r>
            </w:ins>
          </w:p>
        </w:tc>
        <w:tc>
          <w:tcPr>
            <w:tcW w:w="3301" w:type="pct"/>
            <w:tcPrChange w:id="460" w:author="Moses, Robinson" w:date="2023-04-13T07:36:00Z">
              <w:tcPr>
                <w:tcW w:w="3301" w:type="pct"/>
              </w:tcPr>
            </w:tcPrChange>
          </w:tcPr>
          <w:p w14:paraId="30DD5757" w14:textId="77777777" w:rsidR="008C573E" w:rsidRPr="008A784B" w:rsidRDefault="008C573E" w:rsidP="006A2179">
            <w:pPr>
              <w:pStyle w:val="TableBody"/>
              <w:rPr>
                <w:ins w:id="461" w:author="Moses, Robinson" w:date="2023-04-13T03:39:00Z"/>
              </w:rPr>
            </w:pPr>
            <w:ins w:id="462" w:author="Moses, Robinson" w:date="2023-04-13T03:39:00Z">
              <w:r w:rsidRPr="008A784B">
                <w:t xml:space="preserve"> This generates the contents of the </w:t>
              </w:r>
              <w:r w:rsidRPr="0060488A">
                <w:rPr>
                  <w:b/>
                  <w:bCs/>
                </w:rPr>
                <w:t>Vault Details</w:t>
              </w:r>
              <w:r w:rsidRPr="008A784B">
                <w:t xml:space="preserve"> to generate the Vault Balance report in PDF format</w:t>
              </w:r>
            </w:ins>
          </w:p>
        </w:tc>
      </w:tr>
      <w:tr w:rsidR="008C573E" w14:paraId="64385721" w14:textId="77777777" w:rsidTr="0085746B">
        <w:trPr>
          <w:cantSplit/>
          <w:ins w:id="463" w:author="Moses, Robinson" w:date="2023-04-13T03:39:00Z"/>
          <w:trPrChange w:id="464" w:author="Moses, Robinson" w:date="2023-04-13T07:36:00Z">
            <w:trPr>
              <w:cantSplit/>
            </w:trPr>
          </w:trPrChange>
        </w:trPr>
        <w:tc>
          <w:tcPr>
            <w:tcW w:w="594" w:type="pct"/>
            <w:vAlign w:val="center"/>
            <w:tcPrChange w:id="465" w:author="Moses, Robinson" w:date="2023-04-13T07:36:00Z">
              <w:tcPr>
                <w:tcW w:w="594" w:type="pct"/>
                <w:vAlign w:val="center"/>
              </w:tcPr>
            </w:tcPrChange>
          </w:tcPr>
          <w:p w14:paraId="77F732B7" w14:textId="77777777" w:rsidR="008C573E" w:rsidRDefault="008C573E" w:rsidP="006A2179">
            <w:pPr>
              <w:pStyle w:val="TableCellText"/>
              <w:snapToGrid w:val="0"/>
              <w:jc w:val="center"/>
              <w:rPr>
                <w:ins w:id="466" w:author="Moses, Robinson" w:date="2023-04-13T03:39:00Z"/>
              </w:rPr>
            </w:pPr>
            <w:ins w:id="467" w:author="Moses, Robinson" w:date="2023-04-13T03:39:00Z">
              <w:r>
                <w:object w:dxaOrig="480" w:dyaOrig="480" w14:anchorId="47A7FD0D">
                  <v:shape id="_x0000_i1155" type="#_x0000_t75" style="width:24.65pt;height:24.65pt" o:ole="">
                    <v:imagedata r:id="rId74" o:title=""/>
                  </v:shape>
                  <o:OLEObject Type="Embed" ProgID="PBrush" ShapeID="_x0000_i1155" DrawAspect="Content" ObjectID="_1742878090" r:id="rId75"/>
                </w:object>
              </w:r>
            </w:ins>
          </w:p>
        </w:tc>
        <w:tc>
          <w:tcPr>
            <w:tcW w:w="1105" w:type="pct"/>
            <w:tcPrChange w:id="468" w:author="Moses, Robinson" w:date="2023-04-13T07:36:00Z">
              <w:tcPr>
                <w:tcW w:w="1105" w:type="pct"/>
              </w:tcPr>
            </w:tcPrChange>
          </w:tcPr>
          <w:p w14:paraId="6161A032" w14:textId="77777777" w:rsidR="008C573E" w:rsidRPr="008A784B" w:rsidRDefault="008C573E" w:rsidP="006A2179">
            <w:pPr>
              <w:pStyle w:val="TableBody"/>
              <w:rPr>
                <w:ins w:id="469" w:author="Moses, Robinson" w:date="2023-04-13T03:39:00Z"/>
                <w:b/>
                <w:bCs/>
              </w:rPr>
            </w:pPr>
            <w:ins w:id="470" w:author="Moses, Robinson" w:date="2023-04-13T03:39:00Z">
              <w:r w:rsidRPr="008A784B">
                <w:rPr>
                  <w:b/>
                  <w:bCs/>
                </w:rPr>
                <w:t>COFFER BALANCE</w:t>
              </w:r>
            </w:ins>
          </w:p>
        </w:tc>
        <w:tc>
          <w:tcPr>
            <w:tcW w:w="3301" w:type="pct"/>
            <w:tcPrChange w:id="471" w:author="Moses, Robinson" w:date="2023-04-13T07:36:00Z">
              <w:tcPr>
                <w:tcW w:w="3301" w:type="pct"/>
              </w:tcPr>
            </w:tcPrChange>
          </w:tcPr>
          <w:p w14:paraId="794B98F8" w14:textId="77777777" w:rsidR="008C573E" w:rsidRPr="00A01CF9" w:rsidRDefault="008C573E" w:rsidP="006A2179">
            <w:pPr>
              <w:pStyle w:val="TableBody"/>
              <w:rPr>
                <w:ins w:id="472" w:author="Moses, Robinson" w:date="2023-04-13T03:39:00Z"/>
              </w:rPr>
            </w:pPr>
            <w:ins w:id="473" w:author="Moses, Robinson" w:date="2023-04-13T03:39:00Z">
              <w:r w:rsidRPr="00A01CF9">
                <w:t xml:space="preserve"> Links to the Coffer Balance page for the Vault.</w:t>
              </w:r>
            </w:ins>
          </w:p>
        </w:tc>
      </w:tr>
      <w:tr w:rsidR="008C573E" w14:paraId="5C64692B" w14:textId="77777777" w:rsidTr="0085746B">
        <w:trPr>
          <w:cantSplit/>
          <w:ins w:id="474" w:author="Moses, Robinson" w:date="2023-04-13T03:39:00Z"/>
          <w:trPrChange w:id="475" w:author="Moses, Robinson" w:date="2023-04-13T07:36:00Z">
            <w:trPr>
              <w:cantSplit/>
            </w:trPr>
          </w:trPrChange>
        </w:trPr>
        <w:tc>
          <w:tcPr>
            <w:tcW w:w="594" w:type="pct"/>
            <w:vAlign w:val="center"/>
            <w:tcPrChange w:id="476" w:author="Moses, Robinson" w:date="2023-04-13T07:36:00Z">
              <w:tcPr>
                <w:tcW w:w="594" w:type="pct"/>
                <w:vAlign w:val="center"/>
              </w:tcPr>
            </w:tcPrChange>
          </w:tcPr>
          <w:p w14:paraId="607382B3" w14:textId="77777777" w:rsidR="008C573E" w:rsidRDefault="008C573E" w:rsidP="006A2179">
            <w:pPr>
              <w:pStyle w:val="TableCellText"/>
              <w:snapToGrid w:val="0"/>
              <w:jc w:val="center"/>
              <w:rPr>
                <w:ins w:id="477" w:author="Moses, Robinson" w:date="2023-04-13T03:39:00Z"/>
              </w:rPr>
            </w:pPr>
            <w:ins w:id="478" w:author="Moses, Robinson" w:date="2023-04-13T03:39:00Z">
              <w:r>
                <w:object w:dxaOrig="480" w:dyaOrig="480" w14:anchorId="12A3A468">
                  <v:shape id="_x0000_i1156" type="#_x0000_t75" style="width:24.65pt;height:24.65pt" o:ole="">
                    <v:imagedata r:id="rId74" o:title=""/>
                  </v:shape>
                  <o:OLEObject Type="Embed" ProgID="PBrush" ShapeID="_x0000_i1156" DrawAspect="Content" ObjectID="_1742878091" r:id="rId76"/>
                </w:object>
              </w:r>
            </w:ins>
          </w:p>
        </w:tc>
        <w:tc>
          <w:tcPr>
            <w:tcW w:w="1105" w:type="pct"/>
            <w:tcPrChange w:id="479" w:author="Moses, Robinson" w:date="2023-04-13T07:36:00Z">
              <w:tcPr>
                <w:tcW w:w="1105" w:type="pct"/>
              </w:tcPr>
            </w:tcPrChange>
          </w:tcPr>
          <w:p w14:paraId="4A69F494" w14:textId="77777777" w:rsidR="008C573E" w:rsidRPr="008A784B" w:rsidRDefault="008C573E" w:rsidP="006A2179">
            <w:pPr>
              <w:pStyle w:val="TableBody"/>
              <w:rPr>
                <w:ins w:id="480" w:author="Moses, Robinson" w:date="2023-04-13T03:39:00Z"/>
                <w:b/>
                <w:bCs/>
              </w:rPr>
            </w:pPr>
            <w:ins w:id="481" w:author="Moses, Robinson" w:date="2023-04-13T03:39:00Z">
              <w:r w:rsidRPr="008A784B">
                <w:rPr>
                  <w:b/>
                  <w:bCs/>
                </w:rPr>
                <w:t>MASTER COFFER BALANCE</w:t>
              </w:r>
            </w:ins>
          </w:p>
        </w:tc>
        <w:tc>
          <w:tcPr>
            <w:tcW w:w="3301" w:type="pct"/>
            <w:tcPrChange w:id="482" w:author="Moses, Robinson" w:date="2023-04-13T07:36:00Z">
              <w:tcPr>
                <w:tcW w:w="3301" w:type="pct"/>
              </w:tcPr>
            </w:tcPrChange>
          </w:tcPr>
          <w:p w14:paraId="5DD8ACA7" w14:textId="77777777" w:rsidR="008C573E" w:rsidRDefault="008C573E" w:rsidP="006A2179">
            <w:pPr>
              <w:pStyle w:val="TableBody"/>
              <w:rPr>
                <w:ins w:id="483" w:author="Moses, Robinson" w:date="2023-04-13T03:39:00Z"/>
              </w:rPr>
            </w:pPr>
            <w:ins w:id="484" w:author="Moses, Robinson" w:date="2023-04-13T03:39:00Z">
              <w:r>
                <w:t xml:space="preserve">  Opens the </w:t>
              </w:r>
              <w:r w:rsidRPr="0060488A">
                <w:rPr>
                  <w:b/>
                  <w:bCs/>
                </w:rPr>
                <w:t>Master Coffer Balance</w:t>
              </w:r>
              <w:r>
                <w:t xml:space="preserve"> report of the vault by Master Coffer and Currency/Denomination</w:t>
              </w:r>
            </w:ins>
          </w:p>
        </w:tc>
      </w:tr>
      <w:tr w:rsidR="008C573E" w14:paraId="50EA5031" w14:textId="77777777" w:rsidTr="0085746B">
        <w:trPr>
          <w:cantSplit/>
          <w:ins w:id="485" w:author="Moses, Robinson" w:date="2023-04-13T03:39:00Z"/>
          <w:trPrChange w:id="486" w:author="Moses, Robinson" w:date="2023-04-13T07:36:00Z">
            <w:trPr>
              <w:cantSplit/>
            </w:trPr>
          </w:trPrChange>
        </w:trPr>
        <w:tc>
          <w:tcPr>
            <w:tcW w:w="594" w:type="pct"/>
            <w:vAlign w:val="center"/>
            <w:tcPrChange w:id="487" w:author="Moses, Robinson" w:date="2023-04-13T07:36:00Z">
              <w:tcPr>
                <w:tcW w:w="594" w:type="pct"/>
                <w:vAlign w:val="center"/>
              </w:tcPr>
            </w:tcPrChange>
          </w:tcPr>
          <w:p w14:paraId="1323830C" w14:textId="77777777" w:rsidR="008C573E" w:rsidRDefault="008C573E" w:rsidP="006A2179">
            <w:pPr>
              <w:pStyle w:val="TableCellText"/>
              <w:snapToGrid w:val="0"/>
              <w:jc w:val="center"/>
              <w:rPr>
                <w:ins w:id="488" w:author="Moses, Robinson" w:date="2023-04-13T03:39:00Z"/>
              </w:rPr>
            </w:pPr>
            <w:ins w:id="489" w:author="Moses, Robinson" w:date="2023-04-13T03:39:00Z">
              <w:r>
                <w:object w:dxaOrig="480" w:dyaOrig="480" w14:anchorId="2AE6E49A">
                  <v:shape id="_x0000_i1157" type="#_x0000_t75" style="width:24.65pt;height:24.65pt" o:ole="">
                    <v:imagedata r:id="rId77" o:title=""/>
                  </v:shape>
                  <o:OLEObject Type="Embed" ProgID="PBrush" ShapeID="_x0000_i1157" DrawAspect="Content" ObjectID="_1742878092" r:id="rId78"/>
                </w:object>
              </w:r>
            </w:ins>
          </w:p>
        </w:tc>
        <w:tc>
          <w:tcPr>
            <w:tcW w:w="1105" w:type="pct"/>
            <w:tcPrChange w:id="490" w:author="Moses, Robinson" w:date="2023-04-13T07:36:00Z">
              <w:tcPr>
                <w:tcW w:w="1105" w:type="pct"/>
              </w:tcPr>
            </w:tcPrChange>
          </w:tcPr>
          <w:p w14:paraId="54671077" w14:textId="77777777" w:rsidR="008C573E" w:rsidRPr="008A784B" w:rsidRDefault="008C573E" w:rsidP="006A2179">
            <w:pPr>
              <w:pStyle w:val="TableBody"/>
              <w:rPr>
                <w:ins w:id="491" w:author="Moses, Robinson" w:date="2023-04-13T03:39:00Z"/>
                <w:b/>
                <w:bCs/>
              </w:rPr>
            </w:pPr>
            <w:ins w:id="492" w:author="Moses, Robinson" w:date="2023-04-13T03:39:00Z">
              <w:r w:rsidRPr="008A784B">
                <w:rPr>
                  <w:b/>
                  <w:bCs/>
                </w:rPr>
                <w:t>VAULT LOG</w:t>
              </w:r>
            </w:ins>
          </w:p>
        </w:tc>
        <w:tc>
          <w:tcPr>
            <w:tcW w:w="3301" w:type="pct"/>
            <w:tcPrChange w:id="493" w:author="Moses, Robinson" w:date="2023-04-13T07:36:00Z">
              <w:tcPr>
                <w:tcW w:w="3301" w:type="pct"/>
              </w:tcPr>
            </w:tcPrChange>
          </w:tcPr>
          <w:p w14:paraId="10EF8C69" w14:textId="77777777" w:rsidR="008C573E" w:rsidRDefault="008C573E" w:rsidP="006A2179">
            <w:pPr>
              <w:pStyle w:val="TableBody"/>
              <w:rPr>
                <w:ins w:id="494" w:author="Moses, Robinson" w:date="2023-04-13T03:39:00Z"/>
              </w:rPr>
            </w:pPr>
            <w:ins w:id="495" w:author="Moses, Robinson" w:date="2023-04-13T03:39:00Z">
              <w:r w:rsidRPr="00A01CF9">
                <w:t>Links to a page that displays the history of actions taken on the Vault. (i.e. Force closes, balance adjustments, etc.)</w:t>
              </w:r>
            </w:ins>
          </w:p>
        </w:tc>
      </w:tr>
    </w:tbl>
    <w:p w14:paraId="48133C8B" w14:textId="14F2CBDB" w:rsidR="008C573E" w:rsidRPr="007873F4" w:rsidRDefault="00D0731E" w:rsidP="008C573E">
      <w:pPr>
        <w:pStyle w:val="Caption"/>
        <w:rPr>
          <w:ins w:id="496" w:author="Moses, Robinson" w:date="2023-04-13T03:39:00Z"/>
          <w:rStyle w:val="Hyperlink"/>
          <w:color w:val="92D050"/>
          <w:u w:val="none"/>
          <w:rPrChange w:id="497" w:author="Moses, Robinson" w:date="2023-04-13T07:30:00Z">
            <w:rPr>
              <w:ins w:id="498" w:author="Moses, Robinson" w:date="2023-04-13T03:39:00Z"/>
              <w:color w:val="92D050"/>
            </w:rPr>
          </w:rPrChange>
        </w:rPr>
      </w:pPr>
      <w:ins w:id="499" w:author="Moses, Robinson" w:date="2023-04-13T03:59:00Z">
        <w:r w:rsidRPr="007873F4">
          <w:rPr>
            <w:rStyle w:val="Hyperlink"/>
            <w:color w:val="92D050"/>
            <w:u w:val="none"/>
            <w:rPrChange w:id="500" w:author="Moses, Robinson" w:date="2023-04-13T07:30:00Z">
              <w:rPr/>
            </w:rPrChange>
          </w:rPr>
          <w:t>Return To:</w:t>
        </w:r>
      </w:ins>
      <w:ins w:id="501" w:author="Moses, Robinson" w:date="2023-04-13T03:39:00Z">
        <w:r w:rsidR="008C573E" w:rsidRPr="007873F4">
          <w:rPr>
            <w:rStyle w:val="Hyperlink"/>
            <w:color w:val="92D050"/>
            <w:u w:val="none"/>
            <w:rPrChange w:id="502" w:author="Moses, Robinson" w:date="2023-04-13T07:30:00Z">
              <w:rPr>
                <w:color w:val="92D050"/>
              </w:rPr>
            </w:rPrChange>
          </w:rPr>
          <w:t xml:space="preserve"> </w:t>
        </w:r>
      </w:ins>
      <w:ins w:id="503" w:author="Moses, Robinson" w:date="2023-04-13T03:59:00Z">
        <w:r w:rsidRPr="007873F4">
          <w:rPr>
            <w:rStyle w:val="Hyperlink"/>
            <w:color w:val="92D050"/>
            <w:u w:val="none"/>
            <w:rPrChange w:id="504" w:author="Moses, Robinson" w:date="2023-04-13T07:30:00Z">
              <w:rPr>
                <w:color w:val="92D050"/>
              </w:rPr>
            </w:rPrChange>
          </w:rPr>
          <w:fldChar w:fldCharType="begin"/>
        </w:r>
        <w:r w:rsidRPr="007873F4">
          <w:rPr>
            <w:rStyle w:val="Hyperlink"/>
            <w:color w:val="92D050"/>
            <w:u w:val="none"/>
            <w:rPrChange w:id="505" w:author="Moses, Robinson" w:date="2023-04-13T07:30:00Z">
              <w:rPr>
                <w:color w:val="92D050"/>
              </w:rPr>
            </w:rPrChange>
          </w:rPr>
          <w:instrText xml:space="preserve"> REF _Ref132250809 \h </w:instrText>
        </w:r>
        <w:r w:rsidRPr="007873F4">
          <w:rPr>
            <w:rStyle w:val="Hyperlink"/>
            <w:color w:val="92D050"/>
            <w:u w:val="none"/>
            <w:rPrChange w:id="506" w:author="Moses, Robinson" w:date="2023-04-13T07:30:00Z">
              <w:rPr>
                <w:color w:val="92D050"/>
              </w:rPr>
            </w:rPrChange>
          </w:rPr>
        </w:r>
      </w:ins>
      <w:r w:rsidR="007873F4">
        <w:rPr>
          <w:rStyle w:val="Hyperlink"/>
          <w:color w:val="92D050"/>
          <w:u w:val="none"/>
        </w:rPr>
        <w:instrText xml:space="preserve"> \* MERGEFORMAT </w:instrText>
      </w:r>
      <w:r w:rsidRPr="007873F4">
        <w:rPr>
          <w:rStyle w:val="Hyperlink"/>
          <w:color w:val="92D050"/>
          <w:u w:val="none"/>
          <w:rPrChange w:id="507" w:author="Moses, Robinson" w:date="2023-04-13T07:30:00Z">
            <w:rPr>
              <w:color w:val="92D050"/>
            </w:rPr>
          </w:rPrChange>
        </w:rPr>
        <w:fldChar w:fldCharType="separate"/>
      </w:r>
      <w:ins w:id="508" w:author="Moses, Robinson" w:date="2023-04-13T03:59:00Z">
        <w:r w:rsidRPr="007873F4">
          <w:rPr>
            <w:rStyle w:val="Hyperlink"/>
            <w:color w:val="92D050"/>
            <w:u w:val="none"/>
            <w:rPrChange w:id="509" w:author="Moses, Robinson" w:date="2023-04-13T07:30:00Z">
              <w:rPr/>
            </w:rPrChange>
          </w:rPr>
          <w:t>Coffer and Qualities</w:t>
        </w:r>
        <w:r w:rsidRPr="007873F4">
          <w:rPr>
            <w:rStyle w:val="Hyperlink"/>
            <w:color w:val="92D050"/>
            <w:u w:val="none"/>
            <w:rPrChange w:id="510" w:author="Moses, Robinson" w:date="2023-04-13T07:30:00Z">
              <w:rPr>
                <w:color w:val="92D050"/>
              </w:rPr>
            </w:rPrChange>
          </w:rPr>
          <w:fldChar w:fldCharType="end"/>
        </w:r>
      </w:ins>
    </w:p>
    <w:p w14:paraId="7BEA2D7E" w14:textId="77777777" w:rsidR="008C573E" w:rsidRPr="0003445A" w:rsidRDefault="008C573E" w:rsidP="008C573E">
      <w:pPr>
        <w:pStyle w:val="Heading2"/>
        <w:rPr>
          <w:ins w:id="511" w:author="Moses, Robinson" w:date="2023-04-13T03:39:00Z"/>
        </w:rPr>
      </w:pPr>
      <w:bookmarkStart w:id="512" w:name="_Toc132264553"/>
      <w:ins w:id="513" w:author="Moses, Robinson" w:date="2023-04-13T03:39:00Z">
        <w:r w:rsidRPr="0003445A">
          <w:t>VAULT SETTINGS</w:t>
        </w:r>
        <w:bookmarkEnd w:id="512"/>
        <w:r w:rsidRPr="0003445A">
          <w:t xml:space="preserve"> </w:t>
        </w:r>
      </w:ins>
    </w:p>
    <w:p w14:paraId="61E02AF0" w14:textId="77777777" w:rsidR="008C573E" w:rsidRDefault="008C573E" w:rsidP="008C573E">
      <w:pPr>
        <w:pStyle w:val="BodyText"/>
        <w:rPr>
          <w:ins w:id="514" w:author="Moses, Robinson" w:date="2023-04-13T03:39:00Z"/>
        </w:rPr>
      </w:pPr>
      <w:ins w:id="515" w:author="Moses, Robinson" w:date="2023-04-13T03:39:00Z">
        <w:r>
          <w:t xml:space="preserve">Vault Settings allows Users to schedule automated </w:t>
        </w:r>
        <w:r w:rsidRPr="0060488A">
          <w:rPr>
            <w:b/>
            <w:bCs/>
          </w:rPr>
          <w:t>Closing Times</w:t>
        </w:r>
        <w:r>
          <w:t xml:space="preserve"> for a vault by day of the week. On the selected day and time, OptiVLM will attempt to close the vault automatically. Unresolved alerts (common error states – for example balance less than zero) would prevent the vault close. Any activity transpiring after the saved time would count towards the following balance period.</w:t>
        </w:r>
        <w:r>
          <w:rPr>
            <w:color w:val="76923C"/>
          </w:rPr>
          <w:t xml:space="preserve"> </w:t>
        </w:r>
      </w:ins>
    </w:p>
    <w:p w14:paraId="6FDC363D" w14:textId="3EF8AE8A" w:rsidR="008C573E" w:rsidRDefault="008C573E" w:rsidP="008C573E">
      <w:pPr>
        <w:rPr>
          <w:ins w:id="516" w:author="Moses, Robinson" w:date="2023-04-13T03:39:00Z"/>
          <w:i/>
          <w:iCs/>
          <w:color w:val="44546A" w:themeColor="text2"/>
          <w:sz w:val="18"/>
          <w:szCs w:val="18"/>
        </w:rPr>
      </w:pPr>
    </w:p>
    <w:p w14:paraId="6E19C86E" w14:textId="77777777" w:rsidR="008C573E" w:rsidRDefault="008C573E" w:rsidP="008C573E">
      <w:pPr>
        <w:pStyle w:val="Caption"/>
        <w:rPr>
          <w:ins w:id="517" w:author="Moses, Robinson" w:date="2023-04-13T03:39:00Z"/>
        </w:rPr>
      </w:pPr>
      <w:ins w:id="518" w:author="Moses, Robinson" w:date="2023-04-13T03:39:00Z">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0</w:t>
        </w:r>
        <w:r w:rsidRPr="6356747E">
          <w:rPr>
            <w:noProof/>
          </w:rPr>
          <w:fldChar w:fldCharType="end"/>
        </w:r>
        <w:r>
          <w:t>: VAULT SETTINGS SCREEN</w:t>
        </w:r>
      </w:ins>
    </w:p>
    <w:p w14:paraId="6E2B10FB" w14:textId="77777777" w:rsidR="008C573E" w:rsidRDefault="008C573E" w:rsidP="008C573E">
      <w:pPr>
        <w:pStyle w:val="BodyText"/>
        <w:rPr>
          <w:ins w:id="519" w:author="Moses, Robinson" w:date="2023-04-13T03:39:00Z"/>
        </w:rPr>
      </w:pPr>
      <w:ins w:id="520" w:author="Moses, Robinson" w:date="2023-04-13T03:39:00Z">
        <w:r>
          <w:rPr>
            <w:noProof/>
          </w:rPr>
          <w:drawing>
            <wp:inline distT="0" distB="0" distL="0" distR="0" wp14:anchorId="6C323253" wp14:editId="5CC17FC1">
              <wp:extent cx="4572000" cy="2009775"/>
              <wp:effectExtent l="76200" t="76200" r="133350" b="1428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96806"/>
                      <pic:cNvPicPr/>
                    </pic:nvPicPr>
                    <pic:blipFill>
                      <a:blip r:embed="rId79">
                        <a:extLst>
                          <a:ext uri="{28A0092B-C50C-407E-A947-70E740481C1C}">
                            <a14:useLocalDpi xmlns:a14="http://schemas.microsoft.com/office/drawing/2010/main" val="0"/>
                          </a:ext>
                        </a:extLst>
                      </a:blip>
                      <a:stretch>
                        <a:fillRect/>
                      </a:stretch>
                    </pic:blipFill>
                    <pic:spPr>
                      <a:xfrm>
                        <a:off x="0" y="0"/>
                        <a:ext cx="45720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sz w:val="18"/>
            <w:szCs w:val="18"/>
          </w:rPr>
          <w:t xml:space="preserve"> </w:t>
        </w:r>
      </w:ins>
    </w:p>
    <w:p w14:paraId="3655EFCA" w14:textId="2649CCC5" w:rsidR="008C573E" w:rsidRPr="007873F4" w:rsidRDefault="008F6C9D" w:rsidP="008C573E">
      <w:pPr>
        <w:pStyle w:val="Caption"/>
        <w:rPr>
          <w:ins w:id="521" w:author="Moses, Robinson" w:date="2023-04-13T03:39:00Z"/>
          <w:rStyle w:val="Hyperlink"/>
          <w:color w:val="92D050"/>
          <w:u w:val="none"/>
          <w:rPrChange w:id="522" w:author="Moses, Robinson" w:date="2023-04-13T07:30:00Z">
            <w:rPr>
              <w:ins w:id="523" w:author="Moses, Robinson" w:date="2023-04-13T03:39:00Z"/>
            </w:rPr>
          </w:rPrChange>
        </w:rPr>
      </w:pPr>
      <w:ins w:id="524" w:author="Moses, Robinson" w:date="2023-04-13T04:00:00Z">
        <w:r w:rsidRPr="007873F4">
          <w:rPr>
            <w:rStyle w:val="Hyperlink"/>
            <w:color w:val="92D050"/>
            <w:u w:val="none"/>
            <w:rPrChange w:id="525" w:author="Moses, Robinson" w:date="2023-04-13T07:30:00Z">
              <w:rPr/>
            </w:rPrChange>
          </w:rPr>
          <w:t>Return To:</w:t>
        </w:r>
        <w:r w:rsidRPr="007873F4">
          <w:rPr>
            <w:rStyle w:val="Hyperlink"/>
            <w:color w:val="92D050"/>
            <w:u w:val="none"/>
            <w:rPrChange w:id="526" w:author="Moses, Robinson" w:date="2023-04-13T07:30:00Z">
              <w:rPr/>
            </w:rPrChange>
          </w:rPr>
          <w:fldChar w:fldCharType="begin"/>
        </w:r>
        <w:r w:rsidRPr="007873F4">
          <w:rPr>
            <w:rStyle w:val="Hyperlink"/>
            <w:color w:val="92D050"/>
            <w:u w:val="none"/>
            <w:rPrChange w:id="527" w:author="Moses, Robinson" w:date="2023-04-13T07:30:00Z">
              <w:rPr/>
            </w:rPrChange>
          </w:rPr>
          <w:instrText xml:space="preserve"> REF _Ref132250824 \h </w:instrText>
        </w:r>
        <w:r w:rsidRPr="007873F4">
          <w:rPr>
            <w:rStyle w:val="Hyperlink"/>
            <w:color w:val="92D050"/>
            <w:u w:val="none"/>
            <w:rPrChange w:id="528" w:author="Moses, Robinson" w:date="2023-04-13T07:30:00Z">
              <w:rPr/>
            </w:rPrChange>
          </w:rPr>
        </w:r>
      </w:ins>
      <w:r w:rsidR="007873F4">
        <w:rPr>
          <w:rStyle w:val="Hyperlink"/>
          <w:color w:val="92D050"/>
          <w:u w:val="none"/>
        </w:rPr>
        <w:instrText xml:space="preserve"> \* MERGEFORMAT </w:instrText>
      </w:r>
      <w:r w:rsidRPr="007873F4">
        <w:rPr>
          <w:rStyle w:val="Hyperlink"/>
          <w:color w:val="92D050"/>
          <w:u w:val="none"/>
          <w:rPrChange w:id="529" w:author="Moses, Robinson" w:date="2023-04-13T07:30:00Z">
            <w:rPr/>
          </w:rPrChange>
        </w:rPr>
        <w:fldChar w:fldCharType="separate"/>
      </w:r>
      <w:ins w:id="530" w:author="Moses, Robinson" w:date="2023-04-13T04:00:00Z">
        <w:r w:rsidRPr="007873F4">
          <w:rPr>
            <w:rStyle w:val="Hyperlink"/>
            <w:color w:val="92D050"/>
            <w:u w:val="none"/>
            <w:rPrChange w:id="531" w:author="Moses, Robinson" w:date="2023-04-13T07:30:00Z">
              <w:rPr/>
            </w:rPrChange>
          </w:rPr>
          <w:t>Coffer and Qualities</w:t>
        </w:r>
        <w:r w:rsidRPr="007873F4">
          <w:rPr>
            <w:rStyle w:val="Hyperlink"/>
            <w:color w:val="92D050"/>
            <w:u w:val="none"/>
            <w:rPrChange w:id="532" w:author="Moses, Robinson" w:date="2023-04-13T07:30:00Z">
              <w:rPr/>
            </w:rPrChange>
          </w:rPr>
          <w:fldChar w:fldCharType="end"/>
        </w:r>
      </w:ins>
    </w:p>
    <w:p w14:paraId="19DCD647" w14:textId="55E53C30" w:rsidR="008C573E" w:rsidRDefault="008C573E" w:rsidP="008C573E">
      <w:pPr>
        <w:pStyle w:val="Caption"/>
        <w:rPr>
          <w:ins w:id="533" w:author="Moses, Robinson" w:date="2023-04-13T03:39:00Z"/>
        </w:rPr>
      </w:pPr>
      <w:ins w:id="534" w:author="Moses, Robinson" w:date="2023-04-13T03:39:00Z">
        <w:r>
          <w:t xml:space="preserve">TABLE </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VAULT SETTINGS FIELD DESCRIPTIONS </w:t>
        </w:r>
        <w:r>
          <w:tab/>
        </w:r>
      </w:ins>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8C573E" w14:paraId="7784A314" w14:textId="77777777" w:rsidTr="006A2179">
        <w:trPr>
          <w:trHeight w:val="369"/>
          <w:ins w:id="535" w:author="Moses, Robinson" w:date="2023-04-13T03:39: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815169E" w14:textId="77777777" w:rsidR="008C573E" w:rsidRDefault="008C573E" w:rsidP="006A2179">
            <w:pPr>
              <w:pStyle w:val="TableHeading"/>
              <w:rPr>
                <w:ins w:id="536" w:author="Moses, Robinson" w:date="2023-04-13T03:39:00Z"/>
              </w:rPr>
            </w:pPr>
            <w:ins w:id="537" w:author="Moses, Robinson" w:date="2023-04-13T03:39:00Z">
              <w:r>
                <w:t xml:space="preserve">Field </w:t>
              </w:r>
            </w:ins>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C118768" w14:textId="77777777" w:rsidR="008C573E" w:rsidRDefault="008C573E" w:rsidP="006A2179">
            <w:pPr>
              <w:pStyle w:val="TableHeading"/>
              <w:rPr>
                <w:ins w:id="538" w:author="Moses, Robinson" w:date="2023-04-13T03:39:00Z"/>
              </w:rPr>
            </w:pPr>
            <w:ins w:id="539" w:author="Moses, Robinson" w:date="2023-04-13T03:39:00Z">
              <w:r>
                <w:t xml:space="preserve">Description </w:t>
              </w:r>
            </w:ins>
          </w:p>
        </w:tc>
      </w:tr>
      <w:tr w:rsidR="008C573E" w14:paraId="13DF4FF7" w14:textId="77777777" w:rsidTr="006A2179">
        <w:trPr>
          <w:trHeight w:val="333"/>
          <w:ins w:id="540" w:author="Moses, Robinson" w:date="2023-04-13T03:39:00Z"/>
        </w:trPr>
        <w:tc>
          <w:tcPr>
            <w:tcW w:w="1881" w:type="dxa"/>
            <w:tcBorders>
              <w:top w:val="single" w:sz="3" w:space="0" w:color="000000"/>
              <w:left w:val="single" w:sz="4" w:space="0" w:color="000000"/>
              <w:bottom w:val="single" w:sz="4" w:space="0" w:color="000000"/>
              <w:right w:val="single" w:sz="4" w:space="0" w:color="000000"/>
            </w:tcBorders>
          </w:tcPr>
          <w:p w14:paraId="367131AC" w14:textId="77777777" w:rsidR="008C573E" w:rsidRPr="0003445A" w:rsidRDefault="008C573E" w:rsidP="006A2179">
            <w:pPr>
              <w:pStyle w:val="TableBody"/>
              <w:rPr>
                <w:ins w:id="541" w:author="Moses, Robinson" w:date="2023-04-13T03:39:00Z"/>
                <w:b/>
                <w:bCs/>
              </w:rPr>
            </w:pPr>
            <w:ins w:id="542" w:author="Moses, Robinson" w:date="2023-04-13T03:39:00Z">
              <w:r w:rsidRPr="0003445A">
                <w:rPr>
                  <w:b/>
                  <w:bCs/>
                </w:rPr>
                <w:t xml:space="preserve">Day of Week </w:t>
              </w:r>
            </w:ins>
          </w:p>
        </w:tc>
        <w:tc>
          <w:tcPr>
            <w:tcW w:w="6194" w:type="dxa"/>
            <w:tcBorders>
              <w:top w:val="single" w:sz="3" w:space="0" w:color="000000"/>
              <w:left w:val="single" w:sz="4" w:space="0" w:color="000000"/>
              <w:bottom w:val="single" w:sz="4" w:space="0" w:color="000000"/>
              <w:right w:val="single" w:sz="4" w:space="0" w:color="000000"/>
            </w:tcBorders>
          </w:tcPr>
          <w:p w14:paraId="2F8B739E" w14:textId="77777777" w:rsidR="008C573E" w:rsidRDefault="008C573E" w:rsidP="006A2179">
            <w:pPr>
              <w:pStyle w:val="TableBody"/>
              <w:rPr>
                <w:ins w:id="543" w:author="Moses, Robinson" w:date="2023-04-13T03:39:00Z"/>
              </w:rPr>
            </w:pPr>
            <w:ins w:id="544" w:author="Moses, Robinson" w:date="2023-04-13T03:39:00Z">
              <w:r>
                <w:t xml:space="preserve"> Preformatted dropdown where User can select Monday - Sunday </w:t>
              </w:r>
            </w:ins>
          </w:p>
        </w:tc>
      </w:tr>
      <w:tr w:rsidR="008C573E" w14:paraId="52CB9F74" w14:textId="77777777" w:rsidTr="006A2179">
        <w:trPr>
          <w:trHeight w:val="542"/>
          <w:ins w:id="545" w:author="Moses, Robinson" w:date="2023-04-13T03:39:00Z"/>
        </w:trPr>
        <w:tc>
          <w:tcPr>
            <w:tcW w:w="1881" w:type="dxa"/>
            <w:tcBorders>
              <w:top w:val="single" w:sz="4" w:space="0" w:color="000000"/>
              <w:left w:val="single" w:sz="4" w:space="0" w:color="000000"/>
              <w:bottom w:val="single" w:sz="4" w:space="0" w:color="000000"/>
              <w:right w:val="single" w:sz="4" w:space="0" w:color="000000"/>
            </w:tcBorders>
            <w:vAlign w:val="center"/>
          </w:tcPr>
          <w:p w14:paraId="790B68DB" w14:textId="77777777" w:rsidR="008C573E" w:rsidRPr="0003445A" w:rsidRDefault="008C573E" w:rsidP="006A2179">
            <w:pPr>
              <w:pStyle w:val="TableBody"/>
              <w:rPr>
                <w:ins w:id="546" w:author="Moses, Robinson" w:date="2023-04-13T03:39:00Z"/>
                <w:b/>
                <w:bCs/>
              </w:rPr>
            </w:pPr>
            <w:ins w:id="547" w:author="Moses, Robinson" w:date="2023-04-13T03:39:00Z">
              <w:r w:rsidRPr="0003445A">
                <w:rPr>
                  <w:b/>
                  <w:bCs/>
                </w:rPr>
                <w:t xml:space="preserve">Time of Day (HH:MM:SS) </w:t>
              </w:r>
            </w:ins>
          </w:p>
        </w:tc>
        <w:tc>
          <w:tcPr>
            <w:tcW w:w="6194" w:type="dxa"/>
            <w:tcBorders>
              <w:top w:val="single" w:sz="4" w:space="0" w:color="000000"/>
              <w:left w:val="single" w:sz="4" w:space="0" w:color="000000"/>
              <w:bottom w:val="single" w:sz="4" w:space="0" w:color="000000"/>
              <w:right w:val="single" w:sz="4" w:space="0" w:color="000000"/>
            </w:tcBorders>
          </w:tcPr>
          <w:p w14:paraId="45C28741" w14:textId="77777777" w:rsidR="008C573E" w:rsidRDefault="008C573E" w:rsidP="006A2179">
            <w:pPr>
              <w:pStyle w:val="TableBody"/>
              <w:rPr>
                <w:ins w:id="548" w:author="Moses, Robinson" w:date="2023-04-13T03:39:00Z"/>
              </w:rPr>
            </w:pPr>
            <w:ins w:id="549" w:author="Moses, Robinson" w:date="2023-04-13T03:39:00Z">
              <w:r>
                <w:t xml:space="preserve"> Input field for the user to enter </w:t>
              </w:r>
              <w:r w:rsidRPr="0060488A">
                <w:rPr>
                  <w:b/>
                  <w:bCs/>
                </w:rPr>
                <w:t>Closing time</w:t>
              </w:r>
              <w:r>
                <w:t xml:space="preserve"> for the selected </w:t>
              </w:r>
              <w:r w:rsidRPr="0060488A">
                <w:rPr>
                  <w:iCs/>
                </w:rPr>
                <w:t>Day of the Week</w:t>
              </w:r>
              <w:r>
                <w:t xml:space="preserve">. Format of time must be HH:MM:SS </w:t>
              </w:r>
            </w:ins>
          </w:p>
        </w:tc>
      </w:tr>
    </w:tbl>
    <w:p w14:paraId="1E924C1D" w14:textId="438CE9EF" w:rsidR="008C573E" w:rsidRPr="007873F4" w:rsidRDefault="008F6C9D" w:rsidP="007873F4">
      <w:pPr>
        <w:pStyle w:val="Caption"/>
        <w:rPr>
          <w:ins w:id="550" w:author="Moses, Robinson" w:date="2023-04-13T03:40:00Z"/>
          <w:rStyle w:val="Hyperlink"/>
          <w:color w:val="92D050"/>
          <w:u w:val="none"/>
          <w:rPrChange w:id="551" w:author="Moses, Robinson" w:date="2023-04-13T07:30:00Z">
            <w:rPr>
              <w:ins w:id="552" w:author="Moses, Robinson" w:date="2023-04-13T03:40:00Z"/>
            </w:rPr>
          </w:rPrChange>
        </w:rPr>
        <w:pPrChange w:id="553" w:author="Moses, Robinson" w:date="2023-04-13T07:30:00Z">
          <w:pPr/>
        </w:pPrChange>
      </w:pPr>
      <w:ins w:id="554" w:author="Moses, Robinson" w:date="2023-04-13T04:00:00Z">
        <w:r w:rsidRPr="007873F4">
          <w:rPr>
            <w:rStyle w:val="Hyperlink"/>
            <w:color w:val="92D050"/>
            <w:u w:val="none"/>
            <w:rPrChange w:id="555" w:author="Moses, Robinson" w:date="2023-04-13T07:30:00Z">
              <w:rPr/>
            </w:rPrChange>
          </w:rPr>
          <w:t xml:space="preserve">Return To: </w:t>
        </w:r>
        <w:r w:rsidRPr="007873F4">
          <w:rPr>
            <w:rStyle w:val="Hyperlink"/>
            <w:color w:val="92D050"/>
            <w:u w:val="none"/>
            <w:rPrChange w:id="556" w:author="Moses, Robinson" w:date="2023-04-13T07:30:00Z">
              <w:rPr/>
            </w:rPrChange>
          </w:rPr>
          <w:fldChar w:fldCharType="begin"/>
        </w:r>
        <w:r w:rsidRPr="007873F4">
          <w:rPr>
            <w:rStyle w:val="Hyperlink"/>
            <w:color w:val="92D050"/>
            <w:u w:val="none"/>
            <w:rPrChange w:id="557" w:author="Moses, Robinson" w:date="2023-04-13T07:30:00Z">
              <w:rPr/>
            </w:rPrChange>
          </w:rPr>
          <w:instrText xml:space="preserve"> REF _Ref132250836 \h </w:instrText>
        </w:r>
        <w:r w:rsidRPr="007873F4">
          <w:rPr>
            <w:rStyle w:val="Hyperlink"/>
            <w:color w:val="92D050"/>
            <w:u w:val="none"/>
            <w:rPrChange w:id="558" w:author="Moses, Robinson" w:date="2023-04-13T07:30:00Z">
              <w:rPr/>
            </w:rPrChange>
          </w:rPr>
        </w:r>
      </w:ins>
      <w:r w:rsidR="007873F4">
        <w:rPr>
          <w:rStyle w:val="Hyperlink"/>
          <w:color w:val="92D050"/>
          <w:u w:val="none"/>
        </w:rPr>
        <w:instrText xml:space="preserve"> \* MERGEFORMAT </w:instrText>
      </w:r>
      <w:r w:rsidRPr="007873F4">
        <w:rPr>
          <w:rStyle w:val="Hyperlink"/>
          <w:color w:val="92D050"/>
          <w:u w:val="none"/>
          <w:rPrChange w:id="559" w:author="Moses, Robinson" w:date="2023-04-13T07:30:00Z">
            <w:rPr/>
          </w:rPrChange>
        </w:rPr>
        <w:fldChar w:fldCharType="separate"/>
      </w:r>
      <w:ins w:id="560" w:author="Moses, Robinson" w:date="2023-04-13T04:00:00Z">
        <w:r w:rsidRPr="007873F4">
          <w:rPr>
            <w:rStyle w:val="Hyperlink"/>
            <w:color w:val="92D050"/>
            <w:u w:val="none"/>
            <w:rPrChange w:id="561" w:author="Moses, Robinson" w:date="2023-04-13T07:30:00Z">
              <w:rPr/>
            </w:rPrChange>
          </w:rPr>
          <w:t>Coffer and Qualities</w:t>
        </w:r>
        <w:r w:rsidRPr="007873F4">
          <w:rPr>
            <w:rStyle w:val="Hyperlink"/>
            <w:color w:val="92D050"/>
            <w:u w:val="none"/>
            <w:rPrChange w:id="562" w:author="Moses, Robinson" w:date="2023-04-13T07:30:00Z">
              <w:rPr/>
            </w:rPrChange>
          </w:rPr>
          <w:fldChar w:fldCharType="end"/>
        </w:r>
      </w:ins>
    </w:p>
    <w:p w14:paraId="448F6739" w14:textId="77777777" w:rsidR="008C573E" w:rsidRPr="00526BFB" w:rsidRDefault="008C573E" w:rsidP="008C573E">
      <w:pPr>
        <w:pStyle w:val="Heading2"/>
        <w:spacing w:before="0" w:after="0"/>
        <w:rPr>
          <w:moveTo w:id="563" w:author="Moses, Robinson" w:date="2023-04-13T03:40:00Z"/>
        </w:rPr>
      </w:pPr>
      <w:bookmarkStart w:id="564" w:name="_Toc132264554"/>
      <w:moveToRangeStart w:id="565" w:author="Moses, Robinson" w:date="2023-04-13T03:40:00Z" w:name="move132249658"/>
      <w:moveTo w:id="566" w:author="Moses, Robinson" w:date="2023-04-13T03:40:00Z">
        <w:r w:rsidRPr="00526BFB">
          <w:t>PROCESS CASH BY QUALITY OR COFFER</w:t>
        </w:r>
        <w:bookmarkEnd w:id="564"/>
        <w:r w:rsidRPr="00526BFB">
          <w:t xml:space="preserve"> </w:t>
        </w:r>
      </w:moveTo>
    </w:p>
    <w:p w14:paraId="4C77CE59" w14:textId="77777777" w:rsidR="008C573E" w:rsidRDefault="008C573E" w:rsidP="008C573E">
      <w:pPr>
        <w:pStyle w:val="BodyText"/>
        <w:rPr>
          <w:moveTo w:id="567" w:author="Moses, Robinson" w:date="2023-04-13T03:40:00Z"/>
        </w:rPr>
      </w:pPr>
      <w:moveTo w:id="568" w:author="Moses, Robinson" w:date="2023-04-13T03:40:00Z">
        <w:r>
          <w:t xml:space="preserve">Process Cash function allows users to manually change amounts from one denomination and quality to a different denomination and quality. Usually, this is due to internal vault actions which would not be reflected in the Order record. </w:t>
        </w:r>
      </w:moveTo>
    </w:p>
    <w:p w14:paraId="2B34019A" w14:textId="77777777" w:rsidR="008C573E" w:rsidRDefault="008C573E" w:rsidP="008C573E">
      <w:pPr>
        <w:pStyle w:val="BodyText"/>
        <w:rPr>
          <w:moveTo w:id="569" w:author="Moses, Robinson" w:date="2023-04-13T03:40:00Z"/>
        </w:rPr>
      </w:pPr>
      <w:moveTo w:id="570" w:author="Moses, Robinson" w:date="2023-04-13T03:40:00Z">
        <w:r w:rsidRPr="0060488A">
          <w:rPr>
            <w:b/>
            <w:bCs/>
            <w:u w:val="single"/>
          </w:rPr>
          <w:t>For example,</w:t>
        </w:r>
        <w:r>
          <w:t xml:space="preserve"> if a container comes into the vault with mixed denominations or varying qualities, subsequently, once the cash has been sorted, it can be entered here as the resulting amounts per quality and denomination. Cash can be processed from denomination/coffer combinations to others. </w:t>
        </w:r>
      </w:moveTo>
    </w:p>
    <w:p w14:paraId="052E3F8D" w14:textId="77777777" w:rsidR="008C573E" w:rsidRDefault="008C573E" w:rsidP="008C573E">
      <w:pPr>
        <w:rPr>
          <w:moveTo w:id="571" w:author="Moses, Robinson" w:date="2023-04-13T03:40:00Z"/>
          <w:i/>
          <w:iCs/>
          <w:color w:val="44546A" w:themeColor="text2"/>
          <w:sz w:val="18"/>
          <w:szCs w:val="18"/>
        </w:rPr>
      </w:pPr>
      <w:moveTo w:id="572" w:author="Moses, Robinson" w:date="2023-04-13T03:40:00Z">
        <w:r>
          <w:br w:type="page"/>
        </w:r>
      </w:moveTo>
    </w:p>
    <w:p w14:paraId="5A48A617" w14:textId="77777777" w:rsidR="008C573E" w:rsidRDefault="008C573E" w:rsidP="008C573E">
      <w:pPr>
        <w:pStyle w:val="Caption"/>
        <w:rPr>
          <w:moveTo w:id="573" w:author="Moses, Robinson" w:date="2023-04-13T03:40:00Z"/>
        </w:rPr>
      </w:pPr>
      <w:moveTo w:id="574" w:author="Moses, Robinson" w:date="2023-04-13T03:40:00Z">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2</w:t>
        </w:r>
        <w:r w:rsidRPr="6356747E">
          <w:rPr>
            <w:noProof/>
          </w:rPr>
          <w:fldChar w:fldCharType="end"/>
        </w:r>
        <w:r>
          <w:t>: PROCESS CASH</w:t>
        </w:r>
      </w:moveTo>
    </w:p>
    <w:p w14:paraId="30189E18" w14:textId="775D3E94" w:rsidR="008C573E" w:rsidDel="0085746B" w:rsidRDefault="008C573E" w:rsidP="00F739D8">
      <w:pPr>
        <w:pStyle w:val="BodyText"/>
        <w:spacing w:before="0" w:after="0"/>
        <w:rPr>
          <w:del w:id="575" w:author="Moses, Robinson" w:date="2023-04-13T07:37:00Z"/>
          <w:moveTo w:id="576" w:author="Moses, Robinson" w:date="2023-04-13T03:40:00Z"/>
        </w:rPr>
      </w:pPr>
      <w:moveTo w:id="577" w:author="Moses, Robinson" w:date="2023-04-13T03:40:00Z">
        <w:r w:rsidRPr="00426C01">
          <w:rPr>
            <w:rPrChange w:id="578" w:author="Moses, Robinson" w:date="2023-04-13T07:37:00Z">
              <w:rPr>
                <w:noProof/>
              </w:rPr>
            </w:rPrChange>
          </w:rPr>
          <w:drawing>
            <wp:inline distT="0" distB="0" distL="0" distR="0" wp14:anchorId="11473E6B" wp14:editId="75324112">
              <wp:extent cx="4097383" cy="2731589"/>
              <wp:effectExtent l="76200" t="76200" r="132080" b="12636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8780261"/>
                      <pic:cNvPicPr/>
                    </pic:nvPicPr>
                    <pic:blipFill>
                      <a:blip r:embed="rId80">
                        <a:extLst>
                          <a:ext uri="{28A0092B-C50C-407E-A947-70E740481C1C}">
                            <a14:useLocalDpi xmlns:a14="http://schemas.microsoft.com/office/drawing/2010/main" val="0"/>
                          </a:ext>
                        </a:extLst>
                      </a:blip>
                      <a:stretch>
                        <a:fillRect/>
                      </a:stretch>
                    </pic:blipFill>
                    <pic:spPr>
                      <a:xfrm>
                        <a:off x="0" y="0"/>
                        <a:ext cx="4099368" cy="27329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moveTo>
    </w:p>
    <w:p w14:paraId="3B75BB1D" w14:textId="56250E10" w:rsidR="008C573E" w:rsidDel="0085746B" w:rsidRDefault="008C573E" w:rsidP="00426C01">
      <w:pPr>
        <w:pStyle w:val="BodyText"/>
        <w:spacing w:before="0" w:after="0"/>
        <w:rPr>
          <w:del w:id="579" w:author="Moses, Robinson" w:date="2023-04-13T07:37:00Z"/>
          <w:moveTo w:id="580" w:author="Moses, Robinson" w:date="2023-04-13T03:40:00Z"/>
        </w:rPr>
        <w:pPrChange w:id="581" w:author="Moses, Robinson" w:date="2023-04-13T07:37:00Z">
          <w:pPr>
            <w:spacing w:after="0"/>
            <w:ind w:right="1109"/>
            <w:jc w:val="right"/>
          </w:pPr>
        </w:pPrChange>
      </w:pPr>
      <w:moveTo w:id="582" w:author="Moses, Robinson" w:date="2023-04-13T03:40:00Z">
        <w:del w:id="583" w:author="Moses, Robinson" w:date="2023-04-13T07:37:00Z">
          <w:r w:rsidDel="0085746B">
            <w:rPr>
              <w:sz w:val="18"/>
            </w:rPr>
            <w:delText xml:space="preserve"> </w:delText>
          </w:r>
        </w:del>
      </w:moveTo>
    </w:p>
    <w:p w14:paraId="303FB746" w14:textId="77777777" w:rsidR="00426C01" w:rsidRDefault="00426C01" w:rsidP="00426C01">
      <w:pPr>
        <w:pStyle w:val="BodyText"/>
        <w:spacing w:before="0" w:after="0"/>
        <w:rPr>
          <w:ins w:id="584" w:author="Moses, Robinson" w:date="2023-04-13T07:37:00Z"/>
          <w:rStyle w:val="Hyperlink"/>
          <w:rFonts w:ascii="Calibri" w:eastAsia="Calibri" w:hAnsi="Calibri" w:cs="Calibri"/>
          <w:i/>
          <w:iCs/>
          <w:color w:val="92D050"/>
          <w:sz w:val="18"/>
          <w:szCs w:val="18"/>
          <w:u w:val="none"/>
          <w:lang w:val="en-US"/>
        </w:rPr>
        <w:pPrChange w:id="585" w:author="Moses, Robinson" w:date="2023-04-13T07:37:00Z">
          <w:pPr>
            <w:pStyle w:val="BodyText"/>
          </w:pPr>
        </w:pPrChange>
      </w:pPr>
    </w:p>
    <w:p w14:paraId="2E980A73" w14:textId="0C22DB32" w:rsidR="008C573E" w:rsidDel="00426C01" w:rsidRDefault="008F6C9D" w:rsidP="00426C01">
      <w:pPr>
        <w:pStyle w:val="BodyText"/>
        <w:spacing w:before="0" w:after="0"/>
        <w:rPr>
          <w:del w:id="586" w:author="Moses, Robinson" w:date="2023-04-13T04:00:00Z"/>
          <w:rStyle w:val="Hyperlink"/>
          <w:rFonts w:ascii="Calibri" w:eastAsia="Calibri" w:hAnsi="Calibri" w:cs="Calibri"/>
          <w:i/>
          <w:iCs/>
          <w:color w:val="92D050"/>
          <w:sz w:val="18"/>
          <w:szCs w:val="18"/>
          <w:u w:val="none"/>
          <w:lang w:val="en-US"/>
        </w:rPr>
      </w:pPr>
      <w:ins w:id="587" w:author="Moses, Robinson" w:date="2023-04-13T04:00:00Z">
        <w:r w:rsidRPr="007873F4">
          <w:rPr>
            <w:rStyle w:val="Hyperlink"/>
            <w:rFonts w:ascii="Calibri" w:eastAsia="Calibri" w:hAnsi="Calibri" w:cs="Calibri"/>
            <w:i/>
            <w:iCs/>
            <w:color w:val="92D050"/>
            <w:sz w:val="18"/>
            <w:szCs w:val="18"/>
            <w:u w:val="none"/>
            <w:lang w:val="en-US"/>
            <w:rPrChange w:id="588" w:author="Moses, Robinson" w:date="2023-04-13T07:30:00Z">
              <w:rPr/>
            </w:rPrChange>
          </w:rPr>
          <w:t xml:space="preserve">Return To: </w:t>
        </w:r>
        <w:r w:rsidRPr="007873F4">
          <w:rPr>
            <w:rStyle w:val="Hyperlink"/>
            <w:rFonts w:ascii="Calibri" w:eastAsia="Calibri" w:hAnsi="Calibri" w:cs="Calibri"/>
            <w:i/>
            <w:iCs/>
            <w:color w:val="92D050"/>
            <w:sz w:val="18"/>
            <w:szCs w:val="18"/>
            <w:u w:val="none"/>
            <w:lang w:val="en-US"/>
            <w:rPrChange w:id="589" w:author="Moses, Robinson" w:date="2023-04-13T07:30:00Z">
              <w:rPr/>
            </w:rPrChange>
          </w:rPr>
          <w:fldChar w:fldCharType="begin"/>
        </w:r>
        <w:r w:rsidRPr="007873F4">
          <w:rPr>
            <w:rStyle w:val="Hyperlink"/>
            <w:rFonts w:ascii="Calibri" w:eastAsia="Calibri" w:hAnsi="Calibri" w:cs="Calibri"/>
            <w:i/>
            <w:iCs/>
            <w:color w:val="92D050"/>
            <w:sz w:val="18"/>
            <w:szCs w:val="18"/>
            <w:u w:val="none"/>
            <w:lang w:val="en-US"/>
            <w:rPrChange w:id="590" w:author="Moses, Robinson" w:date="2023-04-13T07:30:00Z">
              <w:rPr/>
            </w:rPrChange>
          </w:rPr>
          <w:instrText xml:space="preserve"> REF _Ref132250842 \h </w:instrText>
        </w:r>
        <w:r w:rsidRPr="007873F4">
          <w:rPr>
            <w:rStyle w:val="Hyperlink"/>
            <w:rFonts w:ascii="Calibri" w:eastAsia="Calibri" w:hAnsi="Calibri" w:cs="Calibri"/>
            <w:i/>
            <w:iCs/>
            <w:color w:val="92D050"/>
            <w:sz w:val="18"/>
            <w:szCs w:val="18"/>
            <w:u w:val="none"/>
            <w:lang w:val="en-US"/>
            <w:rPrChange w:id="591" w:author="Moses, Robinson" w:date="2023-04-13T07:30:00Z">
              <w:rPr/>
            </w:rPrChange>
          </w:rPr>
        </w:r>
      </w:ins>
      <w:r w:rsidR="007873F4">
        <w:rPr>
          <w:rStyle w:val="Hyperlink"/>
          <w:rFonts w:ascii="Calibri" w:eastAsia="Calibri" w:hAnsi="Calibri" w:cs="Calibri"/>
          <w:i/>
          <w:iCs/>
          <w:color w:val="92D050"/>
          <w:sz w:val="18"/>
          <w:szCs w:val="18"/>
          <w:u w:val="none"/>
          <w:lang w:val="en-US"/>
        </w:rPr>
        <w:instrText xml:space="preserve"> \* MERGEFORMAT </w:instrText>
      </w:r>
      <w:r w:rsidRPr="007873F4">
        <w:rPr>
          <w:rStyle w:val="Hyperlink"/>
          <w:rFonts w:ascii="Calibri" w:eastAsia="Calibri" w:hAnsi="Calibri" w:cs="Calibri"/>
          <w:i/>
          <w:iCs/>
          <w:color w:val="92D050"/>
          <w:sz w:val="18"/>
          <w:szCs w:val="18"/>
          <w:u w:val="none"/>
          <w:lang w:val="en-US"/>
          <w:rPrChange w:id="592" w:author="Moses, Robinson" w:date="2023-04-13T07:30:00Z">
            <w:rPr/>
          </w:rPrChange>
        </w:rPr>
        <w:fldChar w:fldCharType="separate"/>
      </w:r>
      <w:ins w:id="593" w:author="Moses, Robinson" w:date="2023-04-13T04:00:00Z">
        <w:r w:rsidRPr="007873F4">
          <w:rPr>
            <w:rStyle w:val="Hyperlink"/>
            <w:rFonts w:ascii="Calibri" w:eastAsia="Calibri" w:hAnsi="Calibri" w:cs="Calibri"/>
            <w:i/>
            <w:iCs/>
            <w:color w:val="92D050"/>
            <w:sz w:val="18"/>
            <w:szCs w:val="18"/>
            <w:u w:val="none"/>
            <w:lang w:val="en-US"/>
            <w:rPrChange w:id="594" w:author="Moses, Robinson" w:date="2023-04-13T07:30:00Z">
              <w:rPr/>
            </w:rPrChange>
          </w:rPr>
          <w:t>Coffer and Qualities</w:t>
        </w:r>
        <w:r w:rsidRPr="007873F4">
          <w:rPr>
            <w:rStyle w:val="Hyperlink"/>
            <w:rFonts w:ascii="Calibri" w:eastAsia="Calibri" w:hAnsi="Calibri" w:cs="Calibri"/>
            <w:i/>
            <w:iCs/>
            <w:color w:val="92D050"/>
            <w:sz w:val="18"/>
            <w:szCs w:val="18"/>
            <w:u w:val="none"/>
            <w:lang w:val="en-US"/>
            <w:rPrChange w:id="595" w:author="Moses, Robinson" w:date="2023-04-13T07:30:00Z">
              <w:rPr/>
            </w:rPrChange>
          </w:rPr>
          <w:fldChar w:fldCharType="end"/>
        </w:r>
      </w:ins>
      <w:moveTo w:id="596" w:author="Moses, Robinson" w:date="2023-04-13T03:40:00Z">
        <w:del w:id="597" w:author="Moses, Robinson" w:date="2023-04-13T04:00:00Z">
          <w:r w:rsidR="008C573E" w:rsidRPr="007873F4" w:rsidDel="008F6C9D">
            <w:rPr>
              <w:rStyle w:val="Hyperlink"/>
              <w:rFonts w:ascii="Calibri" w:eastAsia="Calibri" w:hAnsi="Calibri" w:cs="Calibri"/>
              <w:i/>
              <w:iCs/>
              <w:color w:val="92D050"/>
              <w:sz w:val="18"/>
              <w:szCs w:val="18"/>
              <w:u w:val="none"/>
              <w:lang w:val="en-US"/>
              <w:rPrChange w:id="598" w:author="Moses, Robinson" w:date="2023-04-13T07:30:00Z">
                <w:rPr/>
              </w:rPrChange>
            </w:rPr>
            <w:fldChar w:fldCharType="begin"/>
          </w:r>
          <w:r w:rsidR="008C573E" w:rsidRPr="007873F4" w:rsidDel="008F6C9D">
            <w:rPr>
              <w:rStyle w:val="Hyperlink"/>
              <w:rFonts w:ascii="Calibri" w:eastAsia="Calibri" w:hAnsi="Calibri" w:cs="Calibri"/>
              <w:i/>
              <w:iCs/>
              <w:color w:val="92D050"/>
              <w:sz w:val="18"/>
              <w:szCs w:val="18"/>
              <w:u w:val="none"/>
              <w:lang w:val="en-US"/>
              <w:rPrChange w:id="599" w:author="Moses, Robinson" w:date="2023-04-13T07:30:00Z">
                <w:rPr/>
              </w:rPrChange>
            </w:rPr>
            <w:delInstrText xml:space="preserve"> HYPERLINK \l "_DASHBOARD_1" </w:delInstrText>
          </w:r>
          <w:r w:rsidR="008C573E" w:rsidRPr="007873F4" w:rsidDel="008F6C9D">
            <w:rPr>
              <w:rStyle w:val="Hyperlink"/>
              <w:rFonts w:ascii="Calibri" w:eastAsia="Calibri" w:hAnsi="Calibri" w:cs="Calibri"/>
              <w:i/>
              <w:iCs/>
              <w:color w:val="92D050"/>
              <w:sz w:val="18"/>
              <w:szCs w:val="18"/>
              <w:u w:val="none"/>
              <w:lang w:val="en-US"/>
              <w:rPrChange w:id="600" w:author="Moses, Robinson" w:date="2023-04-13T07:30:00Z">
                <w:rPr/>
              </w:rPrChange>
            </w:rPr>
            <w:fldChar w:fldCharType="separate"/>
          </w:r>
          <w:r w:rsidR="008C573E" w:rsidRPr="007873F4" w:rsidDel="008F6C9D">
            <w:rPr>
              <w:rStyle w:val="Hyperlink"/>
              <w:rFonts w:ascii="Calibri" w:eastAsia="Calibri" w:hAnsi="Calibri" w:cs="Calibri"/>
              <w:i/>
              <w:iCs/>
              <w:color w:val="92D050"/>
              <w:sz w:val="18"/>
              <w:szCs w:val="18"/>
              <w:u w:val="none"/>
              <w:lang w:val="en-US"/>
              <w:rPrChange w:id="601" w:author="Moses, Robinson" w:date="2023-04-13T07:30:00Z">
                <w:rPr>
                  <w:rStyle w:val="Hyperlink"/>
                  <w:color w:val="92D050"/>
                </w:rPr>
              </w:rPrChange>
            </w:rPr>
            <w:delText>Return to: Dashboard</w:delText>
          </w:r>
          <w:r w:rsidR="008C573E" w:rsidRPr="007873F4" w:rsidDel="008F6C9D">
            <w:rPr>
              <w:rStyle w:val="Hyperlink"/>
              <w:rFonts w:ascii="Calibri" w:eastAsia="Calibri" w:hAnsi="Calibri" w:cs="Calibri"/>
              <w:i/>
              <w:iCs/>
              <w:color w:val="92D050"/>
              <w:sz w:val="18"/>
              <w:szCs w:val="18"/>
              <w:u w:val="none"/>
              <w:lang w:val="en-US"/>
              <w:rPrChange w:id="602" w:author="Moses, Robinson" w:date="2023-04-13T07:30:00Z">
                <w:rPr>
                  <w:rStyle w:val="Hyperlink"/>
                  <w:color w:val="92D050"/>
                </w:rPr>
              </w:rPrChange>
            </w:rPr>
            <w:fldChar w:fldCharType="end"/>
          </w:r>
          <w:r w:rsidR="008C573E" w:rsidRPr="007873F4" w:rsidDel="008F6C9D">
            <w:rPr>
              <w:rStyle w:val="Hyperlink"/>
              <w:rFonts w:ascii="Calibri" w:eastAsia="Calibri" w:hAnsi="Calibri" w:cs="Calibri"/>
              <w:i/>
              <w:iCs/>
              <w:color w:val="92D050"/>
              <w:sz w:val="18"/>
              <w:szCs w:val="18"/>
              <w:u w:val="none"/>
              <w:lang w:val="en-US"/>
              <w:rPrChange w:id="603" w:author="Moses, Robinson" w:date="2023-04-13T07:30:00Z">
                <w:rPr>
                  <w:color w:val="92D050"/>
                </w:rPr>
              </w:rPrChange>
            </w:rPr>
            <w:delText xml:space="preserve"> </w:delText>
          </w:r>
        </w:del>
      </w:moveTo>
    </w:p>
    <w:p w14:paraId="717B1967" w14:textId="77777777" w:rsidR="00426C01" w:rsidRPr="007873F4" w:rsidRDefault="00426C01" w:rsidP="00F739D8">
      <w:pPr>
        <w:pStyle w:val="Caption"/>
        <w:spacing w:after="0"/>
        <w:rPr>
          <w:ins w:id="604" w:author="Moses, Robinson" w:date="2023-04-13T07:38:00Z"/>
          <w:moveTo w:id="605" w:author="Moses, Robinson" w:date="2023-04-13T03:40:00Z"/>
          <w:rStyle w:val="Hyperlink"/>
          <w:i w:val="0"/>
          <w:iCs w:val="0"/>
          <w:color w:val="92D050"/>
          <w:u w:val="none"/>
          <w:rPrChange w:id="606" w:author="Moses, Robinson" w:date="2023-04-13T07:30:00Z">
            <w:rPr>
              <w:ins w:id="607" w:author="Moses, Robinson" w:date="2023-04-13T07:38:00Z"/>
              <w:moveTo w:id="608" w:author="Moses, Robinson" w:date="2023-04-13T03:40:00Z"/>
              <w:color w:val="92D050"/>
            </w:rPr>
          </w:rPrChange>
        </w:rPr>
      </w:pPr>
    </w:p>
    <w:p w14:paraId="19D59920" w14:textId="77777777" w:rsidR="008C573E" w:rsidRDefault="008C573E" w:rsidP="00426C01">
      <w:pPr>
        <w:pStyle w:val="BodyText"/>
        <w:spacing w:before="0" w:after="0"/>
        <w:rPr>
          <w:moveTo w:id="609" w:author="Moses, Robinson" w:date="2023-04-13T03:40:00Z"/>
        </w:rPr>
        <w:pPrChange w:id="610" w:author="Moses, Robinson" w:date="2023-04-13T07:37:00Z">
          <w:pPr>
            <w:pStyle w:val="BodyText"/>
          </w:pPr>
        </w:pPrChange>
      </w:pPr>
    </w:p>
    <w:p w14:paraId="32600EB5" w14:textId="77777777" w:rsidR="008C573E" w:rsidRDefault="008C573E" w:rsidP="008C573E">
      <w:pPr>
        <w:pStyle w:val="Caption"/>
        <w:rPr>
          <w:moveTo w:id="611" w:author="Moses, Robinson" w:date="2023-04-13T03:40:00Z"/>
        </w:rPr>
      </w:pPr>
      <w:moveTo w:id="612" w:author="Moses, Robinson" w:date="2023-04-13T03:40:00Z">
        <w:r>
          <w:t xml:space="preserve">TABLE </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PROCESS CASH FIELD DESCRIPTIONS </w:t>
        </w:r>
        <w:r>
          <w:tab/>
          <w:t xml:space="preserve"> </w:t>
        </w:r>
      </w:moveTo>
    </w:p>
    <w:tbl>
      <w:tblPr>
        <w:tblStyle w:val="TableGrid1"/>
        <w:tblW w:w="8075" w:type="dxa"/>
        <w:tblInd w:w="460" w:type="dxa"/>
        <w:tblCellMar>
          <w:top w:w="94" w:type="dxa"/>
          <w:left w:w="5" w:type="dxa"/>
          <w:right w:w="241" w:type="dxa"/>
        </w:tblCellMar>
        <w:tblLook w:val="04A0" w:firstRow="1" w:lastRow="0" w:firstColumn="1" w:lastColumn="0" w:noHBand="0" w:noVBand="1"/>
      </w:tblPr>
      <w:tblGrid>
        <w:gridCol w:w="1881"/>
        <w:gridCol w:w="6194"/>
      </w:tblGrid>
      <w:tr w:rsidR="008C573E" w14:paraId="3DB96182" w14:textId="77777777" w:rsidTr="006A2179">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A21046E" w14:textId="77777777" w:rsidR="008C573E" w:rsidRDefault="008C573E" w:rsidP="006A2179">
            <w:pPr>
              <w:pStyle w:val="TableHeading"/>
              <w:rPr>
                <w:moveTo w:id="613" w:author="Moses, Robinson" w:date="2023-04-13T03:40:00Z"/>
              </w:rPr>
            </w:pPr>
            <w:moveTo w:id="614" w:author="Moses, Robinson" w:date="2023-04-13T03:40:00Z">
              <w:r>
                <w:t xml:space="preserve">Field </w:t>
              </w:r>
            </w:moveTo>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FB3BF29" w14:textId="77777777" w:rsidR="008C573E" w:rsidRDefault="008C573E" w:rsidP="006A2179">
            <w:pPr>
              <w:pStyle w:val="TableHeading"/>
              <w:rPr>
                <w:moveTo w:id="615" w:author="Moses, Robinson" w:date="2023-04-13T03:40:00Z"/>
              </w:rPr>
            </w:pPr>
            <w:moveTo w:id="616" w:author="Moses, Robinson" w:date="2023-04-13T03:40:00Z">
              <w:r>
                <w:t xml:space="preserve">Description </w:t>
              </w:r>
            </w:moveTo>
          </w:p>
        </w:tc>
      </w:tr>
      <w:tr w:rsidR="008C573E" w14:paraId="3C9D3727" w14:textId="77777777" w:rsidTr="006A2179">
        <w:trPr>
          <w:trHeight w:val="599"/>
        </w:trPr>
        <w:tc>
          <w:tcPr>
            <w:tcW w:w="1881" w:type="dxa"/>
            <w:tcBorders>
              <w:top w:val="single" w:sz="3" w:space="0" w:color="000000"/>
              <w:left w:val="single" w:sz="4" w:space="0" w:color="000000"/>
              <w:bottom w:val="single" w:sz="4" w:space="0" w:color="000000"/>
              <w:right w:val="single" w:sz="4" w:space="0" w:color="000000"/>
            </w:tcBorders>
          </w:tcPr>
          <w:p w14:paraId="0BDE9B5C" w14:textId="77777777" w:rsidR="008C573E" w:rsidRPr="0060488A" w:rsidRDefault="008C573E" w:rsidP="006A2179">
            <w:pPr>
              <w:pStyle w:val="TableBody"/>
              <w:rPr>
                <w:moveTo w:id="617" w:author="Moses, Robinson" w:date="2023-04-13T03:40:00Z"/>
                <w:b/>
                <w:bCs/>
              </w:rPr>
            </w:pPr>
            <w:moveTo w:id="618" w:author="Moses, Robinson" w:date="2023-04-13T03:40:00Z">
              <w:r w:rsidRPr="0060488A">
                <w:rPr>
                  <w:b/>
                  <w:bCs/>
                </w:rPr>
                <w:t xml:space="preserve">Denomination </w:t>
              </w:r>
            </w:moveTo>
          </w:p>
          <w:p w14:paraId="75FAD7CF" w14:textId="77777777" w:rsidR="008C573E" w:rsidRPr="0060488A" w:rsidRDefault="008C573E" w:rsidP="006A2179">
            <w:pPr>
              <w:pStyle w:val="TableBody"/>
              <w:rPr>
                <w:moveTo w:id="619" w:author="Moses, Robinson" w:date="2023-04-13T03:40:00Z"/>
                <w:b/>
                <w:bCs/>
              </w:rPr>
            </w:pPr>
            <w:moveTo w:id="620" w:author="Moses, Robinson" w:date="2023-04-13T03:40:00Z">
              <w:r w:rsidRPr="0060488A">
                <w:rPr>
                  <w:b/>
                  <w:bCs/>
                </w:rPr>
                <w:t xml:space="preserve">(From and To) </w:t>
              </w:r>
            </w:moveTo>
          </w:p>
        </w:tc>
        <w:tc>
          <w:tcPr>
            <w:tcW w:w="6194" w:type="dxa"/>
            <w:tcBorders>
              <w:top w:val="single" w:sz="3" w:space="0" w:color="000000"/>
              <w:left w:val="single" w:sz="4" w:space="0" w:color="000000"/>
              <w:bottom w:val="single" w:sz="4" w:space="0" w:color="000000"/>
              <w:right w:val="single" w:sz="4" w:space="0" w:color="000000"/>
            </w:tcBorders>
          </w:tcPr>
          <w:p w14:paraId="333613AA" w14:textId="77777777" w:rsidR="008C573E" w:rsidRDefault="008C573E" w:rsidP="006A2179">
            <w:pPr>
              <w:pStyle w:val="TableBody"/>
              <w:rPr>
                <w:moveTo w:id="621" w:author="Moses, Robinson" w:date="2023-04-13T03:40:00Z"/>
              </w:rPr>
            </w:pPr>
            <w:moveTo w:id="622" w:author="Moses, Robinson" w:date="2023-04-13T03:40:00Z">
              <w:r>
                <w:t xml:space="preserve"> Users select from the pre-populated dropdown of all available denominations </w:t>
              </w:r>
            </w:moveTo>
          </w:p>
        </w:tc>
      </w:tr>
      <w:tr w:rsidR="008C573E" w14:paraId="3B6B7F56" w14:textId="77777777" w:rsidTr="006A2179">
        <w:trPr>
          <w:trHeight w:val="600"/>
        </w:trPr>
        <w:tc>
          <w:tcPr>
            <w:tcW w:w="1881" w:type="dxa"/>
            <w:tcBorders>
              <w:top w:val="single" w:sz="4" w:space="0" w:color="000000"/>
              <w:left w:val="single" w:sz="4" w:space="0" w:color="000000"/>
              <w:bottom w:val="single" w:sz="4" w:space="0" w:color="000000"/>
              <w:right w:val="single" w:sz="4" w:space="0" w:color="000000"/>
            </w:tcBorders>
          </w:tcPr>
          <w:p w14:paraId="76599733" w14:textId="77777777" w:rsidR="008C573E" w:rsidRPr="0060488A" w:rsidRDefault="008C573E" w:rsidP="006A2179">
            <w:pPr>
              <w:pStyle w:val="TableBody"/>
              <w:rPr>
                <w:moveTo w:id="623" w:author="Moses, Robinson" w:date="2023-04-13T03:40:00Z"/>
                <w:b/>
                <w:bCs/>
              </w:rPr>
            </w:pPr>
            <w:moveTo w:id="624" w:author="Moses, Robinson" w:date="2023-04-13T03:40:00Z">
              <w:r w:rsidRPr="0060488A">
                <w:rPr>
                  <w:b/>
                  <w:bCs/>
                </w:rPr>
                <w:t xml:space="preserve">Coffer (From and To) </w:t>
              </w:r>
            </w:moveTo>
          </w:p>
        </w:tc>
        <w:tc>
          <w:tcPr>
            <w:tcW w:w="6194" w:type="dxa"/>
            <w:tcBorders>
              <w:top w:val="single" w:sz="4" w:space="0" w:color="000000"/>
              <w:left w:val="single" w:sz="4" w:space="0" w:color="000000"/>
              <w:bottom w:val="single" w:sz="4" w:space="0" w:color="000000"/>
              <w:right w:val="single" w:sz="4" w:space="0" w:color="000000"/>
            </w:tcBorders>
          </w:tcPr>
          <w:p w14:paraId="660A7D08" w14:textId="77777777" w:rsidR="008C573E" w:rsidRDefault="008C573E" w:rsidP="006A2179">
            <w:pPr>
              <w:pStyle w:val="TableBody"/>
              <w:rPr>
                <w:moveTo w:id="625" w:author="Moses, Robinson" w:date="2023-04-13T03:40:00Z"/>
              </w:rPr>
            </w:pPr>
            <w:moveTo w:id="626" w:author="Moses, Robinson" w:date="2023-04-13T03:40:00Z">
              <w:r>
                <w:t xml:space="preserve"> Users select from the dropdown to designate both the </w:t>
              </w:r>
              <w:r w:rsidRPr="0060488A">
                <w:rPr>
                  <w:b/>
                  <w:bCs/>
                </w:rPr>
                <w:t>TO</w:t>
              </w:r>
              <w:r>
                <w:t xml:space="preserve"> and the </w:t>
              </w:r>
              <w:r w:rsidRPr="0060488A">
                <w:rPr>
                  <w:b/>
                  <w:bCs/>
                </w:rPr>
                <w:t>FROM</w:t>
              </w:r>
              <w:r>
                <w:t xml:space="preserve"> coffers utilized in the processing of cash. </w:t>
              </w:r>
            </w:moveTo>
          </w:p>
        </w:tc>
      </w:tr>
      <w:tr w:rsidR="008C573E" w14:paraId="2F3AF7DD" w14:textId="77777777" w:rsidTr="006A2179">
        <w:trPr>
          <w:trHeight w:val="600"/>
        </w:trPr>
        <w:tc>
          <w:tcPr>
            <w:tcW w:w="1881" w:type="dxa"/>
            <w:tcBorders>
              <w:top w:val="single" w:sz="4" w:space="0" w:color="000000"/>
              <w:left w:val="single" w:sz="4" w:space="0" w:color="000000"/>
              <w:bottom w:val="single" w:sz="4" w:space="0" w:color="000000"/>
              <w:right w:val="single" w:sz="4" w:space="0" w:color="000000"/>
            </w:tcBorders>
          </w:tcPr>
          <w:p w14:paraId="2600E182" w14:textId="77777777" w:rsidR="008C573E" w:rsidRPr="0060488A" w:rsidRDefault="008C573E" w:rsidP="006A2179">
            <w:pPr>
              <w:pStyle w:val="TableBody"/>
              <w:rPr>
                <w:moveTo w:id="627" w:author="Moses, Robinson" w:date="2023-04-13T03:40:00Z"/>
                <w:b/>
                <w:bCs/>
              </w:rPr>
            </w:pPr>
            <w:moveTo w:id="628" w:author="Moses, Robinson" w:date="2023-04-13T03:40:00Z">
              <w:r w:rsidRPr="0060488A">
                <w:rPr>
                  <w:b/>
                  <w:bCs/>
                </w:rPr>
                <w:t xml:space="preserve">Amount </w:t>
              </w:r>
            </w:moveTo>
          </w:p>
          <w:p w14:paraId="0AD7F4D9" w14:textId="77777777" w:rsidR="008C573E" w:rsidRPr="0060488A" w:rsidRDefault="008C573E" w:rsidP="006A2179">
            <w:pPr>
              <w:pStyle w:val="TableBody"/>
              <w:rPr>
                <w:moveTo w:id="629" w:author="Moses, Robinson" w:date="2023-04-13T03:40:00Z"/>
                <w:b/>
                <w:bCs/>
              </w:rPr>
            </w:pPr>
            <w:moveTo w:id="630" w:author="Moses, Robinson" w:date="2023-04-13T03:40:00Z">
              <w:r w:rsidRPr="0060488A">
                <w:rPr>
                  <w:b/>
                  <w:bCs/>
                </w:rPr>
                <w:t xml:space="preserve">(From and To) </w:t>
              </w:r>
            </w:moveTo>
          </w:p>
        </w:tc>
        <w:tc>
          <w:tcPr>
            <w:tcW w:w="6194" w:type="dxa"/>
            <w:tcBorders>
              <w:top w:val="single" w:sz="4" w:space="0" w:color="000000"/>
              <w:left w:val="single" w:sz="4" w:space="0" w:color="000000"/>
              <w:bottom w:val="single" w:sz="4" w:space="0" w:color="000000"/>
              <w:right w:val="single" w:sz="4" w:space="0" w:color="000000"/>
            </w:tcBorders>
          </w:tcPr>
          <w:p w14:paraId="19D8DA4A" w14:textId="77777777" w:rsidR="008C573E" w:rsidRDefault="008C573E" w:rsidP="006A2179">
            <w:pPr>
              <w:pStyle w:val="TableBody"/>
              <w:rPr>
                <w:moveTo w:id="631" w:author="Moses, Robinson" w:date="2023-04-13T03:40:00Z"/>
              </w:rPr>
            </w:pPr>
            <w:moveTo w:id="632" w:author="Moses, Robinson" w:date="2023-04-13T03:40:00Z">
              <w:r>
                <w:t xml:space="preserve"> User inputs desired amount </w:t>
              </w:r>
            </w:moveTo>
          </w:p>
        </w:tc>
      </w:tr>
      <w:tr w:rsidR="008C573E" w14:paraId="616D3D3B" w14:textId="77777777" w:rsidTr="006A2179">
        <w:trPr>
          <w:trHeight w:val="600"/>
        </w:trPr>
        <w:tc>
          <w:tcPr>
            <w:tcW w:w="1881" w:type="dxa"/>
            <w:tcBorders>
              <w:top w:val="single" w:sz="4" w:space="0" w:color="000000"/>
              <w:left w:val="single" w:sz="4" w:space="0" w:color="000000"/>
              <w:bottom w:val="single" w:sz="4" w:space="0" w:color="000000"/>
              <w:right w:val="single" w:sz="4" w:space="0" w:color="000000"/>
            </w:tcBorders>
          </w:tcPr>
          <w:p w14:paraId="0443AEDB" w14:textId="77777777" w:rsidR="008C573E" w:rsidRPr="0060488A" w:rsidRDefault="008C573E" w:rsidP="006A2179">
            <w:pPr>
              <w:pStyle w:val="TableBody"/>
              <w:rPr>
                <w:moveTo w:id="633" w:author="Moses, Robinson" w:date="2023-04-13T03:40:00Z"/>
                <w:b/>
                <w:bCs/>
              </w:rPr>
            </w:pPr>
            <w:moveTo w:id="634" w:author="Moses, Robinson" w:date="2023-04-13T03:40:00Z">
              <w:r w:rsidRPr="0060488A">
                <w:rPr>
                  <w:b/>
                  <w:bCs/>
                </w:rPr>
                <w:t xml:space="preserve">Reset Values (From and To) </w:t>
              </w:r>
            </w:moveTo>
          </w:p>
        </w:tc>
        <w:tc>
          <w:tcPr>
            <w:tcW w:w="6194" w:type="dxa"/>
            <w:tcBorders>
              <w:top w:val="single" w:sz="4" w:space="0" w:color="000000"/>
              <w:left w:val="single" w:sz="4" w:space="0" w:color="000000"/>
              <w:bottom w:val="single" w:sz="4" w:space="0" w:color="000000"/>
              <w:right w:val="single" w:sz="4" w:space="0" w:color="000000"/>
            </w:tcBorders>
          </w:tcPr>
          <w:p w14:paraId="3397CBAB" w14:textId="77777777" w:rsidR="008C573E" w:rsidRDefault="008C573E" w:rsidP="006A2179">
            <w:pPr>
              <w:pStyle w:val="TableBody"/>
              <w:rPr>
                <w:moveTo w:id="635" w:author="Moses, Robinson" w:date="2023-04-13T03:40:00Z"/>
              </w:rPr>
            </w:pPr>
            <w:moveTo w:id="636" w:author="Moses, Robinson" w:date="2023-04-13T03:40:00Z">
              <w:r>
                <w:t xml:space="preserve"> Removes all input values and selections and allows the user to begin again. </w:t>
              </w:r>
            </w:moveTo>
          </w:p>
        </w:tc>
      </w:tr>
      <w:tr w:rsidR="008C573E" w14:paraId="488F63F6" w14:textId="77777777" w:rsidTr="006A2179">
        <w:trPr>
          <w:trHeight w:val="600"/>
        </w:trPr>
        <w:tc>
          <w:tcPr>
            <w:tcW w:w="1881" w:type="dxa"/>
            <w:tcBorders>
              <w:top w:val="single" w:sz="4" w:space="0" w:color="000000"/>
              <w:left w:val="single" w:sz="4" w:space="0" w:color="000000"/>
              <w:bottom w:val="single" w:sz="4" w:space="0" w:color="000000"/>
              <w:right w:val="single" w:sz="4" w:space="0" w:color="000000"/>
            </w:tcBorders>
          </w:tcPr>
          <w:p w14:paraId="36D2DFAB" w14:textId="77777777" w:rsidR="008C573E" w:rsidRPr="0060488A" w:rsidRDefault="008C573E" w:rsidP="006A2179">
            <w:pPr>
              <w:pStyle w:val="TableBody"/>
              <w:rPr>
                <w:moveTo w:id="637" w:author="Moses, Robinson" w:date="2023-04-13T03:40:00Z"/>
                <w:b/>
                <w:bCs/>
              </w:rPr>
            </w:pPr>
            <w:moveTo w:id="638" w:author="Moses, Robinson" w:date="2023-04-13T03:40:00Z">
              <w:r w:rsidRPr="0060488A">
                <w:rPr>
                  <w:b/>
                  <w:bCs/>
                </w:rPr>
                <w:t>Reason</w:t>
              </w:r>
            </w:moveTo>
          </w:p>
        </w:tc>
        <w:tc>
          <w:tcPr>
            <w:tcW w:w="6194" w:type="dxa"/>
            <w:tcBorders>
              <w:top w:val="single" w:sz="4" w:space="0" w:color="000000"/>
              <w:left w:val="single" w:sz="4" w:space="0" w:color="000000"/>
              <w:bottom w:val="single" w:sz="4" w:space="0" w:color="000000"/>
              <w:right w:val="single" w:sz="4" w:space="0" w:color="000000"/>
            </w:tcBorders>
          </w:tcPr>
          <w:p w14:paraId="52DB77CA" w14:textId="77777777" w:rsidR="008C573E" w:rsidRDefault="008C573E" w:rsidP="006A2179">
            <w:pPr>
              <w:pStyle w:val="TableBody"/>
              <w:rPr>
                <w:moveTo w:id="639" w:author="Moses, Robinson" w:date="2023-04-13T03:40:00Z"/>
              </w:rPr>
            </w:pPr>
            <w:moveTo w:id="640" w:author="Moses, Robinson" w:date="2023-04-13T03:40:00Z">
              <w:r>
                <w:t xml:space="preserve"> A</w:t>
              </w:r>
              <w:r w:rsidRPr="00E726DB">
                <w:t xml:space="preserve"> text box </w:t>
              </w:r>
              <w:r>
                <w:t>where</w:t>
              </w:r>
              <w:r w:rsidRPr="00E726DB">
                <w:t xml:space="preserve"> the user can enter the reason for processing </w:t>
              </w:r>
              <w:r>
                <w:t>the</w:t>
              </w:r>
              <w:r w:rsidRPr="00E726DB">
                <w:t xml:space="preserve"> Cas</w:t>
              </w:r>
              <w:r>
                <w:t>h. It</w:t>
              </w:r>
              <w:r w:rsidRPr="00E726DB">
                <w:t xml:space="preserve"> is then stored in the Vault Log.</w:t>
              </w:r>
            </w:moveTo>
          </w:p>
        </w:tc>
      </w:tr>
    </w:tbl>
    <w:p w14:paraId="3FFABD91" w14:textId="738A31E4" w:rsidR="008C573E" w:rsidRPr="007873F4" w:rsidDel="008F6C9D" w:rsidRDefault="008F6C9D" w:rsidP="007873F4">
      <w:pPr>
        <w:pStyle w:val="BodyText"/>
        <w:rPr>
          <w:del w:id="641" w:author="Moses, Robinson" w:date="2023-04-13T04:00:00Z"/>
          <w:moveTo w:id="642" w:author="Moses, Robinson" w:date="2023-04-13T03:40:00Z"/>
          <w:rStyle w:val="Hyperlink"/>
          <w:i/>
          <w:iCs/>
          <w:color w:val="92D050"/>
          <w:sz w:val="18"/>
          <w:szCs w:val="18"/>
          <w:u w:val="none"/>
          <w:rPrChange w:id="643" w:author="Moses, Robinson" w:date="2023-04-13T07:31:00Z">
            <w:rPr>
              <w:del w:id="644" w:author="Moses, Robinson" w:date="2023-04-13T04:00:00Z"/>
              <w:moveTo w:id="645" w:author="Moses, Robinson" w:date="2023-04-13T03:40:00Z"/>
              <w:color w:val="92D050"/>
            </w:rPr>
          </w:rPrChange>
        </w:rPr>
        <w:pPrChange w:id="646" w:author="Moses, Robinson" w:date="2023-04-13T07:31:00Z">
          <w:pPr>
            <w:pStyle w:val="Caption"/>
          </w:pPr>
        </w:pPrChange>
      </w:pPr>
      <w:ins w:id="647" w:author="Moses, Robinson" w:date="2023-04-13T04:00:00Z">
        <w:r w:rsidRPr="007873F4">
          <w:rPr>
            <w:rStyle w:val="Hyperlink"/>
            <w:i/>
            <w:iCs/>
            <w:color w:val="92D050"/>
            <w:sz w:val="18"/>
            <w:szCs w:val="18"/>
            <w:u w:val="none"/>
            <w:rPrChange w:id="648" w:author="Moses, Robinson" w:date="2023-04-13T07:31:00Z">
              <w:rPr/>
            </w:rPrChange>
          </w:rPr>
          <w:t xml:space="preserve">Return To: </w:t>
        </w:r>
        <w:r w:rsidRPr="007873F4">
          <w:rPr>
            <w:rStyle w:val="Hyperlink"/>
            <w:i/>
            <w:iCs/>
            <w:color w:val="92D050"/>
            <w:sz w:val="18"/>
            <w:szCs w:val="18"/>
            <w:u w:val="none"/>
            <w:rPrChange w:id="649" w:author="Moses, Robinson" w:date="2023-04-13T07:31:00Z">
              <w:rPr/>
            </w:rPrChange>
          </w:rPr>
          <w:fldChar w:fldCharType="begin"/>
        </w:r>
        <w:r w:rsidRPr="007873F4">
          <w:rPr>
            <w:rStyle w:val="Hyperlink"/>
            <w:i/>
            <w:iCs/>
            <w:color w:val="92D050"/>
            <w:sz w:val="18"/>
            <w:szCs w:val="18"/>
            <w:u w:val="none"/>
            <w:rPrChange w:id="650" w:author="Moses, Robinson" w:date="2023-04-13T07:31:00Z">
              <w:rPr/>
            </w:rPrChange>
          </w:rPr>
          <w:instrText xml:space="preserve"> REF _Ref132250848 \h </w:instrText>
        </w:r>
        <w:r w:rsidRPr="007873F4">
          <w:rPr>
            <w:rStyle w:val="Hyperlink"/>
            <w:i/>
            <w:iCs/>
            <w:color w:val="92D050"/>
            <w:sz w:val="18"/>
            <w:szCs w:val="18"/>
            <w:u w:val="none"/>
            <w:rPrChange w:id="651" w:author="Moses, Robinson" w:date="2023-04-13T07:31:00Z">
              <w:rPr/>
            </w:rPrChange>
          </w:rPr>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652" w:author="Moses, Robinson" w:date="2023-04-13T07:31:00Z">
            <w:rPr/>
          </w:rPrChange>
        </w:rPr>
        <w:fldChar w:fldCharType="separate"/>
      </w:r>
      <w:ins w:id="653" w:author="Moses, Robinson" w:date="2023-04-13T04:00:00Z">
        <w:r w:rsidRPr="007873F4">
          <w:rPr>
            <w:rStyle w:val="Hyperlink"/>
            <w:i/>
            <w:iCs/>
            <w:color w:val="92D050"/>
            <w:sz w:val="18"/>
            <w:szCs w:val="18"/>
            <w:u w:val="none"/>
            <w:rPrChange w:id="654" w:author="Moses, Robinson" w:date="2023-04-13T07:31:00Z">
              <w:rPr/>
            </w:rPrChange>
          </w:rPr>
          <w:t>Coffer and Qualities</w:t>
        </w:r>
        <w:r w:rsidRPr="007873F4">
          <w:rPr>
            <w:rStyle w:val="Hyperlink"/>
            <w:i/>
            <w:iCs/>
            <w:color w:val="92D050"/>
            <w:sz w:val="18"/>
            <w:szCs w:val="18"/>
            <w:u w:val="none"/>
            <w:rPrChange w:id="655" w:author="Moses, Robinson" w:date="2023-04-13T07:31:00Z">
              <w:rPr/>
            </w:rPrChange>
          </w:rPr>
          <w:fldChar w:fldCharType="end"/>
        </w:r>
      </w:ins>
      <w:moveTo w:id="656" w:author="Moses, Robinson" w:date="2023-04-13T03:40:00Z">
        <w:del w:id="657" w:author="Moses, Robinson" w:date="2023-04-13T04:00:00Z">
          <w:r w:rsidR="008C573E" w:rsidRPr="007873F4" w:rsidDel="008F6C9D">
            <w:rPr>
              <w:rStyle w:val="Hyperlink"/>
              <w:i/>
              <w:iCs/>
              <w:color w:val="92D050"/>
              <w:sz w:val="18"/>
              <w:szCs w:val="18"/>
              <w:u w:val="none"/>
              <w:rPrChange w:id="658" w:author="Moses, Robinson" w:date="2023-04-13T07:31:00Z">
                <w:rPr/>
              </w:rPrChange>
            </w:rPr>
            <w:fldChar w:fldCharType="begin"/>
          </w:r>
          <w:r w:rsidR="008C573E" w:rsidRPr="007873F4" w:rsidDel="008F6C9D">
            <w:rPr>
              <w:rStyle w:val="Hyperlink"/>
              <w:i/>
              <w:iCs/>
              <w:color w:val="92D050"/>
              <w:sz w:val="18"/>
              <w:szCs w:val="18"/>
              <w:u w:val="none"/>
              <w:rPrChange w:id="659" w:author="Moses, Robinson" w:date="2023-04-13T07:31:00Z">
                <w:rPr/>
              </w:rPrChange>
            </w:rPr>
            <w:delInstrText xml:space="preserve"> HYPERLINK \l "_DASHBOARD_1" </w:delInstrText>
          </w:r>
          <w:r w:rsidR="008C573E" w:rsidRPr="007873F4" w:rsidDel="008F6C9D">
            <w:rPr>
              <w:rStyle w:val="Hyperlink"/>
              <w:i/>
              <w:iCs/>
              <w:color w:val="92D050"/>
              <w:sz w:val="18"/>
              <w:szCs w:val="18"/>
              <w:u w:val="none"/>
              <w:rPrChange w:id="660" w:author="Moses, Robinson" w:date="2023-04-13T07:31:00Z">
                <w:rPr/>
              </w:rPrChange>
            </w:rPr>
            <w:fldChar w:fldCharType="separate"/>
          </w:r>
          <w:r w:rsidR="008C573E" w:rsidRPr="007873F4" w:rsidDel="008F6C9D">
            <w:rPr>
              <w:rStyle w:val="Hyperlink"/>
              <w:i/>
              <w:iCs/>
              <w:color w:val="92D050"/>
              <w:sz w:val="18"/>
              <w:szCs w:val="18"/>
              <w:u w:val="none"/>
              <w:rPrChange w:id="661" w:author="Moses, Robinson" w:date="2023-04-13T07:31:00Z">
                <w:rPr>
                  <w:rStyle w:val="Hyperlink"/>
                  <w:color w:val="92D050"/>
                </w:rPr>
              </w:rPrChange>
            </w:rPr>
            <w:delText>Return to: Dashboard</w:delText>
          </w:r>
          <w:r w:rsidR="008C573E" w:rsidRPr="007873F4" w:rsidDel="008F6C9D">
            <w:rPr>
              <w:rStyle w:val="Hyperlink"/>
              <w:i/>
              <w:iCs/>
              <w:color w:val="92D050"/>
              <w:sz w:val="18"/>
              <w:szCs w:val="18"/>
              <w:u w:val="none"/>
              <w:rPrChange w:id="662" w:author="Moses, Robinson" w:date="2023-04-13T07:31:00Z">
                <w:rPr>
                  <w:rStyle w:val="Hyperlink"/>
                  <w:color w:val="92D050"/>
                </w:rPr>
              </w:rPrChange>
            </w:rPr>
            <w:fldChar w:fldCharType="end"/>
          </w:r>
          <w:r w:rsidR="008C573E" w:rsidRPr="007873F4" w:rsidDel="008F6C9D">
            <w:rPr>
              <w:rStyle w:val="Hyperlink"/>
              <w:i/>
              <w:iCs/>
              <w:color w:val="92D050"/>
              <w:sz w:val="18"/>
              <w:szCs w:val="18"/>
              <w:u w:val="none"/>
              <w:rPrChange w:id="663" w:author="Moses, Robinson" w:date="2023-04-13T07:31:00Z">
                <w:rPr>
                  <w:color w:val="92D050"/>
                </w:rPr>
              </w:rPrChange>
            </w:rPr>
            <w:delText xml:space="preserve"> </w:delText>
          </w:r>
        </w:del>
      </w:moveTo>
    </w:p>
    <w:moveToRangeEnd w:id="565"/>
    <w:p w14:paraId="2E549015" w14:textId="77777777" w:rsidR="008C573E" w:rsidRDefault="008C573E">
      <w:pPr>
        <w:rPr>
          <w:ins w:id="664" w:author="Moses, Robinson" w:date="2023-04-13T03:41:00Z"/>
        </w:rPr>
      </w:pPr>
    </w:p>
    <w:p w14:paraId="1C1DCDB4" w14:textId="77777777" w:rsidR="008C573E" w:rsidRDefault="008C573E" w:rsidP="008C573E">
      <w:pPr>
        <w:pStyle w:val="Heading2"/>
        <w:rPr>
          <w:ins w:id="665" w:author="Moses, Robinson" w:date="2023-04-13T03:41:00Z"/>
        </w:rPr>
      </w:pPr>
      <w:bookmarkStart w:id="666" w:name="_Toc132264555"/>
      <w:ins w:id="667" w:author="Moses, Robinson" w:date="2023-04-13T03:41:00Z">
        <w:r>
          <w:t>FORCE-CLOSE</w:t>
        </w:r>
        <w:bookmarkEnd w:id="666"/>
        <w:r>
          <w:t xml:space="preserve"> </w:t>
        </w:r>
      </w:ins>
    </w:p>
    <w:p w14:paraId="3E692B56" w14:textId="77777777" w:rsidR="008C573E" w:rsidRDefault="008C573E" w:rsidP="008C573E">
      <w:pPr>
        <w:pStyle w:val="BodyText"/>
        <w:rPr>
          <w:ins w:id="668" w:author="Moses, Robinson" w:date="2023-04-13T03:41:00Z"/>
        </w:rPr>
      </w:pPr>
      <w:ins w:id="669" w:author="Moses, Robinson" w:date="2023-04-13T03:41:00Z">
        <w:r>
          <w:t xml:space="preserve">Force-Close allows users to enter detailed balances for the vault to be closed. These balances will override the current balances. Balances and activity will be archived </w:t>
        </w:r>
        <w:r>
          <w:lastRenderedPageBreak/>
          <w:t>and a new period is opened with these as the new Opening Balance. Balances entered here are assumed to be fully verified and are not intended to be modified later in any way (instead adjustments would be made to the current balance if necessary).  Force Close allows users to close the vault even when there are active Alerts.</w:t>
        </w:r>
      </w:ins>
    </w:p>
    <w:p w14:paraId="63B05DE1" w14:textId="77777777" w:rsidR="008C573E" w:rsidRPr="00C07B38" w:rsidRDefault="008C573E" w:rsidP="008C573E">
      <w:pPr>
        <w:pStyle w:val="Caption"/>
        <w:rPr>
          <w:ins w:id="670" w:author="Moses, Robinson" w:date="2023-04-13T03:41:00Z"/>
        </w:rPr>
      </w:pPr>
      <w:ins w:id="671" w:author="Moses, Robinson" w:date="2023-04-13T03:41:00Z">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3</w:t>
        </w:r>
        <w:r w:rsidRPr="6356747E">
          <w:rPr>
            <w:noProof/>
          </w:rPr>
          <w:fldChar w:fldCharType="end"/>
        </w:r>
        <w:r>
          <w:t>: FORCE CLOSE</w:t>
        </w:r>
      </w:ins>
    </w:p>
    <w:p w14:paraId="000E6033" w14:textId="77777777" w:rsidR="008C573E" w:rsidRDefault="008C573E" w:rsidP="008C573E">
      <w:pPr>
        <w:pStyle w:val="BodyText"/>
        <w:rPr>
          <w:ins w:id="672" w:author="Moses, Robinson" w:date="2023-04-13T03:41:00Z"/>
        </w:rPr>
      </w:pPr>
      <w:ins w:id="673" w:author="Moses, Robinson" w:date="2023-04-13T03:41:00Z">
        <w:r>
          <w:rPr>
            <w:noProof/>
          </w:rPr>
          <w:drawing>
            <wp:inline distT="0" distB="0" distL="0" distR="0" wp14:anchorId="3DFFF51B" wp14:editId="1F6AED18">
              <wp:extent cx="3958046" cy="3257141"/>
              <wp:effectExtent l="76200" t="76200" r="137795" b="133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7071167"/>
                      <pic:cNvPicPr/>
                    </pic:nvPicPr>
                    <pic:blipFill>
                      <a:blip r:embed="rId81">
                        <a:extLst>
                          <a:ext uri="{28A0092B-C50C-407E-A947-70E740481C1C}">
                            <a14:useLocalDpi xmlns:a14="http://schemas.microsoft.com/office/drawing/2010/main" val="0"/>
                          </a:ext>
                        </a:extLst>
                      </a:blip>
                      <a:stretch>
                        <a:fillRect/>
                      </a:stretch>
                    </pic:blipFill>
                    <pic:spPr>
                      <a:xfrm>
                        <a:off x="0" y="0"/>
                        <a:ext cx="3965683" cy="3263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6C85EF91" w14:textId="29AFB6BB" w:rsidR="008F6C9D" w:rsidRPr="007873F4" w:rsidRDefault="008F6C9D" w:rsidP="007873F4">
      <w:pPr>
        <w:rPr>
          <w:ins w:id="674" w:author="Moses, Robinson" w:date="2023-04-13T04:00:00Z"/>
          <w:rStyle w:val="Hyperlink"/>
          <w:i/>
          <w:iCs/>
          <w:color w:val="92D050"/>
          <w:sz w:val="18"/>
          <w:szCs w:val="18"/>
          <w:u w:val="none"/>
          <w:rPrChange w:id="675" w:author="Moses, Robinson" w:date="2023-04-13T07:31:00Z">
            <w:rPr>
              <w:ins w:id="676" w:author="Moses, Robinson" w:date="2023-04-13T04:00:00Z"/>
            </w:rPr>
          </w:rPrChange>
        </w:rPr>
        <w:pPrChange w:id="677" w:author="Moses, Robinson" w:date="2023-04-13T07:31:00Z">
          <w:pPr>
            <w:pStyle w:val="Caption"/>
          </w:pPr>
        </w:pPrChange>
      </w:pPr>
      <w:ins w:id="678" w:author="Moses, Robinson" w:date="2023-04-13T04:00:00Z">
        <w:r w:rsidRPr="007873F4">
          <w:rPr>
            <w:rStyle w:val="Hyperlink"/>
            <w:i/>
            <w:iCs/>
            <w:color w:val="92D050"/>
            <w:sz w:val="18"/>
            <w:szCs w:val="18"/>
            <w:u w:val="none"/>
            <w:rPrChange w:id="679" w:author="Moses, Robinson" w:date="2023-04-13T07:31:00Z">
              <w:rPr/>
            </w:rPrChange>
          </w:rPr>
          <w:t xml:space="preserve">Return To: </w:t>
        </w:r>
        <w:r w:rsidRPr="007873F4">
          <w:rPr>
            <w:rStyle w:val="Hyperlink"/>
            <w:i/>
            <w:iCs/>
            <w:color w:val="92D050"/>
            <w:sz w:val="18"/>
            <w:szCs w:val="18"/>
            <w:u w:val="none"/>
            <w:rPrChange w:id="680" w:author="Moses, Robinson" w:date="2023-04-13T07:31:00Z">
              <w:rPr/>
            </w:rPrChange>
          </w:rPr>
          <w:fldChar w:fldCharType="begin"/>
        </w:r>
        <w:r w:rsidRPr="007873F4">
          <w:rPr>
            <w:rStyle w:val="Hyperlink"/>
            <w:i/>
            <w:iCs/>
            <w:color w:val="92D050"/>
            <w:sz w:val="18"/>
            <w:szCs w:val="18"/>
            <w:u w:val="none"/>
            <w:rPrChange w:id="681" w:author="Moses, Robinson" w:date="2023-04-13T07:31:00Z">
              <w:rPr/>
            </w:rPrChange>
          </w:rPr>
          <w:instrText xml:space="preserve"> REF _Ref132250858 \h </w:instrText>
        </w:r>
        <w:r w:rsidRPr="007873F4">
          <w:rPr>
            <w:rStyle w:val="Hyperlink"/>
            <w:i/>
            <w:iCs/>
            <w:color w:val="92D050"/>
            <w:sz w:val="18"/>
            <w:szCs w:val="18"/>
            <w:u w:val="none"/>
            <w:rPrChange w:id="682" w:author="Moses, Robinson" w:date="2023-04-13T07:31:00Z">
              <w:rPr/>
            </w:rPrChange>
          </w:rPr>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683" w:author="Moses, Robinson" w:date="2023-04-13T07:31:00Z">
            <w:rPr/>
          </w:rPrChange>
        </w:rPr>
        <w:fldChar w:fldCharType="separate"/>
      </w:r>
      <w:ins w:id="684" w:author="Moses, Robinson" w:date="2023-04-13T04:00:00Z">
        <w:r w:rsidRPr="007873F4">
          <w:rPr>
            <w:rStyle w:val="Hyperlink"/>
            <w:i/>
            <w:iCs/>
            <w:color w:val="92D050"/>
            <w:sz w:val="18"/>
            <w:szCs w:val="18"/>
            <w:u w:val="none"/>
            <w:rPrChange w:id="685" w:author="Moses, Robinson" w:date="2023-04-13T07:31:00Z">
              <w:rPr/>
            </w:rPrChange>
          </w:rPr>
          <w:t>Coffer and Qualities</w:t>
        </w:r>
        <w:r w:rsidRPr="007873F4">
          <w:rPr>
            <w:rStyle w:val="Hyperlink"/>
            <w:i/>
            <w:iCs/>
            <w:color w:val="92D050"/>
            <w:sz w:val="18"/>
            <w:szCs w:val="18"/>
            <w:u w:val="none"/>
            <w:rPrChange w:id="686" w:author="Moses, Robinson" w:date="2023-04-13T07:31:00Z">
              <w:rPr/>
            </w:rPrChange>
          </w:rPr>
          <w:fldChar w:fldCharType="end"/>
        </w:r>
      </w:ins>
    </w:p>
    <w:p w14:paraId="4105F4E1" w14:textId="6564F132" w:rsidR="008C573E" w:rsidRDefault="008C573E" w:rsidP="008C573E">
      <w:pPr>
        <w:pStyle w:val="Caption"/>
        <w:rPr>
          <w:ins w:id="687" w:author="Moses, Robinson" w:date="2023-04-13T03:41:00Z"/>
        </w:rPr>
      </w:pPr>
      <w:ins w:id="688" w:author="Moses, Robinson" w:date="2023-04-13T03:41:00Z">
        <w:r>
          <w:t xml:space="preserve">TABLE </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FORCE-CLOSE FIELD DESCRIPTIONS </w:t>
        </w:r>
        <w:r>
          <w:tab/>
          <w:t xml:space="preserve"> </w:t>
        </w:r>
      </w:ins>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C573E" w14:paraId="35C7621B" w14:textId="77777777" w:rsidTr="006A2179">
        <w:trPr>
          <w:trHeight w:val="372"/>
          <w:ins w:id="689" w:author="Moses, Robinson" w:date="2023-04-13T03:41: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C902D56" w14:textId="77777777" w:rsidR="008C573E" w:rsidRDefault="008C573E" w:rsidP="006A2179">
            <w:pPr>
              <w:pStyle w:val="TableHeading"/>
              <w:rPr>
                <w:ins w:id="690" w:author="Moses, Robinson" w:date="2023-04-13T03:41:00Z"/>
              </w:rPr>
            </w:pPr>
            <w:ins w:id="691" w:author="Moses, Robinson" w:date="2023-04-13T03:41:00Z">
              <w:r>
                <w:t xml:space="preserve">Field </w:t>
              </w:r>
            </w:ins>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2280EA9" w14:textId="77777777" w:rsidR="008C573E" w:rsidRDefault="008C573E" w:rsidP="006A2179">
            <w:pPr>
              <w:pStyle w:val="TableHeading"/>
              <w:rPr>
                <w:ins w:id="692" w:author="Moses, Robinson" w:date="2023-04-13T03:41:00Z"/>
              </w:rPr>
            </w:pPr>
            <w:ins w:id="693" w:author="Moses, Robinson" w:date="2023-04-13T03:41:00Z">
              <w:r>
                <w:t xml:space="preserve">Description </w:t>
              </w:r>
            </w:ins>
          </w:p>
        </w:tc>
      </w:tr>
      <w:tr w:rsidR="008C573E" w14:paraId="18DD7F51" w14:textId="77777777" w:rsidTr="006A2179">
        <w:trPr>
          <w:trHeight w:val="333"/>
          <w:ins w:id="694" w:author="Moses, Robinson" w:date="2023-04-13T03:41:00Z"/>
        </w:trPr>
        <w:tc>
          <w:tcPr>
            <w:tcW w:w="1881" w:type="dxa"/>
            <w:tcBorders>
              <w:top w:val="single" w:sz="3" w:space="0" w:color="000000"/>
              <w:left w:val="single" w:sz="4" w:space="0" w:color="000000"/>
              <w:bottom w:val="single" w:sz="4" w:space="0" w:color="000000"/>
              <w:right w:val="single" w:sz="4" w:space="0" w:color="000000"/>
            </w:tcBorders>
          </w:tcPr>
          <w:p w14:paraId="3D0B7130" w14:textId="77777777" w:rsidR="008C573E" w:rsidRPr="00914480" w:rsidRDefault="008C573E" w:rsidP="006A2179">
            <w:pPr>
              <w:pStyle w:val="TableBody"/>
              <w:rPr>
                <w:ins w:id="695" w:author="Moses, Robinson" w:date="2023-04-13T03:41:00Z"/>
                <w:b/>
                <w:bCs/>
              </w:rPr>
            </w:pPr>
            <w:ins w:id="696" w:author="Moses, Robinson" w:date="2023-04-13T03:41:00Z">
              <w:r w:rsidRPr="00914480">
                <w:rPr>
                  <w:b/>
                  <w:bCs/>
                </w:rPr>
                <w:t xml:space="preserve">Closing Balance </w:t>
              </w:r>
            </w:ins>
          </w:p>
        </w:tc>
        <w:tc>
          <w:tcPr>
            <w:tcW w:w="6194" w:type="dxa"/>
            <w:tcBorders>
              <w:top w:val="single" w:sz="3" w:space="0" w:color="000000"/>
              <w:left w:val="single" w:sz="4" w:space="0" w:color="000000"/>
              <w:bottom w:val="single" w:sz="4" w:space="0" w:color="000000"/>
              <w:right w:val="single" w:sz="4" w:space="0" w:color="000000"/>
            </w:tcBorders>
          </w:tcPr>
          <w:p w14:paraId="7B020DEF" w14:textId="77777777" w:rsidR="008C573E" w:rsidRDefault="008C573E" w:rsidP="006A2179">
            <w:pPr>
              <w:pStyle w:val="TableBody"/>
              <w:rPr>
                <w:ins w:id="697" w:author="Moses, Robinson" w:date="2023-04-13T03:41:00Z"/>
              </w:rPr>
            </w:pPr>
            <w:ins w:id="698" w:author="Moses, Robinson" w:date="2023-04-13T03:41:00Z">
              <w:r>
                <w:t xml:space="preserve"> </w:t>
              </w:r>
              <w:r w:rsidRPr="00C07B38">
                <w:t>Total Closing Balance by Denomination and Coffer</w:t>
              </w:r>
            </w:ins>
          </w:p>
        </w:tc>
      </w:tr>
      <w:tr w:rsidR="008C573E" w14:paraId="267A98BE" w14:textId="77777777" w:rsidTr="006A2179">
        <w:trPr>
          <w:trHeight w:val="351"/>
          <w:ins w:id="699" w:author="Moses, Robinson" w:date="2023-04-13T03:41:00Z"/>
        </w:trPr>
        <w:tc>
          <w:tcPr>
            <w:tcW w:w="1881" w:type="dxa"/>
            <w:tcBorders>
              <w:top w:val="single" w:sz="4" w:space="0" w:color="000000"/>
              <w:left w:val="single" w:sz="4" w:space="0" w:color="000000"/>
              <w:bottom w:val="single" w:sz="4" w:space="0" w:color="000000"/>
              <w:right w:val="single" w:sz="4" w:space="0" w:color="000000"/>
            </w:tcBorders>
            <w:vAlign w:val="center"/>
          </w:tcPr>
          <w:p w14:paraId="0469F2B6" w14:textId="77777777" w:rsidR="008C573E" w:rsidRPr="00914480" w:rsidRDefault="008C573E" w:rsidP="006A2179">
            <w:pPr>
              <w:pStyle w:val="TableBody"/>
              <w:rPr>
                <w:ins w:id="700" w:author="Moses, Robinson" w:date="2023-04-13T03:41:00Z"/>
                <w:b/>
                <w:bCs/>
              </w:rPr>
            </w:pPr>
            <w:ins w:id="701" w:author="Moses, Robinson" w:date="2023-04-13T03:41:00Z">
              <w:r w:rsidRPr="00914480">
                <w:rPr>
                  <w:b/>
                  <w:bCs/>
                </w:rPr>
                <w:t xml:space="preserve">Closing N/A Balance </w:t>
              </w:r>
            </w:ins>
          </w:p>
        </w:tc>
        <w:tc>
          <w:tcPr>
            <w:tcW w:w="6194" w:type="dxa"/>
            <w:tcBorders>
              <w:top w:val="single" w:sz="4" w:space="0" w:color="000000"/>
              <w:left w:val="single" w:sz="4" w:space="0" w:color="000000"/>
              <w:bottom w:val="single" w:sz="4" w:space="0" w:color="000000"/>
              <w:right w:val="single" w:sz="4" w:space="0" w:color="000000"/>
            </w:tcBorders>
          </w:tcPr>
          <w:p w14:paraId="6F90F101" w14:textId="77777777" w:rsidR="008C573E" w:rsidRPr="00C07B38" w:rsidRDefault="008C573E" w:rsidP="006A2179">
            <w:pPr>
              <w:pStyle w:val="TableBody"/>
              <w:rPr>
                <w:ins w:id="702" w:author="Moses, Robinson" w:date="2023-04-13T03:41:00Z"/>
              </w:rPr>
            </w:pPr>
            <w:ins w:id="703" w:author="Moses, Robinson" w:date="2023-04-13T03:41:00Z">
              <w:r w:rsidRPr="00C07B38">
                <w:t>Not Available Balance by Denomination and Coffer</w:t>
              </w:r>
            </w:ins>
          </w:p>
        </w:tc>
      </w:tr>
      <w:tr w:rsidR="008C573E" w14:paraId="10ED46BC" w14:textId="77777777" w:rsidTr="006A2179">
        <w:trPr>
          <w:trHeight w:val="540"/>
          <w:ins w:id="704" w:author="Moses, Robinson" w:date="2023-04-13T03:41:00Z"/>
        </w:trPr>
        <w:tc>
          <w:tcPr>
            <w:tcW w:w="1881" w:type="dxa"/>
            <w:tcBorders>
              <w:top w:val="single" w:sz="4" w:space="0" w:color="000000"/>
              <w:left w:val="single" w:sz="4" w:space="0" w:color="000000"/>
              <w:bottom w:val="single" w:sz="4" w:space="0" w:color="000000"/>
              <w:right w:val="single" w:sz="4" w:space="0" w:color="000000"/>
            </w:tcBorders>
            <w:vAlign w:val="center"/>
          </w:tcPr>
          <w:p w14:paraId="484281B9" w14:textId="77777777" w:rsidR="008C573E" w:rsidRPr="00914480" w:rsidRDefault="008C573E" w:rsidP="006A2179">
            <w:pPr>
              <w:pStyle w:val="TableBody"/>
              <w:rPr>
                <w:ins w:id="705" w:author="Moses, Robinson" w:date="2023-04-13T03:41:00Z"/>
                <w:b/>
                <w:bCs/>
              </w:rPr>
            </w:pPr>
            <w:ins w:id="706" w:author="Moses, Robinson" w:date="2023-04-13T03:41:00Z">
              <w:r w:rsidRPr="00914480">
                <w:rPr>
                  <w:b/>
                  <w:bCs/>
                </w:rPr>
                <w:t xml:space="preserve">Force-close Reason </w:t>
              </w:r>
            </w:ins>
          </w:p>
        </w:tc>
        <w:tc>
          <w:tcPr>
            <w:tcW w:w="6194" w:type="dxa"/>
            <w:tcBorders>
              <w:top w:val="single" w:sz="4" w:space="0" w:color="000000"/>
              <w:left w:val="single" w:sz="4" w:space="0" w:color="000000"/>
              <w:bottom w:val="single" w:sz="4" w:space="0" w:color="000000"/>
              <w:right w:val="single" w:sz="4" w:space="0" w:color="000000"/>
            </w:tcBorders>
          </w:tcPr>
          <w:p w14:paraId="3A7761BC" w14:textId="77777777" w:rsidR="008C573E" w:rsidRDefault="008C573E" w:rsidP="006A2179">
            <w:pPr>
              <w:pStyle w:val="TableBody"/>
              <w:rPr>
                <w:ins w:id="707" w:author="Moses, Robinson" w:date="2023-04-13T03:41:00Z"/>
              </w:rPr>
            </w:pPr>
            <w:ins w:id="708" w:author="Moses, Robinson" w:date="2023-04-13T03:41:00Z">
              <w:r>
                <w:t xml:space="preserve"> Open text field for the VB user to enter the reason (why the balances were manually entered thus forcing a closing on the vault). </w:t>
              </w:r>
            </w:ins>
          </w:p>
        </w:tc>
      </w:tr>
    </w:tbl>
    <w:p w14:paraId="078A7C2E" w14:textId="14AC2B70" w:rsidR="008C573E" w:rsidRPr="007873F4" w:rsidRDefault="008F6C9D">
      <w:pPr>
        <w:rPr>
          <w:ins w:id="709" w:author="Moses, Robinson" w:date="2023-04-13T03:42:00Z"/>
          <w:rStyle w:val="Hyperlink"/>
          <w:i/>
          <w:iCs/>
          <w:color w:val="92D050"/>
          <w:sz w:val="18"/>
          <w:szCs w:val="18"/>
          <w:u w:val="none"/>
          <w:rPrChange w:id="710" w:author="Moses, Robinson" w:date="2023-04-13T07:31:00Z">
            <w:rPr>
              <w:ins w:id="711" w:author="Moses, Robinson" w:date="2023-04-13T03:42:00Z"/>
            </w:rPr>
          </w:rPrChange>
        </w:rPr>
      </w:pPr>
      <w:ins w:id="712" w:author="Moses, Robinson" w:date="2023-04-13T04:00:00Z">
        <w:r w:rsidRPr="007873F4">
          <w:rPr>
            <w:rStyle w:val="Hyperlink"/>
            <w:i/>
            <w:iCs/>
            <w:color w:val="92D050"/>
            <w:sz w:val="18"/>
            <w:szCs w:val="18"/>
            <w:u w:val="none"/>
            <w:rPrChange w:id="713" w:author="Moses, Robinson" w:date="2023-04-13T07:31:00Z">
              <w:rPr/>
            </w:rPrChange>
          </w:rPr>
          <w:t>Return To:</w:t>
        </w:r>
        <w:r w:rsidR="005C4809" w:rsidRPr="007873F4">
          <w:rPr>
            <w:rStyle w:val="Hyperlink"/>
            <w:i/>
            <w:iCs/>
            <w:color w:val="92D050"/>
            <w:sz w:val="18"/>
            <w:szCs w:val="18"/>
            <w:u w:val="none"/>
            <w:rPrChange w:id="714" w:author="Moses, Robinson" w:date="2023-04-13T07:31:00Z">
              <w:rPr/>
            </w:rPrChange>
          </w:rPr>
          <w:fldChar w:fldCharType="begin"/>
        </w:r>
        <w:r w:rsidR="005C4809" w:rsidRPr="007873F4">
          <w:rPr>
            <w:rStyle w:val="Hyperlink"/>
            <w:i/>
            <w:iCs/>
            <w:color w:val="92D050"/>
            <w:sz w:val="18"/>
            <w:szCs w:val="18"/>
            <w:u w:val="none"/>
            <w:rPrChange w:id="715" w:author="Moses, Robinson" w:date="2023-04-13T07:31:00Z">
              <w:rPr/>
            </w:rPrChange>
          </w:rPr>
          <w:instrText xml:space="preserve"> REF _Ref132250865 \h </w:instrText>
        </w:r>
        <w:r w:rsidR="005C4809" w:rsidRPr="007873F4">
          <w:rPr>
            <w:rStyle w:val="Hyperlink"/>
            <w:i/>
            <w:iCs/>
            <w:color w:val="92D050"/>
            <w:sz w:val="18"/>
            <w:szCs w:val="18"/>
            <w:u w:val="none"/>
            <w:rPrChange w:id="716" w:author="Moses, Robinson" w:date="2023-04-13T07:31:00Z">
              <w:rPr/>
            </w:rPrChange>
          </w:rPr>
        </w:r>
      </w:ins>
      <w:r w:rsidR="007873F4">
        <w:rPr>
          <w:rStyle w:val="Hyperlink"/>
          <w:i/>
          <w:iCs/>
          <w:color w:val="92D050"/>
          <w:sz w:val="18"/>
          <w:szCs w:val="18"/>
          <w:u w:val="none"/>
        </w:rPr>
        <w:instrText xml:space="preserve"> \* MERGEFORMAT </w:instrText>
      </w:r>
      <w:r w:rsidR="005C4809" w:rsidRPr="007873F4">
        <w:rPr>
          <w:rStyle w:val="Hyperlink"/>
          <w:i/>
          <w:iCs/>
          <w:color w:val="92D050"/>
          <w:sz w:val="18"/>
          <w:szCs w:val="18"/>
          <w:u w:val="none"/>
          <w:rPrChange w:id="717" w:author="Moses, Robinson" w:date="2023-04-13T07:31:00Z">
            <w:rPr/>
          </w:rPrChange>
        </w:rPr>
        <w:fldChar w:fldCharType="separate"/>
      </w:r>
      <w:ins w:id="718" w:author="Moses, Robinson" w:date="2023-04-13T04:00:00Z">
        <w:r w:rsidR="005C4809" w:rsidRPr="007873F4">
          <w:rPr>
            <w:rStyle w:val="Hyperlink"/>
            <w:i/>
            <w:iCs/>
            <w:color w:val="92D050"/>
            <w:sz w:val="18"/>
            <w:szCs w:val="18"/>
            <w:u w:val="none"/>
            <w:rPrChange w:id="719" w:author="Moses, Robinson" w:date="2023-04-13T07:31:00Z">
              <w:rPr/>
            </w:rPrChange>
          </w:rPr>
          <w:t>Coffer and Qualities</w:t>
        </w:r>
        <w:r w:rsidR="005C4809" w:rsidRPr="007873F4">
          <w:rPr>
            <w:rStyle w:val="Hyperlink"/>
            <w:i/>
            <w:iCs/>
            <w:color w:val="92D050"/>
            <w:sz w:val="18"/>
            <w:szCs w:val="18"/>
            <w:u w:val="none"/>
            <w:rPrChange w:id="720" w:author="Moses, Robinson" w:date="2023-04-13T07:31:00Z">
              <w:rPr/>
            </w:rPrChange>
          </w:rPr>
          <w:fldChar w:fldCharType="end"/>
        </w:r>
      </w:ins>
    </w:p>
    <w:p w14:paraId="3DFE8C29" w14:textId="77777777" w:rsidR="008C573E" w:rsidRDefault="008C573E" w:rsidP="008C573E">
      <w:pPr>
        <w:pStyle w:val="Heading2"/>
        <w:rPr>
          <w:ins w:id="721" w:author="Moses, Robinson" w:date="2023-04-13T03:42:00Z"/>
        </w:rPr>
      </w:pPr>
      <w:bookmarkStart w:id="722" w:name="_Toc132264556"/>
      <w:ins w:id="723" w:author="Moses, Robinson" w:date="2023-04-13T03:42:00Z">
        <w:r>
          <w:t>CASH QUALITIES</w:t>
        </w:r>
        <w:bookmarkEnd w:id="722"/>
        <w:r>
          <w:t xml:space="preserve"> </w:t>
        </w:r>
      </w:ins>
    </w:p>
    <w:p w14:paraId="6953D723" w14:textId="77777777" w:rsidR="008C573E" w:rsidRDefault="008C573E" w:rsidP="008C573E">
      <w:pPr>
        <w:pStyle w:val="BodyText"/>
        <w:rPr>
          <w:ins w:id="724" w:author="Moses, Robinson" w:date="2023-04-13T03:42:00Z"/>
        </w:rPr>
      </w:pPr>
      <w:ins w:id="725" w:author="Moses, Robinson" w:date="2023-04-13T03:42:00Z">
        <w:r w:rsidRPr="0060488A">
          <w:rPr>
            <w:i/>
            <w:iCs/>
          </w:rPr>
          <w:t>Settings</w:t>
        </w:r>
        <w:r w:rsidRPr="0060488A">
          <w:rPr>
            <w:rFonts w:ascii="Wingdings" w:eastAsia="Wingdings" w:hAnsi="Wingdings" w:cs="Wingdings"/>
            <w:i/>
            <w:iCs/>
          </w:rPr>
          <w:t></w:t>
        </w:r>
        <w:r w:rsidRPr="0060488A">
          <w:rPr>
            <w:i/>
            <w:iCs/>
          </w:rPr>
          <w:t>Cash</w:t>
        </w:r>
        <w:r>
          <w:t xml:space="preserve"> Qualities navigates to a listing of all currently used cash qualities. Common qualities include </w:t>
        </w:r>
        <w:r w:rsidRPr="0060488A">
          <w:rPr>
            <w:b/>
            <w:bCs/>
          </w:rPr>
          <w:t xml:space="preserve">Fit, Normal, Unknown, </w:t>
        </w:r>
        <w:r w:rsidRPr="00EE334A">
          <w:t>and</w:t>
        </w:r>
        <w:r w:rsidRPr="0060488A">
          <w:rPr>
            <w:b/>
            <w:bCs/>
          </w:rPr>
          <w:t xml:space="preserve"> Soiled</w:t>
        </w:r>
        <w:r>
          <w:t xml:space="preserve">.  For usage inside </w:t>
        </w:r>
        <w:r>
          <w:lastRenderedPageBreak/>
          <w:t xml:space="preserve">Vault Balance, each quality may be assigned a custom name, but it must be equated to quality definitions in OptiCash and OptiVault for transactions from those applications to process correctly in OptiVLM – Vault Balance.  </w:t>
        </w:r>
      </w:ins>
    </w:p>
    <w:p w14:paraId="5071362D" w14:textId="77777777" w:rsidR="008C573E" w:rsidRDefault="008C573E" w:rsidP="008C573E">
      <w:pPr>
        <w:rPr>
          <w:ins w:id="726" w:author="Moses, Robinson" w:date="2023-04-13T03:42:00Z"/>
          <w:i/>
          <w:iCs/>
          <w:color w:val="44546A" w:themeColor="text2"/>
          <w:sz w:val="18"/>
          <w:szCs w:val="18"/>
        </w:rPr>
      </w:pPr>
      <w:ins w:id="727" w:author="Moses, Robinson" w:date="2023-04-13T03:42:00Z">
        <w:r>
          <w:br w:type="page"/>
        </w:r>
      </w:ins>
    </w:p>
    <w:p w14:paraId="22383BBC" w14:textId="77777777" w:rsidR="008C573E" w:rsidRDefault="008C573E" w:rsidP="008C573E">
      <w:pPr>
        <w:pStyle w:val="Caption"/>
        <w:rPr>
          <w:ins w:id="728" w:author="Moses, Robinson" w:date="2023-04-13T03:42:00Z"/>
        </w:rPr>
      </w:pPr>
      <w:ins w:id="729" w:author="Moses, Robinson" w:date="2023-04-13T03:42:00Z">
        <w:r>
          <w:lastRenderedPageBreak/>
          <w:t xml:space="preserve">FIGURE </w:t>
        </w:r>
        <w:r>
          <w:rPr>
            <w:noProof/>
          </w:rPr>
          <w:fldChar w:fldCharType="begin"/>
        </w:r>
        <w:r>
          <w:rPr>
            <w:noProof/>
          </w:rPr>
          <w:instrText xml:space="preserve"> SEQ Figure \* ARABIC </w:instrText>
        </w:r>
        <w:r>
          <w:rPr>
            <w:noProof/>
          </w:rPr>
          <w:fldChar w:fldCharType="separate"/>
        </w:r>
        <w:r>
          <w:rPr>
            <w:noProof/>
          </w:rPr>
          <w:t>25</w:t>
        </w:r>
        <w:r>
          <w:rPr>
            <w:noProof/>
          </w:rPr>
          <w:fldChar w:fldCharType="end"/>
        </w:r>
        <w:r>
          <w:t>: CASH QUALITIES SCREEN</w:t>
        </w:r>
        <w:r w:rsidRPr="6356747E">
          <w:rPr>
            <w:color w:val="76923C"/>
          </w:rPr>
          <w:t xml:space="preserve"> </w:t>
        </w:r>
      </w:ins>
    </w:p>
    <w:p w14:paraId="6258578A" w14:textId="77777777" w:rsidR="008C573E" w:rsidRDefault="008C573E" w:rsidP="008C573E">
      <w:pPr>
        <w:pStyle w:val="BodyText"/>
        <w:rPr>
          <w:ins w:id="730" w:author="Moses, Robinson" w:date="2023-04-13T03:42:00Z"/>
        </w:rPr>
      </w:pPr>
      <w:ins w:id="731" w:author="Moses, Robinson" w:date="2023-04-13T03:42:00Z">
        <w:r>
          <w:rPr>
            <w:noProof/>
          </w:rPr>
          <w:drawing>
            <wp:inline distT="0" distB="0" distL="0" distR="0" wp14:anchorId="248CAE59" wp14:editId="44094F18">
              <wp:extent cx="5943600" cy="16776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1677670"/>
                      </a:xfrm>
                      <a:prstGeom prst="rect">
                        <a:avLst/>
                      </a:prstGeom>
                    </pic:spPr>
                  </pic:pic>
                </a:graphicData>
              </a:graphic>
            </wp:inline>
          </w:drawing>
        </w:r>
        <w:r w:rsidRPr="6F20D2D3">
          <w:rPr>
            <w:color w:val="76923C"/>
          </w:rPr>
          <w:t xml:space="preserve"> </w:t>
        </w:r>
      </w:ins>
    </w:p>
    <w:p w14:paraId="15F31651" w14:textId="117262F0" w:rsidR="005C4809" w:rsidRPr="007873F4" w:rsidRDefault="005C4809" w:rsidP="007873F4">
      <w:pPr>
        <w:rPr>
          <w:ins w:id="732" w:author="Moses, Robinson" w:date="2023-04-13T04:00:00Z"/>
          <w:rStyle w:val="Hyperlink"/>
          <w:i/>
          <w:iCs/>
          <w:color w:val="92D050"/>
          <w:sz w:val="18"/>
          <w:szCs w:val="18"/>
          <w:u w:val="none"/>
          <w:rPrChange w:id="733" w:author="Moses, Robinson" w:date="2023-04-13T07:31:00Z">
            <w:rPr>
              <w:ins w:id="734" w:author="Moses, Robinson" w:date="2023-04-13T04:00:00Z"/>
            </w:rPr>
          </w:rPrChange>
        </w:rPr>
        <w:pPrChange w:id="735" w:author="Moses, Robinson" w:date="2023-04-13T07:31:00Z">
          <w:pPr>
            <w:pStyle w:val="Caption"/>
          </w:pPr>
        </w:pPrChange>
      </w:pPr>
      <w:ins w:id="736" w:author="Moses, Robinson" w:date="2023-04-13T04:00:00Z">
        <w:r w:rsidRPr="007873F4">
          <w:rPr>
            <w:rStyle w:val="Hyperlink"/>
            <w:i/>
            <w:iCs/>
            <w:color w:val="92D050"/>
            <w:sz w:val="18"/>
            <w:szCs w:val="18"/>
            <w:u w:val="none"/>
            <w:rPrChange w:id="737" w:author="Moses, Robinson" w:date="2023-04-13T07:31:00Z">
              <w:rPr/>
            </w:rPrChange>
          </w:rPr>
          <w:t xml:space="preserve">Return To: </w:t>
        </w:r>
        <w:r w:rsidRPr="007873F4">
          <w:rPr>
            <w:rStyle w:val="Hyperlink"/>
            <w:i/>
            <w:iCs/>
            <w:color w:val="92D050"/>
            <w:sz w:val="18"/>
            <w:szCs w:val="18"/>
            <w:u w:val="none"/>
            <w:rPrChange w:id="738" w:author="Moses, Robinson" w:date="2023-04-13T07:31:00Z">
              <w:rPr/>
            </w:rPrChange>
          </w:rPr>
          <w:fldChar w:fldCharType="begin"/>
        </w:r>
        <w:r w:rsidRPr="007873F4">
          <w:rPr>
            <w:rStyle w:val="Hyperlink"/>
            <w:i/>
            <w:iCs/>
            <w:color w:val="92D050"/>
            <w:sz w:val="18"/>
            <w:szCs w:val="18"/>
            <w:u w:val="none"/>
            <w:rPrChange w:id="739" w:author="Moses, Robinson" w:date="2023-04-13T07:31:00Z">
              <w:rPr/>
            </w:rPrChange>
          </w:rPr>
          <w:instrText xml:space="preserve"> REF _Ref132250873 \h </w:instrText>
        </w:r>
        <w:r w:rsidRPr="007873F4">
          <w:rPr>
            <w:rStyle w:val="Hyperlink"/>
            <w:i/>
            <w:iCs/>
            <w:color w:val="92D050"/>
            <w:sz w:val="18"/>
            <w:szCs w:val="18"/>
            <w:u w:val="none"/>
            <w:rPrChange w:id="740" w:author="Moses, Robinson" w:date="2023-04-13T07:31:00Z">
              <w:rPr/>
            </w:rPrChange>
          </w:rPr>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741" w:author="Moses, Robinson" w:date="2023-04-13T07:31:00Z">
            <w:rPr/>
          </w:rPrChange>
        </w:rPr>
        <w:fldChar w:fldCharType="separate"/>
      </w:r>
      <w:ins w:id="742" w:author="Moses, Robinson" w:date="2023-04-13T04:00:00Z">
        <w:r w:rsidRPr="007873F4">
          <w:rPr>
            <w:rStyle w:val="Hyperlink"/>
            <w:i/>
            <w:iCs/>
            <w:color w:val="92D050"/>
            <w:sz w:val="18"/>
            <w:szCs w:val="18"/>
            <w:u w:val="none"/>
            <w:rPrChange w:id="743" w:author="Moses, Robinson" w:date="2023-04-13T07:31:00Z">
              <w:rPr/>
            </w:rPrChange>
          </w:rPr>
          <w:t>Coffer and Qualities</w:t>
        </w:r>
        <w:r w:rsidRPr="007873F4">
          <w:rPr>
            <w:rStyle w:val="Hyperlink"/>
            <w:i/>
            <w:iCs/>
            <w:color w:val="92D050"/>
            <w:sz w:val="18"/>
            <w:szCs w:val="18"/>
            <w:u w:val="none"/>
            <w:rPrChange w:id="744" w:author="Moses, Robinson" w:date="2023-04-13T07:31:00Z">
              <w:rPr/>
            </w:rPrChange>
          </w:rPr>
          <w:fldChar w:fldCharType="end"/>
        </w:r>
      </w:ins>
    </w:p>
    <w:p w14:paraId="493AF98B" w14:textId="37F39049" w:rsidR="008C573E" w:rsidRDefault="008C573E" w:rsidP="008C573E">
      <w:pPr>
        <w:pStyle w:val="Caption"/>
        <w:rPr>
          <w:ins w:id="745" w:author="Moses, Robinson" w:date="2023-04-13T03:42:00Z"/>
        </w:rPr>
      </w:pPr>
      <w:ins w:id="746" w:author="Moses, Robinson" w:date="2023-04-13T03:42:00Z">
        <w:r>
          <w:t xml:space="preserve">TABLE </w:t>
        </w:r>
        <w:r>
          <w:rPr>
            <w:noProof/>
          </w:rPr>
          <w:fldChar w:fldCharType="begin"/>
        </w:r>
        <w:r>
          <w:rPr>
            <w:noProof/>
          </w:rPr>
          <w:instrText xml:space="preserve"> SEQ Table \* ARABIC </w:instrText>
        </w:r>
        <w:r>
          <w:rPr>
            <w:noProof/>
          </w:rPr>
          <w:fldChar w:fldCharType="separate"/>
        </w:r>
        <w:r>
          <w:rPr>
            <w:noProof/>
          </w:rPr>
          <w:t>20</w:t>
        </w:r>
        <w:r>
          <w:rPr>
            <w:noProof/>
          </w:rPr>
          <w:fldChar w:fldCharType="end"/>
        </w:r>
        <w:r>
          <w:t xml:space="preserve">: CASH QUALITIES FIELD DESCRIPTIONS </w:t>
        </w:r>
        <w:r>
          <w:tab/>
          <w:t xml:space="preserve"> </w:t>
        </w:r>
      </w:ins>
    </w:p>
    <w:tbl>
      <w:tblPr>
        <w:tblStyle w:val="TableGrid1"/>
        <w:tblW w:w="8075" w:type="dxa"/>
        <w:tblInd w:w="460" w:type="dxa"/>
        <w:tblCellMar>
          <w:top w:w="95" w:type="dxa"/>
          <w:left w:w="5" w:type="dxa"/>
          <w:right w:w="63" w:type="dxa"/>
        </w:tblCellMar>
        <w:tblLook w:val="04A0" w:firstRow="1" w:lastRow="0" w:firstColumn="1" w:lastColumn="0" w:noHBand="0" w:noVBand="1"/>
      </w:tblPr>
      <w:tblGrid>
        <w:gridCol w:w="1881"/>
        <w:gridCol w:w="6194"/>
      </w:tblGrid>
      <w:tr w:rsidR="008C573E" w14:paraId="06D3B24C" w14:textId="77777777" w:rsidTr="006A2179">
        <w:trPr>
          <w:trHeight w:val="426"/>
          <w:ins w:id="747" w:author="Moses, Robinson" w:date="2023-04-13T03:42: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6841D56" w14:textId="77777777" w:rsidR="008C573E" w:rsidRDefault="008C573E" w:rsidP="006A2179">
            <w:pPr>
              <w:pStyle w:val="TableHeading"/>
              <w:rPr>
                <w:ins w:id="748" w:author="Moses, Robinson" w:date="2023-04-13T03:42:00Z"/>
              </w:rPr>
            </w:pPr>
            <w:ins w:id="749" w:author="Moses, Robinson" w:date="2023-04-13T03:42:00Z">
              <w:r>
                <w:t xml:space="preserve">Field </w:t>
              </w:r>
            </w:ins>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5667643" w14:textId="77777777" w:rsidR="008C573E" w:rsidRDefault="008C573E" w:rsidP="006A2179">
            <w:pPr>
              <w:pStyle w:val="TableHeading"/>
              <w:rPr>
                <w:ins w:id="750" w:author="Moses, Robinson" w:date="2023-04-13T03:42:00Z"/>
              </w:rPr>
            </w:pPr>
            <w:ins w:id="751" w:author="Moses, Robinson" w:date="2023-04-13T03:42:00Z">
              <w:r>
                <w:t xml:space="preserve">Description </w:t>
              </w:r>
            </w:ins>
          </w:p>
        </w:tc>
      </w:tr>
      <w:tr w:rsidR="008C573E" w14:paraId="60BB8B83" w14:textId="77777777" w:rsidTr="006A2179">
        <w:trPr>
          <w:trHeight w:val="333"/>
          <w:ins w:id="752" w:author="Moses, Robinson" w:date="2023-04-13T03:42:00Z"/>
        </w:trPr>
        <w:tc>
          <w:tcPr>
            <w:tcW w:w="1881" w:type="dxa"/>
            <w:tcBorders>
              <w:top w:val="single" w:sz="3" w:space="0" w:color="000000"/>
              <w:left w:val="single" w:sz="4" w:space="0" w:color="000000"/>
              <w:bottom w:val="single" w:sz="4" w:space="0" w:color="000000"/>
              <w:right w:val="single" w:sz="4" w:space="0" w:color="000000"/>
            </w:tcBorders>
          </w:tcPr>
          <w:p w14:paraId="026BCBCE" w14:textId="77777777" w:rsidR="008C573E" w:rsidRPr="0046733D" w:rsidRDefault="008C573E" w:rsidP="006A2179">
            <w:pPr>
              <w:pStyle w:val="TableBody"/>
              <w:rPr>
                <w:ins w:id="753" w:author="Moses, Robinson" w:date="2023-04-13T03:42:00Z"/>
                <w:b/>
                <w:bCs/>
              </w:rPr>
            </w:pPr>
            <w:ins w:id="754" w:author="Moses, Robinson" w:date="2023-04-13T03:42:00Z">
              <w:r w:rsidRPr="0046733D">
                <w:rPr>
                  <w:b/>
                  <w:bCs/>
                </w:rPr>
                <w:t xml:space="preserve">Name </w:t>
              </w:r>
            </w:ins>
          </w:p>
        </w:tc>
        <w:tc>
          <w:tcPr>
            <w:tcW w:w="6194" w:type="dxa"/>
            <w:tcBorders>
              <w:top w:val="single" w:sz="3" w:space="0" w:color="000000"/>
              <w:left w:val="single" w:sz="4" w:space="0" w:color="000000"/>
              <w:bottom w:val="single" w:sz="4" w:space="0" w:color="000000"/>
              <w:right w:val="single" w:sz="4" w:space="0" w:color="000000"/>
            </w:tcBorders>
          </w:tcPr>
          <w:p w14:paraId="7C76482B" w14:textId="77777777" w:rsidR="008C573E" w:rsidRDefault="008C573E" w:rsidP="006A2179">
            <w:pPr>
              <w:pStyle w:val="TableBody"/>
              <w:rPr>
                <w:ins w:id="755" w:author="Moses, Robinson" w:date="2023-04-13T03:42:00Z"/>
              </w:rPr>
            </w:pPr>
            <w:ins w:id="756" w:author="Moses, Robinson" w:date="2023-04-13T03:42:00Z">
              <w:r>
                <w:t xml:space="preserve"> User-assigned name for a quality to be used </w:t>
              </w:r>
            </w:ins>
          </w:p>
        </w:tc>
      </w:tr>
      <w:tr w:rsidR="008C573E" w14:paraId="2DB4A452" w14:textId="77777777" w:rsidTr="006A2179">
        <w:trPr>
          <w:trHeight w:val="372"/>
          <w:ins w:id="757" w:author="Moses, Robinson" w:date="2023-04-13T03:42:00Z"/>
        </w:trPr>
        <w:tc>
          <w:tcPr>
            <w:tcW w:w="1881" w:type="dxa"/>
            <w:tcBorders>
              <w:top w:val="single" w:sz="4" w:space="0" w:color="000000"/>
              <w:left w:val="single" w:sz="4" w:space="0" w:color="000000"/>
              <w:bottom w:val="single" w:sz="4" w:space="0" w:color="000000"/>
              <w:right w:val="single" w:sz="4" w:space="0" w:color="000000"/>
            </w:tcBorders>
            <w:shd w:val="clear" w:color="auto" w:fill="54B948"/>
          </w:tcPr>
          <w:p w14:paraId="15E4151B" w14:textId="77777777" w:rsidR="008C573E" w:rsidRDefault="008C573E" w:rsidP="006A2179">
            <w:pPr>
              <w:pStyle w:val="TableHeading"/>
              <w:rPr>
                <w:ins w:id="758" w:author="Moses, Robinson" w:date="2023-04-13T03:42:00Z"/>
              </w:rPr>
            </w:pPr>
            <w:ins w:id="759" w:author="Moses, Robinson" w:date="2023-04-13T03:42:00Z">
              <w:r>
                <w:t xml:space="preserve">Field </w:t>
              </w:r>
            </w:ins>
          </w:p>
        </w:tc>
        <w:tc>
          <w:tcPr>
            <w:tcW w:w="6194" w:type="dxa"/>
            <w:tcBorders>
              <w:top w:val="single" w:sz="4" w:space="0" w:color="000000"/>
              <w:left w:val="single" w:sz="4" w:space="0" w:color="000000"/>
              <w:bottom w:val="single" w:sz="4" w:space="0" w:color="000000"/>
              <w:right w:val="single" w:sz="4" w:space="0" w:color="000000"/>
            </w:tcBorders>
            <w:shd w:val="clear" w:color="auto" w:fill="54B948"/>
          </w:tcPr>
          <w:p w14:paraId="6A0A7197" w14:textId="77777777" w:rsidR="008C573E" w:rsidRDefault="008C573E" w:rsidP="006A2179">
            <w:pPr>
              <w:pStyle w:val="TableHeading"/>
              <w:rPr>
                <w:ins w:id="760" w:author="Moses, Robinson" w:date="2023-04-13T03:42:00Z"/>
              </w:rPr>
            </w:pPr>
            <w:ins w:id="761" w:author="Moses, Robinson" w:date="2023-04-13T03:42:00Z">
              <w:r>
                <w:t xml:space="preserve">Description </w:t>
              </w:r>
            </w:ins>
          </w:p>
        </w:tc>
      </w:tr>
      <w:tr w:rsidR="008C573E" w14:paraId="14933225" w14:textId="77777777" w:rsidTr="006A2179">
        <w:trPr>
          <w:trHeight w:val="2116"/>
          <w:ins w:id="762"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061097F0" w14:textId="77777777" w:rsidR="008C573E" w:rsidRPr="0046733D" w:rsidRDefault="008C573E" w:rsidP="006A2179">
            <w:pPr>
              <w:pStyle w:val="TableBody"/>
              <w:rPr>
                <w:ins w:id="763" w:author="Moses, Robinson" w:date="2023-04-13T03:42:00Z"/>
                <w:b/>
                <w:bCs/>
              </w:rPr>
            </w:pPr>
            <w:ins w:id="764" w:author="Moses, Robinson" w:date="2023-04-13T03:42:00Z">
              <w:r w:rsidRPr="0046733D">
                <w:rPr>
                  <w:b/>
                  <w:bCs/>
                </w:rPr>
                <w:t xml:space="preserve">Export Value </w:t>
              </w:r>
            </w:ins>
          </w:p>
        </w:tc>
        <w:tc>
          <w:tcPr>
            <w:tcW w:w="6194" w:type="dxa"/>
            <w:tcBorders>
              <w:top w:val="single" w:sz="4" w:space="0" w:color="000000"/>
              <w:left w:val="single" w:sz="4" w:space="0" w:color="000000"/>
              <w:bottom w:val="single" w:sz="4" w:space="0" w:color="000000"/>
              <w:right w:val="single" w:sz="4" w:space="0" w:color="000000"/>
            </w:tcBorders>
          </w:tcPr>
          <w:p w14:paraId="45A183DD" w14:textId="77777777" w:rsidR="008C573E" w:rsidRDefault="008C573E" w:rsidP="006A2179">
            <w:pPr>
              <w:pStyle w:val="TableBody"/>
              <w:rPr>
                <w:ins w:id="765" w:author="Moses, Robinson" w:date="2023-04-13T03:42:00Z"/>
              </w:rPr>
            </w:pPr>
            <w:ins w:id="766" w:author="Moses, Robinson" w:date="2023-04-13T03:42:00Z">
              <w:r>
                <w:t xml:space="preserve"> Each user-defined quality must be associated with one of the standard four qualities used by OptiVault when exported: </w:t>
              </w:r>
            </w:ins>
          </w:p>
          <w:p w14:paraId="604C9F88" w14:textId="77777777" w:rsidR="008C573E" w:rsidRDefault="008C573E" w:rsidP="006A2179">
            <w:pPr>
              <w:pStyle w:val="TableListBullet"/>
              <w:rPr>
                <w:ins w:id="767" w:author="Moses, Robinson" w:date="2023-04-13T03:42:00Z"/>
              </w:rPr>
            </w:pPr>
            <w:ins w:id="768" w:author="Moses, Robinson" w:date="2023-04-13T03:42:00Z">
              <w:r>
                <w:t xml:space="preserve">Fit </w:t>
              </w:r>
            </w:ins>
          </w:p>
          <w:p w14:paraId="769113F9" w14:textId="77777777" w:rsidR="008C573E" w:rsidRDefault="008C573E" w:rsidP="006A2179">
            <w:pPr>
              <w:pStyle w:val="TableListBullet"/>
              <w:rPr>
                <w:ins w:id="769" w:author="Moses, Robinson" w:date="2023-04-13T03:42:00Z"/>
              </w:rPr>
            </w:pPr>
            <w:ins w:id="770" w:author="Moses, Robinson" w:date="2023-04-13T03:42:00Z">
              <w:r>
                <w:t xml:space="preserve">Normal </w:t>
              </w:r>
            </w:ins>
          </w:p>
          <w:p w14:paraId="36B8230E" w14:textId="77777777" w:rsidR="008C573E" w:rsidRDefault="008C573E" w:rsidP="006A2179">
            <w:pPr>
              <w:pStyle w:val="TableListBullet"/>
              <w:rPr>
                <w:ins w:id="771" w:author="Moses, Robinson" w:date="2023-04-13T03:42:00Z"/>
              </w:rPr>
            </w:pPr>
            <w:ins w:id="772" w:author="Moses, Robinson" w:date="2023-04-13T03:42:00Z">
              <w:r>
                <w:t xml:space="preserve">Unknown </w:t>
              </w:r>
            </w:ins>
          </w:p>
          <w:p w14:paraId="5125A3A1" w14:textId="77777777" w:rsidR="008C573E" w:rsidRDefault="008C573E" w:rsidP="006A2179">
            <w:pPr>
              <w:pStyle w:val="TableListBullet"/>
              <w:rPr>
                <w:ins w:id="773" w:author="Moses, Robinson" w:date="2023-04-13T03:42:00Z"/>
              </w:rPr>
            </w:pPr>
            <w:ins w:id="774" w:author="Moses, Robinson" w:date="2023-04-13T03:42:00Z">
              <w:r>
                <w:t xml:space="preserve">Soiled </w:t>
              </w:r>
            </w:ins>
          </w:p>
          <w:p w14:paraId="2C0345A2" w14:textId="77777777" w:rsidR="008C573E" w:rsidRDefault="008C573E" w:rsidP="006A2179">
            <w:pPr>
              <w:pStyle w:val="TableListBullet"/>
              <w:numPr>
                <w:ilvl w:val="0"/>
                <w:numId w:val="0"/>
              </w:numPr>
              <w:rPr>
                <w:ins w:id="775" w:author="Moses, Robinson" w:date="2023-04-13T03:42:00Z"/>
              </w:rPr>
            </w:pPr>
            <w:ins w:id="776" w:author="Moses, Robinson" w:date="2023-04-13T03:42:00Z">
              <w:r>
                <w:t xml:space="preserve">(Do Not Export) for internal vault/institution usage and will not be associated with any of the four standard qualities for exporting purposes. </w:t>
              </w:r>
            </w:ins>
          </w:p>
        </w:tc>
      </w:tr>
      <w:tr w:rsidR="008C573E" w14:paraId="108C5D5A" w14:textId="77777777" w:rsidTr="006A2179">
        <w:trPr>
          <w:trHeight w:val="541"/>
          <w:ins w:id="777"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6DF76432" w14:textId="77777777" w:rsidR="008C573E" w:rsidRPr="0046733D" w:rsidRDefault="008C573E" w:rsidP="006A2179">
            <w:pPr>
              <w:pStyle w:val="TableBody"/>
              <w:rPr>
                <w:ins w:id="778" w:author="Moses, Robinson" w:date="2023-04-13T03:42:00Z"/>
                <w:b/>
                <w:bCs/>
              </w:rPr>
            </w:pPr>
            <w:ins w:id="779" w:author="Moses, Robinson" w:date="2023-04-13T03:42:00Z">
              <w:r w:rsidRPr="0046733D">
                <w:rPr>
                  <w:b/>
                  <w:bCs/>
                </w:rPr>
                <w:t xml:space="preserve">OptiCash Quality ID </w:t>
              </w:r>
            </w:ins>
          </w:p>
        </w:tc>
        <w:tc>
          <w:tcPr>
            <w:tcW w:w="6194" w:type="dxa"/>
            <w:tcBorders>
              <w:top w:val="single" w:sz="4" w:space="0" w:color="000000"/>
              <w:left w:val="single" w:sz="4" w:space="0" w:color="000000"/>
              <w:bottom w:val="single" w:sz="4" w:space="0" w:color="000000"/>
              <w:right w:val="single" w:sz="4" w:space="0" w:color="000000"/>
            </w:tcBorders>
          </w:tcPr>
          <w:p w14:paraId="46CBB931" w14:textId="77777777" w:rsidR="008C573E" w:rsidRDefault="008C573E" w:rsidP="006A2179">
            <w:pPr>
              <w:pStyle w:val="TableBody"/>
              <w:rPr>
                <w:ins w:id="780" w:author="Moses, Robinson" w:date="2023-04-13T03:42:00Z"/>
              </w:rPr>
            </w:pPr>
            <w:ins w:id="781" w:author="Moses, Robinson" w:date="2023-04-13T03:42:00Z">
              <w:r>
                <w:t xml:space="preserve">OptiCash actions (primarily Orders) may refer to the quality of cash involved. This field specifies which quality in OptiCash is equivalent to this quality. </w:t>
              </w:r>
            </w:ins>
          </w:p>
        </w:tc>
      </w:tr>
      <w:tr w:rsidR="008C573E" w14:paraId="095083BD" w14:textId="77777777" w:rsidTr="006A2179">
        <w:trPr>
          <w:trHeight w:val="540"/>
          <w:ins w:id="782"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73E60349" w14:textId="77777777" w:rsidR="008C573E" w:rsidRPr="0046733D" w:rsidRDefault="008C573E" w:rsidP="006A2179">
            <w:pPr>
              <w:pStyle w:val="TableBody"/>
              <w:rPr>
                <w:ins w:id="783" w:author="Moses, Robinson" w:date="2023-04-13T03:42:00Z"/>
                <w:b/>
                <w:bCs/>
              </w:rPr>
            </w:pPr>
            <w:ins w:id="784" w:author="Moses, Robinson" w:date="2023-04-13T03:42:00Z">
              <w:r w:rsidRPr="0046733D">
                <w:rPr>
                  <w:b/>
                  <w:bCs/>
                </w:rPr>
                <w:t xml:space="preserve">OptiVault Quality ID </w:t>
              </w:r>
            </w:ins>
          </w:p>
        </w:tc>
        <w:tc>
          <w:tcPr>
            <w:tcW w:w="6194" w:type="dxa"/>
            <w:tcBorders>
              <w:top w:val="single" w:sz="4" w:space="0" w:color="000000"/>
              <w:left w:val="single" w:sz="4" w:space="0" w:color="000000"/>
              <w:bottom w:val="single" w:sz="4" w:space="0" w:color="000000"/>
              <w:right w:val="single" w:sz="4" w:space="0" w:color="000000"/>
            </w:tcBorders>
          </w:tcPr>
          <w:p w14:paraId="5A18ED32" w14:textId="77777777" w:rsidR="008C573E" w:rsidRDefault="008C573E" w:rsidP="006A2179">
            <w:pPr>
              <w:pStyle w:val="TableBody"/>
              <w:rPr>
                <w:ins w:id="785" w:author="Moses, Robinson" w:date="2023-04-13T03:42:00Z"/>
              </w:rPr>
            </w:pPr>
            <w:ins w:id="786" w:author="Moses, Robinson" w:date="2023-04-13T03:42:00Z">
              <w:r>
                <w:t xml:space="preserve">OptiVault actions (primarily Orders) refer to the quality of cash involved. This field specifies which quality in OptiVault is equivalent to this quality. </w:t>
              </w:r>
            </w:ins>
          </w:p>
        </w:tc>
      </w:tr>
      <w:tr w:rsidR="008C573E" w14:paraId="4A2D29A2" w14:textId="77777777" w:rsidTr="006A2179">
        <w:trPr>
          <w:trHeight w:val="540"/>
          <w:ins w:id="787"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70DAA4B3" w14:textId="77777777" w:rsidR="008C573E" w:rsidRPr="0046733D" w:rsidRDefault="008C573E" w:rsidP="006A2179">
            <w:pPr>
              <w:pStyle w:val="TableBody"/>
              <w:rPr>
                <w:ins w:id="788" w:author="Moses, Robinson" w:date="2023-04-13T03:42:00Z"/>
                <w:b/>
                <w:bCs/>
              </w:rPr>
            </w:pPr>
            <w:ins w:id="789" w:author="Moses, Robinson" w:date="2023-04-13T03:42:00Z">
              <w:r w:rsidRPr="0046733D">
                <w:rPr>
                  <w:b/>
                  <w:bCs/>
                </w:rPr>
                <w:t>Sort Order</w:t>
              </w:r>
            </w:ins>
          </w:p>
        </w:tc>
        <w:tc>
          <w:tcPr>
            <w:tcW w:w="6194" w:type="dxa"/>
            <w:tcBorders>
              <w:top w:val="single" w:sz="4" w:space="0" w:color="000000"/>
              <w:left w:val="single" w:sz="4" w:space="0" w:color="000000"/>
              <w:bottom w:val="single" w:sz="4" w:space="0" w:color="000000"/>
              <w:right w:val="single" w:sz="4" w:space="0" w:color="000000"/>
            </w:tcBorders>
          </w:tcPr>
          <w:p w14:paraId="0EED6C54" w14:textId="77777777" w:rsidR="008C573E" w:rsidRPr="002B7D0C" w:rsidRDefault="008C573E" w:rsidP="006A2179">
            <w:pPr>
              <w:pStyle w:val="TableBody"/>
              <w:rPr>
                <w:ins w:id="790" w:author="Moses, Robinson" w:date="2023-04-13T03:42:00Z"/>
              </w:rPr>
            </w:pPr>
            <w:ins w:id="791" w:author="Moses, Robinson" w:date="2023-04-13T03:42:00Z">
              <w:r w:rsidRPr="002B7D0C">
                <w:t xml:space="preserve">The setting determines in what order the quality is listed inside of the Vault. </w:t>
              </w:r>
              <w:r>
                <w:t>The l</w:t>
              </w:r>
              <w:r w:rsidRPr="002B7D0C">
                <w:t>owest number gives the highest priority and will be listed first.</w:t>
              </w:r>
            </w:ins>
          </w:p>
          <w:p w14:paraId="45618B63" w14:textId="77777777" w:rsidR="008C573E" w:rsidRDefault="008C573E" w:rsidP="006A2179">
            <w:pPr>
              <w:pStyle w:val="TableBody"/>
              <w:rPr>
                <w:ins w:id="792" w:author="Moses, Robinson" w:date="2023-04-13T03:42:00Z"/>
              </w:rPr>
            </w:pPr>
          </w:p>
        </w:tc>
      </w:tr>
    </w:tbl>
    <w:p w14:paraId="41A30F6E" w14:textId="624FBEEC" w:rsidR="008C573E" w:rsidRPr="007873F4" w:rsidRDefault="008C573E" w:rsidP="007873F4">
      <w:pPr>
        <w:rPr>
          <w:ins w:id="793" w:author="Moses, Robinson" w:date="2023-04-13T03:42:00Z"/>
          <w:rStyle w:val="Hyperlink"/>
          <w:i/>
          <w:iCs/>
          <w:color w:val="92D050"/>
          <w:sz w:val="18"/>
          <w:szCs w:val="18"/>
          <w:u w:val="none"/>
          <w:rPrChange w:id="794" w:author="Moses, Robinson" w:date="2023-04-13T07:31:00Z">
            <w:rPr>
              <w:ins w:id="795" w:author="Moses, Robinson" w:date="2023-04-13T03:42:00Z"/>
            </w:rPr>
          </w:rPrChange>
        </w:rPr>
        <w:pPrChange w:id="796" w:author="Moses, Robinson" w:date="2023-04-13T07:31:00Z">
          <w:pPr>
            <w:pStyle w:val="Caption"/>
          </w:pPr>
        </w:pPrChange>
      </w:pPr>
      <w:ins w:id="797" w:author="Moses, Robinson" w:date="2023-04-13T03:42:00Z">
        <w:r w:rsidRPr="007873F4">
          <w:rPr>
            <w:rStyle w:val="Hyperlink"/>
            <w:i/>
            <w:iCs/>
            <w:color w:val="92D050"/>
            <w:sz w:val="18"/>
            <w:szCs w:val="18"/>
            <w:u w:val="none"/>
            <w:rPrChange w:id="798" w:author="Moses, Robinson" w:date="2023-04-13T07:31:00Z">
              <w:rPr/>
            </w:rPrChange>
          </w:rPr>
          <w:fldChar w:fldCharType="begin"/>
        </w:r>
        <w:r w:rsidRPr="007873F4">
          <w:rPr>
            <w:rStyle w:val="Hyperlink"/>
            <w:i/>
            <w:iCs/>
            <w:color w:val="92D050"/>
            <w:sz w:val="18"/>
            <w:szCs w:val="18"/>
            <w:u w:val="none"/>
            <w:rPrChange w:id="799" w:author="Moses, Robinson" w:date="2023-04-13T07:31:00Z">
              <w:rPr/>
            </w:rPrChange>
          </w:rPr>
          <w:instrText xml:space="preserve"> HYPERLINK \l "_SETTINGS" </w:instrText>
        </w:r>
        <w:r w:rsidRPr="007873F4">
          <w:rPr>
            <w:rStyle w:val="Hyperlink"/>
            <w:i/>
            <w:iCs/>
            <w:color w:val="92D050"/>
            <w:sz w:val="18"/>
            <w:szCs w:val="18"/>
            <w:u w:val="none"/>
            <w:rPrChange w:id="800" w:author="Moses, Robinson" w:date="2023-04-13T07:31:00Z">
              <w:rPr/>
            </w:rPrChange>
          </w:rPr>
          <w:fldChar w:fldCharType="separate"/>
        </w:r>
      </w:ins>
      <w:ins w:id="801" w:author="Moses, Robinson" w:date="2023-04-13T04:01:00Z">
        <w:r w:rsidR="005C4809" w:rsidRPr="007873F4">
          <w:rPr>
            <w:rStyle w:val="Hyperlink"/>
            <w:i/>
            <w:iCs/>
            <w:color w:val="92D050"/>
            <w:sz w:val="18"/>
            <w:szCs w:val="18"/>
            <w:u w:val="none"/>
            <w:rPrChange w:id="802" w:author="Moses, Robinson" w:date="2023-04-13T07:31:00Z">
              <w:rPr/>
            </w:rPrChange>
          </w:rPr>
          <w:t>Return To:</w:t>
        </w:r>
      </w:ins>
      <w:ins w:id="803" w:author="Moses, Robinson" w:date="2023-04-13T03:42:00Z">
        <w:r w:rsidRPr="007873F4">
          <w:rPr>
            <w:rStyle w:val="Hyperlink"/>
            <w:i/>
            <w:iCs/>
            <w:color w:val="92D050"/>
            <w:sz w:val="18"/>
            <w:szCs w:val="18"/>
            <w:u w:val="none"/>
            <w:rPrChange w:id="804" w:author="Moses, Robinson" w:date="2023-04-13T07:31:00Z">
              <w:rPr>
                <w:rStyle w:val="Hyperlink"/>
                <w:color w:val="92D050"/>
              </w:rPr>
            </w:rPrChange>
          </w:rPr>
          <w:fldChar w:fldCharType="end"/>
        </w:r>
      </w:ins>
      <w:ins w:id="805" w:author="Moses, Robinson" w:date="2023-04-13T04:01:00Z">
        <w:r w:rsidR="005C4809" w:rsidRPr="007873F4">
          <w:rPr>
            <w:rStyle w:val="Hyperlink"/>
            <w:i/>
            <w:iCs/>
            <w:color w:val="92D050"/>
            <w:sz w:val="18"/>
            <w:szCs w:val="18"/>
            <w:u w:val="none"/>
            <w:rPrChange w:id="806" w:author="Moses, Robinson" w:date="2023-04-13T07:31:00Z">
              <w:rPr>
                <w:rStyle w:val="Hyperlink"/>
                <w:color w:val="92D050"/>
              </w:rPr>
            </w:rPrChange>
          </w:rPr>
          <w:t xml:space="preserve"> </w:t>
        </w:r>
        <w:r w:rsidR="005C4809" w:rsidRPr="007873F4">
          <w:rPr>
            <w:rStyle w:val="Hyperlink"/>
            <w:i/>
            <w:iCs/>
            <w:color w:val="92D050"/>
            <w:sz w:val="18"/>
            <w:szCs w:val="18"/>
            <w:u w:val="none"/>
            <w:rPrChange w:id="807" w:author="Moses, Robinson" w:date="2023-04-13T07:31:00Z">
              <w:rPr>
                <w:rStyle w:val="Hyperlink"/>
                <w:color w:val="92D050"/>
              </w:rPr>
            </w:rPrChange>
          </w:rPr>
          <w:fldChar w:fldCharType="begin"/>
        </w:r>
        <w:r w:rsidR="005C4809" w:rsidRPr="007873F4">
          <w:rPr>
            <w:rStyle w:val="Hyperlink"/>
            <w:i/>
            <w:iCs/>
            <w:color w:val="92D050"/>
            <w:sz w:val="18"/>
            <w:szCs w:val="18"/>
            <w:u w:val="none"/>
            <w:rPrChange w:id="808" w:author="Moses, Robinson" w:date="2023-04-13T07:31:00Z">
              <w:rPr>
                <w:rStyle w:val="Hyperlink"/>
                <w:color w:val="92D050"/>
              </w:rPr>
            </w:rPrChange>
          </w:rPr>
          <w:instrText xml:space="preserve"> REF _Ref132250882 \h </w:instrText>
        </w:r>
        <w:r w:rsidR="005C4809" w:rsidRPr="007873F4">
          <w:rPr>
            <w:rStyle w:val="Hyperlink"/>
            <w:i/>
            <w:iCs/>
            <w:color w:val="92D050"/>
            <w:sz w:val="18"/>
            <w:szCs w:val="18"/>
            <w:u w:val="none"/>
            <w:rPrChange w:id="809" w:author="Moses, Robinson" w:date="2023-04-13T07:31:00Z">
              <w:rPr>
                <w:rStyle w:val="Hyperlink"/>
                <w:color w:val="92D050"/>
              </w:rPr>
            </w:rPrChange>
          </w:rPr>
        </w:r>
      </w:ins>
      <w:r w:rsidR="007873F4">
        <w:rPr>
          <w:rStyle w:val="Hyperlink"/>
          <w:i/>
          <w:iCs/>
          <w:color w:val="92D050"/>
          <w:sz w:val="18"/>
          <w:szCs w:val="18"/>
          <w:u w:val="none"/>
        </w:rPr>
        <w:instrText xml:space="preserve"> \* MERGEFORMAT </w:instrText>
      </w:r>
      <w:r w:rsidR="005C4809" w:rsidRPr="007873F4">
        <w:rPr>
          <w:rStyle w:val="Hyperlink"/>
          <w:i/>
          <w:iCs/>
          <w:color w:val="92D050"/>
          <w:sz w:val="18"/>
          <w:szCs w:val="18"/>
          <w:u w:val="none"/>
          <w:rPrChange w:id="810" w:author="Moses, Robinson" w:date="2023-04-13T07:31:00Z">
            <w:rPr>
              <w:rStyle w:val="Hyperlink"/>
              <w:color w:val="92D050"/>
            </w:rPr>
          </w:rPrChange>
        </w:rPr>
        <w:fldChar w:fldCharType="separate"/>
      </w:r>
      <w:ins w:id="811" w:author="Moses, Robinson" w:date="2023-04-13T04:01:00Z">
        <w:r w:rsidR="005C4809" w:rsidRPr="007873F4">
          <w:rPr>
            <w:rStyle w:val="Hyperlink"/>
            <w:i/>
            <w:iCs/>
            <w:color w:val="92D050"/>
            <w:sz w:val="18"/>
            <w:szCs w:val="18"/>
            <w:u w:val="none"/>
            <w:rPrChange w:id="812" w:author="Moses, Robinson" w:date="2023-04-13T07:31:00Z">
              <w:rPr/>
            </w:rPrChange>
          </w:rPr>
          <w:t>Coffer and Qualities</w:t>
        </w:r>
        <w:r w:rsidR="005C4809" w:rsidRPr="007873F4">
          <w:rPr>
            <w:rStyle w:val="Hyperlink"/>
            <w:i/>
            <w:iCs/>
            <w:color w:val="92D050"/>
            <w:sz w:val="18"/>
            <w:szCs w:val="18"/>
            <w:u w:val="none"/>
            <w:rPrChange w:id="813" w:author="Moses, Robinson" w:date="2023-04-13T07:31:00Z">
              <w:rPr>
                <w:rStyle w:val="Hyperlink"/>
                <w:color w:val="92D050"/>
              </w:rPr>
            </w:rPrChange>
          </w:rPr>
          <w:fldChar w:fldCharType="end"/>
        </w:r>
      </w:ins>
      <w:ins w:id="814" w:author="Moses, Robinson" w:date="2023-04-13T03:42:00Z">
        <w:r w:rsidRPr="007873F4">
          <w:rPr>
            <w:rStyle w:val="Hyperlink"/>
            <w:i/>
            <w:iCs/>
            <w:color w:val="92D050"/>
            <w:sz w:val="18"/>
            <w:szCs w:val="18"/>
            <w:u w:val="none"/>
            <w:rPrChange w:id="815" w:author="Moses, Robinson" w:date="2023-04-13T07:31:00Z">
              <w:rPr/>
            </w:rPrChange>
          </w:rPr>
          <w:t xml:space="preserve"> </w:t>
        </w:r>
      </w:ins>
    </w:p>
    <w:p w14:paraId="2793D829" w14:textId="77777777" w:rsidR="008C573E" w:rsidRDefault="008C573E" w:rsidP="008C573E">
      <w:pPr>
        <w:spacing w:after="338"/>
        <w:rPr>
          <w:ins w:id="816" w:author="Moses, Robinson" w:date="2023-04-13T03:42:00Z"/>
        </w:rPr>
      </w:pPr>
      <w:ins w:id="817" w:author="Moses, Robinson" w:date="2023-04-13T03:42:00Z">
        <w:r>
          <w:t xml:space="preserve"> </w:t>
        </w:r>
      </w:ins>
    </w:p>
    <w:p w14:paraId="6DD877A1" w14:textId="77777777" w:rsidR="008C573E" w:rsidRPr="0046733D" w:rsidRDefault="008C573E" w:rsidP="008C573E">
      <w:pPr>
        <w:pStyle w:val="Heading3"/>
        <w:rPr>
          <w:ins w:id="818" w:author="Moses, Robinson" w:date="2023-04-13T03:42:00Z"/>
        </w:rPr>
      </w:pPr>
      <w:bookmarkStart w:id="819" w:name="_Toc132264557"/>
      <w:ins w:id="820" w:author="Moses, Robinson" w:date="2023-04-13T03:42:00Z">
        <w:r w:rsidRPr="0046733D">
          <w:lastRenderedPageBreak/>
          <w:t>CREATE NEW QUALITIES</w:t>
        </w:r>
        <w:bookmarkEnd w:id="819"/>
        <w:r w:rsidRPr="0046733D">
          <w:t xml:space="preserve"> </w:t>
        </w:r>
      </w:ins>
    </w:p>
    <w:p w14:paraId="24725A6B" w14:textId="77777777" w:rsidR="008C573E" w:rsidRDefault="008C573E" w:rsidP="008C573E">
      <w:pPr>
        <w:pStyle w:val="BodyText"/>
        <w:rPr>
          <w:ins w:id="821" w:author="Moses, Robinson" w:date="2023-04-13T03:42:00Z"/>
        </w:rPr>
      </w:pPr>
      <w:ins w:id="822" w:author="Moses, Robinson" w:date="2023-04-13T03:42:00Z">
        <w:r>
          <w:t xml:space="preserve">By clicking on the </w:t>
        </w:r>
        <w:r w:rsidRPr="0060488A">
          <w:rPr>
            <w:b/>
            <w:bCs/>
          </w:rPr>
          <w:t>New Cash Quality</w:t>
        </w:r>
        <w:r>
          <w:t xml:space="preserve"> icon  </w:t>
        </w:r>
        <w:r>
          <w:rPr>
            <w:noProof/>
          </w:rPr>
          <mc:AlternateContent>
            <mc:Choice Requires="wpg">
              <w:drawing>
                <wp:inline distT="0" distB="0" distL="0" distR="0" wp14:anchorId="342C1F7D" wp14:editId="1BC0DB19">
                  <wp:extent cx="190881" cy="237109"/>
                  <wp:effectExtent l="0" t="0" r="0" b="0"/>
                  <wp:docPr id="40" name="Group 4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41" name="Shape 5500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2" name="Picture 42"/>
                            <pic:cNvPicPr/>
                          </pic:nvPicPr>
                          <pic:blipFill>
                            <a:blip r:embed="rId83"/>
                            <a:stretch>
                              <a:fillRect/>
                            </a:stretch>
                          </pic:blipFill>
                          <pic:spPr>
                            <a:xfrm>
                              <a:off x="0" y="0"/>
                              <a:ext cx="190500" cy="198120"/>
                            </a:xfrm>
                            <a:prstGeom prst="rect">
                              <a:avLst/>
                            </a:prstGeom>
                          </pic:spPr>
                        </pic:pic>
                      </wpg:wgp>
                    </a:graphicData>
                  </a:graphic>
                </wp:inline>
              </w:drawing>
            </mc:Choice>
            <mc:Fallback>
              <w:pict>
                <v:group w14:anchorId="1473C844" id="Group 4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">
                  <v:shape id="Shape 5500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" path="m,l190500,r,234696l,234696,,e" fillcolor="yellow" stroked="f" strokeweight="0">
                    <v:stroke miterlimit="83231f" joinstyle="miter"/>
                    <v:path arrowok="t" textboxrect="0,0,190500,234696"/>
                  </v:shape>
                  <v:shape id="Picture 4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">
                    <v:imagedata r:id="rId84"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ash Qualities</w:t>
        </w:r>
        <w:r>
          <w:t xml:space="preserve"> screen, the user will be navigated to the </w:t>
        </w:r>
        <w:r w:rsidRPr="0060488A">
          <w:rPr>
            <w:b/>
            <w:bCs/>
          </w:rPr>
          <w:t>Create New Cash Qualities</w:t>
        </w:r>
        <w:r>
          <w:t xml:space="preserve"> screen.  For field, description see </w:t>
        </w:r>
        <w:r>
          <w:fldChar w:fldCharType="begin"/>
        </w:r>
        <w:r>
          <w:instrText xml:space="preserve"> REF _Ref130883778 \h </w:instrText>
        </w:r>
        <w:r>
          <w:fldChar w:fldCharType="separate"/>
        </w:r>
        <w:r>
          <w:t xml:space="preserve">TABLE </w:t>
        </w:r>
        <w:r>
          <w:rPr>
            <w:noProof/>
          </w:rPr>
          <w:t>20</w:t>
        </w:r>
        <w:r>
          <w:t>: CASH QUALITIES FIELD DESCRIPTIONS</w:t>
        </w:r>
        <w:r>
          <w:fldChar w:fldCharType="end"/>
        </w:r>
        <w:r>
          <w:t xml:space="preserve">. </w:t>
        </w:r>
      </w:ins>
    </w:p>
    <w:p w14:paraId="52038952" w14:textId="77777777" w:rsidR="008C573E" w:rsidRDefault="008C573E" w:rsidP="008C573E">
      <w:pPr>
        <w:pStyle w:val="Caption"/>
        <w:rPr>
          <w:ins w:id="823" w:author="Moses, Robinson" w:date="2023-04-13T03:42:00Z"/>
        </w:rPr>
      </w:pPr>
      <w:ins w:id="824" w:author="Moses, Robinson" w:date="2023-04-13T03:42:00Z">
        <w:r>
          <w:t xml:space="preserve">FIGURE </w:t>
        </w:r>
        <w:r>
          <w:rPr>
            <w:noProof/>
          </w:rPr>
          <w:fldChar w:fldCharType="begin"/>
        </w:r>
        <w:r>
          <w:rPr>
            <w:noProof/>
          </w:rPr>
          <w:instrText xml:space="preserve"> SEQ Figure \* ARABIC </w:instrText>
        </w:r>
        <w:r>
          <w:rPr>
            <w:noProof/>
          </w:rPr>
          <w:fldChar w:fldCharType="separate"/>
        </w:r>
        <w:r>
          <w:rPr>
            <w:noProof/>
          </w:rPr>
          <w:t>26</w:t>
        </w:r>
        <w:r>
          <w:rPr>
            <w:noProof/>
          </w:rPr>
          <w:fldChar w:fldCharType="end"/>
        </w:r>
        <w:r>
          <w:t>: CREATE NEW CASH QUALITIES SCREEN</w:t>
        </w:r>
        <w:r w:rsidRPr="6356747E">
          <w:rPr>
            <w:color w:val="76923C"/>
          </w:rPr>
          <w:t xml:space="preserve"> </w:t>
        </w:r>
      </w:ins>
    </w:p>
    <w:p w14:paraId="6CB7EF72" w14:textId="77777777" w:rsidR="008C573E" w:rsidRDefault="008C573E" w:rsidP="008C573E">
      <w:pPr>
        <w:pStyle w:val="BodyText"/>
        <w:rPr>
          <w:ins w:id="825" w:author="Moses, Robinson" w:date="2023-04-13T03:42:00Z"/>
        </w:rPr>
      </w:pPr>
      <w:ins w:id="826" w:author="Moses, Robinson" w:date="2023-04-13T03:42:00Z">
        <w:r>
          <w:rPr>
            <w:noProof/>
          </w:rPr>
          <w:drawing>
            <wp:inline distT="0" distB="0" distL="0" distR="0" wp14:anchorId="50A21C02" wp14:editId="76194EF7">
              <wp:extent cx="5943600" cy="138366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1383665"/>
                      </a:xfrm>
                      <a:prstGeom prst="rect">
                        <a:avLst/>
                      </a:prstGeom>
                    </pic:spPr>
                  </pic:pic>
                </a:graphicData>
              </a:graphic>
            </wp:inline>
          </w:drawing>
        </w:r>
        <w:r>
          <w:t xml:space="preserve"> </w:t>
        </w:r>
      </w:ins>
    </w:p>
    <w:p w14:paraId="611FB468" w14:textId="0193EE16" w:rsidR="008C573E" w:rsidRPr="007873F4" w:rsidRDefault="005C4809" w:rsidP="008C573E">
      <w:pPr>
        <w:rPr>
          <w:ins w:id="827" w:author="Moses, Robinson" w:date="2023-04-13T03:42:00Z"/>
          <w:rStyle w:val="Hyperlink"/>
          <w:i/>
          <w:iCs/>
          <w:color w:val="92D050"/>
          <w:sz w:val="18"/>
          <w:szCs w:val="18"/>
          <w:u w:val="none"/>
          <w:rPrChange w:id="828" w:author="Moses, Robinson" w:date="2023-04-13T07:31:00Z">
            <w:rPr>
              <w:ins w:id="829" w:author="Moses, Robinson" w:date="2023-04-13T03:42:00Z"/>
            </w:rPr>
          </w:rPrChange>
        </w:rPr>
      </w:pPr>
      <w:ins w:id="830" w:author="Moses, Robinson" w:date="2023-04-13T04:01:00Z">
        <w:r w:rsidRPr="007873F4">
          <w:rPr>
            <w:rStyle w:val="Hyperlink"/>
            <w:i/>
            <w:iCs/>
            <w:color w:val="92D050"/>
            <w:sz w:val="18"/>
            <w:szCs w:val="18"/>
            <w:u w:val="none"/>
            <w:rPrChange w:id="831" w:author="Moses, Robinson" w:date="2023-04-13T07:31:00Z">
              <w:rPr/>
            </w:rPrChange>
          </w:rPr>
          <w:t xml:space="preserve">Return To: </w:t>
        </w:r>
        <w:r w:rsidRPr="007873F4">
          <w:rPr>
            <w:rStyle w:val="Hyperlink"/>
            <w:i/>
            <w:iCs/>
            <w:color w:val="92D050"/>
            <w:sz w:val="18"/>
            <w:szCs w:val="18"/>
            <w:u w:val="none"/>
            <w:rPrChange w:id="832" w:author="Moses, Robinson" w:date="2023-04-13T07:31:00Z">
              <w:rPr/>
            </w:rPrChange>
          </w:rPr>
          <w:fldChar w:fldCharType="begin"/>
        </w:r>
        <w:r w:rsidRPr="007873F4">
          <w:rPr>
            <w:rStyle w:val="Hyperlink"/>
            <w:i/>
            <w:iCs/>
            <w:color w:val="92D050"/>
            <w:sz w:val="18"/>
            <w:szCs w:val="18"/>
            <w:u w:val="none"/>
            <w:rPrChange w:id="833" w:author="Moses, Robinson" w:date="2023-04-13T07:31:00Z">
              <w:rPr/>
            </w:rPrChange>
          </w:rPr>
          <w:instrText xml:space="preserve"> REF _Ref132250894 \h </w:instrText>
        </w:r>
        <w:r w:rsidRPr="007873F4">
          <w:rPr>
            <w:rStyle w:val="Hyperlink"/>
            <w:i/>
            <w:iCs/>
            <w:color w:val="92D050"/>
            <w:sz w:val="18"/>
            <w:szCs w:val="18"/>
            <w:u w:val="none"/>
            <w:rPrChange w:id="834" w:author="Moses, Robinson" w:date="2023-04-13T07:31:00Z">
              <w:rPr/>
            </w:rPrChange>
          </w:rPr>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835" w:author="Moses, Robinson" w:date="2023-04-13T07:31:00Z">
            <w:rPr/>
          </w:rPrChange>
        </w:rPr>
        <w:fldChar w:fldCharType="separate"/>
      </w:r>
      <w:ins w:id="836" w:author="Moses, Robinson" w:date="2023-04-13T04:01:00Z">
        <w:r w:rsidRPr="007873F4">
          <w:rPr>
            <w:rStyle w:val="Hyperlink"/>
            <w:i/>
            <w:iCs/>
            <w:color w:val="92D050"/>
            <w:sz w:val="18"/>
            <w:szCs w:val="18"/>
            <w:u w:val="none"/>
            <w:rPrChange w:id="837" w:author="Moses, Robinson" w:date="2023-04-13T07:31:00Z">
              <w:rPr/>
            </w:rPrChange>
          </w:rPr>
          <w:t>Coffer and Qualities</w:t>
        </w:r>
        <w:r w:rsidRPr="007873F4">
          <w:rPr>
            <w:rStyle w:val="Hyperlink"/>
            <w:i/>
            <w:iCs/>
            <w:color w:val="92D050"/>
            <w:sz w:val="18"/>
            <w:szCs w:val="18"/>
            <w:u w:val="none"/>
            <w:rPrChange w:id="838" w:author="Moses, Robinson" w:date="2023-04-13T07:31:00Z">
              <w:rPr/>
            </w:rPrChange>
          </w:rPr>
          <w:fldChar w:fldCharType="end"/>
        </w:r>
      </w:ins>
    </w:p>
    <w:p w14:paraId="1858F112" w14:textId="77777777" w:rsidR="008C573E" w:rsidRDefault="008C573E" w:rsidP="008C573E">
      <w:pPr>
        <w:pStyle w:val="Heading2"/>
        <w:rPr>
          <w:ins w:id="839" w:author="Moses, Robinson" w:date="2023-04-13T03:42:00Z"/>
        </w:rPr>
      </w:pPr>
      <w:bookmarkStart w:id="840" w:name="_Toc132264558"/>
      <w:ins w:id="841" w:author="Moses, Robinson" w:date="2023-04-13T03:42:00Z">
        <w:r>
          <w:t>CASH QUALITY MAP</w:t>
        </w:r>
        <w:bookmarkEnd w:id="840"/>
        <w:r>
          <w:t xml:space="preserve"> </w:t>
        </w:r>
      </w:ins>
    </w:p>
    <w:p w14:paraId="2724F99C" w14:textId="77777777" w:rsidR="008C573E" w:rsidRDefault="008C573E" w:rsidP="008C573E">
      <w:pPr>
        <w:pStyle w:val="BodyText"/>
        <w:rPr>
          <w:ins w:id="842" w:author="Moses, Robinson" w:date="2023-04-13T03:42:00Z"/>
        </w:rPr>
      </w:pPr>
      <w:ins w:id="843" w:author="Moses, Robinson" w:date="2023-04-13T03:42:00Z">
        <w:r w:rsidRPr="0060488A">
          <w:rPr>
            <w:i/>
            <w:iCs/>
          </w:rPr>
          <w:t>Settings</w:t>
        </w:r>
        <w:r w:rsidRPr="0060488A">
          <w:rPr>
            <w:rFonts w:ascii="Wingdings" w:eastAsia="Wingdings" w:hAnsi="Wingdings" w:cs="Wingdings"/>
            <w:i/>
            <w:iCs/>
          </w:rPr>
          <w:t></w:t>
        </w:r>
        <w:r w:rsidRPr="0060488A">
          <w:rPr>
            <w:i/>
            <w:iCs/>
          </w:rPr>
          <w:t>Cash</w:t>
        </w:r>
        <w:r>
          <w:t xml:space="preserve"> Quality Map provides access for defining how </w:t>
        </w:r>
        <w:r w:rsidRPr="0060488A">
          <w:rPr>
            <w:b/>
            <w:bCs/>
          </w:rPr>
          <w:t>Cash Qualities</w:t>
        </w:r>
        <w:r>
          <w:t xml:space="preserve"> will be used in OptiVLM – Vault Balance. </w:t>
        </w:r>
        <w:r w:rsidRPr="0060488A">
          <w:rPr>
            <w:b/>
            <w:bCs/>
          </w:rPr>
          <w:t>Cash Quality Map</w:t>
        </w:r>
        <w:r>
          <w:t xml:space="preserve"> is available to override the quality designation of cash in orders that may specify differently or specify no quality at all. If an entry is made here for a particular workflow, then all movements of cash in that way will be recorded against the balance of the specified quality. If no entry is made, then Vault Balance will record the movements against qualities specified elsewhere (usually in the order itself). </w:t>
        </w:r>
        <w:r w:rsidRPr="0060488A">
          <w:rPr>
            <w:b/>
            <w:bCs/>
            <w:u w:val="single"/>
          </w:rPr>
          <w:t>For example</w:t>
        </w:r>
        <w:r>
          <w:t>, if a Branch Return order specifies that it has qualities “</w:t>
        </w:r>
        <w:r w:rsidRPr="0060488A">
          <w:rPr>
            <w:b/>
            <w:bCs/>
          </w:rPr>
          <w:t>Fit</w:t>
        </w:r>
        <w:r>
          <w:t>” and “</w:t>
        </w:r>
        <w:r w:rsidRPr="0060488A">
          <w:rPr>
            <w:b/>
            <w:bCs/>
          </w:rPr>
          <w:t>Soiled</w:t>
        </w:r>
        <w:r>
          <w:t>”, but the vault manager wishes to initially treat all Branch Returns as “</w:t>
        </w:r>
        <w:r w:rsidRPr="0060488A">
          <w:rPr>
            <w:b/>
            <w:bCs/>
          </w:rPr>
          <w:t>Unknown</w:t>
        </w:r>
        <w:r>
          <w:t xml:space="preserve">” quality, then a Cash Quality Map entry would be used to say that Branch Returns are Unknown quality within Vault Balance. </w:t>
        </w:r>
      </w:ins>
    </w:p>
    <w:p w14:paraId="5088A6BE" w14:textId="77777777" w:rsidR="008C573E" w:rsidRDefault="008C573E" w:rsidP="008C573E">
      <w:pPr>
        <w:rPr>
          <w:ins w:id="844" w:author="Moses, Robinson" w:date="2023-04-13T03:42:00Z"/>
          <w:i/>
          <w:iCs/>
          <w:color w:val="44546A" w:themeColor="text2"/>
          <w:sz w:val="18"/>
          <w:szCs w:val="18"/>
        </w:rPr>
      </w:pPr>
      <w:ins w:id="845" w:author="Moses, Robinson" w:date="2023-04-13T03:42:00Z">
        <w:r>
          <w:br w:type="page"/>
        </w:r>
      </w:ins>
    </w:p>
    <w:p w14:paraId="2571B565" w14:textId="77777777" w:rsidR="008C573E" w:rsidRDefault="008C573E" w:rsidP="008C573E">
      <w:pPr>
        <w:pStyle w:val="Caption"/>
        <w:rPr>
          <w:ins w:id="846" w:author="Moses, Robinson" w:date="2023-04-13T03:42:00Z"/>
        </w:rPr>
      </w:pPr>
      <w:ins w:id="847" w:author="Moses, Robinson" w:date="2023-04-13T03:42:00Z">
        <w:r>
          <w:lastRenderedPageBreak/>
          <w:t xml:space="preserve">FIGURE </w:t>
        </w:r>
        <w:r>
          <w:rPr>
            <w:noProof/>
          </w:rPr>
          <w:fldChar w:fldCharType="begin"/>
        </w:r>
        <w:r>
          <w:rPr>
            <w:noProof/>
          </w:rPr>
          <w:instrText xml:space="preserve"> SEQ Figure \* ARABIC </w:instrText>
        </w:r>
        <w:r>
          <w:rPr>
            <w:noProof/>
          </w:rPr>
          <w:fldChar w:fldCharType="separate"/>
        </w:r>
        <w:r>
          <w:rPr>
            <w:noProof/>
          </w:rPr>
          <w:t>27</w:t>
        </w:r>
        <w:r>
          <w:rPr>
            <w:noProof/>
          </w:rPr>
          <w:fldChar w:fldCharType="end"/>
        </w:r>
        <w:r>
          <w:t xml:space="preserve">: CASH QUALITIES MAP SCREEN </w:t>
        </w:r>
      </w:ins>
    </w:p>
    <w:p w14:paraId="1648AC86" w14:textId="77777777" w:rsidR="008C573E" w:rsidRDefault="008C573E" w:rsidP="008C573E">
      <w:pPr>
        <w:pStyle w:val="BodyText"/>
        <w:rPr>
          <w:ins w:id="848" w:author="Moses, Robinson" w:date="2023-04-13T03:42:00Z"/>
        </w:rPr>
      </w:pPr>
      <w:ins w:id="849" w:author="Moses, Robinson" w:date="2023-04-13T03:42:00Z">
        <w:r>
          <w:rPr>
            <w:noProof/>
          </w:rPr>
          <w:drawing>
            <wp:inline distT="0" distB="0" distL="0" distR="0" wp14:anchorId="43F75C8E" wp14:editId="03A69320">
              <wp:extent cx="5943600" cy="231076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310765"/>
                      </a:xfrm>
                      <a:prstGeom prst="rect">
                        <a:avLst/>
                      </a:prstGeom>
                    </pic:spPr>
                  </pic:pic>
                </a:graphicData>
              </a:graphic>
            </wp:inline>
          </w:drawing>
        </w:r>
        <w:r w:rsidRPr="6F20D2D3">
          <w:rPr>
            <w:color w:val="622423"/>
            <w:sz w:val="24"/>
            <w:szCs w:val="24"/>
          </w:rPr>
          <w:t xml:space="preserve"> </w:t>
        </w:r>
      </w:ins>
    </w:p>
    <w:p w14:paraId="543AD647" w14:textId="4C2ED1EB" w:rsidR="00F73D01" w:rsidRPr="007873F4" w:rsidRDefault="00F73D01" w:rsidP="007873F4">
      <w:pPr>
        <w:rPr>
          <w:ins w:id="850" w:author="Moses, Robinson" w:date="2023-04-13T05:07:00Z"/>
          <w:rStyle w:val="Hyperlink"/>
          <w:i/>
          <w:iCs/>
          <w:color w:val="92D050"/>
          <w:sz w:val="18"/>
          <w:szCs w:val="18"/>
          <w:u w:val="none"/>
          <w:rPrChange w:id="851" w:author="Moses, Robinson" w:date="2023-04-13T07:31:00Z">
            <w:rPr>
              <w:ins w:id="852" w:author="Moses, Robinson" w:date="2023-04-13T05:07:00Z"/>
            </w:rPr>
          </w:rPrChange>
        </w:rPr>
        <w:pPrChange w:id="853" w:author="Moses, Robinson" w:date="2023-04-13T07:31:00Z">
          <w:pPr>
            <w:pStyle w:val="Caption"/>
          </w:pPr>
        </w:pPrChange>
      </w:pPr>
      <w:ins w:id="854" w:author="Moses, Robinson" w:date="2023-04-13T05:07:00Z">
        <w:r w:rsidRPr="007873F4">
          <w:rPr>
            <w:rStyle w:val="Hyperlink"/>
            <w:i/>
            <w:iCs/>
            <w:color w:val="92D050"/>
            <w:sz w:val="18"/>
            <w:szCs w:val="18"/>
            <w:u w:val="none"/>
            <w:rPrChange w:id="855" w:author="Moses, Robinson" w:date="2023-04-13T07:31:00Z">
              <w:rPr/>
            </w:rPrChange>
          </w:rPr>
          <w:t>Return To:</w:t>
        </w:r>
      </w:ins>
      <w:ins w:id="856" w:author="Moses, Robinson" w:date="2023-04-13T07:31:00Z">
        <w:r w:rsidR="007873F4">
          <w:rPr>
            <w:rStyle w:val="Hyperlink"/>
            <w:i/>
            <w:iCs/>
            <w:color w:val="92D050"/>
            <w:sz w:val="18"/>
            <w:szCs w:val="18"/>
            <w:u w:val="none"/>
          </w:rPr>
          <w:t xml:space="preserve"> </w:t>
        </w:r>
      </w:ins>
      <w:ins w:id="857" w:author="Moses, Robinson" w:date="2023-04-13T05:07:00Z">
        <w:r w:rsidRPr="007873F4">
          <w:rPr>
            <w:rStyle w:val="Hyperlink"/>
            <w:i/>
            <w:iCs/>
            <w:color w:val="92D050"/>
            <w:sz w:val="18"/>
            <w:szCs w:val="18"/>
            <w:u w:val="none"/>
            <w:rPrChange w:id="858" w:author="Moses, Robinson" w:date="2023-04-13T07:31:00Z">
              <w:rPr/>
            </w:rPrChange>
          </w:rPr>
          <w:fldChar w:fldCharType="begin"/>
        </w:r>
        <w:r w:rsidRPr="007873F4">
          <w:rPr>
            <w:rStyle w:val="Hyperlink"/>
            <w:i/>
            <w:iCs/>
            <w:color w:val="92D050"/>
            <w:sz w:val="18"/>
            <w:szCs w:val="18"/>
            <w:u w:val="none"/>
            <w:rPrChange w:id="859" w:author="Moses, Robinson" w:date="2023-04-13T07:31:00Z">
              <w:rPr/>
            </w:rPrChange>
          </w:rPr>
          <w:instrText xml:space="preserve"> REF _Ref132254850 \h </w:instrText>
        </w:r>
        <w:r w:rsidRPr="007873F4">
          <w:rPr>
            <w:rStyle w:val="Hyperlink"/>
            <w:i/>
            <w:iCs/>
            <w:color w:val="92D050"/>
            <w:sz w:val="18"/>
            <w:szCs w:val="18"/>
            <w:u w:val="none"/>
            <w:rPrChange w:id="860" w:author="Moses, Robinson" w:date="2023-04-13T07:31:00Z">
              <w:rPr/>
            </w:rPrChange>
          </w:rPr>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861" w:author="Moses, Robinson" w:date="2023-04-13T07:31:00Z">
            <w:rPr/>
          </w:rPrChange>
        </w:rPr>
        <w:fldChar w:fldCharType="separate"/>
      </w:r>
      <w:ins w:id="862" w:author="Moses, Robinson" w:date="2023-04-13T05:07:00Z">
        <w:r w:rsidRPr="007873F4">
          <w:rPr>
            <w:rStyle w:val="Hyperlink"/>
            <w:i/>
            <w:iCs/>
            <w:color w:val="92D050"/>
            <w:sz w:val="18"/>
            <w:szCs w:val="18"/>
            <w:u w:val="none"/>
            <w:rPrChange w:id="863" w:author="Moses, Robinson" w:date="2023-04-13T07:31:00Z">
              <w:rPr/>
            </w:rPrChange>
          </w:rPr>
          <w:t>Coffer and Qualities</w:t>
        </w:r>
        <w:r w:rsidRPr="007873F4">
          <w:rPr>
            <w:rStyle w:val="Hyperlink"/>
            <w:i/>
            <w:iCs/>
            <w:color w:val="92D050"/>
            <w:sz w:val="18"/>
            <w:szCs w:val="18"/>
            <w:u w:val="none"/>
            <w:rPrChange w:id="864" w:author="Moses, Robinson" w:date="2023-04-13T07:31:00Z">
              <w:rPr/>
            </w:rPrChange>
          </w:rPr>
          <w:fldChar w:fldCharType="end"/>
        </w:r>
      </w:ins>
    </w:p>
    <w:p w14:paraId="50E6DF79" w14:textId="26D854D2" w:rsidR="008C573E" w:rsidRDefault="008C573E" w:rsidP="008C573E">
      <w:pPr>
        <w:pStyle w:val="Caption"/>
        <w:rPr>
          <w:ins w:id="865" w:author="Moses, Robinson" w:date="2023-04-13T03:42:00Z"/>
        </w:rPr>
      </w:pPr>
      <w:ins w:id="866" w:author="Moses, Robinson" w:date="2023-04-13T03:42:00Z">
        <w:r>
          <w:t xml:space="preserve">TABLE </w:t>
        </w:r>
        <w:r>
          <w:rPr>
            <w:noProof/>
          </w:rPr>
          <w:fldChar w:fldCharType="begin"/>
        </w:r>
        <w:r>
          <w:rPr>
            <w:noProof/>
          </w:rPr>
          <w:instrText xml:space="preserve"> SEQ Table \* ARABIC </w:instrText>
        </w:r>
        <w:r>
          <w:rPr>
            <w:noProof/>
          </w:rPr>
          <w:fldChar w:fldCharType="separate"/>
        </w:r>
        <w:r>
          <w:rPr>
            <w:noProof/>
          </w:rPr>
          <w:t>21</w:t>
        </w:r>
        <w:r>
          <w:rPr>
            <w:noProof/>
          </w:rPr>
          <w:fldChar w:fldCharType="end"/>
        </w:r>
        <w:r>
          <w:t xml:space="preserve">: CASH QUALITY MAP FIELD DESCRIPTIONS  </w:t>
        </w:r>
      </w:ins>
    </w:p>
    <w:tbl>
      <w:tblPr>
        <w:tblStyle w:val="TableGrid1"/>
        <w:tblW w:w="8075" w:type="dxa"/>
        <w:tblInd w:w="460" w:type="dxa"/>
        <w:tblCellMar>
          <w:top w:w="61" w:type="dxa"/>
          <w:left w:w="5" w:type="dxa"/>
          <w:bottom w:w="34" w:type="dxa"/>
          <w:right w:w="115" w:type="dxa"/>
        </w:tblCellMar>
        <w:tblLook w:val="04A0" w:firstRow="1" w:lastRow="0" w:firstColumn="1" w:lastColumn="0" w:noHBand="0" w:noVBand="1"/>
      </w:tblPr>
      <w:tblGrid>
        <w:gridCol w:w="1881"/>
        <w:gridCol w:w="6194"/>
      </w:tblGrid>
      <w:tr w:rsidR="008C573E" w14:paraId="6E32CBED" w14:textId="77777777" w:rsidTr="006A2179">
        <w:trPr>
          <w:trHeight w:val="372"/>
          <w:ins w:id="867" w:author="Moses, Robinson" w:date="2023-04-13T03:42:00Z"/>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4181161" w14:textId="77777777" w:rsidR="008C573E" w:rsidRDefault="008C573E" w:rsidP="006A2179">
            <w:pPr>
              <w:pStyle w:val="TableHeading"/>
              <w:rPr>
                <w:ins w:id="868" w:author="Moses, Robinson" w:date="2023-04-13T03:42:00Z"/>
              </w:rPr>
            </w:pPr>
            <w:ins w:id="869" w:author="Moses, Robinson" w:date="2023-04-13T03:42:00Z">
              <w:r>
                <w:t xml:space="preserve">Field </w:t>
              </w:r>
            </w:ins>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A5F89B5" w14:textId="77777777" w:rsidR="008C573E" w:rsidRDefault="008C573E" w:rsidP="006A2179">
            <w:pPr>
              <w:pStyle w:val="TableHeading"/>
              <w:rPr>
                <w:ins w:id="870" w:author="Moses, Robinson" w:date="2023-04-13T03:42:00Z"/>
              </w:rPr>
            </w:pPr>
            <w:ins w:id="871" w:author="Moses, Robinson" w:date="2023-04-13T03:42:00Z">
              <w:r>
                <w:t xml:space="preserve">Description </w:t>
              </w:r>
            </w:ins>
          </w:p>
        </w:tc>
      </w:tr>
      <w:tr w:rsidR="008C573E" w14:paraId="246978AA" w14:textId="77777777" w:rsidTr="006A2179">
        <w:trPr>
          <w:trHeight w:val="333"/>
          <w:ins w:id="872" w:author="Moses, Robinson" w:date="2023-04-13T03:42:00Z"/>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DC647DF" w14:textId="77777777" w:rsidR="008C573E" w:rsidRPr="00195089" w:rsidRDefault="008C573E" w:rsidP="006A2179">
            <w:pPr>
              <w:pStyle w:val="TableBody"/>
              <w:rPr>
                <w:ins w:id="873" w:author="Moses, Robinson" w:date="2023-04-13T03:42:00Z"/>
                <w:b/>
                <w:bCs/>
              </w:rPr>
            </w:pPr>
            <w:ins w:id="874" w:author="Moses, Robinson" w:date="2023-04-13T03:42:00Z">
              <w:r w:rsidRPr="00195089">
                <w:rPr>
                  <w:b/>
                  <w:bCs/>
                </w:rPr>
                <w:t xml:space="preserve">Workflow </w:t>
              </w:r>
            </w:ins>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AC00AC2" w14:textId="77777777" w:rsidR="008C573E" w:rsidRDefault="008C573E" w:rsidP="006A2179">
            <w:pPr>
              <w:pStyle w:val="TableBody"/>
              <w:rPr>
                <w:ins w:id="875" w:author="Moses, Robinson" w:date="2023-04-13T03:42:00Z"/>
              </w:rPr>
            </w:pPr>
            <w:ins w:id="876" w:author="Moses, Robinson" w:date="2023-04-13T03:42:00Z">
              <w:r>
                <w:t xml:space="preserve"> A unique listing of each workflow that has been mapped to a particular Quality </w:t>
              </w:r>
            </w:ins>
          </w:p>
        </w:tc>
      </w:tr>
      <w:tr w:rsidR="008C573E" w14:paraId="6308C095" w14:textId="77777777" w:rsidTr="006A2179">
        <w:trPr>
          <w:trHeight w:val="541"/>
          <w:ins w:id="877"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46D078" w14:textId="77777777" w:rsidR="008C573E" w:rsidRPr="00195089" w:rsidRDefault="008C573E" w:rsidP="006A2179">
            <w:pPr>
              <w:pStyle w:val="TableBody"/>
              <w:rPr>
                <w:ins w:id="878" w:author="Moses, Robinson" w:date="2023-04-13T03:42:00Z"/>
                <w:b/>
                <w:bCs/>
              </w:rPr>
            </w:pPr>
            <w:ins w:id="879" w:author="Moses, Robinson" w:date="2023-04-13T03:42:00Z">
              <w:r w:rsidRPr="00195089">
                <w:rPr>
                  <w:b/>
                  <w:bCs/>
                </w:rPr>
                <w:t xml:space="preserve">Quality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B88D12" w14:textId="77777777" w:rsidR="008C573E" w:rsidRDefault="008C573E" w:rsidP="006A2179">
            <w:pPr>
              <w:pStyle w:val="TableBody"/>
              <w:rPr>
                <w:ins w:id="880" w:author="Moses, Robinson" w:date="2023-04-13T03:42:00Z"/>
              </w:rPr>
            </w:pPr>
            <w:ins w:id="881" w:author="Moses, Robinson" w:date="2023-04-13T03:42:00Z">
              <w:r>
                <w:t xml:space="preserve"> A unique quality that has been mapped to a workflow.  Different qualities can be mapped to multiple workflows.  Workflows can only be mapped to a single Quality at any given time. </w:t>
              </w:r>
            </w:ins>
          </w:p>
        </w:tc>
      </w:tr>
      <w:tr w:rsidR="008C573E" w14:paraId="076BD185" w14:textId="77777777" w:rsidTr="006A2179">
        <w:trPr>
          <w:trHeight w:val="430"/>
          <w:ins w:id="882"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1D0F42F" w14:textId="77777777" w:rsidR="008C573E" w:rsidRDefault="008C573E" w:rsidP="006A2179">
            <w:pPr>
              <w:pStyle w:val="TableBody"/>
              <w:rPr>
                <w:ins w:id="883" w:author="Moses, Robinson" w:date="2023-04-13T03:42:00Z"/>
              </w:rPr>
            </w:pPr>
            <w:ins w:id="884" w:author="Moses, Robinson" w:date="2023-04-13T03:42:00Z">
              <w:r>
                <w:rPr>
                  <w:noProof/>
                </w:rPr>
                <w:drawing>
                  <wp:inline distT="0" distB="0" distL="0" distR="0" wp14:anchorId="2866D671" wp14:editId="0C3D8026">
                    <wp:extent cx="245110" cy="184150"/>
                    <wp:effectExtent l="0" t="0" r="0" b="0"/>
                    <wp:docPr id="55" name="Pictur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56"/>
                            <pic:cNvPicPr/>
                          </pic:nvPicPr>
                          <pic:blipFill>
                            <a:blip r:embed="rId87">
                              <a:extLst>
                                <a:ext uri="{28A0092B-C50C-407E-A947-70E740481C1C}">
                                  <a14:useLocalDpi xmlns:a14="http://schemas.microsoft.com/office/drawing/2010/main" val="0"/>
                                </a:ext>
                              </a:extLst>
                            </a:blip>
                            <a:stretch>
                              <a:fillRect/>
                            </a:stretch>
                          </pic:blipFill>
                          <pic:spPr>
                            <a:xfrm>
                              <a:off x="0" y="0"/>
                              <a:ext cx="245110" cy="184150"/>
                            </a:xfrm>
                            <a:prstGeom prst="rect">
                              <a:avLst/>
                            </a:prstGeom>
                          </pic:spPr>
                        </pic:pic>
                      </a:graphicData>
                    </a:graphic>
                  </wp:inline>
                </w:drawing>
              </w:r>
              <w:r w:rsidRPr="6F20D2D3">
                <w:rPr>
                  <w:bCs/>
                  <w:szCs w:val="16"/>
                </w:rPr>
                <w:t xml:space="preserve">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34AA09" w14:textId="77777777" w:rsidR="008C573E" w:rsidRDefault="008C573E" w:rsidP="006A2179">
            <w:pPr>
              <w:pStyle w:val="TableBody"/>
              <w:rPr>
                <w:ins w:id="885" w:author="Moses, Robinson" w:date="2023-04-13T03:42:00Z"/>
              </w:rPr>
            </w:pPr>
            <w:ins w:id="886" w:author="Moses, Robinson" w:date="2023-04-13T03:42:00Z">
              <w:r>
                <w:t xml:space="preserve"> Removes the existing Workflow-to-Quality mapping </w:t>
              </w:r>
            </w:ins>
          </w:p>
        </w:tc>
      </w:tr>
    </w:tbl>
    <w:p w14:paraId="2CCB31CB" w14:textId="66AC29B0" w:rsidR="008C573E" w:rsidRPr="00DB6016" w:rsidRDefault="00F73D01" w:rsidP="00DB6016">
      <w:pPr>
        <w:rPr>
          <w:ins w:id="887" w:author="Moses, Robinson" w:date="2023-04-13T03:42:00Z"/>
          <w:rStyle w:val="Hyperlink"/>
          <w:i/>
          <w:iCs/>
          <w:color w:val="92D050"/>
          <w:sz w:val="18"/>
          <w:szCs w:val="18"/>
          <w:u w:val="none"/>
          <w:rPrChange w:id="888" w:author="Moses, Robinson" w:date="2023-04-13T07:38:00Z">
            <w:rPr>
              <w:ins w:id="889" w:author="Moses, Robinson" w:date="2023-04-13T03:42:00Z"/>
            </w:rPr>
          </w:rPrChange>
        </w:rPr>
        <w:pPrChange w:id="890" w:author="Moses, Robinson" w:date="2023-04-13T07:38:00Z">
          <w:pPr>
            <w:pStyle w:val="BodyText"/>
          </w:pPr>
        </w:pPrChange>
      </w:pPr>
      <w:ins w:id="891" w:author="Moses, Robinson" w:date="2023-04-13T05:07:00Z">
        <w:r w:rsidRPr="00DB6016">
          <w:rPr>
            <w:rStyle w:val="Hyperlink"/>
            <w:i/>
            <w:iCs/>
            <w:color w:val="92D050"/>
            <w:sz w:val="18"/>
            <w:szCs w:val="18"/>
            <w:u w:val="none"/>
            <w:rPrChange w:id="892" w:author="Moses, Robinson" w:date="2023-04-13T07:38:00Z">
              <w:rPr/>
            </w:rPrChange>
          </w:rPr>
          <w:t xml:space="preserve">Return To: </w:t>
        </w:r>
        <w:r w:rsidRPr="00DB6016">
          <w:rPr>
            <w:rStyle w:val="Hyperlink"/>
            <w:i/>
            <w:iCs/>
            <w:color w:val="92D050"/>
            <w:sz w:val="18"/>
            <w:szCs w:val="18"/>
            <w:u w:val="none"/>
            <w:rPrChange w:id="893" w:author="Moses, Robinson" w:date="2023-04-13T07:38:00Z">
              <w:rPr/>
            </w:rPrChange>
          </w:rPr>
          <w:fldChar w:fldCharType="begin"/>
        </w:r>
        <w:r w:rsidRPr="00DB6016">
          <w:rPr>
            <w:rStyle w:val="Hyperlink"/>
            <w:i/>
            <w:iCs/>
            <w:color w:val="92D050"/>
            <w:sz w:val="18"/>
            <w:szCs w:val="18"/>
            <w:u w:val="none"/>
            <w:rPrChange w:id="894" w:author="Moses, Robinson" w:date="2023-04-13T07:38:00Z">
              <w:rPr/>
            </w:rPrChange>
          </w:rPr>
          <w:instrText xml:space="preserve"> REF _Ref132254863 \h </w:instrText>
        </w:r>
        <w:r w:rsidRPr="00DB6016">
          <w:rPr>
            <w:rStyle w:val="Hyperlink"/>
            <w:i/>
            <w:iCs/>
            <w:color w:val="92D050"/>
            <w:sz w:val="18"/>
            <w:szCs w:val="18"/>
            <w:u w:val="none"/>
            <w:rPrChange w:id="895" w:author="Moses, Robinson" w:date="2023-04-13T07:38:00Z">
              <w:rPr/>
            </w:rPrChange>
          </w:rPr>
        </w:r>
      </w:ins>
      <w:r w:rsidR="00DB6016">
        <w:rPr>
          <w:rStyle w:val="Hyperlink"/>
          <w:i/>
          <w:iCs/>
          <w:color w:val="92D050"/>
          <w:sz w:val="18"/>
          <w:szCs w:val="18"/>
          <w:u w:val="none"/>
        </w:rPr>
        <w:instrText xml:space="preserve"> \* MERGEFORMAT </w:instrText>
      </w:r>
      <w:r w:rsidRPr="00DB6016">
        <w:rPr>
          <w:rStyle w:val="Hyperlink"/>
          <w:i/>
          <w:iCs/>
          <w:color w:val="92D050"/>
          <w:sz w:val="18"/>
          <w:szCs w:val="18"/>
          <w:u w:val="none"/>
          <w:rPrChange w:id="896" w:author="Moses, Robinson" w:date="2023-04-13T07:38:00Z">
            <w:rPr/>
          </w:rPrChange>
        </w:rPr>
        <w:fldChar w:fldCharType="separate"/>
      </w:r>
      <w:ins w:id="897" w:author="Moses, Robinson" w:date="2023-04-13T05:07:00Z">
        <w:r w:rsidRPr="00DB6016">
          <w:rPr>
            <w:rStyle w:val="Hyperlink"/>
            <w:i/>
            <w:iCs/>
            <w:color w:val="92D050"/>
            <w:sz w:val="18"/>
            <w:szCs w:val="18"/>
            <w:u w:val="none"/>
            <w:rPrChange w:id="898" w:author="Moses, Robinson" w:date="2023-04-13T07:38:00Z">
              <w:rPr/>
            </w:rPrChange>
          </w:rPr>
          <w:t>Coffer and Qualities</w:t>
        </w:r>
        <w:r w:rsidRPr="00DB6016">
          <w:rPr>
            <w:rStyle w:val="Hyperlink"/>
            <w:i/>
            <w:iCs/>
            <w:color w:val="92D050"/>
            <w:sz w:val="18"/>
            <w:szCs w:val="18"/>
            <w:u w:val="none"/>
            <w:rPrChange w:id="899" w:author="Moses, Robinson" w:date="2023-04-13T07:38:00Z">
              <w:rPr/>
            </w:rPrChange>
          </w:rPr>
          <w:fldChar w:fldCharType="end"/>
        </w:r>
      </w:ins>
    </w:p>
    <w:p w14:paraId="0A4214D6" w14:textId="77777777" w:rsidR="008C573E" w:rsidRPr="00195089" w:rsidRDefault="008C573E" w:rsidP="008C573E">
      <w:pPr>
        <w:pStyle w:val="Heading3"/>
        <w:rPr>
          <w:ins w:id="900" w:author="Moses, Robinson" w:date="2023-04-13T03:42:00Z"/>
        </w:rPr>
      </w:pPr>
      <w:bookmarkStart w:id="901" w:name="_Toc132264559"/>
      <w:ins w:id="902" w:author="Moses, Robinson" w:date="2023-04-13T03:42:00Z">
        <w:r w:rsidRPr="00195089">
          <w:t>CREATE NEW CASH QUALITY</w:t>
        </w:r>
        <w:bookmarkEnd w:id="901"/>
        <w:r w:rsidRPr="00195089">
          <w:t xml:space="preserve"> </w:t>
        </w:r>
      </w:ins>
    </w:p>
    <w:p w14:paraId="24261249" w14:textId="77777777" w:rsidR="008C573E" w:rsidRDefault="008C573E" w:rsidP="008C573E">
      <w:pPr>
        <w:pStyle w:val="BodyText"/>
        <w:rPr>
          <w:ins w:id="903" w:author="Moses, Robinson" w:date="2023-04-13T03:42:00Z"/>
        </w:rPr>
      </w:pPr>
      <w:ins w:id="904" w:author="Moses, Robinson" w:date="2023-04-13T03:42:00Z">
        <w:r>
          <w:t xml:space="preserve">The bottom of the </w:t>
        </w:r>
        <w:r w:rsidRPr="0060488A">
          <w:rPr>
            <w:b/>
            <w:bCs/>
          </w:rPr>
          <w:t>Cash Quality</w:t>
        </w:r>
        <w:r>
          <w:t xml:space="preserve"> page provides the ability to map remaining and unmapped Workflows to Qualities. Users can select the </w:t>
        </w:r>
        <w:r w:rsidRPr="0060488A">
          <w:rPr>
            <w:b/>
            <w:bCs/>
          </w:rPr>
          <w:t>Workflow</w:t>
        </w:r>
        <w:r>
          <w:t xml:space="preserve"> from the appropriate dropdown, select the desired </w:t>
        </w:r>
        <w:r w:rsidRPr="0060488A">
          <w:rPr>
            <w:b/>
            <w:bCs/>
          </w:rPr>
          <w:t>Quality</w:t>
        </w:r>
        <w:r>
          <w:t xml:space="preserve">, and click </w:t>
        </w:r>
        <w:r w:rsidRPr="0060488A">
          <w:rPr>
            <w:b/>
            <w:bCs/>
          </w:rPr>
          <w:t>SAVE</w:t>
        </w:r>
        <w:r>
          <w:t xml:space="preserve">.  The mapping will then be added to the Cash Quality Map listing. </w:t>
        </w:r>
      </w:ins>
    </w:p>
    <w:p w14:paraId="63984B5E" w14:textId="77777777" w:rsidR="008C573E" w:rsidRDefault="008C573E" w:rsidP="008C573E">
      <w:pPr>
        <w:pStyle w:val="Caption"/>
        <w:rPr>
          <w:ins w:id="905" w:author="Moses, Robinson" w:date="2023-04-13T03:42:00Z"/>
        </w:rPr>
      </w:pPr>
      <w:ins w:id="906" w:author="Moses, Robinson" w:date="2023-04-13T03:42:00Z">
        <w:r>
          <w:t xml:space="preserve">FIGURE </w:t>
        </w:r>
        <w:r>
          <w:rPr>
            <w:noProof/>
          </w:rPr>
          <w:fldChar w:fldCharType="begin"/>
        </w:r>
        <w:r>
          <w:rPr>
            <w:noProof/>
          </w:rPr>
          <w:instrText xml:space="preserve"> SEQ Figure \* ARABIC </w:instrText>
        </w:r>
        <w:r>
          <w:rPr>
            <w:noProof/>
          </w:rPr>
          <w:fldChar w:fldCharType="separate"/>
        </w:r>
        <w:r>
          <w:rPr>
            <w:noProof/>
          </w:rPr>
          <w:t>28</w:t>
        </w:r>
        <w:r>
          <w:rPr>
            <w:noProof/>
          </w:rPr>
          <w:fldChar w:fldCharType="end"/>
        </w:r>
        <w:r>
          <w:t xml:space="preserve">: CREATE A NEW CASH-QUALITY MAP </w:t>
        </w:r>
      </w:ins>
    </w:p>
    <w:p w14:paraId="64902E9C" w14:textId="77777777" w:rsidR="008C573E" w:rsidRDefault="008C573E" w:rsidP="008C573E">
      <w:pPr>
        <w:pStyle w:val="BodyText"/>
        <w:rPr>
          <w:ins w:id="907" w:author="Moses, Robinson" w:date="2023-04-13T03:42:00Z"/>
        </w:rPr>
      </w:pPr>
      <w:ins w:id="908" w:author="Moses, Robinson" w:date="2023-04-13T03:42:00Z">
        <w:r>
          <w:rPr>
            <w:noProof/>
          </w:rPr>
          <w:drawing>
            <wp:inline distT="0" distB="0" distL="0" distR="0" wp14:anchorId="2E69F624" wp14:editId="32148FBB">
              <wp:extent cx="4572000" cy="561975"/>
              <wp:effectExtent l="76200" t="76200" r="133350" b="1428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265955"/>
                      <pic:cNvPicPr/>
                    </pic:nvPicPr>
                    <pic:blipFill>
                      <a:blip r:embed="rId88">
                        <a:extLst>
                          <a:ext uri="{28A0092B-C50C-407E-A947-70E740481C1C}">
                            <a14:useLocalDpi xmlns:a14="http://schemas.microsoft.com/office/drawing/2010/main" val="0"/>
                          </a:ext>
                        </a:extLst>
                      </a:blip>
                      <a:stretch>
                        <a:fillRect/>
                      </a:stretch>
                    </pic:blipFill>
                    <pic:spPr>
                      <a:xfrm>
                        <a:off x="0" y="0"/>
                        <a:ext cx="4572000" cy="561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sz w:val="24"/>
            <w:szCs w:val="24"/>
          </w:rPr>
          <w:t xml:space="preserve"> </w:t>
        </w:r>
      </w:ins>
    </w:p>
    <w:p w14:paraId="18A67F30" w14:textId="3EBEFA4F" w:rsidR="00F73D01" w:rsidRPr="007873F4" w:rsidRDefault="00F73D01" w:rsidP="007873F4">
      <w:pPr>
        <w:rPr>
          <w:ins w:id="909" w:author="Moses, Robinson" w:date="2023-04-13T05:07:00Z"/>
          <w:rStyle w:val="Hyperlink"/>
          <w:i/>
          <w:iCs/>
          <w:color w:val="92D050"/>
          <w:sz w:val="18"/>
          <w:szCs w:val="18"/>
          <w:u w:val="none"/>
          <w:rPrChange w:id="910" w:author="Moses, Robinson" w:date="2023-04-13T07:32:00Z">
            <w:rPr>
              <w:ins w:id="911" w:author="Moses, Robinson" w:date="2023-04-13T05:07:00Z"/>
            </w:rPr>
          </w:rPrChange>
        </w:rPr>
        <w:pPrChange w:id="912" w:author="Moses, Robinson" w:date="2023-04-13T07:32:00Z">
          <w:pPr>
            <w:pStyle w:val="Caption"/>
          </w:pPr>
        </w:pPrChange>
      </w:pPr>
      <w:ins w:id="913" w:author="Moses, Robinson" w:date="2023-04-13T05:07:00Z">
        <w:r w:rsidRPr="007873F4">
          <w:rPr>
            <w:rStyle w:val="Hyperlink"/>
            <w:i/>
            <w:iCs/>
            <w:color w:val="92D050"/>
            <w:sz w:val="18"/>
            <w:szCs w:val="18"/>
            <w:u w:val="none"/>
            <w:rPrChange w:id="914" w:author="Moses, Robinson" w:date="2023-04-13T07:32:00Z">
              <w:rPr/>
            </w:rPrChange>
          </w:rPr>
          <w:t xml:space="preserve">Return To: </w:t>
        </w:r>
        <w:r w:rsidRPr="007873F4">
          <w:rPr>
            <w:rStyle w:val="Hyperlink"/>
            <w:i/>
            <w:iCs/>
            <w:color w:val="92D050"/>
            <w:sz w:val="18"/>
            <w:szCs w:val="18"/>
            <w:u w:val="none"/>
            <w:rPrChange w:id="915" w:author="Moses, Robinson" w:date="2023-04-13T07:32:00Z">
              <w:rPr/>
            </w:rPrChange>
          </w:rPr>
          <w:fldChar w:fldCharType="begin"/>
        </w:r>
        <w:r w:rsidRPr="007873F4">
          <w:rPr>
            <w:rStyle w:val="Hyperlink"/>
            <w:i/>
            <w:iCs/>
            <w:color w:val="92D050"/>
            <w:sz w:val="18"/>
            <w:szCs w:val="18"/>
            <w:u w:val="none"/>
            <w:rPrChange w:id="916" w:author="Moses, Robinson" w:date="2023-04-13T07:32:00Z">
              <w:rPr/>
            </w:rPrChange>
          </w:rPr>
          <w:instrText xml:space="preserve"> REF _Ref132254874 \h </w:instrText>
        </w:r>
        <w:r w:rsidRPr="007873F4">
          <w:rPr>
            <w:rStyle w:val="Hyperlink"/>
            <w:i/>
            <w:iCs/>
            <w:color w:val="92D050"/>
            <w:sz w:val="18"/>
            <w:szCs w:val="18"/>
            <w:u w:val="none"/>
            <w:rPrChange w:id="917" w:author="Moses, Robinson" w:date="2023-04-13T07:32:00Z">
              <w:rPr/>
            </w:rPrChange>
          </w:rPr>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918" w:author="Moses, Robinson" w:date="2023-04-13T07:32:00Z">
            <w:rPr/>
          </w:rPrChange>
        </w:rPr>
        <w:fldChar w:fldCharType="separate"/>
      </w:r>
      <w:ins w:id="919" w:author="Moses, Robinson" w:date="2023-04-13T05:07:00Z">
        <w:r w:rsidRPr="007873F4">
          <w:rPr>
            <w:rStyle w:val="Hyperlink"/>
            <w:i/>
            <w:iCs/>
            <w:color w:val="92D050"/>
            <w:sz w:val="18"/>
            <w:szCs w:val="18"/>
            <w:u w:val="none"/>
            <w:rPrChange w:id="920" w:author="Moses, Robinson" w:date="2023-04-13T07:32:00Z">
              <w:rPr/>
            </w:rPrChange>
          </w:rPr>
          <w:t>Coffer and Qualities</w:t>
        </w:r>
        <w:r w:rsidRPr="007873F4">
          <w:rPr>
            <w:rStyle w:val="Hyperlink"/>
            <w:i/>
            <w:iCs/>
            <w:color w:val="92D050"/>
            <w:sz w:val="18"/>
            <w:szCs w:val="18"/>
            <w:u w:val="none"/>
            <w:rPrChange w:id="921" w:author="Moses, Robinson" w:date="2023-04-13T07:32:00Z">
              <w:rPr/>
            </w:rPrChange>
          </w:rPr>
          <w:fldChar w:fldCharType="end"/>
        </w:r>
      </w:ins>
    </w:p>
    <w:p w14:paraId="40530A4A" w14:textId="77777777" w:rsidR="00DB6016" w:rsidRDefault="00DB6016">
      <w:pPr>
        <w:rPr>
          <w:ins w:id="922" w:author="Moses, Robinson" w:date="2023-04-13T07:38:00Z"/>
          <w:i/>
          <w:iCs/>
          <w:color w:val="44546A" w:themeColor="text2"/>
          <w:sz w:val="18"/>
          <w:szCs w:val="18"/>
        </w:rPr>
      </w:pPr>
      <w:ins w:id="923" w:author="Moses, Robinson" w:date="2023-04-13T07:38:00Z">
        <w:r>
          <w:br w:type="page"/>
        </w:r>
      </w:ins>
    </w:p>
    <w:p w14:paraId="161D2911" w14:textId="6F8AF12C" w:rsidR="008C573E" w:rsidRDefault="008C573E" w:rsidP="008C573E">
      <w:pPr>
        <w:pStyle w:val="Caption"/>
        <w:rPr>
          <w:ins w:id="924" w:author="Moses, Robinson" w:date="2023-04-13T03:42:00Z"/>
        </w:rPr>
      </w:pPr>
      <w:ins w:id="925" w:author="Moses, Robinson" w:date="2023-04-13T03:42:00Z">
        <w:r>
          <w:t xml:space="preserve">TABLE </w:t>
        </w:r>
        <w:r>
          <w:rPr>
            <w:noProof/>
          </w:rPr>
          <w:fldChar w:fldCharType="begin"/>
        </w:r>
        <w:r>
          <w:rPr>
            <w:noProof/>
          </w:rPr>
          <w:instrText xml:space="preserve"> SEQ Table \* ARABIC </w:instrText>
        </w:r>
        <w:r>
          <w:rPr>
            <w:noProof/>
          </w:rPr>
          <w:fldChar w:fldCharType="separate"/>
        </w:r>
        <w:r>
          <w:rPr>
            <w:noProof/>
          </w:rPr>
          <w:t>22</w:t>
        </w:r>
        <w:r>
          <w:rPr>
            <w:noProof/>
          </w:rPr>
          <w:fldChar w:fldCharType="end"/>
        </w:r>
        <w:r>
          <w:t xml:space="preserve">: CASH QUALITY MAP FIELD DESCRIPTIONS  </w:t>
        </w:r>
      </w:ins>
    </w:p>
    <w:tbl>
      <w:tblPr>
        <w:tblStyle w:val="TableGrid1"/>
        <w:tblW w:w="8075" w:type="dxa"/>
        <w:tblInd w:w="460" w:type="dxa"/>
        <w:tblCellMar>
          <w:top w:w="60" w:type="dxa"/>
          <w:left w:w="5" w:type="dxa"/>
          <w:bottom w:w="34" w:type="dxa"/>
          <w:right w:w="115" w:type="dxa"/>
        </w:tblCellMar>
        <w:tblLook w:val="04A0" w:firstRow="1" w:lastRow="0" w:firstColumn="1" w:lastColumn="0" w:noHBand="0" w:noVBand="1"/>
      </w:tblPr>
      <w:tblGrid>
        <w:gridCol w:w="1881"/>
        <w:gridCol w:w="6194"/>
      </w:tblGrid>
      <w:tr w:rsidR="008C573E" w14:paraId="1C4FF2D9" w14:textId="77777777" w:rsidTr="006A2179">
        <w:trPr>
          <w:trHeight w:val="372"/>
          <w:ins w:id="926" w:author="Moses, Robinson" w:date="2023-04-13T03:42:00Z"/>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7BD3D86" w14:textId="77777777" w:rsidR="008C573E" w:rsidRDefault="008C573E" w:rsidP="006A2179">
            <w:pPr>
              <w:pStyle w:val="TableHeading"/>
              <w:rPr>
                <w:ins w:id="927" w:author="Moses, Robinson" w:date="2023-04-13T03:42:00Z"/>
              </w:rPr>
            </w:pPr>
            <w:ins w:id="928" w:author="Moses, Robinson" w:date="2023-04-13T03:42:00Z">
              <w:r>
                <w:lastRenderedPageBreak/>
                <w:t xml:space="preserve">Field </w:t>
              </w:r>
            </w:ins>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31EE4168" w14:textId="77777777" w:rsidR="008C573E" w:rsidRDefault="008C573E" w:rsidP="006A2179">
            <w:pPr>
              <w:pStyle w:val="TableHeading"/>
              <w:rPr>
                <w:ins w:id="929" w:author="Moses, Robinson" w:date="2023-04-13T03:42:00Z"/>
              </w:rPr>
            </w:pPr>
            <w:ins w:id="930" w:author="Moses, Robinson" w:date="2023-04-13T03:42:00Z">
              <w:r>
                <w:t xml:space="preserve">Description </w:t>
              </w:r>
            </w:ins>
          </w:p>
        </w:tc>
      </w:tr>
      <w:tr w:rsidR="008C573E" w14:paraId="5A1AECF4" w14:textId="77777777" w:rsidTr="006A2179">
        <w:trPr>
          <w:trHeight w:val="333"/>
          <w:ins w:id="931" w:author="Moses, Robinson" w:date="2023-04-13T03:42:00Z"/>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2242DEC" w14:textId="77777777" w:rsidR="008C573E" w:rsidRPr="00195089" w:rsidRDefault="008C573E" w:rsidP="006A2179">
            <w:pPr>
              <w:pStyle w:val="TableBody"/>
              <w:rPr>
                <w:ins w:id="932" w:author="Moses, Robinson" w:date="2023-04-13T03:42:00Z"/>
                <w:b/>
                <w:bCs/>
              </w:rPr>
            </w:pPr>
            <w:ins w:id="933" w:author="Moses, Robinson" w:date="2023-04-13T03:42:00Z">
              <w:r w:rsidRPr="00195089">
                <w:rPr>
                  <w:b/>
                  <w:bCs/>
                </w:rPr>
                <w:t xml:space="preserve">Workflow </w:t>
              </w:r>
            </w:ins>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1028E54" w14:textId="77777777" w:rsidR="008C573E" w:rsidRDefault="008C573E" w:rsidP="006A2179">
            <w:pPr>
              <w:pStyle w:val="TableBody"/>
              <w:rPr>
                <w:ins w:id="934" w:author="Moses, Robinson" w:date="2023-04-13T03:42:00Z"/>
              </w:rPr>
            </w:pPr>
            <w:ins w:id="935" w:author="Moses, Robinson" w:date="2023-04-13T03:42:00Z">
              <w:r>
                <w:t xml:space="preserve"> A unique listing of each workflow that has been mapped to a particular Quality </w:t>
              </w:r>
            </w:ins>
          </w:p>
        </w:tc>
      </w:tr>
      <w:tr w:rsidR="008C573E" w14:paraId="5A560ADA" w14:textId="77777777" w:rsidTr="006A2179">
        <w:trPr>
          <w:trHeight w:val="540"/>
          <w:ins w:id="936"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012E92" w14:textId="77777777" w:rsidR="008C573E" w:rsidRPr="00195089" w:rsidRDefault="008C573E" w:rsidP="006A2179">
            <w:pPr>
              <w:pStyle w:val="TableBody"/>
              <w:rPr>
                <w:ins w:id="937" w:author="Moses, Robinson" w:date="2023-04-13T03:42:00Z"/>
                <w:b/>
                <w:bCs/>
              </w:rPr>
            </w:pPr>
            <w:ins w:id="938" w:author="Moses, Robinson" w:date="2023-04-13T03:42:00Z">
              <w:r w:rsidRPr="00195089">
                <w:rPr>
                  <w:b/>
                  <w:bCs/>
                </w:rPr>
                <w:t xml:space="preserve">Quality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648BDB" w14:textId="77777777" w:rsidR="008C573E" w:rsidRDefault="008C573E" w:rsidP="006A2179">
            <w:pPr>
              <w:pStyle w:val="TableBody"/>
              <w:rPr>
                <w:ins w:id="939" w:author="Moses, Robinson" w:date="2023-04-13T03:42:00Z"/>
              </w:rPr>
            </w:pPr>
            <w:ins w:id="940" w:author="Moses, Robinson" w:date="2023-04-13T03:42:00Z">
              <w:r>
                <w:t xml:space="preserve"> A unique quality that has been mapped to a workflow.  Different qualities can be mapped to multiple workflows.  Workflows can only be mapped to a single Quality at any given time. </w:t>
              </w:r>
            </w:ins>
          </w:p>
        </w:tc>
      </w:tr>
      <w:tr w:rsidR="008C573E" w14:paraId="388DDA3A" w14:textId="77777777" w:rsidTr="006A2179">
        <w:trPr>
          <w:trHeight w:val="336"/>
          <w:ins w:id="941"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EB332D" w14:textId="77777777" w:rsidR="008C573E" w:rsidRPr="00195089" w:rsidRDefault="008C573E" w:rsidP="006A2179">
            <w:pPr>
              <w:pStyle w:val="TableBody"/>
              <w:rPr>
                <w:ins w:id="942" w:author="Moses, Robinson" w:date="2023-04-13T03:42:00Z"/>
                <w:b/>
                <w:bCs/>
              </w:rPr>
            </w:pPr>
            <w:ins w:id="943" w:author="Moses, Robinson" w:date="2023-04-13T03:42:00Z">
              <w:r w:rsidRPr="00195089">
                <w:rPr>
                  <w:b/>
                  <w:bCs/>
                </w:rPr>
                <w:t xml:space="preserve">Coffer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1700FE" w14:textId="77777777" w:rsidR="008C573E" w:rsidRDefault="008C573E" w:rsidP="006A2179">
            <w:pPr>
              <w:pStyle w:val="TableBody"/>
              <w:rPr>
                <w:ins w:id="944" w:author="Moses, Robinson" w:date="2023-04-13T03:42:00Z"/>
              </w:rPr>
            </w:pPr>
            <w:ins w:id="945" w:author="Moses, Robinson" w:date="2023-04-13T03:42:00Z">
              <w:r>
                <w:t xml:space="preserve"> Denotes the Coffer that the combination of Workflow and Quality has been mapped to </w:t>
              </w:r>
            </w:ins>
          </w:p>
        </w:tc>
      </w:tr>
      <w:tr w:rsidR="008C573E" w14:paraId="668E0B2E" w14:textId="77777777" w:rsidTr="006A2179">
        <w:trPr>
          <w:trHeight w:val="430"/>
          <w:ins w:id="946"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F9C7A0" w14:textId="77777777" w:rsidR="008C573E" w:rsidRDefault="008C573E" w:rsidP="006A2179">
            <w:pPr>
              <w:ind w:left="142"/>
              <w:jc w:val="center"/>
              <w:rPr>
                <w:ins w:id="947" w:author="Moses, Robinson" w:date="2023-04-13T03:42:00Z"/>
              </w:rPr>
            </w:pPr>
            <w:ins w:id="948" w:author="Moses, Robinson" w:date="2023-04-13T03:42:00Z">
              <w:r>
                <w:rPr>
                  <w:noProof/>
                </w:rPr>
                <w:drawing>
                  <wp:inline distT="0" distB="0" distL="0" distR="0" wp14:anchorId="59DACBCE" wp14:editId="39C973A1">
                    <wp:extent cx="245110" cy="184785"/>
                    <wp:effectExtent l="0" t="0" r="0" b="0"/>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57"/>
                            <pic:cNvPicPr/>
                          </pic:nvPicPr>
                          <pic:blipFill>
                            <a:blip r:embed="rId87">
                              <a:extLst>
                                <a:ext uri="{28A0092B-C50C-407E-A947-70E740481C1C}">
                                  <a14:useLocalDpi xmlns:a14="http://schemas.microsoft.com/office/drawing/2010/main" val="0"/>
                                </a:ext>
                              </a:extLst>
                            </a:blip>
                            <a:stretch>
                              <a:fillRect/>
                            </a:stretch>
                          </pic:blipFill>
                          <pic:spPr>
                            <a:xfrm>
                              <a:off x="0" y="0"/>
                              <a:ext cx="245110" cy="184785"/>
                            </a:xfrm>
                            <a:prstGeom prst="rect">
                              <a:avLst/>
                            </a:prstGeom>
                          </pic:spPr>
                        </pic:pic>
                      </a:graphicData>
                    </a:graphic>
                  </wp:inline>
                </w:drawing>
              </w:r>
              <w:r w:rsidRPr="6F20D2D3">
                <w:rPr>
                  <w:b/>
                  <w:bCs/>
                  <w:sz w:val="16"/>
                  <w:szCs w:val="16"/>
                </w:rPr>
                <w:t xml:space="preserve">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6C15D2" w14:textId="77777777" w:rsidR="008C573E" w:rsidRDefault="008C573E" w:rsidP="006A2179">
            <w:pPr>
              <w:pStyle w:val="TableBody"/>
              <w:rPr>
                <w:ins w:id="949" w:author="Moses, Robinson" w:date="2023-04-13T03:42:00Z"/>
              </w:rPr>
            </w:pPr>
            <w:ins w:id="950" w:author="Moses, Robinson" w:date="2023-04-13T03:42:00Z">
              <w:r>
                <w:t xml:space="preserve"> Removes the existing Coffer </w:t>
              </w:r>
            </w:ins>
          </w:p>
        </w:tc>
      </w:tr>
    </w:tbl>
    <w:p w14:paraId="78B195AF" w14:textId="4F633BE2" w:rsidR="008C573E" w:rsidRPr="007873F4" w:rsidRDefault="00F73D01" w:rsidP="007873F4">
      <w:pPr>
        <w:rPr>
          <w:ins w:id="951" w:author="Moses, Robinson" w:date="2023-04-13T03:42:00Z"/>
          <w:rStyle w:val="Hyperlink"/>
          <w:i/>
          <w:iCs/>
          <w:color w:val="92D050"/>
          <w:sz w:val="18"/>
          <w:szCs w:val="18"/>
          <w:u w:val="none"/>
          <w:rPrChange w:id="952" w:author="Moses, Robinson" w:date="2023-04-13T07:32:00Z">
            <w:rPr>
              <w:ins w:id="953" w:author="Moses, Robinson" w:date="2023-04-13T03:42:00Z"/>
            </w:rPr>
          </w:rPrChange>
        </w:rPr>
        <w:pPrChange w:id="954" w:author="Moses, Robinson" w:date="2023-04-13T07:32:00Z">
          <w:pPr>
            <w:pStyle w:val="BodyText"/>
          </w:pPr>
        </w:pPrChange>
      </w:pPr>
      <w:ins w:id="955" w:author="Moses, Robinson" w:date="2023-04-13T05:07:00Z">
        <w:r w:rsidRPr="007873F4">
          <w:rPr>
            <w:rStyle w:val="Hyperlink"/>
            <w:i/>
            <w:iCs/>
            <w:color w:val="92D050"/>
            <w:sz w:val="18"/>
            <w:szCs w:val="18"/>
            <w:u w:val="none"/>
            <w:rPrChange w:id="956" w:author="Moses, Robinson" w:date="2023-04-13T07:32:00Z">
              <w:rPr/>
            </w:rPrChange>
          </w:rPr>
          <w:t xml:space="preserve">Return To: </w:t>
        </w:r>
        <w:r w:rsidRPr="007873F4">
          <w:rPr>
            <w:rStyle w:val="Hyperlink"/>
            <w:i/>
            <w:iCs/>
            <w:color w:val="92D050"/>
            <w:sz w:val="18"/>
            <w:szCs w:val="18"/>
            <w:u w:val="none"/>
            <w:rPrChange w:id="957" w:author="Moses, Robinson" w:date="2023-04-13T07:32:00Z">
              <w:rPr/>
            </w:rPrChange>
          </w:rPr>
          <w:fldChar w:fldCharType="begin"/>
        </w:r>
        <w:r w:rsidRPr="007873F4">
          <w:rPr>
            <w:rStyle w:val="Hyperlink"/>
            <w:i/>
            <w:iCs/>
            <w:color w:val="92D050"/>
            <w:sz w:val="18"/>
            <w:szCs w:val="18"/>
            <w:u w:val="none"/>
            <w:rPrChange w:id="958" w:author="Moses, Robinson" w:date="2023-04-13T07:32:00Z">
              <w:rPr/>
            </w:rPrChange>
          </w:rPr>
          <w:instrText xml:space="preserve"> REF _Ref132254884 \h </w:instrText>
        </w:r>
        <w:r w:rsidRPr="007873F4">
          <w:rPr>
            <w:rStyle w:val="Hyperlink"/>
            <w:i/>
            <w:iCs/>
            <w:color w:val="92D050"/>
            <w:sz w:val="18"/>
            <w:szCs w:val="18"/>
            <w:u w:val="none"/>
            <w:rPrChange w:id="959" w:author="Moses, Robinson" w:date="2023-04-13T07:32:00Z">
              <w:rPr/>
            </w:rPrChange>
          </w:rPr>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960" w:author="Moses, Robinson" w:date="2023-04-13T07:32:00Z">
            <w:rPr/>
          </w:rPrChange>
        </w:rPr>
        <w:fldChar w:fldCharType="separate"/>
      </w:r>
      <w:ins w:id="961" w:author="Moses, Robinson" w:date="2023-04-13T05:07:00Z">
        <w:r w:rsidRPr="007873F4">
          <w:rPr>
            <w:rStyle w:val="Hyperlink"/>
            <w:i/>
            <w:iCs/>
            <w:color w:val="92D050"/>
            <w:sz w:val="18"/>
            <w:szCs w:val="18"/>
            <w:u w:val="none"/>
            <w:rPrChange w:id="962" w:author="Moses, Robinson" w:date="2023-04-13T07:32:00Z">
              <w:rPr/>
            </w:rPrChange>
          </w:rPr>
          <w:t>Coffer and Qualities</w:t>
        </w:r>
        <w:r w:rsidRPr="007873F4">
          <w:rPr>
            <w:rStyle w:val="Hyperlink"/>
            <w:i/>
            <w:iCs/>
            <w:color w:val="92D050"/>
            <w:sz w:val="18"/>
            <w:szCs w:val="18"/>
            <w:u w:val="none"/>
            <w:rPrChange w:id="963" w:author="Moses, Robinson" w:date="2023-04-13T07:32:00Z">
              <w:rPr/>
            </w:rPrChange>
          </w:rPr>
          <w:fldChar w:fldCharType="end"/>
        </w:r>
      </w:ins>
    </w:p>
    <w:p w14:paraId="4FC8547B" w14:textId="77777777" w:rsidR="008C573E" w:rsidRDefault="008C573E" w:rsidP="008C573E">
      <w:pPr>
        <w:pStyle w:val="Heading2"/>
        <w:rPr>
          <w:ins w:id="964" w:author="Moses, Robinson" w:date="2023-04-13T03:42:00Z"/>
        </w:rPr>
      </w:pPr>
      <w:bookmarkStart w:id="965" w:name="_Toc132264560"/>
      <w:ins w:id="966" w:author="Moses, Robinson" w:date="2023-04-13T03:42:00Z">
        <w:r>
          <w:t>COFFERS</w:t>
        </w:r>
        <w:bookmarkEnd w:id="965"/>
        <w:r>
          <w:t xml:space="preserve"> </w:t>
        </w:r>
      </w:ins>
    </w:p>
    <w:p w14:paraId="535DE0E7" w14:textId="77777777" w:rsidR="008C573E" w:rsidRDefault="008C573E" w:rsidP="008C573E">
      <w:pPr>
        <w:pStyle w:val="BodyText"/>
        <w:rPr>
          <w:ins w:id="967" w:author="Moses, Robinson" w:date="2023-04-13T03:42:00Z"/>
        </w:rPr>
      </w:pPr>
      <w:ins w:id="968" w:author="Moses, Robinson" w:date="2023-04-13T03:42:00Z">
        <w:r w:rsidRPr="0060488A">
          <w:rPr>
            <w:i/>
            <w:iCs/>
          </w:rPr>
          <w:t>Settings</w:t>
        </w:r>
        <w:r w:rsidRPr="0060488A">
          <w:rPr>
            <w:rFonts w:ascii="Wingdings" w:eastAsia="Wingdings" w:hAnsi="Wingdings" w:cs="Wingdings"/>
            <w:i/>
            <w:iCs/>
          </w:rPr>
          <w:t></w:t>
        </w:r>
        <w:r w:rsidRPr="0060488A">
          <w:rPr>
            <w:i/>
            <w:iCs/>
          </w:rPr>
          <w:t>Coffers</w:t>
        </w:r>
        <w:r>
          <w:t xml:space="preserve"> provides a listing of all existing coffers.  Coffers are unique mapping of </w:t>
        </w:r>
        <w:r w:rsidRPr="0060488A">
          <w:rPr>
            <w:b/>
            <w:bCs/>
          </w:rPr>
          <w:t>Workflow</w:t>
        </w:r>
        <w:r>
          <w:t xml:space="preserve"> to </w:t>
        </w:r>
        <w:r w:rsidRPr="0060488A">
          <w:rPr>
            <w:b/>
            <w:bCs/>
          </w:rPr>
          <w:t>Cash Quality</w:t>
        </w:r>
        <w:r>
          <w:t xml:space="preserve"> to facilitate financial institution tracking of cash by designations. </w:t>
        </w:r>
      </w:ins>
    </w:p>
    <w:p w14:paraId="5389DF2D" w14:textId="77777777" w:rsidR="008C573E" w:rsidRDefault="008C573E" w:rsidP="008C573E">
      <w:pPr>
        <w:pStyle w:val="Caption"/>
        <w:rPr>
          <w:ins w:id="969" w:author="Moses, Robinson" w:date="2023-04-13T03:42:00Z"/>
        </w:rPr>
      </w:pPr>
      <w:ins w:id="970" w:author="Moses, Robinson" w:date="2023-04-13T03:42:00Z">
        <w:r>
          <w:t xml:space="preserve">FIGURE </w:t>
        </w:r>
        <w:r>
          <w:rPr>
            <w:noProof/>
          </w:rPr>
          <w:fldChar w:fldCharType="begin"/>
        </w:r>
        <w:r>
          <w:rPr>
            <w:noProof/>
          </w:rPr>
          <w:instrText xml:space="preserve"> SEQ Figure \* ARABIC </w:instrText>
        </w:r>
        <w:r>
          <w:rPr>
            <w:noProof/>
          </w:rPr>
          <w:fldChar w:fldCharType="separate"/>
        </w:r>
        <w:r>
          <w:rPr>
            <w:noProof/>
          </w:rPr>
          <w:t>29</w:t>
        </w:r>
        <w:r>
          <w:rPr>
            <w:noProof/>
          </w:rPr>
          <w:fldChar w:fldCharType="end"/>
        </w:r>
        <w:r>
          <w:t xml:space="preserve">: LIST ALL COFFERS SCREEN </w:t>
        </w:r>
      </w:ins>
    </w:p>
    <w:p w14:paraId="6B439258" w14:textId="77777777" w:rsidR="008C573E" w:rsidRDefault="008C573E" w:rsidP="008C573E">
      <w:pPr>
        <w:pStyle w:val="BodyText"/>
        <w:rPr>
          <w:ins w:id="971" w:author="Moses, Robinson" w:date="2023-04-13T03:42:00Z"/>
        </w:rPr>
      </w:pPr>
      <w:ins w:id="972" w:author="Moses, Robinson" w:date="2023-04-13T03:42:00Z">
        <w:r>
          <w:rPr>
            <w:noProof/>
          </w:rPr>
          <w:drawing>
            <wp:inline distT="0" distB="0" distL="0" distR="0" wp14:anchorId="0065C082" wp14:editId="5A96E69C">
              <wp:extent cx="5943600" cy="16192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1619250"/>
                      </a:xfrm>
                      <a:prstGeom prst="rect">
                        <a:avLst/>
                      </a:prstGeom>
                    </pic:spPr>
                  </pic:pic>
                </a:graphicData>
              </a:graphic>
            </wp:inline>
          </w:drawing>
        </w:r>
        <w:r>
          <w:t xml:space="preserve"> </w:t>
        </w:r>
      </w:ins>
    </w:p>
    <w:p w14:paraId="5BD70676" w14:textId="429A5385" w:rsidR="008C573E" w:rsidRPr="007873F4" w:rsidRDefault="00F73D01" w:rsidP="007873F4">
      <w:pPr>
        <w:rPr>
          <w:ins w:id="973" w:author="Moses, Robinson" w:date="2023-04-13T03:42:00Z"/>
          <w:rStyle w:val="Hyperlink"/>
          <w:i/>
          <w:iCs/>
          <w:color w:val="92D050"/>
          <w:sz w:val="18"/>
          <w:szCs w:val="18"/>
          <w:u w:val="none"/>
          <w:rPrChange w:id="974" w:author="Moses, Robinson" w:date="2023-04-13T07:32:00Z">
            <w:rPr>
              <w:ins w:id="975" w:author="Moses, Robinson" w:date="2023-04-13T03:42:00Z"/>
            </w:rPr>
          </w:rPrChange>
        </w:rPr>
        <w:pPrChange w:id="976" w:author="Moses, Robinson" w:date="2023-04-13T07:32:00Z">
          <w:pPr>
            <w:spacing w:after="196"/>
          </w:pPr>
        </w:pPrChange>
      </w:pPr>
      <w:ins w:id="977" w:author="Moses, Robinson" w:date="2023-04-13T05:07:00Z">
        <w:r w:rsidRPr="007873F4">
          <w:rPr>
            <w:rStyle w:val="Hyperlink"/>
            <w:i/>
            <w:iCs/>
            <w:color w:val="92D050"/>
            <w:sz w:val="18"/>
            <w:szCs w:val="18"/>
            <w:u w:val="none"/>
            <w:rPrChange w:id="978" w:author="Moses, Robinson" w:date="2023-04-13T07:32:00Z">
              <w:rPr/>
            </w:rPrChange>
          </w:rPr>
          <w:t xml:space="preserve">Return To: </w:t>
        </w:r>
        <w:r w:rsidRPr="007873F4">
          <w:rPr>
            <w:rStyle w:val="Hyperlink"/>
            <w:i/>
            <w:iCs/>
            <w:color w:val="92D050"/>
            <w:sz w:val="18"/>
            <w:szCs w:val="18"/>
            <w:u w:val="none"/>
            <w:rPrChange w:id="979" w:author="Moses, Robinson" w:date="2023-04-13T07:32:00Z">
              <w:rPr/>
            </w:rPrChange>
          </w:rPr>
          <w:fldChar w:fldCharType="begin"/>
        </w:r>
        <w:r w:rsidRPr="007873F4">
          <w:rPr>
            <w:rStyle w:val="Hyperlink"/>
            <w:i/>
            <w:iCs/>
            <w:color w:val="92D050"/>
            <w:sz w:val="18"/>
            <w:szCs w:val="18"/>
            <w:u w:val="none"/>
            <w:rPrChange w:id="980" w:author="Moses, Robinson" w:date="2023-04-13T07:32:00Z">
              <w:rPr/>
            </w:rPrChange>
          </w:rPr>
          <w:instrText xml:space="preserve"> REF _Ref132254890 \h </w:instrText>
        </w:r>
        <w:r w:rsidRPr="007873F4">
          <w:rPr>
            <w:rStyle w:val="Hyperlink"/>
            <w:i/>
            <w:iCs/>
            <w:color w:val="92D050"/>
            <w:sz w:val="18"/>
            <w:szCs w:val="18"/>
            <w:u w:val="none"/>
            <w:rPrChange w:id="981" w:author="Moses, Robinson" w:date="2023-04-13T07:32:00Z">
              <w:rPr/>
            </w:rPrChange>
          </w:rPr>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982" w:author="Moses, Robinson" w:date="2023-04-13T07:32:00Z">
            <w:rPr/>
          </w:rPrChange>
        </w:rPr>
        <w:fldChar w:fldCharType="separate"/>
      </w:r>
      <w:ins w:id="983" w:author="Moses, Robinson" w:date="2023-04-13T05:07:00Z">
        <w:r w:rsidRPr="007873F4">
          <w:rPr>
            <w:rStyle w:val="Hyperlink"/>
            <w:i/>
            <w:iCs/>
            <w:color w:val="92D050"/>
            <w:sz w:val="18"/>
            <w:szCs w:val="18"/>
            <w:u w:val="none"/>
            <w:rPrChange w:id="984" w:author="Moses, Robinson" w:date="2023-04-13T07:32:00Z">
              <w:rPr/>
            </w:rPrChange>
          </w:rPr>
          <w:t>Coffer and Qualities</w:t>
        </w:r>
        <w:r w:rsidRPr="007873F4">
          <w:rPr>
            <w:rStyle w:val="Hyperlink"/>
            <w:i/>
            <w:iCs/>
            <w:color w:val="92D050"/>
            <w:sz w:val="18"/>
            <w:szCs w:val="18"/>
            <w:u w:val="none"/>
            <w:rPrChange w:id="985" w:author="Moses, Robinson" w:date="2023-04-13T07:32:00Z">
              <w:rPr/>
            </w:rPrChange>
          </w:rPr>
          <w:fldChar w:fldCharType="end"/>
        </w:r>
      </w:ins>
      <w:ins w:id="986" w:author="Moses, Robinson" w:date="2023-04-13T03:42:00Z">
        <w:r w:rsidR="008C573E" w:rsidRPr="007873F4">
          <w:rPr>
            <w:rStyle w:val="Hyperlink"/>
            <w:i/>
            <w:iCs/>
            <w:color w:val="92D050"/>
            <w:sz w:val="18"/>
            <w:szCs w:val="18"/>
            <w:u w:val="none"/>
            <w:rPrChange w:id="987" w:author="Moses, Robinson" w:date="2023-04-13T07:32:00Z">
              <w:rPr/>
            </w:rPrChange>
          </w:rPr>
          <w:t xml:space="preserve"> </w:t>
        </w:r>
      </w:ins>
    </w:p>
    <w:p w14:paraId="631FCB9C" w14:textId="77777777" w:rsidR="008C573E" w:rsidRDefault="008C573E" w:rsidP="008C573E">
      <w:pPr>
        <w:pStyle w:val="Caption"/>
        <w:rPr>
          <w:ins w:id="988" w:author="Moses, Robinson" w:date="2023-04-13T03:42:00Z"/>
        </w:rPr>
      </w:pPr>
      <w:ins w:id="989" w:author="Moses, Robinson" w:date="2023-04-13T03:42:00Z">
        <w:r>
          <w:t xml:space="preserve">TABLE </w:t>
        </w:r>
        <w:r>
          <w:rPr>
            <w:noProof/>
          </w:rPr>
          <w:fldChar w:fldCharType="begin"/>
        </w:r>
        <w:r>
          <w:rPr>
            <w:noProof/>
          </w:rPr>
          <w:instrText xml:space="preserve"> SEQ Table \* ARABIC </w:instrText>
        </w:r>
        <w:r>
          <w:rPr>
            <w:noProof/>
          </w:rPr>
          <w:fldChar w:fldCharType="separate"/>
        </w:r>
        <w:r>
          <w:rPr>
            <w:noProof/>
          </w:rPr>
          <w:t>23</w:t>
        </w:r>
        <w:r>
          <w:rPr>
            <w:noProof/>
          </w:rPr>
          <w:fldChar w:fldCharType="end"/>
        </w:r>
        <w:r>
          <w:t xml:space="preserve">: LIST ALL COFFERS FIELD DEFINITIONS </w:t>
        </w:r>
      </w:ins>
    </w:p>
    <w:tbl>
      <w:tblPr>
        <w:tblStyle w:val="TableGrid1"/>
        <w:tblW w:w="8075" w:type="dxa"/>
        <w:tblInd w:w="460" w:type="dxa"/>
        <w:tblCellMar>
          <w:top w:w="92" w:type="dxa"/>
          <w:left w:w="5" w:type="dxa"/>
          <w:right w:w="88" w:type="dxa"/>
        </w:tblCellMar>
        <w:tblLook w:val="04A0" w:firstRow="1" w:lastRow="0" w:firstColumn="1" w:lastColumn="0" w:noHBand="0" w:noVBand="1"/>
      </w:tblPr>
      <w:tblGrid>
        <w:gridCol w:w="1881"/>
        <w:gridCol w:w="6194"/>
      </w:tblGrid>
      <w:tr w:rsidR="008C573E" w14:paraId="37E39DB5" w14:textId="77777777" w:rsidTr="006A2179">
        <w:trPr>
          <w:trHeight w:val="372"/>
          <w:ins w:id="990" w:author="Moses, Robinson" w:date="2023-04-13T03:42: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5D30B58" w14:textId="77777777" w:rsidR="008C573E" w:rsidRDefault="008C573E" w:rsidP="006A2179">
            <w:pPr>
              <w:pStyle w:val="TableHeading"/>
              <w:rPr>
                <w:ins w:id="991" w:author="Moses, Robinson" w:date="2023-04-13T03:42:00Z"/>
              </w:rPr>
            </w:pPr>
            <w:ins w:id="992" w:author="Moses, Robinson" w:date="2023-04-13T03:42:00Z">
              <w:r>
                <w:t xml:space="preserve">Field </w:t>
              </w:r>
            </w:ins>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C67097C" w14:textId="77777777" w:rsidR="008C573E" w:rsidRDefault="008C573E" w:rsidP="006A2179">
            <w:pPr>
              <w:pStyle w:val="TableHeading"/>
              <w:rPr>
                <w:ins w:id="993" w:author="Moses, Robinson" w:date="2023-04-13T03:42:00Z"/>
              </w:rPr>
            </w:pPr>
            <w:ins w:id="994" w:author="Moses, Robinson" w:date="2023-04-13T03:42:00Z">
              <w:r>
                <w:t xml:space="preserve">Description </w:t>
              </w:r>
            </w:ins>
          </w:p>
        </w:tc>
      </w:tr>
      <w:tr w:rsidR="008C573E" w14:paraId="6A055B03" w14:textId="77777777" w:rsidTr="006A2179">
        <w:trPr>
          <w:trHeight w:val="333"/>
          <w:ins w:id="995" w:author="Moses, Robinson" w:date="2023-04-13T03:42:00Z"/>
        </w:trPr>
        <w:tc>
          <w:tcPr>
            <w:tcW w:w="1881" w:type="dxa"/>
            <w:tcBorders>
              <w:top w:val="single" w:sz="3" w:space="0" w:color="000000"/>
              <w:left w:val="single" w:sz="4" w:space="0" w:color="000000"/>
              <w:bottom w:val="single" w:sz="4" w:space="0" w:color="000000"/>
              <w:right w:val="single" w:sz="4" w:space="0" w:color="000000"/>
            </w:tcBorders>
          </w:tcPr>
          <w:p w14:paraId="3226036B" w14:textId="77777777" w:rsidR="008C573E" w:rsidRPr="00E8047B" w:rsidRDefault="008C573E" w:rsidP="006A2179">
            <w:pPr>
              <w:pStyle w:val="TableBody"/>
              <w:rPr>
                <w:ins w:id="996" w:author="Moses, Robinson" w:date="2023-04-13T03:42:00Z"/>
                <w:b/>
                <w:bCs/>
              </w:rPr>
            </w:pPr>
            <w:ins w:id="997" w:author="Moses, Robinson" w:date="2023-04-13T03:42:00Z">
              <w:r w:rsidRPr="00E8047B">
                <w:rPr>
                  <w:b/>
                  <w:bCs/>
                </w:rPr>
                <w:t xml:space="preserve">Name </w:t>
              </w:r>
            </w:ins>
          </w:p>
        </w:tc>
        <w:tc>
          <w:tcPr>
            <w:tcW w:w="6194" w:type="dxa"/>
            <w:tcBorders>
              <w:top w:val="single" w:sz="3" w:space="0" w:color="000000"/>
              <w:left w:val="single" w:sz="4" w:space="0" w:color="000000"/>
              <w:bottom w:val="single" w:sz="4" w:space="0" w:color="000000"/>
              <w:right w:val="single" w:sz="4" w:space="0" w:color="000000"/>
            </w:tcBorders>
          </w:tcPr>
          <w:p w14:paraId="775DF177" w14:textId="77777777" w:rsidR="008C573E" w:rsidRDefault="008C573E" w:rsidP="006A2179">
            <w:pPr>
              <w:pStyle w:val="TableBody"/>
              <w:rPr>
                <w:ins w:id="998" w:author="Moses, Robinson" w:date="2023-04-13T03:42:00Z"/>
              </w:rPr>
            </w:pPr>
            <w:ins w:id="999" w:author="Moses, Robinson" w:date="2023-04-13T03:42:00Z">
              <w:r>
                <w:t xml:space="preserve"> Name of each uniquely defined Coffer </w:t>
              </w:r>
            </w:ins>
          </w:p>
        </w:tc>
      </w:tr>
      <w:tr w:rsidR="008C573E" w14:paraId="2C28DBB2" w14:textId="77777777" w:rsidTr="006A2179">
        <w:trPr>
          <w:trHeight w:val="288"/>
          <w:ins w:id="1000"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6A817ACC" w14:textId="77777777" w:rsidR="008C573E" w:rsidRPr="00E8047B" w:rsidRDefault="008C573E" w:rsidP="006A2179">
            <w:pPr>
              <w:pStyle w:val="TableBody"/>
              <w:rPr>
                <w:ins w:id="1001" w:author="Moses, Robinson" w:date="2023-04-13T03:42:00Z"/>
                <w:b/>
                <w:bCs/>
              </w:rPr>
            </w:pPr>
            <w:ins w:id="1002" w:author="Moses, Robinson" w:date="2023-04-13T03:42:00Z">
              <w:r w:rsidRPr="00E8047B">
                <w:rPr>
                  <w:b/>
                  <w:bCs/>
                </w:rPr>
                <w:t>Quality</w:t>
              </w:r>
            </w:ins>
          </w:p>
        </w:tc>
        <w:tc>
          <w:tcPr>
            <w:tcW w:w="6194" w:type="dxa"/>
            <w:tcBorders>
              <w:top w:val="single" w:sz="4" w:space="0" w:color="000000"/>
              <w:left w:val="single" w:sz="4" w:space="0" w:color="000000"/>
              <w:bottom w:val="single" w:sz="4" w:space="0" w:color="000000"/>
              <w:right w:val="single" w:sz="4" w:space="0" w:color="000000"/>
            </w:tcBorders>
          </w:tcPr>
          <w:p w14:paraId="0450D5DB" w14:textId="77777777" w:rsidR="008C573E" w:rsidRDefault="008C573E" w:rsidP="006A2179">
            <w:pPr>
              <w:pStyle w:val="TableBody"/>
              <w:rPr>
                <w:ins w:id="1003" w:author="Moses, Robinson" w:date="2023-04-13T03:42:00Z"/>
              </w:rPr>
            </w:pPr>
            <w:ins w:id="1004" w:author="Moses, Robinson" w:date="2023-04-13T03:42:00Z">
              <w:r w:rsidRPr="00023768">
                <w:t>The cash quality that is assigned to the Coffer.</w:t>
              </w:r>
            </w:ins>
          </w:p>
        </w:tc>
      </w:tr>
      <w:tr w:rsidR="008C573E" w14:paraId="64F885CB" w14:textId="77777777" w:rsidTr="006A2179">
        <w:trPr>
          <w:trHeight w:val="342"/>
          <w:ins w:id="1005"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36810ACA" w14:textId="77777777" w:rsidR="008C573E" w:rsidRPr="00E8047B" w:rsidRDefault="008C573E" w:rsidP="006A2179">
            <w:pPr>
              <w:pStyle w:val="TableBody"/>
              <w:rPr>
                <w:ins w:id="1006" w:author="Moses, Robinson" w:date="2023-04-13T03:42:00Z"/>
                <w:b/>
                <w:bCs/>
              </w:rPr>
            </w:pPr>
            <w:ins w:id="1007" w:author="Moses, Robinson" w:date="2023-04-13T03:42:00Z">
              <w:r w:rsidRPr="00E8047B">
                <w:rPr>
                  <w:b/>
                  <w:bCs/>
                </w:rPr>
                <w:t>Internal</w:t>
              </w:r>
            </w:ins>
          </w:p>
        </w:tc>
        <w:tc>
          <w:tcPr>
            <w:tcW w:w="6194" w:type="dxa"/>
            <w:tcBorders>
              <w:top w:val="single" w:sz="4" w:space="0" w:color="000000"/>
              <w:left w:val="single" w:sz="4" w:space="0" w:color="000000"/>
              <w:bottom w:val="single" w:sz="4" w:space="0" w:color="000000"/>
              <w:right w:val="single" w:sz="4" w:space="0" w:color="000000"/>
            </w:tcBorders>
          </w:tcPr>
          <w:p w14:paraId="0F87BA08" w14:textId="77777777" w:rsidR="008C573E" w:rsidRPr="00023768" w:rsidRDefault="008C573E" w:rsidP="006A2179">
            <w:pPr>
              <w:pStyle w:val="TableBody"/>
              <w:rPr>
                <w:ins w:id="1008" w:author="Moses, Robinson" w:date="2023-04-13T03:42:00Z"/>
              </w:rPr>
            </w:pPr>
            <w:ins w:id="1009" w:author="Moses, Robinson" w:date="2023-04-13T03:42:00Z">
              <w:r w:rsidRPr="00023768">
                <w:t xml:space="preserve">Check </w:t>
              </w:r>
              <w:r>
                <w:t xml:space="preserve">the </w:t>
              </w:r>
              <w:r w:rsidRPr="00023768">
                <w:t>box to designate if the Coffer is only used Internally.</w:t>
              </w:r>
            </w:ins>
          </w:p>
        </w:tc>
      </w:tr>
      <w:tr w:rsidR="008C573E" w14:paraId="17549BC2" w14:textId="77777777" w:rsidTr="006A2179">
        <w:trPr>
          <w:trHeight w:val="288"/>
          <w:ins w:id="1010"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2D31A220" w14:textId="77777777" w:rsidR="008C573E" w:rsidRPr="00E8047B" w:rsidRDefault="008C573E" w:rsidP="006A2179">
            <w:pPr>
              <w:pStyle w:val="TableBody"/>
              <w:rPr>
                <w:ins w:id="1011" w:author="Moses, Robinson" w:date="2023-04-13T03:42:00Z"/>
                <w:b/>
                <w:bCs/>
              </w:rPr>
            </w:pPr>
            <w:ins w:id="1012" w:author="Moses, Robinson" w:date="2023-04-13T03:42:00Z">
              <w:r w:rsidRPr="00E8047B">
                <w:rPr>
                  <w:b/>
                  <w:bCs/>
                </w:rPr>
                <w:t>Ignored</w:t>
              </w:r>
            </w:ins>
          </w:p>
        </w:tc>
        <w:tc>
          <w:tcPr>
            <w:tcW w:w="6194" w:type="dxa"/>
            <w:tcBorders>
              <w:top w:val="single" w:sz="4" w:space="0" w:color="000000"/>
              <w:left w:val="single" w:sz="4" w:space="0" w:color="000000"/>
              <w:bottom w:val="single" w:sz="4" w:space="0" w:color="000000"/>
              <w:right w:val="single" w:sz="4" w:space="0" w:color="000000"/>
            </w:tcBorders>
          </w:tcPr>
          <w:p w14:paraId="6425763F" w14:textId="77777777" w:rsidR="008C573E" w:rsidRPr="00023768" w:rsidRDefault="008C573E" w:rsidP="006A2179">
            <w:pPr>
              <w:pStyle w:val="TableBody"/>
              <w:rPr>
                <w:ins w:id="1013" w:author="Moses, Robinson" w:date="2023-04-13T03:42:00Z"/>
              </w:rPr>
            </w:pPr>
            <w:ins w:id="1014" w:author="Moses, Robinson" w:date="2023-04-13T03:42:00Z">
              <w:r w:rsidRPr="00023768">
                <w:t xml:space="preserve">Check </w:t>
              </w:r>
              <w:r>
                <w:t xml:space="preserve">the </w:t>
              </w:r>
              <w:r w:rsidRPr="00023768">
                <w:t xml:space="preserve">box to designate if the Coffer is ignored when calculating the total on the Coffer Balance Page. Please note this change affects the total </w:t>
              </w:r>
              <w:r w:rsidRPr="00023768">
                <w:lastRenderedPageBreak/>
                <w:t>row only in the coffer balance page and PDF, not to any other balance pages or PDF.</w:t>
              </w:r>
            </w:ins>
          </w:p>
          <w:p w14:paraId="0C3639D0" w14:textId="77777777" w:rsidR="008C573E" w:rsidRPr="00023768" w:rsidRDefault="008C573E" w:rsidP="006A2179">
            <w:pPr>
              <w:pStyle w:val="TableBody"/>
              <w:rPr>
                <w:ins w:id="1015" w:author="Moses, Robinson" w:date="2023-04-13T03:42:00Z"/>
              </w:rPr>
            </w:pPr>
          </w:p>
        </w:tc>
      </w:tr>
      <w:tr w:rsidR="008C573E" w14:paraId="2E6E34AF" w14:textId="77777777" w:rsidTr="006A2179">
        <w:trPr>
          <w:trHeight w:val="279"/>
          <w:ins w:id="1016"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23E827FC" w14:textId="77777777" w:rsidR="008C573E" w:rsidRPr="00E8047B" w:rsidRDefault="008C573E" w:rsidP="006A2179">
            <w:pPr>
              <w:pStyle w:val="TableBody"/>
              <w:rPr>
                <w:ins w:id="1017" w:author="Moses, Robinson" w:date="2023-04-13T03:42:00Z"/>
                <w:b/>
                <w:bCs/>
              </w:rPr>
            </w:pPr>
            <w:ins w:id="1018" w:author="Moses, Robinson" w:date="2023-04-13T03:42:00Z">
              <w:r w:rsidRPr="00E8047B">
                <w:rPr>
                  <w:b/>
                  <w:bCs/>
                </w:rPr>
                <w:lastRenderedPageBreak/>
                <w:t>Master Coffer</w:t>
              </w:r>
            </w:ins>
          </w:p>
        </w:tc>
        <w:tc>
          <w:tcPr>
            <w:tcW w:w="6194" w:type="dxa"/>
            <w:tcBorders>
              <w:top w:val="single" w:sz="4" w:space="0" w:color="000000"/>
              <w:left w:val="single" w:sz="4" w:space="0" w:color="000000"/>
              <w:bottom w:val="single" w:sz="4" w:space="0" w:color="000000"/>
              <w:right w:val="single" w:sz="4" w:space="0" w:color="000000"/>
            </w:tcBorders>
          </w:tcPr>
          <w:p w14:paraId="1C52C577" w14:textId="77777777" w:rsidR="008C573E" w:rsidRPr="00023768" w:rsidRDefault="008C573E" w:rsidP="006A2179">
            <w:pPr>
              <w:pStyle w:val="TableBody"/>
              <w:rPr>
                <w:ins w:id="1019" w:author="Moses, Robinson" w:date="2023-04-13T03:42:00Z"/>
              </w:rPr>
            </w:pPr>
            <w:ins w:id="1020" w:author="Moses, Robinson" w:date="2023-04-13T03:42:00Z">
              <w:r w:rsidRPr="0025491E">
                <w:t>The name of Master Coffer that this Coffer belongs to.</w:t>
              </w:r>
            </w:ins>
          </w:p>
        </w:tc>
      </w:tr>
    </w:tbl>
    <w:p w14:paraId="5D5145A0" w14:textId="770A3444" w:rsidR="008C573E" w:rsidRPr="007873F4" w:rsidRDefault="00F73D01" w:rsidP="008C573E">
      <w:pPr>
        <w:rPr>
          <w:ins w:id="1021" w:author="Moses, Robinson" w:date="2023-04-13T03:42:00Z"/>
          <w:rStyle w:val="Hyperlink"/>
          <w:i/>
          <w:iCs/>
          <w:color w:val="92D050"/>
          <w:sz w:val="18"/>
          <w:szCs w:val="18"/>
          <w:u w:val="none"/>
          <w:rPrChange w:id="1022" w:author="Moses, Robinson" w:date="2023-04-13T07:32:00Z">
            <w:rPr>
              <w:ins w:id="1023" w:author="Moses, Robinson" w:date="2023-04-13T03:42:00Z"/>
            </w:rPr>
          </w:rPrChange>
        </w:rPr>
      </w:pPr>
      <w:ins w:id="1024" w:author="Moses, Robinson" w:date="2023-04-13T05:07:00Z">
        <w:r w:rsidRPr="007873F4">
          <w:rPr>
            <w:rStyle w:val="Hyperlink"/>
            <w:i/>
            <w:iCs/>
            <w:color w:val="92D050"/>
            <w:sz w:val="18"/>
            <w:szCs w:val="18"/>
            <w:u w:val="none"/>
            <w:rPrChange w:id="1025" w:author="Moses, Robinson" w:date="2023-04-13T07:32:00Z">
              <w:rPr/>
            </w:rPrChange>
          </w:rPr>
          <w:t>Return To:</w:t>
        </w:r>
      </w:ins>
      <w:ins w:id="1026" w:author="Moses, Robinson" w:date="2023-04-13T05:08:00Z">
        <w:r w:rsidRPr="007873F4">
          <w:rPr>
            <w:rStyle w:val="Hyperlink"/>
            <w:i/>
            <w:iCs/>
            <w:color w:val="92D050"/>
            <w:sz w:val="18"/>
            <w:szCs w:val="18"/>
            <w:u w:val="none"/>
            <w:rPrChange w:id="1027" w:author="Moses, Robinson" w:date="2023-04-13T07:32:00Z">
              <w:rPr/>
            </w:rPrChange>
          </w:rPr>
          <w:t xml:space="preserve"> </w:t>
        </w:r>
        <w:r w:rsidRPr="007873F4">
          <w:rPr>
            <w:rStyle w:val="Hyperlink"/>
            <w:i/>
            <w:iCs/>
            <w:color w:val="92D050"/>
            <w:sz w:val="18"/>
            <w:szCs w:val="18"/>
            <w:u w:val="none"/>
            <w:rPrChange w:id="1028" w:author="Moses, Robinson" w:date="2023-04-13T07:32:00Z">
              <w:rPr/>
            </w:rPrChange>
          </w:rPr>
          <w:fldChar w:fldCharType="begin"/>
        </w:r>
        <w:r w:rsidRPr="007873F4">
          <w:rPr>
            <w:rStyle w:val="Hyperlink"/>
            <w:i/>
            <w:iCs/>
            <w:color w:val="92D050"/>
            <w:sz w:val="18"/>
            <w:szCs w:val="18"/>
            <w:u w:val="none"/>
            <w:rPrChange w:id="1029" w:author="Moses, Robinson" w:date="2023-04-13T07:32:00Z">
              <w:rPr/>
            </w:rPrChange>
          </w:rPr>
          <w:instrText xml:space="preserve"> REF _Ref132254898 \h </w:instrText>
        </w:r>
        <w:r w:rsidRPr="007873F4">
          <w:rPr>
            <w:rStyle w:val="Hyperlink"/>
            <w:i/>
            <w:iCs/>
            <w:color w:val="92D050"/>
            <w:sz w:val="18"/>
            <w:szCs w:val="18"/>
            <w:u w:val="none"/>
            <w:rPrChange w:id="1030" w:author="Moses, Robinson" w:date="2023-04-13T07:32:00Z">
              <w:rPr/>
            </w:rPrChange>
          </w:rPr>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1031" w:author="Moses, Robinson" w:date="2023-04-13T07:32:00Z">
            <w:rPr/>
          </w:rPrChange>
        </w:rPr>
        <w:fldChar w:fldCharType="separate"/>
      </w:r>
      <w:ins w:id="1032" w:author="Moses, Robinson" w:date="2023-04-13T05:08:00Z">
        <w:r w:rsidRPr="007873F4">
          <w:rPr>
            <w:rStyle w:val="Hyperlink"/>
            <w:i/>
            <w:iCs/>
            <w:color w:val="92D050"/>
            <w:sz w:val="18"/>
            <w:szCs w:val="18"/>
            <w:u w:val="none"/>
            <w:rPrChange w:id="1033" w:author="Moses, Robinson" w:date="2023-04-13T07:32:00Z">
              <w:rPr/>
            </w:rPrChange>
          </w:rPr>
          <w:t>Coffer and Qualities</w:t>
        </w:r>
        <w:r w:rsidRPr="007873F4">
          <w:rPr>
            <w:rStyle w:val="Hyperlink"/>
            <w:i/>
            <w:iCs/>
            <w:color w:val="92D050"/>
            <w:sz w:val="18"/>
            <w:szCs w:val="18"/>
            <w:u w:val="none"/>
            <w:rPrChange w:id="1034" w:author="Moses, Robinson" w:date="2023-04-13T07:32:00Z">
              <w:rPr/>
            </w:rPrChange>
          </w:rPr>
          <w:fldChar w:fldCharType="end"/>
        </w:r>
      </w:ins>
    </w:p>
    <w:p w14:paraId="11E8ED22" w14:textId="77777777" w:rsidR="008C573E" w:rsidRPr="00E8047B" w:rsidRDefault="008C573E" w:rsidP="008C573E">
      <w:pPr>
        <w:pStyle w:val="Heading3"/>
        <w:rPr>
          <w:ins w:id="1035" w:author="Moses, Robinson" w:date="2023-04-13T03:42:00Z"/>
        </w:rPr>
      </w:pPr>
      <w:bookmarkStart w:id="1036" w:name="_Toc132264561"/>
      <w:ins w:id="1037" w:author="Moses, Robinson" w:date="2023-04-13T03:42:00Z">
        <w:r w:rsidRPr="00E8047B">
          <w:t>CREATE NEW COFFER</w:t>
        </w:r>
        <w:bookmarkEnd w:id="1036"/>
        <w:r w:rsidRPr="00E8047B">
          <w:t xml:space="preserve"> </w:t>
        </w:r>
      </w:ins>
    </w:p>
    <w:p w14:paraId="2FDDFB4F" w14:textId="77777777" w:rsidR="008C573E" w:rsidRDefault="008C573E" w:rsidP="008C573E">
      <w:pPr>
        <w:pStyle w:val="BodyText"/>
        <w:rPr>
          <w:ins w:id="1038" w:author="Moses, Robinson" w:date="2023-04-13T03:42:00Z"/>
        </w:rPr>
      </w:pPr>
      <w:ins w:id="1039" w:author="Moses, Robinson" w:date="2023-04-13T03:42:00Z">
        <w:r>
          <w:t xml:space="preserve">By clicking on the </w:t>
        </w:r>
        <w:r w:rsidRPr="0060488A">
          <w:rPr>
            <w:b/>
            <w:bCs/>
          </w:rPr>
          <w:t>New Coffer</w:t>
        </w:r>
        <w:r>
          <w:t xml:space="preserve"> icon  </w:t>
        </w:r>
        <w:r>
          <w:rPr>
            <w:noProof/>
          </w:rPr>
          <mc:AlternateContent>
            <mc:Choice Requires="wpg">
              <w:drawing>
                <wp:inline distT="0" distB="0" distL="0" distR="0" wp14:anchorId="6A19CF07" wp14:editId="7B283E65">
                  <wp:extent cx="190881" cy="236601"/>
                  <wp:effectExtent l="0" t="0" r="0" b="0"/>
                  <wp:docPr id="43" name="Group 43"/>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44"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8" name="Picture 48"/>
                            <pic:cNvPicPr/>
                          </pic:nvPicPr>
                          <pic:blipFill>
                            <a:blip r:embed="rId83"/>
                            <a:stretch>
                              <a:fillRect/>
                            </a:stretch>
                          </pic:blipFill>
                          <pic:spPr>
                            <a:xfrm>
                              <a:off x="0" y="0"/>
                              <a:ext cx="190500" cy="198120"/>
                            </a:xfrm>
                            <a:prstGeom prst="rect">
                              <a:avLst/>
                            </a:prstGeom>
                          </pic:spPr>
                        </pic:pic>
                      </wpg:wgp>
                    </a:graphicData>
                  </a:graphic>
                </wp:inline>
              </w:drawing>
            </mc:Choice>
            <mc:Fallback>
              <w:pict>
                <v:group w14:anchorId="68C68A3A" id="Group 43"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" path="m,l190500,r,234696l,234696,,e" fillcolor="yellow" stroked="f" strokeweight="0">
                    <v:stroke miterlimit="83231f" joinstyle="miter"/>
                    <v:path arrowok="t" textboxrect="0,0,190500,234696"/>
                  </v:shape>
                  <v:shape id="Picture 48"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">
                    <v:imagedata r:id="rId84"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offers</w:t>
        </w:r>
        <w:r>
          <w:t xml:space="preserve"> screen, the user will be navigated to the </w:t>
        </w:r>
        <w:r w:rsidRPr="0060488A">
          <w:rPr>
            <w:b/>
            <w:bCs/>
          </w:rPr>
          <w:t>Create New Coffer</w:t>
        </w:r>
        <w:r>
          <w:t xml:space="preserve"> screen. For field description see </w:t>
        </w:r>
        <w:r w:rsidRPr="0060488A">
          <w:rPr>
            <w:color w:val="4472C4" w:themeColor="accent1"/>
          </w:rPr>
          <w:fldChar w:fldCharType="begin"/>
        </w:r>
        <w:r w:rsidRPr="0060488A">
          <w:rPr>
            <w:color w:val="4472C4" w:themeColor="accent1"/>
          </w:rPr>
          <w:instrText xml:space="preserve"> REF _Ref130884369 \h </w:instrText>
        </w:r>
        <w:r w:rsidRPr="0060488A">
          <w:rPr>
            <w:color w:val="4472C4" w:themeColor="accent1"/>
          </w:rPr>
        </w:r>
        <w:r w:rsidRPr="0060488A">
          <w:rPr>
            <w:color w:val="4472C4" w:themeColor="accent1"/>
          </w:rPr>
          <w:fldChar w:fldCharType="separate"/>
        </w:r>
        <w:r>
          <w:t xml:space="preserve">TABLE </w:t>
        </w:r>
        <w:r>
          <w:rPr>
            <w:noProof/>
          </w:rPr>
          <w:t>20</w:t>
        </w:r>
        <w:r>
          <w:t>: CASH QUALITIES FIELD DESCRIPTIONS</w:t>
        </w:r>
        <w:r w:rsidRPr="0060488A">
          <w:rPr>
            <w:color w:val="4472C4" w:themeColor="accent1"/>
          </w:rPr>
          <w:fldChar w:fldCharType="end"/>
        </w:r>
        <w:r w:rsidRPr="0060488A">
          <w:rPr>
            <w:color w:val="4472C4" w:themeColor="accent1"/>
          </w:rPr>
          <w:t xml:space="preserve"> </w:t>
        </w:r>
      </w:ins>
    </w:p>
    <w:p w14:paraId="71FEC3E3" w14:textId="77777777" w:rsidR="008C573E" w:rsidRPr="00E8047B" w:rsidRDefault="008C573E" w:rsidP="008C573E">
      <w:pPr>
        <w:pStyle w:val="Caption"/>
        <w:rPr>
          <w:ins w:id="1040" w:author="Moses, Robinson" w:date="2023-04-13T03:42:00Z"/>
        </w:rPr>
      </w:pPr>
      <w:ins w:id="1041" w:author="Moses, Robinson" w:date="2023-04-13T03:42:00Z">
        <w:r w:rsidRPr="00E8047B">
          <w:t xml:space="preserve">FIGURE </w:t>
        </w:r>
        <w:r>
          <w:fldChar w:fldCharType="begin"/>
        </w:r>
        <w:r>
          <w:instrText xml:space="preserve"> SEQ Figure \* ARABIC </w:instrText>
        </w:r>
        <w:r>
          <w:fldChar w:fldCharType="separate"/>
        </w:r>
        <w:r>
          <w:rPr>
            <w:noProof/>
          </w:rPr>
          <w:t>30</w:t>
        </w:r>
        <w:r>
          <w:rPr>
            <w:noProof/>
          </w:rPr>
          <w:fldChar w:fldCharType="end"/>
        </w:r>
        <w:r w:rsidRPr="00E8047B">
          <w:t xml:space="preserve">: CREATE </w:t>
        </w:r>
        <w:r>
          <w:t xml:space="preserve">A </w:t>
        </w:r>
        <w:r w:rsidRPr="00E8047B">
          <w:t>NEW COFFER</w:t>
        </w:r>
      </w:ins>
    </w:p>
    <w:p w14:paraId="55ADD286" w14:textId="77777777" w:rsidR="008C573E" w:rsidRDefault="008C573E" w:rsidP="008C573E">
      <w:pPr>
        <w:pStyle w:val="BodyText"/>
        <w:rPr>
          <w:ins w:id="1042" w:author="Moses, Robinson" w:date="2023-04-13T03:42:00Z"/>
        </w:rPr>
      </w:pPr>
      <w:ins w:id="1043" w:author="Moses, Robinson" w:date="2023-04-13T03:42:00Z">
        <w:r>
          <w:rPr>
            <w:noProof/>
          </w:rPr>
          <w:drawing>
            <wp:inline distT="0" distB="0" distL="0" distR="0" wp14:anchorId="51EE9663" wp14:editId="490C2ACE">
              <wp:extent cx="5943600" cy="14058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1405890"/>
                      </a:xfrm>
                      <a:prstGeom prst="rect">
                        <a:avLst/>
                      </a:prstGeom>
                    </pic:spPr>
                  </pic:pic>
                </a:graphicData>
              </a:graphic>
            </wp:inline>
          </w:drawing>
        </w:r>
      </w:ins>
    </w:p>
    <w:p w14:paraId="57541871" w14:textId="0F1ED3B2" w:rsidR="008C573E" w:rsidRPr="007873F4" w:rsidRDefault="00F73D01">
      <w:pPr>
        <w:rPr>
          <w:ins w:id="1044" w:author="Moses, Robinson" w:date="2023-04-13T03:43:00Z"/>
          <w:rStyle w:val="Hyperlink"/>
          <w:i/>
          <w:iCs/>
          <w:color w:val="92D050"/>
          <w:sz w:val="18"/>
          <w:szCs w:val="18"/>
          <w:u w:val="none"/>
          <w:rPrChange w:id="1045" w:author="Moses, Robinson" w:date="2023-04-13T07:32:00Z">
            <w:rPr>
              <w:ins w:id="1046" w:author="Moses, Robinson" w:date="2023-04-13T03:43:00Z"/>
            </w:rPr>
          </w:rPrChange>
        </w:rPr>
      </w:pPr>
      <w:ins w:id="1047" w:author="Moses, Robinson" w:date="2023-04-13T05:08:00Z">
        <w:r w:rsidRPr="007873F4">
          <w:rPr>
            <w:rStyle w:val="Hyperlink"/>
            <w:i/>
            <w:iCs/>
            <w:color w:val="92D050"/>
            <w:sz w:val="18"/>
            <w:szCs w:val="18"/>
            <w:u w:val="none"/>
            <w:rPrChange w:id="1048" w:author="Moses, Robinson" w:date="2023-04-13T07:32:00Z">
              <w:rPr/>
            </w:rPrChange>
          </w:rPr>
          <w:t xml:space="preserve">Return To: </w:t>
        </w:r>
        <w:r w:rsidRPr="007873F4">
          <w:rPr>
            <w:rStyle w:val="Hyperlink"/>
            <w:i/>
            <w:iCs/>
            <w:color w:val="92D050"/>
            <w:sz w:val="18"/>
            <w:szCs w:val="18"/>
            <w:u w:val="none"/>
            <w:rPrChange w:id="1049" w:author="Moses, Robinson" w:date="2023-04-13T07:32:00Z">
              <w:rPr/>
            </w:rPrChange>
          </w:rPr>
          <w:fldChar w:fldCharType="begin"/>
        </w:r>
        <w:r w:rsidRPr="007873F4">
          <w:rPr>
            <w:rStyle w:val="Hyperlink"/>
            <w:i/>
            <w:iCs/>
            <w:color w:val="92D050"/>
            <w:sz w:val="18"/>
            <w:szCs w:val="18"/>
            <w:u w:val="none"/>
            <w:rPrChange w:id="1050" w:author="Moses, Robinson" w:date="2023-04-13T07:32:00Z">
              <w:rPr/>
            </w:rPrChange>
          </w:rPr>
          <w:instrText xml:space="preserve"> REF _Ref132254905 \h </w:instrText>
        </w:r>
        <w:r w:rsidRPr="007873F4">
          <w:rPr>
            <w:rStyle w:val="Hyperlink"/>
            <w:i/>
            <w:iCs/>
            <w:color w:val="92D050"/>
            <w:sz w:val="18"/>
            <w:szCs w:val="18"/>
            <w:u w:val="none"/>
            <w:rPrChange w:id="1051" w:author="Moses, Robinson" w:date="2023-04-13T07:32:00Z">
              <w:rPr/>
            </w:rPrChange>
          </w:rPr>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1052" w:author="Moses, Robinson" w:date="2023-04-13T07:32:00Z">
            <w:rPr/>
          </w:rPrChange>
        </w:rPr>
        <w:fldChar w:fldCharType="separate"/>
      </w:r>
      <w:ins w:id="1053" w:author="Moses, Robinson" w:date="2023-04-13T05:08:00Z">
        <w:r w:rsidRPr="007873F4">
          <w:rPr>
            <w:rStyle w:val="Hyperlink"/>
            <w:i/>
            <w:iCs/>
            <w:color w:val="92D050"/>
            <w:sz w:val="18"/>
            <w:szCs w:val="18"/>
            <w:u w:val="none"/>
            <w:rPrChange w:id="1054" w:author="Moses, Robinson" w:date="2023-04-13T07:32:00Z">
              <w:rPr/>
            </w:rPrChange>
          </w:rPr>
          <w:t>Coffer and Qualities</w:t>
        </w:r>
        <w:r w:rsidRPr="007873F4">
          <w:rPr>
            <w:rStyle w:val="Hyperlink"/>
            <w:i/>
            <w:iCs/>
            <w:color w:val="92D050"/>
            <w:sz w:val="18"/>
            <w:szCs w:val="18"/>
            <w:u w:val="none"/>
            <w:rPrChange w:id="1055" w:author="Moses, Robinson" w:date="2023-04-13T07:32:00Z">
              <w:rPr/>
            </w:rPrChange>
          </w:rPr>
          <w:fldChar w:fldCharType="end"/>
        </w:r>
      </w:ins>
    </w:p>
    <w:p w14:paraId="2B4F00C9" w14:textId="77777777" w:rsidR="008C573E" w:rsidRDefault="008C573E" w:rsidP="008C573E">
      <w:pPr>
        <w:pStyle w:val="Heading2"/>
        <w:rPr>
          <w:ins w:id="1056" w:author="Moses, Robinson" w:date="2023-04-13T03:43:00Z"/>
        </w:rPr>
      </w:pPr>
      <w:bookmarkStart w:id="1057" w:name="_Toc132264562"/>
      <w:ins w:id="1058" w:author="Moses, Robinson" w:date="2023-04-13T03:43:00Z">
        <w:r>
          <w:t>BALANCE ACTION MAP</w:t>
        </w:r>
        <w:bookmarkEnd w:id="1057"/>
        <w:r>
          <w:t xml:space="preserve"> </w:t>
        </w:r>
      </w:ins>
    </w:p>
    <w:p w14:paraId="10DDEDEC" w14:textId="77777777" w:rsidR="008C573E" w:rsidRDefault="008C573E" w:rsidP="008C573E">
      <w:pPr>
        <w:pStyle w:val="BodyText"/>
        <w:rPr>
          <w:ins w:id="1059" w:author="Moses, Robinson" w:date="2023-04-13T03:43:00Z"/>
        </w:rPr>
      </w:pPr>
      <w:ins w:id="1060" w:author="Moses, Robinson" w:date="2023-04-13T03:43:00Z">
        <w:r w:rsidRPr="0060488A">
          <w:rPr>
            <w:i/>
            <w:iCs/>
          </w:rPr>
          <w:t>Settings</w:t>
        </w:r>
        <w:r w:rsidRPr="0060488A">
          <w:rPr>
            <w:rFonts w:ascii="Wingdings" w:eastAsia="Wingdings" w:hAnsi="Wingdings" w:cs="Wingdings"/>
            <w:i/>
            <w:iCs/>
          </w:rPr>
          <w:t></w:t>
        </w:r>
        <w:r w:rsidRPr="0060488A">
          <w:rPr>
            <w:i/>
            <w:iCs/>
          </w:rPr>
          <w:t>Balance</w:t>
        </w:r>
        <w:r>
          <w:t xml:space="preserve"> Action Map defines how Vault Balance will treat and reconcile cash movements. Vault Balance handles each workflow separately, and it also provides the ability to break down each workflow into its sub-parts. The Balance Action Map defines how Vault Balance should modify balances at each point in the chain. </w:t>
        </w:r>
      </w:ins>
    </w:p>
    <w:p w14:paraId="2CFD347A" w14:textId="77777777" w:rsidR="008C573E" w:rsidRDefault="008C573E" w:rsidP="008C573E">
      <w:pPr>
        <w:pStyle w:val="BodyText"/>
        <w:rPr>
          <w:ins w:id="1061" w:author="Moses, Robinson" w:date="2023-04-13T03:43:00Z"/>
        </w:rPr>
      </w:pPr>
      <w:ins w:id="1062" w:author="Moses, Robinson" w:date="2023-04-13T03:43:00Z">
        <w:r>
          <w:t xml:space="preserve">A workflow consists of States that an order can be in at a given time, and Tasks are actions that may be performed from a given State.  In the example diagram below, black text in bubbles is </w:t>
        </w:r>
        <w:r w:rsidRPr="0060488A">
          <w:rPr>
            <w:b/>
            <w:bCs/>
          </w:rPr>
          <w:t>States</w:t>
        </w:r>
        <w:r>
          <w:t xml:space="preserve">, while red text next to arrows represents </w:t>
        </w:r>
        <w:r w:rsidRPr="0060488A">
          <w:rPr>
            <w:b/>
            <w:bCs/>
          </w:rPr>
          <w:t>Tasks</w:t>
        </w:r>
        <w:r>
          <w:t>. For instance, Orders can be ‘</w:t>
        </w:r>
        <w:r w:rsidRPr="0060488A">
          <w:rPr>
            <w:b/>
            <w:bCs/>
          </w:rPr>
          <w:t>Ordered</w:t>
        </w:r>
        <w:r>
          <w:t>’ by OptiSuite users but a supervisor has to ‘</w:t>
        </w:r>
        <w:r w:rsidRPr="0060488A">
          <w:rPr>
            <w:b/>
            <w:bCs/>
          </w:rPr>
          <w:t>Approve</w:t>
        </w:r>
        <w:r>
          <w:t xml:space="preserve">’ the order before it goes on to be transmitted to the carrier.  </w:t>
        </w:r>
      </w:ins>
    </w:p>
    <w:p w14:paraId="08D2F993" w14:textId="77777777" w:rsidR="008C573E" w:rsidRDefault="008C573E" w:rsidP="008C573E">
      <w:pPr>
        <w:pStyle w:val="BodyText"/>
        <w:rPr>
          <w:ins w:id="1063" w:author="Moses, Robinson" w:date="2023-04-13T03:43:00Z"/>
        </w:rPr>
      </w:pPr>
      <w:ins w:id="1064" w:author="Moses, Robinson" w:date="2023-04-13T03:43:00Z">
        <w:r w:rsidRPr="0060488A">
          <w:rPr>
            <w:b/>
            <w:bCs/>
          </w:rPr>
          <w:t>Workflows can be uniquely defined for order types:</w:t>
        </w:r>
        <w:r>
          <w:t xml:space="preserve"> ATM Add, ATM Replace, ATM Emergency Add, ATM Emergency Replace, Branch Delivery, Branch Return, Branch Emergency Delivery, Branch Emergency Return, Commercial Client Delivery, Commercial Client Return, Vault Delivery, Vault Return, Emergency Vault Delivery, Emergency Vault Return, ATM Return Cash and ATM Emergency Return.</w:t>
        </w:r>
      </w:ins>
    </w:p>
    <w:p w14:paraId="20BD3A4C" w14:textId="77777777" w:rsidR="008C573E" w:rsidRDefault="008C573E" w:rsidP="008C573E">
      <w:pPr>
        <w:pStyle w:val="BodyText"/>
        <w:rPr>
          <w:ins w:id="1065" w:author="Moses, Robinson" w:date="2023-04-13T03:43:00Z"/>
        </w:rPr>
      </w:pPr>
      <w:ins w:id="1066" w:author="Moses, Robinson" w:date="2023-04-13T03:43:00Z">
        <w:r>
          <w:lastRenderedPageBreak/>
          <w:t xml:space="preserve">Additionally, a Balance Action Map entry is necessary when ATM Residual information is input into OptiCash (this does not follow a workflow). </w:t>
        </w:r>
      </w:ins>
    </w:p>
    <w:p w14:paraId="16722A70" w14:textId="77777777" w:rsidR="008C573E" w:rsidRDefault="008C573E" w:rsidP="008C573E">
      <w:pPr>
        <w:rPr>
          <w:ins w:id="1067" w:author="Moses, Robinson" w:date="2023-04-13T03:43:00Z"/>
          <w:i/>
          <w:iCs/>
          <w:color w:val="44546A" w:themeColor="text2"/>
          <w:sz w:val="18"/>
          <w:szCs w:val="18"/>
        </w:rPr>
      </w:pPr>
      <w:ins w:id="1068" w:author="Moses, Robinson" w:date="2023-04-13T03:43:00Z">
        <w:r>
          <w:br w:type="page"/>
        </w:r>
      </w:ins>
    </w:p>
    <w:p w14:paraId="34D2C056" w14:textId="77777777" w:rsidR="008C573E" w:rsidRDefault="008C573E" w:rsidP="008C573E">
      <w:pPr>
        <w:pStyle w:val="Caption"/>
        <w:rPr>
          <w:ins w:id="1069" w:author="Moses, Robinson" w:date="2023-04-13T03:43:00Z"/>
        </w:rPr>
      </w:pPr>
      <w:ins w:id="1070" w:author="Moses, Robinson" w:date="2023-04-13T03:43:00Z">
        <w:r w:rsidRPr="00C07B38">
          <w:lastRenderedPageBreak/>
          <w:t xml:space="preserve">FIGURE </w:t>
        </w:r>
        <w:r>
          <w:fldChar w:fldCharType="begin"/>
        </w:r>
        <w:r>
          <w:instrText>SEQ Figure \* ARABIC</w:instrText>
        </w:r>
        <w:r>
          <w:fldChar w:fldCharType="separate"/>
        </w:r>
        <w:r>
          <w:rPr>
            <w:noProof/>
          </w:rPr>
          <w:t>33</w:t>
        </w:r>
        <w:r>
          <w:fldChar w:fldCharType="end"/>
        </w:r>
        <w:r>
          <w:t xml:space="preserve">: EXAMPLE OF AN ORDER WORKFLOW REQUIRING A BALANCE ACTION MAP </w:t>
        </w:r>
      </w:ins>
    </w:p>
    <w:p w14:paraId="14297F2F" w14:textId="77777777" w:rsidR="008C573E" w:rsidRDefault="008C573E" w:rsidP="008C573E">
      <w:pPr>
        <w:pStyle w:val="BodyText"/>
        <w:rPr>
          <w:ins w:id="1071" w:author="Moses, Robinson" w:date="2023-04-13T03:43:00Z"/>
        </w:rPr>
      </w:pPr>
      <w:ins w:id="1072" w:author="Moses, Robinson" w:date="2023-04-13T03:43:00Z">
        <w:r>
          <w:rPr>
            <w:noProof/>
          </w:rPr>
          <w:drawing>
            <wp:inline distT="0" distB="0" distL="0" distR="0" wp14:anchorId="215E16AA" wp14:editId="31984EE7">
              <wp:extent cx="5485892" cy="2840990"/>
              <wp:effectExtent l="76200" t="76200" r="133985" b="130810"/>
              <wp:docPr id="60" name="Pictur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34"/>
                      <pic:cNvPicPr/>
                    </pic:nvPicPr>
                    <pic:blipFill>
                      <a:blip r:embed="rId91">
                        <a:extLst>
                          <a:ext uri="{28A0092B-C50C-407E-A947-70E740481C1C}">
                            <a14:useLocalDpi xmlns:a14="http://schemas.microsoft.com/office/drawing/2010/main" val="0"/>
                          </a:ext>
                        </a:extLst>
                      </a:blip>
                      <a:stretch>
                        <a:fillRect/>
                      </a:stretch>
                    </pic:blipFill>
                    <pic:spPr>
                      <a:xfrm>
                        <a:off x="0" y="0"/>
                        <a:ext cx="5485892" cy="2840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ins>
    </w:p>
    <w:p w14:paraId="0CF22CC1" w14:textId="45436E80" w:rsidR="00F73D01" w:rsidRPr="007873F4" w:rsidRDefault="00F73D01" w:rsidP="007873F4">
      <w:pPr>
        <w:rPr>
          <w:ins w:id="1073" w:author="Moses, Robinson" w:date="2023-04-13T05:08:00Z"/>
          <w:rStyle w:val="Hyperlink"/>
          <w:i/>
          <w:iCs/>
          <w:color w:val="92D050"/>
          <w:sz w:val="18"/>
          <w:szCs w:val="18"/>
          <w:u w:val="none"/>
          <w:rPrChange w:id="1074" w:author="Moses, Robinson" w:date="2023-04-13T07:32:00Z">
            <w:rPr>
              <w:ins w:id="1075" w:author="Moses, Robinson" w:date="2023-04-13T05:08:00Z"/>
            </w:rPr>
          </w:rPrChange>
        </w:rPr>
        <w:pPrChange w:id="1076" w:author="Moses, Robinson" w:date="2023-04-13T07:32:00Z">
          <w:pPr>
            <w:pStyle w:val="BodyText"/>
          </w:pPr>
        </w:pPrChange>
      </w:pPr>
      <w:ins w:id="1077" w:author="Moses, Robinson" w:date="2023-04-13T05:08:00Z">
        <w:r w:rsidRPr="007873F4">
          <w:rPr>
            <w:rStyle w:val="Hyperlink"/>
            <w:i/>
            <w:iCs/>
            <w:color w:val="92D050"/>
            <w:sz w:val="18"/>
            <w:szCs w:val="18"/>
            <w:u w:val="none"/>
            <w:rPrChange w:id="1078" w:author="Moses, Robinson" w:date="2023-04-13T07:32:00Z">
              <w:rPr/>
            </w:rPrChange>
          </w:rPr>
          <w:t xml:space="preserve">Return To: </w:t>
        </w:r>
        <w:r w:rsidRPr="007873F4">
          <w:rPr>
            <w:rStyle w:val="Hyperlink"/>
            <w:i/>
            <w:iCs/>
            <w:color w:val="92D050"/>
            <w:sz w:val="18"/>
            <w:szCs w:val="18"/>
            <w:u w:val="none"/>
            <w:rPrChange w:id="1079" w:author="Moses, Robinson" w:date="2023-04-13T07:32:00Z">
              <w:rPr/>
            </w:rPrChange>
          </w:rPr>
          <w:fldChar w:fldCharType="begin"/>
        </w:r>
        <w:r w:rsidRPr="007873F4">
          <w:rPr>
            <w:rStyle w:val="Hyperlink"/>
            <w:i/>
            <w:iCs/>
            <w:color w:val="92D050"/>
            <w:sz w:val="18"/>
            <w:szCs w:val="18"/>
            <w:u w:val="none"/>
            <w:rPrChange w:id="1080" w:author="Moses, Robinson" w:date="2023-04-13T07:32:00Z">
              <w:rPr/>
            </w:rPrChange>
          </w:rPr>
          <w:instrText xml:space="preserve"> REF _Ref132254914 \h </w:instrText>
        </w:r>
        <w:r w:rsidRPr="007873F4">
          <w:rPr>
            <w:rStyle w:val="Hyperlink"/>
            <w:i/>
            <w:iCs/>
            <w:color w:val="92D050"/>
            <w:sz w:val="18"/>
            <w:szCs w:val="18"/>
            <w:u w:val="none"/>
            <w:rPrChange w:id="1081" w:author="Moses, Robinson" w:date="2023-04-13T07:32:00Z">
              <w:rPr/>
            </w:rPrChange>
          </w:rPr>
        </w:r>
      </w:ins>
      <w:r w:rsidR="007873F4">
        <w:rPr>
          <w:rStyle w:val="Hyperlink"/>
          <w:i/>
          <w:iCs/>
          <w:color w:val="92D050"/>
          <w:sz w:val="18"/>
          <w:szCs w:val="18"/>
          <w:u w:val="none"/>
        </w:rPr>
        <w:instrText xml:space="preserve"> \* MERGEFORMAT </w:instrText>
      </w:r>
      <w:r w:rsidRPr="007873F4">
        <w:rPr>
          <w:rStyle w:val="Hyperlink"/>
          <w:i/>
          <w:iCs/>
          <w:color w:val="92D050"/>
          <w:sz w:val="18"/>
          <w:szCs w:val="18"/>
          <w:u w:val="none"/>
          <w:rPrChange w:id="1082" w:author="Moses, Robinson" w:date="2023-04-13T07:32:00Z">
            <w:rPr/>
          </w:rPrChange>
        </w:rPr>
        <w:fldChar w:fldCharType="separate"/>
      </w:r>
      <w:ins w:id="1083" w:author="Moses, Robinson" w:date="2023-04-13T05:08:00Z">
        <w:r w:rsidRPr="007873F4">
          <w:rPr>
            <w:rStyle w:val="Hyperlink"/>
            <w:i/>
            <w:iCs/>
            <w:color w:val="92D050"/>
            <w:sz w:val="18"/>
            <w:szCs w:val="18"/>
            <w:u w:val="none"/>
            <w:rPrChange w:id="1084" w:author="Moses, Robinson" w:date="2023-04-13T07:32:00Z">
              <w:rPr/>
            </w:rPrChange>
          </w:rPr>
          <w:t>Coffer and Qualities</w:t>
        </w:r>
        <w:r w:rsidRPr="007873F4">
          <w:rPr>
            <w:rStyle w:val="Hyperlink"/>
            <w:i/>
            <w:iCs/>
            <w:color w:val="92D050"/>
            <w:sz w:val="18"/>
            <w:szCs w:val="18"/>
            <w:u w:val="none"/>
            <w:rPrChange w:id="1085" w:author="Moses, Robinson" w:date="2023-04-13T07:32:00Z">
              <w:rPr/>
            </w:rPrChange>
          </w:rPr>
          <w:fldChar w:fldCharType="end"/>
        </w:r>
      </w:ins>
    </w:p>
    <w:p w14:paraId="171ED84E" w14:textId="35E77EA4" w:rsidR="008C573E" w:rsidRDefault="008C573E" w:rsidP="008C573E">
      <w:pPr>
        <w:pStyle w:val="BodyText"/>
        <w:rPr>
          <w:ins w:id="1086" w:author="Moses, Robinson" w:date="2023-04-13T03:43:00Z"/>
        </w:rPr>
      </w:pPr>
      <w:ins w:id="1087" w:author="Moses, Robinson" w:date="2023-04-13T03:43:00Z">
        <w:r>
          <w:t xml:space="preserve">The Balance Action Map in Vault Balance determines what action will be taken with the cash at each task occurrence.  </w:t>
        </w:r>
        <w:r w:rsidRPr="0060488A">
          <w:rPr>
            <w:b/>
            <w:bCs/>
            <w:u w:val="single"/>
          </w:rPr>
          <w:t>For example</w:t>
        </w:r>
        <w:r>
          <w:t>, when a vault holds an order and it goes to state “</w:t>
        </w:r>
        <w:r w:rsidRPr="0060488A">
          <w:rPr>
            <w:b/>
            <w:bCs/>
          </w:rPr>
          <w:t>In Transit</w:t>
        </w:r>
        <w:r>
          <w:t xml:space="preserve">” the Admin user may determine that at that point the Balance Action should be to </w:t>
        </w:r>
        <w:r w:rsidRPr="00A43FA7">
          <w:rPr>
            <w:i/>
          </w:rPr>
          <w:t>subtract</w:t>
        </w:r>
        <w:r>
          <w:t xml:space="preserve"> the In Transit amount from the vault balance. </w:t>
        </w:r>
      </w:ins>
    </w:p>
    <w:p w14:paraId="263E6E2D" w14:textId="77777777" w:rsidR="008C573E" w:rsidRDefault="008C573E" w:rsidP="008C573E">
      <w:pPr>
        <w:pStyle w:val="Caption"/>
        <w:rPr>
          <w:ins w:id="1088" w:author="Moses, Robinson" w:date="2023-04-13T03:43:00Z"/>
        </w:rPr>
      </w:pPr>
      <w:ins w:id="1089" w:author="Moses, Robinson" w:date="2023-04-13T03:43:00Z">
        <w:r>
          <w:t xml:space="preserve">FIGURE </w:t>
        </w:r>
        <w:r>
          <w:rPr>
            <w:noProof/>
          </w:rPr>
          <w:fldChar w:fldCharType="begin"/>
        </w:r>
        <w:r>
          <w:rPr>
            <w:noProof/>
          </w:rPr>
          <w:instrText xml:space="preserve"> SEQ Figure \* ARABIC </w:instrText>
        </w:r>
        <w:r>
          <w:rPr>
            <w:noProof/>
          </w:rPr>
          <w:fldChar w:fldCharType="separate"/>
        </w:r>
        <w:r>
          <w:rPr>
            <w:noProof/>
          </w:rPr>
          <w:t>34</w:t>
        </w:r>
        <w:r>
          <w:rPr>
            <w:noProof/>
          </w:rPr>
          <w:fldChar w:fldCharType="end"/>
        </w:r>
        <w:r>
          <w:t>: BALANCE ACTION MAP SC</w:t>
        </w:r>
        <w:r>
          <w:fldChar w:fldCharType="begin"/>
        </w:r>
        <w:r>
          <w:instrText xml:space="preserve">  </w:instrText>
        </w:r>
        <w:r>
          <w:fldChar w:fldCharType="end"/>
        </w:r>
        <w:r>
          <w:t xml:space="preserve">REEN </w:t>
        </w:r>
      </w:ins>
    </w:p>
    <w:p w14:paraId="44157ED4" w14:textId="77777777" w:rsidR="008C573E" w:rsidRDefault="008C573E" w:rsidP="008C573E">
      <w:pPr>
        <w:pStyle w:val="BodyText"/>
        <w:rPr>
          <w:ins w:id="1090" w:author="Moses, Robinson" w:date="2023-04-13T03:43:00Z"/>
        </w:rPr>
      </w:pPr>
      <w:ins w:id="1091" w:author="Moses, Robinson" w:date="2023-04-13T03:43:00Z">
        <w:r>
          <w:rPr>
            <w:noProof/>
          </w:rPr>
          <w:drawing>
            <wp:inline distT="0" distB="0" distL="0" distR="0" wp14:anchorId="3B17B0E9" wp14:editId="16EAAEF1">
              <wp:extent cx="5943600" cy="2912110"/>
              <wp:effectExtent l="0" t="0" r="0" b="25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912110"/>
                      </a:xfrm>
                      <a:prstGeom prst="rect">
                        <a:avLst/>
                      </a:prstGeom>
                    </pic:spPr>
                  </pic:pic>
                </a:graphicData>
              </a:graphic>
            </wp:inline>
          </w:drawing>
        </w:r>
        <w:r>
          <w:t xml:space="preserve"> </w:t>
        </w:r>
      </w:ins>
    </w:p>
    <w:p w14:paraId="2784E8B3" w14:textId="06AD2000" w:rsidR="00F73D01" w:rsidRPr="003B065F" w:rsidRDefault="00F73D01" w:rsidP="007873F4">
      <w:pPr>
        <w:rPr>
          <w:ins w:id="1092" w:author="Moses, Robinson" w:date="2023-04-13T05:08:00Z"/>
          <w:rStyle w:val="Hyperlink"/>
          <w:i/>
          <w:iCs/>
          <w:color w:val="92D050"/>
          <w:sz w:val="18"/>
          <w:szCs w:val="18"/>
          <w:u w:val="none"/>
          <w:rPrChange w:id="1093" w:author="Moses, Robinson" w:date="2023-04-13T07:33:00Z">
            <w:rPr>
              <w:ins w:id="1094" w:author="Moses, Robinson" w:date="2023-04-13T05:08:00Z"/>
            </w:rPr>
          </w:rPrChange>
        </w:rPr>
        <w:pPrChange w:id="1095" w:author="Moses, Robinson" w:date="2023-04-13T07:32:00Z">
          <w:pPr>
            <w:pStyle w:val="Caption"/>
          </w:pPr>
        </w:pPrChange>
      </w:pPr>
      <w:ins w:id="1096" w:author="Moses, Robinson" w:date="2023-04-13T05:08:00Z">
        <w:r w:rsidRPr="003B065F">
          <w:rPr>
            <w:rStyle w:val="Hyperlink"/>
            <w:i/>
            <w:iCs/>
            <w:color w:val="92D050"/>
            <w:sz w:val="18"/>
            <w:szCs w:val="18"/>
            <w:u w:val="none"/>
            <w:rPrChange w:id="1097" w:author="Moses, Robinson" w:date="2023-04-13T07:33:00Z">
              <w:rPr/>
            </w:rPrChange>
          </w:rPr>
          <w:t xml:space="preserve">Return To: </w:t>
        </w:r>
        <w:r w:rsidRPr="003B065F">
          <w:rPr>
            <w:rStyle w:val="Hyperlink"/>
            <w:i/>
            <w:iCs/>
            <w:color w:val="92D050"/>
            <w:sz w:val="18"/>
            <w:szCs w:val="18"/>
            <w:u w:val="none"/>
            <w:rPrChange w:id="1098" w:author="Moses, Robinson" w:date="2023-04-13T07:33:00Z">
              <w:rPr/>
            </w:rPrChange>
          </w:rPr>
          <w:fldChar w:fldCharType="begin"/>
        </w:r>
        <w:r w:rsidRPr="003B065F">
          <w:rPr>
            <w:rStyle w:val="Hyperlink"/>
            <w:i/>
            <w:iCs/>
            <w:color w:val="92D050"/>
            <w:sz w:val="18"/>
            <w:szCs w:val="18"/>
            <w:u w:val="none"/>
            <w:rPrChange w:id="1099" w:author="Moses, Robinson" w:date="2023-04-13T07:33:00Z">
              <w:rPr/>
            </w:rPrChange>
          </w:rPr>
          <w:instrText xml:space="preserve"> REF _Ref132254925 \h </w:instrText>
        </w:r>
        <w:r w:rsidRPr="003B065F">
          <w:rPr>
            <w:rStyle w:val="Hyperlink"/>
            <w:i/>
            <w:iCs/>
            <w:color w:val="92D050"/>
            <w:sz w:val="18"/>
            <w:szCs w:val="18"/>
            <w:u w:val="none"/>
            <w:rPrChange w:id="1100" w:author="Moses, Robinson" w:date="2023-04-13T07:33:00Z">
              <w:rPr/>
            </w:rPrChange>
          </w:rPr>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1101" w:author="Moses, Robinson" w:date="2023-04-13T07:33:00Z">
            <w:rPr/>
          </w:rPrChange>
        </w:rPr>
        <w:fldChar w:fldCharType="separate"/>
      </w:r>
      <w:ins w:id="1102" w:author="Moses, Robinson" w:date="2023-04-13T05:08:00Z">
        <w:r w:rsidRPr="003B065F">
          <w:rPr>
            <w:rStyle w:val="Hyperlink"/>
            <w:i/>
            <w:iCs/>
            <w:color w:val="92D050"/>
            <w:sz w:val="18"/>
            <w:szCs w:val="18"/>
            <w:u w:val="none"/>
            <w:rPrChange w:id="1103" w:author="Moses, Robinson" w:date="2023-04-13T07:33:00Z">
              <w:rPr/>
            </w:rPrChange>
          </w:rPr>
          <w:t>Coffer and Qualities</w:t>
        </w:r>
        <w:r w:rsidRPr="003B065F">
          <w:rPr>
            <w:rStyle w:val="Hyperlink"/>
            <w:i/>
            <w:iCs/>
            <w:color w:val="92D050"/>
            <w:sz w:val="18"/>
            <w:szCs w:val="18"/>
            <w:u w:val="none"/>
            <w:rPrChange w:id="1104" w:author="Moses, Robinson" w:date="2023-04-13T07:33:00Z">
              <w:rPr/>
            </w:rPrChange>
          </w:rPr>
          <w:fldChar w:fldCharType="end"/>
        </w:r>
      </w:ins>
    </w:p>
    <w:p w14:paraId="090CF2D5" w14:textId="77777777" w:rsidR="00DB6016" w:rsidRDefault="00DB6016">
      <w:pPr>
        <w:rPr>
          <w:ins w:id="1105" w:author="Moses, Robinson" w:date="2023-04-13T07:39:00Z"/>
          <w:i/>
          <w:iCs/>
          <w:color w:val="44546A" w:themeColor="text2"/>
          <w:sz w:val="18"/>
          <w:szCs w:val="18"/>
        </w:rPr>
      </w:pPr>
      <w:ins w:id="1106" w:author="Moses, Robinson" w:date="2023-04-13T07:39:00Z">
        <w:r>
          <w:br w:type="page"/>
        </w:r>
      </w:ins>
    </w:p>
    <w:p w14:paraId="6C27D4F9" w14:textId="73B1DA34" w:rsidR="008C573E" w:rsidRDefault="008C573E" w:rsidP="008C573E">
      <w:pPr>
        <w:pStyle w:val="Caption"/>
        <w:rPr>
          <w:ins w:id="1107" w:author="Moses, Robinson" w:date="2023-04-13T03:43:00Z"/>
        </w:rPr>
      </w:pPr>
      <w:ins w:id="1108" w:author="Moses, Robinson" w:date="2023-04-13T03:43:00Z">
        <w:r>
          <w:t xml:space="preserve">TABLE </w:t>
        </w:r>
        <w:r>
          <w:rPr>
            <w:noProof/>
          </w:rPr>
          <w:fldChar w:fldCharType="begin"/>
        </w:r>
        <w:r>
          <w:rPr>
            <w:noProof/>
          </w:rPr>
          <w:instrText xml:space="preserve"> SEQ Table \* ARABIC </w:instrText>
        </w:r>
        <w:r>
          <w:rPr>
            <w:noProof/>
          </w:rPr>
          <w:fldChar w:fldCharType="separate"/>
        </w:r>
        <w:r>
          <w:rPr>
            <w:noProof/>
          </w:rPr>
          <w:t>24</w:t>
        </w:r>
        <w:r>
          <w:rPr>
            <w:noProof/>
          </w:rPr>
          <w:fldChar w:fldCharType="end"/>
        </w:r>
        <w:r>
          <w:t xml:space="preserve">: BALANCE ACTION MAP FIELD DESCRIPTIONS </w:t>
        </w:r>
      </w:ins>
    </w:p>
    <w:tbl>
      <w:tblPr>
        <w:tblStyle w:val="TableGrid1"/>
        <w:tblW w:w="8075" w:type="dxa"/>
        <w:tblInd w:w="460" w:type="dxa"/>
        <w:tblCellMar>
          <w:top w:w="92" w:type="dxa"/>
          <w:left w:w="5" w:type="dxa"/>
          <w:right w:w="49" w:type="dxa"/>
        </w:tblCellMar>
        <w:tblLook w:val="04A0" w:firstRow="1" w:lastRow="0" w:firstColumn="1" w:lastColumn="0" w:noHBand="0" w:noVBand="1"/>
      </w:tblPr>
      <w:tblGrid>
        <w:gridCol w:w="1881"/>
        <w:gridCol w:w="6194"/>
      </w:tblGrid>
      <w:tr w:rsidR="008C573E" w14:paraId="147B237F" w14:textId="77777777" w:rsidTr="006A2179">
        <w:trPr>
          <w:trHeight w:val="372"/>
          <w:ins w:id="1109" w:author="Moses, Robinson" w:date="2023-04-13T03:43: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F2248F8" w14:textId="77777777" w:rsidR="008C573E" w:rsidRDefault="008C573E" w:rsidP="006A2179">
            <w:pPr>
              <w:pStyle w:val="TableHeading"/>
              <w:rPr>
                <w:ins w:id="1110" w:author="Moses, Robinson" w:date="2023-04-13T03:43:00Z"/>
              </w:rPr>
            </w:pPr>
            <w:ins w:id="1111" w:author="Moses, Robinson" w:date="2023-04-13T03:43:00Z">
              <w:r>
                <w:t xml:space="preserve">Field </w:t>
              </w:r>
            </w:ins>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1563D50" w14:textId="77777777" w:rsidR="008C573E" w:rsidRDefault="008C573E" w:rsidP="006A2179">
            <w:pPr>
              <w:pStyle w:val="TableHeading"/>
              <w:rPr>
                <w:ins w:id="1112" w:author="Moses, Robinson" w:date="2023-04-13T03:43:00Z"/>
              </w:rPr>
            </w:pPr>
            <w:ins w:id="1113" w:author="Moses, Robinson" w:date="2023-04-13T03:43:00Z">
              <w:r>
                <w:t xml:space="preserve">Description </w:t>
              </w:r>
            </w:ins>
          </w:p>
        </w:tc>
      </w:tr>
      <w:tr w:rsidR="008C573E" w14:paraId="0F0B5736" w14:textId="77777777" w:rsidTr="006A2179">
        <w:trPr>
          <w:trHeight w:val="333"/>
          <w:ins w:id="1114" w:author="Moses, Robinson" w:date="2023-04-13T03:43:00Z"/>
        </w:trPr>
        <w:tc>
          <w:tcPr>
            <w:tcW w:w="1881" w:type="dxa"/>
            <w:tcBorders>
              <w:top w:val="single" w:sz="3" w:space="0" w:color="000000"/>
              <w:left w:val="single" w:sz="4" w:space="0" w:color="000000"/>
              <w:bottom w:val="single" w:sz="4" w:space="0" w:color="000000"/>
              <w:right w:val="single" w:sz="4" w:space="0" w:color="000000"/>
            </w:tcBorders>
          </w:tcPr>
          <w:p w14:paraId="530D754F" w14:textId="77777777" w:rsidR="008C573E" w:rsidRPr="005952E2" w:rsidRDefault="008C573E" w:rsidP="006A2179">
            <w:pPr>
              <w:pStyle w:val="TableBody"/>
              <w:rPr>
                <w:ins w:id="1115" w:author="Moses, Robinson" w:date="2023-04-13T03:43:00Z"/>
                <w:b/>
                <w:bCs/>
              </w:rPr>
            </w:pPr>
            <w:ins w:id="1116" w:author="Moses, Robinson" w:date="2023-04-13T03:43:00Z">
              <w:r w:rsidRPr="005952E2">
                <w:rPr>
                  <w:b/>
                  <w:bCs/>
                </w:rPr>
                <w:t xml:space="preserve">Filter by Workflow </w:t>
              </w:r>
            </w:ins>
          </w:p>
        </w:tc>
        <w:tc>
          <w:tcPr>
            <w:tcW w:w="6194" w:type="dxa"/>
            <w:tcBorders>
              <w:top w:val="single" w:sz="3" w:space="0" w:color="000000"/>
              <w:left w:val="single" w:sz="4" w:space="0" w:color="000000"/>
              <w:bottom w:val="single" w:sz="4" w:space="0" w:color="000000"/>
              <w:right w:val="single" w:sz="4" w:space="0" w:color="000000"/>
            </w:tcBorders>
          </w:tcPr>
          <w:p w14:paraId="465A3E0D" w14:textId="77777777" w:rsidR="008C573E" w:rsidRDefault="008C573E" w:rsidP="006A2179">
            <w:pPr>
              <w:pStyle w:val="TableBody"/>
              <w:rPr>
                <w:ins w:id="1117" w:author="Moses, Robinson" w:date="2023-04-13T03:43:00Z"/>
              </w:rPr>
            </w:pPr>
            <w:ins w:id="1118" w:author="Moses, Robinson" w:date="2023-04-13T03:43:00Z">
              <w:r>
                <w:t xml:space="preserve"> Allows Users to filter the listing of Balance Action Map entries according to workflow. </w:t>
              </w:r>
            </w:ins>
          </w:p>
        </w:tc>
      </w:tr>
      <w:tr w:rsidR="008C573E" w14:paraId="1311C4FD" w14:textId="77777777" w:rsidTr="006A2179">
        <w:trPr>
          <w:trHeight w:val="334"/>
          <w:ins w:id="1119"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411D67F7" w14:textId="77777777" w:rsidR="008C573E" w:rsidRPr="005952E2" w:rsidRDefault="008C573E" w:rsidP="006A2179">
            <w:pPr>
              <w:pStyle w:val="TableBody"/>
              <w:rPr>
                <w:ins w:id="1120" w:author="Moses, Robinson" w:date="2023-04-13T03:43:00Z"/>
                <w:b/>
                <w:bCs/>
              </w:rPr>
            </w:pPr>
            <w:ins w:id="1121" w:author="Moses, Robinson" w:date="2023-04-13T03:43:00Z">
              <w:r w:rsidRPr="005952E2">
                <w:rPr>
                  <w:b/>
                  <w:bCs/>
                </w:rPr>
                <w:t xml:space="preserve">Workflow </w:t>
              </w:r>
            </w:ins>
          </w:p>
        </w:tc>
        <w:tc>
          <w:tcPr>
            <w:tcW w:w="6194" w:type="dxa"/>
            <w:tcBorders>
              <w:top w:val="single" w:sz="4" w:space="0" w:color="000000"/>
              <w:left w:val="single" w:sz="4" w:space="0" w:color="000000"/>
              <w:bottom w:val="single" w:sz="4" w:space="0" w:color="000000"/>
              <w:right w:val="single" w:sz="4" w:space="0" w:color="000000"/>
            </w:tcBorders>
          </w:tcPr>
          <w:p w14:paraId="202A5529" w14:textId="77777777" w:rsidR="008C573E" w:rsidRDefault="008C573E" w:rsidP="006A2179">
            <w:pPr>
              <w:pStyle w:val="TableBody"/>
              <w:rPr>
                <w:ins w:id="1122" w:author="Moses, Robinson" w:date="2023-04-13T03:43:00Z"/>
              </w:rPr>
            </w:pPr>
            <w:ins w:id="1123" w:author="Moses, Robinson" w:date="2023-04-13T03:43:00Z">
              <w:r>
                <w:t xml:space="preserve"> Displays the workflow to which the Balance Action will apply. </w:t>
              </w:r>
            </w:ins>
          </w:p>
        </w:tc>
      </w:tr>
      <w:tr w:rsidR="008C573E" w14:paraId="4AD9A1E2" w14:textId="77777777" w:rsidTr="006A2179">
        <w:trPr>
          <w:trHeight w:val="336"/>
          <w:ins w:id="1124"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2BBECF24" w14:textId="77777777" w:rsidR="008C573E" w:rsidRPr="005952E2" w:rsidRDefault="008C573E" w:rsidP="006A2179">
            <w:pPr>
              <w:pStyle w:val="TableBody"/>
              <w:rPr>
                <w:ins w:id="1125" w:author="Moses, Robinson" w:date="2023-04-13T03:43:00Z"/>
                <w:b/>
                <w:bCs/>
              </w:rPr>
            </w:pPr>
            <w:ins w:id="1126" w:author="Moses, Robinson" w:date="2023-04-13T03:43:00Z">
              <w:r w:rsidRPr="005952E2">
                <w:rPr>
                  <w:b/>
                  <w:bCs/>
                </w:rPr>
                <w:t xml:space="preserve">From State </w:t>
              </w:r>
            </w:ins>
          </w:p>
        </w:tc>
        <w:tc>
          <w:tcPr>
            <w:tcW w:w="6194" w:type="dxa"/>
            <w:tcBorders>
              <w:top w:val="single" w:sz="4" w:space="0" w:color="000000"/>
              <w:left w:val="single" w:sz="4" w:space="0" w:color="000000"/>
              <w:bottom w:val="single" w:sz="4" w:space="0" w:color="000000"/>
              <w:right w:val="single" w:sz="4" w:space="0" w:color="000000"/>
            </w:tcBorders>
          </w:tcPr>
          <w:p w14:paraId="521D5884" w14:textId="77777777" w:rsidR="008C573E" w:rsidRDefault="008C573E" w:rsidP="006A2179">
            <w:pPr>
              <w:pStyle w:val="TableBody"/>
              <w:rPr>
                <w:ins w:id="1127" w:author="Moses, Robinson" w:date="2023-04-13T03:43:00Z"/>
              </w:rPr>
            </w:pPr>
            <w:ins w:id="1128" w:author="Moses, Robinson" w:date="2023-04-13T03:43:00Z">
              <w:r>
                <w:t xml:space="preserve"> Shows the beginning state for the action being defined. Valid States will vary by institution. </w:t>
              </w:r>
            </w:ins>
          </w:p>
        </w:tc>
      </w:tr>
      <w:tr w:rsidR="008C573E" w14:paraId="7716AA76" w14:textId="77777777" w:rsidTr="006A2179">
        <w:trPr>
          <w:trHeight w:val="334"/>
          <w:ins w:id="1129"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1A244474" w14:textId="77777777" w:rsidR="008C573E" w:rsidRPr="005952E2" w:rsidRDefault="008C573E" w:rsidP="006A2179">
            <w:pPr>
              <w:pStyle w:val="TableBody"/>
              <w:rPr>
                <w:ins w:id="1130" w:author="Moses, Robinson" w:date="2023-04-13T03:43:00Z"/>
                <w:b/>
                <w:bCs/>
              </w:rPr>
            </w:pPr>
            <w:ins w:id="1131" w:author="Moses, Robinson" w:date="2023-04-13T03:43:00Z">
              <w:r w:rsidRPr="005952E2">
                <w:rPr>
                  <w:b/>
                  <w:bCs/>
                </w:rPr>
                <w:t xml:space="preserve">To State </w:t>
              </w:r>
            </w:ins>
          </w:p>
        </w:tc>
        <w:tc>
          <w:tcPr>
            <w:tcW w:w="6194" w:type="dxa"/>
            <w:tcBorders>
              <w:top w:val="single" w:sz="4" w:space="0" w:color="000000"/>
              <w:left w:val="single" w:sz="4" w:space="0" w:color="000000"/>
              <w:bottom w:val="single" w:sz="4" w:space="0" w:color="000000"/>
              <w:right w:val="single" w:sz="4" w:space="0" w:color="000000"/>
            </w:tcBorders>
          </w:tcPr>
          <w:p w14:paraId="7C62D873" w14:textId="77777777" w:rsidR="008C573E" w:rsidRDefault="008C573E" w:rsidP="006A2179">
            <w:pPr>
              <w:pStyle w:val="TableBody"/>
              <w:rPr>
                <w:ins w:id="1132" w:author="Moses, Robinson" w:date="2023-04-13T03:43:00Z"/>
              </w:rPr>
            </w:pPr>
            <w:ins w:id="1133" w:author="Moses, Robinson" w:date="2023-04-13T03:43:00Z">
              <w:r>
                <w:t xml:space="preserve"> Shows the final state for the action being defined. Valid States will vary by institution. </w:t>
              </w:r>
            </w:ins>
          </w:p>
        </w:tc>
      </w:tr>
      <w:tr w:rsidR="008C573E" w14:paraId="5F42ED9F" w14:textId="77777777" w:rsidTr="006A2179">
        <w:trPr>
          <w:trHeight w:val="336"/>
          <w:ins w:id="1134"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3B966648" w14:textId="77777777" w:rsidR="008C573E" w:rsidRPr="005952E2" w:rsidRDefault="008C573E" w:rsidP="006A2179">
            <w:pPr>
              <w:pStyle w:val="TableBody"/>
              <w:rPr>
                <w:ins w:id="1135" w:author="Moses, Robinson" w:date="2023-04-13T03:43:00Z"/>
                <w:b/>
                <w:bCs/>
              </w:rPr>
            </w:pPr>
            <w:ins w:id="1136" w:author="Moses, Robinson" w:date="2023-04-13T03:43:00Z">
              <w:r w:rsidRPr="005952E2">
                <w:rPr>
                  <w:b/>
                  <w:bCs/>
                </w:rPr>
                <w:t>Export Full</w:t>
              </w:r>
            </w:ins>
          </w:p>
        </w:tc>
        <w:tc>
          <w:tcPr>
            <w:tcW w:w="6194" w:type="dxa"/>
            <w:tcBorders>
              <w:top w:val="single" w:sz="4" w:space="0" w:color="000000"/>
              <w:left w:val="single" w:sz="4" w:space="0" w:color="000000"/>
              <w:bottom w:val="single" w:sz="4" w:space="0" w:color="000000"/>
              <w:right w:val="single" w:sz="4" w:space="0" w:color="000000"/>
            </w:tcBorders>
          </w:tcPr>
          <w:p w14:paraId="13DEA3E9" w14:textId="77777777" w:rsidR="008C573E" w:rsidRDefault="008C573E" w:rsidP="006A2179">
            <w:pPr>
              <w:pStyle w:val="TableBody"/>
              <w:rPr>
                <w:ins w:id="1137" w:author="Moses, Robinson" w:date="2023-04-13T03:43:00Z"/>
              </w:rPr>
            </w:pPr>
            <w:ins w:id="1138" w:author="Moses, Robinson" w:date="2023-04-13T03:43:00Z">
              <w:r w:rsidRPr="004C3BFB">
                <w:t>This option exports all of the Balance Action Maps into a CSV file. This allows the user to edit the file to add/remove Balance Action maps and then reload it into Vault Balance, making it easier to do multiple changes at once.</w:t>
              </w:r>
            </w:ins>
          </w:p>
        </w:tc>
      </w:tr>
      <w:tr w:rsidR="008C573E" w14:paraId="3C030F83" w14:textId="77777777" w:rsidTr="006A2179">
        <w:trPr>
          <w:trHeight w:val="540"/>
          <w:ins w:id="1139"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25A2CDA5" w14:textId="77777777" w:rsidR="008C573E" w:rsidRPr="005952E2" w:rsidRDefault="008C573E" w:rsidP="006A2179">
            <w:pPr>
              <w:pStyle w:val="TableBody"/>
              <w:rPr>
                <w:ins w:id="1140" w:author="Moses, Robinson" w:date="2023-04-13T03:43:00Z"/>
                <w:b/>
                <w:bCs/>
              </w:rPr>
            </w:pPr>
            <w:ins w:id="1141" w:author="Moses, Robinson" w:date="2023-04-13T03:43:00Z">
              <w:r w:rsidRPr="005952E2">
                <w:rPr>
                  <w:b/>
                  <w:bCs/>
                </w:rPr>
                <w:t xml:space="preserve">Coffer </w:t>
              </w:r>
            </w:ins>
          </w:p>
        </w:tc>
        <w:tc>
          <w:tcPr>
            <w:tcW w:w="6194" w:type="dxa"/>
            <w:tcBorders>
              <w:top w:val="single" w:sz="4" w:space="0" w:color="000000"/>
              <w:left w:val="single" w:sz="4" w:space="0" w:color="000000"/>
              <w:bottom w:val="single" w:sz="4" w:space="0" w:color="000000"/>
              <w:right w:val="single" w:sz="4" w:space="0" w:color="000000"/>
            </w:tcBorders>
          </w:tcPr>
          <w:p w14:paraId="71B80775" w14:textId="77777777" w:rsidR="008C573E" w:rsidRDefault="008C573E" w:rsidP="006A2179">
            <w:pPr>
              <w:pStyle w:val="TableBody"/>
              <w:rPr>
                <w:ins w:id="1142" w:author="Moses, Robinson" w:date="2023-04-13T03:43:00Z"/>
              </w:rPr>
            </w:pPr>
            <w:ins w:id="1143" w:author="Moses, Robinson" w:date="2023-04-13T03:43:00Z">
              <w:r>
                <w:t xml:space="preserve"> If a Coffer has been defined for a particular Workflow/Quality combination, it will be denoted in this column. </w:t>
              </w:r>
            </w:ins>
          </w:p>
        </w:tc>
      </w:tr>
      <w:tr w:rsidR="008C573E" w14:paraId="5965E4AB" w14:textId="77777777" w:rsidTr="006A2179">
        <w:trPr>
          <w:trHeight w:val="747"/>
          <w:ins w:id="1144"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5C76DFBE" w14:textId="77777777" w:rsidR="008C573E" w:rsidRPr="005952E2" w:rsidRDefault="008C573E" w:rsidP="006A2179">
            <w:pPr>
              <w:pStyle w:val="TableBody"/>
              <w:rPr>
                <w:ins w:id="1145" w:author="Moses, Robinson" w:date="2023-04-13T03:43:00Z"/>
                <w:b/>
                <w:bCs/>
              </w:rPr>
            </w:pPr>
            <w:ins w:id="1146" w:author="Moses, Robinson" w:date="2023-04-13T03:43:00Z">
              <w:r w:rsidRPr="005952E2">
                <w:rPr>
                  <w:b/>
                  <w:bCs/>
                </w:rPr>
                <w:t xml:space="preserve">Balance Action </w:t>
              </w:r>
            </w:ins>
          </w:p>
        </w:tc>
        <w:tc>
          <w:tcPr>
            <w:tcW w:w="6194" w:type="dxa"/>
            <w:tcBorders>
              <w:top w:val="single" w:sz="4" w:space="0" w:color="000000"/>
              <w:left w:val="single" w:sz="4" w:space="0" w:color="000000"/>
              <w:bottom w:val="single" w:sz="4" w:space="0" w:color="000000"/>
              <w:right w:val="single" w:sz="4" w:space="0" w:color="000000"/>
            </w:tcBorders>
          </w:tcPr>
          <w:p w14:paraId="57725CFB" w14:textId="77777777" w:rsidR="008C573E" w:rsidRDefault="008C573E" w:rsidP="006A2179">
            <w:pPr>
              <w:pStyle w:val="TableBody"/>
              <w:rPr>
                <w:ins w:id="1147" w:author="Moses, Robinson" w:date="2023-04-13T03:43:00Z"/>
              </w:rPr>
            </w:pPr>
            <w:ins w:id="1148" w:author="Moses, Robinson" w:date="2023-04-13T03:43:00Z">
              <w:r>
                <w:t xml:space="preserve"> Determines what should be done with the Vault Balance amount.  Add, Subtract, or None. Some state changes may increase (Add) or decrease (Subtract) the balance whereas others would trigger no change (None). </w:t>
              </w:r>
            </w:ins>
          </w:p>
        </w:tc>
      </w:tr>
      <w:tr w:rsidR="008C573E" w14:paraId="5D083F2D" w14:textId="77777777" w:rsidTr="006A2179">
        <w:trPr>
          <w:trHeight w:val="744"/>
          <w:ins w:id="1149"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35026C02" w14:textId="77777777" w:rsidR="008C573E" w:rsidRPr="005952E2" w:rsidRDefault="008C573E" w:rsidP="006A2179">
            <w:pPr>
              <w:pStyle w:val="TableBody"/>
              <w:rPr>
                <w:ins w:id="1150" w:author="Moses, Robinson" w:date="2023-04-13T03:43:00Z"/>
                <w:b/>
                <w:bCs/>
              </w:rPr>
            </w:pPr>
            <w:ins w:id="1151" w:author="Moses, Robinson" w:date="2023-04-13T03:43:00Z">
              <w:r w:rsidRPr="005952E2">
                <w:rPr>
                  <w:b/>
                  <w:bCs/>
                </w:rPr>
                <w:lastRenderedPageBreak/>
                <w:t xml:space="preserve">N/A Balance Action </w:t>
              </w:r>
            </w:ins>
          </w:p>
        </w:tc>
        <w:tc>
          <w:tcPr>
            <w:tcW w:w="6194" w:type="dxa"/>
            <w:tcBorders>
              <w:top w:val="single" w:sz="4" w:space="0" w:color="000000"/>
              <w:left w:val="single" w:sz="4" w:space="0" w:color="000000"/>
              <w:bottom w:val="single" w:sz="4" w:space="0" w:color="000000"/>
              <w:right w:val="single" w:sz="4" w:space="0" w:color="000000"/>
            </w:tcBorders>
          </w:tcPr>
          <w:p w14:paraId="38F6542E" w14:textId="77777777" w:rsidR="008C573E" w:rsidRDefault="008C573E" w:rsidP="006A2179">
            <w:pPr>
              <w:pStyle w:val="TableBody"/>
              <w:rPr>
                <w:ins w:id="1152" w:author="Moses, Robinson" w:date="2023-04-13T03:43:00Z"/>
              </w:rPr>
            </w:pPr>
            <w:ins w:id="1153" w:author="Moses, Robinson" w:date="2023-04-13T03:43:00Z">
              <w:r>
                <w:t xml:space="preserve">Determines what should be done with the Vault Balance amount. Add, Subtract, or None. Some state changes may increase (Add) or decrease (Subtract) the balance whereas others would trigger no change (None). </w:t>
              </w:r>
            </w:ins>
          </w:p>
        </w:tc>
      </w:tr>
      <w:tr w:rsidR="008C573E" w14:paraId="5DBD6922" w14:textId="77777777" w:rsidTr="006A2179">
        <w:trPr>
          <w:trHeight w:val="744"/>
          <w:ins w:id="1154"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206C92B7" w14:textId="77777777" w:rsidR="008C573E" w:rsidRPr="005952E2" w:rsidRDefault="008C573E" w:rsidP="006A2179">
            <w:pPr>
              <w:pStyle w:val="TableBody"/>
              <w:rPr>
                <w:ins w:id="1155" w:author="Moses, Robinson" w:date="2023-04-13T03:43:00Z"/>
                <w:b/>
                <w:bCs/>
              </w:rPr>
            </w:pPr>
            <w:ins w:id="1156" w:author="Moses, Robinson" w:date="2023-04-13T03:43:00Z">
              <w:r w:rsidRPr="005952E2">
                <w:rPr>
                  <w:b/>
                  <w:bCs/>
                </w:rPr>
                <w:t xml:space="preserve">Import Balance </w:t>
              </w:r>
            </w:ins>
          </w:p>
          <w:p w14:paraId="00454981" w14:textId="77777777" w:rsidR="008C573E" w:rsidRPr="005952E2" w:rsidRDefault="008C573E" w:rsidP="006A2179">
            <w:pPr>
              <w:pStyle w:val="TableBody"/>
              <w:rPr>
                <w:ins w:id="1157" w:author="Moses, Robinson" w:date="2023-04-13T03:43:00Z"/>
                <w:b/>
                <w:bCs/>
              </w:rPr>
            </w:pPr>
            <w:ins w:id="1158" w:author="Moses, Robinson" w:date="2023-04-13T03:43:00Z">
              <w:r w:rsidRPr="005952E2">
                <w:rPr>
                  <w:b/>
                  <w:bCs/>
                </w:rPr>
                <w:t>Action Map</w:t>
              </w:r>
            </w:ins>
          </w:p>
        </w:tc>
        <w:tc>
          <w:tcPr>
            <w:tcW w:w="6194" w:type="dxa"/>
            <w:tcBorders>
              <w:top w:val="single" w:sz="4" w:space="0" w:color="000000"/>
              <w:left w:val="single" w:sz="4" w:space="0" w:color="000000"/>
              <w:bottom w:val="single" w:sz="4" w:space="0" w:color="000000"/>
              <w:right w:val="single" w:sz="4" w:space="0" w:color="000000"/>
            </w:tcBorders>
          </w:tcPr>
          <w:p w14:paraId="7D21973A" w14:textId="77777777" w:rsidR="008C573E" w:rsidRDefault="008C573E" w:rsidP="006A2179">
            <w:pPr>
              <w:pStyle w:val="TableBody"/>
              <w:rPr>
                <w:ins w:id="1159" w:author="Moses, Robinson" w:date="2023-04-13T03:43:00Z"/>
              </w:rPr>
            </w:pPr>
            <w:ins w:id="1160" w:author="Moses, Robinson" w:date="2023-04-13T03:43:00Z">
              <w:r w:rsidRPr="00237C82">
                <w:t xml:space="preserve">Allows the user to upload the desired Balance Action Maps to Vault Balance in CSV format. </w:t>
              </w:r>
            </w:ins>
          </w:p>
          <w:p w14:paraId="0CB38336" w14:textId="77777777" w:rsidR="008C573E" w:rsidRDefault="008C573E" w:rsidP="006A2179">
            <w:pPr>
              <w:pStyle w:val="TableNote"/>
              <w:rPr>
                <w:ins w:id="1161" w:author="Moses, Robinson" w:date="2023-04-13T03:43:00Z"/>
              </w:rPr>
            </w:pPr>
            <w:ins w:id="1162" w:author="Moses, Robinson" w:date="2023-04-13T03:43:00Z">
              <w:r w:rsidRPr="0060488A">
                <w:rPr>
                  <w:b/>
                  <w:bCs/>
                </w:rPr>
                <w:t>Note</w:t>
              </w:r>
              <w:r>
                <w:t>: The contents of the file will overwrite what is currently there, rather than simply adding the contents of the file</w:t>
              </w:r>
              <w:r w:rsidRPr="00237C82">
                <w:t>.</w:t>
              </w:r>
            </w:ins>
          </w:p>
        </w:tc>
      </w:tr>
    </w:tbl>
    <w:p w14:paraId="66B52B70" w14:textId="56D105B9" w:rsidR="008C573E" w:rsidRPr="003B065F" w:rsidRDefault="00F73D01" w:rsidP="003B065F">
      <w:pPr>
        <w:rPr>
          <w:ins w:id="1163" w:author="Moses, Robinson" w:date="2023-04-13T03:43:00Z"/>
          <w:rStyle w:val="Hyperlink"/>
          <w:i/>
          <w:iCs/>
          <w:color w:val="92D050"/>
          <w:sz w:val="18"/>
          <w:szCs w:val="18"/>
          <w:u w:val="none"/>
          <w:rPrChange w:id="1164" w:author="Moses, Robinson" w:date="2023-04-13T07:33:00Z">
            <w:rPr>
              <w:ins w:id="1165" w:author="Moses, Robinson" w:date="2023-04-13T03:43:00Z"/>
              <w:color w:val="92D050"/>
            </w:rPr>
          </w:rPrChange>
        </w:rPr>
        <w:pPrChange w:id="1166" w:author="Moses, Robinson" w:date="2023-04-13T07:33:00Z">
          <w:pPr>
            <w:pStyle w:val="Caption"/>
          </w:pPr>
        </w:pPrChange>
      </w:pPr>
      <w:ins w:id="1167" w:author="Moses, Robinson" w:date="2023-04-13T05:08:00Z">
        <w:r w:rsidRPr="003B065F">
          <w:rPr>
            <w:rStyle w:val="Hyperlink"/>
            <w:i/>
            <w:iCs/>
            <w:color w:val="92D050"/>
            <w:sz w:val="18"/>
            <w:szCs w:val="18"/>
            <w:u w:val="none"/>
            <w:rPrChange w:id="1168" w:author="Moses, Robinson" w:date="2023-04-13T07:33:00Z">
              <w:rPr/>
            </w:rPrChange>
          </w:rPr>
          <w:t xml:space="preserve">Return To: </w:t>
        </w:r>
        <w:r w:rsidRPr="003B065F">
          <w:rPr>
            <w:rStyle w:val="Hyperlink"/>
            <w:i/>
            <w:iCs/>
            <w:color w:val="92D050"/>
            <w:sz w:val="18"/>
            <w:szCs w:val="18"/>
            <w:u w:val="none"/>
            <w:rPrChange w:id="1169" w:author="Moses, Robinson" w:date="2023-04-13T07:33:00Z">
              <w:rPr/>
            </w:rPrChange>
          </w:rPr>
          <w:fldChar w:fldCharType="begin"/>
        </w:r>
        <w:r w:rsidRPr="003B065F">
          <w:rPr>
            <w:rStyle w:val="Hyperlink"/>
            <w:i/>
            <w:iCs/>
            <w:color w:val="92D050"/>
            <w:sz w:val="18"/>
            <w:szCs w:val="18"/>
            <w:u w:val="none"/>
            <w:rPrChange w:id="1170" w:author="Moses, Robinson" w:date="2023-04-13T07:33:00Z">
              <w:rPr/>
            </w:rPrChange>
          </w:rPr>
          <w:instrText xml:space="preserve"> REF _Ref132254936 \h </w:instrText>
        </w:r>
        <w:r w:rsidRPr="003B065F">
          <w:rPr>
            <w:rStyle w:val="Hyperlink"/>
            <w:i/>
            <w:iCs/>
            <w:color w:val="92D050"/>
            <w:sz w:val="18"/>
            <w:szCs w:val="18"/>
            <w:u w:val="none"/>
            <w:rPrChange w:id="1171" w:author="Moses, Robinson" w:date="2023-04-13T07:33:00Z">
              <w:rPr/>
            </w:rPrChange>
          </w:rPr>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1172" w:author="Moses, Robinson" w:date="2023-04-13T07:33:00Z">
            <w:rPr/>
          </w:rPrChange>
        </w:rPr>
        <w:fldChar w:fldCharType="separate"/>
      </w:r>
      <w:ins w:id="1173" w:author="Moses, Robinson" w:date="2023-04-13T05:08:00Z">
        <w:r w:rsidRPr="003B065F">
          <w:rPr>
            <w:rStyle w:val="Hyperlink"/>
            <w:i/>
            <w:iCs/>
            <w:color w:val="92D050"/>
            <w:sz w:val="18"/>
            <w:szCs w:val="18"/>
            <w:u w:val="none"/>
            <w:rPrChange w:id="1174" w:author="Moses, Robinson" w:date="2023-04-13T07:33:00Z">
              <w:rPr/>
            </w:rPrChange>
          </w:rPr>
          <w:t>Coffer and Qualities</w:t>
        </w:r>
        <w:r w:rsidRPr="003B065F">
          <w:rPr>
            <w:rStyle w:val="Hyperlink"/>
            <w:i/>
            <w:iCs/>
            <w:color w:val="92D050"/>
            <w:sz w:val="18"/>
            <w:szCs w:val="18"/>
            <w:u w:val="none"/>
            <w:rPrChange w:id="1175" w:author="Moses, Robinson" w:date="2023-04-13T07:33:00Z">
              <w:rPr/>
            </w:rPrChange>
          </w:rPr>
          <w:fldChar w:fldCharType="end"/>
        </w:r>
      </w:ins>
      <w:ins w:id="1176" w:author="Moses, Robinson" w:date="2023-04-13T03:43:00Z">
        <w:r w:rsidR="008C573E" w:rsidRPr="003B065F">
          <w:rPr>
            <w:rStyle w:val="Hyperlink"/>
            <w:i/>
            <w:iCs/>
            <w:color w:val="92D050"/>
            <w:sz w:val="18"/>
            <w:szCs w:val="18"/>
            <w:u w:val="none"/>
            <w:rPrChange w:id="1177" w:author="Moses, Robinson" w:date="2023-04-13T07:33:00Z">
              <w:rPr>
                <w:color w:val="92D050"/>
              </w:rPr>
            </w:rPrChange>
          </w:rPr>
          <w:t xml:space="preserve"> </w:t>
        </w:r>
      </w:ins>
    </w:p>
    <w:p w14:paraId="4F505921" w14:textId="77777777" w:rsidR="008C573E" w:rsidRDefault="008C573E" w:rsidP="008C573E">
      <w:pPr>
        <w:pStyle w:val="Heading3"/>
        <w:rPr>
          <w:ins w:id="1178" w:author="Moses, Robinson" w:date="2023-04-13T03:43:00Z"/>
        </w:rPr>
      </w:pPr>
      <w:bookmarkStart w:id="1179" w:name="_Toc132264563"/>
      <w:ins w:id="1180" w:author="Moses, Robinson" w:date="2023-04-13T03:43:00Z">
        <w:r>
          <w:t>CREATE A NEW BALANCE ACTION MAP ENTRY</w:t>
        </w:r>
        <w:bookmarkEnd w:id="1179"/>
      </w:ins>
    </w:p>
    <w:p w14:paraId="587820FA" w14:textId="77777777" w:rsidR="008C573E" w:rsidRDefault="008C573E" w:rsidP="008C573E">
      <w:pPr>
        <w:pStyle w:val="BodyText"/>
        <w:rPr>
          <w:ins w:id="1181" w:author="Moses, Robinson" w:date="2023-04-13T03:43:00Z"/>
        </w:rPr>
      </w:pPr>
      <w:ins w:id="1182" w:author="Moses, Robinson" w:date="2023-04-13T03:43:00Z">
        <w:r>
          <w:t xml:space="preserve">New Balance Action Map entries may be established by filling in the fields in the blue section at the bottom of the </w:t>
        </w:r>
        <w:r w:rsidRPr="0060488A">
          <w:rPr>
            <w:b/>
            <w:bCs/>
          </w:rPr>
          <w:t>Balance Action Map</w:t>
        </w:r>
        <w:r>
          <w:t xml:space="preserve"> screen and clicking </w:t>
        </w:r>
        <w:r w:rsidRPr="0060488A">
          <w:rPr>
            <w:b/>
            <w:bCs/>
          </w:rPr>
          <w:t>SAVE</w:t>
        </w:r>
        <w:r>
          <w:t xml:space="preserve">. </w:t>
        </w:r>
      </w:ins>
    </w:p>
    <w:p w14:paraId="1395F66F" w14:textId="77777777" w:rsidR="008C573E" w:rsidRDefault="008C573E" w:rsidP="008C573E">
      <w:pPr>
        <w:pStyle w:val="Caption"/>
        <w:rPr>
          <w:ins w:id="1183" w:author="Moses, Robinson" w:date="2023-04-13T03:43:00Z"/>
        </w:rPr>
      </w:pPr>
      <w:ins w:id="1184" w:author="Moses, Robinson" w:date="2023-04-13T03:43:00Z">
        <w:r>
          <w:t xml:space="preserve">FIGURE </w:t>
        </w:r>
        <w:r>
          <w:rPr>
            <w:noProof/>
          </w:rPr>
          <w:fldChar w:fldCharType="begin"/>
        </w:r>
        <w:r>
          <w:rPr>
            <w:noProof/>
          </w:rPr>
          <w:instrText xml:space="preserve"> SEQ Figure \* ARABIC </w:instrText>
        </w:r>
        <w:r>
          <w:rPr>
            <w:noProof/>
          </w:rPr>
          <w:fldChar w:fldCharType="separate"/>
        </w:r>
        <w:r>
          <w:rPr>
            <w:noProof/>
          </w:rPr>
          <w:t>35</w:t>
        </w:r>
        <w:r>
          <w:rPr>
            <w:noProof/>
          </w:rPr>
          <w:fldChar w:fldCharType="end"/>
        </w:r>
        <w:r>
          <w:t xml:space="preserve">: CREATE NEW BALANCE ACTION MAPS </w:t>
        </w:r>
      </w:ins>
    </w:p>
    <w:p w14:paraId="7B1BAB1B" w14:textId="77777777" w:rsidR="008C573E" w:rsidRDefault="008C573E" w:rsidP="008C573E">
      <w:pPr>
        <w:pStyle w:val="BodyText"/>
        <w:rPr>
          <w:ins w:id="1185" w:author="Moses, Robinson" w:date="2023-04-13T03:43:00Z"/>
        </w:rPr>
      </w:pPr>
      <w:ins w:id="1186" w:author="Moses, Robinson" w:date="2023-04-13T03:43:00Z">
        <w:r>
          <w:rPr>
            <w:noProof/>
          </w:rPr>
          <w:drawing>
            <wp:inline distT="0" distB="0" distL="0" distR="0" wp14:anchorId="4446144A" wp14:editId="4F853253">
              <wp:extent cx="4572000" cy="990600"/>
              <wp:effectExtent l="76200" t="76200" r="133350" b="133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0983"/>
                      <pic:cNvPicPr/>
                    </pic:nvPicPr>
                    <pic:blipFill>
                      <a:blip r:embed="rId93">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rPr>
          <w:t xml:space="preserve"> </w:t>
        </w:r>
      </w:ins>
    </w:p>
    <w:p w14:paraId="41D743A6" w14:textId="324A7130" w:rsidR="008C573E" w:rsidRPr="003B065F" w:rsidRDefault="00F73D01" w:rsidP="008C573E">
      <w:pPr>
        <w:rPr>
          <w:ins w:id="1187" w:author="Moses, Robinson" w:date="2023-04-13T03:43:00Z"/>
          <w:rStyle w:val="Hyperlink"/>
          <w:i/>
          <w:iCs/>
          <w:color w:val="92D050"/>
          <w:sz w:val="18"/>
          <w:szCs w:val="18"/>
          <w:u w:val="none"/>
          <w:rPrChange w:id="1188" w:author="Moses, Robinson" w:date="2023-04-13T07:33:00Z">
            <w:rPr>
              <w:ins w:id="1189" w:author="Moses, Robinson" w:date="2023-04-13T03:43:00Z"/>
              <w:color w:val="92D050"/>
            </w:rPr>
          </w:rPrChange>
        </w:rPr>
      </w:pPr>
      <w:ins w:id="1190" w:author="Moses, Robinson" w:date="2023-04-13T05:08:00Z">
        <w:r w:rsidRPr="003B065F">
          <w:rPr>
            <w:rStyle w:val="Hyperlink"/>
            <w:i/>
            <w:iCs/>
            <w:color w:val="92D050"/>
            <w:sz w:val="18"/>
            <w:szCs w:val="18"/>
            <w:u w:val="none"/>
            <w:rPrChange w:id="1191" w:author="Moses, Robinson" w:date="2023-04-13T07:33:00Z">
              <w:rPr/>
            </w:rPrChange>
          </w:rPr>
          <w:t xml:space="preserve">Return To: </w:t>
        </w:r>
        <w:r w:rsidRPr="003B065F">
          <w:rPr>
            <w:rStyle w:val="Hyperlink"/>
            <w:i/>
            <w:iCs/>
            <w:color w:val="92D050"/>
            <w:sz w:val="18"/>
            <w:szCs w:val="18"/>
            <w:u w:val="none"/>
            <w:rPrChange w:id="1192" w:author="Moses, Robinson" w:date="2023-04-13T07:33:00Z">
              <w:rPr/>
            </w:rPrChange>
          </w:rPr>
          <w:fldChar w:fldCharType="begin"/>
        </w:r>
        <w:r w:rsidRPr="003B065F">
          <w:rPr>
            <w:rStyle w:val="Hyperlink"/>
            <w:i/>
            <w:iCs/>
            <w:color w:val="92D050"/>
            <w:sz w:val="18"/>
            <w:szCs w:val="18"/>
            <w:u w:val="none"/>
            <w:rPrChange w:id="1193" w:author="Moses, Robinson" w:date="2023-04-13T07:33:00Z">
              <w:rPr/>
            </w:rPrChange>
          </w:rPr>
          <w:instrText xml:space="preserve"> REF _Ref132254949 \h </w:instrText>
        </w:r>
        <w:r w:rsidRPr="003B065F">
          <w:rPr>
            <w:rStyle w:val="Hyperlink"/>
            <w:i/>
            <w:iCs/>
            <w:color w:val="92D050"/>
            <w:sz w:val="18"/>
            <w:szCs w:val="18"/>
            <w:u w:val="none"/>
            <w:rPrChange w:id="1194" w:author="Moses, Robinson" w:date="2023-04-13T07:33:00Z">
              <w:rPr/>
            </w:rPrChange>
          </w:rPr>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1195" w:author="Moses, Robinson" w:date="2023-04-13T07:33:00Z">
            <w:rPr/>
          </w:rPrChange>
        </w:rPr>
        <w:fldChar w:fldCharType="separate"/>
      </w:r>
      <w:ins w:id="1196" w:author="Moses, Robinson" w:date="2023-04-13T05:08:00Z">
        <w:r w:rsidRPr="003B065F">
          <w:rPr>
            <w:rStyle w:val="Hyperlink"/>
            <w:i/>
            <w:iCs/>
            <w:color w:val="92D050"/>
            <w:sz w:val="18"/>
            <w:szCs w:val="18"/>
            <w:u w:val="none"/>
            <w:rPrChange w:id="1197" w:author="Moses, Robinson" w:date="2023-04-13T07:33:00Z">
              <w:rPr/>
            </w:rPrChange>
          </w:rPr>
          <w:t>Coffer and Qualities</w:t>
        </w:r>
        <w:r w:rsidRPr="003B065F">
          <w:rPr>
            <w:rStyle w:val="Hyperlink"/>
            <w:i/>
            <w:iCs/>
            <w:color w:val="92D050"/>
            <w:sz w:val="18"/>
            <w:szCs w:val="18"/>
            <w:u w:val="none"/>
            <w:rPrChange w:id="1198" w:author="Moses, Robinson" w:date="2023-04-13T07:33:00Z">
              <w:rPr/>
            </w:rPrChange>
          </w:rPr>
          <w:fldChar w:fldCharType="end"/>
        </w:r>
      </w:ins>
    </w:p>
    <w:p w14:paraId="10ADC711" w14:textId="7F49934B" w:rsidR="008C573E" w:rsidRDefault="008C573E" w:rsidP="008C573E">
      <w:pPr>
        <w:pStyle w:val="Heading1"/>
        <w:rPr>
          <w:ins w:id="1199" w:author="Moses, Robinson" w:date="2023-04-13T03:44:00Z"/>
        </w:rPr>
      </w:pPr>
      <w:bookmarkStart w:id="1200" w:name="_Ref132254970"/>
      <w:bookmarkStart w:id="1201" w:name="_Ref132262834"/>
      <w:bookmarkStart w:id="1202" w:name="_Ref132262846"/>
      <w:bookmarkStart w:id="1203" w:name="_Ref132262848"/>
      <w:bookmarkStart w:id="1204" w:name="_Ref132262858"/>
      <w:bookmarkStart w:id="1205" w:name="_Ref132262867"/>
      <w:bookmarkStart w:id="1206" w:name="_Ref132262881"/>
      <w:bookmarkStart w:id="1207" w:name="_Ref132262893"/>
      <w:bookmarkStart w:id="1208" w:name="_Ref132262906"/>
      <w:bookmarkStart w:id="1209" w:name="_Toc132264564"/>
      <w:ins w:id="1210" w:author="Moses, Robinson" w:date="2023-04-13T03:44:00Z">
        <w:r>
          <w:lastRenderedPageBreak/>
          <w:t>Logs</w:t>
        </w:r>
        <w:bookmarkEnd w:id="1200"/>
        <w:bookmarkEnd w:id="1201"/>
        <w:bookmarkEnd w:id="1202"/>
        <w:bookmarkEnd w:id="1203"/>
        <w:bookmarkEnd w:id="1204"/>
        <w:bookmarkEnd w:id="1205"/>
        <w:bookmarkEnd w:id="1206"/>
        <w:bookmarkEnd w:id="1207"/>
        <w:bookmarkEnd w:id="1208"/>
        <w:bookmarkEnd w:id="1209"/>
      </w:ins>
    </w:p>
    <w:p w14:paraId="1135BFA5" w14:textId="77777777" w:rsidR="008C573E" w:rsidRDefault="008C573E" w:rsidP="008C573E">
      <w:pPr>
        <w:pStyle w:val="Heading2"/>
        <w:rPr>
          <w:ins w:id="1211" w:author="Moses, Robinson" w:date="2023-04-13T03:45:00Z"/>
        </w:rPr>
      </w:pPr>
      <w:bookmarkStart w:id="1212" w:name="_Toc132264565"/>
      <w:ins w:id="1213" w:author="Moses, Robinson" w:date="2023-04-13T03:45:00Z">
        <w:r>
          <w:t>SYSTEM EVENT LOG</w:t>
        </w:r>
        <w:bookmarkEnd w:id="1212"/>
        <w:r>
          <w:t xml:space="preserve"> </w:t>
        </w:r>
      </w:ins>
    </w:p>
    <w:p w14:paraId="5605CC5F" w14:textId="77777777" w:rsidR="008C573E" w:rsidRDefault="008C573E" w:rsidP="008C573E">
      <w:pPr>
        <w:pStyle w:val="BodyText"/>
        <w:rPr>
          <w:ins w:id="1214" w:author="Moses, Robinson" w:date="2023-04-13T03:45:00Z"/>
        </w:rPr>
      </w:pPr>
      <w:ins w:id="1215" w:author="Moses, Robinson" w:date="2023-04-13T03:45:00Z">
        <w:r w:rsidRPr="0060488A">
          <w:rPr>
            <w:i/>
            <w:iCs/>
          </w:rPr>
          <w:t>Settings</w:t>
        </w:r>
        <w:r w:rsidRPr="0060488A">
          <w:rPr>
            <w:rFonts w:ascii="Wingdings" w:eastAsia="Wingdings" w:hAnsi="Wingdings" w:cs="Wingdings"/>
            <w:i/>
            <w:iCs/>
          </w:rPr>
          <w:t></w:t>
        </w:r>
        <w:r w:rsidRPr="0060488A">
          <w:rPr>
            <w:i/>
            <w:iCs/>
          </w:rPr>
          <w:t>System</w:t>
        </w:r>
        <w:r>
          <w:t xml:space="preserve"> Event Log provides access to tracking system events. Often these are generated as a result of the real-time interaction of Vault Balance with OptiSuite. User modifications to balances are also recorded here. </w:t>
        </w:r>
      </w:ins>
    </w:p>
    <w:p w14:paraId="7F3ED9C9" w14:textId="77777777" w:rsidR="008C573E" w:rsidRDefault="008C573E" w:rsidP="008C573E">
      <w:pPr>
        <w:pStyle w:val="Caption"/>
        <w:rPr>
          <w:ins w:id="1216" w:author="Moses, Robinson" w:date="2023-04-13T03:45:00Z"/>
        </w:rPr>
      </w:pPr>
      <w:ins w:id="1217" w:author="Moses, Robinson" w:date="2023-04-13T03:45:00Z">
        <w:r>
          <w:t xml:space="preserve">FIGURE </w:t>
        </w:r>
        <w:r>
          <w:rPr>
            <w:noProof/>
          </w:rPr>
          <w:fldChar w:fldCharType="begin"/>
        </w:r>
        <w:r>
          <w:rPr>
            <w:noProof/>
          </w:rPr>
          <w:instrText xml:space="preserve"> SEQ Figure \* ARABIC </w:instrText>
        </w:r>
        <w:r>
          <w:rPr>
            <w:noProof/>
          </w:rPr>
          <w:fldChar w:fldCharType="separate"/>
        </w:r>
        <w:r>
          <w:rPr>
            <w:noProof/>
          </w:rPr>
          <w:t>36</w:t>
        </w:r>
        <w:r>
          <w:rPr>
            <w:noProof/>
          </w:rPr>
          <w:fldChar w:fldCharType="end"/>
        </w:r>
        <w:r>
          <w:t xml:space="preserve">: SYSTEM EVENT LOG SCREEN </w:t>
        </w:r>
      </w:ins>
    </w:p>
    <w:p w14:paraId="2935FABE" w14:textId="77777777" w:rsidR="008C573E" w:rsidRDefault="008C573E" w:rsidP="008C573E">
      <w:pPr>
        <w:spacing w:after="131"/>
        <w:ind w:right="1071"/>
        <w:jc w:val="right"/>
        <w:rPr>
          <w:ins w:id="1218" w:author="Moses, Robinson" w:date="2023-04-13T03:45:00Z"/>
        </w:rPr>
      </w:pPr>
      <w:ins w:id="1219" w:author="Moses, Robinson" w:date="2023-04-13T03:45:00Z">
        <w:r>
          <w:rPr>
            <w:noProof/>
          </w:rPr>
          <w:drawing>
            <wp:inline distT="0" distB="0" distL="0" distR="0" wp14:anchorId="5D14BFDF" wp14:editId="0011C141">
              <wp:extent cx="5943600" cy="269176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691765"/>
                      </a:xfrm>
                      <a:prstGeom prst="rect">
                        <a:avLst/>
                      </a:prstGeom>
                    </pic:spPr>
                  </pic:pic>
                </a:graphicData>
              </a:graphic>
            </wp:inline>
          </w:drawing>
        </w:r>
        <w:r w:rsidRPr="6F20D2D3">
          <w:rPr>
            <w:color w:val="76923C"/>
          </w:rPr>
          <w:t xml:space="preserve"> </w:t>
        </w:r>
      </w:ins>
    </w:p>
    <w:p w14:paraId="53FA1EDB" w14:textId="72237612" w:rsidR="008C573E" w:rsidRPr="003B065F" w:rsidRDefault="00F73D01" w:rsidP="003B065F">
      <w:pPr>
        <w:rPr>
          <w:ins w:id="1220" w:author="Moses, Robinson" w:date="2023-04-13T03:45:00Z"/>
          <w:rStyle w:val="Hyperlink"/>
          <w:i/>
          <w:iCs/>
          <w:color w:val="92D050"/>
          <w:sz w:val="18"/>
          <w:szCs w:val="18"/>
          <w:u w:val="none"/>
          <w:rPrChange w:id="1221" w:author="Moses, Robinson" w:date="2023-04-13T07:33:00Z">
            <w:rPr>
              <w:ins w:id="1222" w:author="Moses, Robinson" w:date="2023-04-13T03:45:00Z"/>
            </w:rPr>
          </w:rPrChange>
        </w:rPr>
        <w:pPrChange w:id="1223" w:author="Moses, Robinson" w:date="2023-04-13T07:33:00Z">
          <w:pPr>
            <w:spacing w:after="208"/>
          </w:pPr>
        </w:pPrChange>
      </w:pPr>
      <w:ins w:id="1224" w:author="Moses, Robinson" w:date="2023-04-13T05:09:00Z">
        <w:r w:rsidRPr="003B065F">
          <w:rPr>
            <w:rStyle w:val="Hyperlink"/>
            <w:i/>
            <w:iCs/>
            <w:color w:val="92D050"/>
            <w:sz w:val="18"/>
            <w:szCs w:val="18"/>
            <w:u w:val="none"/>
            <w:rPrChange w:id="1225" w:author="Moses, Robinson" w:date="2023-04-13T07:33:00Z">
              <w:rPr/>
            </w:rPrChange>
          </w:rPr>
          <w:t>Return To:</w:t>
        </w:r>
      </w:ins>
      <w:ins w:id="1226" w:author="Moses, Robinson" w:date="2023-04-13T03:45:00Z">
        <w:r w:rsidR="008C573E" w:rsidRPr="003B065F">
          <w:rPr>
            <w:rStyle w:val="Hyperlink"/>
            <w:i/>
            <w:iCs/>
            <w:color w:val="92D050"/>
            <w:sz w:val="18"/>
            <w:szCs w:val="18"/>
            <w:u w:val="none"/>
            <w:rPrChange w:id="1227" w:author="Moses, Robinson" w:date="2023-04-13T07:33:00Z">
              <w:rPr>
                <w:color w:val="76923C"/>
              </w:rPr>
            </w:rPrChange>
          </w:rPr>
          <w:t xml:space="preserve"> </w:t>
        </w:r>
      </w:ins>
      <w:ins w:id="1228" w:author="Moses, Robinson" w:date="2023-04-13T05:09:00Z">
        <w:r w:rsidRPr="003B065F">
          <w:rPr>
            <w:rStyle w:val="Hyperlink"/>
            <w:i/>
            <w:iCs/>
            <w:color w:val="92D050"/>
            <w:sz w:val="18"/>
            <w:szCs w:val="18"/>
            <w:u w:val="none"/>
            <w:rPrChange w:id="1229" w:author="Moses, Robinson" w:date="2023-04-13T07:33:00Z">
              <w:rPr>
                <w:color w:val="76923C"/>
              </w:rPr>
            </w:rPrChange>
          </w:rPr>
          <w:fldChar w:fldCharType="begin"/>
        </w:r>
        <w:r w:rsidRPr="003B065F">
          <w:rPr>
            <w:rStyle w:val="Hyperlink"/>
            <w:i/>
            <w:iCs/>
            <w:color w:val="92D050"/>
            <w:sz w:val="18"/>
            <w:szCs w:val="18"/>
            <w:u w:val="none"/>
            <w:rPrChange w:id="1230" w:author="Moses, Robinson" w:date="2023-04-13T07:33:00Z">
              <w:rPr>
                <w:color w:val="76923C"/>
              </w:rPr>
            </w:rPrChange>
          </w:rPr>
          <w:instrText xml:space="preserve"> REF _Ref132254970 \h </w:instrText>
        </w:r>
        <w:r w:rsidRPr="003B065F">
          <w:rPr>
            <w:rStyle w:val="Hyperlink"/>
            <w:i/>
            <w:iCs/>
            <w:color w:val="92D050"/>
            <w:sz w:val="18"/>
            <w:szCs w:val="18"/>
            <w:u w:val="none"/>
            <w:rPrChange w:id="1231" w:author="Moses, Robinson" w:date="2023-04-13T07:33:00Z">
              <w:rPr>
                <w:color w:val="76923C"/>
              </w:rPr>
            </w:rPrChange>
          </w:rPr>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1232" w:author="Moses, Robinson" w:date="2023-04-13T07:33:00Z">
            <w:rPr>
              <w:color w:val="76923C"/>
            </w:rPr>
          </w:rPrChange>
        </w:rPr>
        <w:fldChar w:fldCharType="separate"/>
      </w:r>
      <w:ins w:id="1233" w:author="Moses, Robinson" w:date="2023-04-13T05:09:00Z">
        <w:r w:rsidRPr="003B065F">
          <w:rPr>
            <w:rStyle w:val="Hyperlink"/>
            <w:i/>
            <w:iCs/>
            <w:color w:val="92D050"/>
            <w:sz w:val="18"/>
            <w:szCs w:val="18"/>
            <w:u w:val="none"/>
            <w:rPrChange w:id="1234" w:author="Moses, Robinson" w:date="2023-04-13T07:33:00Z">
              <w:rPr/>
            </w:rPrChange>
          </w:rPr>
          <w:t>Logs</w:t>
        </w:r>
        <w:r w:rsidRPr="003B065F">
          <w:rPr>
            <w:rStyle w:val="Hyperlink"/>
            <w:i/>
            <w:iCs/>
            <w:color w:val="92D050"/>
            <w:sz w:val="18"/>
            <w:szCs w:val="18"/>
            <w:u w:val="none"/>
            <w:rPrChange w:id="1235" w:author="Moses, Robinson" w:date="2023-04-13T07:33:00Z">
              <w:rPr>
                <w:color w:val="76923C"/>
              </w:rPr>
            </w:rPrChange>
          </w:rPr>
          <w:fldChar w:fldCharType="end"/>
        </w:r>
      </w:ins>
    </w:p>
    <w:p w14:paraId="3D7E9E23" w14:textId="77777777" w:rsidR="008C573E" w:rsidRDefault="008C573E" w:rsidP="008C573E">
      <w:pPr>
        <w:pStyle w:val="Caption"/>
        <w:rPr>
          <w:ins w:id="1236" w:author="Moses, Robinson" w:date="2023-04-13T03:45:00Z"/>
        </w:rPr>
      </w:pPr>
      <w:ins w:id="1237" w:author="Moses, Robinson" w:date="2023-04-13T03:45:00Z">
        <w:r>
          <w:t xml:space="preserve">TABLE </w:t>
        </w:r>
        <w:r>
          <w:rPr>
            <w:noProof/>
          </w:rPr>
          <w:fldChar w:fldCharType="begin"/>
        </w:r>
        <w:r>
          <w:rPr>
            <w:noProof/>
          </w:rPr>
          <w:instrText xml:space="preserve"> SEQ Table \* ARABIC </w:instrText>
        </w:r>
        <w:r>
          <w:rPr>
            <w:noProof/>
          </w:rPr>
          <w:fldChar w:fldCharType="separate"/>
        </w:r>
        <w:r>
          <w:rPr>
            <w:noProof/>
          </w:rPr>
          <w:t>25</w:t>
        </w:r>
        <w:r>
          <w:rPr>
            <w:noProof/>
          </w:rPr>
          <w:fldChar w:fldCharType="end"/>
        </w:r>
        <w:r>
          <w:t xml:space="preserve">: SYSTEM EVENT LOG FIELD DESCRIPTIONS  </w:t>
        </w:r>
        <w:r>
          <w:tab/>
          <w:t xml:space="preserve"> </w:t>
        </w:r>
      </w:ins>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8C573E" w14:paraId="3AFD0510" w14:textId="77777777" w:rsidTr="006A2179">
        <w:trPr>
          <w:trHeight w:val="370"/>
          <w:ins w:id="1238" w:author="Moses, Robinson" w:date="2023-04-13T03:45:00Z"/>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3D8571BE" w14:textId="77777777" w:rsidR="008C573E" w:rsidRPr="00EF5010" w:rsidRDefault="008C573E" w:rsidP="006A2179">
            <w:pPr>
              <w:pStyle w:val="TableHeading"/>
              <w:rPr>
                <w:ins w:id="1239" w:author="Moses, Robinson" w:date="2023-04-13T03:45:00Z"/>
              </w:rPr>
            </w:pPr>
            <w:ins w:id="1240" w:author="Moses, Robinson" w:date="2023-04-13T03:45:00Z">
              <w:r w:rsidRPr="00EF5010">
                <w:t xml:space="preserve">Field </w:t>
              </w:r>
            </w:ins>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369555F" w14:textId="77777777" w:rsidR="008C573E" w:rsidRDefault="008C573E" w:rsidP="006A2179">
            <w:pPr>
              <w:pStyle w:val="TableHeading"/>
              <w:rPr>
                <w:ins w:id="1241" w:author="Moses, Robinson" w:date="2023-04-13T03:45:00Z"/>
              </w:rPr>
            </w:pPr>
            <w:ins w:id="1242" w:author="Moses, Robinson" w:date="2023-04-13T03:45:00Z">
              <w:r>
                <w:t xml:space="preserve">Description </w:t>
              </w:r>
            </w:ins>
          </w:p>
        </w:tc>
      </w:tr>
      <w:tr w:rsidR="008C573E" w14:paraId="1117B578" w14:textId="77777777" w:rsidTr="006A2179">
        <w:trPr>
          <w:trHeight w:val="333"/>
          <w:ins w:id="1243" w:author="Moses, Robinson" w:date="2023-04-13T03:45:00Z"/>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7B811B4" w14:textId="77777777" w:rsidR="008C573E" w:rsidRPr="00EF5010" w:rsidRDefault="008C573E" w:rsidP="006A2179">
            <w:pPr>
              <w:pStyle w:val="TableBody"/>
              <w:rPr>
                <w:ins w:id="1244" w:author="Moses, Robinson" w:date="2023-04-13T03:45:00Z"/>
                <w:b/>
                <w:bCs/>
              </w:rPr>
            </w:pPr>
            <w:ins w:id="1245" w:author="Moses, Robinson" w:date="2023-04-13T03:45:00Z">
              <w:r w:rsidRPr="00EF5010">
                <w:rPr>
                  <w:b/>
                  <w:bCs/>
                </w:rPr>
                <w:t xml:space="preserve">Timestamp </w:t>
              </w:r>
            </w:ins>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B8BE688" w14:textId="77777777" w:rsidR="008C573E" w:rsidRDefault="008C573E" w:rsidP="006A2179">
            <w:pPr>
              <w:pStyle w:val="TableBody"/>
              <w:rPr>
                <w:ins w:id="1246" w:author="Moses, Robinson" w:date="2023-04-13T03:45:00Z"/>
              </w:rPr>
            </w:pPr>
            <w:ins w:id="1247" w:author="Moses, Robinson" w:date="2023-04-13T03:45:00Z">
              <w:r>
                <w:t xml:space="preserve"> Shows system generated Timestamp for when each item occurred and generated a log entry. </w:t>
              </w:r>
            </w:ins>
          </w:p>
        </w:tc>
      </w:tr>
      <w:tr w:rsidR="008C573E" w14:paraId="7C528DEF" w14:textId="77777777" w:rsidTr="006A2179">
        <w:trPr>
          <w:trHeight w:val="2900"/>
          <w:ins w:id="1248" w:author="Moses, Robinson" w:date="2023-04-13T03:45: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9969B3" w14:textId="77777777" w:rsidR="008C573E" w:rsidRPr="00EF5010" w:rsidRDefault="008C573E" w:rsidP="006A2179">
            <w:pPr>
              <w:pStyle w:val="TableBody"/>
              <w:rPr>
                <w:ins w:id="1249" w:author="Moses, Robinson" w:date="2023-04-13T03:45:00Z"/>
                <w:b/>
                <w:bCs/>
              </w:rPr>
            </w:pPr>
            <w:ins w:id="1250" w:author="Moses, Robinson" w:date="2023-04-13T03:45:00Z">
              <w:r w:rsidRPr="00EF5010">
                <w:rPr>
                  <w:b/>
                  <w:bCs/>
                </w:rPr>
                <w:t xml:space="preserve">Type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78DF33" w14:textId="77777777" w:rsidR="008C573E" w:rsidRDefault="008C573E" w:rsidP="006A2179">
            <w:pPr>
              <w:pStyle w:val="TableBody"/>
              <w:rPr>
                <w:ins w:id="1251" w:author="Moses, Robinson" w:date="2023-04-13T03:45:00Z"/>
              </w:rPr>
            </w:pPr>
            <w:ins w:id="1252" w:author="Moses, Robinson" w:date="2023-04-13T03:45:00Z">
              <w:r>
                <w:t xml:space="preserve"> Icons show the nature of the log entry. Three icons may occur: </w:t>
              </w:r>
            </w:ins>
          </w:p>
          <w:p w14:paraId="2D17AC4D" w14:textId="77777777" w:rsidR="008C573E" w:rsidRDefault="008C573E" w:rsidP="006A2179">
            <w:pPr>
              <w:pStyle w:val="TableBody"/>
              <w:rPr>
                <w:ins w:id="1253" w:author="Moses, Robinson" w:date="2023-04-13T03:45:00Z"/>
              </w:rPr>
            </w:pPr>
            <w:ins w:id="1254" w:author="Moses, Robinson" w:date="2023-04-13T03:45:00Z">
              <w:r>
                <w:t xml:space="preserve"> </w:t>
              </w:r>
            </w:ins>
          </w:p>
          <w:p w14:paraId="0039DAB9" w14:textId="77777777" w:rsidR="008C573E" w:rsidRDefault="008C573E" w:rsidP="006A2179">
            <w:pPr>
              <w:pStyle w:val="TableBody"/>
              <w:rPr>
                <w:ins w:id="1255" w:author="Moses, Robinson" w:date="2023-04-13T03:45:00Z"/>
              </w:rPr>
            </w:pPr>
            <w:ins w:id="1256" w:author="Moses, Robinson" w:date="2023-04-13T03:45:00Z">
              <w:r w:rsidRPr="6356747E">
                <w:rPr>
                  <w:szCs w:val="16"/>
                </w:rPr>
                <w:t xml:space="preserve"> </w:t>
              </w:r>
              <w:r>
                <w:rPr>
                  <w:noProof/>
                </w:rPr>
                <w:drawing>
                  <wp:inline distT="0" distB="0" distL="0" distR="0" wp14:anchorId="442F9C07" wp14:editId="718181F9">
                    <wp:extent cx="300355" cy="203835"/>
                    <wp:effectExtent l="0" t="0" r="0" b="0"/>
                    <wp:docPr id="2028672064" name="Picture 2028672064"/>
                    <wp:cNvGraphicFramePr/>
                    <a:graphic xmlns:a="http://schemas.openxmlformats.org/drawingml/2006/main">
                      <a:graphicData uri="http://schemas.openxmlformats.org/drawingml/2006/picture">
                        <pic:pic xmlns:pic="http://schemas.openxmlformats.org/drawingml/2006/picture">
                          <pic:nvPicPr>
                            <pic:cNvPr id="5644" name="Picture 5644"/>
                            <pic:cNvPicPr/>
                          </pic:nvPicPr>
                          <pic:blipFill>
                            <a:blip r:embed="rId95"/>
                            <a:stretch>
                              <a:fillRect/>
                            </a:stretch>
                          </pic:blipFill>
                          <pic:spPr>
                            <a:xfrm>
                              <a:off x="0" y="0"/>
                              <a:ext cx="300355" cy="203835"/>
                            </a:xfrm>
                            <a:prstGeom prst="rect">
                              <a:avLst/>
                            </a:prstGeom>
                          </pic:spPr>
                        </pic:pic>
                      </a:graphicData>
                    </a:graphic>
                  </wp:inline>
                </w:drawing>
              </w:r>
              <w:r>
                <w:tab/>
              </w:r>
              <w:r w:rsidRPr="6356747E">
                <w:rPr>
                  <w:szCs w:val="16"/>
                </w:rPr>
                <w:t xml:space="preserve"> Denotes the entry is merely informational </w:t>
              </w:r>
            </w:ins>
          </w:p>
          <w:p w14:paraId="46888907" w14:textId="77777777" w:rsidR="008C573E" w:rsidRDefault="008C573E" w:rsidP="006A2179">
            <w:pPr>
              <w:pStyle w:val="TableBody"/>
              <w:rPr>
                <w:ins w:id="1257" w:author="Moses, Robinson" w:date="2023-04-13T03:45:00Z"/>
              </w:rPr>
            </w:pPr>
            <w:ins w:id="1258" w:author="Moses, Robinson" w:date="2023-04-13T03:45:00Z">
              <w:r>
                <w:t xml:space="preserve"> </w:t>
              </w:r>
            </w:ins>
          </w:p>
          <w:p w14:paraId="7EFDB69F" w14:textId="77777777" w:rsidR="008C573E" w:rsidRDefault="008C573E" w:rsidP="006A2179">
            <w:pPr>
              <w:pStyle w:val="TableBody"/>
              <w:rPr>
                <w:ins w:id="1259" w:author="Moses, Robinson" w:date="2023-04-13T03:45:00Z"/>
              </w:rPr>
            </w:pPr>
            <w:ins w:id="1260" w:author="Moses, Robinson" w:date="2023-04-13T03:45:00Z">
              <w:r w:rsidRPr="6356747E">
                <w:rPr>
                  <w:szCs w:val="16"/>
                </w:rPr>
                <w:t xml:space="preserve"> </w:t>
              </w:r>
              <w:r>
                <w:rPr>
                  <w:noProof/>
                </w:rPr>
                <w:drawing>
                  <wp:inline distT="0" distB="0" distL="0" distR="0" wp14:anchorId="1064153C" wp14:editId="6A8F684D">
                    <wp:extent cx="280035" cy="245745"/>
                    <wp:effectExtent l="0" t="0" r="0" b="0"/>
                    <wp:docPr id="2028672065" name="Picture 2028672065"/>
                    <wp:cNvGraphicFramePr/>
                    <a:graphic xmlns:a="http://schemas.openxmlformats.org/drawingml/2006/main">
                      <a:graphicData uri="http://schemas.openxmlformats.org/drawingml/2006/picture">
                        <pic:pic xmlns:pic="http://schemas.openxmlformats.org/drawingml/2006/picture">
                          <pic:nvPicPr>
                            <pic:cNvPr id="5651" name="Picture 5651"/>
                            <pic:cNvPicPr/>
                          </pic:nvPicPr>
                          <pic:blipFill>
                            <a:blip r:embed="rId96"/>
                            <a:stretch>
                              <a:fillRect/>
                            </a:stretch>
                          </pic:blipFill>
                          <pic:spPr>
                            <a:xfrm>
                              <a:off x="0" y="0"/>
                              <a:ext cx="280035" cy="245745"/>
                            </a:xfrm>
                            <a:prstGeom prst="rect">
                              <a:avLst/>
                            </a:prstGeom>
                          </pic:spPr>
                        </pic:pic>
                      </a:graphicData>
                    </a:graphic>
                  </wp:inline>
                </w:drawing>
              </w:r>
              <w:r>
                <w:tab/>
              </w:r>
              <w:r w:rsidRPr="6356747E">
                <w:rPr>
                  <w:szCs w:val="16"/>
                </w:rPr>
                <w:t xml:space="preserve"> Denotes an occurrence that may require user investigation/action </w:t>
              </w:r>
            </w:ins>
          </w:p>
          <w:p w14:paraId="6653DB42" w14:textId="77777777" w:rsidR="008C573E" w:rsidRDefault="008C573E" w:rsidP="006A2179">
            <w:pPr>
              <w:pStyle w:val="TableBody"/>
              <w:rPr>
                <w:ins w:id="1261" w:author="Moses, Robinson" w:date="2023-04-13T03:45:00Z"/>
              </w:rPr>
            </w:pPr>
            <w:ins w:id="1262" w:author="Moses, Robinson" w:date="2023-04-13T03:45:00Z">
              <w:r>
                <w:t xml:space="preserve"> </w:t>
              </w:r>
            </w:ins>
          </w:p>
          <w:p w14:paraId="3A0F6997" w14:textId="77777777" w:rsidR="008C573E" w:rsidRDefault="008C573E" w:rsidP="006A2179">
            <w:pPr>
              <w:pStyle w:val="TableBody"/>
              <w:rPr>
                <w:ins w:id="1263" w:author="Moses, Robinson" w:date="2023-04-13T03:45:00Z"/>
              </w:rPr>
            </w:pPr>
            <w:ins w:id="1264" w:author="Moses, Robinson" w:date="2023-04-13T03:45:00Z">
              <w:r>
                <w:rPr>
                  <w:noProof/>
                </w:rPr>
                <w:drawing>
                  <wp:inline distT="0" distB="0" distL="0" distR="0" wp14:anchorId="1AA13315" wp14:editId="35316FB1">
                    <wp:extent cx="294005" cy="273050"/>
                    <wp:effectExtent l="0" t="0" r="0" b="0"/>
                    <wp:docPr id="2028672066" name="Picture 20286720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657"/>
                            <pic:cNvPicPr/>
                          </pic:nvPicPr>
                          <pic:blipFill>
                            <a:blip r:embed="rId97">
                              <a:extLst>
                                <a:ext uri="{28A0092B-C50C-407E-A947-70E740481C1C}">
                                  <a14:useLocalDpi xmlns:a14="http://schemas.microsoft.com/office/drawing/2010/main" val="0"/>
                                </a:ext>
                              </a:extLst>
                            </a:blip>
                            <a:stretch>
                              <a:fillRect/>
                            </a:stretch>
                          </pic:blipFill>
                          <pic:spPr>
                            <a:xfrm>
                              <a:off x="0" y="0"/>
                              <a:ext cx="294005" cy="273050"/>
                            </a:xfrm>
                            <a:prstGeom prst="rect">
                              <a:avLst/>
                            </a:prstGeom>
                          </pic:spPr>
                        </pic:pic>
                      </a:graphicData>
                    </a:graphic>
                  </wp:inline>
                </w:drawing>
              </w:r>
              <w:r>
                <w:tab/>
              </w:r>
              <w:r w:rsidRPr="6F20D2D3">
                <w:rPr>
                  <w:szCs w:val="16"/>
                </w:rPr>
                <w:t xml:space="preserve"> Denotes a warning associated with an error such as there is not a proper </w:t>
              </w:r>
              <w:r w:rsidRPr="0060488A">
                <w:rPr>
                  <w:b/>
                  <w:bCs/>
                  <w:szCs w:val="16"/>
                </w:rPr>
                <w:t>Balance Action Map</w:t>
              </w:r>
              <w:r w:rsidRPr="6F20D2D3">
                <w:rPr>
                  <w:szCs w:val="16"/>
                </w:rPr>
                <w:t xml:space="preserve"> associated with the occurrence that generated the Log. User interaction will </w:t>
              </w:r>
              <w:r>
                <w:rPr>
                  <w:szCs w:val="16"/>
                </w:rPr>
                <w:t>b</w:t>
              </w:r>
              <w:r w:rsidRPr="6F20D2D3">
                <w:rPr>
                  <w:szCs w:val="16"/>
                </w:rPr>
                <w:t xml:space="preserve">e necessary </w:t>
              </w:r>
            </w:ins>
          </w:p>
        </w:tc>
      </w:tr>
      <w:tr w:rsidR="008C573E" w14:paraId="3AA009E4" w14:textId="77777777" w:rsidTr="006A2179">
        <w:trPr>
          <w:trHeight w:val="334"/>
          <w:ins w:id="1265" w:author="Moses, Robinson" w:date="2023-04-13T03:45: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1BFFFD" w14:textId="77777777" w:rsidR="008C573E" w:rsidRPr="00EF5010" w:rsidRDefault="008C573E" w:rsidP="006A2179">
            <w:pPr>
              <w:pStyle w:val="TableBody"/>
              <w:rPr>
                <w:ins w:id="1266" w:author="Moses, Robinson" w:date="2023-04-13T03:45:00Z"/>
                <w:b/>
                <w:bCs/>
              </w:rPr>
            </w:pPr>
            <w:ins w:id="1267" w:author="Moses, Robinson" w:date="2023-04-13T03:45:00Z">
              <w:r w:rsidRPr="00EF5010">
                <w:rPr>
                  <w:b/>
                  <w:bCs/>
                </w:rPr>
                <w:t xml:space="preserve">Description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8519E" w14:textId="77777777" w:rsidR="008C573E" w:rsidRDefault="008C573E" w:rsidP="006A2179">
            <w:pPr>
              <w:pStyle w:val="TableBody"/>
              <w:rPr>
                <w:ins w:id="1268" w:author="Moses, Robinson" w:date="2023-04-13T03:45:00Z"/>
              </w:rPr>
            </w:pPr>
            <w:ins w:id="1269" w:author="Moses, Robinson" w:date="2023-04-13T03:45:00Z">
              <w:r>
                <w:t xml:space="preserve"> Lists the actual log definition line describing the occurrence and the associated cashpoints </w:t>
              </w:r>
            </w:ins>
          </w:p>
        </w:tc>
      </w:tr>
      <w:tr w:rsidR="008C573E" w14:paraId="558A3364" w14:textId="77777777" w:rsidTr="006A2179">
        <w:trPr>
          <w:trHeight w:val="336"/>
          <w:ins w:id="1270" w:author="Moses, Robinson" w:date="2023-04-13T03:45: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A85475" w14:textId="77777777" w:rsidR="008C573E" w:rsidRPr="00EF5010" w:rsidRDefault="008C573E" w:rsidP="006A2179">
            <w:pPr>
              <w:pStyle w:val="TableBody"/>
              <w:rPr>
                <w:ins w:id="1271" w:author="Moses, Robinson" w:date="2023-04-13T03:45:00Z"/>
                <w:b/>
                <w:bCs/>
              </w:rPr>
            </w:pPr>
            <w:ins w:id="1272" w:author="Moses, Robinson" w:date="2023-04-13T03:45:00Z">
              <w:r w:rsidRPr="00EF5010">
                <w:rPr>
                  <w:b/>
                  <w:bCs/>
                </w:rPr>
                <w:t xml:space="preserve">Username </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BCE42B" w14:textId="77777777" w:rsidR="008C573E" w:rsidRDefault="008C573E" w:rsidP="006A2179">
            <w:pPr>
              <w:pStyle w:val="TableBody"/>
              <w:rPr>
                <w:ins w:id="1273" w:author="Moses, Robinson" w:date="2023-04-13T03:45:00Z"/>
              </w:rPr>
            </w:pPr>
            <w:ins w:id="1274" w:author="Moses, Robinson" w:date="2023-04-13T03:45:00Z">
              <w:r>
                <w:t xml:space="preserve"> Will show the Vault Balance user that has interacted with or resolved the occurrence. </w:t>
              </w:r>
            </w:ins>
          </w:p>
        </w:tc>
      </w:tr>
      <w:tr w:rsidR="008C573E" w14:paraId="4E015ED7" w14:textId="77777777" w:rsidTr="006A2179">
        <w:trPr>
          <w:trHeight w:val="336"/>
          <w:ins w:id="1275" w:author="Moses, Robinson" w:date="2023-04-13T03:45: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E26124" w14:textId="77777777" w:rsidR="008C573E" w:rsidRPr="00EF5010" w:rsidRDefault="008C573E" w:rsidP="006A2179">
            <w:pPr>
              <w:pStyle w:val="TableBody"/>
              <w:rPr>
                <w:ins w:id="1276" w:author="Moses, Robinson" w:date="2023-04-13T03:45:00Z"/>
                <w:b/>
                <w:bCs/>
              </w:rPr>
            </w:pPr>
            <w:ins w:id="1277" w:author="Moses, Robinson" w:date="2023-04-13T03:45:00Z">
              <w:r w:rsidRPr="00EF5010">
                <w:rPr>
                  <w:b/>
                  <w:bCs/>
                </w:rPr>
                <w:lastRenderedPageBreak/>
                <w:t>Keyword</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B56570" w14:textId="77777777" w:rsidR="008C573E" w:rsidRDefault="008C573E" w:rsidP="006A2179">
            <w:pPr>
              <w:pStyle w:val="TableBody"/>
              <w:rPr>
                <w:ins w:id="1278" w:author="Moses, Robinson" w:date="2023-04-13T03:45:00Z"/>
              </w:rPr>
            </w:pPr>
            <w:ins w:id="1279" w:author="Moses, Robinson" w:date="2023-04-13T03:45:00Z">
              <w:r>
                <w:t xml:space="preserve"> </w:t>
              </w:r>
              <w:r w:rsidRPr="00925D47">
                <w:t xml:space="preserve">Allows the user to search the </w:t>
              </w:r>
              <w:r w:rsidRPr="0060488A">
                <w:rPr>
                  <w:rFonts w:ascii="Open Sans" w:hAnsi="Open Sans" w:cs="Times New Roman"/>
                  <w:b/>
                  <w:bCs/>
                  <w:szCs w:val="20"/>
                </w:rPr>
                <w:t>Event Log</w:t>
              </w:r>
              <w:r w:rsidRPr="00925D47">
                <w:t xml:space="preserve"> and return only those results that contain the keyword. Useful for search</w:t>
              </w:r>
              <w:r>
                <w:t>ing</w:t>
              </w:r>
              <w:r w:rsidRPr="00925D47">
                <w:t xml:space="preserve"> events tied to a specific Order Reference number.</w:t>
              </w:r>
            </w:ins>
          </w:p>
        </w:tc>
      </w:tr>
      <w:tr w:rsidR="008C573E" w14:paraId="03BDA3DC" w14:textId="77777777" w:rsidTr="006A2179">
        <w:trPr>
          <w:trHeight w:val="336"/>
          <w:ins w:id="1280" w:author="Moses, Robinson" w:date="2023-04-13T03:45: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A04030" w14:textId="77777777" w:rsidR="008C573E" w:rsidRPr="00EF5010" w:rsidRDefault="008C573E" w:rsidP="006A2179">
            <w:pPr>
              <w:pStyle w:val="TableBody"/>
              <w:rPr>
                <w:ins w:id="1281" w:author="Moses, Robinson" w:date="2023-04-13T03:45:00Z"/>
                <w:b/>
                <w:bCs/>
              </w:rPr>
            </w:pPr>
            <w:ins w:id="1282" w:author="Moses, Robinson" w:date="2023-04-13T03:45:00Z">
              <w:r w:rsidRPr="00EF5010">
                <w:rPr>
                  <w:b/>
                  <w:bCs/>
                </w:rPr>
                <w:t>From and To Dates</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CB425D" w14:textId="77777777" w:rsidR="008C573E" w:rsidRDefault="008C573E" w:rsidP="006A2179">
            <w:pPr>
              <w:pStyle w:val="TableBody"/>
              <w:rPr>
                <w:ins w:id="1283" w:author="Moses, Robinson" w:date="2023-04-13T03:45:00Z"/>
              </w:rPr>
            </w:pPr>
            <w:ins w:id="1284" w:author="Moses, Robinson" w:date="2023-04-13T03:45:00Z">
              <w:r>
                <w:t xml:space="preserve"> </w:t>
              </w:r>
              <w:r w:rsidRPr="00925D47">
                <w:t xml:space="preserve">Allows the user to search the </w:t>
              </w:r>
              <w:r w:rsidRPr="0060488A">
                <w:rPr>
                  <w:rFonts w:ascii="Open Sans" w:hAnsi="Open Sans" w:cs="Times New Roman"/>
                  <w:b/>
                  <w:bCs/>
                  <w:szCs w:val="20"/>
                </w:rPr>
                <w:t>Event Log</w:t>
              </w:r>
              <w:r w:rsidRPr="00925D47">
                <w:t xml:space="preserve"> entries by Date</w:t>
              </w:r>
              <w:r>
                <w:t>.</w:t>
              </w:r>
            </w:ins>
          </w:p>
        </w:tc>
      </w:tr>
      <w:tr w:rsidR="008C573E" w14:paraId="703237C0" w14:textId="77777777" w:rsidTr="006A2179">
        <w:trPr>
          <w:trHeight w:val="336"/>
          <w:ins w:id="1285" w:author="Moses, Robinson" w:date="2023-04-13T03:45: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43D9A2" w14:textId="77777777" w:rsidR="008C573E" w:rsidRPr="00EF5010" w:rsidRDefault="008C573E" w:rsidP="006A2179">
            <w:pPr>
              <w:pStyle w:val="TableBody"/>
              <w:rPr>
                <w:ins w:id="1286" w:author="Moses, Robinson" w:date="2023-04-13T03:45:00Z"/>
                <w:b/>
                <w:bCs/>
              </w:rPr>
            </w:pPr>
            <w:ins w:id="1287" w:author="Moses, Robinson" w:date="2023-04-13T03:45:00Z">
              <w:r w:rsidRPr="00EF5010">
                <w:rPr>
                  <w:b/>
                  <w:bCs/>
                </w:rPr>
                <w:t>Purge System</w:t>
              </w:r>
              <w:r>
                <w:rPr>
                  <w:b/>
                  <w:bCs/>
                </w:rPr>
                <w:t xml:space="preserve"> </w:t>
              </w:r>
              <w:r w:rsidRPr="00EF5010">
                <w:rPr>
                  <w:b/>
                  <w:bCs/>
                </w:rPr>
                <w:t>Event History</w:t>
              </w:r>
            </w:ins>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00E3DB" w14:textId="77777777" w:rsidR="008C573E" w:rsidRDefault="008C573E" w:rsidP="006A2179">
            <w:pPr>
              <w:pStyle w:val="TableBody"/>
              <w:rPr>
                <w:ins w:id="1288" w:author="Moses, Robinson" w:date="2023-04-13T03:45:00Z"/>
              </w:rPr>
            </w:pPr>
            <w:ins w:id="1289" w:author="Moses, Robinson" w:date="2023-04-13T03:45:00Z">
              <w:r>
                <w:t xml:space="preserve"> </w:t>
              </w:r>
              <w:r w:rsidRPr="00925D47">
                <w:t>Allows the user to purge the Logs in the specified Date range, or delete all Logs by leaving the fields blank.</w:t>
              </w:r>
            </w:ins>
          </w:p>
        </w:tc>
      </w:tr>
    </w:tbl>
    <w:p w14:paraId="44A497A3" w14:textId="1F7715B5" w:rsidR="008C573E" w:rsidRPr="003B065F" w:rsidRDefault="003E43FB" w:rsidP="003B065F">
      <w:pPr>
        <w:rPr>
          <w:ins w:id="1290" w:author="Moses, Robinson" w:date="2023-04-13T03:45:00Z"/>
          <w:rStyle w:val="Hyperlink"/>
          <w:i/>
          <w:iCs/>
          <w:color w:val="92D050"/>
          <w:sz w:val="18"/>
          <w:szCs w:val="18"/>
          <w:u w:val="none"/>
          <w:rPrChange w:id="1291" w:author="Moses, Robinson" w:date="2023-04-13T07:33:00Z">
            <w:rPr>
              <w:ins w:id="1292" w:author="Moses, Robinson" w:date="2023-04-13T03:45:00Z"/>
            </w:rPr>
          </w:rPrChange>
        </w:rPr>
        <w:pPrChange w:id="1293" w:author="Moses, Robinson" w:date="2023-04-13T07:33:00Z">
          <w:pPr>
            <w:pStyle w:val="BodyText"/>
          </w:pPr>
        </w:pPrChange>
      </w:pPr>
      <w:ins w:id="1294" w:author="Moses, Robinson" w:date="2023-04-13T07:20:00Z">
        <w:r w:rsidRPr="003B065F">
          <w:rPr>
            <w:rStyle w:val="Hyperlink"/>
            <w:i/>
            <w:iCs/>
            <w:color w:val="92D050"/>
            <w:sz w:val="18"/>
            <w:szCs w:val="18"/>
            <w:u w:val="none"/>
            <w:rPrChange w:id="1295" w:author="Moses, Robinson" w:date="2023-04-13T07:33:00Z">
              <w:rPr/>
            </w:rPrChange>
          </w:rPr>
          <w:t xml:space="preserve">Return To: </w:t>
        </w:r>
        <w:r w:rsidRPr="003B065F">
          <w:rPr>
            <w:rStyle w:val="Hyperlink"/>
            <w:i/>
            <w:iCs/>
            <w:color w:val="92D050"/>
            <w:sz w:val="18"/>
            <w:szCs w:val="18"/>
            <w:u w:val="none"/>
            <w:rPrChange w:id="1296" w:author="Moses, Robinson" w:date="2023-04-13T07:33:00Z">
              <w:rPr/>
            </w:rPrChange>
          </w:rPr>
          <w:fldChar w:fldCharType="begin"/>
        </w:r>
        <w:r w:rsidRPr="003B065F">
          <w:rPr>
            <w:rStyle w:val="Hyperlink"/>
            <w:i/>
            <w:iCs/>
            <w:color w:val="92D050"/>
            <w:sz w:val="18"/>
            <w:szCs w:val="18"/>
            <w:u w:val="none"/>
            <w:rPrChange w:id="1297" w:author="Moses, Robinson" w:date="2023-04-13T07:33:00Z">
              <w:rPr/>
            </w:rPrChange>
          </w:rPr>
          <w:instrText xml:space="preserve"> REF _Ref132262834 \h </w:instrText>
        </w:r>
        <w:r w:rsidRPr="003B065F">
          <w:rPr>
            <w:rStyle w:val="Hyperlink"/>
            <w:i/>
            <w:iCs/>
            <w:color w:val="92D050"/>
            <w:sz w:val="18"/>
            <w:szCs w:val="18"/>
            <w:u w:val="none"/>
            <w:rPrChange w:id="1298" w:author="Moses, Robinson" w:date="2023-04-13T07:33:00Z">
              <w:rPr/>
            </w:rPrChange>
          </w:rPr>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1299" w:author="Moses, Robinson" w:date="2023-04-13T07:33:00Z">
            <w:rPr/>
          </w:rPrChange>
        </w:rPr>
        <w:fldChar w:fldCharType="separate"/>
      </w:r>
      <w:ins w:id="1300" w:author="Moses, Robinson" w:date="2023-04-13T07:20:00Z">
        <w:r w:rsidRPr="003B065F">
          <w:rPr>
            <w:rStyle w:val="Hyperlink"/>
            <w:i/>
            <w:iCs/>
            <w:color w:val="92D050"/>
            <w:sz w:val="18"/>
            <w:szCs w:val="18"/>
            <w:u w:val="none"/>
            <w:rPrChange w:id="1301" w:author="Moses, Robinson" w:date="2023-04-13T07:33:00Z">
              <w:rPr/>
            </w:rPrChange>
          </w:rPr>
          <w:t>Logs</w:t>
        </w:r>
        <w:r w:rsidRPr="003B065F">
          <w:rPr>
            <w:rStyle w:val="Hyperlink"/>
            <w:i/>
            <w:iCs/>
            <w:color w:val="92D050"/>
            <w:sz w:val="18"/>
            <w:szCs w:val="18"/>
            <w:u w:val="none"/>
            <w:rPrChange w:id="1302" w:author="Moses, Robinson" w:date="2023-04-13T07:33:00Z">
              <w:rPr/>
            </w:rPrChange>
          </w:rPr>
          <w:fldChar w:fldCharType="end"/>
        </w:r>
      </w:ins>
    </w:p>
    <w:p w14:paraId="654BDEF6" w14:textId="642B121A" w:rsidR="00490283" w:rsidDel="008C573E" w:rsidRDefault="00490283" w:rsidP="00490283">
      <w:pPr>
        <w:pStyle w:val="Heading1"/>
        <w:ind w:left="-5"/>
        <w:rPr>
          <w:del w:id="1303" w:author="Moses, Robinson" w:date="2023-04-13T03:44:00Z"/>
        </w:rPr>
      </w:pPr>
      <w:commentRangeStart w:id="1304"/>
      <w:del w:id="1305" w:author="Moses, Robinson" w:date="2023-04-13T03:44:00Z">
        <w:r w:rsidDel="008C573E">
          <w:delText>COFFERS</w:delText>
        </w:r>
        <w:bookmarkEnd w:id="252"/>
        <w:commentRangeEnd w:id="1304"/>
        <w:r w:rsidR="00D27CDB" w:rsidDel="008C573E">
          <w:rPr>
            <w:rStyle w:val="CommentReference"/>
            <w:rFonts w:ascii="Calibri" w:eastAsia="Calibri" w:hAnsi="Calibri" w:cs="Calibri"/>
            <w:b w:val="0"/>
            <w:color w:val="000000"/>
            <w:lang w:val="en-US"/>
          </w:rPr>
          <w:commentReference w:id="1304"/>
        </w:r>
      </w:del>
    </w:p>
    <w:p w14:paraId="2AB56992" w14:textId="1811FDA3" w:rsidR="00490283" w:rsidDel="008C573E" w:rsidRDefault="00490283" w:rsidP="00E4174E">
      <w:pPr>
        <w:pStyle w:val="BodyText"/>
        <w:rPr>
          <w:moveFrom w:id="1306" w:author="Moses, Robinson" w:date="2023-04-13T03:44:00Z"/>
        </w:rPr>
      </w:pPr>
      <w:moveFromRangeStart w:id="1307" w:author="Moses, Robinson" w:date="2023-04-13T03:44:00Z" w:name="move132249864"/>
      <w:moveFrom w:id="1308" w:author="Moses, Robinson" w:date="2023-04-13T03:44:00Z">
        <w:r w:rsidDel="008C573E">
          <w:t xml:space="preserve">Coffer functionality allows users to create groupings of cash based </w:t>
        </w:r>
        <w:r w:rsidR="00870A0A" w:rsidDel="008C573E">
          <w:t xml:space="preserve">on </w:t>
        </w:r>
        <w:r w:rsidDel="008C573E">
          <w:t xml:space="preserve">mapping of workflow and quality such as </w:t>
        </w:r>
        <w:r w:rsidRPr="0060488A" w:rsidDel="008C573E">
          <w:rPr>
            <w:b/>
            <w:bCs/>
          </w:rPr>
          <w:t>ATM Replace Cash/Fit</w:t>
        </w:r>
        <w:r w:rsidDel="008C573E">
          <w:t xml:space="preserve"> quality would be two-way mapping thus creating a coffer.  Coffers run parallel to the default Dashboard, but it reflects balances by the various coffers as opposed to the Funding Source breakdown reflected on the default Dashboard. </w:t>
        </w:r>
      </w:moveFrom>
    </w:p>
    <w:p w14:paraId="0C9FD697" w14:textId="7D2779CE" w:rsidR="00490283" w:rsidDel="008C573E" w:rsidRDefault="00490283" w:rsidP="00E4174E">
      <w:pPr>
        <w:pStyle w:val="BodyText"/>
        <w:rPr>
          <w:moveFrom w:id="1309" w:author="Moses, Robinson" w:date="2023-04-13T03:44:00Z"/>
        </w:rPr>
      </w:pPr>
      <w:moveFrom w:id="1310" w:author="Moses, Robinson" w:date="2023-04-13T03:44:00Z">
        <w:r w:rsidDel="008C573E">
          <w:t xml:space="preserve">Users can create as many coffers as required, and they can designate a coffer as the default coffer.  By mapping coffers to a combination of a workflow and a quality, it guarantees once a new order comes into Vault Balance the related Coffer Balance can be updated at the same time by following the workflow/quality mapping. </w:t>
        </w:r>
      </w:moveFrom>
    </w:p>
    <w:p w14:paraId="496347B6" w14:textId="6E78DD67" w:rsidR="00E4174E" w:rsidDel="008C573E" w:rsidRDefault="00E4174E" w:rsidP="00490283">
      <w:pPr>
        <w:spacing w:after="0"/>
        <w:ind w:left="-5" w:hanging="10"/>
        <w:rPr>
          <w:moveFrom w:id="1311" w:author="Moses, Robinson" w:date="2023-04-13T03:44:00Z"/>
          <w:sz w:val="18"/>
          <w:szCs w:val="18"/>
        </w:rPr>
      </w:pPr>
      <w:bookmarkStart w:id="1312" w:name="_Toc63697472"/>
    </w:p>
    <w:p w14:paraId="1E7375CD" w14:textId="6781099C" w:rsidR="00490283" w:rsidDel="008C573E" w:rsidRDefault="00490283" w:rsidP="00E4174E">
      <w:pPr>
        <w:pStyle w:val="Caption"/>
        <w:rPr>
          <w:moveFrom w:id="1313" w:author="Moses, Robinson" w:date="2023-04-13T03:44:00Z"/>
        </w:rPr>
      </w:pPr>
      <w:moveFrom w:id="1314" w:author="Moses, Robinson" w:date="2023-04-13T03:44:00Z">
        <w:r w:rsidRPr="00194D00" w:rsidDel="008C573E">
          <w:t xml:space="preserve">TABLE </w:t>
        </w:r>
        <w:r w:rsidRPr="00194D00" w:rsidDel="008C573E">
          <w:rPr>
            <w:noProof/>
          </w:rPr>
          <w:fldChar w:fldCharType="begin"/>
        </w:r>
        <w:r w:rsidRPr="00194D00" w:rsidDel="008C573E">
          <w:rPr>
            <w:noProof/>
          </w:rPr>
          <w:instrText xml:space="preserve"> SEQ Table \* ARABIC </w:instrText>
        </w:r>
        <w:r w:rsidRPr="00194D00" w:rsidDel="008C573E">
          <w:rPr>
            <w:noProof/>
          </w:rPr>
          <w:fldChar w:fldCharType="separate"/>
        </w:r>
        <w:r w:rsidR="0061087E" w:rsidDel="008C573E">
          <w:rPr>
            <w:noProof/>
          </w:rPr>
          <w:t>9</w:t>
        </w:r>
        <w:r w:rsidRPr="00194D00" w:rsidDel="008C573E">
          <w:rPr>
            <w:noProof/>
          </w:rPr>
          <w:fldChar w:fldCharType="end"/>
        </w:r>
        <w:r w:rsidRPr="00194D00" w:rsidDel="008C573E">
          <w:t>: COFFER</w:t>
        </w:r>
        <w:r w:rsidDel="008C573E">
          <w:t xml:space="preserve"> DASHBOARD FIELD DESCRIPTIONS</w:t>
        </w:r>
        <w:bookmarkEnd w:id="1312"/>
        <w:r w:rsidDel="008C573E">
          <w:t xml:space="preserve">  </w:t>
        </w:r>
      </w:moveFrom>
    </w:p>
    <w:tbl>
      <w:tblPr>
        <w:tblStyle w:val="TableGrid1"/>
        <w:tblW w:w="8075" w:type="dxa"/>
        <w:tblInd w:w="460" w:type="dxa"/>
        <w:tblCellMar>
          <w:top w:w="35" w:type="dxa"/>
          <w:left w:w="5" w:type="dxa"/>
          <w:right w:w="49" w:type="dxa"/>
        </w:tblCellMar>
        <w:tblLook w:val="04A0" w:firstRow="1" w:lastRow="0" w:firstColumn="1" w:lastColumn="0" w:noHBand="0" w:noVBand="1"/>
      </w:tblPr>
      <w:tblGrid>
        <w:gridCol w:w="1881"/>
        <w:gridCol w:w="6194"/>
      </w:tblGrid>
      <w:tr w:rsidR="00490283" w:rsidDel="008C573E" w14:paraId="531C5CE7" w14:textId="0E7F791C" w:rsidTr="00E4174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E7AF245" w14:textId="1CC5721C" w:rsidR="00490283" w:rsidDel="008C573E" w:rsidRDefault="00490283" w:rsidP="00E4174E">
            <w:pPr>
              <w:pStyle w:val="TableHeading"/>
              <w:rPr>
                <w:moveFrom w:id="1315" w:author="Moses, Robinson" w:date="2023-04-13T03:44:00Z"/>
              </w:rPr>
            </w:pPr>
            <w:moveFrom w:id="1316" w:author="Moses, Robinson" w:date="2023-04-13T03:44:00Z">
              <w:r w:rsidDel="008C573E">
                <w:t xml:space="preserve">Field </w:t>
              </w:r>
            </w:moveFrom>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DAD0EC4" w14:textId="5EA22C04" w:rsidR="00490283" w:rsidDel="008C573E" w:rsidRDefault="00490283" w:rsidP="00E4174E">
            <w:pPr>
              <w:pStyle w:val="TableHeading"/>
              <w:rPr>
                <w:moveFrom w:id="1317" w:author="Moses, Robinson" w:date="2023-04-13T03:44:00Z"/>
              </w:rPr>
            </w:pPr>
            <w:moveFrom w:id="1318" w:author="Moses, Robinson" w:date="2023-04-13T03:44:00Z">
              <w:r w:rsidDel="008C573E">
                <w:t xml:space="preserve">Description </w:t>
              </w:r>
            </w:moveFrom>
          </w:p>
        </w:tc>
      </w:tr>
      <w:tr w:rsidR="00490283" w:rsidDel="008C573E" w14:paraId="1FB25455" w14:textId="1B5F4E2F"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0224F2BF" w14:textId="3B0A7D70" w:rsidR="00490283" w:rsidRPr="00E4174E" w:rsidDel="008C573E" w:rsidRDefault="00490283" w:rsidP="00E4174E">
            <w:pPr>
              <w:pStyle w:val="TableBody"/>
              <w:rPr>
                <w:moveFrom w:id="1319" w:author="Moses, Robinson" w:date="2023-04-13T03:44:00Z"/>
                <w:b/>
                <w:bCs/>
              </w:rPr>
            </w:pPr>
            <w:moveFrom w:id="1320" w:author="Moses, Robinson" w:date="2023-04-13T03:44:00Z">
              <w:r w:rsidRPr="00E4174E" w:rsidDel="008C573E">
                <w:rPr>
                  <w:b/>
                  <w:bCs/>
                </w:rPr>
                <w:t xml:space="preserve">Date </w:t>
              </w:r>
            </w:moveFrom>
          </w:p>
        </w:tc>
        <w:tc>
          <w:tcPr>
            <w:tcW w:w="6194" w:type="dxa"/>
            <w:tcBorders>
              <w:top w:val="single" w:sz="3" w:space="0" w:color="000000"/>
              <w:left w:val="single" w:sz="4" w:space="0" w:color="000000"/>
              <w:bottom w:val="single" w:sz="4" w:space="0" w:color="000000"/>
              <w:right w:val="single" w:sz="4" w:space="0" w:color="000000"/>
            </w:tcBorders>
          </w:tcPr>
          <w:p w14:paraId="5E814148" w14:textId="37538D44" w:rsidR="00490283" w:rsidRPr="00C144B4" w:rsidDel="008C573E" w:rsidRDefault="00490283" w:rsidP="00C144B4">
            <w:pPr>
              <w:pStyle w:val="TableBody"/>
              <w:rPr>
                <w:moveFrom w:id="1321" w:author="Moses, Robinson" w:date="2023-04-13T03:44:00Z"/>
              </w:rPr>
            </w:pPr>
            <w:moveFrom w:id="1322" w:author="Moses, Robinson" w:date="2023-04-13T03:44:00Z">
              <w:r w:rsidRPr="00C144B4" w:rsidDel="008C573E">
                <w:t xml:space="preserve"> Reflects current Day, Month, Year, and Time for transaction status </w:t>
              </w:r>
            </w:moveFrom>
          </w:p>
        </w:tc>
      </w:tr>
      <w:tr w:rsidR="00490283" w:rsidDel="008C573E" w14:paraId="4EF68954" w14:textId="06606D26"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1759FDF3" w14:textId="6F41F07B" w:rsidR="00490283" w:rsidRPr="00E4174E" w:rsidDel="008C573E" w:rsidRDefault="00490283" w:rsidP="00E4174E">
            <w:pPr>
              <w:pStyle w:val="TableBody"/>
              <w:rPr>
                <w:moveFrom w:id="1323" w:author="Moses, Robinson" w:date="2023-04-13T03:44:00Z"/>
                <w:b/>
                <w:bCs/>
              </w:rPr>
            </w:pPr>
            <w:moveFrom w:id="1324" w:author="Moses, Robinson" w:date="2023-04-13T03:44:00Z">
              <w:r w:rsidRPr="00E4174E" w:rsidDel="008C573E">
                <w:rPr>
                  <w:b/>
                  <w:bCs/>
                </w:rPr>
                <w:t xml:space="preserve">Currency Tabs </w:t>
              </w:r>
            </w:moveFrom>
          </w:p>
        </w:tc>
        <w:tc>
          <w:tcPr>
            <w:tcW w:w="6194" w:type="dxa"/>
            <w:tcBorders>
              <w:top w:val="single" w:sz="4" w:space="0" w:color="000000"/>
              <w:left w:val="single" w:sz="4" w:space="0" w:color="000000"/>
              <w:bottom w:val="single" w:sz="4" w:space="0" w:color="000000"/>
              <w:right w:val="single" w:sz="4" w:space="0" w:color="000000"/>
            </w:tcBorders>
          </w:tcPr>
          <w:p w14:paraId="7270082D" w14:textId="395ED6BA" w:rsidR="00490283" w:rsidRPr="00C144B4" w:rsidDel="008C573E" w:rsidRDefault="00490283" w:rsidP="00C144B4">
            <w:pPr>
              <w:pStyle w:val="TableBody"/>
              <w:rPr>
                <w:moveFrom w:id="1325" w:author="Moses, Robinson" w:date="2023-04-13T03:44:00Z"/>
              </w:rPr>
            </w:pPr>
            <w:moveFrom w:id="1326" w:author="Moses, Robinson" w:date="2023-04-13T03:44:00Z">
              <w:r w:rsidRPr="00C144B4" w:rsidDel="008C573E">
                <w:t xml:space="preserve"> An individual tab for each currency utilized in the different vaults will be displayed. Users can navigate by clicking on each tab. </w:t>
              </w:r>
            </w:moveFrom>
          </w:p>
        </w:tc>
      </w:tr>
      <w:tr w:rsidR="00490283" w:rsidDel="008C573E" w14:paraId="5D57DF2A" w14:textId="43A8C144" w:rsidTr="00BB302E">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62FF3368" w14:textId="3063284C" w:rsidR="00490283" w:rsidRPr="00E4174E" w:rsidDel="008C573E" w:rsidRDefault="00490283" w:rsidP="00E4174E">
            <w:pPr>
              <w:pStyle w:val="TableBody"/>
              <w:rPr>
                <w:moveFrom w:id="1327" w:author="Moses, Robinson" w:date="2023-04-13T03:44:00Z"/>
                <w:b/>
                <w:bCs/>
              </w:rPr>
            </w:pPr>
            <w:moveFrom w:id="1328" w:author="Moses, Robinson" w:date="2023-04-13T03:44:00Z">
              <w:r w:rsidRPr="00E4174E" w:rsidDel="008C573E">
                <w:rPr>
                  <w:b/>
                  <w:bCs/>
                </w:rPr>
                <w:t xml:space="preserve">Vault </w:t>
              </w:r>
            </w:moveFrom>
          </w:p>
        </w:tc>
        <w:tc>
          <w:tcPr>
            <w:tcW w:w="6194" w:type="dxa"/>
            <w:tcBorders>
              <w:top w:val="single" w:sz="4" w:space="0" w:color="000000"/>
              <w:left w:val="single" w:sz="4" w:space="0" w:color="000000"/>
              <w:bottom w:val="single" w:sz="4" w:space="0" w:color="000000"/>
              <w:right w:val="single" w:sz="4" w:space="0" w:color="000000"/>
            </w:tcBorders>
          </w:tcPr>
          <w:p w14:paraId="7363F917" w14:textId="030DCE1C" w:rsidR="00490283" w:rsidRPr="00C144B4" w:rsidDel="008C573E" w:rsidRDefault="00490283" w:rsidP="00C144B4">
            <w:pPr>
              <w:pStyle w:val="TableBody"/>
              <w:rPr>
                <w:moveFrom w:id="1329" w:author="Moses, Robinson" w:date="2023-04-13T03:44:00Z"/>
              </w:rPr>
            </w:pPr>
            <w:moveFrom w:id="1330" w:author="Moses, Robinson" w:date="2023-04-13T03:44:00Z">
              <w:r w:rsidRPr="00C144B4" w:rsidDel="008C573E">
                <w:t xml:space="preserve"> </w:t>
              </w:r>
              <w:r w:rsidR="00C144B4" w:rsidRPr="00C144B4" w:rsidDel="008C573E">
                <w:t xml:space="preserve">The hyperlinked </w:t>
              </w:r>
              <w:r w:rsidRPr="00C144B4" w:rsidDel="008C573E">
                <w:t xml:space="preserve">ID of all vaults </w:t>
              </w:r>
              <w:r w:rsidR="004E06E1" w:rsidDel="008C573E">
                <w:t xml:space="preserve">to which </w:t>
              </w:r>
              <w:r w:rsidR="00C144B4" w:rsidRPr="00C144B4" w:rsidDel="008C573E">
                <w:t xml:space="preserve">the </w:t>
              </w:r>
              <w:r w:rsidRPr="00C144B4" w:rsidDel="008C573E">
                <w:t xml:space="preserve">user has access. Hyperlink takes </w:t>
              </w:r>
              <w:r w:rsidR="00C144B4" w:rsidRPr="00C144B4" w:rsidDel="008C573E">
                <w:t xml:space="preserve">the </w:t>
              </w:r>
              <w:r w:rsidRPr="00C144B4" w:rsidDel="008C573E">
                <w:t xml:space="preserve">user to </w:t>
              </w:r>
              <w:r w:rsidR="00C144B4" w:rsidRPr="00C144B4" w:rsidDel="008C573E">
                <w:t xml:space="preserve">the </w:t>
              </w:r>
              <w:r w:rsidR="00783BEC" w:rsidDel="008C573E">
                <w:fldChar w:fldCharType="begin"/>
              </w:r>
              <w:r w:rsidR="00783BEC" w:rsidDel="008C573E">
                <w:instrText xml:space="preserve"> HYPERLINK \l "_FIGURE_5:_VAULT" </w:instrText>
              </w:r>
              <w:r w:rsidR="00783BEC" w:rsidDel="008C573E">
                <w:fldChar w:fldCharType="separate"/>
              </w:r>
              <w:r w:rsidRPr="0060488A" w:rsidDel="008C573E">
                <w:rPr>
                  <w:rStyle w:val="Hyperlink"/>
                  <w:b/>
                  <w:bCs/>
                  <w:color w:val="auto"/>
                  <w:u w:val="none"/>
                </w:rPr>
                <w:t>Vault Details</w:t>
              </w:r>
              <w:r w:rsidR="00783BEC" w:rsidDel="008C573E">
                <w:rPr>
                  <w:rStyle w:val="Hyperlink"/>
                  <w:b/>
                  <w:bCs/>
                  <w:color w:val="auto"/>
                  <w:u w:val="none"/>
                </w:rPr>
                <w:fldChar w:fldCharType="end"/>
              </w:r>
              <w:r w:rsidRPr="00C144B4" w:rsidDel="008C573E">
                <w:t xml:space="preserve"> screen where </w:t>
              </w:r>
              <w:r w:rsidR="00C144B4" w:rsidRPr="00C144B4" w:rsidDel="008C573E">
                <w:t xml:space="preserve">the </w:t>
              </w:r>
              <w:r w:rsidRPr="00C144B4" w:rsidDel="008C573E">
                <w:t xml:space="preserve">user can view detailed balance and transaction amounts. </w:t>
              </w:r>
            </w:moveFrom>
          </w:p>
        </w:tc>
      </w:tr>
      <w:tr w:rsidR="00490283" w:rsidDel="008C573E" w14:paraId="618CCC92" w14:textId="26F8CD53"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F19392F" w14:textId="15548D04" w:rsidR="00490283" w:rsidRPr="00E4174E" w:rsidDel="008C573E" w:rsidRDefault="00490283" w:rsidP="00E4174E">
            <w:pPr>
              <w:pStyle w:val="TableBody"/>
              <w:rPr>
                <w:moveFrom w:id="1331" w:author="Moses, Robinson" w:date="2023-04-13T03:44:00Z"/>
                <w:b/>
                <w:bCs/>
              </w:rPr>
            </w:pPr>
            <w:moveFrom w:id="1332" w:author="Moses, Robinson" w:date="2023-04-13T03:44:00Z">
              <w:r w:rsidRPr="00E4174E" w:rsidDel="008C573E">
                <w:rPr>
                  <w:b/>
                  <w:bCs/>
                </w:rPr>
                <w:t xml:space="preserve">Total </w:t>
              </w:r>
            </w:moveFrom>
          </w:p>
        </w:tc>
        <w:tc>
          <w:tcPr>
            <w:tcW w:w="6194" w:type="dxa"/>
            <w:tcBorders>
              <w:top w:val="single" w:sz="4" w:space="0" w:color="000000"/>
              <w:left w:val="single" w:sz="4" w:space="0" w:color="000000"/>
              <w:bottom w:val="single" w:sz="4" w:space="0" w:color="000000"/>
              <w:right w:val="single" w:sz="4" w:space="0" w:color="000000"/>
            </w:tcBorders>
          </w:tcPr>
          <w:p w14:paraId="55B37B44" w14:textId="45AD5DEB" w:rsidR="00490283" w:rsidRPr="00C144B4" w:rsidDel="008C573E" w:rsidRDefault="00490283" w:rsidP="00C144B4">
            <w:pPr>
              <w:pStyle w:val="TableBody"/>
              <w:rPr>
                <w:moveFrom w:id="1333" w:author="Moses, Robinson" w:date="2023-04-13T03:44:00Z"/>
              </w:rPr>
            </w:pPr>
            <w:moveFrom w:id="1334" w:author="Moses, Robinson" w:date="2023-04-13T03:44:00Z">
              <w:r w:rsidRPr="00C144B4" w:rsidDel="008C573E">
                <w:t xml:space="preserve"> Vault total Opening Balance for the period. When a vault is closed, its verified closing balance becomes the opening balance of the next period. </w:t>
              </w:r>
            </w:moveFrom>
          </w:p>
        </w:tc>
      </w:tr>
      <w:tr w:rsidR="00490283" w:rsidDel="008C573E" w14:paraId="662A06E4" w14:textId="746186E2" w:rsidTr="00BB302E">
        <w:trPr>
          <w:trHeight w:val="626"/>
        </w:trPr>
        <w:tc>
          <w:tcPr>
            <w:tcW w:w="1881" w:type="dxa"/>
            <w:tcBorders>
              <w:top w:val="single" w:sz="4" w:space="0" w:color="000000"/>
              <w:left w:val="single" w:sz="4" w:space="0" w:color="000000"/>
              <w:bottom w:val="single" w:sz="4" w:space="0" w:color="000000"/>
              <w:right w:val="single" w:sz="4" w:space="0" w:color="000000"/>
            </w:tcBorders>
            <w:vAlign w:val="center"/>
          </w:tcPr>
          <w:p w14:paraId="7190FA51" w14:textId="6D4C9A13" w:rsidR="00490283" w:rsidRPr="00E4174E" w:rsidDel="008C573E" w:rsidRDefault="00490283" w:rsidP="00E4174E">
            <w:pPr>
              <w:pStyle w:val="TableBody"/>
              <w:rPr>
                <w:moveFrom w:id="1335" w:author="Moses, Robinson" w:date="2023-04-13T03:44:00Z"/>
                <w:b/>
                <w:bCs/>
              </w:rPr>
            </w:pPr>
            <w:moveFrom w:id="1336" w:author="Moses, Robinson" w:date="2023-04-13T03:44:00Z">
              <w:r w:rsidRPr="00E4174E" w:rsidDel="008C573E">
                <w:rPr>
                  <w:b/>
                  <w:bCs/>
                </w:rPr>
                <w:t xml:space="preserve">Coffer Tabs </w:t>
              </w:r>
            </w:moveFrom>
          </w:p>
        </w:tc>
        <w:tc>
          <w:tcPr>
            <w:tcW w:w="6194" w:type="dxa"/>
            <w:tcBorders>
              <w:top w:val="single" w:sz="4" w:space="0" w:color="000000"/>
              <w:left w:val="single" w:sz="4" w:space="0" w:color="000000"/>
              <w:bottom w:val="single" w:sz="4" w:space="0" w:color="000000"/>
              <w:right w:val="single" w:sz="4" w:space="0" w:color="000000"/>
            </w:tcBorders>
          </w:tcPr>
          <w:p w14:paraId="61DFEA3D" w14:textId="11CCAEFB" w:rsidR="00490283" w:rsidRPr="00C144B4" w:rsidDel="008C573E" w:rsidRDefault="00490283" w:rsidP="00C144B4">
            <w:pPr>
              <w:pStyle w:val="TableBody"/>
              <w:rPr>
                <w:moveFrom w:id="1337" w:author="Moses, Robinson" w:date="2023-04-13T03:44:00Z"/>
              </w:rPr>
            </w:pPr>
            <w:moveFrom w:id="1338" w:author="Moses, Robinson" w:date="2023-04-13T03:44:00Z">
              <w:r w:rsidRPr="00C144B4" w:rsidDel="008C573E">
                <w:t xml:space="preserve"> Vault Balance comes with the “</w:t>
              </w:r>
              <w:r w:rsidRPr="0060488A" w:rsidDel="008C573E">
                <w:rPr>
                  <w:b/>
                  <w:bCs/>
                </w:rPr>
                <w:t>Default</w:t>
              </w:r>
              <w:r w:rsidRPr="00C144B4" w:rsidDel="008C573E">
                <w:t xml:space="preserve">” coffer </w:t>
              </w:r>
              <w:r w:rsidR="00997161" w:rsidDel="008C573E">
                <w:t xml:space="preserve">in </w:t>
              </w:r>
              <w:r w:rsidRPr="00C144B4" w:rsidDel="008C573E">
                <w:t>which all amounts will flow unless mapped to new coffers setup by users.  Displayed examples of other coffers are “</w:t>
              </w:r>
              <w:r w:rsidRPr="0060488A" w:rsidDel="008C573E">
                <w:rPr>
                  <w:b/>
                  <w:bCs/>
                </w:rPr>
                <w:t>ATM</w:t>
              </w:r>
              <w:r w:rsidRPr="00C144B4" w:rsidDel="008C573E">
                <w:t>”, “</w:t>
              </w:r>
              <w:r w:rsidRPr="0060488A" w:rsidDel="008C573E">
                <w:rPr>
                  <w:b/>
                  <w:bCs/>
                </w:rPr>
                <w:t>Commercial</w:t>
              </w:r>
              <w:r w:rsidRPr="00C144B4" w:rsidDel="008C573E">
                <w:t>”, and “</w:t>
              </w:r>
              <w:r w:rsidRPr="0060488A" w:rsidDel="008C573E">
                <w:rPr>
                  <w:b/>
                  <w:bCs/>
                </w:rPr>
                <w:t>Vault Return</w:t>
              </w:r>
              <w:r w:rsidRPr="00C144B4" w:rsidDel="008C573E">
                <w:t xml:space="preserve">” </w:t>
              </w:r>
            </w:moveFrom>
          </w:p>
        </w:tc>
      </w:tr>
    </w:tbl>
    <w:p w14:paraId="301C9AD1" w14:textId="0D93A9F3" w:rsidR="00490283" w:rsidRPr="004921DF" w:rsidDel="008C573E" w:rsidRDefault="00783BEC" w:rsidP="00E4174E">
      <w:pPr>
        <w:pStyle w:val="Caption"/>
        <w:rPr>
          <w:moveFrom w:id="1339" w:author="Moses, Robinson" w:date="2023-04-13T03:44:00Z"/>
          <w:color w:val="92D050"/>
        </w:rPr>
      </w:pPr>
      <w:moveFrom w:id="1340" w:author="Moses, Robinson" w:date="2023-04-13T03:44:00Z">
        <w:r w:rsidDel="008C573E">
          <w:fldChar w:fldCharType="begin"/>
        </w:r>
        <w:r w:rsidDel="008C573E">
          <w:instrText xml:space="preserve"> HYPERLINK \l "_DASHBOARD_1" </w:instrText>
        </w:r>
        <w:r w:rsidDel="008C573E">
          <w:fldChar w:fldCharType="separate"/>
        </w:r>
        <w:r w:rsidR="00490283" w:rsidRPr="004921DF" w:rsidDel="008C573E">
          <w:rPr>
            <w:rStyle w:val="Hyperlink"/>
            <w:color w:val="92D050"/>
          </w:rPr>
          <w:t>Return to: Dashboard</w:t>
        </w:r>
        <w:r w:rsidDel="008C573E">
          <w:rPr>
            <w:rStyle w:val="Hyperlink"/>
            <w:color w:val="92D050"/>
          </w:rPr>
          <w:fldChar w:fldCharType="end"/>
        </w:r>
        <w:r w:rsidR="00490283" w:rsidRPr="004921DF" w:rsidDel="008C573E">
          <w:rPr>
            <w:color w:val="92D050"/>
          </w:rPr>
          <w:t xml:space="preserve"> </w:t>
        </w:r>
      </w:moveFrom>
    </w:p>
    <w:p w14:paraId="546C0E54" w14:textId="688B7BE9" w:rsidR="00490283" w:rsidDel="003E43FB" w:rsidRDefault="00490283" w:rsidP="00490283">
      <w:pPr>
        <w:spacing w:after="0"/>
        <w:rPr>
          <w:del w:id="1341" w:author="Moses, Robinson" w:date="2023-04-13T07:20:00Z"/>
        </w:rPr>
      </w:pPr>
      <w:moveFrom w:id="1342" w:author="Moses, Robinson" w:date="2023-04-13T03:44:00Z">
        <w:del w:id="1343" w:author="Moses, Robinson" w:date="2023-04-13T07:20:00Z">
          <w:r w:rsidDel="003E43FB">
            <w:rPr>
              <w:color w:val="76923C"/>
            </w:rPr>
            <w:delText xml:space="preserve"> </w:delText>
          </w:r>
        </w:del>
      </w:moveFrom>
      <w:moveFromRangeEnd w:id="1307"/>
    </w:p>
    <w:p w14:paraId="506E9484" w14:textId="41981EAA" w:rsidR="00490283" w:rsidRPr="008A784B" w:rsidDel="008C573E" w:rsidRDefault="00490283" w:rsidP="008A784B">
      <w:pPr>
        <w:pStyle w:val="Heading2"/>
        <w:rPr>
          <w:del w:id="1344" w:author="Moses, Robinson" w:date="2023-04-13T03:40:00Z"/>
        </w:rPr>
      </w:pPr>
      <w:bookmarkStart w:id="1345" w:name="_VAULT_DETAILS"/>
      <w:bookmarkStart w:id="1346" w:name="_Toc63697393"/>
      <w:bookmarkEnd w:id="1345"/>
      <w:del w:id="1347" w:author="Moses, Robinson" w:date="2023-04-13T03:40:00Z">
        <w:r w:rsidRPr="008A784B" w:rsidDel="008C573E">
          <w:delText>VAULT DETAILS</w:delText>
        </w:r>
        <w:bookmarkEnd w:id="1346"/>
        <w:r w:rsidRPr="008A784B" w:rsidDel="008C573E">
          <w:delText xml:space="preserve"> </w:delText>
        </w:r>
      </w:del>
    </w:p>
    <w:p w14:paraId="0948E4EB" w14:textId="3C994118" w:rsidR="008A784B" w:rsidDel="008C573E" w:rsidRDefault="00490283" w:rsidP="0060488A">
      <w:pPr>
        <w:pStyle w:val="BodyText"/>
        <w:rPr>
          <w:del w:id="1348" w:author="Moses, Robinson" w:date="2023-04-13T03:40:00Z"/>
          <w:i/>
          <w:iCs/>
          <w:color w:val="44546A" w:themeColor="text2"/>
          <w:sz w:val="18"/>
          <w:szCs w:val="18"/>
        </w:rPr>
      </w:pPr>
      <w:del w:id="1349" w:author="Moses, Robinson" w:date="2023-04-13T03:40:00Z">
        <w:r w:rsidDel="008C573E">
          <w:delText>Vault Details provides the same detail as the Dashboard screen in terms of cash movement and funding sources.  Vault Details also provides pertinent detail regarding cash movement and funding sources at the Denomination and Quality level.  For field</w:delText>
        </w:r>
        <w:r w:rsidR="004B4EF0" w:rsidDel="008C573E">
          <w:delText>,</w:delText>
        </w:r>
        <w:r w:rsidDel="008C573E">
          <w:delText xml:space="preserve"> descriptions See: </w:delText>
        </w:r>
        <w:r w:rsidDel="008C573E">
          <w:rPr>
            <w:color w:val="76923C"/>
          </w:rPr>
          <w:delText xml:space="preserve"> </w:delText>
        </w:r>
        <w:r w:rsidR="005E3E5E" w:rsidRPr="0060488A" w:rsidDel="008C573E">
          <w:rPr>
            <w:color w:val="4472C4" w:themeColor="accent1"/>
          </w:rPr>
          <w:fldChar w:fldCharType="begin"/>
        </w:r>
        <w:r w:rsidR="005E3E5E" w:rsidRPr="0060488A" w:rsidDel="008C573E">
          <w:rPr>
            <w:color w:val="4472C4" w:themeColor="accent1"/>
          </w:rPr>
          <w:delInstrText xml:space="preserve"> REF _Ref130878639 \h </w:delInstrText>
        </w:r>
        <w:r w:rsidR="005E3E5E" w:rsidRPr="0060488A" w:rsidDel="008C573E">
          <w:rPr>
            <w:color w:val="4472C4" w:themeColor="accent1"/>
          </w:rPr>
        </w:r>
        <w:r w:rsidR="005E3E5E" w:rsidRPr="0060488A" w:rsidDel="008C573E">
          <w:rPr>
            <w:color w:val="4472C4" w:themeColor="accent1"/>
          </w:rPr>
          <w:fldChar w:fldCharType="separate"/>
        </w:r>
        <w:r w:rsidR="0061087E" w:rsidDel="008C573E">
          <w:delText xml:space="preserve">TABLE </w:delText>
        </w:r>
        <w:r w:rsidR="0061087E" w:rsidDel="008C573E">
          <w:rPr>
            <w:noProof/>
          </w:rPr>
          <w:delText>6</w:delText>
        </w:r>
        <w:r w:rsidR="0061087E" w:rsidDel="008C573E">
          <w:delText>: DASHBOARD FIELD DESCRIPTIONS</w:delText>
        </w:r>
        <w:r w:rsidR="005E3E5E" w:rsidRPr="0060488A" w:rsidDel="008C573E">
          <w:rPr>
            <w:color w:val="4472C4" w:themeColor="accent1"/>
          </w:rPr>
          <w:fldChar w:fldCharType="end"/>
        </w:r>
        <w:bookmarkStart w:id="1350" w:name="_FIGURE_5:_VAULT"/>
        <w:bookmarkStart w:id="1351" w:name="_Toc63697429"/>
        <w:bookmarkEnd w:id="1350"/>
        <w:r w:rsidR="008A784B" w:rsidDel="008C573E">
          <w:br w:type="page"/>
        </w:r>
      </w:del>
    </w:p>
    <w:p w14:paraId="31A529B4" w14:textId="2D7E6234" w:rsidR="00490283" w:rsidDel="008C573E" w:rsidRDefault="00490283" w:rsidP="008A784B">
      <w:pPr>
        <w:pStyle w:val="Caption"/>
        <w:rPr>
          <w:del w:id="1352" w:author="Moses, Robinson" w:date="2023-04-13T03:40:00Z"/>
        </w:rPr>
      </w:pPr>
      <w:del w:id="1353" w:author="Moses, Robinson" w:date="2023-04-13T03:40:00Z">
        <w:r w:rsidDel="008C573E">
          <w:delText xml:space="preserve">FIGURE </w:delText>
        </w:r>
        <w:r w:rsidRPr="6356747E" w:rsidDel="008C573E">
          <w:rPr>
            <w:noProof/>
          </w:rPr>
          <w:fldChar w:fldCharType="begin"/>
        </w:r>
        <w:r w:rsidRPr="6356747E" w:rsidDel="008C573E">
          <w:rPr>
            <w:noProof/>
          </w:rPr>
          <w:delInstrText xml:space="preserve"> SEQ Figure \* ARABIC </w:delInstrText>
        </w:r>
        <w:r w:rsidRPr="6356747E" w:rsidDel="008C573E">
          <w:rPr>
            <w:noProof/>
          </w:rPr>
          <w:fldChar w:fldCharType="separate"/>
        </w:r>
        <w:r w:rsidR="0061087E" w:rsidDel="008C573E">
          <w:rPr>
            <w:noProof/>
          </w:rPr>
          <w:delText>6</w:delText>
        </w:r>
        <w:r w:rsidRPr="6356747E" w:rsidDel="008C573E">
          <w:rPr>
            <w:noProof/>
          </w:rPr>
          <w:fldChar w:fldCharType="end"/>
        </w:r>
        <w:r w:rsidDel="008C573E">
          <w:delText>: VAULT DETAILS SCREEN</w:delText>
        </w:r>
        <w:bookmarkEnd w:id="1351"/>
      </w:del>
    </w:p>
    <w:p w14:paraId="283D9CBC" w14:textId="513A5498" w:rsidR="00490283" w:rsidDel="008C573E" w:rsidRDefault="00490283" w:rsidP="008A784B">
      <w:pPr>
        <w:pStyle w:val="BodyText"/>
        <w:spacing w:before="0" w:after="0"/>
        <w:rPr>
          <w:del w:id="1354" w:author="Moses, Robinson" w:date="2023-04-13T03:40:00Z"/>
        </w:rPr>
      </w:pPr>
      <w:del w:id="1355" w:author="Moses, Robinson" w:date="2023-04-13T03:40:00Z">
        <w:r w:rsidDel="008C573E">
          <w:rPr>
            <w:noProof/>
          </w:rPr>
          <w:drawing>
            <wp:inline distT="0" distB="0" distL="0" distR="0" wp14:anchorId="290A12D0" wp14:editId="0C00C0A2">
              <wp:extent cx="5095874" cy="3095625"/>
              <wp:effectExtent l="76200" t="76200" r="124460" b="123825"/>
              <wp:docPr id="1233510124" name="Picture 123351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3510124"/>
                      <pic:cNvPicPr/>
                    </pic:nvPicPr>
                    <pic:blipFill>
                      <a:blip r:embed="rId98">
                        <a:extLst>
                          <a:ext uri="{28A0092B-C50C-407E-A947-70E740481C1C}">
                            <a14:useLocalDpi xmlns:a14="http://schemas.microsoft.com/office/drawing/2010/main" val="0"/>
                          </a:ext>
                        </a:extLst>
                      </a:blip>
                      <a:stretch>
                        <a:fillRect/>
                      </a:stretch>
                    </pic:blipFill>
                    <pic:spPr>
                      <a:xfrm>
                        <a:off x="0" y="0"/>
                        <a:ext cx="5095874" cy="3095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356" w:author="Pinnu, Sainath" w:date="2023-04-11T23:42:00Z">
        <w:del w:id="1357" w:author="Moses, Robinson" w:date="2023-04-13T03:40:00Z">
          <w:r w:rsidR="00837B06" w:rsidDel="008C573E">
            <w:rPr>
              <w:noProof/>
            </w:rPr>
            <w:drawing>
              <wp:inline distT="0" distB="0" distL="0" distR="0" wp14:anchorId="60FD98AB" wp14:editId="6E8280BB">
                <wp:extent cx="5943600" cy="27000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700020"/>
                        </a:xfrm>
                        <a:prstGeom prst="rect">
                          <a:avLst/>
                        </a:prstGeom>
                      </pic:spPr>
                    </pic:pic>
                  </a:graphicData>
                </a:graphic>
              </wp:inline>
            </w:drawing>
          </w:r>
        </w:del>
      </w:ins>
    </w:p>
    <w:p w14:paraId="5EB29091" w14:textId="384E05AB" w:rsidR="00490283" w:rsidDel="008C573E" w:rsidRDefault="00783BEC" w:rsidP="008A784B">
      <w:pPr>
        <w:pStyle w:val="Caption"/>
        <w:spacing w:after="0"/>
        <w:rPr>
          <w:del w:id="1358" w:author="Moses, Robinson" w:date="2023-04-13T03:40:00Z"/>
        </w:rPr>
      </w:pPr>
      <w:del w:id="1359" w:author="Moses, Robinson" w:date="2023-04-13T03:40:00Z">
        <w:r w:rsidDel="008C573E">
          <w:fldChar w:fldCharType="begin"/>
        </w:r>
        <w:r w:rsidDel="008C573E">
          <w:delInstrText xml:space="preserve"> HYPERLINK \l "_DASHBOARD_1" </w:delInstrText>
        </w:r>
        <w:r w:rsidDel="008C573E">
          <w:fldChar w:fldCharType="separate"/>
        </w:r>
        <w:r w:rsidR="00490283" w:rsidRPr="004921DF" w:rsidDel="008C573E">
          <w:rPr>
            <w:rStyle w:val="Hyperlink"/>
            <w:color w:val="92D050"/>
          </w:rPr>
          <w:delText>Return to: Dashboard</w:delText>
        </w:r>
        <w:r w:rsidDel="008C573E">
          <w:rPr>
            <w:rStyle w:val="Hyperlink"/>
            <w:color w:val="92D050"/>
          </w:rPr>
          <w:fldChar w:fldCharType="end"/>
        </w:r>
        <w:r w:rsidR="00490283" w:rsidDel="008C573E">
          <w:rPr>
            <w:color w:val="76923C"/>
          </w:rPr>
          <w:delText xml:space="preserve"> </w:delText>
        </w:r>
      </w:del>
    </w:p>
    <w:p w14:paraId="0360F454" w14:textId="343A9D66" w:rsidR="00490283" w:rsidDel="008C573E" w:rsidRDefault="00490283" w:rsidP="00490283">
      <w:pPr>
        <w:spacing w:after="208"/>
        <w:rPr>
          <w:del w:id="1360" w:author="Moses, Robinson" w:date="2023-04-13T03:40:00Z"/>
        </w:rPr>
      </w:pPr>
      <w:del w:id="1361" w:author="Moses, Robinson" w:date="2023-04-13T03:40:00Z">
        <w:r w:rsidDel="008C573E">
          <w:rPr>
            <w:color w:val="76923C"/>
          </w:rPr>
          <w:delText xml:space="preserve"> </w:delText>
        </w:r>
      </w:del>
    </w:p>
    <w:p w14:paraId="3989F257" w14:textId="34E6477B" w:rsidR="00490283" w:rsidDel="008C573E" w:rsidRDefault="00490283" w:rsidP="00006AAD">
      <w:pPr>
        <w:pStyle w:val="Caption"/>
        <w:rPr>
          <w:del w:id="1362" w:author="Moses, Robinson" w:date="2023-04-13T03:40:00Z"/>
        </w:rPr>
      </w:pPr>
      <w:bookmarkStart w:id="1363" w:name="_Toc63697473"/>
      <w:del w:id="1364" w:author="Moses, Robinson" w:date="2023-04-13T03:40:00Z">
        <w:r w:rsidDel="008C573E">
          <w:delText xml:space="preserve">TABLE </w:delText>
        </w:r>
        <w:r w:rsidDel="008C573E">
          <w:rPr>
            <w:noProof/>
          </w:rPr>
          <w:fldChar w:fldCharType="begin"/>
        </w:r>
        <w:r w:rsidDel="008C573E">
          <w:rPr>
            <w:noProof/>
          </w:rPr>
          <w:delInstrText xml:space="preserve"> SEQ Table \* ARABIC </w:delInstrText>
        </w:r>
        <w:r w:rsidDel="008C573E">
          <w:rPr>
            <w:noProof/>
          </w:rPr>
          <w:fldChar w:fldCharType="separate"/>
        </w:r>
        <w:r w:rsidR="0061087E" w:rsidDel="008C573E">
          <w:rPr>
            <w:noProof/>
          </w:rPr>
          <w:delText>10</w:delText>
        </w:r>
        <w:r w:rsidDel="008C573E">
          <w:rPr>
            <w:noProof/>
          </w:rPr>
          <w:fldChar w:fldCharType="end"/>
        </w:r>
        <w:r w:rsidDel="008C573E">
          <w:delText>: VAULT DETAILS ICON MENU</w:delText>
        </w:r>
        <w:bookmarkEnd w:id="1363"/>
        <w:r w:rsidDel="008C573E">
          <w:delText xml:space="preserve"> </w:delText>
        </w:r>
        <w:r w:rsidDel="008C573E">
          <w:tab/>
          <w:delText xml:space="preserve"> </w:delText>
        </w:r>
      </w:del>
    </w:p>
    <w:tbl>
      <w:tblPr>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69"/>
        <w:gridCol w:w="1988"/>
        <w:gridCol w:w="5938"/>
      </w:tblGrid>
      <w:tr w:rsidR="000310D8" w:rsidDel="008C573E" w14:paraId="27E47857" w14:textId="6A140BE5" w:rsidTr="000310D8">
        <w:trPr>
          <w:cantSplit/>
          <w:tblHeader/>
          <w:del w:id="1365" w:author="Moses, Robinson" w:date="2023-04-13T03:40:00Z"/>
        </w:trPr>
        <w:tc>
          <w:tcPr>
            <w:tcW w:w="594" w:type="pct"/>
            <w:shd w:val="clear" w:color="auto" w:fill="60C03A"/>
          </w:tcPr>
          <w:p w14:paraId="7C22B371" w14:textId="1B982DAF" w:rsidR="00490283" w:rsidRPr="0060488A" w:rsidDel="008C573E" w:rsidRDefault="00490283" w:rsidP="0060488A">
            <w:pPr>
              <w:pStyle w:val="Header"/>
              <w:jc w:val="center"/>
              <w:rPr>
                <w:del w:id="1366" w:author="Moses, Robinson" w:date="2023-04-13T03:40:00Z"/>
                <w:b/>
                <w:bCs/>
                <w:color w:val="FFFFFF" w:themeColor="background1"/>
              </w:rPr>
            </w:pPr>
            <w:del w:id="1367" w:author="Moses, Robinson" w:date="2023-04-13T03:40:00Z">
              <w:r w:rsidRPr="0060488A" w:rsidDel="008C573E">
                <w:rPr>
                  <w:b/>
                  <w:bCs/>
                  <w:color w:val="FFFFFF" w:themeColor="background1"/>
                </w:rPr>
                <w:delText>Icon</w:delText>
              </w:r>
            </w:del>
          </w:p>
        </w:tc>
        <w:tc>
          <w:tcPr>
            <w:tcW w:w="1105" w:type="pct"/>
            <w:shd w:val="clear" w:color="auto" w:fill="60C03A"/>
          </w:tcPr>
          <w:p w14:paraId="5A4AECF6" w14:textId="5AEF0607" w:rsidR="00490283" w:rsidRPr="0060488A" w:rsidDel="008C573E" w:rsidRDefault="00490283" w:rsidP="0060488A">
            <w:pPr>
              <w:pStyle w:val="Header"/>
              <w:jc w:val="center"/>
              <w:rPr>
                <w:del w:id="1368" w:author="Moses, Robinson" w:date="2023-04-13T03:40:00Z"/>
                <w:b/>
                <w:bCs/>
                <w:color w:val="FFFFFF" w:themeColor="background1"/>
              </w:rPr>
            </w:pPr>
            <w:del w:id="1369" w:author="Moses, Robinson" w:date="2023-04-13T03:40:00Z">
              <w:r w:rsidRPr="0060488A" w:rsidDel="008C573E">
                <w:rPr>
                  <w:b/>
                  <w:bCs/>
                  <w:color w:val="FFFFFF" w:themeColor="background1"/>
                </w:rPr>
                <w:delText>Name</w:delText>
              </w:r>
            </w:del>
          </w:p>
        </w:tc>
        <w:tc>
          <w:tcPr>
            <w:tcW w:w="3302" w:type="pct"/>
            <w:shd w:val="clear" w:color="auto" w:fill="60C03A"/>
          </w:tcPr>
          <w:p w14:paraId="07717D66" w14:textId="562F27BB" w:rsidR="00490283" w:rsidRPr="0060488A" w:rsidDel="008C573E" w:rsidRDefault="00490283" w:rsidP="0060488A">
            <w:pPr>
              <w:pStyle w:val="Header"/>
              <w:jc w:val="center"/>
              <w:rPr>
                <w:del w:id="1370" w:author="Moses, Robinson" w:date="2023-04-13T03:40:00Z"/>
                <w:b/>
                <w:bCs/>
                <w:color w:val="FFFFFF" w:themeColor="background1"/>
              </w:rPr>
            </w:pPr>
            <w:del w:id="1371" w:author="Moses, Robinson" w:date="2023-04-13T03:40:00Z">
              <w:r w:rsidRPr="0060488A" w:rsidDel="008C573E">
                <w:rPr>
                  <w:b/>
                  <w:bCs/>
                  <w:color w:val="FFFFFF" w:themeColor="background1"/>
                </w:rPr>
                <w:delText>Description</w:delText>
              </w:r>
            </w:del>
          </w:p>
        </w:tc>
      </w:tr>
      <w:tr w:rsidR="00490283" w:rsidDel="008C573E" w14:paraId="4B582B59" w14:textId="4D5E965E" w:rsidTr="0060488A">
        <w:trPr>
          <w:cantSplit/>
          <w:del w:id="1372" w:author="Moses, Robinson" w:date="2023-04-13T03:40:00Z"/>
        </w:trPr>
        <w:tc>
          <w:tcPr>
            <w:tcW w:w="594" w:type="pct"/>
            <w:vAlign w:val="center"/>
          </w:tcPr>
          <w:p w14:paraId="02E9639F" w14:textId="28E31C37" w:rsidR="00490283" w:rsidDel="008C573E" w:rsidRDefault="00490283" w:rsidP="00BB302E">
            <w:pPr>
              <w:pStyle w:val="TableCellText"/>
              <w:snapToGrid w:val="0"/>
              <w:jc w:val="center"/>
              <w:rPr>
                <w:del w:id="1373" w:author="Moses, Robinson" w:date="2023-04-13T03:40:00Z"/>
                <w:b/>
                <w:bCs/>
              </w:rPr>
            </w:pPr>
            <w:del w:id="1374" w:author="Moses, Robinson" w:date="2023-04-13T03:40:00Z">
              <w:r w:rsidDel="008C573E">
                <w:object w:dxaOrig="615" w:dyaOrig="555" w14:anchorId="4D2A5151">
                  <v:shape id="_x0000_i1138" type="#_x0000_t75" style="width:22.05pt;height:22.05pt" o:ole="">
                    <v:imagedata r:id="rId32" o:title=""/>
                  </v:shape>
                  <o:OLEObject Type="Embed" ProgID="PBrush" ShapeID="_x0000_i1138" DrawAspect="Content" ObjectID="_1742878093" r:id="rId99"/>
                </w:object>
              </w:r>
            </w:del>
          </w:p>
        </w:tc>
        <w:tc>
          <w:tcPr>
            <w:tcW w:w="1105" w:type="pct"/>
          </w:tcPr>
          <w:p w14:paraId="4E9F7F36" w14:textId="38153C53" w:rsidR="00490283" w:rsidRPr="008A784B" w:rsidDel="008C573E" w:rsidRDefault="00490283" w:rsidP="008A784B">
            <w:pPr>
              <w:pStyle w:val="TableBody"/>
              <w:rPr>
                <w:del w:id="1375" w:author="Moses, Robinson" w:date="2023-04-13T03:40:00Z"/>
                <w:b/>
                <w:bCs/>
              </w:rPr>
            </w:pPr>
            <w:del w:id="1376" w:author="Moses, Robinson" w:date="2023-04-13T03:40:00Z">
              <w:r w:rsidRPr="008A784B" w:rsidDel="008C573E">
                <w:rPr>
                  <w:b/>
                  <w:bCs/>
                </w:rPr>
                <w:delText>RETURN TO DASHBOARD</w:delText>
              </w:r>
            </w:del>
          </w:p>
        </w:tc>
        <w:tc>
          <w:tcPr>
            <w:tcW w:w="3302" w:type="pct"/>
          </w:tcPr>
          <w:p w14:paraId="57E01A27" w14:textId="1D5E7FEE" w:rsidR="00490283" w:rsidRPr="008A784B" w:rsidDel="008C573E" w:rsidRDefault="00490283" w:rsidP="008A784B">
            <w:pPr>
              <w:pStyle w:val="TableBody"/>
              <w:rPr>
                <w:del w:id="1377" w:author="Moses, Robinson" w:date="2023-04-13T03:40:00Z"/>
              </w:rPr>
            </w:pPr>
            <w:del w:id="1378" w:author="Moses, Robinson" w:date="2023-04-13T03:40:00Z">
              <w:r w:rsidRPr="008A784B" w:rsidDel="008C573E">
                <w:delText xml:space="preserve">Links </w:delText>
              </w:r>
              <w:r w:rsidR="00A45F57" w:rsidDel="008C573E">
                <w:delText>u</w:delText>
              </w:r>
              <w:r w:rsidRPr="008A784B" w:rsidDel="008C573E">
                <w:delText xml:space="preserve">ser back to main </w:delText>
              </w:r>
              <w:r w:rsidRPr="0060488A" w:rsidDel="008C573E">
                <w:rPr>
                  <w:b/>
                  <w:bCs/>
                </w:rPr>
                <w:delText>Dashboard</w:delText>
              </w:r>
              <w:r w:rsidRPr="008A784B" w:rsidDel="008C573E">
                <w:delText xml:space="preserve"> screen</w:delText>
              </w:r>
            </w:del>
          </w:p>
        </w:tc>
      </w:tr>
      <w:tr w:rsidR="00490283" w:rsidDel="008C573E" w14:paraId="0AE85FB1" w14:textId="569E78E2" w:rsidTr="0060488A">
        <w:trPr>
          <w:cantSplit/>
          <w:del w:id="1379" w:author="Moses, Robinson" w:date="2023-04-13T03:40:00Z"/>
        </w:trPr>
        <w:tc>
          <w:tcPr>
            <w:tcW w:w="594" w:type="pct"/>
            <w:vAlign w:val="center"/>
          </w:tcPr>
          <w:p w14:paraId="1083E5BA" w14:textId="7BBEC447" w:rsidR="00490283" w:rsidDel="008C573E" w:rsidRDefault="00490283" w:rsidP="00BB302E">
            <w:pPr>
              <w:pStyle w:val="TableCellText"/>
              <w:snapToGrid w:val="0"/>
              <w:jc w:val="center"/>
              <w:rPr>
                <w:del w:id="1380" w:author="Moses, Robinson" w:date="2023-04-13T03:40:00Z"/>
                <w:b/>
                <w:bCs/>
              </w:rPr>
            </w:pPr>
            <w:del w:id="1381" w:author="Moses, Robinson" w:date="2023-04-13T03:40:00Z">
              <w:r w:rsidDel="008C573E">
                <w:object w:dxaOrig="405" w:dyaOrig="330" w14:anchorId="6B7E811E">
                  <v:shape id="_x0000_i1139" type="#_x0000_t75" style="width:20.75pt;height:16.2pt" o:ole="">
                    <v:imagedata r:id="rId62" o:title=""/>
                  </v:shape>
                  <o:OLEObject Type="Embed" ProgID="PBrush" ShapeID="_x0000_i1139" DrawAspect="Content" ObjectID="_1742878094" r:id="rId100"/>
                </w:object>
              </w:r>
            </w:del>
          </w:p>
        </w:tc>
        <w:tc>
          <w:tcPr>
            <w:tcW w:w="1105" w:type="pct"/>
          </w:tcPr>
          <w:p w14:paraId="2F10D5BB" w14:textId="2CD0ED7E" w:rsidR="00490283" w:rsidRPr="008A784B" w:rsidDel="008C573E" w:rsidRDefault="00490283" w:rsidP="008A784B">
            <w:pPr>
              <w:pStyle w:val="TableBody"/>
              <w:rPr>
                <w:del w:id="1382" w:author="Moses, Robinson" w:date="2023-04-13T03:40:00Z"/>
                <w:b/>
                <w:bCs/>
              </w:rPr>
            </w:pPr>
            <w:del w:id="1383" w:author="Moses, Robinson" w:date="2023-04-13T03:40:00Z">
              <w:r w:rsidRPr="008A784B" w:rsidDel="008C573E">
                <w:rPr>
                  <w:b/>
                  <w:bCs/>
                </w:rPr>
                <w:delText>VAULT SETTINGS</w:delText>
              </w:r>
            </w:del>
          </w:p>
        </w:tc>
        <w:tc>
          <w:tcPr>
            <w:tcW w:w="3302" w:type="pct"/>
          </w:tcPr>
          <w:p w14:paraId="33E43383" w14:textId="3241297F" w:rsidR="00490283" w:rsidRPr="008A784B" w:rsidDel="008C573E" w:rsidRDefault="00490283" w:rsidP="008A784B">
            <w:pPr>
              <w:pStyle w:val="TableBody"/>
              <w:rPr>
                <w:del w:id="1384" w:author="Moses, Robinson" w:date="2023-04-13T03:40:00Z"/>
              </w:rPr>
            </w:pPr>
            <w:del w:id="1385" w:author="Moses, Robinson" w:date="2023-04-13T03:40:00Z">
              <w:r w:rsidRPr="008A784B" w:rsidDel="008C573E">
                <w:delText xml:space="preserve">Links user to </w:delText>
              </w:r>
              <w:r w:rsidRPr="0060488A" w:rsidDel="008C573E">
                <w:rPr>
                  <w:b/>
                  <w:bCs/>
                </w:rPr>
                <w:delText>Vault Settings</w:delText>
              </w:r>
              <w:r w:rsidRPr="008A784B" w:rsidDel="008C573E">
                <w:delText xml:space="preserve"> </w:delText>
              </w:r>
              <w:r w:rsidR="003127A7" w:rsidDel="008C573E">
                <w:delText>s</w:delText>
              </w:r>
              <w:r w:rsidRPr="008A784B" w:rsidDel="008C573E">
                <w:delText xml:space="preserve">creen. </w:delText>
              </w:r>
              <w:r w:rsidR="00A45F57" w:rsidDel="008C573E">
                <w:delText>S</w:delText>
              </w:r>
              <w:r w:rsidRPr="008A784B" w:rsidDel="008C573E">
                <w:delText xml:space="preserve">ee:  </w:delText>
              </w:r>
              <w:r w:rsidR="00783BEC" w:rsidDel="008C573E">
                <w:fldChar w:fldCharType="begin"/>
              </w:r>
              <w:r w:rsidR="00783BEC" w:rsidDel="008C573E">
                <w:delInstrText xml:space="preserve"> HYPERLINK \l "_Vault_Settings" </w:delInstrText>
              </w:r>
              <w:r w:rsidR="00783BEC" w:rsidDel="008C573E">
                <w:fldChar w:fldCharType="separate"/>
              </w:r>
              <w:r w:rsidRPr="008A784B" w:rsidDel="008C573E">
                <w:rPr>
                  <w:rStyle w:val="Hyperlink"/>
                  <w:color w:val="4472C4" w:themeColor="accent1"/>
                  <w:u w:val="none"/>
                </w:rPr>
                <w:delText>Vault Settings</w:delText>
              </w:r>
              <w:r w:rsidR="00783BEC" w:rsidDel="008C573E">
                <w:rPr>
                  <w:rStyle w:val="Hyperlink"/>
                  <w:color w:val="4472C4" w:themeColor="accent1"/>
                  <w:u w:val="none"/>
                </w:rPr>
                <w:fldChar w:fldCharType="end"/>
              </w:r>
            </w:del>
          </w:p>
          <w:p w14:paraId="5498F47E" w14:textId="08E1B9B8" w:rsidR="00490283" w:rsidRPr="008A784B" w:rsidDel="008C573E" w:rsidRDefault="00490283" w:rsidP="008A784B">
            <w:pPr>
              <w:pStyle w:val="TableBody"/>
              <w:rPr>
                <w:del w:id="1386" w:author="Moses, Robinson" w:date="2023-04-13T03:40:00Z"/>
              </w:rPr>
            </w:pPr>
          </w:p>
        </w:tc>
      </w:tr>
      <w:tr w:rsidR="00490283" w:rsidDel="008C573E" w14:paraId="0743603F" w14:textId="260A3949" w:rsidTr="0060488A">
        <w:trPr>
          <w:cantSplit/>
          <w:del w:id="1387" w:author="Moses, Robinson" w:date="2023-04-13T03:40:00Z"/>
        </w:trPr>
        <w:tc>
          <w:tcPr>
            <w:tcW w:w="594" w:type="pct"/>
            <w:vAlign w:val="center"/>
          </w:tcPr>
          <w:p w14:paraId="0FABBB95" w14:textId="1E90CDDC" w:rsidR="00490283" w:rsidDel="008C573E" w:rsidRDefault="00490283" w:rsidP="00BB302E">
            <w:pPr>
              <w:pStyle w:val="TableCellText"/>
              <w:snapToGrid w:val="0"/>
              <w:jc w:val="center"/>
              <w:rPr>
                <w:del w:id="1388" w:author="Moses, Robinson" w:date="2023-04-13T03:40:00Z"/>
                <w:b/>
                <w:bCs/>
              </w:rPr>
            </w:pPr>
            <w:del w:id="1389" w:author="Moses, Robinson" w:date="2023-04-13T03:40:00Z">
              <w:r w:rsidDel="008C573E">
                <w:object w:dxaOrig="390" w:dyaOrig="390" w14:anchorId="6F2C3CEE">
                  <v:shape id="_x0000_i1140" type="#_x0000_t75" style="width:18.15pt;height:18.15pt" o:ole="">
                    <v:imagedata r:id="rId64" o:title=""/>
                  </v:shape>
                  <o:OLEObject Type="Embed" ProgID="PBrush" ShapeID="_x0000_i1140" DrawAspect="Content" ObjectID="_1742878095" r:id="rId101"/>
                </w:object>
              </w:r>
            </w:del>
          </w:p>
        </w:tc>
        <w:tc>
          <w:tcPr>
            <w:tcW w:w="1105" w:type="pct"/>
          </w:tcPr>
          <w:p w14:paraId="4A47F209" w14:textId="39D97014" w:rsidR="00490283" w:rsidRPr="008A784B" w:rsidDel="008C573E" w:rsidRDefault="00490283" w:rsidP="008A784B">
            <w:pPr>
              <w:pStyle w:val="TableBody"/>
              <w:rPr>
                <w:del w:id="1390" w:author="Moses, Robinson" w:date="2023-04-13T03:40:00Z"/>
                <w:b/>
                <w:bCs/>
              </w:rPr>
            </w:pPr>
            <w:del w:id="1391" w:author="Moses, Robinson" w:date="2023-04-13T03:40:00Z">
              <w:r w:rsidRPr="008A784B" w:rsidDel="008C573E">
                <w:rPr>
                  <w:b/>
                  <w:bCs/>
                </w:rPr>
                <w:delText>ALERT HISTORY</w:delText>
              </w:r>
            </w:del>
          </w:p>
        </w:tc>
        <w:tc>
          <w:tcPr>
            <w:tcW w:w="3302" w:type="pct"/>
          </w:tcPr>
          <w:p w14:paraId="451D11DF" w14:textId="21932BF6" w:rsidR="00490283" w:rsidRPr="008A784B" w:rsidDel="008C573E" w:rsidRDefault="00490283" w:rsidP="008A784B">
            <w:pPr>
              <w:pStyle w:val="TableBody"/>
              <w:rPr>
                <w:del w:id="1392" w:author="Moses, Robinson" w:date="2023-04-13T03:40:00Z"/>
              </w:rPr>
            </w:pPr>
            <w:del w:id="1393" w:author="Moses, Robinson" w:date="2023-04-13T03:40:00Z">
              <w:r w:rsidRPr="008A784B" w:rsidDel="008C573E">
                <w:delText xml:space="preserve">Links to </w:delText>
              </w:r>
              <w:r w:rsidRPr="0060488A" w:rsidDel="008C573E">
                <w:rPr>
                  <w:b/>
                  <w:bCs/>
                </w:rPr>
                <w:delText>Alert History</w:delText>
              </w:r>
              <w:r w:rsidRPr="008A784B" w:rsidDel="008C573E">
                <w:delText xml:space="preserve"> screen. Alerts are filtered by the appropriate Vault ID. </w:delText>
              </w:r>
              <w:r w:rsidR="003127A7" w:rsidDel="008C573E">
                <w:delText>S</w:delText>
              </w:r>
              <w:r w:rsidRPr="008A784B" w:rsidDel="008C573E">
                <w:delText>ee Alert History.</w:delText>
              </w:r>
            </w:del>
          </w:p>
        </w:tc>
      </w:tr>
      <w:tr w:rsidR="00490283" w:rsidDel="008C573E" w14:paraId="33CD43F6" w14:textId="5DDD6B83" w:rsidTr="0060488A">
        <w:trPr>
          <w:cantSplit/>
          <w:del w:id="1394" w:author="Moses, Robinson" w:date="2023-04-13T03:40:00Z"/>
        </w:trPr>
        <w:tc>
          <w:tcPr>
            <w:tcW w:w="594" w:type="pct"/>
            <w:vAlign w:val="center"/>
          </w:tcPr>
          <w:p w14:paraId="3ED00842" w14:textId="030878B4" w:rsidR="00490283" w:rsidDel="008C573E" w:rsidRDefault="00490283" w:rsidP="00BB302E">
            <w:pPr>
              <w:pStyle w:val="TableCellText"/>
              <w:snapToGrid w:val="0"/>
              <w:jc w:val="center"/>
              <w:rPr>
                <w:del w:id="1395" w:author="Moses, Robinson" w:date="2023-04-13T03:40:00Z"/>
                <w:b/>
                <w:bCs/>
              </w:rPr>
            </w:pPr>
            <w:del w:id="1396" w:author="Moses, Robinson" w:date="2023-04-13T03:40:00Z">
              <w:r w:rsidDel="008C573E">
                <w:object w:dxaOrig="390" w:dyaOrig="405" w14:anchorId="0F2A58FF">
                  <v:shape id="_x0000_i1141" type="#_x0000_t75" style="width:18.15pt;height:20.75pt" o:ole="">
                    <v:imagedata r:id="rId66" o:title=""/>
                  </v:shape>
                  <o:OLEObject Type="Embed" ProgID="PBrush" ShapeID="_x0000_i1141" DrawAspect="Content" ObjectID="_1742878096" r:id="rId102"/>
                </w:object>
              </w:r>
            </w:del>
          </w:p>
        </w:tc>
        <w:tc>
          <w:tcPr>
            <w:tcW w:w="1105" w:type="pct"/>
          </w:tcPr>
          <w:p w14:paraId="4DD9AEBB" w14:textId="08D06E22" w:rsidR="00490283" w:rsidRPr="008A784B" w:rsidDel="008C573E" w:rsidRDefault="00490283" w:rsidP="008A784B">
            <w:pPr>
              <w:pStyle w:val="TableBody"/>
              <w:rPr>
                <w:del w:id="1397" w:author="Moses, Robinson" w:date="2023-04-13T03:40:00Z"/>
                <w:b/>
                <w:bCs/>
              </w:rPr>
            </w:pPr>
            <w:del w:id="1398" w:author="Moses, Robinson" w:date="2023-04-13T03:40:00Z">
              <w:r w:rsidRPr="008A784B" w:rsidDel="008C573E">
                <w:rPr>
                  <w:b/>
                  <w:bCs/>
                </w:rPr>
                <w:delText>BALANCE HISTORY</w:delText>
              </w:r>
            </w:del>
          </w:p>
        </w:tc>
        <w:tc>
          <w:tcPr>
            <w:tcW w:w="3302" w:type="pct"/>
          </w:tcPr>
          <w:p w14:paraId="33112535" w14:textId="3E9B10B9" w:rsidR="00490283" w:rsidRPr="008A784B" w:rsidDel="008C573E" w:rsidRDefault="00490283" w:rsidP="008A784B">
            <w:pPr>
              <w:pStyle w:val="TableBody"/>
              <w:rPr>
                <w:del w:id="1399" w:author="Moses, Robinson" w:date="2023-04-13T03:40:00Z"/>
              </w:rPr>
            </w:pPr>
            <w:del w:id="1400" w:author="Moses, Robinson" w:date="2023-04-13T03:40:00Z">
              <w:r w:rsidRPr="008A784B" w:rsidDel="008C573E">
                <w:delText xml:space="preserve">Links to </w:delText>
              </w:r>
              <w:r w:rsidR="00C144B4" w:rsidDel="008C573E">
                <w:delText xml:space="preserve">the </w:delText>
              </w:r>
              <w:r w:rsidRPr="008A784B" w:rsidDel="008C573E">
                <w:delText xml:space="preserve">filtered listing of </w:delText>
              </w:r>
              <w:r w:rsidRPr="0060488A" w:rsidDel="008C573E">
                <w:rPr>
                  <w:b/>
                  <w:bCs/>
                </w:rPr>
                <w:delText>Closing Balances</w:delText>
              </w:r>
              <w:r w:rsidRPr="008A784B" w:rsidDel="008C573E">
                <w:delText xml:space="preserve"> sorted by date.  </w:delText>
              </w:r>
              <w:r w:rsidR="00165D1C" w:rsidDel="008C573E">
                <w:delText>S</w:delText>
              </w:r>
              <w:r w:rsidRPr="008A784B" w:rsidDel="008C573E">
                <w:delText xml:space="preserve">ee </w:delText>
              </w:r>
              <w:r w:rsidR="00783BEC" w:rsidDel="008C573E">
                <w:fldChar w:fldCharType="begin"/>
              </w:r>
              <w:r w:rsidR="00783BEC" w:rsidDel="008C573E">
                <w:delInstrText xml:space="preserve"> HYPERLINK \l "_Balance_History" </w:delInstrText>
              </w:r>
              <w:r w:rsidR="00783BEC" w:rsidDel="008C573E">
                <w:fldChar w:fldCharType="separate"/>
              </w:r>
              <w:r w:rsidR="007F2423" w:rsidDel="008C573E">
                <w:rPr>
                  <w:rStyle w:val="Hyperlink"/>
                  <w:color w:val="4472C4" w:themeColor="accent1"/>
                  <w:u w:val="none"/>
                </w:rPr>
                <w:delText>The Balance History</w:delText>
              </w:r>
              <w:r w:rsidR="00783BEC" w:rsidDel="008C573E">
                <w:rPr>
                  <w:rStyle w:val="Hyperlink"/>
                  <w:color w:val="4472C4" w:themeColor="accent1"/>
                  <w:u w:val="none"/>
                </w:rPr>
                <w:fldChar w:fldCharType="end"/>
              </w:r>
              <w:r w:rsidRPr="008A784B" w:rsidDel="008C573E">
                <w:delText xml:space="preserve"> section.</w:delText>
              </w:r>
            </w:del>
          </w:p>
        </w:tc>
      </w:tr>
      <w:tr w:rsidR="00490283" w:rsidDel="008C573E" w14:paraId="05085C0A" w14:textId="39B04E6C" w:rsidTr="0060488A">
        <w:trPr>
          <w:cantSplit/>
          <w:del w:id="1401" w:author="Moses, Robinson" w:date="2023-04-13T03:40:00Z"/>
        </w:trPr>
        <w:tc>
          <w:tcPr>
            <w:tcW w:w="594" w:type="pct"/>
            <w:vAlign w:val="center"/>
          </w:tcPr>
          <w:p w14:paraId="64B508CF" w14:textId="66059E20" w:rsidR="00490283" w:rsidDel="008C573E" w:rsidRDefault="00490283" w:rsidP="00BB302E">
            <w:pPr>
              <w:pStyle w:val="TableCellText"/>
              <w:snapToGrid w:val="0"/>
              <w:jc w:val="center"/>
              <w:rPr>
                <w:del w:id="1402" w:author="Moses, Robinson" w:date="2023-04-13T03:40:00Z"/>
                <w:b/>
                <w:bCs/>
              </w:rPr>
            </w:pPr>
            <w:del w:id="1403" w:author="Moses, Robinson" w:date="2023-04-13T03:40:00Z">
              <w:r w:rsidDel="008C573E">
                <w:object w:dxaOrig="450" w:dyaOrig="390" w14:anchorId="66A4DCB7">
                  <v:shape id="_x0000_i1142" type="#_x0000_t75" style="width:22.05pt;height:18.15pt" o:ole="">
                    <v:imagedata r:id="rId68" o:title=""/>
                  </v:shape>
                  <o:OLEObject Type="Embed" ProgID="PBrush" ShapeID="_x0000_i1142" DrawAspect="Content" ObjectID="_1742878097" r:id="rId103"/>
                </w:object>
              </w:r>
            </w:del>
          </w:p>
        </w:tc>
        <w:tc>
          <w:tcPr>
            <w:tcW w:w="1105" w:type="pct"/>
          </w:tcPr>
          <w:p w14:paraId="101FE23E" w14:textId="323F9874" w:rsidR="00490283" w:rsidRPr="008A784B" w:rsidDel="008C573E" w:rsidRDefault="00490283" w:rsidP="008A784B">
            <w:pPr>
              <w:pStyle w:val="TableBody"/>
              <w:rPr>
                <w:del w:id="1404" w:author="Moses, Robinson" w:date="2023-04-13T03:40:00Z"/>
                <w:b/>
                <w:bCs/>
              </w:rPr>
            </w:pPr>
            <w:del w:id="1405" w:author="Moses, Robinson" w:date="2023-04-13T03:40:00Z">
              <w:r w:rsidRPr="008A784B" w:rsidDel="008C573E">
                <w:rPr>
                  <w:b/>
                  <w:bCs/>
                </w:rPr>
                <w:delText>PROCESS CASH</w:delText>
              </w:r>
            </w:del>
          </w:p>
        </w:tc>
        <w:tc>
          <w:tcPr>
            <w:tcW w:w="3302" w:type="pct"/>
          </w:tcPr>
          <w:p w14:paraId="32370D5C" w14:textId="2E562403" w:rsidR="00490283" w:rsidRPr="008A784B" w:rsidDel="008C573E" w:rsidRDefault="00490283" w:rsidP="008A784B">
            <w:pPr>
              <w:pStyle w:val="TableBody"/>
              <w:rPr>
                <w:del w:id="1406" w:author="Moses, Robinson" w:date="2023-04-13T03:40:00Z"/>
              </w:rPr>
            </w:pPr>
            <w:del w:id="1407" w:author="Moses, Robinson" w:date="2023-04-13T03:40:00Z">
              <w:r w:rsidRPr="008A784B" w:rsidDel="008C573E">
                <w:delText xml:space="preserve">Links to </w:delText>
              </w:r>
              <w:r w:rsidRPr="0060488A" w:rsidDel="008C573E">
                <w:rPr>
                  <w:b/>
                  <w:bCs/>
                </w:rPr>
                <w:delText>Process Cash</w:delText>
              </w:r>
              <w:r w:rsidRPr="008A784B" w:rsidDel="008C573E">
                <w:delText xml:space="preserve"> screen. </w:delText>
              </w:r>
              <w:r w:rsidR="005A082A" w:rsidDel="008C573E">
                <w:delText>S</w:delText>
              </w:r>
              <w:r w:rsidRPr="008A784B" w:rsidDel="008C573E">
                <w:delText xml:space="preserve">ee: </w:delText>
              </w:r>
              <w:r w:rsidR="00783BEC" w:rsidDel="008C573E">
                <w:fldChar w:fldCharType="begin"/>
              </w:r>
              <w:r w:rsidR="00783BEC" w:rsidDel="008C573E">
                <w:delInstrText xml:space="preserve"> HYPERLINK \l "_Process_Cash" </w:delInstrText>
              </w:r>
              <w:r w:rsidR="00783BEC" w:rsidDel="008C573E">
                <w:fldChar w:fldCharType="separate"/>
              </w:r>
              <w:r w:rsidR="007F2423" w:rsidDel="008C573E">
                <w:rPr>
                  <w:rStyle w:val="Hyperlink"/>
                  <w:color w:val="4472C4" w:themeColor="accent1"/>
                  <w:u w:val="none"/>
                </w:rPr>
                <w:delText>The Process Cash</w:delText>
              </w:r>
              <w:r w:rsidR="00783BEC" w:rsidDel="008C573E">
                <w:rPr>
                  <w:rStyle w:val="Hyperlink"/>
                  <w:color w:val="4472C4" w:themeColor="accent1"/>
                  <w:u w:val="none"/>
                </w:rPr>
                <w:fldChar w:fldCharType="end"/>
              </w:r>
              <w:r w:rsidRPr="008A784B" w:rsidDel="008C573E">
                <w:delText xml:space="preserve"> screen</w:delText>
              </w:r>
            </w:del>
          </w:p>
        </w:tc>
      </w:tr>
      <w:tr w:rsidR="00490283" w:rsidDel="008C573E" w14:paraId="77441049" w14:textId="74668772" w:rsidTr="0060488A">
        <w:trPr>
          <w:cantSplit/>
          <w:del w:id="1408" w:author="Moses, Robinson" w:date="2023-04-13T03:40:00Z"/>
        </w:trPr>
        <w:tc>
          <w:tcPr>
            <w:tcW w:w="594" w:type="pct"/>
            <w:vAlign w:val="center"/>
          </w:tcPr>
          <w:p w14:paraId="2CBFA867" w14:textId="0ADCD20B" w:rsidR="00490283" w:rsidDel="008C573E" w:rsidRDefault="00490283" w:rsidP="00BB302E">
            <w:pPr>
              <w:pStyle w:val="TableCellText"/>
              <w:snapToGrid w:val="0"/>
              <w:jc w:val="center"/>
              <w:rPr>
                <w:del w:id="1409" w:author="Moses, Robinson" w:date="2023-04-13T03:40:00Z"/>
                <w:b/>
                <w:bCs/>
              </w:rPr>
            </w:pPr>
            <w:del w:id="1410" w:author="Moses, Robinson" w:date="2023-04-13T03:40:00Z">
              <w:r w:rsidDel="008C573E">
                <w:object w:dxaOrig="405" w:dyaOrig="330" w14:anchorId="5DB44D84">
                  <v:shape id="_x0000_i1143" type="#_x0000_t75" style="width:20.75pt;height:16.2pt" o:ole="">
                    <v:imagedata r:id="rId70" o:title=""/>
                  </v:shape>
                  <o:OLEObject Type="Embed" ProgID="PBrush" ShapeID="_x0000_i1143" DrawAspect="Content" ObjectID="_1742878098" r:id="rId104"/>
                </w:object>
              </w:r>
            </w:del>
          </w:p>
        </w:tc>
        <w:tc>
          <w:tcPr>
            <w:tcW w:w="1105" w:type="pct"/>
          </w:tcPr>
          <w:p w14:paraId="4FAC36CF" w14:textId="4EC215F0" w:rsidR="00490283" w:rsidRPr="008A784B" w:rsidDel="008C573E" w:rsidRDefault="00490283" w:rsidP="008A784B">
            <w:pPr>
              <w:pStyle w:val="TableBody"/>
              <w:rPr>
                <w:del w:id="1411" w:author="Moses, Robinson" w:date="2023-04-13T03:40:00Z"/>
                <w:b/>
                <w:bCs/>
              </w:rPr>
            </w:pPr>
            <w:del w:id="1412" w:author="Moses, Robinson" w:date="2023-04-13T03:40:00Z">
              <w:r w:rsidRPr="008A784B" w:rsidDel="008C573E">
                <w:rPr>
                  <w:b/>
                  <w:bCs/>
                </w:rPr>
                <w:delText>FORCE-CLOSE</w:delText>
              </w:r>
            </w:del>
          </w:p>
        </w:tc>
        <w:tc>
          <w:tcPr>
            <w:tcW w:w="3302" w:type="pct"/>
          </w:tcPr>
          <w:p w14:paraId="1CBF704E" w14:textId="77A0F1BB" w:rsidR="00490283" w:rsidRPr="008A784B" w:rsidDel="008C573E" w:rsidRDefault="00490283" w:rsidP="008A784B">
            <w:pPr>
              <w:pStyle w:val="TableBody"/>
              <w:rPr>
                <w:del w:id="1413" w:author="Moses, Robinson" w:date="2023-04-13T03:40:00Z"/>
              </w:rPr>
            </w:pPr>
            <w:del w:id="1414" w:author="Moses, Robinson" w:date="2023-04-13T03:40:00Z">
              <w:r w:rsidRPr="008A784B" w:rsidDel="008C573E">
                <w:delText xml:space="preserve">Links to screen for </w:delText>
              </w:r>
              <w:r w:rsidR="007F2423" w:rsidDel="008C573E">
                <w:delText xml:space="preserve">the </w:delText>
              </w:r>
              <w:r w:rsidRPr="008A784B" w:rsidDel="008C573E">
                <w:delText xml:space="preserve">user to enter </w:delText>
              </w:r>
              <w:r w:rsidRPr="0060488A" w:rsidDel="008C573E">
                <w:rPr>
                  <w:b/>
                  <w:bCs/>
                </w:rPr>
                <w:delText>Closing Balances</w:delText>
              </w:r>
              <w:r w:rsidRPr="008A784B" w:rsidDel="008C573E">
                <w:delText xml:space="preserve"> by denomination and close the vault manually.  </w:delText>
              </w:r>
              <w:r w:rsidR="005A082A" w:rsidDel="008C573E">
                <w:delText>S</w:delText>
              </w:r>
              <w:r w:rsidRPr="008A784B" w:rsidDel="008C573E">
                <w:delText xml:space="preserve">ee </w:delText>
              </w:r>
              <w:r w:rsidR="007F2423" w:rsidDel="008C573E">
                <w:delText xml:space="preserve">the </w:delText>
              </w:r>
              <w:r w:rsidRPr="008A784B" w:rsidDel="008C573E">
                <w:rPr>
                  <w:color w:val="4472C4" w:themeColor="accent1"/>
                </w:rPr>
                <w:delText>Force-Close</w:delText>
              </w:r>
              <w:r w:rsidRPr="008A784B" w:rsidDel="008C573E">
                <w:delText xml:space="preserve"> screen</w:delText>
              </w:r>
            </w:del>
          </w:p>
        </w:tc>
      </w:tr>
      <w:tr w:rsidR="00490283" w:rsidDel="008C573E" w14:paraId="7BA00B0E" w14:textId="0459D4BD" w:rsidTr="0060488A">
        <w:trPr>
          <w:cantSplit/>
          <w:del w:id="1415" w:author="Moses, Robinson" w:date="2023-04-13T03:40:00Z"/>
        </w:trPr>
        <w:tc>
          <w:tcPr>
            <w:tcW w:w="594" w:type="pct"/>
            <w:vAlign w:val="center"/>
          </w:tcPr>
          <w:p w14:paraId="0931CA51" w14:textId="00663A0E" w:rsidR="00490283" w:rsidDel="008C573E" w:rsidRDefault="00490283" w:rsidP="00BB302E">
            <w:pPr>
              <w:pStyle w:val="TableCellText"/>
              <w:snapToGrid w:val="0"/>
              <w:jc w:val="center"/>
              <w:rPr>
                <w:del w:id="1416" w:author="Moses, Robinson" w:date="2023-04-13T03:40:00Z"/>
              </w:rPr>
            </w:pPr>
            <w:del w:id="1417" w:author="Moses, Robinson" w:date="2023-04-13T03:40:00Z">
              <w:r w:rsidDel="008C573E">
                <w:object w:dxaOrig="480" w:dyaOrig="510" w14:anchorId="690EB683">
                  <v:shape id="_x0000_i1144" type="#_x0000_t75" style="width:24.65pt;height:25.95pt" o:ole="">
                    <v:imagedata r:id="rId72" o:title=""/>
                  </v:shape>
                  <o:OLEObject Type="Embed" ProgID="PBrush" ShapeID="_x0000_i1144" DrawAspect="Content" ObjectID="_1742878099" r:id="rId105"/>
                </w:object>
              </w:r>
            </w:del>
          </w:p>
        </w:tc>
        <w:tc>
          <w:tcPr>
            <w:tcW w:w="1105" w:type="pct"/>
          </w:tcPr>
          <w:p w14:paraId="562B3A66" w14:textId="33165282" w:rsidR="00490283" w:rsidRPr="008A784B" w:rsidDel="008C573E" w:rsidRDefault="00490283" w:rsidP="008A784B">
            <w:pPr>
              <w:pStyle w:val="TableBody"/>
              <w:rPr>
                <w:del w:id="1418" w:author="Moses, Robinson" w:date="2023-04-13T03:40:00Z"/>
                <w:b/>
                <w:bCs/>
              </w:rPr>
            </w:pPr>
            <w:del w:id="1419" w:author="Moses, Robinson" w:date="2023-04-13T03:40:00Z">
              <w:r w:rsidRPr="008A784B" w:rsidDel="008C573E">
                <w:rPr>
                  <w:b/>
                  <w:bCs/>
                </w:rPr>
                <w:delText>EXPORT TO PDF</w:delText>
              </w:r>
            </w:del>
          </w:p>
        </w:tc>
        <w:tc>
          <w:tcPr>
            <w:tcW w:w="3302" w:type="pct"/>
          </w:tcPr>
          <w:p w14:paraId="536C4501" w14:textId="508473C3" w:rsidR="00490283" w:rsidRPr="008A784B" w:rsidDel="008C573E" w:rsidRDefault="00490283" w:rsidP="008A784B">
            <w:pPr>
              <w:pStyle w:val="TableBody"/>
              <w:rPr>
                <w:del w:id="1420" w:author="Moses, Robinson" w:date="2023-04-13T03:40:00Z"/>
              </w:rPr>
            </w:pPr>
            <w:del w:id="1421" w:author="Moses, Robinson" w:date="2023-04-13T03:40:00Z">
              <w:r w:rsidRPr="008A784B" w:rsidDel="008C573E">
                <w:delText xml:space="preserve"> This generates the contents of the </w:delText>
              </w:r>
              <w:r w:rsidRPr="0060488A" w:rsidDel="008C573E">
                <w:rPr>
                  <w:b/>
                  <w:bCs/>
                </w:rPr>
                <w:delText>Vault Details</w:delText>
              </w:r>
              <w:r w:rsidRPr="008A784B" w:rsidDel="008C573E">
                <w:delText xml:space="preserve"> to generate the Vault Balance report in PDF format</w:delText>
              </w:r>
            </w:del>
          </w:p>
        </w:tc>
      </w:tr>
      <w:tr w:rsidR="00490283" w:rsidDel="008C573E" w14:paraId="75E949E4" w14:textId="56F5C8F4" w:rsidTr="0060488A">
        <w:trPr>
          <w:cantSplit/>
          <w:del w:id="1422" w:author="Moses, Robinson" w:date="2023-04-13T03:40:00Z"/>
        </w:trPr>
        <w:tc>
          <w:tcPr>
            <w:tcW w:w="594" w:type="pct"/>
            <w:vAlign w:val="center"/>
          </w:tcPr>
          <w:p w14:paraId="45D5142B" w14:textId="5B90BEDD" w:rsidR="00490283" w:rsidDel="008C573E" w:rsidRDefault="00490283" w:rsidP="00BB302E">
            <w:pPr>
              <w:pStyle w:val="TableCellText"/>
              <w:snapToGrid w:val="0"/>
              <w:jc w:val="center"/>
              <w:rPr>
                <w:del w:id="1423" w:author="Moses, Robinson" w:date="2023-04-13T03:40:00Z"/>
              </w:rPr>
            </w:pPr>
            <w:del w:id="1424" w:author="Moses, Robinson" w:date="2023-04-13T03:40:00Z">
              <w:r w:rsidDel="008C573E">
                <w:object w:dxaOrig="480" w:dyaOrig="480" w14:anchorId="747CBF91">
                  <v:shape id="_x0000_i1145" type="#_x0000_t75" style="width:24.65pt;height:24.65pt" o:ole="">
                    <v:imagedata r:id="rId74" o:title=""/>
                  </v:shape>
                  <o:OLEObject Type="Embed" ProgID="PBrush" ShapeID="_x0000_i1145" DrawAspect="Content" ObjectID="_1742878100" r:id="rId106"/>
                </w:object>
              </w:r>
            </w:del>
          </w:p>
        </w:tc>
        <w:tc>
          <w:tcPr>
            <w:tcW w:w="1105" w:type="pct"/>
          </w:tcPr>
          <w:p w14:paraId="1A7387AC" w14:textId="5528CDA0" w:rsidR="00490283" w:rsidRPr="008A784B" w:rsidDel="008C573E" w:rsidRDefault="00490283" w:rsidP="008A784B">
            <w:pPr>
              <w:pStyle w:val="TableBody"/>
              <w:rPr>
                <w:del w:id="1425" w:author="Moses, Robinson" w:date="2023-04-13T03:40:00Z"/>
                <w:b/>
                <w:bCs/>
              </w:rPr>
            </w:pPr>
            <w:del w:id="1426" w:author="Moses, Robinson" w:date="2023-04-13T03:40:00Z">
              <w:r w:rsidRPr="008A784B" w:rsidDel="008C573E">
                <w:rPr>
                  <w:b/>
                  <w:bCs/>
                </w:rPr>
                <w:delText>COFFER BALANCE</w:delText>
              </w:r>
            </w:del>
          </w:p>
        </w:tc>
        <w:tc>
          <w:tcPr>
            <w:tcW w:w="3302" w:type="pct"/>
          </w:tcPr>
          <w:p w14:paraId="5D2880FD" w14:textId="609F365F" w:rsidR="00490283" w:rsidRPr="00A01CF9" w:rsidDel="008C573E" w:rsidRDefault="00490283" w:rsidP="008A784B">
            <w:pPr>
              <w:pStyle w:val="TableBody"/>
              <w:rPr>
                <w:del w:id="1427" w:author="Moses, Robinson" w:date="2023-04-13T03:40:00Z"/>
              </w:rPr>
            </w:pPr>
            <w:del w:id="1428" w:author="Moses, Robinson" w:date="2023-04-13T03:40:00Z">
              <w:r w:rsidRPr="00A01CF9" w:rsidDel="008C573E">
                <w:delText xml:space="preserve"> Links to the Coffer Balance page for the Vault.</w:delText>
              </w:r>
            </w:del>
          </w:p>
        </w:tc>
      </w:tr>
      <w:tr w:rsidR="00490283" w:rsidDel="008C573E" w14:paraId="358BDAB5" w14:textId="48B6139E" w:rsidTr="0060488A">
        <w:trPr>
          <w:cantSplit/>
          <w:del w:id="1429" w:author="Moses, Robinson" w:date="2023-04-13T03:40:00Z"/>
        </w:trPr>
        <w:tc>
          <w:tcPr>
            <w:tcW w:w="594" w:type="pct"/>
            <w:vAlign w:val="center"/>
          </w:tcPr>
          <w:p w14:paraId="11C4A3D2" w14:textId="33D1FB81" w:rsidR="00490283" w:rsidDel="008C573E" w:rsidRDefault="00490283" w:rsidP="00BB302E">
            <w:pPr>
              <w:pStyle w:val="TableCellText"/>
              <w:snapToGrid w:val="0"/>
              <w:jc w:val="center"/>
              <w:rPr>
                <w:del w:id="1430" w:author="Moses, Robinson" w:date="2023-04-13T03:40:00Z"/>
              </w:rPr>
            </w:pPr>
            <w:del w:id="1431" w:author="Moses, Robinson" w:date="2023-04-13T03:40:00Z">
              <w:r w:rsidDel="008C573E">
                <w:object w:dxaOrig="480" w:dyaOrig="480" w14:anchorId="70CE00CE">
                  <v:shape id="_x0000_i1146" type="#_x0000_t75" style="width:24.65pt;height:24.65pt" o:ole="">
                    <v:imagedata r:id="rId74" o:title=""/>
                  </v:shape>
                  <o:OLEObject Type="Embed" ProgID="PBrush" ShapeID="_x0000_i1146" DrawAspect="Content" ObjectID="_1742878101" r:id="rId107"/>
                </w:object>
              </w:r>
            </w:del>
          </w:p>
        </w:tc>
        <w:tc>
          <w:tcPr>
            <w:tcW w:w="1105" w:type="pct"/>
          </w:tcPr>
          <w:p w14:paraId="3FCD69A9" w14:textId="377AB855" w:rsidR="00490283" w:rsidRPr="008A784B" w:rsidDel="008C573E" w:rsidRDefault="00490283" w:rsidP="008A784B">
            <w:pPr>
              <w:pStyle w:val="TableBody"/>
              <w:rPr>
                <w:del w:id="1432" w:author="Moses, Robinson" w:date="2023-04-13T03:40:00Z"/>
                <w:b/>
                <w:bCs/>
              </w:rPr>
            </w:pPr>
            <w:del w:id="1433" w:author="Moses, Robinson" w:date="2023-04-13T03:40:00Z">
              <w:r w:rsidRPr="008A784B" w:rsidDel="008C573E">
                <w:rPr>
                  <w:b/>
                  <w:bCs/>
                </w:rPr>
                <w:delText>MASTER COFFER BALANCE</w:delText>
              </w:r>
            </w:del>
          </w:p>
        </w:tc>
        <w:tc>
          <w:tcPr>
            <w:tcW w:w="3302" w:type="pct"/>
          </w:tcPr>
          <w:p w14:paraId="465B3EFA" w14:textId="4C11249A" w:rsidR="00490283" w:rsidDel="008C573E" w:rsidRDefault="00490283" w:rsidP="008A784B">
            <w:pPr>
              <w:pStyle w:val="TableBody"/>
              <w:rPr>
                <w:del w:id="1434" w:author="Moses, Robinson" w:date="2023-04-13T03:40:00Z"/>
              </w:rPr>
            </w:pPr>
            <w:del w:id="1435" w:author="Moses, Robinson" w:date="2023-04-13T03:40:00Z">
              <w:r w:rsidDel="008C573E">
                <w:delText xml:space="preserve">  Opens the </w:delText>
              </w:r>
              <w:r w:rsidRPr="0060488A" w:rsidDel="008C573E">
                <w:rPr>
                  <w:b/>
                  <w:bCs/>
                </w:rPr>
                <w:delText>Master Coffer Balance</w:delText>
              </w:r>
              <w:r w:rsidDel="008C573E">
                <w:delText xml:space="preserve"> report of the vault by Master Coffer and Currency/Denomination</w:delText>
              </w:r>
            </w:del>
          </w:p>
        </w:tc>
      </w:tr>
      <w:tr w:rsidR="00490283" w:rsidDel="008C573E" w14:paraId="0269FB9A" w14:textId="4F10BE65" w:rsidTr="0060488A">
        <w:trPr>
          <w:cantSplit/>
          <w:del w:id="1436" w:author="Moses, Robinson" w:date="2023-04-13T03:40:00Z"/>
        </w:trPr>
        <w:tc>
          <w:tcPr>
            <w:tcW w:w="594" w:type="pct"/>
            <w:vAlign w:val="center"/>
          </w:tcPr>
          <w:p w14:paraId="51521C15" w14:textId="56421FB7" w:rsidR="00490283" w:rsidDel="008C573E" w:rsidRDefault="00490283" w:rsidP="00BB302E">
            <w:pPr>
              <w:pStyle w:val="TableCellText"/>
              <w:snapToGrid w:val="0"/>
              <w:jc w:val="center"/>
              <w:rPr>
                <w:del w:id="1437" w:author="Moses, Robinson" w:date="2023-04-13T03:40:00Z"/>
              </w:rPr>
            </w:pPr>
            <w:del w:id="1438" w:author="Moses, Robinson" w:date="2023-04-13T03:40:00Z">
              <w:r w:rsidDel="008C573E">
                <w:object w:dxaOrig="480" w:dyaOrig="480" w14:anchorId="2A01C4AA">
                  <v:shape id="_x0000_i1147" type="#_x0000_t75" style="width:24.65pt;height:24.65pt" o:ole="">
                    <v:imagedata r:id="rId77" o:title=""/>
                  </v:shape>
                  <o:OLEObject Type="Embed" ProgID="PBrush" ShapeID="_x0000_i1147" DrawAspect="Content" ObjectID="_1742878102" r:id="rId108"/>
                </w:object>
              </w:r>
            </w:del>
          </w:p>
        </w:tc>
        <w:tc>
          <w:tcPr>
            <w:tcW w:w="1105" w:type="pct"/>
          </w:tcPr>
          <w:p w14:paraId="560C32A9" w14:textId="231090BE" w:rsidR="00490283" w:rsidRPr="008A784B" w:rsidDel="008C573E" w:rsidRDefault="00490283" w:rsidP="008A784B">
            <w:pPr>
              <w:pStyle w:val="TableBody"/>
              <w:rPr>
                <w:del w:id="1439" w:author="Moses, Robinson" w:date="2023-04-13T03:40:00Z"/>
                <w:b/>
                <w:bCs/>
              </w:rPr>
            </w:pPr>
            <w:del w:id="1440" w:author="Moses, Robinson" w:date="2023-04-13T03:40:00Z">
              <w:r w:rsidRPr="008A784B" w:rsidDel="008C573E">
                <w:rPr>
                  <w:b/>
                  <w:bCs/>
                </w:rPr>
                <w:delText>VAULT LOG</w:delText>
              </w:r>
            </w:del>
          </w:p>
        </w:tc>
        <w:tc>
          <w:tcPr>
            <w:tcW w:w="3302" w:type="pct"/>
          </w:tcPr>
          <w:p w14:paraId="2D005FDA" w14:textId="2D91D7CE" w:rsidR="00490283" w:rsidDel="008C573E" w:rsidRDefault="00490283" w:rsidP="008A784B">
            <w:pPr>
              <w:pStyle w:val="TableBody"/>
              <w:rPr>
                <w:del w:id="1441" w:author="Moses, Robinson" w:date="2023-04-13T03:40:00Z"/>
              </w:rPr>
            </w:pPr>
            <w:del w:id="1442" w:author="Moses, Robinson" w:date="2023-04-13T03:40:00Z">
              <w:r w:rsidRPr="00A01CF9" w:rsidDel="008C573E">
                <w:delText>Links to a page that displays the history of actions taken on the Vault. (i.e. Force closes, balance adjustments, etc.)</w:delText>
              </w:r>
            </w:del>
          </w:p>
        </w:tc>
      </w:tr>
    </w:tbl>
    <w:p w14:paraId="2D11D718" w14:textId="3C068154" w:rsidR="00490283" w:rsidRPr="004921DF" w:rsidDel="008C573E" w:rsidRDefault="00783BEC" w:rsidP="008A784B">
      <w:pPr>
        <w:pStyle w:val="Caption"/>
        <w:rPr>
          <w:del w:id="1443" w:author="Moses, Robinson" w:date="2023-04-13T03:40:00Z"/>
          <w:color w:val="92D050"/>
        </w:rPr>
      </w:pPr>
      <w:del w:id="1444" w:author="Moses, Robinson" w:date="2023-04-13T03:40:00Z">
        <w:r w:rsidDel="008C573E">
          <w:fldChar w:fldCharType="begin"/>
        </w:r>
        <w:r w:rsidDel="008C573E">
          <w:delInstrText xml:space="preserve"> HYPERLINK \l "_DASHBOARD_1" </w:delInstrText>
        </w:r>
        <w:r w:rsidDel="008C573E">
          <w:fldChar w:fldCharType="separate"/>
        </w:r>
        <w:r w:rsidR="00490283" w:rsidRPr="004921DF" w:rsidDel="008C573E">
          <w:rPr>
            <w:rStyle w:val="Hyperlink"/>
            <w:color w:val="92D050"/>
          </w:rPr>
          <w:delText>Return to: Dashboard</w:delText>
        </w:r>
        <w:r w:rsidDel="008C573E">
          <w:rPr>
            <w:rStyle w:val="Hyperlink"/>
            <w:color w:val="92D050"/>
          </w:rPr>
          <w:fldChar w:fldCharType="end"/>
        </w:r>
        <w:r w:rsidR="00490283" w:rsidRPr="004921DF" w:rsidDel="008C573E">
          <w:rPr>
            <w:color w:val="92D050"/>
          </w:rPr>
          <w:delText xml:space="preserve"> </w:delText>
        </w:r>
      </w:del>
    </w:p>
    <w:p w14:paraId="0884BA54" w14:textId="77777777" w:rsidR="00EE5653" w:rsidRDefault="00EE5653" w:rsidP="00EE5653">
      <w:pPr>
        <w:pStyle w:val="BodyText"/>
      </w:pPr>
      <w:bookmarkStart w:id="1445" w:name="_Toc63697394"/>
    </w:p>
    <w:p w14:paraId="56E74E17" w14:textId="3B8F44BF" w:rsidR="00490283" w:rsidRDefault="00490283" w:rsidP="00DC509B">
      <w:pPr>
        <w:pStyle w:val="Heading3"/>
      </w:pPr>
      <w:bookmarkStart w:id="1446" w:name="_Toc132264566"/>
      <w:r>
        <w:t>TRANSACTIONS LIST</w:t>
      </w:r>
      <w:bookmarkEnd w:id="1445"/>
      <w:bookmarkEnd w:id="1446"/>
      <w:r>
        <w:t xml:space="preserve"> </w:t>
      </w:r>
    </w:p>
    <w:p w14:paraId="02AB9B4E" w14:textId="77777777" w:rsidR="00490283" w:rsidRDefault="00490283" w:rsidP="00EE5653">
      <w:pPr>
        <w:pStyle w:val="BodyText"/>
      </w:pPr>
      <w:r>
        <w:t xml:space="preserve">Totals and Sub-totals on the </w:t>
      </w:r>
      <w:r w:rsidRPr="0060488A">
        <w:rPr>
          <w:b/>
          <w:bCs/>
        </w:rPr>
        <w:t>Vault Details</w:t>
      </w:r>
      <w:r>
        <w:t xml:space="preserve"> screen are hyperlinked. The hyperlinks navigate the user to the </w:t>
      </w:r>
      <w:r w:rsidRPr="0060488A">
        <w:rPr>
          <w:b/>
          <w:bCs/>
        </w:rPr>
        <w:t>Transactions List</w:t>
      </w:r>
      <w:r>
        <w:t xml:space="preserve"> page which details all the individual transactions that combine to make the Total or Sub-total.  Users may see the same order occur multiple times on the transaction list as they progress through the workflow. </w:t>
      </w:r>
    </w:p>
    <w:p w14:paraId="0C71B5BD" w14:textId="3D0D8048" w:rsidR="00490283" w:rsidRDefault="00490283" w:rsidP="00EE5653">
      <w:pPr>
        <w:pStyle w:val="Caption"/>
      </w:pPr>
      <w:bookmarkStart w:id="1447" w:name="_Toc63697430"/>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7</w:t>
      </w:r>
      <w:r w:rsidRPr="6356747E">
        <w:rPr>
          <w:noProof/>
        </w:rPr>
        <w:fldChar w:fldCharType="end"/>
      </w:r>
      <w:r>
        <w:t>: VAULT DETAILS TRANSACTION LIST</w:t>
      </w:r>
      <w:bookmarkEnd w:id="1447"/>
      <w:r>
        <w:t xml:space="preserve"> </w:t>
      </w:r>
    </w:p>
    <w:p w14:paraId="0155C232" w14:textId="2C9C794A" w:rsidR="00490283" w:rsidRDefault="00490283" w:rsidP="00EE5653">
      <w:pPr>
        <w:pStyle w:val="BodyText"/>
      </w:pPr>
      <w:r>
        <w:rPr>
          <w:noProof/>
        </w:rPr>
        <w:drawing>
          <wp:inline distT="0" distB="0" distL="0" distR="0" wp14:anchorId="16FF0BA1" wp14:editId="7531F3F2">
            <wp:extent cx="4933952" cy="3073440"/>
            <wp:effectExtent l="76200" t="76200" r="133350" b="127000"/>
            <wp:docPr id="2087978224" name="Picture 2087978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7978224"/>
                    <pic:cNvPicPr/>
                  </pic:nvPicPr>
                  <pic:blipFill>
                    <a:blip r:embed="rId109">
                      <a:extLst>
                        <a:ext uri="{28A0092B-C50C-407E-A947-70E740481C1C}">
                          <a14:useLocalDpi xmlns:a14="http://schemas.microsoft.com/office/drawing/2010/main" val="0"/>
                        </a:ext>
                      </a:extLst>
                    </a:blip>
                    <a:stretch>
                      <a:fillRect/>
                    </a:stretch>
                  </pic:blipFill>
                  <pic:spPr>
                    <a:xfrm>
                      <a:off x="0" y="0"/>
                      <a:ext cx="4933952" cy="3073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07BAEA" w14:textId="614FA0C6" w:rsidR="00490283" w:rsidRPr="003B065F" w:rsidDel="003E43FB" w:rsidRDefault="003E43FB" w:rsidP="00EE5653">
      <w:pPr>
        <w:pStyle w:val="Caption"/>
        <w:rPr>
          <w:del w:id="1448" w:author="Moses, Robinson" w:date="2023-04-13T07:20:00Z"/>
          <w:rStyle w:val="Hyperlink"/>
          <w:i w:val="0"/>
          <w:iCs w:val="0"/>
          <w:color w:val="92D050"/>
          <w:u w:val="none"/>
          <w:rPrChange w:id="1449" w:author="Moses, Robinson" w:date="2023-04-13T07:33:00Z">
            <w:rPr>
              <w:del w:id="1450" w:author="Moses, Robinson" w:date="2023-04-13T07:20:00Z"/>
              <w:color w:val="92D050"/>
            </w:rPr>
          </w:rPrChange>
        </w:rPr>
      </w:pPr>
      <w:ins w:id="1451" w:author="Moses, Robinson" w:date="2023-04-13T07:20:00Z">
        <w:r w:rsidRPr="003B065F">
          <w:rPr>
            <w:rStyle w:val="Hyperlink"/>
            <w:i w:val="0"/>
            <w:iCs w:val="0"/>
            <w:color w:val="92D050"/>
            <w:u w:val="none"/>
            <w:rPrChange w:id="1452" w:author="Moses, Robinson" w:date="2023-04-13T07:33:00Z">
              <w:rPr/>
            </w:rPrChange>
          </w:rPr>
          <w:t>Return To:</w:t>
        </w:r>
      </w:ins>
      <w:ins w:id="1453" w:author="Moses, Robinson" w:date="2023-04-13T07:33:00Z">
        <w:r w:rsidR="003B065F">
          <w:rPr>
            <w:rStyle w:val="Hyperlink"/>
            <w:i w:val="0"/>
            <w:iCs w:val="0"/>
            <w:color w:val="92D050"/>
            <w:u w:val="none"/>
          </w:rPr>
          <w:t xml:space="preserve"> </w:t>
        </w:r>
      </w:ins>
      <w:ins w:id="1454" w:author="Moses, Robinson" w:date="2023-04-13T07:20:00Z">
        <w:r w:rsidRPr="003B065F">
          <w:rPr>
            <w:rStyle w:val="Hyperlink"/>
            <w:i w:val="0"/>
            <w:iCs w:val="0"/>
            <w:color w:val="92D050"/>
            <w:u w:val="none"/>
            <w:rPrChange w:id="1455" w:author="Moses, Robinson" w:date="2023-04-13T07:33:00Z">
              <w:rPr/>
            </w:rPrChange>
          </w:rPr>
          <w:fldChar w:fldCharType="begin"/>
        </w:r>
        <w:r w:rsidRPr="003B065F">
          <w:rPr>
            <w:rStyle w:val="Hyperlink"/>
            <w:i w:val="0"/>
            <w:iCs w:val="0"/>
            <w:color w:val="92D050"/>
            <w:u w:val="none"/>
            <w:rPrChange w:id="1456" w:author="Moses, Robinson" w:date="2023-04-13T07:33:00Z">
              <w:rPr/>
            </w:rPrChange>
          </w:rPr>
          <w:instrText xml:space="preserve"> REF _Ref132262846 \h </w:instrText>
        </w:r>
        <w:r w:rsidRPr="003B065F">
          <w:rPr>
            <w:rStyle w:val="Hyperlink"/>
            <w:i w:val="0"/>
            <w:iCs w:val="0"/>
            <w:color w:val="92D050"/>
            <w:u w:val="none"/>
            <w:rPrChange w:id="1457" w:author="Moses, Robinson" w:date="2023-04-13T07:33:00Z">
              <w:rPr/>
            </w:rPrChange>
          </w:rPr>
        </w:r>
      </w:ins>
      <w:r w:rsidR="003B065F">
        <w:rPr>
          <w:rStyle w:val="Hyperlink"/>
          <w:i w:val="0"/>
          <w:iCs w:val="0"/>
          <w:color w:val="92D050"/>
          <w:u w:val="none"/>
        </w:rPr>
        <w:instrText xml:space="preserve"> \* MERGEFORMAT </w:instrText>
      </w:r>
      <w:r w:rsidRPr="003B065F">
        <w:rPr>
          <w:rStyle w:val="Hyperlink"/>
          <w:i w:val="0"/>
          <w:iCs w:val="0"/>
          <w:color w:val="92D050"/>
          <w:u w:val="none"/>
          <w:rPrChange w:id="1458" w:author="Moses, Robinson" w:date="2023-04-13T07:33:00Z">
            <w:rPr/>
          </w:rPrChange>
        </w:rPr>
        <w:fldChar w:fldCharType="separate"/>
      </w:r>
      <w:ins w:id="1459" w:author="Moses, Robinson" w:date="2023-04-13T07:20:00Z">
        <w:r w:rsidRPr="003B065F">
          <w:rPr>
            <w:rStyle w:val="Hyperlink"/>
            <w:i w:val="0"/>
            <w:iCs w:val="0"/>
            <w:color w:val="92D050"/>
            <w:u w:val="none"/>
            <w:rPrChange w:id="1460" w:author="Moses, Robinson" w:date="2023-04-13T07:33:00Z">
              <w:rPr/>
            </w:rPrChange>
          </w:rPr>
          <w:t>Logs</w:t>
        </w:r>
        <w:r w:rsidRPr="003B065F">
          <w:rPr>
            <w:rStyle w:val="Hyperlink"/>
            <w:i w:val="0"/>
            <w:iCs w:val="0"/>
            <w:color w:val="92D050"/>
            <w:u w:val="none"/>
            <w:rPrChange w:id="1461" w:author="Moses, Robinson" w:date="2023-04-13T07:33:00Z">
              <w:rPr/>
            </w:rPrChange>
          </w:rPr>
          <w:fldChar w:fldCharType="end"/>
        </w:r>
      </w:ins>
      <w:del w:id="1462" w:author="Moses, Robinson" w:date="2023-04-13T07:20:00Z">
        <w:r w:rsidR="00783BEC" w:rsidRPr="003B065F" w:rsidDel="003E43FB">
          <w:rPr>
            <w:rStyle w:val="Hyperlink"/>
            <w:i w:val="0"/>
            <w:iCs w:val="0"/>
            <w:color w:val="92D050"/>
            <w:u w:val="none"/>
            <w:rPrChange w:id="1463" w:author="Moses, Robinson" w:date="2023-04-13T07:33:00Z">
              <w:rPr/>
            </w:rPrChange>
          </w:rPr>
          <w:fldChar w:fldCharType="begin"/>
        </w:r>
        <w:r w:rsidR="00783BEC" w:rsidRPr="003B065F" w:rsidDel="003E43FB">
          <w:rPr>
            <w:rStyle w:val="Hyperlink"/>
            <w:i w:val="0"/>
            <w:iCs w:val="0"/>
            <w:color w:val="92D050"/>
            <w:u w:val="none"/>
            <w:rPrChange w:id="1464" w:author="Moses, Robinson" w:date="2023-04-13T07:33:00Z">
              <w:rPr/>
            </w:rPrChange>
          </w:rPr>
          <w:delInstrText xml:space="preserve"> HYPERLINK \l "_DASHBOARD_1" </w:delInstrText>
        </w:r>
        <w:r w:rsidR="00783BEC" w:rsidRPr="003B065F" w:rsidDel="003E43FB">
          <w:rPr>
            <w:rStyle w:val="Hyperlink"/>
            <w:i w:val="0"/>
            <w:iCs w:val="0"/>
            <w:color w:val="92D050"/>
            <w:u w:val="none"/>
            <w:rPrChange w:id="1465" w:author="Moses, Robinson" w:date="2023-04-13T07:33:00Z">
              <w:rPr/>
            </w:rPrChange>
          </w:rPr>
          <w:fldChar w:fldCharType="separate"/>
        </w:r>
        <w:r w:rsidR="00490283" w:rsidRPr="003B065F" w:rsidDel="003E43FB">
          <w:rPr>
            <w:rStyle w:val="Hyperlink"/>
            <w:i w:val="0"/>
            <w:iCs w:val="0"/>
            <w:color w:val="92D050"/>
            <w:u w:val="none"/>
            <w:rPrChange w:id="1466" w:author="Moses, Robinson" w:date="2023-04-13T07:33:00Z">
              <w:rPr>
                <w:rStyle w:val="Hyperlink"/>
                <w:color w:val="92D050"/>
              </w:rPr>
            </w:rPrChange>
          </w:rPr>
          <w:delText>Return to: Dashboard</w:delText>
        </w:r>
        <w:r w:rsidR="00783BEC" w:rsidRPr="003B065F" w:rsidDel="003E43FB">
          <w:rPr>
            <w:rStyle w:val="Hyperlink"/>
            <w:i w:val="0"/>
            <w:iCs w:val="0"/>
            <w:color w:val="92D050"/>
            <w:u w:val="none"/>
            <w:rPrChange w:id="1467" w:author="Moses, Robinson" w:date="2023-04-13T07:33:00Z">
              <w:rPr>
                <w:rStyle w:val="Hyperlink"/>
                <w:color w:val="92D050"/>
              </w:rPr>
            </w:rPrChange>
          </w:rPr>
          <w:fldChar w:fldCharType="end"/>
        </w:r>
        <w:r w:rsidR="00490283" w:rsidRPr="003B065F" w:rsidDel="003E43FB">
          <w:rPr>
            <w:rStyle w:val="Hyperlink"/>
            <w:i w:val="0"/>
            <w:iCs w:val="0"/>
            <w:color w:val="92D050"/>
            <w:u w:val="none"/>
            <w:rPrChange w:id="1468" w:author="Moses, Robinson" w:date="2023-04-13T07:33:00Z">
              <w:rPr>
                <w:color w:val="92D050"/>
              </w:rPr>
            </w:rPrChange>
          </w:rPr>
          <w:delText xml:space="preserve"> </w:delText>
        </w:r>
      </w:del>
    </w:p>
    <w:p w14:paraId="3F79355E" w14:textId="77777777" w:rsidR="00EE5653" w:rsidRDefault="00EE5653">
      <w:pPr>
        <w:rPr>
          <w:rFonts w:asciiTheme="majorHAnsi" w:eastAsiaTheme="majorEastAsia" w:hAnsiTheme="majorHAnsi" w:cstheme="majorBidi"/>
          <w:i/>
          <w:iCs/>
          <w:color w:val="1F3763" w:themeColor="accent1" w:themeShade="7F"/>
        </w:rPr>
      </w:pPr>
      <w:bookmarkStart w:id="1469" w:name="_Toc63697474"/>
      <w:r>
        <w:br w:type="page"/>
      </w:r>
    </w:p>
    <w:p w14:paraId="7D420492" w14:textId="20228B3E" w:rsidR="00490283" w:rsidRDefault="00490283" w:rsidP="00EE5653">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11</w:t>
      </w:r>
      <w:r>
        <w:rPr>
          <w:noProof/>
        </w:rPr>
        <w:fldChar w:fldCharType="end"/>
      </w:r>
      <w:r>
        <w:t>: VAULT TRANSACTION LIST FIELD DEFINITIONS</w:t>
      </w:r>
      <w:bookmarkEnd w:id="1469"/>
      <w:r>
        <w:t xml:space="preserve"> </w:t>
      </w:r>
      <w:r>
        <w:tab/>
        <w:t xml:space="preserve"> </w:t>
      </w:r>
    </w:p>
    <w:tbl>
      <w:tblPr>
        <w:tblStyle w:val="TableGrid1"/>
        <w:tblW w:w="8075" w:type="dxa"/>
        <w:tblInd w:w="460" w:type="dxa"/>
        <w:tblCellMar>
          <w:top w:w="95" w:type="dxa"/>
          <w:left w:w="5" w:type="dxa"/>
          <w:right w:w="115" w:type="dxa"/>
        </w:tblCellMar>
        <w:tblLook w:val="04A0" w:firstRow="1" w:lastRow="0" w:firstColumn="1" w:lastColumn="0" w:noHBand="0" w:noVBand="1"/>
      </w:tblPr>
      <w:tblGrid>
        <w:gridCol w:w="1881"/>
        <w:gridCol w:w="6194"/>
      </w:tblGrid>
      <w:tr w:rsidR="00490283" w14:paraId="0F704D6F"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8B63D56"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5C0674" w14:textId="77777777" w:rsidR="00490283" w:rsidRDefault="00490283" w:rsidP="00EE5653">
            <w:pPr>
              <w:pStyle w:val="TableHeading"/>
            </w:pPr>
            <w:r>
              <w:t xml:space="preserve">Description </w:t>
            </w:r>
          </w:p>
        </w:tc>
      </w:tr>
      <w:tr w:rsidR="00490283" w14:paraId="2B790840"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62576520" w14:textId="77777777" w:rsidR="00490283" w:rsidRPr="0060488A" w:rsidRDefault="00490283" w:rsidP="00EE5653">
            <w:pPr>
              <w:pStyle w:val="TableBody"/>
              <w:rPr>
                <w:b/>
                <w:bCs/>
              </w:rPr>
            </w:pPr>
            <w:r w:rsidRPr="0060488A">
              <w:rPr>
                <w:b/>
                <w:bCs/>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4DCF799B" w14:textId="77777777" w:rsidR="00490283" w:rsidRDefault="00490283" w:rsidP="00EE5653">
            <w:pPr>
              <w:pStyle w:val="TableBody"/>
            </w:pPr>
            <w:r>
              <w:t xml:space="preserve"> Date and time the </w:t>
            </w:r>
            <w:r w:rsidRPr="0060488A">
              <w:rPr>
                <w:b/>
                <w:bCs/>
              </w:rPr>
              <w:t>Transaction</w:t>
            </w:r>
            <w:r>
              <w:t xml:space="preserve"> was entered into the system </w:t>
            </w:r>
          </w:p>
        </w:tc>
      </w:tr>
      <w:tr w:rsidR="00490283" w14:paraId="696E56E8"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D3E4A07" w14:textId="77777777" w:rsidR="00490283" w:rsidRPr="0060488A" w:rsidRDefault="00490283" w:rsidP="00EE5653">
            <w:pPr>
              <w:pStyle w:val="TableBody"/>
              <w:rPr>
                <w:b/>
                <w:bCs/>
              </w:rPr>
            </w:pPr>
            <w:r w:rsidRPr="0060488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9AAD306" w14:textId="77777777" w:rsidR="00490283" w:rsidRDefault="00490283" w:rsidP="00EE5653">
            <w:pPr>
              <w:pStyle w:val="TableBody"/>
            </w:pPr>
            <w:r>
              <w:t xml:space="preserve"> Order, Adjustment, etc. </w:t>
            </w:r>
          </w:p>
        </w:tc>
      </w:tr>
      <w:tr w:rsidR="00490283" w14:paraId="05D8CB1B"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908F84B" w14:textId="77777777" w:rsidR="00490283" w:rsidRPr="0060488A" w:rsidRDefault="00490283" w:rsidP="00EE5653">
            <w:pPr>
              <w:pStyle w:val="TableBody"/>
              <w:rPr>
                <w:b/>
                <w:bCs/>
              </w:rPr>
            </w:pPr>
            <w:r w:rsidRPr="0060488A">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82A324E" w14:textId="77777777" w:rsidR="00490283" w:rsidRDefault="00490283" w:rsidP="00EE5653">
            <w:pPr>
              <w:pStyle w:val="TableBody"/>
            </w:pPr>
            <w:r>
              <w:t xml:space="preserve"> Unique order reference number. This field is hyperlinked to navigate to the “</w:t>
            </w:r>
            <w:r w:rsidRPr="0060488A">
              <w:rPr>
                <w:b/>
                <w:bCs/>
              </w:rPr>
              <w:t>Show Opti Order</w:t>
            </w:r>
            <w:r>
              <w:t xml:space="preserve">” screen </w:t>
            </w:r>
          </w:p>
        </w:tc>
      </w:tr>
      <w:tr w:rsidR="00490283" w14:paraId="3CC1306B"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68F48C85" w14:textId="77777777" w:rsidR="00490283" w:rsidRPr="0060488A" w:rsidRDefault="00490283" w:rsidP="00EE5653">
            <w:pPr>
              <w:pStyle w:val="TableBody"/>
              <w:rPr>
                <w:b/>
                <w:bCs/>
              </w:rPr>
            </w:pPr>
            <w:r w:rsidRPr="0060488A">
              <w:rPr>
                <w:b/>
                <w:bCs/>
              </w:rPr>
              <w:t xml:space="preserve">Cashpoint </w:t>
            </w:r>
          </w:p>
        </w:tc>
        <w:tc>
          <w:tcPr>
            <w:tcW w:w="6194" w:type="dxa"/>
            <w:tcBorders>
              <w:top w:val="single" w:sz="4" w:space="0" w:color="000000"/>
              <w:left w:val="single" w:sz="4" w:space="0" w:color="000000"/>
              <w:bottom w:val="single" w:sz="4" w:space="0" w:color="000000"/>
              <w:right w:val="single" w:sz="4" w:space="0" w:color="000000"/>
            </w:tcBorders>
          </w:tcPr>
          <w:p w14:paraId="08BFAFA0" w14:textId="77777777" w:rsidR="00490283" w:rsidRDefault="00490283" w:rsidP="00EE5653">
            <w:pPr>
              <w:pStyle w:val="TableBody"/>
            </w:pPr>
            <w:r>
              <w:t xml:space="preserve"> The Cashpoint ID of the order source/destination </w:t>
            </w:r>
          </w:p>
        </w:tc>
      </w:tr>
      <w:tr w:rsidR="00490283" w14:paraId="2EF622D0"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A6B418D" w14:textId="77777777" w:rsidR="00490283" w:rsidRPr="0060488A" w:rsidRDefault="00490283" w:rsidP="00EE5653">
            <w:pPr>
              <w:pStyle w:val="TableBody"/>
              <w:rPr>
                <w:b/>
                <w:bCs/>
              </w:rPr>
            </w:pPr>
            <w:r w:rsidRPr="0060488A">
              <w:rPr>
                <w:b/>
                <w:bCs/>
              </w:rPr>
              <w:t xml:space="preserve">Status Change </w:t>
            </w:r>
          </w:p>
        </w:tc>
        <w:tc>
          <w:tcPr>
            <w:tcW w:w="6194" w:type="dxa"/>
            <w:tcBorders>
              <w:top w:val="single" w:sz="4" w:space="0" w:color="000000"/>
              <w:left w:val="single" w:sz="4" w:space="0" w:color="000000"/>
              <w:bottom w:val="single" w:sz="4" w:space="0" w:color="000000"/>
              <w:right w:val="single" w:sz="4" w:space="0" w:color="000000"/>
            </w:tcBorders>
          </w:tcPr>
          <w:p w14:paraId="5FBE9F67" w14:textId="6317A630" w:rsidR="00490283" w:rsidRDefault="00490283" w:rsidP="00EE5653">
            <w:pPr>
              <w:pStyle w:val="TableBody"/>
            </w:pPr>
            <w:r>
              <w:t xml:space="preserve"> Shows both </w:t>
            </w:r>
            <w:r w:rsidR="00420BEC">
              <w:t xml:space="preserve">the </w:t>
            </w:r>
            <w:r>
              <w:t xml:space="preserve">prior and current workflow status of each order </w:t>
            </w:r>
          </w:p>
        </w:tc>
      </w:tr>
      <w:tr w:rsidR="00490283" w14:paraId="0DAF55ED"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33A24AB9" w14:textId="77777777" w:rsidR="00490283" w:rsidRPr="0060488A" w:rsidRDefault="00490283" w:rsidP="00EE5653">
            <w:pPr>
              <w:pStyle w:val="TableBody"/>
              <w:rPr>
                <w:b/>
                <w:bCs/>
              </w:rPr>
            </w:pPr>
            <w:r w:rsidRPr="0060488A">
              <w:rPr>
                <w:b/>
                <w:bCs/>
              </w:rPr>
              <w:t xml:space="preserve">Cash Direction </w:t>
            </w:r>
          </w:p>
        </w:tc>
        <w:tc>
          <w:tcPr>
            <w:tcW w:w="6194" w:type="dxa"/>
            <w:tcBorders>
              <w:top w:val="single" w:sz="4" w:space="0" w:color="000000"/>
              <w:left w:val="single" w:sz="4" w:space="0" w:color="000000"/>
              <w:bottom w:val="single" w:sz="4" w:space="0" w:color="000000"/>
              <w:right w:val="single" w:sz="4" w:space="0" w:color="000000"/>
            </w:tcBorders>
          </w:tcPr>
          <w:p w14:paraId="741967C8" w14:textId="77777777" w:rsidR="00490283" w:rsidRDefault="00490283" w:rsidP="00EE5653">
            <w:pPr>
              <w:pStyle w:val="TableBody"/>
            </w:pPr>
            <w:r>
              <w:t xml:space="preserve"> Cash flow direction relative to the Vault.  </w:t>
            </w:r>
          </w:p>
        </w:tc>
      </w:tr>
      <w:tr w:rsidR="00490283" w14:paraId="47C63313" w14:textId="77777777" w:rsidTr="00BB302E">
        <w:trPr>
          <w:trHeight w:val="337"/>
        </w:trPr>
        <w:tc>
          <w:tcPr>
            <w:tcW w:w="1881" w:type="dxa"/>
            <w:tcBorders>
              <w:top w:val="single" w:sz="4" w:space="0" w:color="000000"/>
              <w:left w:val="single" w:sz="4" w:space="0" w:color="000000"/>
              <w:bottom w:val="single" w:sz="4" w:space="0" w:color="000000"/>
              <w:right w:val="single" w:sz="4" w:space="0" w:color="000000"/>
            </w:tcBorders>
          </w:tcPr>
          <w:p w14:paraId="1A8018BA" w14:textId="77777777" w:rsidR="00490283" w:rsidRPr="0060488A" w:rsidRDefault="00490283" w:rsidP="00EE5653">
            <w:pPr>
              <w:pStyle w:val="TableBody"/>
              <w:rPr>
                <w:b/>
                <w:bCs/>
              </w:rPr>
            </w:pPr>
            <w:r w:rsidRPr="0060488A">
              <w:rPr>
                <w:b/>
                <w:bCs/>
              </w:rPr>
              <w:t xml:space="preserve">Denomination </w:t>
            </w:r>
          </w:p>
        </w:tc>
        <w:tc>
          <w:tcPr>
            <w:tcW w:w="6194" w:type="dxa"/>
            <w:tcBorders>
              <w:top w:val="single" w:sz="4" w:space="0" w:color="000000"/>
              <w:left w:val="single" w:sz="4" w:space="0" w:color="000000"/>
              <w:bottom w:val="single" w:sz="4" w:space="0" w:color="000000"/>
              <w:right w:val="single" w:sz="4" w:space="0" w:color="000000"/>
            </w:tcBorders>
          </w:tcPr>
          <w:p w14:paraId="3F4150D1" w14:textId="77777777" w:rsidR="00490283" w:rsidRDefault="00490283" w:rsidP="00EE5653">
            <w:pPr>
              <w:pStyle w:val="TableBody"/>
            </w:pPr>
            <w:r>
              <w:t xml:space="preserve"> Denomination of this record </w:t>
            </w:r>
          </w:p>
        </w:tc>
      </w:tr>
      <w:tr w:rsidR="00490283" w14:paraId="0FB52EE9"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9A22EE1" w14:textId="77777777" w:rsidR="00490283" w:rsidRPr="0060488A" w:rsidRDefault="00490283" w:rsidP="00EE5653">
            <w:pPr>
              <w:pStyle w:val="TableBody"/>
              <w:rPr>
                <w:b/>
                <w:bCs/>
              </w:rPr>
            </w:pPr>
            <w:r w:rsidRPr="0060488A">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DED3272" w14:textId="77777777" w:rsidR="00490283" w:rsidRDefault="00490283" w:rsidP="00EE5653">
            <w:pPr>
              <w:pStyle w:val="TableBody"/>
            </w:pPr>
            <w:r>
              <w:t xml:space="preserve"> Currency of this record </w:t>
            </w:r>
          </w:p>
        </w:tc>
      </w:tr>
      <w:tr w:rsidR="00490283" w14:paraId="362B0C78"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34D55EE9" w14:textId="77777777" w:rsidR="00490283" w:rsidRPr="0060488A" w:rsidRDefault="00490283" w:rsidP="00EE5653">
            <w:pPr>
              <w:pStyle w:val="TableBody"/>
              <w:rPr>
                <w:b/>
                <w:bCs/>
              </w:rPr>
            </w:pPr>
            <w:r w:rsidRPr="0060488A">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8A6E84F" w14:textId="77777777" w:rsidR="00490283" w:rsidRDefault="00490283" w:rsidP="00EE5653">
            <w:pPr>
              <w:pStyle w:val="TableBody"/>
            </w:pPr>
            <w:r>
              <w:t xml:space="preserve"> Transaction amount </w:t>
            </w:r>
          </w:p>
        </w:tc>
      </w:tr>
      <w:tr w:rsidR="00490283" w14:paraId="247FA620" w14:textId="77777777" w:rsidTr="00BB302E">
        <w:tblPrEx>
          <w:tblCellMar>
            <w:top w:w="74" w:type="dxa"/>
            <w:bottom w:w="46" w:type="dxa"/>
            <w:right w:w="73"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8A357B" w14:textId="77777777" w:rsidR="00490283" w:rsidRPr="0060488A" w:rsidRDefault="00490283" w:rsidP="00EE5653">
            <w:pPr>
              <w:pStyle w:val="TableBody"/>
              <w:rPr>
                <w:b/>
                <w:bCs/>
              </w:rPr>
            </w:pPr>
            <w:r w:rsidRPr="0060488A">
              <w:rPr>
                <w:b/>
                <w:bCs/>
              </w:rPr>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4D327A03" w14:textId="2DF46D67" w:rsidR="00490283" w:rsidRDefault="00490283" w:rsidP="00EE5653">
            <w:pPr>
              <w:pStyle w:val="TableBody"/>
            </w:pPr>
            <w:r>
              <w:t xml:space="preserve"> </w:t>
            </w:r>
            <w:r w:rsidR="00B6458D">
              <w:t xml:space="preserve">The </w:t>
            </w:r>
            <w:r>
              <w:t xml:space="preserve">effect, if any, this transaction had on </w:t>
            </w:r>
            <w:r w:rsidR="00420BEC">
              <w:t xml:space="preserve">the </w:t>
            </w:r>
            <w:r>
              <w:t xml:space="preserve">vault balance: Add, Subtract, or None. </w:t>
            </w:r>
          </w:p>
        </w:tc>
      </w:tr>
      <w:tr w:rsidR="00490283" w14:paraId="239D59B7" w14:textId="77777777" w:rsidTr="00BB302E">
        <w:tblPrEx>
          <w:tblCellMar>
            <w:top w:w="74" w:type="dxa"/>
            <w:bottom w:w="46" w:type="dxa"/>
            <w:right w:w="73"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014D5B8" w14:textId="77777777" w:rsidR="00490283" w:rsidRPr="0060488A" w:rsidRDefault="00490283" w:rsidP="00EE5653">
            <w:pPr>
              <w:pStyle w:val="TableBody"/>
              <w:rPr>
                <w:b/>
                <w:bCs/>
              </w:rPr>
            </w:pPr>
            <w:r w:rsidRPr="0060488A">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A57C13F" w14:textId="77777777" w:rsidR="00490283" w:rsidRDefault="00490283" w:rsidP="00EE5653">
            <w:pPr>
              <w:pStyle w:val="TableBody"/>
            </w:pPr>
            <w:r>
              <w:t xml:space="preserve"> Username of the user who initiated the transaction </w:t>
            </w:r>
          </w:p>
        </w:tc>
      </w:tr>
      <w:tr w:rsidR="00490283" w14:paraId="4ED8FC51" w14:textId="77777777" w:rsidTr="00BB302E">
        <w:tblPrEx>
          <w:tblCellMar>
            <w:top w:w="74" w:type="dxa"/>
            <w:bottom w:w="46" w:type="dxa"/>
            <w:right w:w="73"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687946D" w14:textId="77777777" w:rsidR="00490283" w:rsidRPr="0060488A" w:rsidRDefault="00490283" w:rsidP="00EE5653">
            <w:pPr>
              <w:pStyle w:val="TableBody"/>
              <w:rPr>
                <w:b/>
                <w:bCs/>
              </w:rPr>
            </w:pPr>
            <w:r w:rsidRPr="0060488A">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7A55F65B" w14:textId="77777777" w:rsidR="00490283" w:rsidRDefault="00490283" w:rsidP="00EE5653">
            <w:pPr>
              <w:pStyle w:val="TableBody"/>
            </w:pPr>
            <w:r>
              <w:t xml:space="preserve"> Field showing OptiSuite Blog details associated with the transaction </w:t>
            </w:r>
          </w:p>
        </w:tc>
      </w:tr>
      <w:tr w:rsidR="00490283" w14:paraId="2C39566B" w14:textId="77777777" w:rsidTr="00BB302E">
        <w:tblPrEx>
          <w:tblCellMar>
            <w:top w:w="74" w:type="dxa"/>
            <w:bottom w:w="46" w:type="dxa"/>
            <w:right w:w="73" w:type="dxa"/>
          </w:tblCellMar>
        </w:tblPrEx>
        <w:trPr>
          <w:trHeight w:val="423"/>
        </w:trPr>
        <w:tc>
          <w:tcPr>
            <w:tcW w:w="1881" w:type="dxa"/>
            <w:tcBorders>
              <w:top w:val="single" w:sz="4" w:space="0" w:color="000000"/>
              <w:left w:val="single" w:sz="4" w:space="0" w:color="000000"/>
              <w:bottom w:val="single" w:sz="4" w:space="0" w:color="000000"/>
              <w:right w:val="single" w:sz="4" w:space="0" w:color="000000"/>
            </w:tcBorders>
            <w:vAlign w:val="bottom"/>
          </w:tcPr>
          <w:p w14:paraId="7554819F" w14:textId="77777777" w:rsidR="00490283" w:rsidRPr="0060488A" w:rsidRDefault="00490283" w:rsidP="00EE5653">
            <w:pPr>
              <w:pStyle w:val="TableBody"/>
              <w:rPr>
                <w:b/>
                <w:bCs/>
              </w:rPr>
            </w:pPr>
            <w:r w:rsidRPr="0060488A">
              <w:rPr>
                <w:b/>
                <w:bCs/>
                <w:noProof/>
              </w:rPr>
              <mc:AlternateContent>
                <mc:Choice Requires="wpg">
                  <w:drawing>
                    <wp:inline distT="0" distB="0" distL="0" distR="0" wp14:anchorId="005C92B7" wp14:editId="7A752DED">
                      <wp:extent cx="204724" cy="240792"/>
                      <wp:effectExtent l="0" t="0" r="0" b="0"/>
                      <wp:docPr id="49804" name="Group 49804"/>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110"/>
                                <a:stretch>
                                  <a:fillRect/>
                                </a:stretch>
                              </pic:blipFill>
                              <pic:spPr>
                                <a:xfrm>
                                  <a:off x="0" y="0"/>
                                  <a:ext cx="204470" cy="238760"/>
                                </a:xfrm>
                                <a:prstGeom prst="rect">
                                  <a:avLst/>
                                </a:prstGeom>
                              </pic:spPr>
                            </pic:pic>
                          </wpg:wgp>
                        </a:graphicData>
                      </a:graphic>
                    </wp:inline>
                  </w:drawing>
                </mc:Choice>
                <mc:Fallback>
                  <w:pict>
                    <v:group w14:anchorId="60500DB0" id="Group 49804"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111" o:title=""/>
                      </v:shape>
                      <w10:anchorlock/>
                    </v:group>
                  </w:pict>
                </mc:Fallback>
              </mc:AlternateContent>
            </w:r>
            <w:r w:rsidRPr="0060488A">
              <w:rPr>
                <w:b/>
                <w:bCs/>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5FD9491" w14:textId="5BEB668D" w:rsidR="00490283" w:rsidRPr="00D940BB" w:rsidRDefault="00490283" w:rsidP="00EE5653">
            <w:pPr>
              <w:pStyle w:val="TableBody"/>
            </w:pPr>
            <w:r>
              <w:t xml:space="preserve"> Navigates to the Show Transaction field which lists unique details for the transaction (See</w:t>
            </w:r>
            <w:r w:rsidR="003D7B63">
              <w:t xml:space="preserve"> </w:t>
            </w:r>
            <w:r w:rsidR="003D7B63" w:rsidRPr="0060488A">
              <w:rPr>
                <w:color w:val="4472C4" w:themeColor="accent1"/>
              </w:rPr>
              <w:fldChar w:fldCharType="begin"/>
            </w:r>
            <w:r w:rsidR="003D7B63" w:rsidRPr="0060488A">
              <w:rPr>
                <w:color w:val="4472C4" w:themeColor="accent1"/>
              </w:rPr>
              <w:instrText xml:space="preserve"> REF _Ref130879371 \h </w:instrText>
            </w:r>
            <w:r w:rsidR="003D7B63" w:rsidRPr="0060488A">
              <w:rPr>
                <w:color w:val="4472C4" w:themeColor="accent1"/>
              </w:rPr>
            </w:r>
            <w:r w:rsidR="003D7B63" w:rsidRPr="0060488A">
              <w:rPr>
                <w:color w:val="4472C4" w:themeColor="accent1"/>
              </w:rPr>
              <w:fldChar w:fldCharType="separate"/>
            </w:r>
            <w:r w:rsidR="0061087E">
              <w:t xml:space="preserve">FIGURE </w:t>
            </w:r>
            <w:r w:rsidR="0061087E">
              <w:rPr>
                <w:noProof/>
              </w:rPr>
              <w:t>8</w:t>
            </w:r>
            <w:r w:rsidR="0061087E">
              <w:t>: SHOW TRANSACTION SCREEN</w:t>
            </w:r>
            <w:r w:rsidR="003D7B63" w:rsidRPr="0060488A">
              <w:rPr>
                <w:color w:val="4472C4" w:themeColor="accent1"/>
              </w:rPr>
              <w:fldChar w:fldCharType="end"/>
            </w:r>
            <w:r>
              <w:t xml:space="preserve">) </w:t>
            </w:r>
          </w:p>
        </w:tc>
      </w:tr>
      <w:tr w:rsidR="00490283" w14:paraId="2DFC85D4" w14:textId="77777777" w:rsidTr="00BB302E">
        <w:tblPrEx>
          <w:tblCellMar>
            <w:top w:w="74" w:type="dxa"/>
            <w:bottom w:w="46" w:type="dxa"/>
            <w:right w:w="73" w:type="dxa"/>
          </w:tblCellMar>
        </w:tblPrEx>
        <w:trPr>
          <w:trHeight w:val="414"/>
        </w:trPr>
        <w:tc>
          <w:tcPr>
            <w:tcW w:w="1881" w:type="dxa"/>
            <w:tcBorders>
              <w:top w:val="single" w:sz="4" w:space="0" w:color="000000"/>
              <w:left w:val="single" w:sz="4" w:space="0" w:color="000000"/>
              <w:bottom w:val="single" w:sz="4" w:space="0" w:color="000000"/>
              <w:right w:val="single" w:sz="4" w:space="0" w:color="000000"/>
            </w:tcBorders>
          </w:tcPr>
          <w:p w14:paraId="2EB5153F" w14:textId="77777777" w:rsidR="00490283" w:rsidRPr="0060488A" w:rsidRDefault="00490283" w:rsidP="00EE5653">
            <w:pPr>
              <w:pStyle w:val="TableBody"/>
              <w:rPr>
                <w:b/>
                <w:bCs/>
              </w:rPr>
            </w:pPr>
            <w:r w:rsidRPr="0060488A">
              <w:rPr>
                <w:b/>
                <w:bCs/>
              </w:rPr>
              <w:t xml:space="preserve">Balance Type </w:t>
            </w:r>
          </w:p>
          <w:p w14:paraId="73FCEB93" w14:textId="77777777" w:rsidR="00490283" w:rsidRPr="0060488A" w:rsidRDefault="00490283" w:rsidP="00EE5653">
            <w:pPr>
              <w:pStyle w:val="TableBody"/>
              <w:rPr>
                <w:b/>
                <w:bCs/>
              </w:rPr>
            </w:pPr>
          </w:p>
        </w:tc>
        <w:tc>
          <w:tcPr>
            <w:tcW w:w="6194" w:type="dxa"/>
            <w:tcBorders>
              <w:top w:val="single" w:sz="4" w:space="0" w:color="000000"/>
              <w:left w:val="single" w:sz="4" w:space="0" w:color="000000"/>
              <w:bottom w:val="single" w:sz="4" w:space="0" w:color="000000"/>
              <w:right w:val="single" w:sz="4" w:space="0" w:color="000000"/>
            </w:tcBorders>
          </w:tcPr>
          <w:p w14:paraId="48E65080" w14:textId="77777777" w:rsidR="00490283" w:rsidRPr="00D940BB" w:rsidRDefault="00490283" w:rsidP="00EE5653">
            <w:pPr>
              <w:pStyle w:val="TableBody"/>
            </w:pPr>
            <w:r>
              <w:t xml:space="preserve"> </w:t>
            </w:r>
            <w:r w:rsidRPr="00D940BB">
              <w:t>Indicates whether this transaction affects the Av</w:t>
            </w:r>
            <w:r>
              <w:t>ailable or Unavailable balance.</w:t>
            </w:r>
          </w:p>
          <w:p w14:paraId="46AB2022" w14:textId="77777777" w:rsidR="00490283" w:rsidRPr="00D940BB" w:rsidRDefault="00490283" w:rsidP="00EE5653">
            <w:pPr>
              <w:pStyle w:val="TableBody"/>
            </w:pPr>
          </w:p>
        </w:tc>
      </w:tr>
      <w:tr w:rsidR="00490283" w14:paraId="7B4E8FD0" w14:textId="77777777" w:rsidTr="00BB302E">
        <w:tblPrEx>
          <w:tblCellMar>
            <w:top w:w="74" w:type="dxa"/>
            <w:bottom w:w="46" w:type="dxa"/>
            <w:right w:w="73" w:type="dxa"/>
          </w:tblCellMar>
        </w:tblPrEx>
        <w:trPr>
          <w:trHeight w:val="747"/>
        </w:trPr>
        <w:tc>
          <w:tcPr>
            <w:tcW w:w="1881" w:type="dxa"/>
            <w:tcBorders>
              <w:top w:val="single" w:sz="4" w:space="0" w:color="000000"/>
              <w:left w:val="single" w:sz="4" w:space="0" w:color="000000"/>
              <w:bottom w:val="single" w:sz="4" w:space="0" w:color="000000"/>
              <w:right w:val="single" w:sz="4" w:space="0" w:color="000000"/>
            </w:tcBorders>
          </w:tcPr>
          <w:p w14:paraId="4BA6E8D0" w14:textId="77777777" w:rsidR="00490283" w:rsidRPr="0060488A" w:rsidRDefault="00490283" w:rsidP="00EE5653">
            <w:pPr>
              <w:pStyle w:val="TableBody"/>
              <w:rPr>
                <w:b/>
                <w:bCs/>
              </w:rPr>
            </w:pPr>
            <w:r w:rsidRPr="0060488A">
              <w:rPr>
                <w:b/>
                <w:bCs/>
              </w:rPr>
              <w:t xml:space="preserve">Order </w:t>
            </w:r>
          </w:p>
          <w:p w14:paraId="5D3E4263"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885AD1A" w14:textId="1EC82E2D" w:rsidR="00490283" w:rsidRDefault="00490283" w:rsidP="00EE5653">
            <w:pPr>
              <w:pStyle w:val="TableBody"/>
            </w:pPr>
            <w:r>
              <w:t xml:space="preserve"> Same as </w:t>
            </w:r>
            <w:r w:rsidR="00420BEC">
              <w:t xml:space="preserve">the </w:t>
            </w:r>
            <w:r>
              <w:t xml:space="preserve">Order Reference number defined above </w:t>
            </w:r>
          </w:p>
        </w:tc>
      </w:tr>
      <w:tr w:rsidR="00490283" w14:paraId="71AB5A7D" w14:textId="77777777" w:rsidTr="00BB302E">
        <w:tblPrEx>
          <w:tblCellMar>
            <w:top w:w="74" w:type="dxa"/>
            <w:bottom w:w="46" w:type="dxa"/>
            <w:right w:w="73" w:type="dxa"/>
          </w:tblCellMar>
        </w:tblPrEx>
        <w:trPr>
          <w:trHeight w:val="744"/>
        </w:trPr>
        <w:tc>
          <w:tcPr>
            <w:tcW w:w="1881" w:type="dxa"/>
            <w:tcBorders>
              <w:top w:val="single" w:sz="4" w:space="0" w:color="000000"/>
              <w:left w:val="single" w:sz="4" w:space="0" w:color="000000"/>
              <w:bottom w:val="single" w:sz="4" w:space="0" w:color="000000"/>
              <w:right w:val="single" w:sz="4" w:space="0" w:color="000000"/>
            </w:tcBorders>
          </w:tcPr>
          <w:p w14:paraId="0FF028CF" w14:textId="77777777" w:rsidR="00490283" w:rsidRPr="0060488A" w:rsidRDefault="00490283" w:rsidP="00EE5653">
            <w:pPr>
              <w:pStyle w:val="TableBody"/>
              <w:rPr>
                <w:b/>
                <w:bCs/>
              </w:rPr>
            </w:pPr>
            <w:r w:rsidRPr="0060488A">
              <w:rPr>
                <w:b/>
                <w:bCs/>
              </w:rPr>
              <w:t xml:space="preserve">Cashpoint Type </w:t>
            </w:r>
          </w:p>
          <w:p w14:paraId="0B5A45A0"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212DB5FC" w14:textId="77777777" w:rsidR="00490283" w:rsidRDefault="00490283" w:rsidP="00EE5653">
            <w:pPr>
              <w:pStyle w:val="TableBody"/>
            </w:pPr>
            <w:r>
              <w:t xml:space="preserve"> Cashpoint type of the source/destination of the order (ATM, Branch, Vault, Internal or Commercial) </w:t>
            </w:r>
          </w:p>
        </w:tc>
      </w:tr>
      <w:tr w:rsidR="00490283" w14:paraId="29F7471E" w14:textId="77777777" w:rsidTr="00BB302E">
        <w:tblPrEx>
          <w:tblCellMar>
            <w:top w:w="74" w:type="dxa"/>
            <w:bottom w:w="46" w:type="dxa"/>
            <w:right w:w="73" w:type="dxa"/>
          </w:tblCellMar>
        </w:tblPrEx>
        <w:trPr>
          <w:trHeight w:val="746"/>
        </w:trPr>
        <w:tc>
          <w:tcPr>
            <w:tcW w:w="1881" w:type="dxa"/>
            <w:tcBorders>
              <w:top w:val="single" w:sz="4" w:space="0" w:color="000000"/>
              <w:left w:val="single" w:sz="4" w:space="0" w:color="000000"/>
              <w:bottom w:val="single" w:sz="4" w:space="0" w:color="000000"/>
              <w:right w:val="single" w:sz="4" w:space="0" w:color="000000"/>
            </w:tcBorders>
          </w:tcPr>
          <w:p w14:paraId="55BB545C" w14:textId="77777777" w:rsidR="00490283" w:rsidRPr="0060488A" w:rsidRDefault="00490283" w:rsidP="00EE5653">
            <w:pPr>
              <w:pStyle w:val="TableBody"/>
              <w:rPr>
                <w:b/>
                <w:bCs/>
              </w:rPr>
            </w:pPr>
            <w:r w:rsidRPr="0060488A">
              <w:rPr>
                <w:b/>
                <w:bCs/>
              </w:rPr>
              <w:t xml:space="preserve">Quality </w:t>
            </w:r>
          </w:p>
          <w:p w14:paraId="0EA03D71"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461E0BB" w14:textId="77777777" w:rsidR="00490283" w:rsidRDefault="00490283" w:rsidP="00EE5653">
            <w:pPr>
              <w:pStyle w:val="TableBody"/>
            </w:pPr>
            <w:r>
              <w:t xml:space="preserve"> Cash quality designated for the Transaction. </w:t>
            </w:r>
          </w:p>
        </w:tc>
      </w:tr>
    </w:tbl>
    <w:p w14:paraId="7CB9569E" w14:textId="34EBAEED" w:rsidR="00490283" w:rsidRPr="003B065F" w:rsidDel="003E43FB" w:rsidRDefault="003E43FB" w:rsidP="00EE5653">
      <w:pPr>
        <w:pStyle w:val="Caption"/>
        <w:rPr>
          <w:del w:id="1470" w:author="Moses, Robinson" w:date="2023-04-13T07:20:00Z"/>
          <w:rStyle w:val="Hyperlink"/>
          <w:i w:val="0"/>
          <w:iCs w:val="0"/>
          <w:color w:val="92D050"/>
          <w:u w:val="none"/>
          <w:rPrChange w:id="1471" w:author="Moses, Robinson" w:date="2023-04-13T07:34:00Z">
            <w:rPr>
              <w:del w:id="1472" w:author="Moses, Robinson" w:date="2023-04-13T07:20:00Z"/>
              <w:color w:val="92D050"/>
            </w:rPr>
          </w:rPrChange>
        </w:rPr>
      </w:pPr>
      <w:ins w:id="1473" w:author="Moses, Robinson" w:date="2023-04-13T07:20:00Z">
        <w:r w:rsidRPr="003B065F">
          <w:rPr>
            <w:rStyle w:val="Hyperlink"/>
            <w:i w:val="0"/>
            <w:iCs w:val="0"/>
            <w:color w:val="92D050"/>
            <w:u w:val="none"/>
            <w:rPrChange w:id="1474" w:author="Moses, Robinson" w:date="2023-04-13T07:34:00Z">
              <w:rPr/>
            </w:rPrChange>
          </w:rPr>
          <w:t xml:space="preserve">Return To: </w:t>
        </w:r>
        <w:r w:rsidRPr="003B065F">
          <w:rPr>
            <w:rStyle w:val="Hyperlink"/>
            <w:i w:val="0"/>
            <w:iCs w:val="0"/>
            <w:color w:val="92D050"/>
            <w:u w:val="none"/>
            <w:rPrChange w:id="1475" w:author="Moses, Robinson" w:date="2023-04-13T07:34:00Z">
              <w:rPr/>
            </w:rPrChange>
          </w:rPr>
          <w:fldChar w:fldCharType="begin"/>
        </w:r>
        <w:r w:rsidRPr="003B065F">
          <w:rPr>
            <w:rStyle w:val="Hyperlink"/>
            <w:i w:val="0"/>
            <w:iCs w:val="0"/>
            <w:color w:val="92D050"/>
            <w:u w:val="none"/>
            <w:rPrChange w:id="1476" w:author="Moses, Robinson" w:date="2023-04-13T07:34:00Z">
              <w:rPr/>
            </w:rPrChange>
          </w:rPr>
          <w:instrText xml:space="preserve"> REF _Ref132262858 \h </w:instrText>
        </w:r>
        <w:r w:rsidRPr="003B065F">
          <w:rPr>
            <w:rStyle w:val="Hyperlink"/>
            <w:i w:val="0"/>
            <w:iCs w:val="0"/>
            <w:color w:val="92D050"/>
            <w:u w:val="none"/>
            <w:rPrChange w:id="1477" w:author="Moses, Robinson" w:date="2023-04-13T07:34:00Z">
              <w:rPr/>
            </w:rPrChange>
          </w:rPr>
        </w:r>
      </w:ins>
      <w:r w:rsidR="003B065F">
        <w:rPr>
          <w:rStyle w:val="Hyperlink"/>
          <w:i w:val="0"/>
          <w:iCs w:val="0"/>
          <w:color w:val="92D050"/>
          <w:u w:val="none"/>
        </w:rPr>
        <w:instrText xml:space="preserve"> \* MERGEFORMAT </w:instrText>
      </w:r>
      <w:r w:rsidRPr="003B065F">
        <w:rPr>
          <w:rStyle w:val="Hyperlink"/>
          <w:i w:val="0"/>
          <w:iCs w:val="0"/>
          <w:color w:val="92D050"/>
          <w:u w:val="none"/>
          <w:rPrChange w:id="1478" w:author="Moses, Robinson" w:date="2023-04-13T07:34:00Z">
            <w:rPr/>
          </w:rPrChange>
        </w:rPr>
        <w:fldChar w:fldCharType="separate"/>
      </w:r>
      <w:ins w:id="1479" w:author="Moses, Robinson" w:date="2023-04-13T07:20:00Z">
        <w:r w:rsidRPr="003B065F">
          <w:rPr>
            <w:rStyle w:val="Hyperlink"/>
            <w:i w:val="0"/>
            <w:iCs w:val="0"/>
            <w:color w:val="92D050"/>
            <w:u w:val="none"/>
            <w:rPrChange w:id="1480" w:author="Moses, Robinson" w:date="2023-04-13T07:34:00Z">
              <w:rPr/>
            </w:rPrChange>
          </w:rPr>
          <w:t>Logs</w:t>
        </w:r>
        <w:r w:rsidRPr="003B065F">
          <w:rPr>
            <w:rStyle w:val="Hyperlink"/>
            <w:i w:val="0"/>
            <w:iCs w:val="0"/>
            <w:color w:val="92D050"/>
            <w:u w:val="none"/>
            <w:rPrChange w:id="1481" w:author="Moses, Robinson" w:date="2023-04-13T07:34:00Z">
              <w:rPr/>
            </w:rPrChange>
          </w:rPr>
          <w:fldChar w:fldCharType="end"/>
        </w:r>
      </w:ins>
      <w:del w:id="1482" w:author="Moses, Robinson" w:date="2023-04-13T07:20:00Z">
        <w:r w:rsidR="00783BEC" w:rsidRPr="003B065F" w:rsidDel="003E43FB">
          <w:rPr>
            <w:rStyle w:val="Hyperlink"/>
            <w:i w:val="0"/>
            <w:iCs w:val="0"/>
            <w:color w:val="92D050"/>
            <w:u w:val="none"/>
            <w:rPrChange w:id="1483" w:author="Moses, Robinson" w:date="2023-04-13T07:34:00Z">
              <w:rPr/>
            </w:rPrChange>
          </w:rPr>
          <w:fldChar w:fldCharType="begin"/>
        </w:r>
        <w:r w:rsidR="00783BEC" w:rsidRPr="003B065F" w:rsidDel="003E43FB">
          <w:rPr>
            <w:rStyle w:val="Hyperlink"/>
            <w:i w:val="0"/>
            <w:iCs w:val="0"/>
            <w:color w:val="92D050"/>
            <w:u w:val="none"/>
            <w:rPrChange w:id="1484" w:author="Moses, Robinson" w:date="2023-04-13T07:34:00Z">
              <w:rPr/>
            </w:rPrChange>
          </w:rPr>
          <w:delInstrText xml:space="preserve"> HYPERLINK \l "_DASHBOARD_1" </w:delInstrText>
        </w:r>
        <w:r w:rsidR="00783BEC" w:rsidRPr="003B065F" w:rsidDel="003E43FB">
          <w:rPr>
            <w:rStyle w:val="Hyperlink"/>
            <w:i w:val="0"/>
            <w:iCs w:val="0"/>
            <w:color w:val="92D050"/>
            <w:u w:val="none"/>
            <w:rPrChange w:id="1485" w:author="Moses, Robinson" w:date="2023-04-13T07:34:00Z">
              <w:rPr/>
            </w:rPrChange>
          </w:rPr>
          <w:fldChar w:fldCharType="separate"/>
        </w:r>
        <w:r w:rsidR="00490283" w:rsidRPr="003B065F" w:rsidDel="003E43FB">
          <w:rPr>
            <w:rStyle w:val="Hyperlink"/>
            <w:i w:val="0"/>
            <w:iCs w:val="0"/>
            <w:color w:val="92D050"/>
            <w:u w:val="none"/>
            <w:rPrChange w:id="1486" w:author="Moses, Robinson" w:date="2023-04-13T07:34:00Z">
              <w:rPr>
                <w:rStyle w:val="Hyperlink"/>
                <w:color w:val="92D050"/>
              </w:rPr>
            </w:rPrChange>
          </w:rPr>
          <w:delText>Return to: Dashboard</w:delText>
        </w:r>
        <w:r w:rsidR="00783BEC" w:rsidRPr="003B065F" w:rsidDel="003E43FB">
          <w:rPr>
            <w:rStyle w:val="Hyperlink"/>
            <w:i w:val="0"/>
            <w:iCs w:val="0"/>
            <w:color w:val="92D050"/>
            <w:u w:val="none"/>
            <w:rPrChange w:id="1487" w:author="Moses, Robinson" w:date="2023-04-13T07:34:00Z">
              <w:rPr>
                <w:rStyle w:val="Hyperlink"/>
                <w:color w:val="92D050"/>
              </w:rPr>
            </w:rPrChange>
          </w:rPr>
          <w:fldChar w:fldCharType="end"/>
        </w:r>
        <w:r w:rsidR="00490283" w:rsidRPr="003B065F" w:rsidDel="003E43FB">
          <w:rPr>
            <w:rStyle w:val="Hyperlink"/>
            <w:i w:val="0"/>
            <w:iCs w:val="0"/>
            <w:color w:val="92D050"/>
            <w:u w:val="none"/>
            <w:rPrChange w:id="1488" w:author="Moses, Robinson" w:date="2023-04-13T07:34:00Z">
              <w:rPr>
                <w:color w:val="92D050"/>
              </w:rPr>
            </w:rPrChange>
          </w:rPr>
          <w:delText xml:space="preserve"> </w:delText>
        </w:r>
      </w:del>
    </w:p>
    <w:p w14:paraId="7BDF77DB" w14:textId="77777777" w:rsidR="00EE5653" w:rsidRDefault="00EE5653">
      <w:pPr>
        <w:rPr>
          <w:i/>
          <w:iCs/>
          <w:color w:val="44546A" w:themeColor="text2"/>
          <w:sz w:val="18"/>
          <w:szCs w:val="18"/>
        </w:rPr>
      </w:pPr>
      <w:bookmarkStart w:id="1489" w:name="_Toc63697431"/>
      <w:r>
        <w:br w:type="page"/>
      </w:r>
    </w:p>
    <w:p w14:paraId="532A7BA8" w14:textId="42A03550" w:rsidR="00490283" w:rsidRDefault="00490283" w:rsidP="00EE5653">
      <w:pPr>
        <w:pStyle w:val="Caption"/>
      </w:pPr>
      <w:bookmarkStart w:id="1490" w:name="_Ref130879371"/>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8</w:t>
      </w:r>
      <w:r w:rsidRPr="6356747E">
        <w:rPr>
          <w:noProof/>
        </w:rPr>
        <w:fldChar w:fldCharType="end"/>
      </w:r>
      <w:r>
        <w:t>: SHOW TRANSACTION SCREEN</w:t>
      </w:r>
      <w:bookmarkEnd w:id="1489"/>
      <w:bookmarkEnd w:id="1490"/>
      <w:r>
        <w:t xml:space="preserve"> </w:t>
      </w:r>
    </w:p>
    <w:p w14:paraId="1FD6C3F6" w14:textId="6476346D" w:rsidR="00490283" w:rsidRDefault="00490283" w:rsidP="00EE5653">
      <w:pPr>
        <w:pStyle w:val="BodyText"/>
      </w:pPr>
      <w:r>
        <w:rPr>
          <w:noProof/>
        </w:rPr>
        <w:drawing>
          <wp:inline distT="0" distB="0" distL="0" distR="0" wp14:anchorId="7C6FC6D2" wp14:editId="2A8D1EEF">
            <wp:extent cx="4572000" cy="2867025"/>
            <wp:effectExtent l="76200" t="76200" r="133350" b="142875"/>
            <wp:docPr id="1453887130" name="Picture 1453887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887130"/>
                    <pic:cNvPicPr/>
                  </pic:nvPicPr>
                  <pic:blipFill>
                    <a:blip r:embed="rId112">
                      <a:extLst>
                        <a:ext uri="{28A0092B-C50C-407E-A947-70E740481C1C}">
                          <a14:useLocalDpi xmlns:a14="http://schemas.microsoft.com/office/drawing/2010/main" val="0"/>
                        </a:ext>
                      </a:extLst>
                    </a:blip>
                    <a:stretch>
                      <a:fillRect/>
                    </a:stretch>
                  </pic:blipFill>
                  <pic:spPr>
                    <a:xfrm>
                      <a:off x="0" y="0"/>
                      <a:ext cx="4572000" cy="2867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286560" w14:textId="6E22FC7C" w:rsidR="00490283" w:rsidRPr="003B065F" w:rsidDel="003E43FB" w:rsidRDefault="003E43FB" w:rsidP="00EE5653">
      <w:pPr>
        <w:pStyle w:val="Caption"/>
        <w:rPr>
          <w:del w:id="1491" w:author="Moses, Robinson" w:date="2023-04-13T07:20:00Z"/>
          <w:rStyle w:val="Hyperlink"/>
          <w:i w:val="0"/>
          <w:iCs w:val="0"/>
          <w:color w:val="92D050"/>
          <w:u w:val="none"/>
          <w:rPrChange w:id="1492" w:author="Moses, Robinson" w:date="2023-04-13T07:34:00Z">
            <w:rPr>
              <w:del w:id="1493" w:author="Moses, Robinson" w:date="2023-04-13T07:20:00Z"/>
              <w:color w:val="92D050"/>
            </w:rPr>
          </w:rPrChange>
        </w:rPr>
      </w:pPr>
      <w:ins w:id="1494" w:author="Moses, Robinson" w:date="2023-04-13T07:20:00Z">
        <w:r w:rsidRPr="003B065F">
          <w:rPr>
            <w:rStyle w:val="Hyperlink"/>
            <w:i w:val="0"/>
            <w:iCs w:val="0"/>
            <w:color w:val="92D050"/>
            <w:u w:val="none"/>
            <w:rPrChange w:id="1495" w:author="Moses, Robinson" w:date="2023-04-13T07:34:00Z">
              <w:rPr/>
            </w:rPrChange>
          </w:rPr>
          <w:t xml:space="preserve">Return To: </w:t>
        </w:r>
        <w:r w:rsidRPr="003B065F">
          <w:rPr>
            <w:rStyle w:val="Hyperlink"/>
            <w:i w:val="0"/>
            <w:iCs w:val="0"/>
            <w:color w:val="92D050"/>
            <w:u w:val="none"/>
            <w:rPrChange w:id="1496" w:author="Moses, Robinson" w:date="2023-04-13T07:34:00Z">
              <w:rPr/>
            </w:rPrChange>
          </w:rPr>
          <w:fldChar w:fldCharType="begin"/>
        </w:r>
        <w:r w:rsidRPr="003B065F">
          <w:rPr>
            <w:rStyle w:val="Hyperlink"/>
            <w:i w:val="0"/>
            <w:iCs w:val="0"/>
            <w:color w:val="92D050"/>
            <w:u w:val="none"/>
            <w:rPrChange w:id="1497" w:author="Moses, Robinson" w:date="2023-04-13T07:34:00Z">
              <w:rPr/>
            </w:rPrChange>
          </w:rPr>
          <w:instrText xml:space="preserve"> REF _Ref132262867 \h </w:instrText>
        </w:r>
        <w:r w:rsidRPr="003B065F">
          <w:rPr>
            <w:rStyle w:val="Hyperlink"/>
            <w:i w:val="0"/>
            <w:iCs w:val="0"/>
            <w:color w:val="92D050"/>
            <w:u w:val="none"/>
            <w:rPrChange w:id="1498" w:author="Moses, Robinson" w:date="2023-04-13T07:34:00Z">
              <w:rPr/>
            </w:rPrChange>
          </w:rPr>
        </w:r>
      </w:ins>
      <w:r w:rsidR="003B065F">
        <w:rPr>
          <w:rStyle w:val="Hyperlink"/>
          <w:i w:val="0"/>
          <w:iCs w:val="0"/>
          <w:color w:val="92D050"/>
          <w:u w:val="none"/>
        </w:rPr>
        <w:instrText xml:space="preserve"> \* MERGEFORMAT </w:instrText>
      </w:r>
      <w:r w:rsidRPr="003B065F">
        <w:rPr>
          <w:rStyle w:val="Hyperlink"/>
          <w:i w:val="0"/>
          <w:iCs w:val="0"/>
          <w:color w:val="92D050"/>
          <w:u w:val="none"/>
          <w:rPrChange w:id="1499" w:author="Moses, Robinson" w:date="2023-04-13T07:34:00Z">
            <w:rPr/>
          </w:rPrChange>
        </w:rPr>
        <w:fldChar w:fldCharType="separate"/>
      </w:r>
      <w:ins w:id="1500" w:author="Moses, Robinson" w:date="2023-04-13T07:20:00Z">
        <w:r w:rsidRPr="003B065F">
          <w:rPr>
            <w:rStyle w:val="Hyperlink"/>
            <w:i w:val="0"/>
            <w:iCs w:val="0"/>
            <w:color w:val="92D050"/>
            <w:u w:val="none"/>
            <w:rPrChange w:id="1501" w:author="Moses, Robinson" w:date="2023-04-13T07:34:00Z">
              <w:rPr/>
            </w:rPrChange>
          </w:rPr>
          <w:t>Logs</w:t>
        </w:r>
        <w:r w:rsidRPr="003B065F">
          <w:rPr>
            <w:rStyle w:val="Hyperlink"/>
            <w:i w:val="0"/>
            <w:iCs w:val="0"/>
            <w:color w:val="92D050"/>
            <w:u w:val="none"/>
            <w:rPrChange w:id="1502" w:author="Moses, Robinson" w:date="2023-04-13T07:34:00Z">
              <w:rPr/>
            </w:rPrChange>
          </w:rPr>
          <w:fldChar w:fldCharType="end"/>
        </w:r>
      </w:ins>
      <w:del w:id="1503" w:author="Moses, Robinson" w:date="2023-04-13T07:20:00Z">
        <w:r w:rsidR="00783BEC" w:rsidRPr="003B065F" w:rsidDel="003E43FB">
          <w:rPr>
            <w:rStyle w:val="Hyperlink"/>
            <w:i w:val="0"/>
            <w:iCs w:val="0"/>
            <w:color w:val="92D050"/>
            <w:u w:val="none"/>
            <w:rPrChange w:id="1504" w:author="Moses, Robinson" w:date="2023-04-13T07:34:00Z">
              <w:rPr/>
            </w:rPrChange>
          </w:rPr>
          <w:fldChar w:fldCharType="begin"/>
        </w:r>
        <w:r w:rsidR="00783BEC" w:rsidRPr="003B065F" w:rsidDel="003E43FB">
          <w:rPr>
            <w:rStyle w:val="Hyperlink"/>
            <w:i w:val="0"/>
            <w:iCs w:val="0"/>
            <w:color w:val="92D050"/>
            <w:u w:val="none"/>
            <w:rPrChange w:id="1505" w:author="Moses, Robinson" w:date="2023-04-13T07:34:00Z">
              <w:rPr/>
            </w:rPrChange>
          </w:rPr>
          <w:delInstrText xml:space="preserve"> HYPERLINK \l "_DASHBOARD_1" </w:delInstrText>
        </w:r>
        <w:r w:rsidR="00783BEC" w:rsidRPr="003B065F" w:rsidDel="003E43FB">
          <w:rPr>
            <w:rStyle w:val="Hyperlink"/>
            <w:i w:val="0"/>
            <w:iCs w:val="0"/>
            <w:color w:val="92D050"/>
            <w:u w:val="none"/>
            <w:rPrChange w:id="1506" w:author="Moses, Robinson" w:date="2023-04-13T07:34:00Z">
              <w:rPr/>
            </w:rPrChange>
          </w:rPr>
          <w:fldChar w:fldCharType="separate"/>
        </w:r>
        <w:r w:rsidR="00490283" w:rsidRPr="003B065F" w:rsidDel="003E43FB">
          <w:rPr>
            <w:rStyle w:val="Hyperlink"/>
            <w:i w:val="0"/>
            <w:iCs w:val="0"/>
            <w:color w:val="92D050"/>
            <w:u w:val="none"/>
            <w:rPrChange w:id="1507" w:author="Moses, Robinson" w:date="2023-04-13T07:34:00Z">
              <w:rPr>
                <w:rStyle w:val="Hyperlink"/>
                <w:color w:val="92D050"/>
              </w:rPr>
            </w:rPrChange>
          </w:rPr>
          <w:delText>Return to: Dashboard</w:delText>
        </w:r>
        <w:r w:rsidR="00783BEC" w:rsidRPr="003B065F" w:rsidDel="003E43FB">
          <w:rPr>
            <w:rStyle w:val="Hyperlink"/>
            <w:i w:val="0"/>
            <w:iCs w:val="0"/>
            <w:color w:val="92D050"/>
            <w:u w:val="none"/>
            <w:rPrChange w:id="1508" w:author="Moses, Robinson" w:date="2023-04-13T07:34:00Z">
              <w:rPr>
                <w:rStyle w:val="Hyperlink"/>
                <w:color w:val="92D050"/>
              </w:rPr>
            </w:rPrChange>
          </w:rPr>
          <w:fldChar w:fldCharType="end"/>
        </w:r>
        <w:r w:rsidR="00490283" w:rsidRPr="003B065F" w:rsidDel="003E43FB">
          <w:rPr>
            <w:rStyle w:val="Hyperlink"/>
            <w:i w:val="0"/>
            <w:iCs w:val="0"/>
            <w:color w:val="92D050"/>
            <w:u w:val="none"/>
            <w:rPrChange w:id="1509" w:author="Moses, Robinson" w:date="2023-04-13T07:34:00Z">
              <w:rPr>
                <w:color w:val="92D050"/>
              </w:rPr>
            </w:rPrChange>
          </w:rPr>
          <w:delText xml:space="preserve"> </w:delText>
        </w:r>
      </w:del>
    </w:p>
    <w:p w14:paraId="16C219ED" w14:textId="77777777" w:rsidR="00EE5653" w:rsidRDefault="00EE5653" w:rsidP="00EE5653">
      <w:pPr>
        <w:pStyle w:val="BodyText"/>
      </w:pPr>
      <w:bookmarkStart w:id="1510" w:name="_Toc63697395"/>
    </w:p>
    <w:p w14:paraId="61C5BF68" w14:textId="652B452E" w:rsidR="00490283" w:rsidRDefault="00490283" w:rsidP="00DC509B">
      <w:pPr>
        <w:pStyle w:val="Heading3"/>
      </w:pPr>
      <w:bookmarkStart w:id="1511" w:name="_Toc132264567"/>
      <w:r>
        <w:t>SHOW OPTI ORDER SCREEN</w:t>
      </w:r>
      <w:bookmarkEnd w:id="1510"/>
      <w:bookmarkEnd w:id="1511"/>
      <w:r>
        <w:t xml:space="preserve"> </w:t>
      </w:r>
    </w:p>
    <w:p w14:paraId="7A4CE713" w14:textId="77777777" w:rsidR="00490283" w:rsidRDefault="00490283" w:rsidP="00EE5653">
      <w:pPr>
        <w:pStyle w:val="BodyText"/>
      </w:pPr>
      <w:r>
        <w:t xml:space="preserve">The hyperlinked Order Reference number on the </w:t>
      </w:r>
      <w:r w:rsidRPr="0060488A">
        <w:rPr>
          <w:b/>
          <w:bCs/>
        </w:rPr>
        <w:t>Transaction List</w:t>
      </w:r>
      <w:r>
        <w:t xml:space="preserve"> screen and the hyperlinked </w:t>
      </w:r>
      <w:r w:rsidRPr="0060488A">
        <w:rPr>
          <w:b/>
          <w:bCs/>
        </w:rPr>
        <w:t>Order field</w:t>
      </w:r>
      <w:r>
        <w:t xml:space="preserve"> on the </w:t>
      </w:r>
      <w:r w:rsidRPr="0060488A">
        <w:rPr>
          <w:b/>
          <w:bCs/>
        </w:rPr>
        <w:t>Show Transaction</w:t>
      </w:r>
      <w:r>
        <w:t xml:space="preserve"> screen both navigate to the </w:t>
      </w:r>
      <w:r w:rsidRPr="0060488A">
        <w:rPr>
          <w:b/>
          <w:bCs/>
        </w:rPr>
        <w:t>Show Opti Order</w:t>
      </w:r>
      <w:r>
        <w:t xml:space="preserve"> screen. This screen shows detailed information about each unique order. </w:t>
      </w:r>
    </w:p>
    <w:p w14:paraId="7349AC20" w14:textId="273C5D99" w:rsidR="00490283" w:rsidRDefault="00490283" w:rsidP="00EE5653">
      <w:pPr>
        <w:pStyle w:val="Caption"/>
      </w:pPr>
      <w:bookmarkStart w:id="1512" w:name="_Toc63697432"/>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9</w:t>
      </w:r>
      <w:r w:rsidRPr="6356747E">
        <w:rPr>
          <w:noProof/>
        </w:rPr>
        <w:fldChar w:fldCharType="end"/>
      </w:r>
      <w:r>
        <w:t>: SHOW OPTI ORDER SCREEN</w:t>
      </w:r>
      <w:bookmarkEnd w:id="1512"/>
      <w:r>
        <w:t xml:space="preserve"> </w:t>
      </w:r>
    </w:p>
    <w:p w14:paraId="6C5D3AF0" w14:textId="77777777" w:rsidR="00490283" w:rsidRDefault="00490283" w:rsidP="00490283">
      <w:pPr>
        <w:spacing w:after="131"/>
        <w:ind w:right="1933"/>
        <w:jc w:val="right"/>
      </w:pPr>
      <w:r>
        <w:rPr>
          <w:noProof/>
        </w:rPr>
        <w:lastRenderedPageBreak/>
        <w:drawing>
          <wp:inline distT="0" distB="0" distL="0" distR="0" wp14:anchorId="0524D740" wp14:editId="45182EB3">
            <wp:extent cx="3574869" cy="3507840"/>
            <wp:effectExtent l="76200" t="76200" r="140335" b="130810"/>
            <wp:docPr id="334181369" name="Picture 334181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181369"/>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579982" cy="35128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AAF801" w14:textId="1435EB3D" w:rsidR="00490283" w:rsidRPr="003B065F" w:rsidDel="003E43FB" w:rsidRDefault="003E43FB" w:rsidP="003B065F">
      <w:pPr>
        <w:pStyle w:val="BodyText"/>
        <w:rPr>
          <w:del w:id="1513" w:author="Moses, Robinson" w:date="2023-04-13T07:20:00Z"/>
          <w:rStyle w:val="Hyperlink"/>
          <w:color w:val="92D050"/>
          <w:u w:val="none"/>
          <w:rPrChange w:id="1514" w:author="Moses, Robinson" w:date="2023-04-13T07:34:00Z">
            <w:rPr>
              <w:del w:id="1515" w:author="Moses, Robinson" w:date="2023-04-13T07:20:00Z"/>
              <w:color w:val="92D050"/>
            </w:rPr>
          </w:rPrChange>
        </w:rPr>
        <w:pPrChange w:id="1516" w:author="Moses, Robinson" w:date="2023-04-13T07:34:00Z">
          <w:pPr>
            <w:pStyle w:val="Caption"/>
          </w:pPr>
        </w:pPrChange>
      </w:pPr>
      <w:ins w:id="1517" w:author="Moses, Robinson" w:date="2023-04-13T07:20:00Z">
        <w:r w:rsidRPr="003B065F">
          <w:rPr>
            <w:rStyle w:val="Hyperlink"/>
            <w:color w:val="92D050"/>
            <w:u w:val="none"/>
            <w:rPrChange w:id="1518" w:author="Moses, Robinson" w:date="2023-04-13T07:34:00Z">
              <w:rPr/>
            </w:rPrChange>
          </w:rPr>
          <w:t>Return To:</w:t>
        </w:r>
      </w:ins>
      <w:ins w:id="1519" w:author="Moses, Robinson" w:date="2023-04-13T07:21:00Z">
        <w:r w:rsidRPr="003B065F">
          <w:rPr>
            <w:rStyle w:val="Hyperlink"/>
            <w:color w:val="92D050"/>
            <w:u w:val="none"/>
            <w:rPrChange w:id="1520" w:author="Moses, Robinson" w:date="2023-04-13T07:34:00Z">
              <w:rPr/>
            </w:rPrChange>
          </w:rPr>
          <w:t xml:space="preserve"> </w:t>
        </w:r>
        <w:r w:rsidRPr="003B065F">
          <w:rPr>
            <w:rStyle w:val="Hyperlink"/>
            <w:color w:val="92D050"/>
            <w:u w:val="none"/>
            <w:rPrChange w:id="1521" w:author="Moses, Robinson" w:date="2023-04-13T07:34:00Z">
              <w:rPr/>
            </w:rPrChange>
          </w:rPr>
          <w:fldChar w:fldCharType="begin"/>
        </w:r>
        <w:r w:rsidRPr="003B065F">
          <w:rPr>
            <w:rStyle w:val="Hyperlink"/>
            <w:color w:val="92D050"/>
            <w:u w:val="none"/>
            <w:rPrChange w:id="1522" w:author="Moses, Robinson" w:date="2023-04-13T07:34:00Z">
              <w:rPr/>
            </w:rPrChange>
          </w:rPr>
          <w:instrText xml:space="preserve"> REF _Ref132262881 \h </w:instrText>
        </w:r>
        <w:r w:rsidRPr="003B065F">
          <w:rPr>
            <w:rStyle w:val="Hyperlink"/>
            <w:color w:val="92D050"/>
            <w:u w:val="none"/>
            <w:rPrChange w:id="1523" w:author="Moses, Robinson" w:date="2023-04-13T07:34:00Z">
              <w:rPr/>
            </w:rPrChange>
          </w:rPr>
        </w:r>
      </w:ins>
      <w:r w:rsidR="003B065F">
        <w:rPr>
          <w:rStyle w:val="Hyperlink"/>
          <w:color w:val="92D050"/>
          <w:u w:val="none"/>
        </w:rPr>
        <w:instrText xml:space="preserve"> \* MERGEFORMAT </w:instrText>
      </w:r>
      <w:r w:rsidRPr="003B065F">
        <w:rPr>
          <w:rStyle w:val="Hyperlink"/>
          <w:color w:val="92D050"/>
          <w:u w:val="none"/>
          <w:rPrChange w:id="1524" w:author="Moses, Robinson" w:date="2023-04-13T07:34:00Z">
            <w:rPr/>
          </w:rPrChange>
        </w:rPr>
        <w:fldChar w:fldCharType="separate"/>
      </w:r>
      <w:ins w:id="1525" w:author="Moses, Robinson" w:date="2023-04-13T07:21:00Z">
        <w:r w:rsidRPr="003B065F">
          <w:rPr>
            <w:rStyle w:val="Hyperlink"/>
            <w:color w:val="92D050"/>
            <w:u w:val="none"/>
            <w:rPrChange w:id="1526" w:author="Moses, Robinson" w:date="2023-04-13T07:34:00Z">
              <w:rPr/>
            </w:rPrChange>
          </w:rPr>
          <w:t>Logs</w:t>
        </w:r>
        <w:r w:rsidRPr="003B065F">
          <w:rPr>
            <w:rStyle w:val="Hyperlink"/>
            <w:color w:val="92D050"/>
            <w:u w:val="none"/>
            <w:rPrChange w:id="1527" w:author="Moses, Robinson" w:date="2023-04-13T07:34:00Z">
              <w:rPr/>
            </w:rPrChange>
          </w:rPr>
          <w:fldChar w:fldCharType="end"/>
        </w:r>
      </w:ins>
      <w:del w:id="1528" w:author="Moses, Robinson" w:date="2023-04-13T07:20:00Z">
        <w:r w:rsidR="00783BEC" w:rsidRPr="003B065F" w:rsidDel="003E43FB">
          <w:rPr>
            <w:rStyle w:val="Hyperlink"/>
            <w:color w:val="92D050"/>
            <w:u w:val="none"/>
            <w:rPrChange w:id="1529" w:author="Moses, Robinson" w:date="2023-04-13T07:34:00Z">
              <w:rPr/>
            </w:rPrChange>
          </w:rPr>
          <w:fldChar w:fldCharType="begin"/>
        </w:r>
        <w:r w:rsidR="00783BEC" w:rsidRPr="003B065F" w:rsidDel="003E43FB">
          <w:rPr>
            <w:rStyle w:val="Hyperlink"/>
            <w:color w:val="92D050"/>
            <w:u w:val="none"/>
            <w:rPrChange w:id="1530" w:author="Moses, Robinson" w:date="2023-04-13T07:34:00Z">
              <w:rPr/>
            </w:rPrChange>
          </w:rPr>
          <w:delInstrText xml:space="preserve"> HYPERLINK \l "_DASHBOARD_1" </w:delInstrText>
        </w:r>
        <w:r w:rsidR="00783BEC" w:rsidRPr="003B065F" w:rsidDel="003E43FB">
          <w:rPr>
            <w:rStyle w:val="Hyperlink"/>
            <w:color w:val="92D050"/>
            <w:u w:val="none"/>
            <w:rPrChange w:id="1531" w:author="Moses, Robinson" w:date="2023-04-13T07:34:00Z">
              <w:rPr/>
            </w:rPrChange>
          </w:rPr>
          <w:fldChar w:fldCharType="separate"/>
        </w:r>
        <w:r w:rsidR="00490283" w:rsidRPr="006F4FA0" w:rsidDel="003E43FB">
          <w:rPr>
            <w:rStyle w:val="Hyperlink"/>
            <w:color w:val="92D050"/>
            <w:u w:val="none"/>
          </w:rPr>
          <w:delText>Return to: Dashboard</w:delText>
        </w:r>
        <w:r w:rsidR="00783BEC" w:rsidRPr="006F4FA0" w:rsidDel="003E43FB">
          <w:rPr>
            <w:rStyle w:val="Hyperlink"/>
            <w:color w:val="92D050"/>
            <w:u w:val="none"/>
          </w:rPr>
          <w:fldChar w:fldCharType="end"/>
        </w:r>
        <w:r w:rsidR="00490283" w:rsidRPr="003B065F" w:rsidDel="003E43FB">
          <w:rPr>
            <w:rStyle w:val="Hyperlink"/>
            <w:color w:val="92D050"/>
            <w:u w:val="none"/>
            <w:rPrChange w:id="1532" w:author="Moses, Robinson" w:date="2023-04-13T07:34:00Z">
              <w:rPr>
                <w:color w:val="92D050"/>
              </w:rPr>
            </w:rPrChange>
          </w:rPr>
          <w:delText xml:space="preserve"> </w:delText>
        </w:r>
      </w:del>
    </w:p>
    <w:p w14:paraId="1CA57708" w14:textId="77777777" w:rsidR="00EE5653" w:rsidRDefault="00EE5653" w:rsidP="00EE5653">
      <w:pPr>
        <w:pStyle w:val="Caption"/>
      </w:pPr>
      <w:bookmarkStart w:id="1533" w:name="_Toc63697475"/>
    </w:p>
    <w:p w14:paraId="2EDCA9A1" w14:textId="1FB73266" w:rsidR="00490283" w:rsidRDefault="00490283" w:rsidP="00EE5653">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12</w:t>
      </w:r>
      <w:r>
        <w:rPr>
          <w:noProof/>
        </w:rPr>
        <w:fldChar w:fldCharType="end"/>
      </w:r>
      <w:r>
        <w:t>: VAULT TRANSACTION LIST FIELD DEFINITIONS</w:t>
      </w:r>
      <w:bookmarkEnd w:id="1533"/>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6121F70"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64458D"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BCD17AD" w14:textId="77777777" w:rsidR="00490283" w:rsidRDefault="00490283" w:rsidP="00EE5653">
            <w:pPr>
              <w:pStyle w:val="TableHeading"/>
            </w:pPr>
            <w:r>
              <w:t xml:space="preserve">Description </w:t>
            </w:r>
          </w:p>
        </w:tc>
      </w:tr>
      <w:tr w:rsidR="00490283" w14:paraId="7FF7FDF3" w14:textId="77777777" w:rsidTr="00BB302E">
        <w:trPr>
          <w:trHeight w:val="330"/>
        </w:trPr>
        <w:tc>
          <w:tcPr>
            <w:tcW w:w="1881" w:type="dxa"/>
            <w:tcBorders>
              <w:top w:val="single" w:sz="3" w:space="0" w:color="000000"/>
              <w:left w:val="single" w:sz="4" w:space="0" w:color="000000"/>
              <w:bottom w:val="single" w:sz="4" w:space="0" w:color="000000"/>
              <w:right w:val="single" w:sz="4" w:space="0" w:color="000000"/>
            </w:tcBorders>
          </w:tcPr>
          <w:p w14:paraId="404CF27D" w14:textId="77777777" w:rsidR="00490283" w:rsidRPr="00EE5653" w:rsidRDefault="00490283" w:rsidP="00EE5653">
            <w:pPr>
              <w:pStyle w:val="TableBody"/>
              <w:rPr>
                <w:b/>
                <w:bCs/>
              </w:rPr>
            </w:pPr>
            <w:r w:rsidRPr="00EE5653">
              <w:rPr>
                <w:b/>
                <w:bCs/>
              </w:rPr>
              <w:t xml:space="preserve">Schedule Type </w:t>
            </w:r>
          </w:p>
        </w:tc>
        <w:tc>
          <w:tcPr>
            <w:tcW w:w="6194" w:type="dxa"/>
            <w:tcBorders>
              <w:top w:val="single" w:sz="3" w:space="0" w:color="000000"/>
              <w:left w:val="single" w:sz="4" w:space="0" w:color="000000"/>
              <w:bottom w:val="single" w:sz="4" w:space="0" w:color="000000"/>
              <w:right w:val="single" w:sz="4" w:space="0" w:color="000000"/>
            </w:tcBorders>
          </w:tcPr>
          <w:p w14:paraId="62FF8757" w14:textId="77777777" w:rsidR="00490283" w:rsidRDefault="00490283" w:rsidP="00EE5653">
            <w:pPr>
              <w:pStyle w:val="TableBody"/>
            </w:pPr>
            <w:r>
              <w:t xml:space="preserve"> </w:t>
            </w:r>
            <w:r w:rsidRPr="0060488A">
              <w:rPr>
                <w:b/>
                <w:bCs/>
              </w:rPr>
              <w:t>Type of order:</w:t>
            </w:r>
            <w:r>
              <w:t xml:space="preserve">  Normal/Planned or Emergency/Unplanned </w:t>
            </w:r>
          </w:p>
        </w:tc>
      </w:tr>
      <w:tr w:rsidR="00490283" w14:paraId="12FBADAC"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67D66250" w14:textId="77777777" w:rsidR="00490283" w:rsidRPr="00EE5653" w:rsidRDefault="00490283" w:rsidP="00EE5653">
            <w:pPr>
              <w:pStyle w:val="TableBody"/>
              <w:rPr>
                <w:b/>
                <w:bCs/>
              </w:rPr>
            </w:pPr>
            <w:r w:rsidRPr="00EE5653">
              <w:rPr>
                <w:b/>
                <w:bCs/>
              </w:rPr>
              <w:t xml:space="preserve">Action Type </w:t>
            </w:r>
          </w:p>
        </w:tc>
        <w:tc>
          <w:tcPr>
            <w:tcW w:w="6194" w:type="dxa"/>
            <w:tcBorders>
              <w:top w:val="single" w:sz="4" w:space="0" w:color="000000"/>
              <w:left w:val="single" w:sz="4" w:space="0" w:color="000000"/>
              <w:bottom w:val="single" w:sz="4" w:space="0" w:color="000000"/>
              <w:right w:val="single" w:sz="4" w:space="0" w:color="000000"/>
            </w:tcBorders>
          </w:tcPr>
          <w:p w14:paraId="26868DD3" w14:textId="77777777" w:rsidR="00490283" w:rsidRDefault="00490283" w:rsidP="00EE5653">
            <w:pPr>
              <w:pStyle w:val="TableBody"/>
            </w:pPr>
            <w:r>
              <w:t xml:space="preserve"> </w:t>
            </w:r>
            <w:r w:rsidRPr="0060488A">
              <w:rPr>
                <w:b/>
                <w:bCs/>
              </w:rPr>
              <w:t>Type of order:</w:t>
            </w:r>
            <w:r>
              <w:t xml:space="preserve"> Delivery, Return, Add Cash to ATM, etc. </w:t>
            </w:r>
          </w:p>
        </w:tc>
      </w:tr>
      <w:tr w:rsidR="00490283" w14:paraId="626828B8" w14:textId="77777777" w:rsidTr="00BB302E">
        <w:trPr>
          <w:trHeight w:val="337"/>
        </w:trPr>
        <w:tc>
          <w:tcPr>
            <w:tcW w:w="1881" w:type="dxa"/>
            <w:tcBorders>
              <w:top w:val="single" w:sz="4" w:space="0" w:color="000000"/>
              <w:left w:val="single" w:sz="4" w:space="0" w:color="000000"/>
              <w:bottom w:val="single" w:sz="4" w:space="0" w:color="000000"/>
              <w:right w:val="single" w:sz="4" w:space="0" w:color="000000"/>
            </w:tcBorders>
          </w:tcPr>
          <w:p w14:paraId="5C42670A"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7A77D660" w14:textId="18D25E3F" w:rsidR="00490283" w:rsidRDefault="00490283" w:rsidP="00EE5653">
            <w:pPr>
              <w:pStyle w:val="TableBody"/>
            </w:pPr>
            <w:r>
              <w:t xml:space="preserve"> Username of </w:t>
            </w:r>
            <w:r w:rsidR="00420BEC">
              <w:t xml:space="preserve">the </w:t>
            </w:r>
            <w:r>
              <w:t xml:space="preserve">person who entered the order </w:t>
            </w:r>
          </w:p>
        </w:tc>
      </w:tr>
      <w:tr w:rsidR="00490283" w14:paraId="0E37DF91"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50EF00D2" w14:textId="77777777" w:rsidR="00490283" w:rsidRPr="00EE5653" w:rsidRDefault="00490283" w:rsidP="00EE5653">
            <w:pPr>
              <w:pStyle w:val="TableBody"/>
              <w:rPr>
                <w:b/>
                <w:bCs/>
              </w:rPr>
            </w:pPr>
            <w:r w:rsidRPr="00EE5653">
              <w:rPr>
                <w:b/>
                <w:bCs/>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7BFF5A4B" w14:textId="77777777" w:rsidR="00490283" w:rsidRDefault="00490283" w:rsidP="00EE5653">
            <w:pPr>
              <w:pStyle w:val="TableBody"/>
            </w:pPr>
            <w:r>
              <w:t xml:space="preserve"> OptiCash or OptiVault </w:t>
            </w:r>
          </w:p>
        </w:tc>
      </w:tr>
      <w:tr w:rsidR="00490283" w14:paraId="4333BFC0"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0887BF2" w14:textId="77777777" w:rsidR="00490283" w:rsidRPr="00EE5653" w:rsidRDefault="00490283" w:rsidP="00EE5653">
            <w:pPr>
              <w:pStyle w:val="TableBody"/>
              <w:rPr>
                <w:b/>
                <w:bCs/>
              </w:rPr>
            </w:pPr>
            <w:r w:rsidRPr="00EE5653">
              <w:rPr>
                <w:b/>
                <w:bCs/>
              </w:rPr>
              <w:t xml:space="preserve">From Type </w:t>
            </w:r>
          </w:p>
        </w:tc>
        <w:tc>
          <w:tcPr>
            <w:tcW w:w="6194" w:type="dxa"/>
            <w:tcBorders>
              <w:top w:val="single" w:sz="4" w:space="0" w:color="000000"/>
              <w:left w:val="single" w:sz="4" w:space="0" w:color="000000"/>
              <w:bottom w:val="single" w:sz="4" w:space="0" w:color="000000"/>
              <w:right w:val="single" w:sz="4" w:space="0" w:color="000000"/>
            </w:tcBorders>
          </w:tcPr>
          <w:p w14:paraId="5F07A437" w14:textId="77777777" w:rsidR="00490283" w:rsidRDefault="00490283" w:rsidP="00EE5653">
            <w:pPr>
              <w:pStyle w:val="TableBody"/>
            </w:pPr>
            <w:r>
              <w:t xml:space="preserve"> Type of cashpoint the cash will originate in; Vault, Branch, ATM, or Commercial </w:t>
            </w:r>
          </w:p>
        </w:tc>
      </w:tr>
      <w:tr w:rsidR="00490283" w14:paraId="67CCFCA3"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33500690" w14:textId="77777777" w:rsidR="00490283" w:rsidRPr="00EE5653" w:rsidRDefault="00490283" w:rsidP="00EE5653">
            <w:pPr>
              <w:pStyle w:val="TableBody"/>
              <w:rPr>
                <w:b/>
                <w:bCs/>
              </w:rPr>
            </w:pPr>
            <w:r w:rsidRPr="00EE5653">
              <w:rPr>
                <w:b/>
                <w:bCs/>
              </w:rPr>
              <w:t xml:space="preserve">From ID </w:t>
            </w:r>
          </w:p>
        </w:tc>
        <w:tc>
          <w:tcPr>
            <w:tcW w:w="6194" w:type="dxa"/>
            <w:tcBorders>
              <w:top w:val="single" w:sz="4" w:space="0" w:color="000000"/>
              <w:left w:val="single" w:sz="4" w:space="0" w:color="000000"/>
              <w:bottom w:val="single" w:sz="4" w:space="0" w:color="000000"/>
              <w:right w:val="single" w:sz="4" w:space="0" w:color="000000"/>
            </w:tcBorders>
          </w:tcPr>
          <w:p w14:paraId="201885AD" w14:textId="77777777" w:rsidR="00490283" w:rsidRDefault="00490283" w:rsidP="00EE5653">
            <w:pPr>
              <w:pStyle w:val="TableBody"/>
            </w:pPr>
            <w:r>
              <w:t xml:space="preserve"> Unique cashpoint ID of the “</w:t>
            </w:r>
            <w:r w:rsidRPr="0060488A">
              <w:rPr>
                <w:b/>
                <w:bCs/>
              </w:rPr>
              <w:t>From</w:t>
            </w:r>
            <w:r>
              <w:t xml:space="preserve">” location </w:t>
            </w:r>
          </w:p>
        </w:tc>
      </w:tr>
      <w:tr w:rsidR="00490283" w14:paraId="372318D7"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3E04DB4C" w14:textId="77777777" w:rsidR="00490283" w:rsidRPr="00EE5653" w:rsidRDefault="00490283" w:rsidP="00EE5653">
            <w:pPr>
              <w:pStyle w:val="TableBody"/>
              <w:rPr>
                <w:b/>
                <w:bCs/>
              </w:rPr>
            </w:pPr>
            <w:r w:rsidRPr="00EE5653">
              <w:rPr>
                <w:b/>
                <w:bCs/>
              </w:rPr>
              <w:t xml:space="preserve">To Type </w:t>
            </w:r>
          </w:p>
        </w:tc>
        <w:tc>
          <w:tcPr>
            <w:tcW w:w="6194" w:type="dxa"/>
            <w:tcBorders>
              <w:top w:val="single" w:sz="4" w:space="0" w:color="000000"/>
              <w:left w:val="single" w:sz="4" w:space="0" w:color="000000"/>
              <w:bottom w:val="single" w:sz="4" w:space="0" w:color="000000"/>
              <w:right w:val="single" w:sz="4" w:space="0" w:color="000000"/>
            </w:tcBorders>
          </w:tcPr>
          <w:p w14:paraId="5B5DC388" w14:textId="77777777" w:rsidR="00490283" w:rsidRDefault="00490283" w:rsidP="00EE5653">
            <w:pPr>
              <w:pStyle w:val="TableBody"/>
            </w:pPr>
            <w:r>
              <w:t xml:space="preserve"> Type of cashpoint the cash will go to; Vault, Branch, ATM, or Commercial </w:t>
            </w:r>
          </w:p>
        </w:tc>
      </w:tr>
      <w:tr w:rsidR="00490283" w14:paraId="704660AC"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87CC12D" w14:textId="77777777" w:rsidR="00490283" w:rsidRPr="00EE5653" w:rsidRDefault="00490283" w:rsidP="00EE5653">
            <w:pPr>
              <w:pStyle w:val="TableBody"/>
              <w:rPr>
                <w:b/>
                <w:bCs/>
              </w:rPr>
            </w:pPr>
            <w:r w:rsidRPr="00EE5653">
              <w:rPr>
                <w:b/>
                <w:bCs/>
              </w:rPr>
              <w:t xml:space="preserve">To ID </w:t>
            </w:r>
          </w:p>
        </w:tc>
        <w:tc>
          <w:tcPr>
            <w:tcW w:w="6194" w:type="dxa"/>
            <w:tcBorders>
              <w:top w:val="single" w:sz="4" w:space="0" w:color="000000"/>
              <w:left w:val="single" w:sz="4" w:space="0" w:color="000000"/>
              <w:bottom w:val="single" w:sz="4" w:space="0" w:color="000000"/>
              <w:right w:val="single" w:sz="4" w:space="0" w:color="000000"/>
            </w:tcBorders>
          </w:tcPr>
          <w:p w14:paraId="450BC9B8" w14:textId="77777777" w:rsidR="00490283" w:rsidRDefault="00490283" w:rsidP="00EE5653">
            <w:pPr>
              <w:pStyle w:val="TableBody"/>
            </w:pPr>
            <w:r>
              <w:t xml:space="preserve"> Unique cashpoint ID of the “</w:t>
            </w:r>
            <w:r w:rsidRPr="0060488A">
              <w:rPr>
                <w:b/>
                <w:bCs/>
              </w:rPr>
              <w:t>To</w:t>
            </w:r>
            <w:r>
              <w:t xml:space="preserve">” location </w:t>
            </w:r>
          </w:p>
        </w:tc>
      </w:tr>
      <w:tr w:rsidR="00490283" w14:paraId="0AF2EDDD"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6F7959A" w14:textId="77777777" w:rsidR="00490283" w:rsidRPr="00EE5653" w:rsidRDefault="00490283" w:rsidP="00EE5653">
            <w:pPr>
              <w:pStyle w:val="TableBody"/>
              <w:rPr>
                <w:b/>
                <w:bCs/>
              </w:rPr>
            </w:pPr>
            <w:r w:rsidRPr="00EE5653">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3331D2B" w14:textId="77777777" w:rsidR="00490283" w:rsidRDefault="00490283" w:rsidP="00EE5653">
            <w:pPr>
              <w:pStyle w:val="TableBody"/>
            </w:pPr>
            <w:r>
              <w:t xml:space="preserve"> Unique OptiSuite reference number for the order </w:t>
            </w:r>
          </w:p>
        </w:tc>
      </w:tr>
      <w:tr w:rsidR="00490283" w14:paraId="22C49A6D" w14:textId="77777777" w:rsidTr="00BB302E">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49BF8D9" w14:textId="77777777" w:rsidR="00490283" w:rsidRPr="00EE5653" w:rsidRDefault="00490283" w:rsidP="00EE5653">
            <w:pPr>
              <w:pStyle w:val="TableBody"/>
              <w:rPr>
                <w:b/>
                <w:bCs/>
              </w:rPr>
            </w:pPr>
            <w:r w:rsidRPr="00EE5653">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0EA67434" w14:textId="77777777" w:rsidR="00490283" w:rsidRDefault="00490283" w:rsidP="00EE5653">
            <w:pPr>
              <w:pStyle w:val="TableBody"/>
            </w:pPr>
            <w:r>
              <w:t xml:space="preserve"> Date stamp of order origination </w:t>
            </w:r>
          </w:p>
        </w:tc>
      </w:tr>
      <w:tr w:rsidR="00490283" w14:paraId="00BEA206" w14:textId="77777777" w:rsidTr="00BB302E">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6B650F87" w14:textId="77777777" w:rsidR="00490283" w:rsidRPr="00EE5653" w:rsidRDefault="00490283" w:rsidP="00EE5653">
            <w:pPr>
              <w:pStyle w:val="TableBody"/>
              <w:rPr>
                <w:b/>
                <w:bCs/>
              </w:rPr>
            </w:pPr>
            <w:r w:rsidRPr="00EE5653">
              <w:rPr>
                <w:b/>
                <w:bCs/>
              </w:rPr>
              <w:lastRenderedPageBreak/>
              <w:t xml:space="preserve">Order Time </w:t>
            </w:r>
          </w:p>
        </w:tc>
        <w:tc>
          <w:tcPr>
            <w:tcW w:w="6194" w:type="dxa"/>
            <w:tcBorders>
              <w:top w:val="single" w:sz="4" w:space="0" w:color="000000"/>
              <w:left w:val="single" w:sz="4" w:space="0" w:color="000000"/>
              <w:bottom w:val="single" w:sz="4" w:space="0" w:color="000000"/>
              <w:right w:val="single" w:sz="4" w:space="0" w:color="000000"/>
            </w:tcBorders>
          </w:tcPr>
          <w:p w14:paraId="1F119645" w14:textId="79D90ECE" w:rsidR="00490283" w:rsidRDefault="00490283" w:rsidP="00EE5653">
            <w:pPr>
              <w:pStyle w:val="TableBody"/>
            </w:pPr>
            <w:r>
              <w:t xml:space="preserve"> Timestamp of order origination</w:t>
            </w:r>
          </w:p>
        </w:tc>
      </w:tr>
      <w:tr w:rsidR="00490283" w14:paraId="247E0EC2" w14:textId="77777777" w:rsidTr="00BB302E">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5A6233" w14:textId="77777777" w:rsidR="00490283" w:rsidRPr="00EE5653" w:rsidRDefault="00490283" w:rsidP="00EE5653">
            <w:pPr>
              <w:pStyle w:val="TableBody"/>
              <w:rPr>
                <w:b/>
                <w:bCs/>
              </w:rPr>
            </w:pPr>
            <w:r w:rsidRPr="00EE5653">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27603D7" w14:textId="77777777" w:rsidR="00490283" w:rsidRDefault="00490283" w:rsidP="00EE5653">
            <w:pPr>
              <w:pStyle w:val="TableBody"/>
            </w:pPr>
            <w:r>
              <w:t xml:space="preserve"> Date stamp of order due date</w:t>
            </w:r>
          </w:p>
        </w:tc>
      </w:tr>
      <w:tr w:rsidR="00490283" w14:paraId="73679975" w14:textId="77777777" w:rsidTr="00BB302E">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1308FACA" w14:textId="77777777" w:rsidR="00490283" w:rsidRPr="00EE5653" w:rsidRDefault="00490283" w:rsidP="00EE5653">
            <w:pPr>
              <w:pStyle w:val="TableBody"/>
              <w:rPr>
                <w:b/>
                <w:bCs/>
              </w:rPr>
            </w:pPr>
            <w:r w:rsidRPr="00EE5653">
              <w:rPr>
                <w:b/>
                <w:bCs/>
              </w:rPr>
              <w:t xml:space="preserve">State Expire Timestamp </w:t>
            </w:r>
          </w:p>
        </w:tc>
        <w:tc>
          <w:tcPr>
            <w:tcW w:w="6194" w:type="dxa"/>
            <w:tcBorders>
              <w:top w:val="single" w:sz="4" w:space="0" w:color="000000"/>
              <w:left w:val="single" w:sz="4" w:space="0" w:color="000000"/>
              <w:bottom w:val="single" w:sz="4" w:space="0" w:color="000000"/>
              <w:right w:val="single" w:sz="4" w:space="0" w:color="000000"/>
            </w:tcBorders>
          </w:tcPr>
          <w:p w14:paraId="5A89CC18" w14:textId="77777777" w:rsidR="00490283" w:rsidRDefault="00490283" w:rsidP="00EE5653">
            <w:pPr>
              <w:pStyle w:val="TableBody"/>
            </w:pPr>
            <w:r>
              <w:t xml:space="preserve"> Time/Date current Workflow state will Expire </w:t>
            </w:r>
          </w:p>
        </w:tc>
      </w:tr>
      <w:tr w:rsidR="00490283" w14:paraId="09784696"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87712D7" w14:textId="77777777" w:rsidR="00490283" w:rsidRPr="00EE5653" w:rsidRDefault="00490283" w:rsidP="00EE5653">
            <w:pPr>
              <w:pStyle w:val="TableBody"/>
              <w:rPr>
                <w:b/>
                <w:bCs/>
              </w:rPr>
            </w:pPr>
            <w:r w:rsidRPr="00EE5653">
              <w:rPr>
                <w:b/>
                <w:bCs/>
              </w:rPr>
              <w:t xml:space="preserve">Order Source </w:t>
            </w:r>
          </w:p>
        </w:tc>
        <w:tc>
          <w:tcPr>
            <w:tcW w:w="6194" w:type="dxa"/>
            <w:tcBorders>
              <w:top w:val="single" w:sz="4" w:space="0" w:color="000000"/>
              <w:left w:val="single" w:sz="4" w:space="0" w:color="000000"/>
              <w:bottom w:val="single" w:sz="4" w:space="0" w:color="000000"/>
              <w:right w:val="single" w:sz="4" w:space="0" w:color="000000"/>
            </w:tcBorders>
          </w:tcPr>
          <w:p w14:paraId="3B1AAD54" w14:textId="21E28768" w:rsidR="00490283" w:rsidRDefault="00471E9B" w:rsidP="00EE5653">
            <w:pPr>
              <w:pStyle w:val="TableBody"/>
            </w:pPr>
            <w:r>
              <w:t xml:space="preserve"> </w:t>
            </w:r>
            <w:r w:rsidR="00490283">
              <w:t xml:space="preserve">Manual, Auto-Commit Recommendation, etc. </w:t>
            </w:r>
          </w:p>
        </w:tc>
      </w:tr>
      <w:tr w:rsidR="00490283" w14:paraId="3ECF2AE0" w14:textId="77777777" w:rsidTr="00BB302E">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66389E83" w14:textId="77777777" w:rsidR="00490283" w:rsidRPr="00EE5653" w:rsidRDefault="00490283" w:rsidP="00EE5653">
            <w:pPr>
              <w:pStyle w:val="TableBody"/>
              <w:rPr>
                <w:b/>
                <w:bCs/>
              </w:rPr>
            </w:pPr>
            <w:r w:rsidRPr="00EE5653">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2526065F" w14:textId="77777777" w:rsidR="00490283" w:rsidRDefault="00490283" w:rsidP="00EE5653">
            <w:pPr>
              <w:pStyle w:val="TableBody"/>
            </w:pPr>
            <w:r>
              <w:t xml:space="preserve"> Denomination ID of each denomination in the order </w:t>
            </w:r>
          </w:p>
        </w:tc>
      </w:tr>
      <w:tr w:rsidR="00490283" w14:paraId="2A735C6B"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CACAE57" w14:textId="77777777" w:rsidR="00490283" w:rsidRPr="00EE5653" w:rsidRDefault="00490283" w:rsidP="00EE5653">
            <w:pPr>
              <w:pStyle w:val="TableBody"/>
              <w:rPr>
                <w:b/>
                <w:bCs/>
              </w:rPr>
            </w:pPr>
            <w:r w:rsidRPr="00EE5653">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7A906B6" w14:textId="77777777" w:rsidR="00490283" w:rsidRDefault="00490283" w:rsidP="00EE5653">
            <w:pPr>
              <w:pStyle w:val="TableBody"/>
            </w:pPr>
            <w:r>
              <w:t xml:space="preserve"> Total amount by currency, denomination, and quality </w:t>
            </w:r>
          </w:p>
        </w:tc>
      </w:tr>
      <w:tr w:rsidR="00490283" w14:paraId="78CCA084"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6AD48B8" w14:textId="77777777" w:rsidR="00490283" w:rsidRPr="00EE5653" w:rsidRDefault="00490283" w:rsidP="00EE5653">
            <w:pPr>
              <w:pStyle w:val="TableBody"/>
              <w:rPr>
                <w:b/>
                <w:bCs/>
              </w:rPr>
            </w:pPr>
            <w:r w:rsidRPr="00EE5653">
              <w:rPr>
                <w:b/>
                <w:bCs/>
              </w:rPr>
              <w:t xml:space="preserve">Quality </w:t>
            </w:r>
          </w:p>
        </w:tc>
        <w:tc>
          <w:tcPr>
            <w:tcW w:w="6194" w:type="dxa"/>
            <w:tcBorders>
              <w:top w:val="single" w:sz="4" w:space="0" w:color="000000"/>
              <w:left w:val="single" w:sz="4" w:space="0" w:color="000000"/>
              <w:bottom w:val="single" w:sz="4" w:space="0" w:color="000000"/>
              <w:right w:val="single" w:sz="4" w:space="0" w:color="000000"/>
            </w:tcBorders>
          </w:tcPr>
          <w:p w14:paraId="60CB7822" w14:textId="0FC13138" w:rsidR="00490283" w:rsidRDefault="00490283" w:rsidP="00EE5653">
            <w:pPr>
              <w:pStyle w:val="TableBody"/>
            </w:pPr>
            <w:r>
              <w:t xml:space="preserve"> Note quality of each denomination/currency </w:t>
            </w:r>
          </w:p>
        </w:tc>
      </w:tr>
      <w:tr w:rsidR="00490283" w14:paraId="075A92FC" w14:textId="77777777" w:rsidTr="00BB302E">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D36E4EF" w14:textId="77777777" w:rsidR="00490283" w:rsidRPr="00EE5653" w:rsidRDefault="00490283" w:rsidP="00EE5653">
            <w:pPr>
              <w:pStyle w:val="TableBody"/>
              <w:rPr>
                <w:b/>
                <w:bCs/>
              </w:rPr>
            </w:pPr>
            <w:r w:rsidRPr="00EE5653">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1DF97DC4" w14:textId="77777777" w:rsidR="00490283" w:rsidRDefault="00490283" w:rsidP="00EE5653">
            <w:pPr>
              <w:pStyle w:val="TableBody"/>
            </w:pPr>
            <w:r>
              <w:t xml:space="preserve"> Currency ISO code for each denomination in the order </w:t>
            </w:r>
          </w:p>
        </w:tc>
      </w:tr>
      <w:tr w:rsidR="00490283" w14:paraId="45B1050F" w14:textId="77777777" w:rsidTr="00BB302E">
        <w:tblPrEx>
          <w:tblCellMar>
            <w:top w:w="95" w:type="dxa"/>
            <w:right w:w="54" w:type="dxa"/>
          </w:tblCellMar>
        </w:tblPrEx>
        <w:trPr>
          <w:trHeight w:val="541"/>
        </w:trPr>
        <w:tc>
          <w:tcPr>
            <w:tcW w:w="1881" w:type="dxa"/>
            <w:tcBorders>
              <w:top w:val="single" w:sz="4" w:space="0" w:color="000000"/>
              <w:left w:val="single" w:sz="4" w:space="0" w:color="000000"/>
              <w:bottom w:val="single" w:sz="4" w:space="0" w:color="000000"/>
              <w:right w:val="single" w:sz="4" w:space="0" w:color="000000"/>
            </w:tcBorders>
          </w:tcPr>
          <w:p w14:paraId="38C58BAA" w14:textId="77777777" w:rsidR="00490283" w:rsidRPr="00EE5653" w:rsidRDefault="00490283" w:rsidP="00EE5653">
            <w:pPr>
              <w:pStyle w:val="TableBody"/>
              <w:rPr>
                <w:b/>
                <w:bCs/>
              </w:rPr>
            </w:pPr>
            <w:r w:rsidRPr="00EE5653">
              <w:rPr>
                <w:b/>
                <w:bCs/>
              </w:rPr>
              <w:t xml:space="preserve">Order Log Entries Timestamp </w:t>
            </w:r>
          </w:p>
        </w:tc>
        <w:tc>
          <w:tcPr>
            <w:tcW w:w="6194" w:type="dxa"/>
            <w:tcBorders>
              <w:top w:val="single" w:sz="4" w:space="0" w:color="000000"/>
              <w:left w:val="single" w:sz="4" w:space="0" w:color="000000"/>
              <w:bottom w:val="single" w:sz="4" w:space="0" w:color="000000"/>
              <w:right w:val="single" w:sz="4" w:space="0" w:color="000000"/>
            </w:tcBorders>
          </w:tcPr>
          <w:p w14:paraId="0D8BC27E" w14:textId="77777777" w:rsidR="00490283" w:rsidRDefault="00490283" w:rsidP="00EE5653">
            <w:pPr>
              <w:pStyle w:val="TableBody"/>
            </w:pPr>
            <w:r>
              <w:t xml:space="preserve"> Timestamp of each workflow action performed to the order that occurs in the Log </w:t>
            </w:r>
          </w:p>
        </w:tc>
      </w:tr>
      <w:tr w:rsidR="00490283" w14:paraId="57C1EC46"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331BED83"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517384FE" w14:textId="651417D9" w:rsidR="00490283" w:rsidRDefault="00490283" w:rsidP="00EE5653">
            <w:pPr>
              <w:pStyle w:val="TableBody"/>
            </w:pPr>
            <w:r>
              <w:t xml:space="preserve"> Username of </w:t>
            </w:r>
            <w:r w:rsidR="00C34549">
              <w:t xml:space="preserve">the </w:t>
            </w:r>
            <w:r>
              <w:t xml:space="preserve">person who performed each unique action </w:t>
            </w:r>
          </w:p>
        </w:tc>
      </w:tr>
      <w:tr w:rsidR="00490283" w14:paraId="5FBB707D"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459217C4" w14:textId="77777777" w:rsidR="00490283" w:rsidRPr="00EE5653" w:rsidRDefault="00490283" w:rsidP="00EE5653">
            <w:pPr>
              <w:pStyle w:val="TableBody"/>
              <w:rPr>
                <w:b/>
                <w:bCs/>
              </w:rPr>
            </w:pPr>
            <w:r w:rsidRPr="00EE5653">
              <w:rPr>
                <w:b/>
                <w:bCs/>
              </w:rPr>
              <w:t xml:space="preserve">Task ID </w:t>
            </w:r>
          </w:p>
        </w:tc>
        <w:tc>
          <w:tcPr>
            <w:tcW w:w="6194" w:type="dxa"/>
            <w:tcBorders>
              <w:top w:val="single" w:sz="4" w:space="0" w:color="000000"/>
              <w:left w:val="single" w:sz="4" w:space="0" w:color="000000"/>
              <w:bottom w:val="single" w:sz="4" w:space="0" w:color="000000"/>
              <w:right w:val="single" w:sz="4" w:space="0" w:color="000000"/>
            </w:tcBorders>
          </w:tcPr>
          <w:p w14:paraId="10A687FB" w14:textId="77777777" w:rsidR="00490283" w:rsidRDefault="00490283" w:rsidP="00EE5653">
            <w:pPr>
              <w:pStyle w:val="TableBody"/>
            </w:pPr>
            <w:r>
              <w:t xml:space="preserve"> Each workflow task that has occurred in reference to the unique order </w:t>
            </w:r>
          </w:p>
        </w:tc>
      </w:tr>
      <w:tr w:rsidR="00490283" w14:paraId="219C2646" w14:textId="77777777" w:rsidTr="00BB302E">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4D7501D" w14:textId="77777777" w:rsidR="00490283" w:rsidRPr="00EE5653" w:rsidRDefault="00490283" w:rsidP="00EE5653">
            <w:pPr>
              <w:pStyle w:val="TableBody"/>
              <w:rPr>
                <w:b/>
                <w:bCs/>
              </w:rPr>
            </w:pPr>
            <w:r w:rsidRPr="00EE5653">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4329472B" w14:textId="77777777" w:rsidR="00490283" w:rsidRDefault="00490283" w:rsidP="00EE5653">
            <w:pPr>
              <w:pStyle w:val="TableBody"/>
            </w:pPr>
            <w:r>
              <w:t xml:space="preserve"> Each workflow task moves an order from one Workflow State to another.  “</w:t>
            </w:r>
            <w:r w:rsidRPr="0060488A">
              <w:rPr>
                <w:b/>
                <w:bCs/>
              </w:rPr>
              <w:t>From state</w:t>
            </w:r>
            <w:r>
              <w:t xml:space="preserve">” is the original state in each task </w:t>
            </w:r>
          </w:p>
        </w:tc>
      </w:tr>
      <w:tr w:rsidR="00490283" w14:paraId="32EDF6B1" w14:textId="77777777" w:rsidTr="00BB302E">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E75033F" w14:textId="77777777" w:rsidR="00490283" w:rsidRPr="00EE5653" w:rsidRDefault="00490283" w:rsidP="00EE5653">
            <w:pPr>
              <w:pStyle w:val="TableBody"/>
              <w:rPr>
                <w:b/>
                <w:bCs/>
              </w:rPr>
            </w:pPr>
            <w:r w:rsidRPr="00EE5653">
              <w:rPr>
                <w:b/>
                <w:bCs/>
              </w:rPr>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6A0A9473" w14:textId="77777777" w:rsidR="00490283" w:rsidRDefault="00490283" w:rsidP="00EE5653">
            <w:pPr>
              <w:pStyle w:val="TableBody"/>
            </w:pPr>
            <w:r>
              <w:t>Each workflow task moves an order from one Workflow State to another.  “</w:t>
            </w:r>
            <w:r w:rsidRPr="0060488A">
              <w:rPr>
                <w:b/>
                <w:bCs/>
              </w:rPr>
              <w:t>To state</w:t>
            </w:r>
            <w:r>
              <w:t xml:space="preserve">” is the state resulting from each task action </w:t>
            </w:r>
          </w:p>
        </w:tc>
      </w:tr>
      <w:tr w:rsidR="00490283" w14:paraId="6BB97A6F"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E1DA1E4" w14:textId="77777777" w:rsidR="00490283" w:rsidRPr="00EE5653" w:rsidRDefault="00490283" w:rsidP="00EE5653">
            <w:pPr>
              <w:pStyle w:val="TableBody"/>
              <w:rPr>
                <w:b/>
                <w:bCs/>
              </w:rPr>
            </w:pPr>
            <w:r w:rsidRPr="00EE5653">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01D88D83" w14:textId="77777777" w:rsidR="00490283" w:rsidRDefault="00490283" w:rsidP="00EE5653">
            <w:pPr>
              <w:pStyle w:val="TableBody"/>
            </w:pPr>
            <w:r>
              <w:t xml:space="preserve"> Blog messages associated with each task occurrence. </w:t>
            </w:r>
          </w:p>
        </w:tc>
      </w:tr>
    </w:tbl>
    <w:p w14:paraId="60065CF2" w14:textId="47AA4C62" w:rsidR="00490283" w:rsidRPr="003B065F" w:rsidDel="003E43FB" w:rsidRDefault="003E43FB" w:rsidP="00DC2712">
      <w:pPr>
        <w:pStyle w:val="Caption"/>
        <w:rPr>
          <w:del w:id="1534" w:author="Moses, Robinson" w:date="2023-04-13T07:21:00Z"/>
          <w:rStyle w:val="Hyperlink"/>
          <w:color w:val="92D050"/>
          <w:u w:val="none"/>
          <w:rPrChange w:id="1535" w:author="Moses, Robinson" w:date="2023-04-13T07:34:00Z">
            <w:rPr>
              <w:del w:id="1536" w:author="Moses, Robinson" w:date="2023-04-13T07:21:00Z"/>
              <w:color w:val="92D050"/>
            </w:rPr>
          </w:rPrChange>
        </w:rPr>
      </w:pPr>
      <w:ins w:id="1537" w:author="Moses, Robinson" w:date="2023-04-13T07:21:00Z">
        <w:r w:rsidRPr="003B065F">
          <w:rPr>
            <w:rStyle w:val="Hyperlink"/>
            <w:color w:val="92D050"/>
            <w:u w:val="none"/>
            <w:rPrChange w:id="1538" w:author="Moses, Robinson" w:date="2023-04-13T07:34:00Z">
              <w:rPr/>
            </w:rPrChange>
          </w:rPr>
          <w:t xml:space="preserve">Return To: </w:t>
        </w:r>
        <w:r w:rsidRPr="003B065F">
          <w:rPr>
            <w:rStyle w:val="Hyperlink"/>
            <w:color w:val="92D050"/>
            <w:u w:val="none"/>
            <w:rPrChange w:id="1539" w:author="Moses, Robinson" w:date="2023-04-13T07:34:00Z">
              <w:rPr/>
            </w:rPrChange>
          </w:rPr>
          <w:fldChar w:fldCharType="begin"/>
        </w:r>
        <w:r w:rsidRPr="003B065F">
          <w:rPr>
            <w:rStyle w:val="Hyperlink"/>
            <w:color w:val="92D050"/>
            <w:u w:val="none"/>
            <w:rPrChange w:id="1540" w:author="Moses, Robinson" w:date="2023-04-13T07:34:00Z">
              <w:rPr/>
            </w:rPrChange>
          </w:rPr>
          <w:instrText xml:space="preserve"> REF _Ref132262893 \h </w:instrText>
        </w:r>
        <w:r w:rsidRPr="003B065F">
          <w:rPr>
            <w:rStyle w:val="Hyperlink"/>
            <w:color w:val="92D050"/>
            <w:u w:val="none"/>
            <w:rPrChange w:id="1541" w:author="Moses, Robinson" w:date="2023-04-13T07:34:00Z">
              <w:rPr/>
            </w:rPrChange>
          </w:rPr>
        </w:r>
      </w:ins>
      <w:r w:rsidR="003B065F">
        <w:rPr>
          <w:rStyle w:val="Hyperlink"/>
          <w:color w:val="92D050"/>
          <w:u w:val="none"/>
        </w:rPr>
        <w:instrText xml:space="preserve"> \* MERGEFORMAT </w:instrText>
      </w:r>
      <w:r w:rsidRPr="003B065F">
        <w:rPr>
          <w:rStyle w:val="Hyperlink"/>
          <w:color w:val="92D050"/>
          <w:u w:val="none"/>
          <w:rPrChange w:id="1542" w:author="Moses, Robinson" w:date="2023-04-13T07:34:00Z">
            <w:rPr/>
          </w:rPrChange>
        </w:rPr>
        <w:fldChar w:fldCharType="separate"/>
      </w:r>
      <w:ins w:id="1543" w:author="Moses, Robinson" w:date="2023-04-13T07:21:00Z">
        <w:r w:rsidRPr="003B065F">
          <w:rPr>
            <w:rStyle w:val="Hyperlink"/>
            <w:color w:val="92D050"/>
            <w:u w:val="none"/>
            <w:rPrChange w:id="1544" w:author="Moses, Robinson" w:date="2023-04-13T07:34:00Z">
              <w:rPr/>
            </w:rPrChange>
          </w:rPr>
          <w:t>Logs</w:t>
        </w:r>
        <w:r w:rsidRPr="003B065F">
          <w:rPr>
            <w:rStyle w:val="Hyperlink"/>
            <w:color w:val="92D050"/>
            <w:u w:val="none"/>
            <w:rPrChange w:id="1545" w:author="Moses, Robinson" w:date="2023-04-13T07:34:00Z">
              <w:rPr/>
            </w:rPrChange>
          </w:rPr>
          <w:fldChar w:fldCharType="end"/>
        </w:r>
      </w:ins>
      <w:del w:id="1546" w:author="Moses, Robinson" w:date="2023-04-13T07:21:00Z">
        <w:r w:rsidR="00783BEC" w:rsidRPr="003B065F" w:rsidDel="003E43FB">
          <w:rPr>
            <w:rStyle w:val="Hyperlink"/>
            <w:color w:val="92D050"/>
            <w:u w:val="none"/>
            <w:rPrChange w:id="1547" w:author="Moses, Robinson" w:date="2023-04-13T07:34:00Z">
              <w:rPr/>
            </w:rPrChange>
          </w:rPr>
          <w:fldChar w:fldCharType="begin"/>
        </w:r>
        <w:r w:rsidR="00783BEC" w:rsidRPr="003B065F" w:rsidDel="003E43FB">
          <w:rPr>
            <w:rStyle w:val="Hyperlink"/>
            <w:color w:val="92D050"/>
            <w:u w:val="none"/>
            <w:rPrChange w:id="1548" w:author="Moses, Robinson" w:date="2023-04-13T07:34:00Z">
              <w:rPr/>
            </w:rPrChange>
          </w:rPr>
          <w:delInstrText xml:space="preserve"> HYPERLINK \l "_DASHBOARD_1" </w:delInstrText>
        </w:r>
        <w:r w:rsidR="00783BEC" w:rsidRPr="003B065F" w:rsidDel="003E43FB">
          <w:rPr>
            <w:rStyle w:val="Hyperlink"/>
            <w:color w:val="92D050"/>
            <w:u w:val="none"/>
            <w:rPrChange w:id="1549" w:author="Moses, Robinson" w:date="2023-04-13T07:34:00Z">
              <w:rPr/>
            </w:rPrChange>
          </w:rPr>
          <w:fldChar w:fldCharType="separate"/>
        </w:r>
        <w:r w:rsidR="00490283" w:rsidRPr="00426C01" w:rsidDel="003E43FB">
          <w:rPr>
            <w:rStyle w:val="Hyperlink"/>
            <w:color w:val="92D050"/>
            <w:u w:val="none"/>
          </w:rPr>
          <w:delText>Return to: Dashboard</w:delText>
        </w:r>
        <w:r w:rsidR="00783BEC" w:rsidRPr="00426C01" w:rsidDel="003E43FB">
          <w:rPr>
            <w:rStyle w:val="Hyperlink"/>
            <w:color w:val="92D050"/>
            <w:u w:val="none"/>
          </w:rPr>
          <w:fldChar w:fldCharType="end"/>
        </w:r>
        <w:r w:rsidR="00490283" w:rsidRPr="003B065F" w:rsidDel="003E43FB">
          <w:rPr>
            <w:rStyle w:val="Hyperlink"/>
            <w:color w:val="92D050"/>
            <w:u w:val="none"/>
            <w:rPrChange w:id="1550" w:author="Moses, Robinson" w:date="2023-04-13T07:34:00Z">
              <w:rPr>
                <w:color w:val="92D050"/>
              </w:rPr>
            </w:rPrChange>
          </w:rPr>
          <w:delText xml:space="preserve"> </w:delText>
        </w:r>
      </w:del>
    </w:p>
    <w:p w14:paraId="44AE6872" w14:textId="77777777" w:rsidR="00EE5653" w:rsidRPr="003B065F" w:rsidRDefault="00EE5653" w:rsidP="003B065F">
      <w:pPr>
        <w:pStyle w:val="Caption"/>
        <w:rPr>
          <w:rStyle w:val="Hyperlink"/>
          <w:color w:val="92D050"/>
          <w:u w:val="none"/>
          <w:rPrChange w:id="1551" w:author="Moses, Robinson" w:date="2023-04-13T07:34:00Z">
            <w:rPr>
              <w:color w:val="76923C"/>
            </w:rPr>
          </w:rPrChange>
        </w:rPr>
        <w:pPrChange w:id="1552" w:author="Moses, Robinson" w:date="2023-04-13T07:34:00Z">
          <w:pPr>
            <w:spacing w:after="0"/>
            <w:jc w:val="both"/>
          </w:pPr>
        </w:pPrChange>
      </w:pPr>
      <w:bookmarkStart w:id="1553" w:name="_Toc63697396"/>
    </w:p>
    <w:p w14:paraId="01B51D3A" w14:textId="20696576" w:rsidR="00490283" w:rsidRPr="003B065F" w:rsidDel="008C573E" w:rsidRDefault="00490283" w:rsidP="00113ACD">
      <w:pPr>
        <w:pStyle w:val="Heading2"/>
        <w:rPr>
          <w:del w:id="1554" w:author="Moses, Robinson" w:date="2023-04-13T03:39:00Z"/>
          <w:rStyle w:val="Hyperlink"/>
          <w:color w:val="92D050"/>
          <w:u w:val="none"/>
          <w:rPrChange w:id="1555" w:author="Moses, Robinson" w:date="2023-04-13T07:34:00Z">
            <w:rPr>
              <w:del w:id="1556" w:author="Moses, Robinson" w:date="2023-04-13T03:39:00Z"/>
            </w:rPr>
          </w:rPrChange>
        </w:rPr>
      </w:pPr>
      <w:del w:id="1557" w:author="Moses, Robinson" w:date="2023-04-13T03:39:00Z">
        <w:r w:rsidRPr="003B065F" w:rsidDel="008C573E">
          <w:rPr>
            <w:rStyle w:val="Hyperlink"/>
            <w:color w:val="92D050"/>
            <w:u w:val="none"/>
            <w:rPrChange w:id="1558" w:author="Moses, Robinson" w:date="2023-04-13T07:34:00Z">
              <w:rPr/>
            </w:rPrChange>
          </w:rPr>
          <w:delText>VAULT SETTINGS</w:delText>
        </w:r>
        <w:bookmarkEnd w:id="1553"/>
        <w:r w:rsidRPr="003B065F" w:rsidDel="008C573E">
          <w:rPr>
            <w:rStyle w:val="Hyperlink"/>
            <w:color w:val="92D050"/>
            <w:u w:val="none"/>
            <w:rPrChange w:id="1559" w:author="Moses, Robinson" w:date="2023-04-13T07:34:00Z">
              <w:rPr/>
            </w:rPrChange>
          </w:rPr>
          <w:delText xml:space="preserve"> </w:delText>
        </w:r>
      </w:del>
    </w:p>
    <w:p w14:paraId="1C2EFBC9" w14:textId="42A09754" w:rsidR="00490283" w:rsidRPr="003B065F" w:rsidDel="008C573E" w:rsidRDefault="00490283" w:rsidP="0003445A">
      <w:pPr>
        <w:pStyle w:val="BodyText"/>
        <w:rPr>
          <w:del w:id="1560" w:author="Moses, Robinson" w:date="2023-04-13T03:39:00Z"/>
          <w:rStyle w:val="Hyperlink"/>
          <w:color w:val="92D050"/>
          <w:u w:val="none"/>
          <w:rPrChange w:id="1561" w:author="Moses, Robinson" w:date="2023-04-13T07:34:00Z">
            <w:rPr>
              <w:del w:id="1562" w:author="Moses, Robinson" w:date="2023-04-13T03:39:00Z"/>
            </w:rPr>
          </w:rPrChange>
        </w:rPr>
      </w:pPr>
      <w:del w:id="1563" w:author="Moses, Robinson" w:date="2023-04-13T03:39:00Z">
        <w:r w:rsidRPr="003B065F" w:rsidDel="008C573E">
          <w:rPr>
            <w:rStyle w:val="Hyperlink"/>
            <w:color w:val="92D050"/>
            <w:u w:val="none"/>
            <w:rPrChange w:id="1564" w:author="Moses, Robinson" w:date="2023-04-13T07:34:00Z">
              <w:rPr/>
            </w:rPrChange>
          </w:rPr>
          <w:delText xml:space="preserve">Vault Settings allows Users to schedule automated </w:delText>
        </w:r>
        <w:r w:rsidRPr="003B065F" w:rsidDel="008C573E">
          <w:rPr>
            <w:rStyle w:val="Hyperlink"/>
            <w:color w:val="92D050"/>
            <w:u w:val="none"/>
            <w:rPrChange w:id="1565" w:author="Moses, Robinson" w:date="2023-04-13T07:34:00Z">
              <w:rPr>
                <w:b/>
                <w:bCs/>
              </w:rPr>
            </w:rPrChange>
          </w:rPr>
          <w:delText>Closing Times</w:delText>
        </w:r>
        <w:r w:rsidRPr="003B065F" w:rsidDel="008C573E">
          <w:rPr>
            <w:rStyle w:val="Hyperlink"/>
            <w:color w:val="92D050"/>
            <w:u w:val="none"/>
            <w:rPrChange w:id="1566" w:author="Moses, Robinson" w:date="2023-04-13T07:34:00Z">
              <w:rPr/>
            </w:rPrChange>
          </w:rPr>
          <w:delText xml:space="preserve"> for a vault by day of the week. On the selected day and time, OptiVLM will attempt to close the vault automatically. Unresolved alerts (common error states – for example balance less than zero) would prevent the vault close. Any activity transpiring after the saved time would count towards the following balance period.</w:delText>
        </w:r>
        <w:r w:rsidRPr="003B065F" w:rsidDel="008C573E">
          <w:rPr>
            <w:rStyle w:val="Hyperlink"/>
            <w:color w:val="92D050"/>
            <w:u w:val="none"/>
            <w:rPrChange w:id="1567" w:author="Moses, Robinson" w:date="2023-04-13T07:34:00Z">
              <w:rPr>
                <w:color w:val="76923C"/>
              </w:rPr>
            </w:rPrChange>
          </w:rPr>
          <w:delText xml:space="preserve"> </w:delText>
        </w:r>
      </w:del>
    </w:p>
    <w:p w14:paraId="6CC125B6" w14:textId="40FFE573" w:rsidR="0009659B" w:rsidRPr="003B065F" w:rsidDel="008C573E" w:rsidRDefault="0009659B">
      <w:pPr>
        <w:rPr>
          <w:del w:id="1568" w:author="Moses, Robinson" w:date="2023-04-13T03:39:00Z"/>
          <w:rStyle w:val="Hyperlink"/>
          <w:i/>
          <w:iCs/>
          <w:color w:val="92D050"/>
          <w:u w:val="none"/>
          <w:rPrChange w:id="1569" w:author="Moses, Robinson" w:date="2023-04-13T07:34:00Z">
            <w:rPr>
              <w:del w:id="1570" w:author="Moses, Robinson" w:date="2023-04-13T03:39:00Z"/>
              <w:i/>
              <w:iCs/>
              <w:color w:val="44546A" w:themeColor="text2"/>
              <w:sz w:val="18"/>
              <w:szCs w:val="18"/>
            </w:rPr>
          </w:rPrChange>
        </w:rPr>
      </w:pPr>
      <w:bookmarkStart w:id="1571" w:name="_Toc63697433"/>
      <w:del w:id="1572" w:author="Moses, Robinson" w:date="2023-04-13T03:39:00Z">
        <w:r w:rsidRPr="003B065F" w:rsidDel="008C573E">
          <w:rPr>
            <w:rStyle w:val="Hyperlink"/>
            <w:color w:val="92D050"/>
            <w:u w:val="none"/>
            <w:rPrChange w:id="1573" w:author="Moses, Robinson" w:date="2023-04-13T07:34:00Z">
              <w:rPr/>
            </w:rPrChange>
          </w:rPr>
          <w:br w:type="page"/>
        </w:r>
      </w:del>
    </w:p>
    <w:p w14:paraId="517E0CF6" w14:textId="2CCC1397" w:rsidR="00490283" w:rsidRPr="003B065F" w:rsidDel="008C573E" w:rsidRDefault="00490283" w:rsidP="0003445A">
      <w:pPr>
        <w:pStyle w:val="Caption"/>
        <w:rPr>
          <w:del w:id="1574" w:author="Moses, Robinson" w:date="2023-04-13T03:39:00Z"/>
          <w:rStyle w:val="Hyperlink"/>
          <w:color w:val="92D050"/>
          <w:u w:val="none"/>
          <w:rPrChange w:id="1575" w:author="Moses, Robinson" w:date="2023-04-13T07:34:00Z">
            <w:rPr>
              <w:del w:id="1576" w:author="Moses, Robinson" w:date="2023-04-13T03:39:00Z"/>
            </w:rPr>
          </w:rPrChange>
        </w:rPr>
      </w:pPr>
      <w:del w:id="1577" w:author="Moses, Robinson" w:date="2023-04-13T03:39:00Z">
        <w:r w:rsidRPr="003B065F" w:rsidDel="008C573E">
          <w:rPr>
            <w:rStyle w:val="Hyperlink"/>
            <w:color w:val="92D050"/>
            <w:u w:val="none"/>
            <w:rPrChange w:id="1578" w:author="Moses, Robinson" w:date="2023-04-13T07:34:00Z">
              <w:rPr/>
            </w:rPrChange>
          </w:rPr>
          <w:delText xml:space="preserve">FIGURE </w:delText>
        </w:r>
        <w:r w:rsidRPr="003B065F" w:rsidDel="008C573E">
          <w:rPr>
            <w:rStyle w:val="Hyperlink"/>
            <w:color w:val="92D050"/>
            <w:u w:val="none"/>
            <w:rPrChange w:id="1579" w:author="Moses, Robinson" w:date="2023-04-13T07:34:00Z">
              <w:rPr>
                <w:noProof/>
              </w:rPr>
            </w:rPrChange>
          </w:rPr>
          <w:fldChar w:fldCharType="begin"/>
        </w:r>
        <w:r w:rsidRPr="003B065F" w:rsidDel="008C573E">
          <w:rPr>
            <w:rStyle w:val="Hyperlink"/>
            <w:color w:val="92D050"/>
            <w:u w:val="none"/>
            <w:rPrChange w:id="1580" w:author="Moses, Robinson" w:date="2023-04-13T07:34:00Z">
              <w:rPr>
                <w:noProof/>
              </w:rPr>
            </w:rPrChange>
          </w:rPr>
          <w:delInstrText xml:space="preserve"> SEQ Figure \* ARABIC </w:delInstrText>
        </w:r>
        <w:r w:rsidRPr="003B065F" w:rsidDel="008C573E">
          <w:rPr>
            <w:rStyle w:val="Hyperlink"/>
            <w:color w:val="92D050"/>
            <w:u w:val="none"/>
            <w:rPrChange w:id="1581" w:author="Moses, Robinson" w:date="2023-04-13T07:34:00Z">
              <w:rPr>
                <w:noProof/>
              </w:rPr>
            </w:rPrChange>
          </w:rPr>
          <w:fldChar w:fldCharType="separate"/>
        </w:r>
        <w:r w:rsidR="0061087E" w:rsidRPr="003B065F" w:rsidDel="008C573E">
          <w:rPr>
            <w:rStyle w:val="Hyperlink"/>
            <w:color w:val="92D050"/>
            <w:u w:val="none"/>
            <w:rPrChange w:id="1582" w:author="Moses, Robinson" w:date="2023-04-13T07:34:00Z">
              <w:rPr>
                <w:noProof/>
              </w:rPr>
            </w:rPrChange>
          </w:rPr>
          <w:delText>10</w:delText>
        </w:r>
        <w:r w:rsidRPr="003B065F" w:rsidDel="008C573E">
          <w:rPr>
            <w:rStyle w:val="Hyperlink"/>
            <w:color w:val="92D050"/>
            <w:u w:val="none"/>
            <w:rPrChange w:id="1583" w:author="Moses, Robinson" w:date="2023-04-13T07:34:00Z">
              <w:rPr>
                <w:noProof/>
              </w:rPr>
            </w:rPrChange>
          </w:rPr>
          <w:fldChar w:fldCharType="end"/>
        </w:r>
        <w:r w:rsidRPr="003B065F" w:rsidDel="008C573E">
          <w:rPr>
            <w:rStyle w:val="Hyperlink"/>
            <w:color w:val="92D050"/>
            <w:u w:val="none"/>
            <w:rPrChange w:id="1584" w:author="Moses, Robinson" w:date="2023-04-13T07:34:00Z">
              <w:rPr/>
            </w:rPrChange>
          </w:rPr>
          <w:delText>: VAULT SETTINGS SCREEN</w:delText>
        </w:r>
        <w:bookmarkEnd w:id="1571"/>
      </w:del>
    </w:p>
    <w:p w14:paraId="6BC41A06" w14:textId="0E93D521" w:rsidR="00490283" w:rsidRPr="003B065F" w:rsidDel="008C573E" w:rsidRDefault="00490283" w:rsidP="0003445A">
      <w:pPr>
        <w:pStyle w:val="BodyText"/>
        <w:rPr>
          <w:del w:id="1585" w:author="Moses, Robinson" w:date="2023-04-13T03:39:00Z"/>
          <w:rStyle w:val="Hyperlink"/>
          <w:color w:val="92D050"/>
          <w:u w:val="none"/>
          <w:rPrChange w:id="1586" w:author="Moses, Robinson" w:date="2023-04-13T07:34:00Z">
            <w:rPr>
              <w:del w:id="1587" w:author="Moses, Robinson" w:date="2023-04-13T03:39:00Z"/>
            </w:rPr>
          </w:rPrChange>
        </w:rPr>
      </w:pPr>
      <w:del w:id="1588" w:author="Moses, Robinson" w:date="2023-04-13T03:39:00Z">
        <w:r w:rsidRPr="003B065F" w:rsidDel="008C573E">
          <w:rPr>
            <w:rStyle w:val="Hyperlink"/>
            <w:color w:val="92D050"/>
            <w:u w:val="none"/>
            <w:rPrChange w:id="1589" w:author="Moses, Robinson" w:date="2023-04-13T07:34:00Z">
              <w:rPr>
                <w:noProof/>
              </w:rPr>
            </w:rPrChange>
          </w:rPr>
          <w:drawing>
            <wp:inline distT="0" distB="0" distL="0" distR="0" wp14:anchorId="682473E3" wp14:editId="016C3554">
              <wp:extent cx="4572000" cy="2009775"/>
              <wp:effectExtent l="76200" t="76200" r="133350" b="142875"/>
              <wp:docPr id="39396806" name="Picture 39396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96806"/>
                      <pic:cNvPicPr/>
                    </pic:nvPicPr>
                    <pic:blipFill>
                      <a:blip r:embed="rId79">
                        <a:extLst>
                          <a:ext uri="{28A0092B-C50C-407E-A947-70E740481C1C}">
                            <a14:useLocalDpi xmlns:a14="http://schemas.microsoft.com/office/drawing/2010/main" val="0"/>
                          </a:ext>
                        </a:extLst>
                      </a:blip>
                      <a:stretch>
                        <a:fillRect/>
                      </a:stretch>
                    </pic:blipFill>
                    <pic:spPr>
                      <a:xfrm>
                        <a:off x="0" y="0"/>
                        <a:ext cx="45720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3B065F" w:rsidDel="008C573E">
          <w:rPr>
            <w:rStyle w:val="Hyperlink"/>
            <w:color w:val="92D050"/>
            <w:u w:val="none"/>
            <w:rPrChange w:id="1590" w:author="Moses, Robinson" w:date="2023-04-13T07:34:00Z">
              <w:rPr>
                <w:sz w:val="18"/>
                <w:szCs w:val="18"/>
              </w:rPr>
            </w:rPrChange>
          </w:rPr>
          <w:delText xml:space="preserve"> </w:delText>
        </w:r>
      </w:del>
    </w:p>
    <w:p w14:paraId="5D273E28" w14:textId="128E0393" w:rsidR="00490283" w:rsidRPr="003B065F" w:rsidDel="008C573E" w:rsidRDefault="00783BEC" w:rsidP="0003445A">
      <w:pPr>
        <w:pStyle w:val="Caption"/>
        <w:rPr>
          <w:del w:id="1591" w:author="Moses, Robinson" w:date="2023-04-13T03:39:00Z"/>
          <w:rStyle w:val="Hyperlink"/>
          <w:color w:val="92D050"/>
          <w:u w:val="none"/>
          <w:rPrChange w:id="1592" w:author="Moses, Robinson" w:date="2023-04-13T07:34:00Z">
            <w:rPr>
              <w:del w:id="1593" w:author="Moses, Robinson" w:date="2023-04-13T03:39:00Z"/>
              <w:color w:val="92D050"/>
            </w:rPr>
          </w:rPrChange>
        </w:rPr>
      </w:pPr>
      <w:del w:id="1594" w:author="Moses, Robinson" w:date="2023-04-13T03:39:00Z">
        <w:r w:rsidRPr="003B065F" w:rsidDel="008C573E">
          <w:rPr>
            <w:rStyle w:val="Hyperlink"/>
            <w:color w:val="92D050"/>
            <w:u w:val="none"/>
            <w:rPrChange w:id="1595" w:author="Moses, Robinson" w:date="2023-04-13T07:34:00Z">
              <w:rPr/>
            </w:rPrChange>
          </w:rPr>
          <w:fldChar w:fldCharType="begin"/>
        </w:r>
        <w:r w:rsidRPr="003B065F" w:rsidDel="008C573E">
          <w:rPr>
            <w:rStyle w:val="Hyperlink"/>
            <w:color w:val="92D050"/>
            <w:u w:val="none"/>
            <w:rPrChange w:id="1596" w:author="Moses, Robinson" w:date="2023-04-13T07:34:00Z">
              <w:rPr/>
            </w:rPrChange>
          </w:rPr>
          <w:delInstrText xml:space="preserve"> HYPERLINK \l "_DASHBOARD_1" </w:delInstrText>
        </w:r>
        <w:r w:rsidRPr="003B065F" w:rsidDel="008C573E">
          <w:rPr>
            <w:rStyle w:val="Hyperlink"/>
            <w:color w:val="92D050"/>
            <w:u w:val="none"/>
            <w:rPrChange w:id="1597" w:author="Moses, Robinson" w:date="2023-04-13T07:34:00Z">
              <w:rPr/>
            </w:rPrChange>
          </w:rPr>
          <w:fldChar w:fldCharType="separate"/>
        </w:r>
        <w:r w:rsidR="00490283" w:rsidRPr="00426C01" w:rsidDel="008C573E">
          <w:rPr>
            <w:rStyle w:val="Hyperlink"/>
            <w:color w:val="92D050"/>
            <w:u w:val="none"/>
          </w:rPr>
          <w:delText>Return to: Dashboard</w:delText>
        </w:r>
        <w:r w:rsidRPr="00426C01" w:rsidDel="008C573E">
          <w:rPr>
            <w:rStyle w:val="Hyperlink"/>
            <w:color w:val="92D050"/>
            <w:u w:val="none"/>
          </w:rPr>
          <w:fldChar w:fldCharType="end"/>
        </w:r>
        <w:r w:rsidR="00490283" w:rsidRPr="003B065F" w:rsidDel="008C573E">
          <w:rPr>
            <w:rStyle w:val="Hyperlink"/>
            <w:color w:val="92D050"/>
            <w:u w:val="none"/>
            <w:rPrChange w:id="1598" w:author="Moses, Robinson" w:date="2023-04-13T07:34:00Z">
              <w:rPr>
                <w:color w:val="92D050"/>
              </w:rPr>
            </w:rPrChange>
          </w:rPr>
          <w:delText xml:space="preserve"> </w:delText>
        </w:r>
      </w:del>
    </w:p>
    <w:p w14:paraId="3B704502" w14:textId="6D2BCF67" w:rsidR="0003445A" w:rsidRPr="003B065F" w:rsidDel="008C573E" w:rsidRDefault="0003445A" w:rsidP="0003445A">
      <w:pPr>
        <w:pStyle w:val="Caption"/>
        <w:rPr>
          <w:del w:id="1599" w:author="Moses, Robinson" w:date="2023-04-13T03:39:00Z"/>
          <w:rStyle w:val="Hyperlink"/>
          <w:color w:val="92D050"/>
          <w:u w:val="none"/>
          <w:rPrChange w:id="1600" w:author="Moses, Robinson" w:date="2023-04-13T07:34:00Z">
            <w:rPr>
              <w:del w:id="1601" w:author="Moses, Robinson" w:date="2023-04-13T03:39:00Z"/>
            </w:rPr>
          </w:rPrChange>
        </w:rPr>
      </w:pPr>
      <w:bookmarkStart w:id="1602" w:name="_Toc63697476"/>
    </w:p>
    <w:p w14:paraId="1CD565F6" w14:textId="20EBFF20" w:rsidR="00490283" w:rsidRPr="003B065F" w:rsidDel="008C573E" w:rsidRDefault="00490283" w:rsidP="0003445A">
      <w:pPr>
        <w:pStyle w:val="Caption"/>
        <w:rPr>
          <w:del w:id="1603" w:author="Moses, Robinson" w:date="2023-04-13T03:39:00Z"/>
          <w:rStyle w:val="Hyperlink"/>
          <w:color w:val="92D050"/>
          <w:u w:val="none"/>
          <w:rPrChange w:id="1604" w:author="Moses, Robinson" w:date="2023-04-13T07:34:00Z">
            <w:rPr>
              <w:del w:id="1605" w:author="Moses, Robinson" w:date="2023-04-13T03:39:00Z"/>
            </w:rPr>
          </w:rPrChange>
        </w:rPr>
      </w:pPr>
      <w:del w:id="1606" w:author="Moses, Robinson" w:date="2023-04-13T03:39:00Z">
        <w:r w:rsidRPr="003B065F" w:rsidDel="008C573E">
          <w:rPr>
            <w:rStyle w:val="Hyperlink"/>
            <w:color w:val="92D050"/>
            <w:u w:val="none"/>
            <w:rPrChange w:id="1607" w:author="Moses, Robinson" w:date="2023-04-13T07:34:00Z">
              <w:rPr/>
            </w:rPrChange>
          </w:rPr>
          <w:delText xml:space="preserve">TABLE </w:delText>
        </w:r>
        <w:r w:rsidRPr="003B065F" w:rsidDel="008C573E">
          <w:rPr>
            <w:rStyle w:val="Hyperlink"/>
            <w:color w:val="92D050"/>
            <w:u w:val="none"/>
            <w:rPrChange w:id="1608" w:author="Moses, Robinson" w:date="2023-04-13T07:34:00Z">
              <w:rPr>
                <w:noProof/>
              </w:rPr>
            </w:rPrChange>
          </w:rPr>
          <w:fldChar w:fldCharType="begin"/>
        </w:r>
        <w:r w:rsidRPr="003B065F" w:rsidDel="008C573E">
          <w:rPr>
            <w:rStyle w:val="Hyperlink"/>
            <w:color w:val="92D050"/>
            <w:u w:val="none"/>
            <w:rPrChange w:id="1609" w:author="Moses, Robinson" w:date="2023-04-13T07:34:00Z">
              <w:rPr>
                <w:noProof/>
              </w:rPr>
            </w:rPrChange>
          </w:rPr>
          <w:delInstrText xml:space="preserve"> SEQ Table \* ARABIC </w:delInstrText>
        </w:r>
        <w:r w:rsidRPr="003B065F" w:rsidDel="008C573E">
          <w:rPr>
            <w:rStyle w:val="Hyperlink"/>
            <w:color w:val="92D050"/>
            <w:u w:val="none"/>
            <w:rPrChange w:id="1610" w:author="Moses, Robinson" w:date="2023-04-13T07:34:00Z">
              <w:rPr>
                <w:noProof/>
              </w:rPr>
            </w:rPrChange>
          </w:rPr>
          <w:fldChar w:fldCharType="separate"/>
        </w:r>
        <w:r w:rsidR="0061087E" w:rsidRPr="003B065F" w:rsidDel="008C573E">
          <w:rPr>
            <w:rStyle w:val="Hyperlink"/>
            <w:color w:val="92D050"/>
            <w:u w:val="none"/>
            <w:rPrChange w:id="1611" w:author="Moses, Robinson" w:date="2023-04-13T07:34:00Z">
              <w:rPr>
                <w:noProof/>
              </w:rPr>
            </w:rPrChange>
          </w:rPr>
          <w:delText>13</w:delText>
        </w:r>
        <w:r w:rsidRPr="003B065F" w:rsidDel="008C573E">
          <w:rPr>
            <w:rStyle w:val="Hyperlink"/>
            <w:color w:val="92D050"/>
            <w:u w:val="none"/>
            <w:rPrChange w:id="1612" w:author="Moses, Robinson" w:date="2023-04-13T07:34:00Z">
              <w:rPr>
                <w:noProof/>
              </w:rPr>
            </w:rPrChange>
          </w:rPr>
          <w:fldChar w:fldCharType="end"/>
        </w:r>
        <w:r w:rsidRPr="003B065F" w:rsidDel="008C573E">
          <w:rPr>
            <w:rStyle w:val="Hyperlink"/>
            <w:color w:val="92D050"/>
            <w:u w:val="none"/>
            <w:rPrChange w:id="1613" w:author="Moses, Robinson" w:date="2023-04-13T07:34:00Z">
              <w:rPr/>
            </w:rPrChange>
          </w:rPr>
          <w:delText>: VAULT SETTINGS FIELD DESCRIPTIONS</w:delText>
        </w:r>
        <w:bookmarkEnd w:id="1602"/>
        <w:r w:rsidRPr="003B065F" w:rsidDel="008C573E">
          <w:rPr>
            <w:rStyle w:val="Hyperlink"/>
            <w:color w:val="92D050"/>
            <w:u w:val="none"/>
            <w:rPrChange w:id="1614" w:author="Moses, Robinson" w:date="2023-04-13T07:34:00Z">
              <w:rPr/>
            </w:rPrChange>
          </w:rPr>
          <w:delText xml:space="preserve"> </w:delText>
        </w:r>
        <w:r w:rsidRPr="003B065F" w:rsidDel="008C573E">
          <w:rPr>
            <w:rStyle w:val="Hyperlink"/>
            <w:color w:val="92D050"/>
            <w:u w:val="none"/>
            <w:rPrChange w:id="1615" w:author="Moses, Robinson" w:date="2023-04-13T07:34:00Z">
              <w:rPr/>
            </w:rPrChange>
          </w:rPr>
          <w:tab/>
          <w:delText xml:space="preserve"> </w:delText>
        </w:r>
        <w:r w:rsidRPr="003B065F" w:rsidDel="008C573E">
          <w:rPr>
            <w:rStyle w:val="Hyperlink"/>
            <w:color w:val="92D050"/>
            <w:u w:val="none"/>
            <w:rPrChange w:id="1616" w:author="Moses, Robinson" w:date="2023-04-13T07:34:00Z">
              <w:rPr/>
            </w:rPrChange>
          </w:rPr>
          <w:tab/>
          <w:delText xml:space="preserve"> </w:delText>
        </w:r>
        <w:r w:rsidRPr="003B065F" w:rsidDel="008C573E">
          <w:rPr>
            <w:rStyle w:val="Hyperlink"/>
            <w:color w:val="92D050"/>
            <w:u w:val="none"/>
            <w:rPrChange w:id="1617" w:author="Moses, Robinson" w:date="2023-04-13T07:34:00Z">
              <w:rPr/>
            </w:rPrChange>
          </w:rPr>
          <w:tab/>
          <w:delText xml:space="preserve"> </w:delText>
        </w:r>
      </w:del>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490283" w:rsidRPr="003B065F" w:rsidDel="008C573E" w14:paraId="7F1E1DD8" w14:textId="2E81DA3B" w:rsidTr="0003445A">
        <w:trPr>
          <w:trHeight w:val="369"/>
          <w:del w:id="1618" w:author="Moses, Robinson" w:date="2023-04-13T03:39: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1B54870" w14:textId="62B3C47F" w:rsidR="00490283" w:rsidRPr="003B065F" w:rsidDel="008C573E" w:rsidRDefault="00490283" w:rsidP="0003445A">
            <w:pPr>
              <w:pStyle w:val="TableHeading"/>
              <w:rPr>
                <w:del w:id="1619" w:author="Moses, Robinson" w:date="2023-04-13T03:39:00Z"/>
                <w:rStyle w:val="Hyperlink"/>
                <w:color w:val="92D050"/>
                <w:u w:val="none"/>
                <w:rPrChange w:id="1620" w:author="Moses, Robinson" w:date="2023-04-13T07:34:00Z">
                  <w:rPr>
                    <w:del w:id="1621" w:author="Moses, Robinson" w:date="2023-04-13T03:39:00Z"/>
                  </w:rPr>
                </w:rPrChange>
              </w:rPr>
            </w:pPr>
            <w:del w:id="1622" w:author="Moses, Robinson" w:date="2023-04-13T03:39:00Z">
              <w:r w:rsidRPr="003B065F" w:rsidDel="008C573E">
                <w:rPr>
                  <w:rStyle w:val="Hyperlink"/>
                  <w:color w:val="92D050"/>
                  <w:u w:val="none"/>
                  <w:rPrChange w:id="1623" w:author="Moses, Robinson" w:date="2023-04-13T07:34:00Z">
                    <w:rPr/>
                  </w:rPrChange>
                </w:rPr>
                <w:delText xml:space="preserve">Field </w:delText>
              </w:r>
            </w:del>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2A8C1C2" w14:textId="295B4C10" w:rsidR="00490283" w:rsidRPr="003B065F" w:rsidDel="008C573E" w:rsidRDefault="00490283" w:rsidP="0003445A">
            <w:pPr>
              <w:pStyle w:val="TableHeading"/>
              <w:rPr>
                <w:del w:id="1624" w:author="Moses, Robinson" w:date="2023-04-13T03:39:00Z"/>
                <w:rStyle w:val="Hyperlink"/>
                <w:color w:val="92D050"/>
                <w:u w:val="none"/>
                <w:rPrChange w:id="1625" w:author="Moses, Robinson" w:date="2023-04-13T07:34:00Z">
                  <w:rPr>
                    <w:del w:id="1626" w:author="Moses, Robinson" w:date="2023-04-13T03:39:00Z"/>
                  </w:rPr>
                </w:rPrChange>
              </w:rPr>
            </w:pPr>
            <w:del w:id="1627" w:author="Moses, Robinson" w:date="2023-04-13T03:39:00Z">
              <w:r w:rsidRPr="003B065F" w:rsidDel="008C573E">
                <w:rPr>
                  <w:rStyle w:val="Hyperlink"/>
                  <w:color w:val="92D050"/>
                  <w:u w:val="none"/>
                  <w:rPrChange w:id="1628" w:author="Moses, Robinson" w:date="2023-04-13T07:34:00Z">
                    <w:rPr/>
                  </w:rPrChange>
                </w:rPr>
                <w:delText xml:space="preserve">Description </w:delText>
              </w:r>
            </w:del>
          </w:p>
        </w:tc>
      </w:tr>
      <w:tr w:rsidR="00490283" w:rsidRPr="003B065F" w:rsidDel="008C573E" w14:paraId="4A7B89BD" w14:textId="1BCDFB64" w:rsidTr="00BB302E">
        <w:trPr>
          <w:trHeight w:val="333"/>
          <w:del w:id="1629" w:author="Moses, Robinson" w:date="2023-04-13T03:39:00Z"/>
        </w:trPr>
        <w:tc>
          <w:tcPr>
            <w:tcW w:w="1881" w:type="dxa"/>
            <w:tcBorders>
              <w:top w:val="single" w:sz="3" w:space="0" w:color="000000"/>
              <w:left w:val="single" w:sz="4" w:space="0" w:color="000000"/>
              <w:bottom w:val="single" w:sz="4" w:space="0" w:color="000000"/>
              <w:right w:val="single" w:sz="4" w:space="0" w:color="000000"/>
            </w:tcBorders>
          </w:tcPr>
          <w:p w14:paraId="416BD6AA" w14:textId="2E537213" w:rsidR="00490283" w:rsidRPr="003B065F" w:rsidDel="008C573E" w:rsidRDefault="00490283" w:rsidP="0003445A">
            <w:pPr>
              <w:pStyle w:val="TableBody"/>
              <w:rPr>
                <w:del w:id="1630" w:author="Moses, Robinson" w:date="2023-04-13T03:39:00Z"/>
                <w:rStyle w:val="Hyperlink"/>
                <w:color w:val="92D050"/>
                <w:u w:val="none"/>
                <w:rPrChange w:id="1631" w:author="Moses, Robinson" w:date="2023-04-13T07:34:00Z">
                  <w:rPr>
                    <w:del w:id="1632" w:author="Moses, Robinson" w:date="2023-04-13T03:39:00Z"/>
                    <w:b/>
                    <w:bCs/>
                  </w:rPr>
                </w:rPrChange>
              </w:rPr>
            </w:pPr>
            <w:del w:id="1633" w:author="Moses, Robinson" w:date="2023-04-13T03:39:00Z">
              <w:r w:rsidRPr="003B065F" w:rsidDel="008C573E">
                <w:rPr>
                  <w:rStyle w:val="Hyperlink"/>
                  <w:color w:val="92D050"/>
                  <w:u w:val="none"/>
                  <w:rPrChange w:id="1634" w:author="Moses, Robinson" w:date="2023-04-13T07:34:00Z">
                    <w:rPr>
                      <w:b/>
                      <w:bCs/>
                    </w:rPr>
                  </w:rPrChange>
                </w:rPr>
                <w:delText xml:space="preserve">Day of Week </w:delText>
              </w:r>
            </w:del>
          </w:p>
        </w:tc>
        <w:tc>
          <w:tcPr>
            <w:tcW w:w="6194" w:type="dxa"/>
            <w:tcBorders>
              <w:top w:val="single" w:sz="3" w:space="0" w:color="000000"/>
              <w:left w:val="single" w:sz="4" w:space="0" w:color="000000"/>
              <w:bottom w:val="single" w:sz="4" w:space="0" w:color="000000"/>
              <w:right w:val="single" w:sz="4" w:space="0" w:color="000000"/>
            </w:tcBorders>
          </w:tcPr>
          <w:p w14:paraId="61170083" w14:textId="4A28D707" w:rsidR="00490283" w:rsidRPr="003B065F" w:rsidDel="008C573E" w:rsidRDefault="00490283" w:rsidP="0003445A">
            <w:pPr>
              <w:pStyle w:val="TableBody"/>
              <w:rPr>
                <w:del w:id="1635" w:author="Moses, Robinson" w:date="2023-04-13T03:39:00Z"/>
                <w:rStyle w:val="Hyperlink"/>
                <w:color w:val="92D050"/>
                <w:u w:val="none"/>
                <w:rPrChange w:id="1636" w:author="Moses, Robinson" w:date="2023-04-13T07:34:00Z">
                  <w:rPr>
                    <w:del w:id="1637" w:author="Moses, Robinson" w:date="2023-04-13T03:39:00Z"/>
                  </w:rPr>
                </w:rPrChange>
              </w:rPr>
            </w:pPr>
            <w:del w:id="1638" w:author="Moses, Robinson" w:date="2023-04-13T03:39:00Z">
              <w:r w:rsidRPr="003B065F" w:rsidDel="008C573E">
                <w:rPr>
                  <w:rStyle w:val="Hyperlink"/>
                  <w:color w:val="92D050"/>
                  <w:u w:val="none"/>
                  <w:rPrChange w:id="1639" w:author="Moses, Robinson" w:date="2023-04-13T07:34:00Z">
                    <w:rPr/>
                  </w:rPrChange>
                </w:rPr>
                <w:delText xml:space="preserve"> Preformatted dropdown where User can select Monday - Sunday </w:delText>
              </w:r>
            </w:del>
          </w:p>
        </w:tc>
      </w:tr>
      <w:tr w:rsidR="00490283" w:rsidRPr="003B065F" w:rsidDel="008C573E" w14:paraId="1C9E6B7B" w14:textId="41CDE52D" w:rsidTr="00BB302E">
        <w:trPr>
          <w:trHeight w:val="542"/>
          <w:del w:id="1640" w:author="Moses, Robinson" w:date="2023-04-13T03:39:00Z"/>
        </w:trPr>
        <w:tc>
          <w:tcPr>
            <w:tcW w:w="1881" w:type="dxa"/>
            <w:tcBorders>
              <w:top w:val="single" w:sz="4" w:space="0" w:color="000000"/>
              <w:left w:val="single" w:sz="4" w:space="0" w:color="000000"/>
              <w:bottom w:val="single" w:sz="4" w:space="0" w:color="000000"/>
              <w:right w:val="single" w:sz="4" w:space="0" w:color="000000"/>
            </w:tcBorders>
            <w:vAlign w:val="center"/>
          </w:tcPr>
          <w:p w14:paraId="006003F0" w14:textId="3DB5E591" w:rsidR="00490283" w:rsidRPr="003B065F" w:rsidDel="008C573E" w:rsidRDefault="00490283" w:rsidP="0003445A">
            <w:pPr>
              <w:pStyle w:val="TableBody"/>
              <w:rPr>
                <w:del w:id="1641" w:author="Moses, Robinson" w:date="2023-04-13T03:39:00Z"/>
                <w:rStyle w:val="Hyperlink"/>
                <w:color w:val="92D050"/>
                <w:u w:val="none"/>
                <w:rPrChange w:id="1642" w:author="Moses, Robinson" w:date="2023-04-13T07:34:00Z">
                  <w:rPr>
                    <w:del w:id="1643" w:author="Moses, Robinson" w:date="2023-04-13T03:39:00Z"/>
                    <w:b/>
                    <w:bCs/>
                  </w:rPr>
                </w:rPrChange>
              </w:rPr>
            </w:pPr>
            <w:del w:id="1644" w:author="Moses, Robinson" w:date="2023-04-13T03:39:00Z">
              <w:r w:rsidRPr="003B065F" w:rsidDel="008C573E">
                <w:rPr>
                  <w:rStyle w:val="Hyperlink"/>
                  <w:color w:val="92D050"/>
                  <w:u w:val="none"/>
                  <w:rPrChange w:id="1645" w:author="Moses, Robinson" w:date="2023-04-13T07:34:00Z">
                    <w:rPr>
                      <w:b/>
                      <w:bCs/>
                    </w:rPr>
                  </w:rPrChange>
                </w:rPr>
                <w:delText xml:space="preserve">Time of Day (HH:MM:SS) </w:delText>
              </w:r>
            </w:del>
          </w:p>
        </w:tc>
        <w:tc>
          <w:tcPr>
            <w:tcW w:w="6194" w:type="dxa"/>
            <w:tcBorders>
              <w:top w:val="single" w:sz="4" w:space="0" w:color="000000"/>
              <w:left w:val="single" w:sz="4" w:space="0" w:color="000000"/>
              <w:bottom w:val="single" w:sz="4" w:space="0" w:color="000000"/>
              <w:right w:val="single" w:sz="4" w:space="0" w:color="000000"/>
            </w:tcBorders>
          </w:tcPr>
          <w:p w14:paraId="7E83AD5B" w14:textId="132306F0" w:rsidR="00490283" w:rsidRPr="003B065F" w:rsidDel="008C573E" w:rsidRDefault="00490283" w:rsidP="0003445A">
            <w:pPr>
              <w:pStyle w:val="TableBody"/>
              <w:rPr>
                <w:del w:id="1646" w:author="Moses, Robinson" w:date="2023-04-13T03:39:00Z"/>
                <w:rStyle w:val="Hyperlink"/>
                <w:color w:val="92D050"/>
                <w:u w:val="none"/>
                <w:rPrChange w:id="1647" w:author="Moses, Robinson" w:date="2023-04-13T07:34:00Z">
                  <w:rPr>
                    <w:del w:id="1648" w:author="Moses, Robinson" w:date="2023-04-13T03:39:00Z"/>
                  </w:rPr>
                </w:rPrChange>
              </w:rPr>
            </w:pPr>
            <w:del w:id="1649" w:author="Moses, Robinson" w:date="2023-04-13T03:39:00Z">
              <w:r w:rsidRPr="003B065F" w:rsidDel="008C573E">
                <w:rPr>
                  <w:rStyle w:val="Hyperlink"/>
                  <w:color w:val="92D050"/>
                  <w:u w:val="none"/>
                  <w:rPrChange w:id="1650" w:author="Moses, Robinson" w:date="2023-04-13T07:34:00Z">
                    <w:rPr/>
                  </w:rPrChange>
                </w:rPr>
                <w:delText xml:space="preserve"> Input field for </w:delText>
              </w:r>
              <w:r w:rsidR="00C34549" w:rsidRPr="003B065F" w:rsidDel="008C573E">
                <w:rPr>
                  <w:rStyle w:val="Hyperlink"/>
                  <w:color w:val="92D050"/>
                  <w:u w:val="none"/>
                  <w:rPrChange w:id="1651" w:author="Moses, Robinson" w:date="2023-04-13T07:34:00Z">
                    <w:rPr/>
                  </w:rPrChange>
                </w:rPr>
                <w:delText xml:space="preserve">the </w:delText>
              </w:r>
              <w:r w:rsidRPr="003B065F" w:rsidDel="008C573E">
                <w:rPr>
                  <w:rStyle w:val="Hyperlink"/>
                  <w:color w:val="92D050"/>
                  <w:u w:val="none"/>
                  <w:rPrChange w:id="1652" w:author="Moses, Robinson" w:date="2023-04-13T07:34:00Z">
                    <w:rPr/>
                  </w:rPrChange>
                </w:rPr>
                <w:delText xml:space="preserve">user to </w:delText>
              </w:r>
              <w:r w:rsidR="00B166E2" w:rsidRPr="003B065F" w:rsidDel="008C573E">
                <w:rPr>
                  <w:rStyle w:val="Hyperlink"/>
                  <w:color w:val="92D050"/>
                  <w:u w:val="none"/>
                  <w:rPrChange w:id="1653" w:author="Moses, Robinson" w:date="2023-04-13T07:34:00Z">
                    <w:rPr/>
                  </w:rPrChange>
                </w:rPr>
                <w:delText xml:space="preserve">enter </w:delText>
              </w:r>
              <w:r w:rsidRPr="003B065F" w:rsidDel="008C573E">
                <w:rPr>
                  <w:rStyle w:val="Hyperlink"/>
                  <w:color w:val="92D050"/>
                  <w:u w:val="none"/>
                  <w:rPrChange w:id="1654" w:author="Moses, Robinson" w:date="2023-04-13T07:34:00Z">
                    <w:rPr>
                      <w:b/>
                      <w:bCs/>
                    </w:rPr>
                  </w:rPrChange>
                </w:rPr>
                <w:delText>Closing time</w:delText>
              </w:r>
              <w:r w:rsidRPr="003B065F" w:rsidDel="008C573E">
                <w:rPr>
                  <w:rStyle w:val="Hyperlink"/>
                  <w:color w:val="92D050"/>
                  <w:u w:val="none"/>
                  <w:rPrChange w:id="1655" w:author="Moses, Robinson" w:date="2023-04-13T07:34:00Z">
                    <w:rPr/>
                  </w:rPrChange>
                </w:rPr>
                <w:delText xml:space="preserve"> for the selected </w:delText>
              </w:r>
              <w:r w:rsidRPr="003B065F" w:rsidDel="008C573E">
                <w:rPr>
                  <w:rStyle w:val="Hyperlink"/>
                  <w:color w:val="92D050"/>
                  <w:u w:val="none"/>
                  <w:rPrChange w:id="1656" w:author="Moses, Robinson" w:date="2023-04-13T07:34:00Z">
                    <w:rPr>
                      <w:iCs/>
                    </w:rPr>
                  </w:rPrChange>
                </w:rPr>
                <w:delText xml:space="preserve">Day of </w:delText>
              </w:r>
              <w:r w:rsidR="00C34549" w:rsidRPr="003B065F" w:rsidDel="008C573E">
                <w:rPr>
                  <w:rStyle w:val="Hyperlink"/>
                  <w:color w:val="92D050"/>
                  <w:u w:val="none"/>
                  <w:rPrChange w:id="1657" w:author="Moses, Robinson" w:date="2023-04-13T07:34:00Z">
                    <w:rPr>
                      <w:iCs/>
                    </w:rPr>
                  </w:rPrChange>
                </w:rPr>
                <w:delText xml:space="preserve">the </w:delText>
              </w:r>
              <w:r w:rsidRPr="003B065F" w:rsidDel="008C573E">
                <w:rPr>
                  <w:rStyle w:val="Hyperlink"/>
                  <w:color w:val="92D050"/>
                  <w:u w:val="none"/>
                  <w:rPrChange w:id="1658" w:author="Moses, Robinson" w:date="2023-04-13T07:34:00Z">
                    <w:rPr>
                      <w:iCs/>
                    </w:rPr>
                  </w:rPrChange>
                </w:rPr>
                <w:delText>Week</w:delText>
              </w:r>
              <w:r w:rsidRPr="003B065F" w:rsidDel="008C573E">
                <w:rPr>
                  <w:rStyle w:val="Hyperlink"/>
                  <w:color w:val="92D050"/>
                  <w:u w:val="none"/>
                  <w:rPrChange w:id="1659" w:author="Moses, Robinson" w:date="2023-04-13T07:34:00Z">
                    <w:rPr/>
                  </w:rPrChange>
                </w:rPr>
                <w:delText xml:space="preserve">. Format of time must be HH:MM:SS </w:delText>
              </w:r>
            </w:del>
          </w:p>
        </w:tc>
      </w:tr>
    </w:tbl>
    <w:p w14:paraId="598CB402" w14:textId="2B4476A8" w:rsidR="00490283" w:rsidRPr="00F465FC" w:rsidDel="003E43FB" w:rsidRDefault="00490283" w:rsidP="00B67C87">
      <w:pPr>
        <w:pStyle w:val="Caption"/>
        <w:rPr>
          <w:del w:id="1660" w:author="Moses, Robinson" w:date="2023-04-13T07:21:00Z"/>
        </w:rPr>
      </w:pPr>
      <w:del w:id="1661" w:author="Moses, Robinson" w:date="2023-04-13T03:39:00Z">
        <w:r w:rsidRPr="00F465FC" w:rsidDel="008C573E">
          <w:delText>Return to: Dashboard</w:delText>
        </w:r>
      </w:del>
      <w:del w:id="1662" w:author="Moses, Robinson" w:date="2023-04-13T07:21:00Z">
        <w:r w:rsidRPr="00F465FC" w:rsidDel="003E43FB">
          <w:delText xml:space="preserve"> </w:delText>
        </w:r>
      </w:del>
    </w:p>
    <w:p w14:paraId="05E2A864" w14:textId="1AC290CE" w:rsidR="00490283" w:rsidRDefault="00490283" w:rsidP="003E43FB">
      <w:pPr>
        <w:pStyle w:val="Caption"/>
        <w:pPrChange w:id="1663" w:author="Moses, Robinson" w:date="2023-04-13T07:21:00Z">
          <w:pPr>
            <w:spacing w:after="0"/>
          </w:pPr>
        </w:pPrChange>
      </w:pPr>
    </w:p>
    <w:p w14:paraId="6362BAE0" w14:textId="2120279A" w:rsidR="00490283" w:rsidRDefault="00490283" w:rsidP="007C1774">
      <w:pPr>
        <w:pStyle w:val="Heading3"/>
      </w:pPr>
      <w:bookmarkStart w:id="1664" w:name="_Toc132264568"/>
      <w:r>
        <w:t>BALANCE HISTORY</w:t>
      </w:r>
      <w:bookmarkEnd w:id="1664"/>
    </w:p>
    <w:p w14:paraId="5DA80634" w14:textId="264B4873" w:rsidR="00490283" w:rsidRDefault="00C34549" w:rsidP="00791C5D">
      <w:pPr>
        <w:pStyle w:val="BodyText"/>
      </w:pPr>
      <w:r>
        <w:t xml:space="preserve">The Balance </w:t>
      </w:r>
      <w:r w:rsidR="00490283">
        <w:t xml:space="preserve">History screen provides a historical view of balances for previous periods. Clicking on one of the hyperlinked dates loads a </w:t>
      </w:r>
      <w:hyperlink w:anchor="_VAULT_DETAILS" w:history="1">
        <w:r w:rsidR="00490283" w:rsidRPr="00EE5D5B">
          <w:rPr>
            <w:rStyle w:val="Hyperlink"/>
          </w:rPr>
          <w:t>Vault Details</w:t>
        </w:r>
      </w:hyperlink>
      <w:r w:rsidR="00490283">
        <w:t xml:space="preserve"> screen with the balance details for the selected period. </w:t>
      </w:r>
    </w:p>
    <w:p w14:paraId="3F2F281F" w14:textId="77777777" w:rsidR="0009659B" w:rsidRDefault="0009659B">
      <w:pPr>
        <w:rPr>
          <w:i/>
          <w:iCs/>
          <w:color w:val="44546A" w:themeColor="text2"/>
          <w:sz w:val="18"/>
          <w:szCs w:val="18"/>
        </w:rPr>
      </w:pPr>
      <w:bookmarkStart w:id="1665" w:name="_Toc63697434"/>
      <w:r>
        <w:br w:type="page"/>
      </w:r>
    </w:p>
    <w:p w14:paraId="1202E923" w14:textId="391BFFAE" w:rsidR="00490283" w:rsidRDefault="00490283" w:rsidP="00791C5D">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1</w:t>
      </w:r>
      <w:r w:rsidRPr="6356747E">
        <w:rPr>
          <w:noProof/>
        </w:rPr>
        <w:fldChar w:fldCharType="end"/>
      </w:r>
      <w:r>
        <w:t>: BALANCE HISTORY SCREEN</w:t>
      </w:r>
      <w:bookmarkEnd w:id="1665"/>
    </w:p>
    <w:p w14:paraId="14B69AF1" w14:textId="77777777" w:rsidR="00490283" w:rsidRDefault="00490283" w:rsidP="00490283">
      <w:pPr>
        <w:spacing w:after="0"/>
        <w:ind w:right="1289"/>
        <w:jc w:val="right"/>
      </w:pPr>
      <w:r>
        <w:rPr>
          <w:noProof/>
        </w:rPr>
        <w:drawing>
          <wp:inline distT="0" distB="0" distL="0" distR="0" wp14:anchorId="6AFA2E9C" wp14:editId="5D1E2418">
            <wp:extent cx="4572000" cy="2286000"/>
            <wp:effectExtent l="76200" t="76200" r="133350" b="133350"/>
            <wp:docPr id="413276451" name="Picture 413276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76451"/>
                    <pic:cNvPicPr/>
                  </pic:nvPicPr>
                  <pic:blipFill>
                    <a:blip r:embed="rId114">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sz w:val="18"/>
          <w:szCs w:val="18"/>
        </w:rPr>
        <w:t xml:space="preserve"> </w:t>
      </w:r>
    </w:p>
    <w:p w14:paraId="3C62BE02" w14:textId="67F4FA55" w:rsidR="00490283" w:rsidRPr="003B065F" w:rsidDel="003E43FB" w:rsidRDefault="003E43FB" w:rsidP="003B065F">
      <w:pPr>
        <w:pStyle w:val="Caption"/>
        <w:rPr>
          <w:del w:id="1666" w:author="Moses, Robinson" w:date="2023-04-13T07:21:00Z"/>
          <w:rStyle w:val="Hyperlink"/>
          <w:color w:val="92D050"/>
          <w:u w:val="none"/>
          <w:rPrChange w:id="1667" w:author="Moses, Robinson" w:date="2023-04-13T07:34:00Z">
            <w:rPr>
              <w:del w:id="1668" w:author="Moses, Robinson" w:date="2023-04-13T07:21:00Z"/>
              <w:color w:val="92D050"/>
            </w:rPr>
          </w:rPrChange>
        </w:rPr>
        <w:pPrChange w:id="1669" w:author="Moses, Robinson" w:date="2023-04-13T07:34:00Z">
          <w:pPr>
            <w:pStyle w:val="Caption"/>
            <w:spacing w:after="0"/>
          </w:pPr>
        </w:pPrChange>
      </w:pPr>
      <w:ins w:id="1670" w:author="Moses, Robinson" w:date="2023-04-13T07:21:00Z">
        <w:r w:rsidRPr="003B065F">
          <w:rPr>
            <w:rStyle w:val="Hyperlink"/>
            <w:color w:val="92D050"/>
            <w:u w:val="none"/>
            <w:rPrChange w:id="1671" w:author="Moses, Robinson" w:date="2023-04-13T07:34:00Z">
              <w:rPr/>
            </w:rPrChange>
          </w:rPr>
          <w:t xml:space="preserve">Return To: </w:t>
        </w:r>
        <w:r w:rsidRPr="003B065F">
          <w:rPr>
            <w:rStyle w:val="Hyperlink"/>
            <w:color w:val="92D050"/>
            <w:u w:val="none"/>
            <w:rPrChange w:id="1672" w:author="Moses, Robinson" w:date="2023-04-13T07:34:00Z">
              <w:rPr/>
            </w:rPrChange>
          </w:rPr>
          <w:fldChar w:fldCharType="begin"/>
        </w:r>
        <w:r w:rsidRPr="003B065F">
          <w:rPr>
            <w:rStyle w:val="Hyperlink"/>
            <w:color w:val="92D050"/>
            <w:u w:val="none"/>
            <w:rPrChange w:id="1673" w:author="Moses, Robinson" w:date="2023-04-13T07:34:00Z">
              <w:rPr/>
            </w:rPrChange>
          </w:rPr>
          <w:instrText xml:space="preserve"> REF _Ref132262906 \h </w:instrText>
        </w:r>
        <w:r w:rsidRPr="003B065F">
          <w:rPr>
            <w:rStyle w:val="Hyperlink"/>
            <w:color w:val="92D050"/>
            <w:u w:val="none"/>
            <w:rPrChange w:id="1674" w:author="Moses, Robinson" w:date="2023-04-13T07:34:00Z">
              <w:rPr/>
            </w:rPrChange>
          </w:rPr>
        </w:r>
      </w:ins>
      <w:r w:rsidR="003B065F">
        <w:rPr>
          <w:rStyle w:val="Hyperlink"/>
          <w:color w:val="92D050"/>
          <w:u w:val="none"/>
        </w:rPr>
        <w:instrText xml:space="preserve"> \* MERGEFORMAT </w:instrText>
      </w:r>
      <w:r w:rsidRPr="003B065F">
        <w:rPr>
          <w:rStyle w:val="Hyperlink"/>
          <w:color w:val="92D050"/>
          <w:u w:val="none"/>
          <w:rPrChange w:id="1675" w:author="Moses, Robinson" w:date="2023-04-13T07:34:00Z">
            <w:rPr/>
          </w:rPrChange>
        </w:rPr>
        <w:fldChar w:fldCharType="separate"/>
      </w:r>
      <w:ins w:id="1676" w:author="Moses, Robinson" w:date="2023-04-13T07:21:00Z">
        <w:r w:rsidRPr="003B065F">
          <w:rPr>
            <w:rStyle w:val="Hyperlink"/>
            <w:color w:val="92D050"/>
            <w:u w:val="none"/>
            <w:rPrChange w:id="1677" w:author="Moses, Robinson" w:date="2023-04-13T07:34:00Z">
              <w:rPr/>
            </w:rPrChange>
          </w:rPr>
          <w:t>Logs</w:t>
        </w:r>
        <w:r w:rsidRPr="003B065F">
          <w:rPr>
            <w:rStyle w:val="Hyperlink"/>
            <w:color w:val="92D050"/>
            <w:u w:val="none"/>
            <w:rPrChange w:id="1678" w:author="Moses, Robinson" w:date="2023-04-13T07:34:00Z">
              <w:rPr/>
            </w:rPrChange>
          </w:rPr>
          <w:fldChar w:fldCharType="end"/>
        </w:r>
      </w:ins>
      <w:del w:id="1679" w:author="Moses, Robinson" w:date="2023-04-13T07:21:00Z">
        <w:r w:rsidR="00783BEC" w:rsidRPr="003B065F" w:rsidDel="003E43FB">
          <w:rPr>
            <w:rStyle w:val="Hyperlink"/>
            <w:color w:val="92D050"/>
            <w:u w:val="none"/>
            <w:rPrChange w:id="1680" w:author="Moses, Robinson" w:date="2023-04-13T07:34:00Z">
              <w:rPr/>
            </w:rPrChange>
          </w:rPr>
          <w:fldChar w:fldCharType="begin"/>
        </w:r>
        <w:r w:rsidR="00783BEC" w:rsidRPr="003B065F" w:rsidDel="003E43FB">
          <w:rPr>
            <w:rStyle w:val="Hyperlink"/>
            <w:color w:val="92D050"/>
            <w:u w:val="none"/>
            <w:rPrChange w:id="1681" w:author="Moses, Robinson" w:date="2023-04-13T07:34:00Z">
              <w:rPr/>
            </w:rPrChange>
          </w:rPr>
          <w:delInstrText xml:space="preserve"> HYPERLINK \l "_DASHBOARD_1" </w:delInstrText>
        </w:r>
        <w:r w:rsidR="00783BEC" w:rsidRPr="003B065F" w:rsidDel="003E43FB">
          <w:rPr>
            <w:rStyle w:val="Hyperlink"/>
            <w:color w:val="92D050"/>
            <w:u w:val="none"/>
            <w:rPrChange w:id="1682" w:author="Moses, Robinson" w:date="2023-04-13T07:34:00Z">
              <w:rPr/>
            </w:rPrChange>
          </w:rPr>
          <w:fldChar w:fldCharType="separate"/>
        </w:r>
        <w:r w:rsidR="00490283" w:rsidRPr="00426C01" w:rsidDel="003E43FB">
          <w:rPr>
            <w:rStyle w:val="Hyperlink"/>
            <w:color w:val="92D050"/>
            <w:u w:val="none"/>
          </w:rPr>
          <w:delText>Return to: Dashboard</w:delText>
        </w:r>
        <w:r w:rsidR="00783BEC" w:rsidRPr="00426C01" w:rsidDel="003E43FB">
          <w:rPr>
            <w:rStyle w:val="Hyperlink"/>
            <w:color w:val="92D050"/>
            <w:u w:val="none"/>
          </w:rPr>
          <w:fldChar w:fldCharType="end"/>
        </w:r>
        <w:r w:rsidR="00490283" w:rsidRPr="003B065F" w:rsidDel="003E43FB">
          <w:rPr>
            <w:rStyle w:val="Hyperlink"/>
            <w:color w:val="92D050"/>
            <w:u w:val="none"/>
            <w:rPrChange w:id="1683" w:author="Moses, Robinson" w:date="2023-04-13T07:34:00Z">
              <w:rPr>
                <w:color w:val="92D050"/>
              </w:rPr>
            </w:rPrChange>
          </w:rPr>
          <w:delText xml:space="preserve"> </w:delText>
        </w:r>
      </w:del>
    </w:p>
    <w:p w14:paraId="33201DE1" w14:textId="77777777" w:rsidR="00490283" w:rsidRPr="003B065F" w:rsidRDefault="00490283" w:rsidP="003B065F">
      <w:pPr>
        <w:pStyle w:val="Caption"/>
        <w:rPr>
          <w:rStyle w:val="Hyperlink"/>
          <w:color w:val="92D050"/>
          <w:u w:val="none"/>
          <w:rPrChange w:id="1684" w:author="Moses, Robinson" w:date="2023-04-13T07:34:00Z">
            <w:rPr/>
          </w:rPrChange>
        </w:rPr>
        <w:pPrChange w:id="1685" w:author="Moses, Robinson" w:date="2023-04-13T07:34:00Z">
          <w:pPr>
            <w:pStyle w:val="BodyText"/>
          </w:pPr>
        </w:pPrChange>
      </w:pPr>
      <w:r w:rsidRPr="003B065F">
        <w:rPr>
          <w:rStyle w:val="Hyperlink"/>
          <w:color w:val="92D050"/>
          <w:u w:val="none"/>
          <w:rPrChange w:id="1686" w:author="Moses, Robinson" w:date="2023-04-13T07:34:00Z">
            <w:rPr>
              <w:color w:val="622423"/>
              <w:sz w:val="24"/>
            </w:rPr>
          </w:rPrChange>
        </w:rPr>
        <w:t xml:space="preserve"> </w:t>
      </w:r>
    </w:p>
    <w:p w14:paraId="722721B1" w14:textId="06713356" w:rsidR="00490283" w:rsidRPr="00526BFB" w:rsidDel="008C573E" w:rsidRDefault="00490283" w:rsidP="0060488A">
      <w:pPr>
        <w:pStyle w:val="Heading2"/>
        <w:spacing w:before="0" w:after="0"/>
        <w:rPr>
          <w:moveFrom w:id="1687" w:author="Moses, Robinson" w:date="2023-04-13T03:40:00Z"/>
        </w:rPr>
      </w:pPr>
      <w:bookmarkStart w:id="1688" w:name="_Toc63697397"/>
      <w:moveFromRangeStart w:id="1689" w:author="Moses, Robinson" w:date="2023-04-13T03:40:00Z" w:name="move132249658"/>
      <w:moveFrom w:id="1690" w:author="Moses, Robinson" w:date="2023-04-13T03:40:00Z">
        <w:r w:rsidRPr="00526BFB" w:rsidDel="008C573E">
          <w:t>PROCESS CASH BY QUALITY OR COFFER</w:t>
        </w:r>
        <w:bookmarkEnd w:id="1688"/>
        <w:r w:rsidRPr="00526BFB" w:rsidDel="008C573E">
          <w:t xml:space="preserve"> </w:t>
        </w:r>
      </w:moveFrom>
    </w:p>
    <w:p w14:paraId="0DE87E38" w14:textId="3EA18A44" w:rsidR="0000311C" w:rsidDel="008C573E" w:rsidRDefault="00490283" w:rsidP="00526BFB">
      <w:pPr>
        <w:pStyle w:val="BodyText"/>
        <w:rPr>
          <w:moveFrom w:id="1691" w:author="Moses, Robinson" w:date="2023-04-13T03:40:00Z"/>
        </w:rPr>
      </w:pPr>
      <w:moveFrom w:id="1692" w:author="Moses, Robinson" w:date="2023-04-13T03:40:00Z">
        <w:r w:rsidDel="008C573E">
          <w:t>Process Cash function allows users to manually change amounts from one denomination and quality to a different denomination and quality. Usually</w:t>
        </w:r>
        <w:r w:rsidR="000A4E58" w:rsidDel="008C573E">
          <w:t>,</w:t>
        </w:r>
        <w:r w:rsidDel="008C573E">
          <w:t xml:space="preserve"> this is due to internal vault actions which would not be reflected in the Order record. </w:t>
        </w:r>
      </w:moveFrom>
    </w:p>
    <w:p w14:paraId="62448526" w14:textId="173F1133" w:rsidR="00490283" w:rsidDel="008C573E" w:rsidRDefault="00490283" w:rsidP="00526BFB">
      <w:pPr>
        <w:pStyle w:val="BodyText"/>
        <w:rPr>
          <w:moveFrom w:id="1693" w:author="Moses, Robinson" w:date="2023-04-13T03:40:00Z"/>
        </w:rPr>
      </w:pPr>
      <w:moveFrom w:id="1694" w:author="Moses, Robinson" w:date="2023-04-13T03:40:00Z">
        <w:r w:rsidRPr="0060488A" w:rsidDel="008C573E">
          <w:rPr>
            <w:b/>
            <w:bCs/>
            <w:u w:val="single"/>
          </w:rPr>
          <w:t>For example,</w:t>
        </w:r>
        <w:r w:rsidDel="008C573E">
          <w:t xml:space="preserve"> if a container comes into the vault with mixed denominations or varying qualities, </w:t>
        </w:r>
        <w:r w:rsidR="007F7ABF" w:rsidDel="008C573E">
          <w:t>subseq</w:t>
        </w:r>
        <w:r w:rsidR="00F83D12" w:rsidDel="008C573E">
          <w:t>uently, once the cash has been</w:t>
        </w:r>
        <w:r w:rsidDel="008C573E">
          <w:t xml:space="preserve"> sorted</w:t>
        </w:r>
        <w:r w:rsidR="00F83D12" w:rsidDel="008C573E">
          <w:t>,</w:t>
        </w:r>
        <w:r w:rsidDel="008C573E">
          <w:t xml:space="preserve"> it can be entered here as the resulting amounts per quality and denomination. Cash can be processed from denomination/coffer combinations to others. </w:t>
        </w:r>
      </w:moveFrom>
    </w:p>
    <w:p w14:paraId="1AEA582E" w14:textId="793B5EDF" w:rsidR="0009659B" w:rsidDel="008C573E" w:rsidRDefault="0009659B">
      <w:pPr>
        <w:rPr>
          <w:moveFrom w:id="1695" w:author="Moses, Robinson" w:date="2023-04-13T03:40:00Z"/>
          <w:i/>
          <w:iCs/>
          <w:color w:val="44546A" w:themeColor="text2"/>
          <w:sz w:val="18"/>
          <w:szCs w:val="18"/>
        </w:rPr>
      </w:pPr>
      <w:bookmarkStart w:id="1696" w:name="_Toc63697435"/>
      <w:moveFrom w:id="1697" w:author="Moses, Robinson" w:date="2023-04-13T03:40:00Z">
        <w:r w:rsidDel="008C573E">
          <w:br w:type="page"/>
        </w:r>
      </w:moveFrom>
    </w:p>
    <w:p w14:paraId="79B4FAC3" w14:textId="42D5E6E6" w:rsidR="00490283" w:rsidDel="008C573E" w:rsidRDefault="00490283" w:rsidP="00526BFB">
      <w:pPr>
        <w:pStyle w:val="Caption"/>
        <w:rPr>
          <w:moveFrom w:id="1698" w:author="Moses, Robinson" w:date="2023-04-13T03:40:00Z"/>
        </w:rPr>
      </w:pPr>
      <w:moveFrom w:id="1699" w:author="Moses, Robinson" w:date="2023-04-13T03:40:00Z">
        <w:r w:rsidDel="008C573E">
          <w:t xml:space="preserve">FIGURE </w:t>
        </w:r>
        <w:r w:rsidRPr="6356747E" w:rsidDel="008C573E">
          <w:rPr>
            <w:noProof/>
          </w:rPr>
          <w:fldChar w:fldCharType="begin"/>
        </w:r>
        <w:r w:rsidRPr="6356747E" w:rsidDel="008C573E">
          <w:rPr>
            <w:noProof/>
          </w:rPr>
          <w:instrText xml:space="preserve"> SEQ Figure \* ARABIC </w:instrText>
        </w:r>
        <w:r w:rsidRPr="6356747E" w:rsidDel="008C573E">
          <w:rPr>
            <w:noProof/>
          </w:rPr>
          <w:fldChar w:fldCharType="separate"/>
        </w:r>
        <w:r w:rsidR="0061087E" w:rsidDel="008C573E">
          <w:rPr>
            <w:noProof/>
          </w:rPr>
          <w:t>12</w:t>
        </w:r>
        <w:r w:rsidRPr="6356747E" w:rsidDel="008C573E">
          <w:rPr>
            <w:noProof/>
          </w:rPr>
          <w:fldChar w:fldCharType="end"/>
        </w:r>
        <w:r w:rsidDel="008C573E">
          <w:t>: PROCESS CASH</w:t>
        </w:r>
        <w:bookmarkEnd w:id="1696"/>
      </w:moveFrom>
    </w:p>
    <w:p w14:paraId="2F0503A0" w14:textId="42620AA2" w:rsidR="00490283" w:rsidDel="008C573E" w:rsidRDefault="00490283" w:rsidP="00526BFB">
      <w:pPr>
        <w:pStyle w:val="BodyText"/>
        <w:spacing w:before="0" w:after="0"/>
        <w:rPr>
          <w:moveFrom w:id="1700" w:author="Moses, Robinson" w:date="2023-04-13T03:40:00Z"/>
        </w:rPr>
      </w:pPr>
      <w:moveFrom w:id="1701" w:author="Moses, Robinson" w:date="2023-04-13T03:40:00Z">
        <w:r w:rsidDel="008C573E">
          <w:rPr>
            <w:noProof/>
          </w:rPr>
          <w:drawing>
            <wp:inline distT="0" distB="0" distL="0" distR="0" wp14:anchorId="5E380D17" wp14:editId="701BC18C">
              <wp:extent cx="4097383" cy="2731589"/>
              <wp:effectExtent l="76200" t="76200" r="132080" b="126365"/>
              <wp:docPr id="1838780261" name="Picture 1838780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8780261"/>
                      <pic:cNvPicPr/>
                    </pic:nvPicPr>
                    <pic:blipFill>
                      <a:blip r:embed="rId80">
                        <a:extLst>
                          <a:ext uri="{28A0092B-C50C-407E-A947-70E740481C1C}">
                            <a14:useLocalDpi xmlns:a14="http://schemas.microsoft.com/office/drawing/2010/main" val="0"/>
                          </a:ext>
                        </a:extLst>
                      </a:blip>
                      <a:stretch>
                        <a:fillRect/>
                      </a:stretch>
                    </pic:blipFill>
                    <pic:spPr>
                      <a:xfrm>
                        <a:off x="0" y="0"/>
                        <a:ext cx="4099368" cy="27329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moveFrom>
    </w:p>
    <w:p w14:paraId="6E68E378" w14:textId="6E55CDC6" w:rsidR="00490283" w:rsidDel="008C573E" w:rsidRDefault="00490283" w:rsidP="00526BFB">
      <w:pPr>
        <w:spacing w:after="0"/>
        <w:ind w:right="1109"/>
        <w:jc w:val="right"/>
        <w:rPr>
          <w:moveFrom w:id="1702" w:author="Moses, Robinson" w:date="2023-04-13T03:40:00Z"/>
        </w:rPr>
      </w:pPr>
      <w:moveFrom w:id="1703" w:author="Moses, Robinson" w:date="2023-04-13T03:40:00Z">
        <w:r w:rsidDel="008C573E">
          <w:rPr>
            <w:sz w:val="18"/>
          </w:rPr>
          <w:t xml:space="preserve"> </w:t>
        </w:r>
      </w:moveFrom>
    </w:p>
    <w:p w14:paraId="48EB6456" w14:textId="2C46C02C" w:rsidR="00490283" w:rsidRPr="00F465FC" w:rsidDel="008C573E" w:rsidRDefault="00783BEC" w:rsidP="00526BFB">
      <w:pPr>
        <w:pStyle w:val="Caption"/>
        <w:spacing w:after="0"/>
        <w:rPr>
          <w:moveFrom w:id="1704" w:author="Moses, Robinson" w:date="2023-04-13T03:40:00Z"/>
          <w:color w:val="92D050"/>
        </w:rPr>
      </w:pPr>
      <w:moveFrom w:id="1705" w:author="Moses, Robinson" w:date="2023-04-13T03:40:00Z">
        <w:r w:rsidDel="008C573E">
          <w:fldChar w:fldCharType="begin"/>
        </w:r>
        <w:r w:rsidDel="008C573E">
          <w:instrText xml:space="preserve"> HYPERLINK \l "_DASHBOARD_1" </w:instrText>
        </w:r>
        <w:r w:rsidDel="008C573E">
          <w:fldChar w:fldCharType="separate"/>
        </w:r>
        <w:r w:rsidR="00490283" w:rsidRPr="00F465FC" w:rsidDel="008C573E">
          <w:rPr>
            <w:rStyle w:val="Hyperlink"/>
            <w:color w:val="92D050"/>
          </w:rPr>
          <w:t>Return to: Dashboard</w:t>
        </w:r>
        <w:r w:rsidDel="008C573E">
          <w:rPr>
            <w:rStyle w:val="Hyperlink"/>
            <w:color w:val="92D050"/>
          </w:rPr>
          <w:fldChar w:fldCharType="end"/>
        </w:r>
        <w:r w:rsidR="00490283" w:rsidRPr="00F465FC" w:rsidDel="008C573E">
          <w:rPr>
            <w:color w:val="92D050"/>
          </w:rPr>
          <w:t xml:space="preserve"> </w:t>
        </w:r>
      </w:moveFrom>
    </w:p>
    <w:p w14:paraId="097506E5" w14:textId="31472683" w:rsidR="00490283" w:rsidDel="008C573E" w:rsidRDefault="00490283" w:rsidP="006C049F">
      <w:pPr>
        <w:pStyle w:val="BodyText"/>
        <w:rPr>
          <w:moveFrom w:id="1706" w:author="Moses, Robinson" w:date="2023-04-13T03:40:00Z"/>
        </w:rPr>
      </w:pPr>
    </w:p>
    <w:p w14:paraId="699635E3" w14:textId="3FCD41A4" w:rsidR="00490283" w:rsidDel="008C573E" w:rsidRDefault="00490283" w:rsidP="00526BFB">
      <w:pPr>
        <w:pStyle w:val="Caption"/>
        <w:rPr>
          <w:moveFrom w:id="1707" w:author="Moses, Robinson" w:date="2023-04-13T03:40:00Z"/>
        </w:rPr>
      </w:pPr>
      <w:bookmarkStart w:id="1708" w:name="_Toc63697477"/>
      <w:moveFrom w:id="1709" w:author="Moses, Robinson" w:date="2023-04-13T03:40:00Z">
        <w:r w:rsidDel="008C573E">
          <w:t xml:space="preserve">TABLE </w:t>
        </w:r>
        <w:r w:rsidDel="008C573E">
          <w:rPr>
            <w:noProof/>
          </w:rPr>
          <w:fldChar w:fldCharType="begin"/>
        </w:r>
        <w:r w:rsidDel="008C573E">
          <w:rPr>
            <w:noProof/>
          </w:rPr>
          <w:instrText xml:space="preserve"> SEQ Table \* ARABIC </w:instrText>
        </w:r>
        <w:r w:rsidDel="008C573E">
          <w:rPr>
            <w:noProof/>
          </w:rPr>
          <w:fldChar w:fldCharType="separate"/>
        </w:r>
        <w:r w:rsidR="0061087E" w:rsidDel="008C573E">
          <w:rPr>
            <w:noProof/>
          </w:rPr>
          <w:t>14</w:t>
        </w:r>
        <w:r w:rsidDel="008C573E">
          <w:rPr>
            <w:noProof/>
          </w:rPr>
          <w:fldChar w:fldCharType="end"/>
        </w:r>
        <w:r w:rsidDel="008C573E">
          <w:t>: PROCESS CASH FIELD DESCRIPTIONS</w:t>
        </w:r>
        <w:bookmarkEnd w:id="1708"/>
        <w:r w:rsidDel="008C573E">
          <w:t xml:space="preserve"> </w:t>
        </w:r>
        <w:r w:rsidDel="008C573E">
          <w:tab/>
          <w:t xml:space="preserve"> </w:t>
        </w:r>
      </w:moveFrom>
    </w:p>
    <w:tbl>
      <w:tblPr>
        <w:tblStyle w:val="TableGrid1"/>
        <w:tblW w:w="8075" w:type="dxa"/>
        <w:tblInd w:w="460" w:type="dxa"/>
        <w:tblCellMar>
          <w:top w:w="94" w:type="dxa"/>
          <w:left w:w="5" w:type="dxa"/>
          <w:right w:w="241" w:type="dxa"/>
        </w:tblCellMar>
        <w:tblLook w:val="04A0" w:firstRow="1" w:lastRow="0" w:firstColumn="1" w:lastColumn="0" w:noHBand="0" w:noVBand="1"/>
      </w:tblPr>
      <w:tblGrid>
        <w:gridCol w:w="1881"/>
        <w:gridCol w:w="6194"/>
      </w:tblGrid>
      <w:tr w:rsidR="00490283" w:rsidDel="008C573E" w14:paraId="127449A9" w14:textId="768232CB" w:rsidTr="00526BFB">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29E363B" w14:textId="27364EF7" w:rsidR="00490283" w:rsidDel="008C573E" w:rsidRDefault="00490283" w:rsidP="00526BFB">
            <w:pPr>
              <w:pStyle w:val="TableHeading"/>
              <w:rPr>
                <w:moveFrom w:id="1710" w:author="Moses, Robinson" w:date="2023-04-13T03:40:00Z"/>
              </w:rPr>
            </w:pPr>
            <w:moveFrom w:id="1711" w:author="Moses, Robinson" w:date="2023-04-13T03:40:00Z">
              <w:r w:rsidDel="008C573E">
                <w:t xml:space="preserve">Field </w:t>
              </w:r>
            </w:moveFrom>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A935D6F" w14:textId="749AECFA" w:rsidR="00490283" w:rsidDel="008C573E" w:rsidRDefault="00490283" w:rsidP="00526BFB">
            <w:pPr>
              <w:pStyle w:val="TableHeading"/>
              <w:rPr>
                <w:moveFrom w:id="1712" w:author="Moses, Robinson" w:date="2023-04-13T03:40:00Z"/>
              </w:rPr>
            </w:pPr>
            <w:moveFrom w:id="1713" w:author="Moses, Robinson" w:date="2023-04-13T03:40:00Z">
              <w:r w:rsidDel="008C573E">
                <w:t xml:space="preserve">Description </w:t>
              </w:r>
            </w:moveFrom>
          </w:p>
        </w:tc>
      </w:tr>
      <w:tr w:rsidR="00490283" w:rsidDel="008C573E" w14:paraId="31072621" w14:textId="0052B622" w:rsidTr="00BB302E">
        <w:trPr>
          <w:trHeight w:val="599"/>
        </w:trPr>
        <w:tc>
          <w:tcPr>
            <w:tcW w:w="1881" w:type="dxa"/>
            <w:tcBorders>
              <w:top w:val="single" w:sz="3" w:space="0" w:color="000000"/>
              <w:left w:val="single" w:sz="4" w:space="0" w:color="000000"/>
              <w:bottom w:val="single" w:sz="4" w:space="0" w:color="000000"/>
              <w:right w:val="single" w:sz="4" w:space="0" w:color="000000"/>
            </w:tcBorders>
          </w:tcPr>
          <w:p w14:paraId="123AA62C" w14:textId="6660CCFC" w:rsidR="00490283" w:rsidRPr="0060488A" w:rsidDel="008C573E" w:rsidRDefault="00490283" w:rsidP="00526BFB">
            <w:pPr>
              <w:pStyle w:val="TableBody"/>
              <w:rPr>
                <w:moveFrom w:id="1714" w:author="Moses, Robinson" w:date="2023-04-13T03:40:00Z"/>
                <w:b/>
                <w:bCs/>
              </w:rPr>
            </w:pPr>
            <w:moveFrom w:id="1715" w:author="Moses, Robinson" w:date="2023-04-13T03:40:00Z">
              <w:r w:rsidRPr="0060488A" w:rsidDel="008C573E">
                <w:rPr>
                  <w:b/>
                  <w:bCs/>
                </w:rPr>
                <w:t xml:space="preserve">Denomination </w:t>
              </w:r>
            </w:moveFrom>
          </w:p>
          <w:p w14:paraId="6F05AE4A" w14:textId="114E2441" w:rsidR="00490283" w:rsidRPr="0060488A" w:rsidDel="008C573E" w:rsidRDefault="00490283" w:rsidP="00526BFB">
            <w:pPr>
              <w:pStyle w:val="TableBody"/>
              <w:rPr>
                <w:moveFrom w:id="1716" w:author="Moses, Robinson" w:date="2023-04-13T03:40:00Z"/>
                <w:b/>
                <w:bCs/>
              </w:rPr>
            </w:pPr>
            <w:moveFrom w:id="1717" w:author="Moses, Robinson" w:date="2023-04-13T03:40:00Z">
              <w:r w:rsidRPr="0060488A" w:rsidDel="008C573E">
                <w:rPr>
                  <w:b/>
                  <w:bCs/>
                </w:rPr>
                <w:t xml:space="preserve">(From and To) </w:t>
              </w:r>
            </w:moveFrom>
          </w:p>
        </w:tc>
        <w:tc>
          <w:tcPr>
            <w:tcW w:w="6194" w:type="dxa"/>
            <w:tcBorders>
              <w:top w:val="single" w:sz="3" w:space="0" w:color="000000"/>
              <w:left w:val="single" w:sz="4" w:space="0" w:color="000000"/>
              <w:bottom w:val="single" w:sz="4" w:space="0" w:color="000000"/>
              <w:right w:val="single" w:sz="4" w:space="0" w:color="000000"/>
            </w:tcBorders>
          </w:tcPr>
          <w:p w14:paraId="47FC3196" w14:textId="42743CF1" w:rsidR="00490283" w:rsidDel="008C573E" w:rsidRDefault="00490283" w:rsidP="00526BFB">
            <w:pPr>
              <w:pStyle w:val="TableBody"/>
              <w:rPr>
                <w:moveFrom w:id="1718" w:author="Moses, Robinson" w:date="2023-04-13T03:40:00Z"/>
              </w:rPr>
            </w:pPr>
            <w:moveFrom w:id="1719" w:author="Moses, Robinson" w:date="2023-04-13T03:40:00Z">
              <w:r w:rsidDel="008C573E">
                <w:t xml:space="preserve"> Users select from </w:t>
              </w:r>
              <w:r w:rsidR="000A4E58" w:rsidDel="008C573E">
                <w:t xml:space="preserve">the </w:t>
              </w:r>
              <w:r w:rsidDel="008C573E">
                <w:t xml:space="preserve">pre-populated dropdown of all available denominations </w:t>
              </w:r>
            </w:moveFrom>
          </w:p>
        </w:tc>
      </w:tr>
      <w:tr w:rsidR="00490283" w:rsidDel="008C573E" w14:paraId="257E5750" w14:textId="3F303F05"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7A4E8345" w14:textId="2DFD93BF" w:rsidR="00490283" w:rsidRPr="0060488A" w:rsidDel="008C573E" w:rsidRDefault="00490283" w:rsidP="00526BFB">
            <w:pPr>
              <w:pStyle w:val="TableBody"/>
              <w:rPr>
                <w:moveFrom w:id="1720" w:author="Moses, Robinson" w:date="2023-04-13T03:40:00Z"/>
                <w:b/>
                <w:bCs/>
              </w:rPr>
            </w:pPr>
            <w:moveFrom w:id="1721" w:author="Moses, Robinson" w:date="2023-04-13T03:40:00Z">
              <w:r w:rsidRPr="0060488A" w:rsidDel="008C573E">
                <w:rPr>
                  <w:b/>
                  <w:bCs/>
                </w:rPr>
                <w:t xml:space="preserve">Coffer (From and To) </w:t>
              </w:r>
            </w:moveFrom>
          </w:p>
        </w:tc>
        <w:tc>
          <w:tcPr>
            <w:tcW w:w="6194" w:type="dxa"/>
            <w:tcBorders>
              <w:top w:val="single" w:sz="4" w:space="0" w:color="000000"/>
              <w:left w:val="single" w:sz="4" w:space="0" w:color="000000"/>
              <w:bottom w:val="single" w:sz="4" w:space="0" w:color="000000"/>
              <w:right w:val="single" w:sz="4" w:space="0" w:color="000000"/>
            </w:tcBorders>
          </w:tcPr>
          <w:p w14:paraId="310EF29E" w14:textId="62284D74" w:rsidR="00490283" w:rsidDel="008C573E" w:rsidRDefault="00490283" w:rsidP="00526BFB">
            <w:pPr>
              <w:pStyle w:val="TableBody"/>
              <w:rPr>
                <w:moveFrom w:id="1722" w:author="Moses, Robinson" w:date="2023-04-13T03:40:00Z"/>
              </w:rPr>
            </w:pPr>
            <w:moveFrom w:id="1723" w:author="Moses, Robinson" w:date="2023-04-13T03:40:00Z">
              <w:r w:rsidDel="008C573E">
                <w:t xml:space="preserve"> Users select from </w:t>
              </w:r>
              <w:r w:rsidR="000A4E58" w:rsidDel="008C573E">
                <w:t xml:space="preserve">the </w:t>
              </w:r>
              <w:r w:rsidDel="008C573E">
                <w:t xml:space="preserve">dropdown to designate both the </w:t>
              </w:r>
              <w:r w:rsidRPr="0060488A" w:rsidDel="008C573E">
                <w:rPr>
                  <w:b/>
                  <w:bCs/>
                </w:rPr>
                <w:t>TO</w:t>
              </w:r>
              <w:r w:rsidDel="008C573E">
                <w:t xml:space="preserve"> and the </w:t>
              </w:r>
              <w:r w:rsidRPr="0060488A" w:rsidDel="008C573E">
                <w:rPr>
                  <w:b/>
                  <w:bCs/>
                </w:rPr>
                <w:t>FROM</w:t>
              </w:r>
              <w:r w:rsidDel="008C573E">
                <w:t xml:space="preserve"> coffers utilized in the processing of cash. </w:t>
              </w:r>
            </w:moveFrom>
          </w:p>
        </w:tc>
      </w:tr>
      <w:tr w:rsidR="00490283" w:rsidDel="008C573E" w14:paraId="24DE16B3" w14:textId="63F27EB1"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7AE86F93" w14:textId="30EBE24C" w:rsidR="00490283" w:rsidRPr="0060488A" w:rsidDel="008C573E" w:rsidRDefault="00490283" w:rsidP="00526BFB">
            <w:pPr>
              <w:pStyle w:val="TableBody"/>
              <w:rPr>
                <w:moveFrom w:id="1724" w:author="Moses, Robinson" w:date="2023-04-13T03:40:00Z"/>
                <w:b/>
                <w:bCs/>
              </w:rPr>
            </w:pPr>
            <w:moveFrom w:id="1725" w:author="Moses, Robinson" w:date="2023-04-13T03:40:00Z">
              <w:r w:rsidRPr="0060488A" w:rsidDel="008C573E">
                <w:rPr>
                  <w:b/>
                  <w:bCs/>
                </w:rPr>
                <w:t xml:space="preserve">Amount </w:t>
              </w:r>
            </w:moveFrom>
          </w:p>
          <w:p w14:paraId="420D6099" w14:textId="39114810" w:rsidR="00490283" w:rsidRPr="0060488A" w:rsidDel="008C573E" w:rsidRDefault="00490283" w:rsidP="00526BFB">
            <w:pPr>
              <w:pStyle w:val="TableBody"/>
              <w:rPr>
                <w:moveFrom w:id="1726" w:author="Moses, Robinson" w:date="2023-04-13T03:40:00Z"/>
                <w:b/>
                <w:bCs/>
              </w:rPr>
            </w:pPr>
            <w:moveFrom w:id="1727" w:author="Moses, Robinson" w:date="2023-04-13T03:40:00Z">
              <w:r w:rsidRPr="0060488A" w:rsidDel="008C573E">
                <w:rPr>
                  <w:b/>
                  <w:bCs/>
                </w:rPr>
                <w:t xml:space="preserve">(From and To) </w:t>
              </w:r>
            </w:moveFrom>
          </w:p>
        </w:tc>
        <w:tc>
          <w:tcPr>
            <w:tcW w:w="6194" w:type="dxa"/>
            <w:tcBorders>
              <w:top w:val="single" w:sz="4" w:space="0" w:color="000000"/>
              <w:left w:val="single" w:sz="4" w:space="0" w:color="000000"/>
              <w:bottom w:val="single" w:sz="4" w:space="0" w:color="000000"/>
              <w:right w:val="single" w:sz="4" w:space="0" w:color="000000"/>
            </w:tcBorders>
          </w:tcPr>
          <w:p w14:paraId="163FB3B6" w14:textId="79D7B974" w:rsidR="00490283" w:rsidDel="008C573E" w:rsidRDefault="00490283" w:rsidP="00526BFB">
            <w:pPr>
              <w:pStyle w:val="TableBody"/>
              <w:rPr>
                <w:moveFrom w:id="1728" w:author="Moses, Robinson" w:date="2023-04-13T03:40:00Z"/>
              </w:rPr>
            </w:pPr>
            <w:moveFrom w:id="1729" w:author="Moses, Robinson" w:date="2023-04-13T03:40:00Z">
              <w:r w:rsidDel="008C573E">
                <w:t xml:space="preserve"> User inputs desired amount </w:t>
              </w:r>
            </w:moveFrom>
          </w:p>
        </w:tc>
      </w:tr>
      <w:tr w:rsidR="00490283" w:rsidDel="008C573E" w14:paraId="69326A62" w14:textId="2D54E2D6"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771992BD" w14:textId="4D28B164" w:rsidR="00490283" w:rsidRPr="0060488A" w:rsidDel="008C573E" w:rsidRDefault="00490283" w:rsidP="00526BFB">
            <w:pPr>
              <w:pStyle w:val="TableBody"/>
              <w:rPr>
                <w:moveFrom w:id="1730" w:author="Moses, Robinson" w:date="2023-04-13T03:40:00Z"/>
                <w:b/>
                <w:bCs/>
              </w:rPr>
            </w:pPr>
            <w:moveFrom w:id="1731" w:author="Moses, Robinson" w:date="2023-04-13T03:40:00Z">
              <w:r w:rsidRPr="0060488A" w:rsidDel="008C573E">
                <w:rPr>
                  <w:b/>
                  <w:bCs/>
                </w:rPr>
                <w:t xml:space="preserve">Reset Values (From and To) </w:t>
              </w:r>
            </w:moveFrom>
          </w:p>
        </w:tc>
        <w:tc>
          <w:tcPr>
            <w:tcW w:w="6194" w:type="dxa"/>
            <w:tcBorders>
              <w:top w:val="single" w:sz="4" w:space="0" w:color="000000"/>
              <w:left w:val="single" w:sz="4" w:space="0" w:color="000000"/>
              <w:bottom w:val="single" w:sz="4" w:space="0" w:color="000000"/>
              <w:right w:val="single" w:sz="4" w:space="0" w:color="000000"/>
            </w:tcBorders>
          </w:tcPr>
          <w:p w14:paraId="2B1F41F7" w14:textId="43BC63FE" w:rsidR="00490283" w:rsidDel="008C573E" w:rsidRDefault="00490283" w:rsidP="00526BFB">
            <w:pPr>
              <w:pStyle w:val="TableBody"/>
              <w:rPr>
                <w:moveFrom w:id="1732" w:author="Moses, Robinson" w:date="2023-04-13T03:40:00Z"/>
              </w:rPr>
            </w:pPr>
            <w:moveFrom w:id="1733" w:author="Moses, Robinson" w:date="2023-04-13T03:40:00Z">
              <w:r w:rsidDel="008C573E">
                <w:t xml:space="preserve"> Removes all input values and selections and allows the user to begin again. </w:t>
              </w:r>
            </w:moveFrom>
          </w:p>
        </w:tc>
      </w:tr>
      <w:tr w:rsidR="00490283" w:rsidDel="008C573E" w14:paraId="69DE04A7" w14:textId="2664557E"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4E2820A5" w14:textId="05A23922" w:rsidR="00490283" w:rsidRPr="0060488A" w:rsidDel="008C573E" w:rsidRDefault="00490283" w:rsidP="00526BFB">
            <w:pPr>
              <w:pStyle w:val="TableBody"/>
              <w:rPr>
                <w:moveFrom w:id="1734" w:author="Moses, Robinson" w:date="2023-04-13T03:40:00Z"/>
                <w:b/>
                <w:bCs/>
              </w:rPr>
            </w:pPr>
            <w:moveFrom w:id="1735" w:author="Moses, Robinson" w:date="2023-04-13T03:40:00Z">
              <w:r w:rsidRPr="0060488A" w:rsidDel="008C573E">
                <w:rPr>
                  <w:b/>
                  <w:bCs/>
                </w:rPr>
                <w:t>Reason</w:t>
              </w:r>
            </w:moveFrom>
          </w:p>
        </w:tc>
        <w:tc>
          <w:tcPr>
            <w:tcW w:w="6194" w:type="dxa"/>
            <w:tcBorders>
              <w:top w:val="single" w:sz="4" w:space="0" w:color="000000"/>
              <w:left w:val="single" w:sz="4" w:space="0" w:color="000000"/>
              <w:bottom w:val="single" w:sz="4" w:space="0" w:color="000000"/>
              <w:right w:val="single" w:sz="4" w:space="0" w:color="000000"/>
            </w:tcBorders>
          </w:tcPr>
          <w:p w14:paraId="74793B1F" w14:textId="553D2940" w:rsidR="00490283" w:rsidDel="008C573E" w:rsidRDefault="00490283" w:rsidP="00526BFB">
            <w:pPr>
              <w:pStyle w:val="TableBody"/>
              <w:rPr>
                <w:moveFrom w:id="1736" w:author="Moses, Robinson" w:date="2023-04-13T03:40:00Z"/>
              </w:rPr>
            </w:pPr>
            <w:moveFrom w:id="1737" w:author="Moses, Robinson" w:date="2023-04-13T03:40:00Z">
              <w:r w:rsidDel="008C573E">
                <w:t xml:space="preserve"> A</w:t>
              </w:r>
              <w:r w:rsidRPr="00E726DB" w:rsidDel="008C573E">
                <w:t xml:space="preserve"> text box </w:t>
              </w:r>
              <w:r w:rsidR="002635AF" w:rsidDel="008C573E">
                <w:t>where</w:t>
              </w:r>
              <w:r w:rsidRPr="00E726DB" w:rsidDel="008C573E">
                <w:t xml:space="preserve"> the user can enter the reason for processing </w:t>
              </w:r>
              <w:r w:rsidR="002A166F" w:rsidDel="008C573E">
                <w:t>the</w:t>
              </w:r>
              <w:r w:rsidR="002A166F" w:rsidRPr="00E726DB" w:rsidDel="008C573E">
                <w:t xml:space="preserve"> </w:t>
              </w:r>
              <w:r w:rsidRPr="00E726DB" w:rsidDel="008C573E">
                <w:t>Cas</w:t>
              </w:r>
              <w:r w:rsidR="0099023B" w:rsidDel="008C573E">
                <w:t>h. It</w:t>
              </w:r>
              <w:r w:rsidRPr="00E726DB" w:rsidDel="008C573E">
                <w:t xml:space="preserve"> is then stored in the Vault Log.</w:t>
              </w:r>
            </w:moveFrom>
          </w:p>
        </w:tc>
      </w:tr>
    </w:tbl>
    <w:p w14:paraId="1E0E3261" w14:textId="5F5FC646" w:rsidR="00490283" w:rsidDel="008C573E" w:rsidRDefault="00783BEC" w:rsidP="00526BFB">
      <w:pPr>
        <w:pStyle w:val="Caption"/>
        <w:rPr>
          <w:moveFrom w:id="1738" w:author="Moses, Robinson" w:date="2023-04-13T03:40:00Z"/>
          <w:color w:val="92D050"/>
        </w:rPr>
      </w:pPr>
      <w:moveFrom w:id="1739" w:author="Moses, Robinson" w:date="2023-04-13T03:40:00Z">
        <w:r w:rsidDel="008C573E">
          <w:fldChar w:fldCharType="begin"/>
        </w:r>
        <w:r w:rsidDel="008C573E">
          <w:instrText xml:space="preserve"> HYPERLINK \l "_DASHBOARD_1" </w:instrText>
        </w:r>
        <w:r w:rsidDel="008C573E">
          <w:fldChar w:fldCharType="separate"/>
        </w:r>
        <w:r w:rsidR="00490283" w:rsidRPr="00F465FC" w:rsidDel="008C573E">
          <w:rPr>
            <w:rStyle w:val="Hyperlink"/>
            <w:color w:val="92D050"/>
          </w:rPr>
          <w:t>Return to: Dashboard</w:t>
        </w:r>
        <w:r w:rsidDel="008C573E">
          <w:rPr>
            <w:rStyle w:val="Hyperlink"/>
            <w:color w:val="92D050"/>
          </w:rPr>
          <w:fldChar w:fldCharType="end"/>
        </w:r>
        <w:r w:rsidR="00490283" w:rsidRPr="00F465FC" w:rsidDel="008C573E">
          <w:rPr>
            <w:color w:val="92D050"/>
          </w:rPr>
          <w:t xml:space="preserve"> </w:t>
        </w:r>
      </w:moveFrom>
    </w:p>
    <w:moveFromRangeEnd w:id="1689"/>
    <w:p w14:paraId="76D482C4" w14:textId="77777777" w:rsidR="000A4E58" w:rsidRPr="0060488A" w:rsidRDefault="000A4E58" w:rsidP="0060488A"/>
    <w:p w14:paraId="21AF7F25" w14:textId="0336B201" w:rsidR="00490283" w:rsidDel="008C573E" w:rsidRDefault="00490283" w:rsidP="003A28E4">
      <w:pPr>
        <w:pStyle w:val="Heading2"/>
        <w:rPr>
          <w:del w:id="1740" w:author="Moses, Robinson" w:date="2023-04-13T03:41:00Z"/>
        </w:rPr>
      </w:pPr>
      <w:bookmarkStart w:id="1741" w:name="_Toc63697398"/>
      <w:del w:id="1742" w:author="Moses, Robinson" w:date="2023-04-13T03:41:00Z">
        <w:r w:rsidDel="008C573E">
          <w:delText>FORCE-CLOSE</w:delText>
        </w:r>
        <w:bookmarkEnd w:id="1741"/>
        <w:r w:rsidDel="008C573E">
          <w:delText xml:space="preserve"> </w:delText>
        </w:r>
        <w:bookmarkStart w:id="1743" w:name="_Toc132250399"/>
        <w:bookmarkStart w:id="1744" w:name="_Toc132250471"/>
        <w:bookmarkStart w:id="1745" w:name="_Toc132264569"/>
        <w:bookmarkEnd w:id="1743"/>
        <w:bookmarkEnd w:id="1744"/>
        <w:bookmarkEnd w:id="1745"/>
      </w:del>
    </w:p>
    <w:p w14:paraId="64AD61FD" w14:textId="545EA6DC" w:rsidR="00490283" w:rsidDel="008C573E" w:rsidRDefault="00490283" w:rsidP="00526BFB">
      <w:pPr>
        <w:pStyle w:val="BodyText"/>
        <w:rPr>
          <w:del w:id="1746" w:author="Moses, Robinson" w:date="2023-04-13T03:41:00Z"/>
        </w:rPr>
      </w:pPr>
      <w:del w:id="1747" w:author="Moses, Robinson" w:date="2023-04-13T03:41:00Z">
        <w:r w:rsidDel="008C573E">
          <w:delText xml:space="preserve">Force-Close allows users to enter detailed balances for the vault to be closed. These balances will override the current balances. Balances and activity will be archived and a new period </w:delText>
        </w:r>
        <w:r w:rsidR="006464F8" w:rsidDel="008C573E">
          <w:delText xml:space="preserve">is </w:delText>
        </w:r>
        <w:r w:rsidDel="008C573E">
          <w:delText xml:space="preserve">opened with these as the new Opening Balance. Balances entered here are assumed to be fully verified and are not intended to be modified later in any way (instead adjustments would be made to </w:delText>
        </w:r>
        <w:r w:rsidR="000A4E58" w:rsidDel="008C573E">
          <w:delText xml:space="preserve">the </w:delText>
        </w:r>
        <w:r w:rsidDel="008C573E">
          <w:delText>current balance if necessary).  Force Close allows users to close the vault even when there are active Alerts.</w:delText>
        </w:r>
        <w:bookmarkStart w:id="1748" w:name="_Toc132250400"/>
        <w:bookmarkStart w:id="1749" w:name="_Toc132250472"/>
        <w:bookmarkStart w:id="1750" w:name="_Toc132264570"/>
        <w:bookmarkEnd w:id="1748"/>
        <w:bookmarkEnd w:id="1749"/>
        <w:bookmarkEnd w:id="1750"/>
      </w:del>
    </w:p>
    <w:p w14:paraId="76DC5746" w14:textId="5DC8A19F" w:rsidR="00490283" w:rsidRPr="00C07B38" w:rsidDel="008C573E" w:rsidRDefault="00490283" w:rsidP="00914480">
      <w:pPr>
        <w:pStyle w:val="Caption"/>
        <w:rPr>
          <w:del w:id="1751" w:author="Moses, Robinson" w:date="2023-04-13T03:41:00Z"/>
        </w:rPr>
      </w:pPr>
      <w:bookmarkStart w:id="1752" w:name="_Toc63697436"/>
      <w:del w:id="1753" w:author="Moses, Robinson" w:date="2023-04-13T03:41:00Z">
        <w:r w:rsidDel="008C573E">
          <w:delText xml:space="preserve">FIGURE </w:delText>
        </w:r>
        <w:r w:rsidRPr="6356747E" w:rsidDel="008C573E">
          <w:rPr>
            <w:noProof/>
          </w:rPr>
          <w:fldChar w:fldCharType="begin"/>
        </w:r>
        <w:r w:rsidRPr="6356747E" w:rsidDel="008C573E">
          <w:rPr>
            <w:noProof/>
          </w:rPr>
          <w:delInstrText xml:space="preserve"> SEQ Figure \* ARABIC </w:delInstrText>
        </w:r>
        <w:r w:rsidRPr="6356747E" w:rsidDel="008C573E">
          <w:rPr>
            <w:noProof/>
          </w:rPr>
          <w:fldChar w:fldCharType="separate"/>
        </w:r>
        <w:r w:rsidR="0061087E" w:rsidDel="008C573E">
          <w:rPr>
            <w:noProof/>
          </w:rPr>
          <w:delText>13</w:delText>
        </w:r>
        <w:r w:rsidRPr="6356747E" w:rsidDel="008C573E">
          <w:rPr>
            <w:noProof/>
          </w:rPr>
          <w:fldChar w:fldCharType="end"/>
        </w:r>
        <w:r w:rsidDel="008C573E">
          <w:delText>: FORCE CLOSE</w:delText>
        </w:r>
        <w:bookmarkStart w:id="1754" w:name="_Toc132250401"/>
        <w:bookmarkStart w:id="1755" w:name="_Toc132250473"/>
        <w:bookmarkStart w:id="1756" w:name="_Toc132264571"/>
        <w:bookmarkEnd w:id="1752"/>
        <w:bookmarkEnd w:id="1754"/>
        <w:bookmarkEnd w:id="1755"/>
        <w:bookmarkEnd w:id="1756"/>
      </w:del>
    </w:p>
    <w:p w14:paraId="7E0D0D64" w14:textId="34D85BBF" w:rsidR="00490283" w:rsidDel="008C573E" w:rsidRDefault="00490283" w:rsidP="00914480">
      <w:pPr>
        <w:pStyle w:val="BodyText"/>
        <w:rPr>
          <w:del w:id="1757" w:author="Moses, Robinson" w:date="2023-04-13T03:41:00Z"/>
        </w:rPr>
      </w:pPr>
      <w:del w:id="1758" w:author="Moses, Robinson" w:date="2023-04-13T03:41:00Z">
        <w:r w:rsidDel="008C573E">
          <w:rPr>
            <w:noProof/>
          </w:rPr>
          <w:drawing>
            <wp:inline distT="0" distB="0" distL="0" distR="0" wp14:anchorId="6DDF92EC" wp14:editId="0462B532">
              <wp:extent cx="3958046" cy="3257141"/>
              <wp:effectExtent l="76200" t="76200" r="137795" b="133985"/>
              <wp:docPr id="1287071167" name="Picture 1287071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7071167"/>
                      <pic:cNvPicPr/>
                    </pic:nvPicPr>
                    <pic:blipFill>
                      <a:blip r:embed="rId81">
                        <a:extLst>
                          <a:ext uri="{28A0092B-C50C-407E-A947-70E740481C1C}">
                            <a14:useLocalDpi xmlns:a14="http://schemas.microsoft.com/office/drawing/2010/main" val="0"/>
                          </a:ext>
                        </a:extLst>
                      </a:blip>
                      <a:stretch>
                        <a:fillRect/>
                      </a:stretch>
                    </pic:blipFill>
                    <pic:spPr>
                      <a:xfrm>
                        <a:off x="0" y="0"/>
                        <a:ext cx="3965683" cy="3263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759" w:name="_Toc132250402"/>
        <w:bookmarkStart w:id="1760" w:name="_Toc132250474"/>
        <w:bookmarkStart w:id="1761" w:name="_Toc132264572"/>
        <w:bookmarkEnd w:id="1759"/>
        <w:bookmarkEnd w:id="1760"/>
        <w:bookmarkEnd w:id="1761"/>
      </w:del>
    </w:p>
    <w:p w14:paraId="55C7A3FF" w14:textId="665258C2" w:rsidR="00490283" w:rsidRPr="00F465FC" w:rsidDel="008C573E" w:rsidRDefault="00783BEC" w:rsidP="00914480">
      <w:pPr>
        <w:pStyle w:val="Caption"/>
        <w:rPr>
          <w:del w:id="1762" w:author="Moses, Robinson" w:date="2023-04-13T03:41:00Z"/>
          <w:color w:val="92D050"/>
        </w:rPr>
      </w:pPr>
      <w:del w:id="1763" w:author="Moses, Robinson" w:date="2023-04-13T03:41:00Z">
        <w:r w:rsidDel="008C573E">
          <w:fldChar w:fldCharType="begin"/>
        </w:r>
        <w:r w:rsidDel="008C573E">
          <w:delInstrText xml:space="preserve"> HYPERLINK \l "_DASHBOARD_1" </w:delInstrText>
        </w:r>
        <w:r w:rsidDel="008C573E">
          <w:fldChar w:fldCharType="separate"/>
        </w:r>
        <w:r w:rsidR="00490283" w:rsidRPr="00F465FC" w:rsidDel="008C573E">
          <w:rPr>
            <w:rStyle w:val="Hyperlink"/>
            <w:color w:val="92D050"/>
          </w:rPr>
          <w:delText>Return to: Dashboard</w:delText>
        </w:r>
        <w:r w:rsidDel="008C573E">
          <w:rPr>
            <w:rStyle w:val="Hyperlink"/>
            <w:color w:val="92D050"/>
          </w:rPr>
          <w:fldChar w:fldCharType="end"/>
        </w:r>
        <w:r w:rsidR="00490283" w:rsidRPr="00F465FC" w:rsidDel="008C573E">
          <w:rPr>
            <w:color w:val="92D050"/>
          </w:rPr>
          <w:delText xml:space="preserve"> </w:delText>
        </w:r>
        <w:bookmarkStart w:id="1764" w:name="_Toc132250403"/>
        <w:bookmarkStart w:id="1765" w:name="_Toc132250475"/>
        <w:bookmarkStart w:id="1766" w:name="_Toc132264573"/>
        <w:bookmarkEnd w:id="1764"/>
        <w:bookmarkEnd w:id="1765"/>
        <w:bookmarkEnd w:id="1766"/>
      </w:del>
    </w:p>
    <w:p w14:paraId="66EB526A" w14:textId="0190E032" w:rsidR="00490283" w:rsidDel="008C573E" w:rsidRDefault="00490283" w:rsidP="00914480">
      <w:pPr>
        <w:pStyle w:val="Caption"/>
        <w:rPr>
          <w:del w:id="1767" w:author="Moses, Robinson" w:date="2023-04-13T03:41:00Z"/>
        </w:rPr>
      </w:pPr>
      <w:bookmarkStart w:id="1768" w:name="_Toc63697478"/>
      <w:del w:id="1769" w:author="Moses, Robinson" w:date="2023-04-13T03:41:00Z">
        <w:r w:rsidDel="008C573E">
          <w:delText xml:space="preserve">TABLE </w:delText>
        </w:r>
        <w:r w:rsidDel="008C573E">
          <w:rPr>
            <w:noProof/>
          </w:rPr>
          <w:fldChar w:fldCharType="begin"/>
        </w:r>
        <w:r w:rsidDel="008C573E">
          <w:rPr>
            <w:noProof/>
          </w:rPr>
          <w:delInstrText xml:space="preserve"> SEQ Table \* ARABIC </w:delInstrText>
        </w:r>
        <w:r w:rsidDel="008C573E">
          <w:rPr>
            <w:noProof/>
          </w:rPr>
          <w:fldChar w:fldCharType="separate"/>
        </w:r>
        <w:r w:rsidR="0061087E" w:rsidDel="008C573E">
          <w:rPr>
            <w:noProof/>
          </w:rPr>
          <w:delText>15</w:delText>
        </w:r>
        <w:r w:rsidDel="008C573E">
          <w:rPr>
            <w:noProof/>
          </w:rPr>
          <w:fldChar w:fldCharType="end"/>
        </w:r>
        <w:r w:rsidDel="008C573E">
          <w:delText>: FORCE-CLOSE FIELD DESCRIPTIONS</w:delText>
        </w:r>
        <w:bookmarkEnd w:id="1768"/>
        <w:r w:rsidDel="008C573E">
          <w:delText xml:space="preserve"> </w:delText>
        </w:r>
        <w:r w:rsidDel="008C573E">
          <w:tab/>
          <w:delText xml:space="preserve"> </w:delText>
        </w:r>
        <w:bookmarkStart w:id="1770" w:name="_Toc132250404"/>
        <w:bookmarkStart w:id="1771" w:name="_Toc132250476"/>
        <w:bookmarkStart w:id="1772" w:name="_Toc132264574"/>
        <w:bookmarkEnd w:id="1770"/>
        <w:bookmarkEnd w:id="1771"/>
        <w:bookmarkEnd w:id="1772"/>
      </w:del>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rsidDel="008C573E" w14:paraId="2BB0AEAA" w14:textId="50ED4820" w:rsidTr="00914480">
        <w:trPr>
          <w:trHeight w:val="372"/>
          <w:del w:id="1773" w:author="Moses, Robinson" w:date="2023-04-13T03:41: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CC5921C" w14:textId="40291A87" w:rsidR="00490283" w:rsidDel="008C573E" w:rsidRDefault="00490283" w:rsidP="00914480">
            <w:pPr>
              <w:pStyle w:val="TableHeading"/>
              <w:rPr>
                <w:del w:id="1774" w:author="Moses, Robinson" w:date="2023-04-13T03:41:00Z"/>
              </w:rPr>
            </w:pPr>
            <w:del w:id="1775" w:author="Moses, Robinson" w:date="2023-04-13T03:41:00Z">
              <w:r w:rsidDel="008C573E">
                <w:delText xml:space="preserve">Field </w:delText>
              </w:r>
              <w:bookmarkStart w:id="1776" w:name="_Toc132250405"/>
              <w:bookmarkStart w:id="1777" w:name="_Toc132250477"/>
              <w:bookmarkStart w:id="1778" w:name="_Toc132264575"/>
              <w:bookmarkEnd w:id="1776"/>
              <w:bookmarkEnd w:id="1777"/>
              <w:bookmarkEnd w:id="1778"/>
            </w:del>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28321B2" w14:textId="7E926302" w:rsidR="00490283" w:rsidDel="008C573E" w:rsidRDefault="00490283" w:rsidP="00914480">
            <w:pPr>
              <w:pStyle w:val="TableHeading"/>
              <w:rPr>
                <w:del w:id="1779" w:author="Moses, Robinson" w:date="2023-04-13T03:41:00Z"/>
              </w:rPr>
            </w:pPr>
            <w:del w:id="1780" w:author="Moses, Robinson" w:date="2023-04-13T03:41:00Z">
              <w:r w:rsidDel="008C573E">
                <w:delText xml:space="preserve">Description </w:delText>
              </w:r>
              <w:bookmarkStart w:id="1781" w:name="_Toc132250406"/>
              <w:bookmarkStart w:id="1782" w:name="_Toc132250478"/>
              <w:bookmarkStart w:id="1783" w:name="_Toc132264576"/>
              <w:bookmarkEnd w:id="1781"/>
              <w:bookmarkEnd w:id="1782"/>
              <w:bookmarkEnd w:id="1783"/>
            </w:del>
          </w:p>
        </w:tc>
        <w:bookmarkStart w:id="1784" w:name="_Toc132250407"/>
        <w:bookmarkStart w:id="1785" w:name="_Toc132250479"/>
        <w:bookmarkStart w:id="1786" w:name="_Toc132264577"/>
        <w:bookmarkEnd w:id="1784"/>
        <w:bookmarkEnd w:id="1785"/>
        <w:bookmarkEnd w:id="1786"/>
      </w:tr>
      <w:tr w:rsidR="00490283" w:rsidDel="008C573E" w14:paraId="60AA73CD" w14:textId="700CBFEF" w:rsidTr="00BB302E">
        <w:trPr>
          <w:trHeight w:val="333"/>
          <w:del w:id="1787" w:author="Moses, Robinson" w:date="2023-04-13T03:41:00Z"/>
        </w:trPr>
        <w:tc>
          <w:tcPr>
            <w:tcW w:w="1881" w:type="dxa"/>
            <w:tcBorders>
              <w:top w:val="single" w:sz="3" w:space="0" w:color="000000"/>
              <w:left w:val="single" w:sz="4" w:space="0" w:color="000000"/>
              <w:bottom w:val="single" w:sz="4" w:space="0" w:color="000000"/>
              <w:right w:val="single" w:sz="4" w:space="0" w:color="000000"/>
            </w:tcBorders>
          </w:tcPr>
          <w:p w14:paraId="3429731F" w14:textId="7F41A27C" w:rsidR="00490283" w:rsidRPr="00914480" w:rsidDel="008C573E" w:rsidRDefault="00490283" w:rsidP="00914480">
            <w:pPr>
              <w:pStyle w:val="TableBody"/>
              <w:rPr>
                <w:del w:id="1788" w:author="Moses, Robinson" w:date="2023-04-13T03:41:00Z"/>
                <w:b/>
                <w:bCs/>
              </w:rPr>
            </w:pPr>
            <w:del w:id="1789" w:author="Moses, Robinson" w:date="2023-04-13T03:41:00Z">
              <w:r w:rsidRPr="00914480" w:rsidDel="008C573E">
                <w:rPr>
                  <w:b/>
                  <w:bCs/>
                </w:rPr>
                <w:delText xml:space="preserve">Closing Balance </w:delText>
              </w:r>
              <w:bookmarkStart w:id="1790" w:name="_Toc132250408"/>
              <w:bookmarkStart w:id="1791" w:name="_Toc132250480"/>
              <w:bookmarkStart w:id="1792" w:name="_Toc132264578"/>
              <w:bookmarkEnd w:id="1790"/>
              <w:bookmarkEnd w:id="1791"/>
              <w:bookmarkEnd w:id="1792"/>
            </w:del>
          </w:p>
        </w:tc>
        <w:tc>
          <w:tcPr>
            <w:tcW w:w="6194" w:type="dxa"/>
            <w:tcBorders>
              <w:top w:val="single" w:sz="3" w:space="0" w:color="000000"/>
              <w:left w:val="single" w:sz="4" w:space="0" w:color="000000"/>
              <w:bottom w:val="single" w:sz="4" w:space="0" w:color="000000"/>
              <w:right w:val="single" w:sz="4" w:space="0" w:color="000000"/>
            </w:tcBorders>
          </w:tcPr>
          <w:p w14:paraId="35322B0D" w14:textId="7DACFA56" w:rsidR="00490283" w:rsidDel="008C573E" w:rsidRDefault="00490283" w:rsidP="00914480">
            <w:pPr>
              <w:pStyle w:val="TableBody"/>
              <w:rPr>
                <w:del w:id="1793" w:author="Moses, Robinson" w:date="2023-04-13T03:41:00Z"/>
              </w:rPr>
            </w:pPr>
            <w:del w:id="1794" w:author="Moses, Robinson" w:date="2023-04-13T03:41:00Z">
              <w:r w:rsidDel="008C573E">
                <w:delText xml:space="preserve"> </w:delText>
              </w:r>
              <w:r w:rsidRPr="00C07B38" w:rsidDel="008C573E">
                <w:delText>Total Closing Balance by Denomination and Coffer</w:delText>
              </w:r>
              <w:bookmarkStart w:id="1795" w:name="_Toc132250409"/>
              <w:bookmarkStart w:id="1796" w:name="_Toc132250481"/>
              <w:bookmarkStart w:id="1797" w:name="_Toc132264579"/>
              <w:bookmarkEnd w:id="1795"/>
              <w:bookmarkEnd w:id="1796"/>
              <w:bookmarkEnd w:id="1797"/>
            </w:del>
          </w:p>
        </w:tc>
        <w:bookmarkStart w:id="1798" w:name="_Toc132250410"/>
        <w:bookmarkStart w:id="1799" w:name="_Toc132250482"/>
        <w:bookmarkStart w:id="1800" w:name="_Toc132264580"/>
        <w:bookmarkEnd w:id="1798"/>
        <w:bookmarkEnd w:id="1799"/>
        <w:bookmarkEnd w:id="1800"/>
      </w:tr>
      <w:tr w:rsidR="00490283" w:rsidDel="008C573E" w14:paraId="30044BB8" w14:textId="55B56604" w:rsidTr="00BB302E">
        <w:trPr>
          <w:trHeight w:val="351"/>
          <w:del w:id="1801" w:author="Moses, Robinson" w:date="2023-04-13T03:41:00Z"/>
        </w:trPr>
        <w:tc>
          <w:tcPr>
            <w:tcW w:w="1881" w:type="dxa"/>
            <w:tcBorders>
              <w:top w:val="single" w:sz="4" w:space="0" w:color="000000"/>
              <w:left w:val="single" w:sz="4" w:space="0" w:color="000000"/>
              <w:bottom w:val="single" w:sz="4" w:space="0" w:color="000000"/>
              <w:right w:val="single" w:sz="4" w:space="0" w:color="000000"/>
            </w:tcBorders>
            <w:vAlign w:val="center"/>
          </w:tcPr>
          <w:p w14:paraId="062976C3" w14:textId="1A56F606" w:rsidR="00490283" w:rsidRPr="00914480" w:rsidDel="008C573E" w:rsidRDefault="00490283" w:rsidP="00914480">
            <w:pPr>
              <w:pStyle w:val="TableBody"/>
              <w:rPr>
                <w:del w:id="1802" w:author="Moses, Robinson" w:date="2023-04-13T03:41:00Z"/>
                <w:b/>
                <w:bCs/>
              </w:rPr>
            </w:pPr>
            <w:del w:id="1803" w:author="Moses, Robinson" w:date="2023-04-13T03:41:00Z">
              <w:r w:rsidRPr="00914480" w:rsidDel="008C573E">
                <w:rPr>
                  <w:b/>
                  <w:bCs/>
                </w:rPr>
                <w:delText xml:space="preserve">Closing N/A Balance </w:delText>
              </w:r>
              <w:bookmarkStart w:id="1804" w:name="_Toc132250411"/>
              <w:bookmarkStart w:id="1805" w:name="_Toc132250483"/>
              <w:bookmarkStart w:id="1806" w:name="_Toc132264581"/>
              <w:bookmarkEnd w:id="1804"/>
              <w:bookmarkEnd w:id="1805"/>
              <w:bookmarkEnd w:id="1806"/>
            </w:del>
          </w:p>
        </w:tc>
        <w:tc>
          <w:tcPr>
            <w:tcW w:w="6194" w:type="dxa"/>
            <w:tcBorders>
              <w:top w:val="single" w:sz="4" w:space="0" w:color="000000"/>
              <w:left w:val="single" w:sz="4" w:space="0" w:color="000000"/>
              <w:bottom w:val="single" w:sz="4" w:space="0" w:color="000000"/>
              <w:right w:val="single" w:sz="4" w:space="0" w:color="000000"/>
            </w:tcBorders>
          </w:tcPr>
          <w:p w14:paraId="7FBDD0E8" w14:textId="607DD085" w:rsidR="00490283" w:rsidRPr="00C07B38" w:rsidDel="008C573E" w:rsidRDefault="00490283" w:rsidP="00914480">
            <w:pPr>
              <w:pStyle w:val="TableBody"/>
              <w:rPr>
                <w:del w:id="1807" w:author="Moses, Robinson" w:date="2023-04-13T03:41:00Z"/>
              </w:rPr>
            </w:pPr>
            <w:del w:id="1808" w:author="Moses, Robinson" w:date="2023-04-13T03:41:00Z">
              <w:r w:rsidRPr="00C07B38" w:rsidDel="008C573E">
                <w:delText>Not Available Balance by Denomination and Coffer</w:delText>
              </w:r>
              <w:bookmarkStart w:id="1809" w:name="_Toc132250412"/>
              <w:bookmarkStart w:id="1810" w:name="_Toc132250484"/>
              <w:bookmarkStart w:id="1811" w:name="_Toc132264582"/>
              <w:bookmarkEnd w:id="1809"/>
              <w:bookmarkEnd w:id="1810"/>
              <w:bookmarkEnd w:id="1811"/>
            </w:del>
          </w:p>
        </w:tc>
        <w:bookmarkStart w:id="1812" w:name="_Toc132250413"/>
        <w:bookmarkStart w:id="1813" w:name="_Toc132250485"/>
        <w:bookmarkStart w:id="1814" w:name="_Toc132264583"/>
        <w:bookmarkEnd w:id="1812"/>
        <w:bookmarkEnd w:id="1813"/>
        <w:bookmarkEnd w:id="1814"/>
      </w:tr>
      <w:tr w:rsidR="00490283" w:rsidDel="008C573E" w14:paraId="7523EE14" w14:textId="79E3DAEC" w:rsidTr="00BB302E">
        <w:trPr>
          <w:trHeight w:val="540"/>
          <w:del w:id="1815" w:author="Moses, Robinson" w:date="2023-04-13T03:41:00Z"/>
        </w:trPr>
        <w:tc>
          <w:tcPr>
            <w:tcW w:w="1881" w:type="dxa"/>
            <w:tcBorders>
              <w:top w:val="single" w:sz="4" w:space="0" w:color="000000"/>
              <w:left w:val="single" w:sz="4" w:space="0" w:color="000000"/>
              <w:bottom w:val="single" w:sz="4" w:space="0" w:color="000000"/>
              <w:right w:val="single" w:sz="4" w:space="0" w:color="000000"/>
            </w:tcBorders>
            <w:vAlign w:val="center"/>
          </w:tcPr>
          <w:p w14:paraId="2FD99A00" w14:textId="4206D20E" w:rsidR="00490283" w:rsidRPr="00914480" w:rsidDel="008C573E" w:rsidRDefault="00490283" w:rsidP="00914480">
            <w:pPr>
              <w:pStyle w:val="TableBody"/>
              <w:rPr>
                <w:del w:id="1816" w:author="Moses, Robinson" w:date="2023-04-13T03:41:00Z"/>
                <w:b/>
                <w:bCs/>
              </w:rPr>
            </w:pPr>
            <w:del w:id="1817" w:author="Moses, Robinson" w:date="2023-04-13T03:41:00Z">
              <w:r w:rsidRPr="00914480" w:rsidDel="008C573E">
                <w:rPr>
                  <w:b/>
                  <w:bCs/>
                </w:rPr>
                <w:delText xml:space="preserve">Force-close Reason </w:delText>
              </w:r>
              <w:bookmarkStart w:id="1818" w:name="_Toc132250414"/>
              <w:bookmarkStart w:id="1819" w:name="_Toc132250486"/>
              <w:bookmarkStart w:id="1820" w:name="_Toc132264584"/>
              <w:bookmarkEnd w:id="1818"/>
              <w:bookmarkEnd w:id="1819"/>
              <w:bookmarkEnd w:id="1820"/>
            </w:del>
          </w:p>
        </w:tc>
        <w:tc>
          <w:tcPr>
            <w:tcW w:w="6194" w:type="dxa"/>
            <w:tcBorders>
              <w:top w:val="single" w:sz="4" w:space="0" w:color="000000"/>
              <w:left w:val="single" w:sz="4" w:space="0" w:color="000000"/>
              <w:bottom w:val="single" w:sz="4" w:space="0" w:color="000000"/>
              <w:right w:val="single" w:sz="4" w:space="0" w:color="000000"/>
            </w:tcBorders>
          </w:tcPr>
          <w:p w14:paraId="49F5C8C4" w14:textId="6C46F9A3" w:rsidR="00490283" w:rsidDel="008C573E" w:rsidRDefault="00490283" w:rsidP="00914480">
            <w:pPr>
              <w:pStyle w:val="TableBody"/>
              <w:rPr>
                <w:del w:id="1821" w:author="Moses, Robinson" w:date="2023-04-13T03:41:00Z"/>
              </w:rPr>
            </w:pPr>
            <w:del w:id="1822" w:author="Moses, Robinson" w:date="2023-04-13T03:41:00Z">
              <w:r w:rsidDel="008C573E">
                <w:delText xml:space="preserve"> Open text field for the VB user to enter </w:delText>
              </w:r>
              <w:r w:rsidR="00FA495E" w:rsidDel="008C573E">
                <w:delText>the reason (</w:delText>
              </w:r>
              <w:r w:rsidDel="008C573E">
                <w:delText xml:space="preserve">why the balances were manually </w:delText>
              </w:r>
              <w:r w:rsidR="007E32CA" w:rsidDel="008C573E">
                <w:delText xml:space="preserve">entered </w:delText>
              </w:r>
              <w:r w:rsidDel="008C573E">
                <w:delText>thus forcing a closing on the vault</w:delText>
              </w:r>
              <w:r w:rsidR="00FA495E" w:rsidDel="008C573E">
                <w:delText>)</w:delText>
              </w:r>
              <w:r w:rsidDel="008C573E">
                <w:delText xml:space="preserve">. </w:delText>
              </w:r>
              <w:bookmarkStart w:id="1823" w:name="_Toc132250415"/>
              <w:bookmarkStart w:id="1824" w:name="_Toc132250487"/>
              <w:bookmarkStart w:id="1825" w:name="_Toc132264585"/>
              <w:bookmarkEnd w:id="1823"/>
              <w:bookmarkEnd w:id="1824"/>
              <w:bookmarkEnd w:id="1825"/>
            </w:del>
          </w:p>
        </w:tc>
        <w:bookmarkStart w:id="1826" w:name="_Toc132250416"/>
        <w:bookmarkStart w:id="1827" w:name="_Toc132250488"/>
        <w:bookmarkStart w:id="1828" w:name="_Toc132264586"/>
        <w:bookmarkEnd w:id="1826"/>
        <w:bookmarkEnd w:id="1827"/>
        <w:bookmarkEnd w:id="1828"/>
      </w:tr>
    </w:tbl>
    <w:p w14:paraId="5E36567C" w14:textId="765C3BEE" w:rsidR="00490283" w:rsidRPr="00F465FC" w:rsidDel="008C573E" w:rsidRDefault="00783BEC" w:rsidP="00914480">
      <w:pPr>
        <w:pStyle w:val="Caption"/>
        <w:rPr>
          <w:del w:id="1829" w:author="Moses, Robinson" w:date="2023-04-13T03:41:00Z"/>
          <w:color w:val="92D050"/>
        </w:rPr>
      </w:pPr>
      <w:del w:id="1830" w:author="Moses, Robinson" w:date="2023-04-13T03:41:00Z">
        <w:r w:rsidDel="008C573E">
          <w:fldChar w:fldCharType="begin"/>
        </w:r>
        <w:r w:rsidDel="008C573E">
          <w:delInstrText xml:space="preserve"> HYPERLINK \l "_DASHBOARD_1" </w:delInstrText>
        </w:r>
        <w:r w:rsidDel="008C573E">
          <w:fldChar w:fldCharType="separate"/>
        </w:r>
        <w:r w:rsidR="00490283" w:rsidRPr="00F465FC" w:rsidDel="008C573E">
          <w:rPr>
            <w:rStyle w:val="Hyperlink"/>
            <w:color w:val="92D050"/>
          </w:rPr>
          <w:delText>Return to: Dashboard</w:delText>
        </w:r>
        <w:r w:rsidDel="008C573E">
          <w:rPr>
            <w:rStyle w:val="Hyperlink"/>
            <w:color w:val="92D050"/>
          </w:rPr>
          <w:fldChar w:fldCharType="end"/>
        </w:r>
        <w:r w:rsidR="00490283" w:rsidRPr="00F465FC" w:rsidDel="008C573E">
          <w:rPr>
            <w:color w:val="92D050"/>
          </w:rPr>
          <w:delText xml:space="preserve"> </w:delText>
        </w:r>
        <w:bookmarkStart w:id="1831" w:name="_Toc132250417"/>
        <w:bookmarkStart w:id="1832" w:name="_Toc132250489"/>
        <w:bookmarkStart w:id="1833" w:name="_Toc132264587"/>
        <w:bookmarkEnd w:id="1831"/>
        <w:bookmarkEnd w:id="1832"/>
        <w:bookmarkEnd w:id="1833"/>
      </w:del>
    </w:p>
    <w:p w14:paraId="65A0BC2B" w14:textId="403D1E2D" w:rsidR="00490283" w:rsidDel="008C573E" w:rsidRDefault="00490283" w:rsidP="00490283">
      <w:pPr>
        <w:spacing w:after="0"/>
        <w:rPr>
          <w:del w:id="1834" w:author="Moses, Robinson" w:date="2023-04-13T03:41:00Z"/>
        </w:rPr>
      </w:pPr>
      <w:del w:id="1835" w:author="Moses, Robinson" w:date="2023-04-13T03:41:00Z">
        <w:r w:rsidDel="008C573E">
          <w:rPr>
            <w:color w:val="76923C"/>
          </w:rPr>
          <w:delText xml:space="preserve"> </w:delText>
        </w:r>
        <w:r w:rsidDel="008C573E">
          <w:rPr>
            <w:color w:val="76923C"/>
          </w:rPr>
          <w:tab/>
          <w:delText xml:space="preserve"> </w:delText>
        </w:r>
        <w:bookmarkStart w:id="1836" w:name="_Toc132250418"/>
        <w:bookmarkStart w:id="1837" w:name="_Toc132250490"/>
        <w:bookmarkStart w:id="1838" w:name="_Toc132264588"/>
        <w:bookmarkEnd w:id="1836"/>
        <w:bookmarkEnd w:id="1837"/>
        <w:bookmarkEnd w:id="1838"/>
      </w:del>
    </w:p>
    <w:p w14:paraId="625FB7C1" w14:textId="07A32596" w:rsidR="00490283" w:rsidRDefault="00490283" w:rsidP="00490283">
      <w:pPr>
        <w:pStyle w:val="Heading1"/>
        <w:ind w:left="-5"/>
      </w:pPr>
      <w:bookmarkStart w:id="1839" w:name="_SETTINGS"/>
      <w:bookmarkStart w:id="1840" w:name="_Toc63697399"/>
      <w:bookmarkStart w:id="1841" w:name="_Ref132262941"/>
      <w:bookmarkStart w:id="1842" w:name="_Ref132262951"/>
      <w:bookmarkStart w:id="1843" w:name="_Ref132262957"/>
      <w:bookmarkStart w:id="1844" w:name="_Ref132262966"/>
      <w:bookmarkStart w:id="1845" w:name="_Ref132262974"/>
      <w:bookmarkStart w:id="1846" w:name="_Ref132262983"/>
      <w:bookmarkStart w:id="1847" w:name="_Ref132263031"/>
      <w:bookmarkStart w:id="1848" w:name="_Ref132263057"/>
      <w:bookmarkStart w:id="1849" w:name="_Ref132263095"/>
      <w:bookmarkStart w:id="1850" w:name="_Ref132263101"/>
      <w:bookmarkStart w:id="1851" w:name="_Ref132263110"/>
      <w:bookmarkStart w:id="1852" w:name="_Ref132263118"/>
      <w:bookmarkStart w:id="1853" w:name="_Ref132263127"/>
      <w:bookmarkStart w:id="1854" w:name="_Ref132263135"/>
      <w:bookmarkStart w:id="1855" w:name="_Ref132263177"/>
      <w:bookmarkStart w:id="1856" w:name="_Ref132263182"/>
      <w:bookmarkStart w:id="1857" w:name="_Ref132263183"/>
      <w:bookmarkStart w:id="1858" w:name="_Ref132263184"/>
      <w:bookmarkStart w:id="1859" w:name="_Ref132263191"/>
      <w:bookmarkStart w:id="1860" w:name="_Ref132263192"/>
      <w:bookmarkStart w:id="1861" w:name="_Ref132263193"/>
      <w:bookmarkStart w:id="1862" w:name="_Ref132263198"/>
      <w:bookmarkStart w:id="1863" w:name="_Ref132263249"/>
      <w:bookmarkStart w:id="1864" w:name="_Ref132263284"/>
      <w:bookmarkStart w:id="1865" w:name="_Toc132264589"/>
      <w:bookmarkEnd w:id="1839"/>
      <w:r>
        <w:lastRenderedPageBreak/>
        <w:t>SETTINGS</w:t>
      </w:r>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r>
        <w:t xml:space="preserve"> </w:t>
      </w:r>
    </w:p>
    <w:p w14:paraId="0D1943CE" w14:textId="7BCB52FC" w:rsidR="00490283" w:rsidRDefault="00751B8A" w:rsidP="00FE6D5E">
      <w:pPr>
        <w:pStyle w:val="BodyText"/>
      </w:pPr>
      <w:r>
        <w:t xml:space="preserve">The settings </w:t>
      </w:r>
      <w:r w:rsidR="00490283">
        <w:t xml:space="preserve">menu is a gateway for controlling the parameters and settings that modify the various functions of OptiVLM – Vault Balance. </w:t>
      </w:r>
    </w:p>
    <w:p w14:paraId="1D4ADD67" w14:textId="77777777" w:rsidR="00490283" w:rsidRDefault="00490283" w:rsidP="00FE6D5E">
      <w:pPr>
        <w:pStyle w:val="Note"/>
      </w:pPr>
      <w:r w:rsidRPr="00FE6D5E">
        <w:rPr>
          <w:b/>
          <w:bCs/>
        </w:rPr>
        <w:t>Note</w:t>
      </w:r>
      <w:r w:rsidRPr="5AF81787">
        <w:t>: Settings items are only available to the Admin user.</w:t>
      </w:r>
      <w:r>
        <w:t xml:space="preserve"> </w:t>
      </w:r>
    </w:p>
    <w:p w14:paraId="6BE925F1" w14:textId="58A979E8" w:rsidR="00490283" w:rsidRDefault="00490283" w:rsidP="00490283">
      <w:pPr>
        <w:spacing w:after="0"/>
        <w:ind w:left="-5" w:hanging="10"/>
      </w:pPr>
      <w:bookmarkStart w:id="1866" w:name="_Toc52173269"/>
      <w:bookmarkStart w:id="1867" w:name="_Toc63697437"/>
      <w:r>
        <w:t xml:space="preserve">FIGURE </w:t>
      </w:r>
      <w:r w:rsidRPr="5AF81787">
        <w:rPr>
          <w:noProof/>
        </w:rPr>
        <w:fldChar w:fldCharType="begin"/>
      </w:r>
      <w:r w:rsidRPr="5AF81787">
        <w:rPr>
          <w:noProof/>
        </w:rPr>
        <w:instrText xml:space="preserve"> SEQ Figure \* ARABIC </w:instrText>
      </w:r>
      <w:r w:rsidRPr="5AF81787">
        <w:rPr>
          <w:noProof/>
        </w:rPr>
        <w:fldChar w:fldCharType="separate"/>
      </w:r>
      <w:r w:rsidR="0061087E">
        <w:rPr>
          <w:noProof/>
        </w:rPr>
        <w:t>14</w:t>
      </w:r>
      <w:r w:rsidRPr="5AF81787">
        <w:rPr>
          <w:noProof/>
        </w:rPr>
        <w:fldChar w:fldCharType="end"/>
      </w:r>
      <w:r w:rsidRPr="5AF81787">
        <w:rPr>
          <w:sz w:val="18"/>
          <w:szCs w:val="18"/>
        </w:rPr>
        <w:t>: SETTINGS MENU</w:t>
      </w:r>
      <w:bookmarkEnd w:id="1866"/>
      <w:bookmarkEnd w:id="1867"/>
    </w:p>
    <w:p w14:paraId="6A61787F" w14:textId="3E954227" w:rsidR="00490283" w:rsidRDefault="00490283" w:rsidP="00FE6D5E">
      <w:pPr>
        <w:pStyle w:val="BodyText"/>
      </w:pPr>
      <w:del w:id="1868" w:author="Pinnu, Sainath" w:date="2023-04-12T11:09:00Z">
        <w:r w:rsidDel="00096CCE">
          <w:rPr>
            <w:noProof/>
          </w:rPr>
          <w:lastRenderedPageBreak/>
          <w:drawing>
            <wp:inline distT="0" distB="0" distL="0" distR="0" wp14:anchorId="6A0C9D8E" wp14:editId="6C11CFD3">
              <wp:extent cx="4572000" cy="2295525"/>
              <wp:effectExtent l="76200" t="76200" r="133350" b="142875"/>
              <wp:docPr id="760213526" name="Picture 1583907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907442"/>
                      <pic:cNvPicPr/>
                    </pic:nvPicPr>
                    <pic:blipFill>
                      <a:blip r:embed="rId115">
                        <a:extLst>
                          <a:ext uri="{28A0092B-C50C-407E-A947-70E740481C1C}">
                            <a14:useLocalDpi xmlns:a14="http://schemas.microsoft.com/office/drawing/2010/main" val="0"/>
                          </a:ext>
                        </a:extLst>
                      </a:blip>
                      <a:stretch>
                        <a:fillRect/>
                      </a:stretch>
                    </pic:blipFill>
                    <pic:spPr>
                      <a:xfrm>
                        <a:off x="0" y="0"/>
                        <a:ext cx="4572000" cy="2295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69" w:author="Pinnu, Sainath" w:date="2023-04-12T11:09:00Z">
        <w:r w:rsidR="00096CCE">
          <w:rPr>
            <w:noProof/>
          </w:rPr>
          <w:drawing>
            <wp:inline distT="0" distB="0" distL="0" distR="0" wp14:anchorId="3F30065B" wp14:editId="6E8F24CF">
              <wp:extent cx="5943600" cy="29140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2914015"/>
                      </a:xfrm>
                      <a:prstGeom prst="rect">
                        <a:avLst/>
                      </a:prstGeom>
                    </pic:spPr>
                  </pic:pic>
                </a:graphicData>
              </a:graphic>
            </wp:inline>
          </w:drawing>
        </w:r>
      </w:ins>
      <w:commentRangeStart w:id="1870"/>
      <w:ins w:id="1871" w:author="Pinnu, Sainath" w:date="2023-04-12T11:12:00Z">
        <w:r w:rsidR="00AE233B">
          <w:rPr>
            <w:noProof/>
          </w:rPr>
          <w:drawing>
            <wp:inline distT="0" distB="0" distL="0" distR="0" wp14:anchorId="270F29C6" wp14:editId="1BCEDAE0">
              <wp:extent cx="5943600" cy="3244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3244850"/>
                      </a:xfrm>
                      <a:prstGeom prst="rect">
                        <a:avLst/>
                      </a:prstGeom>
                    </pic:spPr>
                  </pic:pic>
                </a:graphicData>
              </a:graphic>
            </wp:inline>
          </w:drawing>
        </w:r>
      </w:ins>
      <w:commentRangeEnd w:id="1870"/>
      <w:r w:rsidR="00F739D8">
        <w:rPr>
          <w:rStyle w:val="CommentReference"/>
          <w:rFonts w:ascii="Calibri" w:eastAsia="Calibri" w:hAnsi="Calibri" w:cs="Calibri"/>
          <w:color w:val="000000"/>
          <w:lang w:val="en-US"/>
        </w:rPr>
        <w:lastRenderedPageBreak/>
        <w:commentReference w:id="1870"/>
      </w:r>
      <w:ins w:id="1872" w:author="Pinnu, Sainath" w:date="2023-04-12T11:12:00Z">
        <w:r w:rsidR="0060000E">
          <w:rPr>
            <w:noProof/>
          </w:rPr>
          <w:drawing>
            <wp:inline distT="0" distB="0" distL="0" distR="0" wp14:anchorId="7F17A0FD" wp14:editId="72BA5615">
              <wp:extent cx="5943600" cy="3507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3507740"/>
                      </a:xfrm>
                      <a:prstGeom prst="rect">
                        <a:avLst/>
                      </a:prstGeom>
                    </pic:spPr>
                  </pic:pic>
                </a:graphicData>
              </a:graphic>
            </wp:inline>
          </w:drawing>
        </w:r>
      </w:ins>
    </w:p>
    <w:p w14:paraId="154EE935" w14:textId="32C48A2A" w:rsidR="00490283" w:rsidRPr="003B065F" w:rsidDel="003E43FB" w:rsidRDefault="003E43FB" w:rsidP="00DC2712">
      <w:pPr>
        <w:pStyle w:val="Caption"/>
        <w:rPr>
          <w:del w:id="1873" w:author="Moses, Robinson" w:date="2023-04-13T07:21:00Z"/>
          <w:rStyle w:val="Hyperlink"/>
          <w:color w:val="92D050"/>
          <w:u w:val="none"/>
          <w:rPrChange w:id="1874" w:author="Moses, Robinson" w:date="2023-04-13T07:34:00Z">
            <w:rPr>
              <w:del w:id="1875" w:author="Moses, Robinson" w:date="2023-04-13T07:21:00Z"/>
              <w:color w:val="92D050"/>
            </w:rPr>
          </w:rPrChange>
        </w:rPr>
      </w:pPr>
      <w:ins w:id="1876" w:author="Moses, Robinson" w:date="2023-04-13T07:21:00Z">
        <w:r w:rsidRPr="003B065F">
          <w:rPr>
            <w:rStyle w:val="Hyperlink"/>
            <w:color w:val="92D050"/>
            <w:u w:val="none"/>
            <w:rPrChange w:id="1877" w:author="Moses, Robinson" w:date="2023-04-13T07:34:00Z">
              <w:rPr/>
            </w:rPrChange>
          </w:rPr>
          <w:t>Return To:</w:t>
        </w:r>
      </w:ins>
      <w:del w:id="1878" w:author="Moses, Robinson" w:date="2023-04-13T07:21:00Z">
        <w:r w:rsidR="00783BEC" w:rsidRPr="003B065F" w:rsidDel="003E43FB">
          <w:rPr>
            <w:rStyle w:val="Hyperlink"/>
            <w:color w:val="92D050"/>
            <w:u w:val="none"/>
            <w:rPrChange w:id="1879" w:author="Moses, Robinson" w:date="2023-04-13T07:34:00Z">
              <w:rPr/>
            </w:rPrChange>
          </w:rPr>
          <w:fldChar w:fldCharType="begin"/>
        </w:r>
        <w:r w:rsidR="00783BEC" w:rsidRPr="003B065F" w:rsidDel="003E43FB">
          <w:rPr>
            <w:rStyle w:val="Hyperlink"/>
            <w:color w:val="92D050"/>
            <w:u w:val="none"/>
            <w:rPrChange w:id="1880" w:author="Moses, Robinson" w:date="2023-04-13T07:34:00Z">
              <w:rPr/>
            </w:rPrChange>
          </w:rPr>
          <w:delInstrText xml:space="preserve"> HYPERLINK \l "_SETTINGS" </w:delInstrText>
        </w:r>
        <w:r w:rsidR="00783BEC" w:rsidRPr="003B065F" w:rsidDel="003E43FB">
          <w:rPr>
            <w:rStyle w:val="Hyperlink"/>
            <w:color w:val="92D050"/>
            <w:u w:val="none"/>
            <w:rPrChange w:id="1881" w:author="Moses, Robinson" w:date="2023-04-13T07:34:00Z">
              <w:rPr/>
            </w:rPrChange>
          </w:rPr>
          <w:fldChar w:fldCharType="separate"/>
        </w:r>
        <w:r w:rsidR="00490283" w:rsidRPr="00426C01" w:rsidDel="003E43FB">
          <w:rPr>
            <w:rStyle w:val="Hyperlink"/>
            <w:color w:val="92D050"/>
            <w:u w:val="none"/>
          </w:rPr>
          <w:delText>Return to: Settings</w:delText>
        </w:r>
        <w:r w:rsidR="00783BEC" w:rsidRPr="00426C01" w:rsidDel="003E43FB">
          <w:rPr>
            <w:rStyle w:val="Hyperlink"/>
            <w:color w:val="92D050"/>
            <w:u w:val="none"/>
          </w:rPr>
          <w:fldChar w:fldCharType="end"/>
        </w:r>
        <w:r w:rsidR="00490283" w:rsidRPr="003B065F" w:rsidDel="003E43FB">
          <w:rPr>
            <w:rStyle w:val="Hyperlink"/>
            <w:color w:val="92D050"/>
            <w:u w:val="none"/>
            <w:rPrChange w:id="1882" w:author="Moses, Robinson" w:date="2023-04-13T07:34:00Z">
              <w:rPr>
                <w:color w:val="92D050"/>
              </w:rPr>
            </w:rPrChange>
          </w:rPr>
          <w:delText xml:space="preserve"> </w:delText>
        </w:r>
      </w:del>
    </w:p>
    <w:p w14:paraId="0F556109" w14:textId="45495159" w:rsidR="00490283" w:rsidRPr="003B065F" w:rsidRDefault="00490283" w:rsidP="003B065F">
      <w:pPr>
        <w:pStyle w:val="Caption"/>
        <w:rPr>
          <w:rStyle w:val="Hyperlink"/>
          <w:color w:val="92D050"/>
          <w:u w:val="none"/>
          <w:rPrChange w:id="1883" w:author="Moses, Robinson" w:date="2023-04-13T07:34:00Z">
            <w:rPr/>
          </w:rPrChange>
        </w:rPr>
        <w:pPrChange w:id="1884" w:author="Moses, Robinson" w:date="2023-04-13T07:34:00Z">
          <w:pPr>
            <w:pStyle w:val="BodyText"/>
          </w:pPr>
        </w:pPrChange>
      </w:pPr>
      <w:r w:rsidRPr="003B065F">
        <w:rPr>
          <w:rStyle w:val="Hyperlink"/>
          <w:color w:val="92D050"/>
          <w:u w:val="none"/>
          <w:rPrChange w:id="1885" w:author="Moses, Robinson" w:date="2023-04-13T07:34:00Z">
            <w:rPr>
              <w:b/>
              <w:color w:val="76923C"/>
            </w:rPr>
          </w:rPrChange>
        </w:rPr>
        <w:t xml:space="preserve"> </w:t>
      </w:r>
      <w:ins w:id="1886" w:author="Moses, Robinson" w:date="2023-04-13T07:22:00Z">
        <w:r w:rsidR="003E43FB" w:rsidRPr="003B065F">
          <w:rPr>
            <w:rStyle w:val="Hyperlink"/>
            <w:color w:val="92D050"/>
            <w:u w:val="none"/>
            <w:rPrChange w:id="1887" w:author="Moses, Robinson" w:date="2023-04-13T07:34:00Z">
              <w:rPr>
                <w:b/>
                <w:color w:val="76923C"/>
              </w:rPr>
            </w:rPrChange>
          </w:rPr>
          <w:fldChar w:fldCharType="begin"/>
        </w:r>
        <w:r w:rsidR="003E43FB" w:rsidRPr="003B065F">
          <w:rPr>
            <w:rStyle w:val="Hyperlink"/>
            <w:color w:val="92D050"/>
            <w:u w:val="none"/>
            <w:rPrChange w:id="1888" w:author="Moses, Robinson" w:date="2023-04-13T07:34:00Z">
              <w:rPr>
                <w:b/>
                <w:color w:val="76923C"/>
              </w:rPr>
            </w:rPrChange>
          </w:rPr>
          <w:instrText xml:space="preserve"> REF _Ref132262941 \h </w:instrText>
        </w:r>
        <w:r w:rsidR="003E43FB" w:rsidRPr="003B065F">
          <w:rPr>
            <w:rStyle w:val="Hyperlink"/>
            <w:color w:val="92D050"/>
            <w:u w:val="none"/>
            <w:rPrChange w:id="1889" w:author="Moses, Robinson" w:date="2023-04-13T07:34:00Z">
              <w:rPr>
                <w:b/>
                <w:color w:val="76923C"/>
              </w:rPr>
            </w:rPrChange>
          </w:rPr>
        </w:r>
      </w:ins>
      <w:r w:rsidR="003B065F">
        <w:rPr>
          <w:rStyle w:val="Hyperlink"/>
          <w:color w:val="92D050"/>
          <w:u w:val="none"/>
        </w:rPr>
        <w:instrText xml:space="preserve"> \* MERGEFORMAT </w:instrText>
      </w:r>
      <w:r w:rsidR="003E43FB" w:rsidRPr="003B065F">
        <w:rPr>
          <w:rStyle w:val="Hyperlink"/>
          <w:color w:val="92D050"/>
          <w:u w:val="none"/>
          <w:rPrChange w:id="1890" w:author="Moses, Robinson" w:date="2023-04-13T07:34:00Z">
            <w:rPr>
              <w:b/>
              <w:color w:val="76923C"/>
            </w:rPr>
          </w:rPrChange>
        </w:rPr>
        <w:fldChar w:fldCharType="separate"/>
      </w:r>
      <w:ins w:id="1891" w:author="Moses, Robinson" w:date="2023-04-13T07:22:00Z">
        <w:r w:rsidR="003E43FB" w:rsidRPr="003B065F">
          <w:rPr>
            <w:rStyle w:val="Hyperlink"/>
            <w:color w:val="92D050"/>
            <w:u w:val="none"/>
            <w:rPrChange w:id="1892" w:author="Moses, Robinson" w:date="2023-04-13T07:34:00Z">
              <w:rPr/>
            </w:rPrChange>
          </w:rPr>
          <w:t>SETTINGS</w:t>
        </w:r>
        <w:r w:rsidR="003E43FB" w:rsidRPr="003B065F">
          <w:rPr>
            <w:rStyle w:val="Hyperlink"/>
            <w:color w:val="92D050"/>
            <w:u w:val="none"/>
            <w:rPrChange w:id="1893" w:author="Moses, Robinson" w:date="2023-04-13T07:34:00Z">
              <w:rPr>
                <w:b/>
                <w:color w:val="76923C"/>
              </w:rPr>
            </w:rPrChange>
          </w:rPr>
          <w:fldChar w:fldCharType="end"/>
        </w:r>
      </w:ins>
    </w:p>
    <w:p w14:paraId="59785462" w14:textId="523BE2E8" w:rsidR="00490283" w:rsidRDefault="00490283" w:rsidP="0060488A">
      <w:pPr>
        <w:pStyle w:val="Heading2"/>
      </w:pPr>
      <w:bookmarkStart w:id="1894" w:name="_Toc63697400"/>
      <w:bookmarkStart w:id="1895" w:name="_Toc132264590"/>
      <w:r>
        <w:t>VAULTS</w:t>
      </w:r>
      <w:bookmarkEnd w:id="1894"/>
      <w:bookmarkEnd w:id="1895"/>
      <w:r>
        <w:t xml:space="preserve"> </w:t>
      </w:r>
    </w:p>
    <w:p w14:paraId="784A23B1" w14:textId="77777777" w:rsidR="00490283" w:rsidRDefault="00490283" w:rsidP="00B316D0">
      <w:pPr>
        <w:pStyle w:val="BodyText"/>
      </w:pPr>
      <w:r w:rsidRPr="0060488A">
        <w:rPr>
          <w:i/>
          <w:iCs/>
        </w:rPr>
        <w:t>Settings</w:t>
      </w:r>
      <w:r w:rsidRPr="0060488A">
        <w:rPr>
          <w:rFonts w:ascii="Wingdings" w:eastAsia="Wingdings" w:hAnsi="Wingdings" w:cs="Wingdings"/>
          <w:i/>
          <w:iCs/>
        </w:rPr>
        <w:t></w:t>
      </w:r>
      <w:r w:rsidRPr="0060488A">
        <w:rPr>
          <w:i/>
          <w:iCs/>
        </w:rPr>
        <w:t>Vaults</w:t>
      </w:r>
      <w:r>
        <w:t xml:space="preserve"> navigates to a listing of all currently established vaults. Balances will be tracked for these vaults. </w:t>
      </w:r>
    </w:p>
    <w:p w14:paraId="1FE56133" w14:textId="40C85AF1" w:rsidR="00490283" w:rsidRDefault="00490283" w:rsidP="00B316D0">
      <w:pPr>
        <w:pStyle w:val="Caption"/>
      </w:pPr>
      <w:bookmarkStart w:id="1896" w:name="_Toc63697438"/>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5</w:t>
      </w:r>
      <w:r w:rsidRPr="6356747E">
        <w:rPr>
          <w:noProof/>
        </w:rPr>
        <w:fldChar w:fldCharType="end"/>
      </w:r>
      <w:r>
        <w:t>: VAULTS SCREEN</w:t>
      </w:r>
      <w:bookmarkEnd w:id="1896"/>
    </w:p>
    <w:p w14:paraId="3DCEB2E6" w14:textId="627928E9" w:rsidR="00490283" w:rsidRDefault="00490283" w:rsidP="00B316D0">
      <w:pPr>
        <w:pStyle w:val="BodyText"/>
      </w:pPr>
      <w:del w:id="1897" w:author="Pinnu, Sainath" w:date="2023-04-12T11:15:00Z">
        <w:r w:rsidDel="00D315AF">
          <w:rPr>
            <w:noProof/>
          </w:rPr>
          <w:drawing>
            <wp:inline distT="0" distB="0" distL="0" distR="0" wp14:anchorId="443B4415" wp14:editId="6FA496A7">
              <wp:extent cx="4306389" cy="2332627"/>
              <wp:effectExtent l="76200" t="76200" r="132715" b="125095"/>
              <wp:docPr id="879042232" name="Picture 879042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9042232"/>
                      <pic:cNvPicPr/>
                    </pic:nvPicPr>
                    <pic:blipFill>
                      <a:blip r:embed="rId119">
                        <a:extLst>
                          <a:ext uri="{28A0092B-C50C-407E-A947-70E740481C1C}">
                            <a14:useLocalDpi xmlns:a14="http://schemas.microsoft.com/office/drawing/2010/main" val="0"/>
                          </a:ext>
                        </a:extLst>
                      </a:blip>
                      <a:stretch>
                        <a:fillRect/>
                      </a:stretch>
                    </pic:blipFill>
                    <pic:spPr>
                      <a:xfrm>
                        <a:off x="0" y="0"/>
                        <a:ext cx="4307382" cy="2333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98" w:author="Pinnu, Sainath" w:date="2023-04-12T11:15:00Z">
        <w:r w:rsidR="00D315AF">
          <w:rPr>
            <w:noProof/>
          </w:rPr>
          <w:drawing>
            <wp:inline distT="0" distB="0" distL="0" distR="0" wp14:anchorId="5D2362E3" wp14:editId="61C3952E">
              <wp:extent cx="5943600" cy="29197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2919730"/>
                      </a:xfrm>
                      <a:prstGeom prst="rect">
                        <a:avLst/>
                      </a:prstGeom>
                    </pic:spPr>
                  </pic:pic>
                </a:graphicData>
              </a:graphic>
            </wp:inline>
          </w:drawing>
        </w:r>
      </w:ins>
      <w:r w:rsidRPr="6F20D2D3">
        <w:rPr>
          <w:sz w:val="18"/>
          <w:szCs w:val="18"/>
        </w:rPr>
        <w:t xml:space="preserve"> </w:t>
      </w:r>
    </w:p>
    <w:p w14:paraId="3DB2056F" w14:textId="7369B4E2" w:rsidR="00490283" w:rsidRPr="003B065F" w:rsidDel="003E43FB" w:rsidRDefault="003E43FB" w:rsidP="00DC2712">
      <w:pPr>
        <w:pStyle w:val="Caption"/>
        <w:rPr>
          <w:del w:id="1899" w:author="Moses, Robinson" w:date="2023-04-13T07:22:00Z"/>
          <w:rStyle w:val="Hyperlink"/>
          <w:color w:val="92D050"/>
          <w:u w:val="none"/>
          <w:rPrChange w:id="1900" w:author="Moses, Robinson" w:date="2023-04-13T07:34:00Z">
            <w:rPr>
              <w:del w:id="1901" w:author="Moses, Robinson" w:date="2023-04-13T07:22:00Z"/>
            </w:rPr>
          </w:rPrChange>
        </w:rPr>
      </w:pPr>
      <w:ins w:id="1902" w:author="Moses, Robinson" w:date="2023-04-13T07:22:00Z">
        <w:r w:rsidRPr="003B065F">
          <w:rPr>
            <w:rStyle w:val="Hyperlink"/>
            <w:color w:val="92D050"/>
            <w:u w:val="none"/>
            <w:rPrChange w:id="1903" w:author="Moses, Robinson" w:date="2023-04-13T07:34:00Z">
              <w:rPr/>
            </w:rPrChange>
          </w:rPr>
          <w:lastRenderedPageBreak/>
          <w:t>Return To:</w:t>
        </w:r>
      </w:ins>
      <w:del w:id="1904" w:author="Moses, Robinson" w:date="2023-04-13T07:22:00Z">
        <w:r w:rsidR="00783BEC" w:rsidRPr="003B065F" w:rsidDel="003E43FB">
          <w:rPr>
            <w:rStyle w:val="Hyperlink"/>
            <w:color w:val="92D050"/>
            <w:u w:val="none"/>
            <w:rPrChange w:id="1905" w:author="Moses, Robinson" w:date="2023-04-13T07:34:00Z">
              <w:rPr/>
            </w:rPrChange>
          </w:rPr>
          <w:fldChar w:fldCharType="begin"/>
        </w:r>
        <w:r w:rsidR="00783BEC" w:rsidRPr="003B065F" w:rsidDel="003E43FB">
          <w:rPr>
            <w:rStyle w:val="Hyperlink"/>
            <w:color w:val="92D050"/>
            <w:u w:val="none"/>
            <w:rPrChange w:id="1906" w:author="Moses, Robinson" w:date="2023-04-13T07:34:00Z">
              <w:rPr/>
            </w:rPrChange>
          </w:rPr>
          <w:delInstrText xml:space="preserve"> HYPERLINK \l "_SETTINGS" </w:delInstrText>
        </w:r>
        <w:r w:rsidR="00783BEC" w:rsidRPr="003B065F" w:rsidDel="003E43FB">
          <w:rPr>
            <w:rStyle w:val="Hyperlink"/>
            <w:color w:val="92D050"/>
            <w:u w:val="none"/>
            <w:rPrChange w:id="1907" w:author="Moses, Robinson" w:date="2023-04-13T07:34:00Z">
              <w:rPr/>
            </w:rPrChange>
          </w:rPr>
          <w:fldChar w:fldCharType="separate"/>
        </w:r>
        <w:r w:rsidR="00490283" w:rsidRPr="003B065F" w:rsidDel="003E43FB">
          <w:rPr>
            <w:rStyle w:val="Hyperlink"/>
            <w:color w:val="92D050"/>
            <w:u w:val="none"/>
            <w:rPrChange w:id="1908" w:author="Moses, Robinson" w:date="2023-04-13T07:34:00Z">
              <w:rPr>
                <w:rStyle w:val="Hyperlink"/>
                <w:color w:val="92D050"/>
              </w:rPr>
            </w:rPrChange>
          </w:rPr>
          <w:delText>Return to: Settings</w:delText>
        </w:r>
        <w:r w:rsidR="00783BEC" w:rsidRPr="003B065F" w:rsidDel="003E43FB">
          <w:rPr>
            <w:rStyle w:val="Hyperlink"/>
            <w:color w:val="92D050"/>
            <w:u w:val="none"/>
            <w:rPrChange w:id="1909" w:author="Moses, Robinson" w:date="2023-04-13T07:34:00Z">
              <w:rPr>
                <w:rStyle w:val="Hyperlink"/>
                <w:color w:val="92D050"/>
              </w:rPr>
            </w:rPrChange>
          </w:rPr>
          <w:fldChar w:fldCharType="end"/>
        </w:r>
        <w:r w:rsidR="00490283" w:rsidRPr="003B065F" w:rsidDel="003E43FB">
          <w:rPr>
            <w:rStyle w:val="Hyperlink"/>
            <w:color w:val="92D050"/>
            <w:u w:val="none"/>
            <w:rPrChange w:id="1910" w:author="Moses, Robinson" w:date="2023-04-13T07:34:00Z">
              <w:rPr>
                <w:color w:val="92D050"/>
              </w:rPr>
            </w:rPrChange>
          </w:rPr>
          <w:delText xml:space="preserve"> </w:delText>
        </w:r>
      </w:del>
    </w:p>
    <w:p w14:paraId="53E146DC" w14:textId="208277E0" w:rsidR="003E43FB" w:rsidRPr="003B065F" w:rsidRDefault="003E43FB" w:rsidP="00426C01">
      <w:pPr>
        <w:pStyle w:val="Caption"/>
        <w:rPr>
          <w:ins w:id="1911" w:author="Moses, Robinson" w:date="2023-04-13T07:22:00Z"/>
          <w:rStyle w:val="Hyperlink"/>
          <w:color w:val="92D050"/>
          <w:u w:val="none"/>
          <w:rPrChange w:id="1912" w:author="Moses, Robinson" w:date="2023-04-13T07:34:00Z">
            <w:rPr>
              <w:ins w:id="1913" w:author="Moses, Robinson" w:date="2023-04-13T07:22:00Z"/>
              <w:color w:val="92D050"/>
            </w:rPr>
          </w:rPrChange>
        </w:rPr>
      </w:pPr>
      <w:ins w:id="1914" w:author="Moses, Robinson" w:date="2023-04-13T07:22:00Z">
        <w:r w:rsidRPr="003B065F">
          <w:rPr>
            <w:rStyle w:val="Hyperlink"/>
            <w:color w:val="92D050"/>
            <w:u w:val="none"/>
            <w:rPrChange w:id="1915" w:author="Moses, Robinson" w:date="2023-04-13T07:34:00Z">
              <w:rPr/>
            </w:rPrChange>
          </w:rPr>
          <w:t xml:space="preserve"> </w:t>
        </w:r>
        <w:r w:rsidRPr="003B065F">
          <w:rPr>
            <w:rStyle w:val="Hyperlink"/>
            <w:color w:val="92D050"/>
            <w:u w:val="none"/>
            <w:rPrChange w:id="1916" w:author="Moses, Robinson" w:date="2023-04-13T07:34:00Z">
              <w:rPr/>
            </w:rPrChange>
          </w:rPr>
          <w:fldChar w:fldCharType="begin"/>
        </w:r>
        <w:r w:rsidRPr="003B065F">
          <w:rPr>
            <w:rStyle w:val="Hyperlink"/>
            <w:color w:val="92D050"/>
            <w:u w:val="none"/>
            <w:rPrChange w:id="1917" w:author="Moses, Robinson" w:date="2023-04-13T07:34:00Z">
              <w:rPr/>
            </w:rPrChange>
          </w:rPr>
          <w:instrText xml:space="preserve"> REF _Ref132262951 \h </w:instrText>
        </w:r>
        <w:r w:rsidRPr="003B065F">
          <w:rPr>
            <w:rStyle w:val="Hyperlink"/>
            <w:color w:val="92D050"/>
            <w:u w:val="none"/>
            <w:rPrChange w:id="1918" w:author="Moses, Robinson" w:date="2023-04-13T07:34:00Z">
              <w:rPr/>
            </w:rPrChange>
          </w:rPr>
        </w:r>
      </w:ins>
      <w:r w:rsidR="003B065F">
        <w:rPr>
          <w:rStyle w:val="Hyperlink"/>
          <w:color w:val="92D050"/>
          <w:u w:val="none"/>
        </w:rPr>
        <w:instrText xml:space="preserve"> \* MERGEFORMAT </w:instrText>
      </w:r>
      <w:r w:rsidRPr="003B065F">
        <w:rPr>
          <w:rStyle w:val="Hyperlink"/>
          <w:color w:val="92D050"/>
          <w:u w:val="none"/>
          <w:rPrChange w:id="1919" w:author="Moses, Robinson" w:date="2023-04-13T07:34:00Z">
            <w:rPr/>
          </w:rPrChange>
        </w:rPr>
        <w:fldChar w:fldCharType="separate"/>
      </w:r>
      <w:ins w:id="1920" w:author="Moses, Robinson" w:date="2023-04-13T07:22:00Z">
        <w:r w:rsidRPr="003B065F">
          <w:rPr>
            <w:rStyle w:val="Hyperlink"/>
            <w:color w:val="92D050"/>
            <w:u w:val="none"/>
            <w:rPrChange w:id="1921" w:author="Moses, Robinson" w:date="2023-04-13T07:34:00Z">
              <w:rPr/>
            </w:rPrChange>
          </w:rPr>
          <w:t>SETTINGS</w:t>
        </w:r>
        <w:r w:rsidRPr="003B065F">
          <w:rPr>
            <w:rStyle w:val="Hyperlink"/>
            <w:color w:val="92D050"/>
            <w:u w:val="none"/>
            <w:rPrChange w:id="1922" w:author="Moses, Robinson" w:date="2023-04-13T07:34:00Z">
              <w:rPr/>
            </w:rPrChange>
          </w:rPr>
          <w:fldChar w:fldCharType="end"/>
        </w:r>
      </w:ins>
    </w:p>
    <w:p w14:paraId="71875208" w14:textId="27900B33" w:rsidR="00490283" w:rsidRPr="00B316D0" w:rsidRDefault="00490283" w:rsidP="00B316D0">
      <w:pPr>
        <w:pStyle w:val="Caption"/>
      </w:pPr>
      <w:bookmarkStart w:id="1923" w:name="_Toc63697479"/>
      <w:r w:rsidRPr="00B316D0">
        <w:t xml:space="preserve">TABLE </w:t>
      </w:r>
      <w:r w:rsidR="00783BEC">
        <w:fldChar w:fldCharType="begin"/>
      </w:r>
      <w:r w:rsidR="00783BEC">
        <w:instrText xml:space="preserve"> SEQ Table \* ARABIC </w:instrText>
      </w:r>
      <w:r w:rsidR="00783BEC">
        <w:fldChar w:fldCharType="separate"/>
      </w:r>
      <w:r w:rsidR="0061087E">
        <w:rPr>
          <w:noProof/>
        </w:rPr>
        <w:t>16</w:t>
      </w:r>
      <w:r w:rsidR="00783BEC">
        <w:rPr>
          <w:noProof/>
        </w:rPr>
        <w:fldChar w:fldCharType="end"/>
      </w:r>
      <w:r w:rsidRPr="00B316D0">
        <w:t>: VAULT SCREEN</w:t>
      </w:r>
      <w:bookmarkEnd w:id="1923"/>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2A1BCA8C" w14:textId="77777777" w:rsidTr="00B316D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62ED85" w14:textId="77777777" w:rsidR="00490283" w:rsidRDefault="00490283" w:rsidP="00B316D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13F07D2" w14:textId="77777777" w:rsidR="00490283" w:rsidRDefault="00490283" w:rsidP="00B316D0">
            <w:pPr>
              <w:pStyle w:val="TableHeading"/>
            </w:pPr>
            <w:r>
              <w:t xml:space="preserve">Description </w:t>
            </w:r>
          </w:p>
        </w:tc>
      </w:tr>
      <w:tr w:rsidR="00490283" w14:paraId="09BFA2F6"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07362CBD" w14:textId="77777777" w:rsidR="00490283" w:rsidRPr="00B316D0" w:rsidRDefault="00490283" w:rsidP="00B316D0">
            <w:pPr>
              <w:pStyle w:val="TableBody"/>
              <w:rPr>
                <w:b/>
                <w:bCs/>
              </w:rPr>
            </w:pPr>
            <w:r w:rsidRPr="00B316D0">
              <w:rPr>
                <w:b/>
                <w:bCs/>
              </w:rPr>
              <w:t>Central Bank</w:t>
            </w:r>
          </w:p>
        </w:tc>
        <w:tc>
          <w:tcPr>
            <w:tcW w:w="6194" w:type="dxa"/>
            <w:tcBorders>
              <w:top w:val="single" w:sz="3" w:space="0" w:color="000000"/>
              <w:left w:val="single" w:sz="4" w:space="0" w:color="000000"/>
              <w:bottom w:val="single" w:sz="4" w:space="0" w:color="000000"/>
              <w:right w:val="single" w:sz="4" w:space="0" w:color="000000"/>
            </w:tcBorders>
          </w:tcPr>
          <w:p w14:paraId="445EF3E6" w14:textId="77777777" w:rsidR="00490283" w:rsidRPr="00D32837" w:rsidRDefault="00490283" w:rsidP="00B316D0">
            <w:pPr>
              <w:pStyle w:val="TableBody"/>
            </w:pPr>
            <w:r>
              <w:t>Yes or No: This vault represents a Central Bank location. If yes, transactions to/from this vault will be marked in the Central Bank activity category, instead of with other vault transactions.</w:t>
            </w:r>
          </w:p>
        </w:tc>
      </w:tr>
      <w:tr w:rsidR="00490283" w14:paraId="5E414A29"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17DB7A22" w14:textId="77777777" w:rsidR="00490283" w:rsidRPr="00B316D0" w:rsidRDefault="00490283" w:rsidP="00B316D0">
            <w:pPr>
              <w:pStyle w:val="TableBody"/>
              <w:rPr>
                <w:b/>
                <w:bCs/>
              </w:rPr>
            </w:pPr>
            <w:r w:rsidRPr="00B316D0">
              <w:rPr>
                <w:b/>
                <w:bCs/>
              </w:rPr>
              <w:t>Currencies</w:t>
            </w:r>
          </w:p>
        </w:tc>
        <w:tc>
          <w:tcPr>
            <w:tcW w:w="6194" w:type="dxa"/>
            <w:tcBorders>
              <w:top w:val="single" w:sz="3" w:space="0" w:color="000000"/>
              <w:left w:val="single" w:sz="4" w:space="0" w:color="000000"/>
              <w:bottom w:val="single" w:sz="4" w:space="0" w:color="000000"/>
              <w:right w:val="single" w:sz="4" w:space="0" w:color="000000"/>
            </w:tcBorders>
          </w:tcPr>
          <w:p w14:paraId="59E917C2" w14:textId="77777777" w:rsidR="00490283" w:rsidRDefault="00490283" w:rsidP="00B316D0">
            <w:pPr>
              <w:pStyle w:val="TableBody"/>
            </w:pPr>
            <w:r w:rsidRPr="00D32837">
              <w:t>Displays the Currencies</w:t>
            </w:r>
            <w:r>
              <w:t xml:space="preserve"> that are assigned to the Vault</w:t>
            </w:r>
          </w:p>
        </w:tc>
      </w:tr>
      <w:tr w:rsidR="00490283" w14:paraId="3E41CFE3" w14:textId="77777777" w:rsidTr="00BB302E">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9C6FB30" w14:textId="77777777" w:rsidR="00490283" w:rsidRPr="00B316D0" w:rsidRDefault="00490283" w:rsidP="00B316D0">
            <w:pPr>
              <w:pStyle w:val="TableBody"/>
              <w:rPr>
                <w:b/>
                <w:bCs/>
              </w:rPr>
            </w:pPr>
            <w:r w:rsidRPr="00B316D0">
              <w:rPr>
                <w:b/>
                <w:bCs/>
              </w:rPr>
              <w:t>Denominations</w:t>
            </w:r>
          </w:p>
        </w:tc>
        <w:tc>
          <w:tcPr>
            <w:tcW w:w="6194" w:type="dxa"/>
            <w:tcBorders>
              <w:top w:val="single" w:sz="4" w:space="0" w:color="000000"/>
              <w:left w:val="single" w:sz="4" w:space="0" w:color="000000"/>
              <w:bottom w:val="single" w:sz="4" w:space="0" w:color="000000"/>
              <w:right w:val="single" w:sz="4" w:space="0" w:color="000000"/>
            </w:tcBorders>
          </w:tcPr>
          <w:p w14:paraId="319F1051" w14:textId="77777777" w:rsidR="00490283" w:rsidRPr="00C07B38" w:rsidRDefault="00490283" w:rsidP="00B316D0">
            <w:pPr>
              <w:pStyle w:val="TableBody"/>
            </w:pPr>
            <w:r w:rsidRPr="00D32837">
              <w:t>Displays the Denominations</w:t>
            </w:r>
            <w:r>
              <w:t xml:space="preserve"> that are assigned to the Vault</w:t>
            </w:r>
          </w:p>
        </w:tc>
      </w:tr>
      <w:tr w:rsidR="00490283" w14:paraId="484E5506"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7DD116D8" w14:textId="77777777" w:rsidR="00490283" w:rsidRPr="00B316D0" w:rsidRDefault="00490283" w:rsidP="00B316D0">
            <w:pPr>
              <w:pStyle w:val="TableBody"/>
              <w:rPr>
                <w:b/>
                <w:bCs/>
              </w:rPr>
            </w:pPr>
            <w:r w:rsidRPr="00B316D0">
              <w:rPr>
                <w:b/>
                <w:bCs/>
              </w:rPr>
              <w:t>Coffers</w:t>
            </w:r>
          </w:p>
        </w:tc>
        <w:tc>
          <w:tcPr>
            <w:tcW w:w="6194" w:type="dxa"/>
            <w:tcBorders>
              <w:top w:val="single" w:sz="4" w:space="0" w:color="000000"/>
              <w:left w:val="single" w:sz="4" w:space="0" w:color="000000"/>
              <w:bottom w:val="single" w:sz="4" w:space="0" w:color="000000"/>
              <w:right w:val="single" w:sz="4" w:space="0" w:color="000000"/>
            </w:tcBorders>
          </w:tcPr>
          <w:p w14:paraId="59666570" w14:textId="77777777" w:rsidR="00490283" w:rsidRDefault="00490283" w:rsidP="00B316D0">
            <w:pPr>
              <w:pStyle w:val="TableBody"/>
            </w:pPr>
            <w:r w:rsidRPr="00D32837">
              <w:t>Displays the Coffers that are available to the Vault</w:t>
            </w:r>
          </w:p>
        </w:tc>
      </w:tr>
      <w:tr w:rsidR="00490283" w14:paraId="5F31994B"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0020B122" w14:textId="77777777" w:rsidR="00490283" w:rsidRPr="00B316D0" w:rsidRDefault="00490283" w:rsidP="00B316D0">
            <w:pPr>
              <w:pStyle w:val="TableBody"/>
              <w:rPr>
                <w:b/>
                <w:bCs/>
              </w:rPr>
            </w:pPr>
            <w:r w:rsidRPr="00B316D0">
              <w:rPr>
                <w:b/>
                <w:bCs/>
              </w:rPr>
              <w:t>Close Timestamp</w:t>
            </w:r>
          </w:p>
        </w:tc>
        <w:tc>
          <w:tcPr>
            <w:tcW w:w="6194" w:type="dxa"/>
            <w:tcBorders>
              <w:top w:val="single" w:sz="4" w:space="0" w:color="000000"/>
              <w:left w:val="single" w:sz="4" w:space="0" w:color="000000"/>
              <w:bottom w:val="single" w:sz="4" w:space="0" w:color="000000"/>
              <w:right w:val="single" w:sz="4" w:space="0" w:color="000000"/>
            </w:tcBorders>
          </w:tcPr>
          <w:p w14:paraId="013812B0" w14:textId="77777777" w:rsidR="00490283" w:rsidRPr="00D32837" w:rsidRDefault="00490283" w:rsidP="00B316D0">
            <w:pPr>
              <w:pStyle w:val="TableBody"/>
            </w:pPr>
            <w:r w:rsidRPr="00D32837">
              <w:t xml:space="preserve">The timestamp of the last time the </w:t>
            </w:r>
            <w:r>
              <w:t>Vault was closed</w:t>
            </w:r>
          </w:p>
        </w:tc>
      </w:tr>
    </w:tbl>
    <w:p w14:paraId="0A1D0FCF" w14:textId="7207E863" w:rsidR="00490283" w:rsidRPr="003B065F" w:rsidDel="003E43FB" w:rsidRDefault="003E43FB" w:rsidP="00DC2712">
      <w:pPr>
        <w:pStyle w:val="Caption"/>
        <w:rPr>
          <w:del w:id="1924" w:author="Moses, Robinson" w:date="2023-04-13T07:22:00Z"/>
          <w:rStyle w:val="Hyperlink"/>
          <w:i w:val="0"/>
          <w:iCs w:val="0"/>
          <w:color w:val="92D050"/>
          <w:u w:val="none"/>
          <w:rPrChange w:id="1925" w:author="Moses, Robinson" w:date="2023-04-13T07:34:00Z">
            <w:rPr>
              <w:del w:id="1926" w:author="Moses, Robinson" w:date="2023-04-13T07:22:00Z"/>
              <w:color w:val="92D050"/>
            </w:rPr>
          </w:rPrChange>
        </w:rPr>
      </w:pPr>
      <w:ins w:id="1927" w:author="Moses, Robinson" w:date="2023-04-13T07:22:00Z">
        <w:r w:rsidRPr="003B065F">
          <w:rPr>
            <w:rStyle w:val="Hyperlink"/>
            <w:i w:val="0"/>
            <w:iCs w:val="0"/>
            <w:color w:val="92D050"/>
            <w:u w:val="none"/>
            <w:rPrChange w:id="1928" w:author="Moses, Robinson" w:date="2023-04-13T07:34:00Z">
              <w:rPr/>
            </w:rPrChange>
          </w:rPr>
          <w:t xml:space="preserve">Return To: </w:t>
        </w:r>
        <w:r w:rsidRPr="003B065F">
          <w:rPr>
            <w:rStyle w:val="Hyperlink"/>
            <w:i w:val="0"/>
            <w:iCs w:val="0"/>
            <w:color w:val="92D050"/>
            <w:u w:val="none"/>
            <w:rPrChange w:id="1929" w:author="Moses, Robinson" w:date="2023-04-13T07:34:00Z">
              <w:rPr/>
            </w:rPrChange>
          </w:rPr>
          <w:fldChar w:fldCharType="begin"/>
        </w:r>
        <w:r w:rsidRPr="003B065F">
          <w:rPr>
            <w:rStyle w:val="Hyperlink"/>
            <w:i w:val="0"/>
            <w:iCs w:val="0"/>
            <w:color w:val="92D050"/>
            <w:u w:val="none"/>
            <w:rPrChange w:id="1930" w:author="Moses, Robinson" w:date="2023-04-13T07:34:00Z">
              <w:rPr/>
            </w:rPrChange>
          </w:rPr>
          <w:instrText xml:space="preserve"> REF _Ref132262957 \h </w:instrText>
        </w:r>
        <w:r w:rsidRPr="003B065F">
          <w:rPr>
            <w:rStyle w:val="Hyperlink"/>
            <w:i w:val="0"/>
            <w:iCs w:val="0"/>
            <w:color w:val="92D050"/>
            <w:u w:val="none"/>
            <w:rPrChange w:id="1931" w:author="Moses, Robinson" w:date="2023-04-13T07:34:00Z">
              <w:rPr/>
            </w:rPrChange>
          </w:rPr>
        </w:r>
      </w:ins>
      <w:r w:rsidR="003B065F">
        <w:rPr>
          <w:rStyle w:val="Hyperlink"/>
          <w:i w:val="0"/>
          <w:iCs w:val="0"/>
          <w:color w:val="92D050"/>
          <w:u w:val="none"/>
        </w:rPr>
        <w:instrText xml:space="preserve"> \* MERGEFORMAT </w:instrText>
      </w:r>
      <w:r w:rsidRPr="003B065F">
        <w:rPr>
          <w:rStyle w:val="Hyperlink"/>
          <w:i w:val="0"/>
          <w:iCs w:val="0"/>
          <w:color w:val="92D050"/>
          <w:u w:val="none"/>
          <w:rPrChange w:id="1932" w:author="Moses, Robinson" w:date="2023-04-13T07:34:00Z">
            <w:rPr/>
          </w:rPrChange>
        </w:rPr>
        <w:fldChar w:fldCharType="separate"/>
      </w:r>
      <w:ins w:id="1933" w:author="Moses, Robinson" w:date="2023-04-13T07:22:00Z">
        <w:r w:rsidRPr="003B065F">
          <w:rPr>
            <w:rStyle w:val="Hyperlink"/>
            <w:i w:val="0"/>
            <w:iCs w:val="0"/>
            <w:color w:val="92D050"/>
            <w:u w:val="none"/>
            <w:rPrChange w:id="1934" w:author="Moses, Robinson" w:date="2023-04-13T07:34:00Z">
              <w:rPr/>
            </w:rPrChange>
          </w:rPr>
          <w:t>SETTINGS</w:t>
        </w:r>
        <w:r w:rsidRPr="003B065F">
          <w:rPr>
            <w:rStyle w:val="Hyperlink"/>
            <w:i w:val="0"/>
            <w:iCs w:val="0"/>
            <w:color w:val="92D050"/>
            <w:u w:val="none"/>
            <w:rPrChange w:id="1935" w:author="Moses, Robinson" w:date="2023-04-13T07:34:00Z">
              <w:rPr/>
            </w:rPrChange>
          </w:rPr>
          <w:fldChar w:fldCharType="end"/>
        </w:r>
      </w:ins>
      <w:del w:id="1936" w:author="Moses, Robinson" w:date="2023-04-13T07:22:00Z">
        <w:r w:rsidR="00783BEC" w:rsidRPr="003B065F" w:rsidDel="003E43FB">
          <w:rPr>
            <w:rStyle w:val="Hyperlink"/>
            <w:i w:val="0"/>
            <w:iCs w:val="0"/>
            <w:color w:val="92D050"/>
            <w:u w:val="none"/>
            <w:rPrChange w:id="1937" w:author="Moses, Robinson" w:date="2023-04-13T07:34:00Z">
              <w:rPr/>
            </w:rPrChange>
          </w:rPr>
          <w:fldChar w:fldCharType="begin"/>
        </w:r>
        <w:r w:rsidR="00783BEC" w:rsidRPr="003B065F" w:rsidDel="003E43FB">
          <w:rPr>
            <w:rStyle w:val="Hyperlink"/>
            <w:i w:val="0"/>
            <w:iCs w:val="0"/>
            <w:color w:val="92D050"/>
            <w:u w:val="none"/>
            <w:rPrChange w:id="1938" w:author="Moses, Robinson" w:date="2023-04-13T07:34:00Z">
              <w:rPr/>
            </w:rPrChange>
          </w:rPr>
          <w:delInstrText xml:space="preserve"> HYPERLINK \l "_SETTINGS" </w:delInstrText>
        </w:r>
        <w:r w:rsidR="00783BEC" w:rsidRPr="003B065F" w:rsidDel="003E43FB">
          <w:rPr>
            <w:rStyle w:val="Hyperlink"/>
            <w:i w:val="0"/>
            <w:iCs w:val="0"/>
            <w:color w:val="92D050"/>
            <w:u w:val="none"/>
            <w:rPrChange w:id="1939" w:author="Moses, Robinson" w:date="2023-04-13T07:34:00Z">
              <w:rPr/>
            </w:rPrChange>
          </w:rPr>
          <w:fldChar w:fldCharType="separate"/>
        </w:r>
        <w:r w:rsidR="00490283" w:rsidRPr="003B065F" w:rsidDel="003E43FB">
          <w:rPr>
            <w:rStyle w:val="Hyperlink"/>
            <w:i w:val="0"/>
            <w:iCs w:val="0"/>
            <w:color w:val="92D050"/>
            <w:u w:val="none"/>
            <w:rPrChange w:id="1940" w:author="Moses, Robinson" w:date="2023-04-13T07:34:00Z">
              <w:rPr>
                <w:rStyle w:val="Hyperlink"/>
                <w:color w:val="92D050"/>
              </w:rPr>
            </w:rPrChange>
          </w:rPr>
          <w:delText>Return to: Settings</w:delText>
        </w:r>
        <w:r w:rsidR="00783BEC" w:rsidRPr="003B065F" w:rsidDel="003E43FB">
          <w:rPr>
            <w:rStyle w:val="Hyperlink"/>
            <w:i w:val="0"/>
            <w:iCs w:val="0"/>
            <w:color w:val="92D050"/>
            <w:u w:val="none"/>
            <w:rPrChange w:id="1941" w:author="Moses, Robinson" w:date="2023-04-13T07:34:00Z">
              <w:rPr>
                <w:rStyle w:val="Hyperlink"/>
                <w:color w:val="92D050"/>
              </w:rPr>
            </w:rPrChange>
          </w:rPr>
          <w:fldChar w:fldCharType="end"/>
        </w:r>
        <w:r w:rsidR="00490283" w:rsidRPr="003B065F" w:rsidDel="003E43FB">
          <w:rPr>
            <w:rStyle w:val="Hyperlink"/>
            <w:i w:val="0"/>
            <w:iCs w:val="0"/>
            <w:color w:val="92D050"/>
            <w:u w:val="none"/>
            <w:rPrChange w:id="1942" w:author="Moses, Robinson" w:date="2023-04-13T07:34:00Z">
              <w:rPr>
                <w:color w:val="92D050"/>
              </w:rPr>
            </w:rPrChange>
          </w:rPr>
          <w:delText xml:space="preserve"> </w:delText>
        </w:r>
      </w:del>
    </w:p>
    <w:p w14:paraId="58E4D7DB" w14:textId="77777777" w:rsidR="00602E63" w:rsidRPr="00602E63" w:rsidRDefault="00602E63" w:rsidP="00602E63"/>
    <w:p w14:paraId="17F428D5" w14:textId="77777777" w:rsidR="00490283" w:rsidRPr="00602E63" w:rsidRDefault="00490283" w:rsidP="0060488A">
      <w:pPr>
        <w:pStyle w:val="Heading3"/>
      </w:pPr>
      <w:bookmarkStart w:id="1943" w:name="_Toc63697401"/>
      <w:bookmarkStart w:id="1944" w:name="_Toc132264591"/>
      <w:r w:rsidRPr="00602E63">
        <w:t>CREATE NEW VAULTS</w:t>
      </w:r>
      <w:bookmarkEnd w:id="1943"/>
      <w:bookmarkEnd w:id="1944"/>
      <w:r w:rsidRPr="00602E63">
        <w:t xml:space="preserve"> </w:t>
      </w:r>
    </w:p>
    <w:p w14:paraId="0CCF2270" w14:textId="0F470F4A" w:rsidR="00490283" w:rsidRDefault="00490283" w:rsidP="00602E63">
      <w:pPr>
        <w:pStyle w:val="BodyText"/>
      </w:pPr>
      <w:r w:rsidRPr="00602E63">
        <w:rPr>
          <w:rStyle w:val="BodyTextChar"/>
        </w:rPr>
        <w:t xml:space="preserve">By clicking on the </w:t>
      </w:r>
      <w:r w:rsidRPr="0060488A">
        <w:rPr>
          <w:rStyle w:val="BodyTextChar"/>
          <w:b/>
          <w:bCs/>
        </w:rPr>
        <w:t>New Vault</w:t>
      </w:r>
      <w:r w:rsidRPr="00602E63">
        <w:rPr>
          <w:rStyle w:val="BodyTextChar"/>
        </w:rPr>
        <w:t xml:space="preserve"> icon  </w:t>
      </w:r>
      <w:r w:rsidRPr="00602E63">
        <w:rPr>
          <w:rStyle w:val="BodyTextChar"/>
          <w:noProof/>
        </w:rPr>
        <mc:AlternateContent>
          <mc:Choice Requires="wpg">
            <w:drawing>
              <wp:inline distT="0" distB="0" distL="0" distR="0" wp14:anchorId="5CBEDFAC" wp14:editId="2197AF50">
                <wp:extent cx="190881" cy="237109"/>
                <wp:effectExtent l="0" t="0" r="0" b="0"/>
                <wp:docPr id="45410" name="Group 4541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54993" name="Shape 5499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3782" name="Picture 3782"/>
                          <pic:cNvPicPr/>
                        </pic:nvPicPr>
                        <pic:blipFill>
                          <a:blip r:embed="rId83"/>
                          <a:stretch>
                            <a:fillRect/>
                          </a:stretch>
                        </pic:blipFill>
                        <pic:spPr>
                          <a:xfrm>
                            <a:off x="0" y="0"/>
                            <a:ext cx="190500" cy="198120"/>
                          </a:xfrm>
                          <a:prstGeom prst="rect">
                            <a:avLst/>
                          </a:prstGeom>
                        </pic:spPr>
                      </pic:pic>
                    </wpg:wgp>
                  </a:graphicData>
                </a:graphic>
              </wp:inline>
            </w:drawing>
          </mc:Choice>
          <mc:Fallback>
            <w:pict>
              <v:group w14:anchorId="340F58D7" id="Group 4541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">
                <v:shape id="Shape 5499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" path="m,l190500,r,234696l,234696,,e" fillcolor="yellow" stroked="f" strokeweight="0">
                  <v:stroke miterlimit="83231f" joinstyle="miter"/>
                  <v:path arrowok="t" textboxrect="0,0,190500,234696"/>
                </v:shape>
                <v:shape id="Picture 378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">
                  <v:imagedata r:id="rId121" o:title=""/>
                </v:shape>
                <w10:anchorlock/>
              </v:group>
            </w:pict>
          </mc:Fallback>
        </mc:AlternateContent>
      </w:r>
      <w:r w:rsidRPr="00602E63">
        <w:rPr>
          <w:rStyle w:val="BodyTextChar"/>
        </w:rPr>
        <w:t xml:space="preserve">  at the bottom of the </w:t>
      </w:r>
      <w:r w:rsidRPr="0060488A">
        <w:rPr>
          <w:rStyle w:val="BodyTextChar"/>
          <w:i/>
          <w:iCs/>
        </w:rPr>
        <w:t>Settings</w:t>
      </w:r>
      <w:r w:rsidR="005A0089" w:rsidRPr="0060488A">
        <w:rPr>
          <w:rStyle w:val="BodyTextChar"/>
          <w:rFonts w:eastAsia="Wingdings"/>
          <w:i/>
          <w:iCs/>
        </w:rPr>
        <w:t>-&gt;</w:t>
      </w:r>
      <w:r w:rsidRPr="0060488A">
        <w:rPr>
          <w:rStyle w:val="BodyTextChar"/>
          <w:i/>
          <w:iCs/>
        </w:rPr>
        <w:t>Vaults</w:t>
      </w:r>
      <w:r w:rsidRPr="00602E63">
        <w:rPr>
          <w:rStyle w:val="BodyTextChar"/>
        </w:rPr>
        <w:t xml:space="preserve"> page, new vaults can be created. Only the name is required. OptiVLM - Vault Balance interacts with OptiSuite and necessary vault definitions are defined in OptiVault. </w:t>
      </w:r>
      <w:r w:rsidR="00751B8A">
        <w:rPr>
          <w:rStyle w:val="BodyTextChar"/>
        </w:rPr>
        <w:t>T</w:t>
      </w:r>
      <w:r w:rsidRPr="00602E63">
        <w:rPr>
          <w:rStyle w:val="BodyTextChar"/>
        </w:rPr>
        <w:t xml:space="preserve">o apply actions in OptiSuite to this vault, the name entered here must match the IDs of the vault as it is entered both in OptiVault and OptiCash (depot). In addition to entering a Name, the user is also able to assign Currencies, Denominations and Coffers to the Vault </w:t>
      </w:r>
      <w:r w:rsidR="00AD0C28">
        <w:rPr>
          <w:rStyle w:val="BodyTextChar"/>
        </w:rPr>
        <w:t>using</w:t>
      </w:r>
      <w:r w:rsidR="00AD0C28" w:rsidRPr="00602E63">
        <w:rPr>
          <w:rStyle w:val="BodyTextChar"/>
        </w:rPr>
        <w:t xml:space="preserve"> </w:t>
      </w:r>
      <w:r w:rsidRPr="00602E63">
        <w:rPr>
          <w:rStyle w:val="BodyTextChar"/>
        </w:rPr>
        <w:t>checkboxes</w:t>
      </w:r>
      <w:r w:rsidRPr="0023479E">
        <w:t>.</w:t>
      </w:r>
    </w:p>
    <w:p w14:paraId="0168D8DD" w14:textId="0049139C" w:rsidR="00490283" w:rsidRDefault="00490283" w:rsidP="00602E63">
      <w:pPr>
        <w:pStyle w:val="Caption"/>
      </w:pPr>
      <w:bookmarkStart w:id="1945" w:name="_Toc63697439"/>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6</w:t>
      </w:r>
      <w:r w:rsidRPr="6356747E">
        <w:rPr>
          <w:noProof/>
        </w:rPr>
        <w:fldChar w:fldCharType="end"/>
      </w:r>
      <w:r>
        <w:t>: CREATE NEW VAULT SCREEN</w:t>
      </w:r>
      <w:bookmarkEnd w:id="1945"/>
      <w:r w:rsidRPr="6356747E">
        <w:rPr>
          <w:color w:val="76923C"/>
        </w:rPr>
        <w:t xml:space="preserve"> </w:t>
      </w:r>
    </w:p>
    <w:p w14:paraId="2E545646" w14:textId="21E4E795" w:rsidR="00490283" w:rsidRDefault="00490283" w:rsidP="00602E63">
      <w:pPr>
        <w:pStyle w:val="BodyText"/>
      </w:pPr>
      <w:del w:id="1946" w:author="Pinnu, Sainath" w:date="2023-04-12T11:16:00Z">
        <w:r w:rsidDel="009B798B">
          <w:rPr>
            <w:noProof/>
          </w:rPr>
          <w:lastRenderedPageBreak/>
          <w:drawing>
            <wp:inline distT="0" distB="0" distL="0" distR="0" wp14:anchorId="532D6422" wp14:editId="204CCB4D">
              <wp:extent cx="4572000" cy="2533650"/>
              <wp:effectExtent l="76200" t="76200" r="133350" b="133350"/>
              <wp:docPr id="2028672107" name="Picture 2028672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8672107"/>
                      <pic:cNvPicPr/>
                    </pic:nvPicPr>
                    <pic:blipFill>
                      <a:blip r:embed="rId122">
                        <a:extLst>
                          <a:ext uri="{28A0092B-C50C-407E-A947-70E740481C1C}">
                            <a14:useLocalDpi xmlns:a14="http://schemas.microsoft.com/office/drawing/2010/main" val="0"/>
                          </a:ext>
                        </a:extLst>
                      </a:blip>
                      <a:stretch>
                        <a:fillRect/>
                      </a:stretch>
                    </pic:blipFill>
                    <pic:spPr>
                      <a:xfrm>
                        <a:off x="0" y="0"/>
                        <a:ext cx="4572000" cy="2533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47" w:author="Pinnu, Sainath" w:date="2023-04-12T11:16:00Z">
        <w:r w:rsidR="009B798B">
          <w:rPr>
            <w:noProof/>
          </w:rPr>
          <w:drawing>
            <wp:inline distT="0" distB="0" distL="0" distR="0" wp14:anchorId="65951299" wp14:editId="773D372B">
              <wp:extent cx="5943600" cy="32270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943600" cy="3227070"/>
                      </a:xfrm>
                      <a:prstGeom prst="rect">
                        <a:avLst/>
                      </a:prstGeom>
                    </pic:spPr>
                  </pic:pic>
                </a:graphicData>
              </a:graphic>
            </wp:inline>
          </w:drawing>
        </w:r>
      </w:ins>
      <w:r w:rsidRPr="6F20D2D3">
        <w:rPr>
          <w:color w:val="76923C"/>
        </w:rPr>
        <w:t xml:space="preserve"> </w:t>
      </w:r>
    </w:p>
    <w:p w14:paraId="747E99EA" w14:textId="5488EFC8" w:rsidR="00490283" w:rsidRPr="003B065F" w:rsidDel="003E43FB" w:rsidRDefault="003E43FB" w:rsidP="003B065F">
      <w:pPr>
        <w:rPr>
          <w:del w:id="1948" w:author="Moses, Robinson" w:date="2023-04-13T07:22:00Z"/>
          <w:rStyle w:val="Hyperlink"/>
          <w:i/>
          <w:iCs/>
          <w:color w:val="92D050"/>
          <w:sz w:val="18"/>
          <w:szCs w:val="18"/>
          <w:u w:val="none"/>
          <w:rPrChange w:id="1949" w:author="Moses, Robinson" w:date="2023-04-13T07:34:00Z">
            <w:rPr>
              <w:del w:id="1950" w:author="Moses, Robinson" w:date="2023-04-13T07:22:00Z"/>
              <w:color w:val="92D050"/>
            </w:rPr>
          </w:rPrChange>
        </w:rPr>
        <w:pPrChange w:id="1951" w:author="Moses, Robinson" w:date="2023-04-13T07:34:00Z">
          <w:pPr>
            <w:pStyle w:val="Caption"/>
          </w:pPr>
        </w:pPrChange>
      </w:pPr>
      <w:ins w:id="1952" w:author="Moses, Robinson" w:date="2023-04-13T07:22:00Z">
        <w:r w:rsidRPr="003B065F">
          <w:rPr>
            <w:rStyle w:val="Hyperlink"/>
            <w:i/>
            <w:iCs/>
            <w:color w:val="92D050"/>
            <w:sz w:val="18"/>
            <w:szCs w:val="18"/>
            <w:u w:val="none"/>
            <w:rPrChange w:id="1953" w:author="Moses, Robinson" w:date="2023-04-13T07:34:00Z">
              <w:rPr/>
            </w:rPrChange>
          </w:rPr>
          <w:t>Return To:</w:t>
        </w:r>
      </w:ins>
      <w:del w:id="1954" w:author="Moses, Robinson" w:date="2023-04-13T07:22:00Z">
        <w:r w:rsidR="00783BEC" w:rsidRPr="003B065F" w:rsidDel="003E43FB">
          <w:rPr>
            <w:rStyle w:val="Hyperlink"/>
            <w:i/>
            <w:iCs/>
            <w:color w:val="92D050"/>
            <w:sz w:val="18"/>
            <w:szCs w:val="18"/>
            <w:u w:val="none"/>
            <w:rPrChange w:id="1955" w:author="Moses, Robinson" w:date="2023-04-13T07:34:00Z">
              <w:rPr/>
            </w:rPrChange>
          </w:rPr>
          <w:fldChar w:fldCharType="begin"/>
        </w:r>
        <w:r w:rsidR="00783BEC" w:rsidRPr="003B065F" w:rsidDel="003E43FB">
          <w:rPr>
            <w:rStyle w:val="Hyperlink"/>
            <w:i/>
            <w:iCs/>
            <w:color w:val="92D050"/>
            <w:sz w:val="18"/>
            <w:szCs w:val="18"/>
            <w:u w:val="none"/>
            <w:rPrChange w:id="1956" w:author="Moses, Robinson" w:date="2023-04-13T07:34:00Z">
              <w:rPr/>
            </w:rPrChange>
          </w:rPr>
          <w:delInstrText xml:space="preserve"> HYPERLINK \l "_SETTINGS" </w:delInstrText>
        </w:r>
        <w:r w:rsidR="00783BEC" w:rsidRPr="003B065F" w:rsidDel="003E43FB">
          <w:rPr>
            <w:rStyle w:val="Hyperlink"/>
            <w:i/>
            <w:iCs/>
            <w:color w:val="92D050"/>
            <w:sz w:val="18"/>
            <w:szCs w:val="18"/>
            <w:u w:val="none"/>
            <w:rPrChange w:id="1957" w:author="Moses, Robinson" w:date="2023-04-13T07:34:00Z">
              <w:rPr/>
            </w:rPrChange>
          </w:rPr>
          <w:fldChar w:fldCharType="separate"/>
        </w:r>
        <w:r w:rsidR="00490283" w:rsidRPr="003B065F" w:rsidDel="003E43FB">
          <w:rPr>
            <w:rStyle w:val="Hyperlink"/>
            <w:i/>
            <w:iCs/>
            <w:color w:val="92D050"/>
            <w:sz w:val="18"/>
            <w:szCs w:val="18"/>
            <w:u w:val="none"/>
            <w:rPrChange w:id="1958" w:author="Moses, Robinson" w:date="2023-04-13T07:34:00Z">
              <w:rPr>
                <w:rStyle w:val="Hyperlink"/>
                <w:color w:val="92D050"/>
              </w:rPr>
            </w:rPrChange>
          </w:rPr>
          <w:delText>Return to: Settings</w:delText>
        </w:r>
        <w:r w:rsidR="00783BEC" w:rsidRPr="003B065F" w:rsidDel="003E43FB">
          <w:rPr>
            <w:rStyle w:val="Hyperlink"/>
            <w:i/>
            <w:iCs/>
            <w:color w:val="92D050"/>
            <w:sz w:val="18"/>
            <w:szCs w:val="18"/>
            <w:u w:val="none"/>
            <w:rPrChange w:id="1959" w:author="Moses, Robinson" w:date="2023-04-13T07:34:00Z">
              <w:rPr>
                <w:rStyle w:val="Hyperlink"/>
                <w:color w:val="92D050"/>
              </w:rPr>
            </w:rPrChange>
          </w:rPr>
          <w:fldChar w:fldCharType="end"/>
        </w:r>
        <w:r w:rsidR="00490283" w:rsidRPr="003B065F" w:rsidDel="003E43FB">
          <w:rPr>
            <w:rStyle w:val="Hyperlink"/>
            <w:i/>
            <w:iCs/>
            <w:color w:val="92D050"/>
            <w:sz w:val="18"/>
            <w:szCs w:val="18"/>
            <w:u w:val="none"/>
            <w:rPrChange w:id="1960" w:author="Moses, Robinson" w:date="2023-04-13T07:34:00Z">
              <w:rPr>
                <w:color w:val="92D050"/>
              </w:rPr>
            </w:rPrChange>
          </w:rPr>
          <w:delText xml:space="preserve"> </w:delText>
        </w:r>
      </w:del>
    </w:p>
    <w:p w14:paraId="37E38D39" w14:textId="63BC87B4" w:rsidR="00490283" w:rsidRPr="003B065F" w:rsidRDefault="00490283" w:rsidP="003B065F">
      <w:pPr>
        <w:rPr>
          <w:rStyle w:val="Hyperlink"/>
          <w:i/>
          <w:iCs/>
          <w:color w:val="92D050"/>
          <w:sz w:val="18"/>
          <w:szCs w:val="18"/>
          <w:u w:val="none"/>
          <w:rPrChange w:id="1961" w:author="Moses, Robinson" w:date="2023-04-13T07:34:00Z">
            <w:rPr/>
          </w:rPrChange>
        </w:rPr>
        <w:pPrChange w:id="1962" w:author="Moses, Robinson" w:date="2023-04-13T07:34:00Z">
          <w:pPr>
            <w:pStyle w:val="BodyText"/>
          </w:pPr>
        </w:pPrChange>
      </w:pPr>
      <w:r w:rsidRPr="003B065F">
        <w:rPr>
          <w:rStyle w:val="Hyperlink"/>
          <w:i/>
          <w:iCs/>
          <w:color w:val="92D050"/>
          <w:sz w:val="18"/>
          <w:szCs w:val="18"/>
          <w:u w:val="none"/>
          <w:rPrChange w:id="1963" w:author="Moses, Robinson" w:date="2023-04-13T07:34:00Z">
            <w:rPr>
              <w:color w:val="622423"/>
              <w:sz w:val="24"/>
            </w:rPr>
          </w:rPrChange>
        </w:rPr>
        <w:t xml:space="preserve"> </w:t>
      </w:r>
      <w:ins w:id="1964" w:author="Moses, Robinson" w:date="2023-04-13T07:22:00Z">
        <w:r w:rsidR="003E43FB" w:rsidRPr="003B065F">
          <w:rPr>
            <w:rStyle w:val="Hyperlink"/>
            <w:i/>
            <w:iCs/>
            <w:color w:val="92D050"/>
            <w:sz w:val="18"/>
            <w:szCs w:val="18"/>
            <w:u w:val="none"/>
            <w:rPrChange w:id="1965" w:author="Moses, Robinson" w:date="2023-04-13T07:34:00Z">
              <w:rPr>
                <w:color w:val="622423"/>
                <w:sz w:val="24"/>
              </w:rPr>
            </w:rPrChange>
          </w:rPr>
          <w:fldChar w:fldCharType="begin"/>
        </w:r>
        <w:r w:rsidR="003E43FB" w:rsidRPr="003B065F">
          <w:rPr>
            <w:rStyle w:val="Hyperlink"/>
            <w:i/>
            <w:iCs/>
            <w:color w:val="92D050"/>
            <w:sz w:val="18"/>
            <w:szCs w:val="18"/>
            <w:u w:val="none"/>
            <w:rPrChange w:id="1966" w:author="Moses, Robinson" w:date="2023-04-13T07:34:00Z">
              <w:rPr>
                <w:color w:val="622423"/>
                <w:sz w:val="24"/>
              </w:rPr>
            </w:rPrChange>
          </w:rPr>
          <w:instrText xml:space="preserve"> REF _Ref132262966 \h </w:instrText>
        </w:r>
        <w:r w:rsidR="003E43FB" w:rsidRPr="003B065F">
          <w:rPr>
            <w:rStyle w:val="Hyperlink"/>
            <w:i/>
            <w:iCs/>
            <w:color w:val="92D050"/>
            <w:sz w:val="18"/>
            <w:szCs w:val="18"/>
            <w:u w:val="none"/>
            <w:rPrChange w:id="1967" w:author="Moses, Robinson" w:date="2023-04-13T07:34:00Z">
              <w:rPr>
                <w:color w:val="622423"/>
                <w:sz w:val="24"/>
              </w:rPr>
            </w:rPrChange>
          </w:rPr>
        </w:r>
      </w:ins>
      <w:r w:rsidR="003B065F">
        <w:rPr>
          <w:rStyle w:val="Hyperlink"/>
          <w:i/>
          <w:iCs/>
          <w:color w:val="92D050"/>
          <w:sz w:val="18"/>
          <w:szCs w:val="18"/>
          <w:u w:val="none"/>
        </w:rPr>
        <w:instrText xml:space="preserve"> \* MERGEFORMAT </w:instrText>
      </w:r>
      <w:r w:rsidR="003E43FB" w:rsidRPr="003B065F">
        <w:rPr>
          <w:rStyle w:val="Hyperlink"/>
          <w:i/>
          <w:iCs/>
          <w:color w:val="92D050"/>
          <w:sz w:val="18"/>
          <w:szCs w:val="18"/>
          <w:u w:val="none"/>
          <w:rPrChange w:id="1968" w:author="Moses, Robinson" w:date="2023-04-13T07:34:00Z">
            <w:rPr>
              <w:color w:val="622423"/>
              <w:sz w:val="24"/>
            </w:rPr>
          </w:rPrChange>
        </w:rPr>
        <w:fldChar w:fldCharType="separate"/>
      </w:r>
      <w:ins w:id="1969" w:author="Moses, Robinson" w:date="2023-04-13T07:22:00Z">
        <w:r w:rsidR="003E43FB" w:rsidRPr="003B065F">
          <w:rPr>
            <w:rStyle w:val="Hyperlink"/>
            <w:i/>
            <w:iCs/>
            <w:color w:val="92D050"/>
            <w:sz w:val="18"/>
            <w:szCs w:val="18"/>
            <w:u w:val="none"/>
            <w:rPrChange w:id="1970" w:author="Moses, Robinson" w:date="2023-04-13T07:34:00Z">
              <w:rPr/>
            </w:rPrChange>
          </w:rPr>
          <w:t>SETTINGS</w:t>
        </w:r>
        <w:r w:rsidR="003E43FB" w:rsidRPr="003B065F">
          <w:rPr>
            <w:rStyle w:val="Hyperlink"/>
            <w:i/>
            <w:iCs/>
            <w:color w:val="92D050"/>
            <w:sz w:val="18"/>
            <w:szCs w:val="18"/>
            <w:u w:val="none"/>
            <w:rPrChange w:id="1971" w:author="Moses, Robinson" w:date="2023-04-13T07:34:00Z">
              <w:rPr>
                <w:color w:val="622423"/>
                <w:sz w:val="24"/>
              </w:rPr>
            </w:rPrChange>
          </w:rPr>
          <w:fldChar w:fldCharType="end"/>
        </w:r>
      </w:ins>
    </w:p>
    <w:p w14:paraId="2FAD9275" w14:textId="76E67486" w:rsidR="00490283" w:rsidRDefault="00490283" w:rsidP="0060488A">
      <w:pPr>
        <w:pStyle w:val="Heading2"/>
      </w:pPr>
      <w:bookmarkStart w:id="1972" w:name="_Toc63697402"/>
      <w:bookmarkStart w:id="1973" w:name="_Toc132264592"/>
      <w:r>
        <w:t>MASTER COFFERS</w:t>
      </w:r>
      <w:bookmarkEnd w:id="1972"/>
      <w:bookmarkEnd w:id="1973"/>
    </w:p>
    <w:p w14:paraId="30D868AC" w14:textId="1AED2131" w:rsidR="00490283" w:rsidRDefault="00490283" w:rsidP="00E631C1">
      <w:pPr>
        <w:pStyle w:val="BodyText"/>
      </w:pPr>
      <w:r>
        <w:t xml:space="preserve">Master Coffer is a way of grouping order amounts from multiple qualities/coffers into a single container.  By clicking on the </w:t>
      </w:r>
      <w:r w:rsidRPr="0060488A">
        <w:rPr>
          <w:b/>
          <w:bCs/>
        </w:rPr>
        <w:t>New Coffer</w:t>
      </w:r>
      <w:r>
        <w:t xml:space="preserve"> icon  </w:t>
      </w:r>
      <w:r>
        <w:rPr>
          <w:noProof/>
        </w:rPr>
        <mc:AlternateContent>
          <mc:Choice Requires="wpg">
            <w:drawing>
              <wp:inline distT="0" distB="0" distL="0" distR="0" wp14:anchorId="06D764AB" wp14:editId="103DA581">
                <wp:extent cx="190881" cy="236601"/>
                <wp:effectExtent l="0" t="0" r="0" b="0"/>
                <wp:docPr id="45" name="Group 45"/>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46"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7" name="Picture 47"/>
                          <pic:cNvPicPr/>
                        </pic:nvPicPr>
                        <pic:blipFill>
                          <a:blip r:embed="rId83"/>
                          <a:stretch>
                            <a:fillRect/>
                          </a:stretch>
                        </pic:blipFill>
                        <pic:spPr>
                          <a:xfrm>
                            <a:off x="0" y="0"/>
                            <a:ext cx="190500" cy="198120"/>
                          </a:xfrm>
                          <a:prstGeom prst="rect">
                            <a:avLst/>
                          </a:prstGeom>
                        </pic:spPr>
                      </pic:pic>
                    </wpg:wgp>
                  </a:graphicData>
                </a:graphic>
              </wp:inline>
            </w:drawing>
          </mc:Choice>
          <mc:Fallback>
            <w:pict>
              <v:group w14:anchorId="3DBC0992" id="Group 45"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CuBls9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" path="m,l190500,r,234696l,234696,,e" fillcolor="yellow" stroked="f" strokeweight="0">
                  <v:stroke miterlimit="83231f" joinstyle="miter"/>
                  <v:path arrowok="t" textboxrect="0,0,190500,234696"/>
                </v:shape>
                <v:shape id="Picture 47"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">
                  <v:imagedata r:id="rId12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 Coffer</w:t>
      </w:r>
      <w:r>
        <w:t xml:space="preserve"> screen, the user will </w:t>
      </w:r>
      <w:r w:rsidR="002A445A">
        <w:t xml:space="preserve">be </w:t>
      </w:r>
      <w:r>
        <w:t>navigate</w:t>
      </w:r>
      <w:r w:rsidR="002A445A">
        <w:t>d</w:t>
      </w:r>
      <w:r>
        <w:t xml:space="preserve"> to the </w:t>
      </w:r>
      <w:r w:rsidRPr="0060488A">
        <w:rPr>
          <w:b/>
          <w:bCs/>
        </w:rPr>
        <w:t>Create New Master Coffer</w:t>
      </w:r>
      <w:r>
        <w:t xml:space="preserve"> screen. </w:t>
      </w:r>
    </w:p>
    <w:p w14:paraId="69EC5153" w14:textId="7C41FD3A" w:rsidR="00490283" w:rsidRPr="00E631C1" w:rsidRDefault="00490283" w:rsidP="00E631C1">
      <w:pPr>
        <w:pStyle w:val="Caption"/>
      </w:pPr>
      <w:bookmarkStart w:id="1974" w:name="_Toc63697440"/>
      <w:r w:rsidRPr="00E631C1">
        <w:t xml:space="preserve">FIGURE </w:t>
      </w:r>
      <w:r w:rsidR="00783BEC">
        <w:fldChar w:fldCharType="begin"/>
      </w:r>
      <w:r w:rsidR="00783BEC">
        <w:instrText xml:space="preserve"> SEQ Figure \* ARABIC </w:instrText>
      </w:r>
      <w:r w:rsidR="00783BEC">
        <w:fldChar w:fldCharType="separate"/>
      </w:r>
      <w:r w:rsidR="0061087E">
        <w:rPr>
          <w:noProof/>
        </w:rPr>
        <w:t>17</w:t>
      </w:r>
      <w:r w:rsidR="00783BEC">
        <w:rPr>
          <w:noProof/>
        </w:rPr>
        <w:fldChar w:fldCharType="end"/>
      </w:r>
      <w:r w:rsidRPr="00E631C1">
        <w:t>: MASTER COFFERS</w:t>
      </w:r>
      <w:bookmarkEnd w:id="1974"/>
    </w:p>
    <w:p w14:paraId="29F8BF63" w14:textId="04DCB739" w:rsidR="00490283" w:rsidRPr="00264C56" w:rsidRDefault="00490283" w:rsidP="00E631C1">
      <w:pPr>
        <w:pStyle w:val="BodyText"/>
      </w:pPr>
      <w:del w:id="1975" w:author="Pinnu, Sainath" w:date="2023-04-12T11:19:00Z">
        <w:r w:rsidDel="005C38E0">
          <w:rPr>
            <w:noProof/>
          </w:rPr>
          <w:drawing>
            <wp:inline distT="0" distB="0" distL="0" distR="0" wp14:anchorId="2802EDE0" wp14:editId="5E9B6FDD">
              <wp:extent cx="4572000" cy="1085850"/>
              <wp:effectExtent l="76200" t="76200" r="133350" b="133350"/>
              <wp:docPr id="1853336376" name="Picture 1853336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3336376"/>
                      <pic:cNvPicPr/>
                    </pic:nvPicPr>
                    <pic:blipFill>
                      <a:blip r:embed="rId124">
                        <a:extLst>
                          <a:ext uri="{28A0092B-C50C-407E-A947-70E740481C1C}">
                            <a14:useLocalDpi xmlns:a14="http://schemas.microsoft.com/office/drawing/2010/main" val="0"/>
                          </a:ext>
                        </a:extLst>
                      </a:blip>
                      <a:stretch>
                        <a:fillRect/>
                      </a:stretch>
                    </pic:blipFill>
                    <pic:spPr>
                      <a:xfrm>
                        <a:off x="0" y="0"/>
                        <a:ext cx="4572000" cy="1085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76" w:author="Pinnu, Sainath" w:date="2023-04-12T11:19:00Z">
        <w:r w:rsidR="005C38E0">
          <w:rPr>
            <w:noProof/>
          </w:rPr>
          <w:drawing>
            <wp:inline distT="0" distB="0" distL="0" distR="0" wp14:anchorId="226DACAC" wp14:editId="0F00E669">
              <wp:extent cx="5943600" cy="15817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943600" cy="1581785"/>
                      </a:xfrm>
                      <a:prstGeom prst="rect">
                        <a:avLst/>
                      </a:prstGeom>
                    </pic:spPr>
                  </pic:pic>
                </a:graphicData>
              </a:graphic>
            </wp:inline>
          </w:drawing>
        </w:r>
      </w:ins>
    </w:p>
    <w:p w14:paraId="46D2F176" w14:textId="652F7CE7" w:rsidR="00490283" w:rsidRPr="00E631C1" w:rsidRDefault="00490283" w:rsidP="00E631C1">
      <w:pPr>
        <w:pStyle w:val="Caption"/>
      </w:pPr>
      <w:bookmarkStart w:id="1977" w:name="_Toc63697441"/>
      <w:r w:rsidRPr="00E631C1">
        <w:t xml:space="preserve">FIGURE </w:t>
      </w:r>
      <w:r w:rsidR="00783BEC">
        <w:fldChar w:fldCharType="begin"/>
      </w:r>
      <w:r w:rsidR="00783BEC">
        <w:instrText xml:space="preserve"> SEQ Figure \* ARABIC </w:instrText>
      </w:r>
      <w:r w:rsidR="00783BEC">
        <w:fldChar w:fldCharType="separate"/>
      </w:r>
      <w:r w:rsidR="0061087E">
        <w:rPr>
          <w:noProof/>
        </w:rPr>
        <w:t>18</w:t>
      </w:r>
      <w:r w:rsidR="00783BEC">
        <w:rPr>
          <w:noProof/>
        </w:rPr>
        <w:fldChar w:fldCharType="end"/>
      </w:r>
      <w:r w:rsidRPr="00E631C1">
        <w:t>: MASTER COFFER CREATION</w:t>
      </w:r>
      <w:bookmarkEnd w:id="1977"/>
    </w:p>
    <w:p w14:paraId="2586140F" w14:textId="4EEBAAD4" w:rsidR="00490283" w:rsidRDefault="00490283" w:rsidP="00E631C1">
      <w:pPr>
        <w:pStyle w:val="BodyText"/>
      </w:pPr>
      <w:del w:id="1978" w:author="Pinnu, Sainath" w:date="2023-04-12T11:19:00Z">
        <w:r w:rsidDel="008E5A24">
          <w:rPr>
            <w:noProof/>
          </w:rPr>
          <w:lastRenderedPageBreak/>
          <w:drawing>
            <wp:inline distT="0" distB="0" distL="0" distR="0" wp14:anchorId="451343E9" wp14:editId="496B75D6">
              <wp:extent cx="4572000" cy="1571625"/>
              <wp:effectExtent l="76200" t="76200" r="133350" b="142875"/>
              <wp:docPr id="1786293645" name="Picture 1786293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6293645"/>
                      <pic:cNvPicPr/>
                    </pic:nvPicPr>
                    <pic:blipFill>
                      <a:blip r:embed="rId126">
                        <a:extLst>
                          <a:ext uri="{28A0092B-C50C-407E-A947-70E740481C1C}">
                            <a14:useLocalDpi xmlns:a14="http://schemas.microsoft.com/office/drawing/2010/main" val="0"/>
                          </a:ext>
                        </a:extLst>
                      </a:blip>
                      <a:stretch>
                        <a:fillRect/>
                      </a:stretch>
                    </pic:blipFill>
                    <pic:spPr>
                      <a:xfrm>
                        <a:off x="0" y="0"/>
                        <a:ext cx="4572000" cy="1571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979" w:author="Pinnu, Sainath" w:date="2023-04-12T11:20:00Z">
        <w:r w:rsidR="008E5A24">
          <w:rPr>
            <w:noProof/>
          </w:rPr>
          <w:drawing>
            <wp:inline distT="0" distB="0" distL="0" distR="0" wp14:anchorId="42055E9B" wp14:editId="1C36DFF2">
              <wp:extent cx="5943600" cy="165290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943600" cy="1652905"/>
                      </a:xfrm>
                      <a:prstGeom prst="rect">
                        <a:avLst/>
                      </a:prstGeom>
                    </pic:spPr>
                  </pic:pic>
                </a:graphicData>
              </a:graphic>
            </wp:inline>
          </w:drawing>
        </w:r>
      </w:ins>
    </w:p>
    <w:p w14:paraId="23BC5546" w14:textId="5072ED21" w:rsidR="00490283" w:rsidRPr="003B065F" w:rsidDel="003E43FB" w:rsidRDefault="003E43FB" w:rsidP="00E631C1">
      <w:pPr>
        <w:pStyle w:val="Caption"/>
        <w:rPr>
          <w:del w:id="1980" w:author="Moses, Robinson" w:date="2023-04-13T07:22:00Z"/>
          <w:rStyle w:val="Hyperlink"/>
          <w:i w:val="0"/>
          <w:iCs w:val="0"/>
          <w:color w:val="92D050"/>
          <w:u w:val="none"/>
          <w:rPrChange w:id="1981" w:author="Moses, Robinson" w:date="2023-04-13T07:35:00Z">
            <w:rPr>
              <w:del w:id="1982" w:author="Moses, Robinson" w:date="2023-04-13T07:22:00Z"/>
              <w:color w:val="92D050"/>
            </w:rPr>
          </w:rPrChange>
        </w:rPr>
      </w:pPr>
      <w:ins w:id="1983" w:author="Moses, Robinson" w:date="2023-04-13T07:22:00Z">
        <w:r w:rsidRPr="003B065F">
          <w:rPr>
            <w:rStyle w:val="Hyperlink"/>
            <w:i w:val="0"/>
            <w:iCs w:val="0"/>
            <w:color w:val="92D050"/>
            <w:u w:val="none"/>
            <w:rPrChange w:id="1984" w:author="Moses, Robinson" w:date="2023-04-13T07:35:00Z">
              <w:rPr/>
            </w:rPrChange>
          </w:rPr>
          <w:t xml:space="preserve">Return To: </w:t>
        </w:r>
        <w:r w:rsidRPr="003B065F">
          <w:rPr>
            <w:rStyle w:val="Hyperlink"/>
            <w:i w:val="0"/>
            <w:iCs w:val="0"/>
            <w:color w:val="92D050"/>
            <w:u w:val="none"/>
            <w:rPrChange w:id="1985" w:author="Moses, Robinson" w:date="2023-04-13T07:35:00Z">
              <w:rPr/>
            </w:rPrChange>
          </w:rPr>
          <w:fldChar w:fldCharType="begin"/>
        </w:r>
        <w:r w:rsidRPr="003B065F">
          <w:rPr>
            <w:rStyle w:val="Hyperlink"/>
            <w:i w:val="0"/>
            <w:iCs w:val="0"/>
            <w:color w:val="92D050"/>
            <w:u w:val="none"/>
            <w:rPrChange w:id="1986" w:author="Moses, Robinson" w:date="2023-04-13T07:35:00Z">
              <w:rPr/>
            </w:rPrChange>
          </w:rPr>
          <w:instrText xml:space="preserve"> REF _Ref132262974 \h </w:instrText>
        </w:r>
        <w:r w:rsidRPr="003B065F">
          <w:rPr>
            <w:rStyle w:val="Hyperlink"/>
            <w:i w:val="0"/>
            <w:iCs w:val="0"/>
            <w:color w:val="92D050"/>
            <w:u w:val="none"/>
            <w:rPrChange w:id="1987" w:author="Moses, Robinson" w:date="2023-04-13T07:35:00Z">
              <w:rPr/>
            </w:rPrChange>
          </w:rPr>
        </w:r>
      </w:ins>
      <w:r w:rsidR="003B065F">
        <w:rPr>
          <w:rStyle w:val="Hyperlink"/>
          <w:i w:val="0"/>
          <w:iCs w:val="0"/>
          <w:color w:val="92D050"/>
          <w:u w:val="none"/>
        </w:rPr>
        <w:instrText xml:space="preserve"> \* MERGEFORMAT </w:instrText>
      </w:r>
      <w:r w:rsidRPr="003B065F">
        <w:rPr>
          <w:rStyle w:val="Hyperlink"/>
          <w:i w:val="0"/>
          <w:iCs w:val="0"/>
          <w:color w:val="92D050"/>
          <w:u w:val="none"/>
          <w:rPrChange w:id="1988" w:author="Moses, Robinson" w:date="2023-04-13T07:35:00Z">
            <w:rPr/>
          </w:rPrChange>
        </w:rPr>
        <w:fldChar w:fldCharType="separate"/>
      </w:r>
      <w:ins w:id="1989" w:author="Moses, Robinson" w:date="2023-04-13T07:22:00Z">
        <w:r w:rsidRPr="003B065F">
          <w:rPr>
            <w:rStyle w:val="Hyperlink"/>
            <w:i w:val="0"/>
            <w:iCs w:val="0"/>
            <w:color w:val="92D050"/>
            <w:u w:val="none"/>
            <w:rPrChange w:id="1990" w:author="Moses, Robinson" w:date="2023-04-13T07:35:00Z">
              <w:rPr/>
            </w:rPrChange>
          </w:rPr>
          <w:t>SETTINGS</w:t>
        </w:r>
        <w:r w:rsidRPr="003B065F">
          <w:rPr>
            <w:rStyle w:val="Hyperlink"/>
            <w:i w:val="0"/>
            <w:iCs w:val="0"/>
            <w:color w:val="92D050"/>
            <w:u w:val="none"/>
            <w:rPrChange w:id="1991" w:author="Moses, Robinson" w:date="2023-04-13T07:35:00Z">
              <w:rPr/>
            </w:rPrChange>
          </w:rPr>
          <w:fldChar w:fldCharType="end"/>
        </w:r>
      </w:ins>
      <w:del w:id="1992" w:author="Moses, Robinson" w:date="2023-04-13T07:22:00Z">
        <w:r w:rsidR="00783BEC" w:rsidRPr="003B065F" w:rsidDel="003E43FB">
          <w:rPr>
            <w:rStyle w:val="Hyperlink"/>
            <w:i w:val="0"/>
            <w:iCs w:val="0"/>
            <w:color w:val="92D050"/>
            <w:u w:val="none"/>
            <w:rPrChange w:id="1993" w:author="Moses, Robinson" w:date="2023-04-13T07:35:00Z">
              <w:rPr/>
            </w:rPrChange>
          </w:rPr>
          <w:fldChar w:fldCharType="begin"/>
        </w:r>
        <w:r w:rsidR="00783BEC" w:rsidRPr="003B065F" w:rsidDel="003E43FB">
          <w:rPr>
            <w:rStyle w:val="Hyperlink"/>
            <w:i w:val="0"/>
            <w:iCs w:val="0"/>
            <w:color w:val="92D050"/>
            <w:u w:val="none"/>
            <w:rPrChange w:id="1994" w:author="Moses, Robinson" w:date="2023-04-13T07:35:00Z">
              <w:rPr/>
            </w:rPrChange>
          </w:rPr>
          <w:delInstrText xml:space="preserve"> HYPERLINK \l "_SETTINGS" </w:delInstrText>
        </w:r>
        <w:r w:rsidR="00783BEC" w:rsidRPr="003B065F" w:rsidDel="003E43FB">
          <w:rPr>
            <w:rStyle w:val="Hyperlink"/>
            <w:i w:val="0"/>
            <w:iCs w:val="0"/>
            <w:color w:val="92D050"/>
            <w:u w:val="none"/>
            <w:rPrChange w:id="1995" w:author="Moses, Robinson" w:date="2023-04-13T07:35:00Z">
              <w:rPr/>
            </w:rPrChange>
          </w:rPr>
          <w:fldChar w:fldCharType="separate"/>
        </w:r>
        <w:r w:rsidR="00490283" w:rsidRPr="003B065F" w:rsidDel="003E43FB">
          <w:rPr>
            <w:rStyle w:val="Hyperlink"/>
            <w:i w:val="0"/>
            <w:iCs w:val="0"/>
            <w:color w:val="92D050"/>
            <w:u w:val="none"/>
            <w:rPrChange w:id="1996" w:author="Moses, Robinson" w:date="2023-04-13T07:35:00Z">
              <w:rPr>
                <w:rStyle w:val="Hyperlink"/>
                <w:color w:val="92D050"/>
              </w:rPr>
            </w:rPrChange>
          </w:rPr>
          <w:delText>Return to: Settings</w:delText>
        </w:r>
        <w:r w:rsidR="00783BEC" w:rsidRPr="003B065F" w:rsidDel="003E43FB">
          <w:rPr>
            <w:rStyle w:val="Hyperlink"/>
            <w:i w:val="0"/>
            <w:iCs w:val="0"/>
            <w:color w:val="92D050"/>
            <w:u w:val="none"/>
            <w:rPrChange w:id="1997" w:author="Moses, Robinson" w:date="2023-04-13T07:35:00Z">
              <w:rPr>
                <w:rStyle w:val="Hyperlink"/>
                <w:color w:val="92D050"/>
              </w:rPr>
            </w:rPrChange>
          </w:rPr>
          <w:fldChar w:fldCharType="end"/>
        </w:r>
        <w:r w:rsidR="00490283" w:rsidRPr="003B065F" w:rsidDel="003E43FB">
          <w:rPr>
            <w:rStyle w:val="Hyperlink"/>
            <w:i w:val="0"/>
            <w:iCs w:val="0"/>
            <w:color w:val="92D050"/>
            <w:u w:val="none"/>
            <w:rPrChange w:id="1998" w:author="Moses, Robinson" w:date="2023-04-13T07:35:00Z">
              <w:rPr>
                <w:color w:val="92D050"/>
              </w:rPr>
            </w:rPrChange>
          </w:rPr>
          <w:delText xml:space="preserve"> </w:delText>
        </w:r>
      </w:del>
    </w:p>
    <w:p w14:paraId="0B201F65" w14:textId="77777777" w:rsidR="00490283" w:rsidRPr="00264C56" w:rsidRDefault="00490283" w:rsidP="00490283"/>
    <w:p w14:paraId="6A612BAC" w14:textId="2579AEB1" w:rsidR="00490283" w:rsidRDefault="00490283" w:rsidP="00490283">
      <w:pPr>
        <w:pStyle w:val="Heading3"/>
        <w:ind w:right="1333"/>
      </w:pPr>
      <w:bookmarkStart w:id="1999" w:name="_Toc63697403"/>
      <w:bookmarkStart w:id="2000" w:name="_Toc132264593"/>
      <w:r>
        <w:t>USERS</w:t>
      </w:r>
      <w:bookmarkEnd w:id="1999"/>
      <w:bookmarkEnd w:id="2000"/>
      <w:r>
        <w:t xml:space="preserve"> </w:t>
      </w:r>
    </w:p>
    <w:p w14:paraId="2CD5585A" w14:textId="34224525" w:rsidR="00490283" w:rsidRDefault="00490283" w:rsidP="007A16B6">
      <w:pPr>
        <w:pStyle w:val="BodyText"/>
      </w:pPr>
      <w:r w:rsidRPr="0060488A">
        <w:rPr>
          <w:i/>
          <w:iCs/>
        </w:rPr>
        <w:t>Settings</w:t>
      </w:r>
      <w:r w:rsidRPr="0060488A">
        <w:rPr>
          <w:rFonts w:ascii="Wingdings" w:eastAsia="Wingdings" w:hAnsi="Wingdings" w:cs="Wingdings"/>
          <w:i/>
          <w:iCs/>
        </w:rPr>
        <w:t></w:t>
      </w:r>
      <w:r w:rsidRPr="0060488A">
        <w:rPr>
          <w:i/>
          <w:iCs/>
        </w:rPr>
        <w:t>Users</w:t>
      </w:r>
      <w:r>
        <w:t xml:space="preserve"> navigate to a listing of </w:t>
      </w:r>
      <w:r w:rsidRPr="003339B7">
        <w:t xml:space="preserve">all currently </w:t>
      </w:r>
      <w:r w:rsidRPr="0060488A">
        <w:t>established</w:t>
      </w:r>
      <w:r w:rsidRPr="003339B7">
        <w:t xml:space="preserve"> Users.</w:t>
      </w:r>
      <w:r>
        <w:t xml:space="preserve"> </w:t>
      </w:r>
    </w:p>
    <w:p w14:paraId="768D5204" w14:textId="40F152F7" w:rsidR="0009659B" w:rsidDel="00DC2712" w:rsidRDefault="0009659B" w:rsidP="00DC2712">
      <w:pPr>
        <w:pStyle w:val="Caption"/>
        <w:rPr>
          <w:del w:id="2001" w:author="Moses, Robinson" w:date="2023-04-13T07:41:00Z"/>
        </w:rPr>
        <w:pPrChange w:id="2002" w:author="Moses, Robinson" w:date="2023-04-13T07:41:00Z">
          <w:pPr/>
        </w:pPrChange>
      </w:pPr>
      <w:bookmarkStart w:id="2003" w:name="_Toc63697442"/>
      <w:del w:id="2004" w:author="Moses, Robinson" w:date="2023-04-13T07:41:00Z">
        <w:r w:rsidDel="00DC2712">
          <w:br w:type="page"/>
        </w:r>
      </w:del>
    </w:p>
    <w:p w14:paraId="0FAB39A2" w14:textId="267C1538" w:rsidR="00490283" w:rsidRDefault="00490283" w:rsidP="006F4FA0">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61087E">
        <w:rPr>
          <w:noProof/>
        </w:rPr>
        <w:t>19</w:t>
      </w:r>
      <w:r>
        <w:rPr>
          <w:noProof/>
        </w:rPr>
        <w:fldChar w:fldCharType="end"/>
      </w:r>
      <w:r>
        <w:t>: USER SCREEN</w:t>
      </w:r>
      <w:bookmarkEnd w:id="2003"/>
    </w:p>
    <w:p w14:paraId="36CEB386" w14:textId="2C8C948F" w:rsidR="00490283" w:rsidRDefault="00490283" w:rsidP="00490283">
      <w:pPr>
        <w:spacing w:after="0"/>
        <w:ind w:right="1080"/>
        <w:jc w:val="right"/>
      </w:pPr>
      <w:del w:id="2005" w:author="Pinnu, Sainath" w:date="2023-04-12T11:22:00Z">
        <w:r w:rsidDel="002D4204">
          <w:rPr>
            <w:noProof/>
          </w:rPr>
          <w:drawing>
            <wp:inline distT="0" distB="0" distL="0" distR="0" wp14:anchorId="05532846" wp14:editId="4D54AAFD">
              <wp:extent cx="4572000" cy="2257425"/>
              <wp:effectExtent l="76200" t="76200" r="133350" b="142875"/>
              <wp:docPr id="677704940" name="Picture 677704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704940"/>
                      <pic:cNvPicPr/>
                    </pic:nvPicPr>
                    <pic:blipFill>
                      <a:blip r:embed="rId128">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06" w:author="Pinnu, Sainath" w:date="2023-04-12T11:22:00Z">
        <w:r w:rsidR="002D4204">
          <w:rPr>
            <w:noProof/>
          </w:rPr>
          <w:drawing>
            <wp:inline distT="0" distB="0" distL="0" distR="0" wp14:anchorId="282C0126" wp14:editId="471EDB73">
              <wp:extent cx="5943600" cy="1739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1739900"/>
                      </a:xfrm>
                      <a:prstGeom prst="rect">
                        <a:avLst/>
                      </a:prstGeom>
                    </pic:spPr>
                  </pic:pic>
                </a:graphicData>
              </a:graphic>
            </wp:inline>
          </w:drawing>
        </w:r>
      </w:ins>
      <w:r w:rsidRPr="6F20D2D3">
        <w:rPr>
          <w:sz w:val="18"/>
          <w:szCs w:val="18"/>
        </w:rPr>
        <w:t xml:space="preserve"> </w:t>
      </w:r>
    </w:p>
    <w:p w14:paraId="32C9F3F2" w14:textId="10388E5B" w:rsidR="00490283" w:rsidRPr="003B065F" w:rsidDel="003E43FB" w:rsidRDefault="00783BEC" w:rsidP="0046733D">
      <w:pPr>
        <w:pStyle w:val="Caption"/>
        <w:rPr>
          <w:del w:id="2007" w:author="Moses, Robinson" w:date="2023-04-13T07:22:00Z"/>
          <w:rStyle w:val="Hyperlink"/>
          <w:color w:val="92D050"/>
          <w:u w:val="none"/>
          <w:rPrChange w:id="2008" w:author="Moses, Robinson" w:date="2023-04-13T07:35:00Z">
            <w:rPr>
              <w:del w:id="2009" w:author="Moses, Robinson" w:date="2023-04-13T07:22:00Z"/>
            </w:rPr>
          </w:rPrChange>
        </w:rPr>
      </w:pPr>
      <w:del w:id="2010" w:author="Moses, Robinson" w:date="2023-04-13T07:22:00Z">
        <w:r w:rsidRPr="003B065F" w:rsidDel="003E43FB">
          <w:rPr>
            <w:rStyle w:val="Hyperlink"/>
            <w:color w:val="92D050"/>
            <w:u w:val="none"/>
            <w:rPrChange w:id="2011" w:author="Moses, Robinson" w:date="2023-04-13T07:35:00Z">
              <w:rPr/>
            </w:rPrChange>
          </w:rPr>
          <w:fldChar w:fldCharType="begin"/>
        </w:r>
        <w:r w:rsidRPr="003B065F" w:rsidDel="003E43FB">
          <w:rPr>
            <w:rStyle w:val="Hyperlink"/>
            <w:color w:val="92D050"/>
            <w:u w:val="none"/>
            <w:rPrChange w:id="2012" w:author="Moses, Robinson" w:date="2023-04-13T07:35:00Z">
              <w:rPr/>
            </w:rPrChange>
          </w:rPr>
          <w:delInstrText xml:space="preserve"> HYPERLINK \l "_SETTINGS" </w:delInstrText>
        </w:r>
        <w:r w:rsidRPr="003B065F" w:rsidDel="003E43FB">
          <w:rPr>
            <w:rStyle w:val="Hyperlink"/>
            <w:color w:val="92D050"/>
            <w:u w:val="none"/>
            <w:rPrChange w:id="2013" w:author="Moses, Robinson" w:date="2023-04-13T07:35:00Z">
              <w:rPr/>
            </w:rPrChange>
          </w:rPr>
          <w:fldChar w:fldCharType="separate"/>
        </w:r>
        <w:r w:rsidR="00490283" w:rsidRPr="003B065F" w:rsidDel="003E43FB">
          <w:rPr>
            <w:rStyle w:val="Hyperlink"/>
            <w:color w:val="92D050"/>
            <w:u w:val="none"/>
            <w:rPrChange w:id="2014" w:author="Moses, Robinson" w:date="2023-04-13T07:35:00Z">
              <w:rPr>
                <w:rStyle w:val="Hyperlink"/>
                <w:color w:val="92D050"/>
              </w:rPr>
            </w:rPrChange>
          </w:rPr>
          <w:delText>Return to: Settings</w:delText>
        </w:r>
        <w:r w:rsidRPr="003B065F" w:rsidDel="003E43FB">
          <w:rPr>
            <w:rStyle w:val="Hyperlink"/>
            <w:color w:val="92D050"/>
            <w:u w:val="none"/>
            <w:rPrChange w:id="2015" w:author="Moses, Robinson" w:date="2023-04-13T07:35:00Z">
              <w:rPr>
                <w:rStyle w:val="Hyperlink"/>
                <w:color w:val="92D050"/>
              </w:rPr>
            </w:rPrChange>
          </w:rPr>
          <w:fldChar w:fldCharType="end"/>
        </w:r>
        <w:r w:rsidR="00490283" w:rsidRPr="003B065F" w:rsidDel="003E43FB">
          <w:rPr>
            <w:rStyle w:val="Hyperlink"/>
            <w:color w:val="92D050"/>
            <w:u w:val="none"/>
            <w:rPrChange w:id="2016" w:author="Moses, Robinson" w:date="2023-04-13T07:35:00Z">
              <w:rPr>
                <w:color w:val="92D050"/>
              </w:rPr>
            </w:rPrChange>
          </w:rPr>
          <w:delText xml:space="preserve"> </w:delText>
        </w:r>
      </w:del>
    </w:p>
    <w:p w14:paraId="0C1DD399" w14:textId="2AC92CEE" w:rsidR="00490283" w:rsidRDefault="00490283" w:rsidP="0046733D">
      <w:pPr>
        <w:pStyle w:val="Caption"/>
      </w:pPr>
      <w:bookmarkStart w:id="2017" w:name="_Toc63697480"/>
      <w:bookmarkStart w:id="2018" w:name="_Ref130882871"/>
      <w:r>
        <w:t xml:space="preserve">TABLE </w:t>
      </w:r>
      <w:r>
        <w:rPr>
          <w:noProof/>
        </w:rPr>
        <w:fldChar w:fldCharType="begin"/>
      </w:r>
      <w:r>
        <w:rPr>
          <w:noProof/>
        </w:rPr>
        <w:instrText xml:space="preserve"> SEQ Table \* ARABIC </w:instrText>
      </w:r>
      <w:r>
        <w:rPr>
          <w:noProof/>
        </w:rPr>
        <w:fldChar w:fldCharType="separate"/>
      </w:r>
      <w:r w:rsidR="0061087E">
        <w:rPr>
          <w:noProof/>
        </w:rPr>
        <w:t>17</w:t>
      </w:r>
      <w:r>
        <w:rPr>
          <w:noProof/>
        </w:rPr>
        <w:fldChar w:fldCharType="end"/>
      </w:r>
      <w:r>
        <w:t>: USERS FIELD DESCRIPTIONS</w:t>
      </w:r>
      <w:bookmarkEnd w:id="2017"/>
      <w:bookmarkEnd w:id="201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490283" w14:paraId="67A4703F"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4B5AF0"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8EC9888" w14:textId="77777777" w:rsidR="00490283" w:rsidRDefault="00490283" w:rsidP="0046733D">
            <w:pPr>
              <w:pStyle w:val="TableHeading"/>
            </w:pPr>
            <w:r>
              <w:t xml:space="preserve">Description </w:t>
            </w:r>
          </w:p>
        </w:tc>
      </w:tr>
      <w:tr w:rsidR="00490283" w14:paraId="436D2BB8"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2A730EBC" w14:textId="77777777" w:rsidR="00490283" w:rsidRPr="0046733D" w:rsidRDefault="00490283" w:rsidP="0046733D">
            <w:pPr>
              <w:pStyle w:val="TableBody"/>
              <w:rPr>
                <w:b/>
                <w:bCs/>
              </w:rPr>
            </w:pPr>
            <w:r w:rsidRPr="0046733D">
              <w:rPr>
                <w:b/>
                <w:bCs/>
              </w:rPr>
              <w:t xml:space="preserve">Username </w:t>
            </w:r>
          </w:p>
        </w:tc>
        <w:tc>
          <w:tcPr>
            <w:tcW w:w="6194" w:type="dxa"/>
            <w:tcBorders>
              <w:top w:val="single" w:sz="3" w:space="0" w:color="000000"/>
              <w:left w:val="single" w:sz="4" w:space="0" w:color="000000"/>
              <w:bottom w:val="single" w:sz="4" w:space="0" w:color="000000"/>
              <w:right w:val="single" w:sz="4" w:space="0" w:color="000000"/>
            </w:tcBorders>
          </w:tcPr>
          <w:p w14:paraId="1B0900B7" w14:textId="77777777" w:rsidR="00490283" w:rsidRDefault="00490283" w:rsidP="0046733D">
            <w:pPr>
              <w:pStyle w:val="TableBody"/>
            </w:pPr>
            <w:r>
              <w:t xml:space="preserve"> Unique Username assigned per user </w:t>
            </w:r>
          </w:p>
        </w:tc>
      </w:tr>
      <w:tr w:rsidR="00490283" w14:paraId="41027338"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4E33175F" w14:textId="77777777" w:rsidR="00490283" w:rsidRPr="0046733D" w:rsidRDefault="00490283" w:rsidP="0046733D">
            <w:pPr>
              <w:pStyle w:val="TableBody"/>
              <w:rPr>
                <w:b/>
                <w:bCs/>
              </w:rPr>
            </w:pPr>
            <w:r w:rsidRPr="0046733D">
              <w:rPr>
                <w:b/>
                <w:bCs/>
              </w:rPr>
              <w:t xml:space="preserve">Email </w:t>
            </w:r>
          </w:p>
        </w:tc>
        <w:tc>
          <w:tcPr>
            <w:tcW w:w="6194" w:type="dxa"/>
            <w:tcBorders>
              <w:top w:val="single" w:sz="4" w:space="0" w:color="000000"/>
              <w:left w:val="single" w:sz="4" w:space="0" w:color="000000"/>
              <w:bottom w:val="single" w:sz="4" w:space="0" w:color="000000"/>
              <w:right w:val="single" w:sz="4" w:space="0" w:color="000000"/>
            </w:tcBorders>
          </w:tcPr>
          <w:p w14:paraId="19147613" w14:textId="77777777" w:rsidR="00490283" w:rsidRDefault="00490283" w:rsidP="0046733D">
            <w:pPr>
              <w:pStyle w:val="TableBody"/>
            </w:pPr>
            <w:r>
              <w:t xml:space="preserve"> Email account associated with each username </w:t>
            </w:r>
          </w:p>
        </w:tc>
      </w:tr>
      <w:tr w:rsidR="00490283" w14:paraId="4773CDF2" w14:textId="77777777" w:rsidTr="00BB302E">
        <w:trPr>
          <w:trHeight w:val="1352"/>
        </w:trPr>
        <w:tc>
          <w:tcPr>
            <w:tcW w:w="1881" w:type="dxa"/>
            <w:tcBorders>
              <w:top w:val="single" w:sz="4" w:space="0" w:color="000000"/>
              <w:left w:val="single" w:sz="4" w:space="0" w:color="000000"/>
              <w:bottom w:val="single" w:sz="4" w:space="0" w:color="000000"/>
              <w:right w:val="single" w:sz="4" w:space="0" w:color="000000"/>
            </w:tcBorders>
            <w:vAlign w:val="center"/>
          </w:tcPr>
          <w:p w14:paraId="160B0DA7" w14:textId="77777777" w:rsidR="00490283" w:rsidRPr="0046733D" w:rsidRDefault="00490283" w:rsidP="0046733D">
            <w:pPr>
              <w:pStyle w:val="TableBody"/>
              <w:rPr>
                <w:b/>
                <w:bCs/>
              </w:rPr>
            </w:pPr>
            <w:r w:rsidRPr="0046733D">
              <w:rPr>
                <w:b/>
                <w:bCs/>
              </w:rPr>
              <w:t xml:space="preserve">Role </w:t>
            </w:r>
          </w:p>
        </w:tc>
        <w:tc>
          <w:tcPr>
            <w:tcW w:w="6194" w:type="dxa"/>
            <w:tcBorders>
              <w:top w:val="single" w:sz="4" w:space="0" w:color="000000"/>
              <w:left w:val="single" w:sz="4" w:space="0" w:color="000000"/>
              <w:bottom w:val="single" w:sz="4" w:space="0" w:color="000000"/>
              <w:right w:val="single" w:sz="4" w:space="0" w:color="000000"/>
            </w:tcBorders>
          </w:tcPr>
          <w:p w14:paraId="41177F22" w14:textId="3AEA2415" w:rsidR="00490283" w:rsidRDefault="00490283" w:rsidP="0046733D">
            <w:pPr>
              <w:pStyle w:val="TableBody"/>
            </w:pPr>
            <w:r>
              <w:t xml:space="preserve"> Shows the </w:t>
            </w:r>
            <w:r w:rsidR="0053018A">
              <w:t xml:space="preserve">assigned </w:t>
            </w:r>
            <w:r>
              <w:t>role</w:t>
            </w:r>
            <w:r w:rsidR="00B07902">
              <w:t>s</w:t>
            </w:r>
            <w:r>
              <w:t xml:space="preserve"> </w:t>
            </w:r>
            <w:r w:rsidR="00B07902">
              <w:t xml:space="preserve">for </w:t>
            </w:r>
            <w:r>
              <w:t xml:space="preserve">the username.  </w:t>
            </w:r>
          </w:p>
          <w:p w14:paraId="3D750F6C" w14:textId="77777777" w:rsidR="00490283" w:rsidRDefault="00490283" w:rsidP="0046733D">
            <w:pPr>
              <w:pStyle w:val="TableListBullet"/>
            </w:pPr>
            <w:r>
              <w:t xml:space="preserve">Admin </w:t>
            </w:r>
          </w:p>
          <w:p w14:paraId="4EDD746E" w14:textId="77777777" w:rsidR="00490283" w:rsidRDefault="00490283" w:rsidP="0046733D">
            <w:pPr>
              <w:pStyle w:val="TableListBullet"/>
            </w:pPr>
            <w:r>
              <w:t xml:space="preserve">User </w:t>
            </w:r>
          </w:p>
          <w:p w14:paraId="20C883C5" w14:textId="3E387BBF" w:rsidR="00490283" w:rsidRDefault="00490283" w:rsidP="0046733D">
            <w:pPr>
              <w:pStyle w:val="TableNote"/>
            </w:pPr>
            <w:r>
              <w:t xml:space="preserve"> </w:t>
            </w:r>
            <w:r>
              <w:rPr>
                <w:b/>
              </w:rPr>
              <w:t>Note</w:t>
            </w:r>
            <w:r>
              <w:t xml:space="preserve">: Choosing </w:t>
            </w:r>
            <w:r w:rsidR="00751B8A">
              <w:t xml:space="preserve">the </w:t>
            </w:r>
            <w:r w:rsidRPr="0060488A">
              <w:rPr>
                <w:b/>
                <w:bCs/>
              </w:rPr>
              <w:t>'Admin'</w:t>
            </w:r>
            <w:r>
              <w:t xml:space="preserve"> role will grant access to Settings functions and all vaults. Choosing </w:t>
            </w:r>
            <w:r w:rsidR="00751B8A">
              <w:t xml:space="preserve">the </w:t>
            </w:r>
            <w:r w:rsidRPr="0060488A">
              <w:rPr>
                <w:b/>
                <w:bCs/>
              </w:rPr>
              <w:t>'User'</w:t>
            </w:r>
            <w:r>
              <w:t xml:space="preserve"> role will limit access to selected vault(s) and prevent Settings manipulation. </w:t>
            </w:r>
          </w:p>
        </w:tc>
      </w:tr>
      <w:tr w:rsidR="00490283" w14:paraId="56B11E23"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40B08B4A" w14:textId="77777777" w:rsidR="00490283" w:rsidRPr="0046733D" w:rsidRDefault="00490283" w:rsidP="0046733D">
            <w:pPr>
              <w:pStyle w:val="TableBody"/>
              <w:rPr>
                <w:b/>
                <w:bCs/>
              </w:rPr>
            </w:pPr>
            <w:r w:rsidRPr="0046733D">
              <w:rPr>
                <w:b/>
                <w:bCs/>
              </w:rPr>
              <w:t xml:space="preserve">Last Login </w:t>
            </w:r>
          </w:p>
        </w:tc>
        <w:tc>
          <w:tcPr>
            <w:tcW w:w="6194" w:type="dxa"/>
            <w:tcBorders>
              <w:top w:val="single" w:sz="4" w:space="0" w:color="000000"/>
              <w:left w:val="single" w:sz="4" w:space="0" w:color="000000"/>
              <w:bottom w:val="single" w:sz="4" w:space="0" w:color="000000"/>
              <w:right w:val="single" w:sz="4" w:space="0" w:color="000000"/>
            </w:tcBorders>
          </w:tcPr>
          <w:p w14:paraId="4FDC6F92" w14:textId="08E7DEDE" w:rsidR="00490283" w:rsidRDefault="00490283" w:rsidP="0046733D">
            <w:pPr>
              <w:pStyle w:val="TableBody"/>
            </w:pPr>
            <w:r>
              <w:t xml:space="preserve"> Shows </w:t>
            </w:r>
            <w:r w:rsidR="00751B8A">
              <w:t xml:space="preserve">the </w:t>
            </w:r>
            <w:r>
              <w:t xml:space="preserve">last date/time the user logged into Vault Balance </w:t>
            </w:r>
          </w:p>
        </w:tc>
      </w:tr>
      <w:tr w:rsidR="00490283" w14:paraId="229D44FF"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DE0658" w14:textId="77777777" w:rsidR="00490283" w:rsidRPr="0046733D" w:rsidRDefault="00490283" w:rsidP="0046733D">
            <w:pPr>
              <w:pStyle w:val="TableBody"/>
              <w:rPr>
                <w:b/>
                <w:bCs/>
              </w:rPr>
            </w:pPr>
            <w:r w:rsidRPr="0046733D">
              <w:rPr>
                <w:b/>
                <w:bCs/>
              </w:rPr>
              <w:t xml:space="preserve">External Username </w:t>
            </w:r>
          </w:p>
        </w:tc>
        <w:tc>
          <w:tcPr>
            <w:tcW w:w="6194" w:type="dxa"/>
            <w:tcBorders>
              <w:top w:val="single" w:sz="4" w:space="0" w:color="000000"/>
              <w:left w:val="single" w:sz="4" w:space="0" w:color="000000"/>
              <w:bottom w:val="single" w:sz="4" w:space="0" w:color="000000"/>
              <w:right w:val="single" w:sz="4" w:space="0" w:color="000000"/>
            </w:tcBorders>
          </w:tcPr>
          <w:p w14:paraId="57A651CF" w14:textId="77777777" w:rsidR="00490283" w:rsidRDefault="00490283" w:rsidP="0046733D">
            <w:pPr>
              <w:pStyle w:val="TableBody"/>
            </w:pPr>
            <w:r>
              <w:t xml:space="preserve"> When using External Authentication for login purposes, the external username associated with the account will be displayed. </w:t>
            </w:r>
          </w:p>
        </w:tc>
      </w:tr>
      <w:tr w:rsidR="00490283" w14:paraId="1012210F" w14:textId="77777777" w:rsidTr="00BB302E">
        <w:trPr>
          <w:trHeight w:val="866"/>
        </w:trPr>
        <w:tc>
          <w:tcPr>
            <w:tcW w:w="1881" w:type="dxa"/>
            <w:tcBorders>
              <w:top w:val="single" w:sz="4" w:space="0" w:color="000000"/>
              <w:left w:val="single" w:sz="4" w:space="0" w:color="000000"/>
              <w:bottom w:val="single" w:sz="4" w:space="0" w:color="000000"/>
              <w:right w:val="single" w:sz="4" w:space="0" w:color="000000"/>
            </w:tcBorders>
          </w:tcPr>
          <w:p w14:paraId="066CB977" w14:textId="77777777" w:rsidR="00490283" w:rsidRPr="0046733D" w:rsidRDefault="00490283" w:rsidP="0046733D">
            <w:pPr>
              <w:pStyle w:val="TableBody"/>
              <w:rPr>
                <w:b/>
                <w:bCs/>
              </w:rPr>
            </w:pPr>
            <w:r w:rsidRPr="0046733D">
              <w:rPr>
                <w:b/>
                <w:bCs/>
              </w:rPr>
              <w:t xml:space="preserve">Vault Access </w:t>
            </w:r>
          </w:p>
          <w:p w14:paraId="1413C102" w14:textId="77777777" w:rsidR="00490283" w:rsidRPr="0046733D" w:rsidRDefault="00490283" w:rsidP="0046733D">
            <w:pPr>
              <w:pStyle w:val="TableBody"/>
              <w:rPr>
                <w:b/>
                <w:bCs/>
              </w:rPr>
            </w:pPr>
            <w:r w:rsidRPr="0046733D">
              <w:rPr>
                <w:b/>
                <w:bCs/>
              </w:rPr>
              <w:t xml:space="preserve">Add A Vault </w:t>
            </w:r>
          </w:p>
          <w:p w14:paraId="54E014BC" w14:textId="77777777" w:rsidR="00490283" w:rsidRPr="0046733D" w:rsidRDefault="00490283" w:rsidP="0046733D">
            <w:pPr>
              <w:pStyle w:val="TableBody"/>
              <w:rPr>
                <w:b/>
                <w:bCs/>
              </w:rPr>
            </w:pPr>
            <w:r w:rsidRPr="0046733D">
              <w:rPr>
                <w:b/>
                <w:bCs/>
              </w:rPr>
              <w:t xml:space="preserve">(new user creation only) </w:t>
            </w:r>
          </w:p>
        </w:tc>
        <w:tc>
          <w:tcPr>
            <w:tcW w:w="6194" w:type="dxa"/>
            <w:tcBorders>
              <w:top w:val="single" w:sz="4" w:space="0" w:color="000000"/>
              <w:left w:val="single" w:sz="4" w:space="0" w:color="000000"/>
              <w:bottom w:val="single" w:sz="4" w:space="0" w:color="000000"/>
              <w:right w:val="single" w:sz="4" w:space="0" w:color="000000"/>
            </w:tcBorders>
          </w:tcPr>
          <w:p w14:paraId="3388542D" w14:textId="77777777" w:rsidR="00490283" w:rsidRDefault="00490283" w:rsidP="0046733D">
            <w:pPr>
              <w:pStyle w:val="TableBody"/>
            </w:pPr>
            <w:r>
              <w:t xml:space="preserve"> When creating users, Administrators will grant access to specific vault(s) using the dropdown in the </w:t>
            </w:r>
            <w:r w:rsidRPr="0060488A">
              <w:rPr>
                <w:b/>
                <w:bCs/>
              </w:rPr>
              <w:t>New User Creation Vault Access</w:t>
            </w:r>
            <w:r>
              <w:t xml:space="preserve"> screen. </w:t>
            </w:r>
          </w:p>
        </w:tc>
      </w:tr>
      <w:tr w:rsidR="00490283" w14:paraId="1E7DA5B8" w14:textId="77777777" w:rsidTr="00BB302E">
        <w:trPr>
          <w:trHeight w:val="456"/>
        </w:trPr>
        <w:tc>
          <w:tcPr>
            <w:tcW w:w="1881" w:type="dxa"/>
            <w:tcBorders>
              <w:top w:val="single" w:sz="4" w:space="0" w:color="000000"/>
              <w:left w:val="single" w:sz="4" w:space="0" w:color="000000"/>
              <w:bottom w:val="single" w:sz="4" w:space="0" w:color="000000"/>
              <w:right w:val="single" w:sz="4" w:space="0" w:color="000000"/>
            </w:tcBorders>
          </w:tcPr>
          <w:p w14:paraId="228B06B5" w14:textId="77777777" w:rsidR="00490283" w:rsidRPr="0046733D" w:rsidRDefault="00490283" w:rsidP="0046733D">
            <w:pPr>
              <w:pStyle w:val="TableBody"/>
              <w:rPr>
                <w:b/>
                <w:bCs/>
              </w:rPr>
            </w:pPr>
            <w:r w:rsidRPr="0046733D">
              <w:rPr>
                <w:b/>
                <w:bCs/>
              </w:rPr>
              <w:t>Allow Internal Adjustments</w:t>
            </w:r>
          </w:p>
        </w:tc>
        <w:tc>
          <w:tcPr>
            <w:tcW w:w="6194" w:type="dxa"/>
            <w:tcBorders>
              <w:top w:val="single" w:sz="4" w:space="0" w:color="000000"/>
              <w:left w:val="single" w:sz="4" w:space="0" w:color="000000"/>
              <w:bottom w:val="single" w:sz="4" w:space="0" w:color="000000"/>
              <w:right w:val="single" w:sz="4" w:space="0" w:color="000000"/>
            </w:tcBorders>
          </w:tcPr>
          <w:p w14:paraId="4A8D0174" w14:textId="77777777" w:rsidR="00490283" w:rsidRDefault="00490283" w:rsidP="0046733D">
            <w:pPr>
              <w:pStyle w:val="TableBody"/>
            </w:pPr>
            <w:r w:rsidRPr="00BA1DDA">
              <w:t>Yes/No radio button to allow the created user to do Internal Adjustments.</w:t>
            </w:r>
          </w:p>
        </w:tc>
      </w:tr>
      <w:tr w:rsidR="00490283" w14:paraId="19B392FA" w14:textId="77777777" w:rsidTr="00BB302E">
        <w:trPr>
          <w:trHeight w:val="456"/>
        </w:trPr>
        <w:tc>
          <w:tcPr>
            <w:tcW w:w="1881" w:type="dxa"/>
            <w:tcBorders>
              <w:top w:val="single" w:sz="4" w:space="0" w:color="000000"/>
              <w:left w:val="single" w:sz="4" w:space="0" w:color="000000"/>
              <w:bottom w:val="single" w:sz="4" w:space="0" w:color="000000"/>
              <w:right w:val="single" w:sz="4" w:space="0" w:color="000000"/>
            </w:tcBorders>
          </w:tcPr>
          <w:p w14:paraId="554B50DE" w14:textId="77777777" w:rsidR="00490283" w:rsidRPr="0046733D" w:rsidRDefault="00490283" w:rsidP="0046733D">
            <w:pPr>
              <w:pStyle w:val="TableBody"/>
              <w:rPr>
                <w:b/>
                <w:bCs/>
              </w:rPr>
            </w:pPr>
            <w:r w:rsidRPr="0046733D">
              <w:rPr>
                <w:b/>
                <w:bCs/>
              </w:rPr>
              <w:t>Allow Quick Adjustments</w:t>
            </w:r>
          </w:p>
        </w:tc>
        <w:tc>
          <w:tcPr>
            <w:tcW w:w="6194" w:type="dxa"/>
            <w:tcBorders>
              <w:top w:val="single" w:sz="4" w:space="0" w:color="000000"/>
              <w:left w:val="single" w:sz="4" w:space="0" w:color="000000"/>
              <w:bottom w:val="single" w:sz="4" w:space="0" w:color="000000"/>
              <w:right w:val="single" w:sz="4" w:space="0" w:color="000000"/>
            </w:tcBorders>
          </w:tcPr>
          <w:p w14:paraId="456A4A5C" w14:textId="77777777" w:rsidR="00490283" w:rsidRPr="00BA1DDA" w:rsidRDefault="00490283" w:rsidP="0046733D">
            <w:pPr>
              <w:pStyle w:val="TableBody"/>
            </w:pPr>
            <w:r w:rsidRPr="00BA1DDA">
              <w:t>Yes/No radio button to allow the user to do Quick Adjustments.</w:t>
            </w:r>
          </w:p>
        </w:tc>
      </w:tr>
    </w:tbl>
    <w:p w14:paraId="1D7D5779" w14:textId="0D4C0212" w:rsidR="00490283" w:rsidRPr="003B065F" w:rsidDel="003E43FB" w:rsidRDefault="003E43FB" w:rsidP="0046733D">
      <w:pPr>
        <w:pStyle w:val="Caption"/>
        <w:rPr>
          <w:del w:id="2019" w:author="Moses, Robinson" w:date="2023-04-13T07:23:00Z"/>
          <w:rStyle w:val="Hyperlink"/>
          <w:color w:val="92D050"/>
          <w:u w:val="none"/>
          <w:rPrChange w:id="2020" w:author="Moses, Robinson" w:date="2023-04-13T07:35:00Z">
            <w:rPr>
              <w:del w:id="2021" w:author="Moses, Robinson" w:date="2023-04-13T07:23:00Z"/>
            </w:rPr>
          </w:rPrChange>
        </w:rPr>
      </w:pPr>
      <w:ins w:id="2022" w:author="Moses, Robinson" w:date="2023-04-13T07:23:00Z">
        <w:r w:rsidRPr="003B065F">
          <w:rPr>
            <w:rStyle w:val="Hyperlink"/>
            <w:color w:val="92D050"/>
            <w:u w:val="none"/>
            <w:rPrChange w:id="2023" w:author="Moses, Robinson" w:date="2023-04-13T07:35:00Z">
              <w:rPr/>
            </w:rPrChange>
          </w:rPr>
          <w:t>Return To:</w:t>
        </w:r>
        <w:r w:rsidR="00774F7A" w:rsidRPr="003B065F">
          <w:rPr>
            <w:rStyle w:val="Hyperlink"/>
            <w:color w:val="92D050"/>
            <w:u w:val="none"/>
            <w:rPrChange w:id="2024" w:author="Moses, Robinson" w:date="2023-04-13T07:35:00Z">
              <w:rPr/>
            </w:rPrChange>
          </w:rPr>
          <w:t xml:space="preserve"> </w:t>
        </w:r>
        <w:r w:rsidR="00774F7A" w:rsidRPr="003B065F">
          <w:rPr>
            <w:rStyle w:val="Hyperlink"/>
            <w:color w:val="92D050"/>
            <w:u w:val="none"/>
            <w:rPrChange w:id="2025" w:author="Moses, Robinson" w:date="2023-04-13T07:35:00Z">
              <w:rPr/>
            </w:rPrChange>
          </w:rPr>
          <w:fldChar w:fldCharType="begin"/>
        </w:r>
        <w:r w:rsidR="00774F7A" w:rsidRPr="003B065F">
          <w:rPr>
            <w:rStyle w:val="Hyperlink"/>
            <w:color w:val="92D050"/>
            <w:u w:val="none"/>
            <w:rPrChange w:id="2026" w:author="Moses, Robinson" w:date="2023-04-13T07:35:00Z">
              <w:rPr/>
            </w:rPrChange>
          </w:rPr>
          <w:instrText xml:space="preserve"> REF _Ref132263031 \h </w:instrText>
        </w:r>
        <w:r w:rsidR="00774F7A" w:rsidRPr="003B065F">
          <w:rPr>
            <w:rStyle w:val="Hyperlink"/>
            <w:color w:val="92D050"/>
            <w:u w:val="none"/>
            <w:rPrChange w:id="2027" w:author="Moses, Robinson" w:date="2023-04-13T07:35:00Z">
              <w:rPr/>
            </w:rPrChange>
          </w:rPr>
        </w:r>
      </w:ins>
      <w:r w:rsidR="003B065F">
        <w:rPr>
          <w:rStyle w:val="Hyperlink"/>
          <w:i w:val="0"/>
          <w:iCs w:val="0"/>
          <w:color w:val="92D050"/>
          <w:u w:val="none"/>
        </w:rPr>
        <w:instrText xml:space="preserve"> \* MERGEFORMAT </w:instrText>
      </w:r>
      <w:r w:rsidR="00774F7A" w:rsidRPr="003B065F">
        <w:rPr>
          <w:rStyle w:val="Hyperlink"/>
          <w:color w:val="92D050"/>
          <w:u w:val="none"/>
          <w:rPrChange w:id="2028" w:author="Moses, Robinson" w:date="2023-04-13T07:35:00Z">
            <w:rPr/>
          </w:rPrChange>
        </w:rPr>
        <w:fldChar w:fldCharType="separate"/>
      </w:r>
      <w:ins w:id="2029" w:author="Moses, Robinson" w:date="2023-04-13T07:23:00Z">
        <w:r w:rsidR="00774F7A" w:rsidRPr="003B065F">
          <w:rPr>
            <w:rStyle w:val="Hyperlink"/>
            <w:color w:val="92D050"/>
            <w:u w:val="none"/>
            <w:rPrChange w:id="2030" w:author="Moses, Robinson" w:date="2023-04-13T07:35:00Z">
              <w:rPr/>
            </w:rPrChange>
          </w:rPr>
          <w:t>SETTINGS</w:t>
        </w:r>
        <w:r w:rsidR="00774F7A" w:rsidRPr="003B065F">
          <w:rPr>
            <w:rStyle w:val="Hyperlink"/>
            <w:color w:val="92D050"/>
            <w:u w:val="none"/>
            <w:rPrChange w:id="2031" w:author="Moses, Robinson" w:date="2023-04-13T07:35:00Z">
              <w:rPr/>
            </w:rPrChange>
          </w:rPr>
          <w:fldChar w:fldCharType="end"/>
        </w:r>
      </w:ins>
      <w:del w:id="2032" w:author="Moses, Robinson" w:date="2023-04-13T07:23:00Z">
        <w:r w:rsidR="00783BEC" w:rsidRPr="003B065F" w:rsidDel="003E43FB">
          <w:rPr>
            <w:rStyle w:val="Hyperlink"/>
            <w:color w:val="92D050"/>
            <w:u w:val="none"/>
            <w:rPrChange w:id="2033" w:author="Moses, Robinson" w:date="2023-04-13T07:35:00Z">
              <w:rPr/>
            </w:rPrChange>
          </w:rPr>
          <w:fldChar w:fldCharType="begin"/>
        </w:r>
        <w:r w:rsidR="00783BEC" w:rsidRPr="003B065F" w:rsidDel="003E43FB">
          <w:rPr>
            <w:rStyle w:val="Hyperlink"/>
            <w:color w:val="92D050"/>
            <w:u w:val="none"/>
            <w:rPrChange w:id="2034" w:author="Moses, Robinson" w:date="2023-04-13T07:35:00Z">
              <w:rPr/>
            </w:rPrChange>
          </w:rPr>
          <w:delInstrText xml:space="preserve"> HYPERLINK \l "_SETTINGS" </w:delInstrText>
        </w:r>
        <w:r w:rsidR="00783BEC" w:rsidRPr="003B065F" w:rsidDel="003E43FB">
          <w:rPr>
            <w:rStyle w:val="Hyperlink"/>
            <w:color w:val="92D050"/>
            <w:u w:val="none"/>
            <w:rPrChange w:id="2035" w:author="Moses, Robinson" w:date="2023-04-13T07:35:00Z">
              <w:rPr/>
            </w:rPrChange>
          </w:rPr>
          <w:fldChar w:fldCharType="separate"/>
        </w:r>
        <w:r w:rsidR="00490283" w:rsidRPr="003B065F" w:rsidDel="003E43FB">
          <w:rPr>
            <w:rStyle w:val="Hyperlink"/>
            <w:color w:val="92D050"/>
            <w:u w:val="none"/>
            <w:rPrChange w:id="2036" w:author="Moses, Robinson" w:date="2023-04-13T07:35:00Z">
              <w:rPr>
                <w:rStyle w:val="Hyperlink"/>
                <w:color w:val="92D050"/>
              </w:rPr>
            </w:rPrChange>
          </w:rPr>
          <w:delText>Return to: Settings</w:delText>
        </w:r>
        <w:r w:rsidR="00783BEC" w:rsidRPr="003B065F" w:rsidDel="003E43FB">
          <w:rPr>
            <w:rStyle w:val="Hyperlink"/>
            <w:color w:val="92D050"/>
            <w:u w:val="none"/>
            <w:rPrChange w:id="2037" w:author="Moses, Robinson" w:date="2023-04-13T07:35:00Z">
              <w:rPr>
                <w:rStyle w:val="Hyperlink"/>
                <w:color w:val="92D050"/>
              </w:rPr>
            </w:rPrChange>
          </w:rPr>
          <w:fldChar w:fldCharType="end"/>
        </w:r>
        <w:r w:rsidR="00490283" w:rsidRPr="003B065F" w:rsidDel="003E43FB">
          <w:rPr>
            <w:rStyle w:val="Hyperlink"/>
            <w:color w:val="92D050"/>
            <w:u w:val="none"/>
            <w:rPrChange w:id="2038" w:author="Moses, Robinson" w:date="2023-04-13T07:35:00Z">
              <w:rPr/>
            </w:rPrChange>
          </w:rPr>
          <w:delText xml:space="preserve"> </w:delText>
        </w:r>
      </w:del>
    </w:p>
    <w:p w14:paraId="6C918303" w14:textId="69BFC31E" w:rsidR="00490283" w:rsidDel="003E43FB" w:rsidRDefault="00490283" w:rsidP="0046733D">
      <w:pPr>
        <w:pStyle w:val="Caption"/>
        <w:rPr>
          <w:del w:id="2039" w:author="Moses, Robinson" w:date="2023-04-13T07:23:00Z"/>
        </w:rPr>
      </w:pPr>
      <w:bookmarkStart w:id="2040" w:name="_Toc63697404"/>
      <w:del w:id="2041" w:author="Pinnu, Sainath" w:date="2023-04-12T18:19:00Z">
        <w:r w:rsidRPr="00917C51" w:rsidDel="00647761">
          <w:delText>C</w:delText>
        </w:r>
        <w:commentRangeStart w:id="2042"/>
        <w:r w:rsidRPr="00917C51" w:rsidDel="00647761">
          <w:delText xml:space="preserve">REATE </w:delText>
        </w:r>
      </w:del>
      <w:del w:id="2043" w:author="Pinnu, Sainath" w:date="2023-04-12T18:18:00Z">
        <w:r w:rsidRPr="00917C51" w:rsidDel="00647761">
          <w:delText>NEW USERS</w:delText>
        </w:r>
        <w:bookmarkEnd w:id="2040"/>
        <w:r w:rsidRPr="00917C51" w:rsidDel="00647761">
          <w:delText xml:space="preserve"> </w:delText>
        </w:r>
        <w:commentRangeEnd w:id="2042"/>
        <w:r w:rsidR="00F85C32" w:rsidDel="00647761">
          <w:rPr>
            <w:rStyle w:val="CommentReference"/>
            <w:color w:val="000000"/>
          </w:rPr>
          <w:commentReference w:id="2042"/>
        </w:r>
      </w:del>
    </w:p>
    <w:p w14:paraId="3C24B003" w14:textId="77777777" w:rsidR="003E43FB" w:rsidRPr="00774F7A" w:rsidRDefault="003E43FB" w:rsidP="003E43FB">
      <w:pPr>
        <w:rPr>
          <w:ins w:id="2044" w:author="Moses, Robinson" w:date="2023-04-13T07:23:00Z"/>
        </w:rPr>
        <w:pPrChange w:id="2045" w:author="Moses, Robinson" w:date="2023-04-13T07:23:00Z">
          <w:pPr>
            <w:pStyle w:val="Heading3"/>
          </w:pPr>
        </w:pPrChange>
      </w:pPr>
    </w:p>
    <w:p w14:paraId="255C03ED" w14:textId="00C21118" w:rsidR="00490283" w:rsidDel="00647761" w:rsidRDefault="00490283" w:rsidP="0046733D">
      <w:pPr>
        <w:pStyle w:val="BodyText"/>
        <w:rPr>
          <w:del w:id="2046" w:author="Pinnu, Sainath" w:date="2023-04-12T18:19:00Z"/>
        </w:rPr>
      </w:pPr>
      <w:commentRangeStart w:id="2047"/>
      <w:del w:id="2048" w:author="Pinnu, Sainath" w:date="2023-04-12T18:19:00Z">
        <w:r w:rsidDel="00647761">
          <w:delText xml:space="preserve">By clicking on the </w:delText>
        </w:r>
        <w:r w:rsidRPr="0060488A" w:rsidDel="00647761">
          <w:rPr>
            <w:b/>
            <w:bCs/>
          </w:rPr>
          <w:delText>New User</w:delText>
        </w:r>
        <w:r w:rsidDel="00647761">
          <w:delText xml:space="preserve"> icon</w:delText>
        </w:r>
        <w:r w:rsidDel="00647761">
          <w:rPr>
            <w:noProof/>
          </w:rPr>
          <mc:AlternateContent>
            <mc:Choice Requires="wpg">
              <w:drawing>
                <wp:inline distT="0" distB="0" distL="0" distR="0" wp14:anchorId="4D803A1C" wp14:editId="4B42214F">
                  <wp:extent cx="191008" cy="237236"/>
                  <wp:effectExtent l="0" t="0" r="0" b="0"/>
                  <wp:docPr id="49534" name="Group 49534"/>
                  <wp:cNvGraphicFramePr/>
                  <a:graphic xmlns:a="http://schemas.openxmlformats.org/drawingml/2006/main">
                    <a:graphicData uri="http://schemas.microsoft.com/office/word/2010/wordprocessingGroup">
                      <wpg:wgp>
                        <wpg:cNvGrpSpPr/>
                        <wpg:grpSpPr>
                          <a:xfrm>
                            <a:off x="0" y="0"/>
                            <a:ext cx="191008" cy="237236"/>
                            <a:chOff x="0" y="0"/>
                            <a:chExt cx="191008" cy="237236"/>
                          </a:xfrm>
                        </wpg:grpSpPr>
                        <wps:wsp>
                          <wps:cNvPr id="54997" name="Shape 54997"/>
                          <wps:cNvSpPr/>
                          <wps:spPr>
                            <a:xfrm>
                              <a:off x="508" y="2539"/>
                              <a:ext cx="190500" cy="234697"/>
                            </a:xfrm>
                            <a:custGeom>
                              <a:avLst/>
                              <a:gdLst/>
                              <a:ahLst/>
                              <a:cxnLst/>
                              <a:rect l="0" t="0" r="0" b="0"/>
                              <a:pathLst>
                                <a:path w="190500" h="234697">
                                  <a:moveTo>
                                    <a:pt x="0" y="0"/>
                                  </a:moveTo>
                                  <a:lnTo>
                                    <a:pt x="190500" y="0"/>
                                  </a:lnTo>
                                  <a:lnTo>
                                    <a:pt x="190500" y="234697"/>
                                  </a:lnTo>
                                  <a:lnTo>
                                    <a:pt x="0" y="234697"/>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067" name="Picture 4067"/>
                            <pic:cNvPicPr/>
                          </pic:nvPicPr>
                          <pic:blipFill>
                            <a:blip r:embed="rId83"/>
                            <a:stretch>
                              <a:fillRect/>
                            </a:stretch>
                          </pic:blipFill>
                          <pic:spPr>
                            <a:xfrm>
                              <a:off x="0" y="0"/>
                              <a:ext cx="190500" cy="198120"/>
                            </a:xfrm>
                            <a:prstGeom prst="rect">
                              <a:avLst/>
                            </a:prstGeom>
                          </pic:spPr>
                        </pic:pic>
                      </wpg:wgp>
                    </a:graphicData>
                  </a:graphic>
                </wp:inline>
              </w:drawing>
            </mc:Choice>
            <mc:Fallback>
              <w:pict>
                <v:group w14:anchorId="4C86F045" id="Group 49534" o:spid="_x0000_s1026" style="width:15.05pt;height:18.7pt;mso-position-horizontal-relative:char;mso-position-vertical-relative:line" coordsize="191008,23723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">
                  <v:shape id="Shape 54997" o:spid="_x0000_s1027" style="position:absolute;left:508;top:2539;width:190500;height:234697;visibility:visible;mso-wrap-style:square;v-text-anchor:top" coordsize="190500,234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" path="m,l190500,r,234697l,234697,,e" fillcolor="yellow" stroked="f" strokeweight="0">
                    <v:stroke miterlimit="83231f" joinstyle="miter"/>
                    <v:path arrowok="t" textboxrect="0,0,190500,234697"/>
                  </v:shape>
                  <v:shape id="Picture 4067"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">
                    <v:imagedata r:id="rId121" o:title=""/>
                  </v:shape>
                  <w10:anchorlock/>
                </v:group>
              </w:pict>
            </mc:Fallback>
          </mc:AlternateContent>
        </w:r>
        <w:r w:rsidDel="00647761">
          <w:delText xml:space="preserve">at the bottom of the </w:delText>
        </w:r>
        <w:r w:rsidRPr="0060488A" w:rsidDel="00647761">
          <w:rPr>
            <w:i/>
            <w:iCs/>
          </w:rPr>
          <w:delText>Settings</w:delText>
        </w:r>
        <w:r w:rsidRPr="0060488A" w:rsidDel="00647761">
          <w:rPr>
            <w:rFonts w:ascii="Wingdings" w:eastAsia="Wingdings" w:hAnsi="Wingdings" w:cs="Wingdings"/>
            <w:i/>
            <w:iCs/>
          </w:rPr>
          <w:delText></w:delText>
        </w:r>
        <w:r w:rsidRPr="0060488A" w:rsidDel="00647761">
          <w:rPr>
            <w:i/>
            <w:iCs/>
          </w:rPr>
          <w:delText>Users</w:delText>
        </w:r>
        <w:r w:rsidDel="00647761">
          <w:delText xml:space="preserve"> page, new users can be created. The icon will hyperlink to the </w:delText>
        </w:r>
        <w:r w:rsidRPr="0060488A" w:rsidDel="00647761">
          <w:rPr>
            <w:b/>
            <w:bCs/>
          </w:rPr>
          <w:delText>Create New User</w:delText>
        </w:r>
        <w:r w:rsidDel="00647761">
          <w:delText xml:space="preserve"> page. For </w:delText>
        </w:r>
        <w:r w:rsidR="005D48D5" w:rsidDel="00647761">
          <w:delText xml:space="preserve">field </w:delText>
        </w:r>
        <w:r w:rsidDel="00647761">
          <w:delText xml:space="preserve">descriptions </w:delText>
        </w:r>
        <w:r w:rsidRPr="0023479E" w:rsidDel="00647761">
          <w:delText>see</w:delText>
        </w:r>
        <w:r w:rsidRPr="0060488A" w:rsidDel="00647761">
          <w:rPr>
            <w:color w:val="4472C4" w:themeColor="accent1"/>
          </w:rPr>
          <w:delText xml:space="preserve"> </w:delText>
        </w:r>
        <w:r w:rsidR="00CB3BEF" w:rsidRPr="0060488A" w:rsidDel="00647761">
          <w:rPr>
            <w:color w:val="4472C4" w:themeColor="accent1"/>
          </w:rPr>
          <w:fldChar w:fldCharType="begin"/>
        </w:r>
        <w:r w:rsidR="00CB3BEF" w:rsidRPr="0060488A" w:rsidDel="00647761">
          <w:rPr>
            <w:color w:val="4472C4" w:themeColor="accent1"/>
          </w:rPr>
          <w:delInstrText xml:space="preserve"> REF _Ref130882871 \h </w:delInstrText>
        </w:r>
        <w:r w:rsidR="00CB3BEF" w:rsidRPr="0060488A" w:rsidDel="00647761">
          <w:rPr>
            <w:color w:val="4472C4" w:themeColor="accent1"/>
          </w:rPr>
        </w:r>
        <w:r w:rsidR="00CB3BEF" w:rsidRPr="0060488A" w:rsidDel="00647761">
          <w:rPr>
            <w:color w:val="4472C4" w:themeColor="accent1"/>
          </w:rPr>
          <w:fldChar w:fldCharType="separate"/>
        </w:r>
        <w:r w:rsidR="0061087E" w:rsidDel="00647761">
          <w:delText xml:space="preserve">TABLE </w:delText>
        </w:r>
        <w:r w:rsidR="0061087E" w:rsidDel="00647761">
          <w:rPr>
            <w:noProof/>
          </w:rPr>
          <w:delText>17</w:delText>
        </w:r>
        <w:r w:rsidR="0061087E" w:rsidDel="00647761">
          <w:delText>: USERS FIELD DESCRIPTIONS</w:delText>
        </w:r>
        <w:r w:rsidR="00CB3BEF" w:rsidRPr="0060488A" w:rsidDel="00647761">
          <w:rPr>
            <w:color w:val="4472C4" w:themeColor="accent1"/>
          </w:rPr>
          <w:fldChar w:fldCharType="end"/>
        </w:r>
        <w:r w:rsidRPr="0023479E" w:rsidDel="00647761">
          <w:delText xml:space="preserve">. </w:delText>
        </w:r>
      </w:del>
    </w:p>
    <w:p w14:paraId="560F5C0F" w14:textId="4D4699BD" w:rsidR="00490283" w:rsidRDefault="00490283" w:rsidP="0046733D">
      <w:pPr>
        <w:pStyle w:val="Caption"/>
      </w:pPr>
      <w:bookmarkStart w:id="2049" w:name="_Toc63697443"/>
      <w:r>
        <w:t xml:space="preserve">FIGURE </w:t>
      </w:r>
      <w:r>
        <w:rPr>
          <w:noProof/>
        </w:rPr>
        <w:fldChar w:fldCharType="begin"/>
      </w:r>
      <w:r>
        <w:rPr>
          <w:noProof/>
        </w:rPr>
        <w:instrText xml:space="preserve"> SEQ Figure \* ARABIC </w:instrText>
      </w:r>
      <w:r>
        <w:rPr>
          <w:noProof/>
        </w:rPr>
        <w:fldChar w:fldCharType="separate"/>
      </w:r>
      <w:r w:rsidR="0061087E">
        <w:rPr>
          <w:noProof/>
        </w:rPr>
        <w:t>20</w:t>
      </w:r>
      <w:r>
        <w:rPr>
          <w:noProof/>
        </w:rPr>
        <w:fldChar w:fldCharType="end"/>
      </w:r>
      <w:r>
        <w:t>: CREATE NEW USER SCREEN</w:t>
      </w:r>
      <w:bookmarkEnd w:id="2049"/>
      <w:commentRangeEnd w:id="2047"/>
      <w:r w:rsidR="006F4FA0">
        <w:rPr>
          <w:rStyle w:val="CommentReference"/>
          <w:i w:val="0"/>
          <w:iCs w:val="0"/>
          <w:color w:val="000000"/>
        </w:rPr>
        <w:commentReference w:id="2047"/>
      </w:r>
    </w:p>
    <w:p w14:paraId="264B97CC" w14:textId="0EEDE218" w:rsidR="00490283" w:rsidRPr="003B065F" w:rsidRDefault="00774F7A" w:rsidP="003B065F">
      <w:pPr>
        <w:rPr>
          <w:rStyle w:val="Hyperlink"/>
          <w:i/>
          <w:iCs/>
          <w:color w:val="92D050"/>
          <w:sz w:val="18"/>
          <w:szCs w:val="18"/>
          <w:u w:val="none"/>
          <w:rPrChange w:id="2050" w:author="Moses, Robinson" w:date="2023-04-13T07:35:00Z">
            <w:rPr/>
          </w:rPrChange>
        </w:rPr>
        <w:pPrChange w:id="2051" w:author="Moses, Robinson" w:date="2023-04-13T07:35:00Z">
          <w:pPr>
            <w:pStyle w:val="BodyText"/>
          </w:pPr>
        </w:pPrChange>
      </w:pPr>
      <w:ins w:id="2052" w:author="Moses, Robinson" w:date="2023-04-13T07:23:00Z">
        <w:r w:rsidRPr="003B065F">
          <w:rPr>
            <w:rStyle w:val="Hyperlink"/>
            <w:i/>
            <w:iCs/>
            <w:color w:val="92D050"/>
            <w:sz w:val="18"/>
            <w:szCs w:val="18"/>
            <w:u w:val="none"/>
            <w:rPrChange w:id="2053" w:author="Moses, Robinson" w:date="2023-04-13T07:35:00Z">
              <w:rPr/>
            </w:rPrChange>
          </w:rPr>
          <w:t>Return To:</w:t>
        </w:r>
      </w:ins>
      <w:ins w:id="2054" w:author="Moses, Robinson" w:date="2023-04-13T07:24:00Z">
        <w:r w:rsidRPr="003B065F">
          <w:rPr>
            <w:rStyle w:val="Hyperlink"/>
            <w:i/>
            <w:iCs/>
            <w:color w:val="92D050"/>
            <w:sz w:val="18"/>
            <w:szCs w:val="18"/>
            <w:u w:val="none"/>
            <w:rPrChange w:id="2055" w:author="Moses, Robinson" w:date="2023-04-13T07:35:00Z">
              <w:rPr/>
            </w:rPrChange>
          </w:rPr>
          <w:t xml:space="preserve"> </w:t>
        </w:r>
        <w:r w:rsidRPr="003B065F">
          <w:rPr>
            <w:rStyle w:val="Hyperlink"/>
            <w:i/>
            <w:iCs/>
            <w:color w:val="92D050"/>
            <w:sz w:val="18"/>
            <w:szCs w:val="18"/>
            <w:u w:val="none"/>
            <w:rPrChange w:id="2056" w:author="Moses, Robinson" w:date="2023-04-13T07:35:00Z">
              <w:rPr/>
            </w:rPrChange>
          </w:rPr>
          <w:fldChar w:fldCharType="begin"/>
        </w:r>
        <w:r w:rsidRPr="003B065F">
          <w:rPr>
            <w:rStyle w:val="Hyperlink"/>
            <w:i/>
            <w:iCs/>
            <w:color w:val="92D050"/>
            <w:sz w:val="18"/>
            <w:szCs w:val="18"/>
            <w:u w:val="none"/>
            <w:rPrChange w:id="2057" w:author="Moses, Robinson" w:date="2023-04-13T07:35:00Z">
              <w:rPr/>
            </w:rPrChange>
          </w:rPr>
          <w:instrText xml:space="preserve"> REF _Ref132263057 \h </w:instrText>
        </w:r>
        <w:r w:rsidRPr="003B065F">
          <w:rPr>
            <w:rStyle w:val="Hyperlink"/>
            <w:i/>
            <w:iCs/>
            <w:color w:val="92D050"/>
            <w:sz w:val="18"/>
            <w:szCs w:val="18"/>
            <w:u w:val="none"/>
            <w:rPrChange w:id="2058" w:author="Moses, Robinson" w:date="2023-04-13T07:35:00Z">
              <w:rPr/>
            </w:rPrChange>
          </w:rPr>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2059" w:author="Moses, Robinson" w:date="2023-04-13T07:35:00Z">
            <w:rPr/>
          </w:rPrChange>
        </w:rPr>
        <w:fldChar w:fldCharType="separate"/>
      </w:r>
      <w:ins w:id="2060" w:author="Moses, Robinson" w:date="2023-04-13T07:24:00Z">
        <w:r w:rsidRPr="003B065F">
          <w:rPr>
            <w:rStyle w:val="Hyperlink"/>
            <w:i/>
            <w:iCs/>
            <w:color w:val="92D050"/>
            <w:sz w:val="18"/>
            <w:szCs w:val="18"/>
            <w:u w:val="none"/>
            <w:rPrChange w:id="2061" w:author="Moses, Robinson" w:date="2023-04-13T07:35:00Z">
              <w:rPr/>
            </w:rPrChange>
          </w:rPr>
          <w:t>SETTINGS</w:t>
        </w:r>
        <w:r w:rsidRPr="003B065F">
          <w:rPr>
            <w:rStyle w:val="Hyperlink"/>
            <w:i/>
            <w:iCs/>
            <w:color w:val="92D050"/>
            <w:sz w:val="18"/>
            <w:szCs w:val="18"/>
            <w:u w:val="none"/>
            <w:rPrChange w:id="2062" w:author="Moses, Robinson" w:date="2023-04-13T07:35:00Z">
              <w:rPr/>
            </w:rPrChange>
          </w:rPr>
          <w:fldChar w:fldCharType="end"/>
        </w:r>
      </w:ins>
      <w:del w:id="2063" w:author="Pinnu, Sainath" w:date="2023-04-12T18:19:00Z">
        <w:r w:rsidR="00490283" w:rsidRPr="003B065F" w:rsidDel="00647761">
          <w:rPr>
            <w:rStyle w:val="Hyperlink"/>
            <w:i/>
            <w:iCs/>
            <w:color w:val="92D050"/>
            <w:sz w:val="18"/>
            <w:szCs w:val="18"/>
            <w:u w:val="none"/>
            <w:rPrChange w:id="2064" w:author="Moses, Robinson" w:date="2023-04-13T07:35:00Z">
              <w:rPr>
                <w:noProof/>
              </w:rPr>
            </w:rPrChange>
          </w:rPr>
          <w:drawing>
            <wp:inline distT="0" distB="0" distL="0" distR="0" wp14:anchorId="4304A512" wp14:editId="2E7261F5">
              <wp:extent cx="4572000" cy="4314825"/>
              <wp:effectExtent l="76200" t="76200" r="133350" b="142875"/>
              <wp:docPr id="1845413467" name="Picture 1845413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5413467"/>
                      <pic:cNvPicPr/>
                    </pic:nvPicPr>
                    <pic:blipFill>
                      <a:blip r:embed="rId130">
                        <a:extLst>
                          <a:ext uri="{28A0092B-C50C-407E-A947-70E740481C1C}">
                            <a14:useLocalDpi xmlns:a14="http://schemas.microsoft.com/office/drawing/2010/main" val="0"/>
                          </a:ext>
                        </a:extLst>
                      </a:blip>
                      <a:stretch>
                        <a:fillRect/>
                      </a:stretch>
                    </pic:blipFill>
                    <pic:spPr>
                      <a:xfrm>
                        <a:off x="0" y="0"/>
                        <a:ext cx="4572000" cy="4314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3D0B399D" w14:textId="359B8C07" w:rsidR="00490283" w:rsidRPr="00774F7A" w:rsidDel="00774F7A" w:rsidRDefault="00783BEC" w:rsidP="00774F7A">
      <w:pPr>
        <w:pStyle w:val="BodyText"/>
        <w:rPr>
          <w:del w:id="2065" w:author="Moses, Robinson" w:date="2023-04-13T07:23:00Z"/>
          <w:rPrChange w:id="2066" w:author="Moses, Robinson" w:date="2023-04-13T07:23:00Z">
            <w:rPr>
              <w:del w:id="2067" w:author="Moses, Robinson" w:date="2023-04-13T07:23:00Z"/>
              <w:color w:val="92D050"/>
            </w:rPr>
          </w:rPrChange>
        </w:rPr>
        <w:pPrChange w:id="2068" w:author="Moses, Robinson" w:date="2023-04-13T07:24:00Z">
          <w:pPr>
            <w:pStyle w:val="Caption"/>
          </w:pPr>
        </w:pPrChange>
      </w:pPr>
      <w:del w:id="2069" w:author="Moses, Robinson" w:date="2023-04-13T07:23:00Z">
        <w:r w:rsidRPr="00774F7A" w:rsidDel="00774F7A">
          <w:fldChar w:fldCharType="begin"/>
        </w:r>
        <w:r w:rsidRPr="00774F7A" w:rsidDel="00774F7A">
          <w:delInstrText xml:space="preserve"> HYPERLINK \l "_SETTINGS" </w:delInstrText>
        </w:r>
        <w:r w:rsidRPr="00774F7A" w:rsidDel="00774F7A">
          <w:fldChar w:fldCharType="separate"/>
        </w:r>
        <w:r w:rsidR="00490283" w:rsidRPr="00774F7A" w:rsidDel="00774F7A">
          <w:rPr>
            <w:rStyle w:val="Hyperlink"/>
            <w:color w:val="auto"/>
            <w:u w:val="none"/>
            <w:rPrChange w:id="2070" w:author="Moses, Robinson" w:date="2023-04-13T07:23:00Z">
              <w:rPr>
                <w:rStyle w:val="Hyperlink"/>
                <w:color w:val="92D050"/>
              </w:rPr>
            </w:rPrChange>
          </w:rPr>
          <w:delText>Return to: Settings</w:delText>
        </w:r>
        <w:r w:rsidRPr="00774F7A" w:rsidDel="00774F7A">
          <w:rPr>
            <w:rStyle w:val="Hyperlink"/>
            <w:color w:val="auto"/>
            <w:u w:val="none"/>
            <w:rPrChange w:id="2071" w:author="Moses, Robinson" w:date="2023-04-13T07:23:00Z">
              <w:rPr>
                <w:rStyle w:val="Hyperlink"/>
                <w:color w:val="92D050"/>
              </w:rPr>
            </w:rPrChange>
          </w:rPr>
          <w:fldChar w:fldCharType="end"/>
        </w:r>
        <w:r w:rsidR="00490283" w:rsidRPr="00774F7A" w:rsidDel="00774F7A">
          <w:rPr>
            <w:rPrChange w:id="2072" w:author="Moses, Robinson" w:date="2023-04-13T07:23:00Z">
              <w:rPr>
                <w:color w:val="92D050"/>
              </w:rPr>
            </w:rPrChange>
          </w:rPr>
          <w:delText xml:space="preserve"> </w:delText>
        </w:r>
        <w:bookmarkStart w:id="2073" w:name="_Toc132264594"/>
        <w:bookmarkEnd w:id="2073"/>
      </w:del>
    </w:p>
    <w:p w14:paraId="72AE00F7" w14:textId="7CF5C989" w:rsidR="00490283" w:rsidRDefault="00490283" w:rsidP="0060488A">
      <w:pPr>
        <w:pStyle w:val="Heading2"/>
      </w:pPr>
      <w:del w:id="2074" w:author="Moses, Robinson" w:date="2023-04-13T07:24:00Z">
        <w:r w:rsidDel="00774F7A">
          <w:delText xml:space="preserve"> </w:delText>
        </w:r>
      </w:del>
      <w:bookmarkStart w:id="2075" w:name="_Toc63697405"/>
      <w:bookmarkStart w:id="2076" w:name="_Toc132264595"/>
      <w:r>
        <w:t>CURRENCIES</w:t>
      </w:r>
      <w:bookmarkEnd w:id="2075"/>
      <w:bookmarkEnd w:id="2076"/>
      <w:r>
        <w:t xml:space="preserve"> </w:t>
      </w:r>
    </w:p>
    <w:p w14:paraId="18680822" w14:textId="557BBA4F" w:rsidR="00490283" w:rsidDel="00774F7A" w:rsidRDefault="00490283" w:rsidP="0046733D">
      <w:pPr>
        <w:pStyle w:val="BodyText"/>
        <w:rPr>
          <w:del w:id="2077" w:author="Moses, Robinson" w:date="2023-04-13T07:24:00Z"/>
        </w:rPr>
      </w:pPr>
      <w:r w:rsidRPr="0060488A">
        <w:rPr>
          <w:i/>
          <w:iCs/>
        </w:rPr>
        <w:t>Settings</w:t>
      </w:r>
      <w:r w:rsidRPr="0060488A">
        <w:rPr>
          <w:rFonts w:ascii="Wingdings" w:eastAsia="Wingdings" w:hAnsi="Wingdings" w:cs="Wingdings"/>
          <w:i/>
          <w:iCs/>
        </w:rPr>
        <w:t></w:t>
      </w:r>
      <w:r w:rsidRPr="0060488A">
        <w:rPr>
          <w:i/>
          <w:iCs/>
        </w:rPr>
        <w:t>Currencies</w:t>
      </w:r>
      <w:r>
        <w:t xml:space="preserve"> provides access for listing the Currencies that are handled in OptiSuite and will be tracked and balanced in Vault Balance. Users may also prioritize the currencies in terms of processing and may denote a “</w:t>
      </w:r>
      <w:r w:rsidRPr="0060488A">
        <w:rPr>
          <w:b/>
          <w:bCs/>
        </w:rPr>
        <w:t>Main Currency</w:t>
      </w:r>
      <w:r>
        <w:t>”</w:t>
      </w:r>
      <w:r w:rsidR="00B017D1">
        <w:t>.</w:t>
      </w:r>
      <w:r>
        <w:t xml:space="preserve"> </w:t>
      </w:r>
    </w:p>
    <w:p w14:paraId="1BF71BB1" w14:textId="0FA15038" w:rsidR="0009659B" w:rsidRDefault="0009659B" w:rsidP="00774F7A">
      <w:pPr>
        <w:pStyle w:val="BodyText"/>
        <w:rPr>
          <w:i/>
          <w:iCs/>
          <w:color w:val="44546A" w:themeColor="text2"/>
          <w:sz w:val="18"/>
          <w:szCs w:val="18"/>
        </w:rPr>
        <w:pPrChange w:id="2078" w:author="Moses, Robinson" w:date="2023-04-13T07:24:00Z">
          <w:pPr/>
        </w:pPrChange>
      </w:pPr>
      <w:bookmarkStart w:id="2079" w:name="_Toc63697444"/>
      <w:del w:id="2080" w:author="Moses, Robinson" w:date="2023-04-13T07:24:00Z">
        <w:r w:rsidDel="00774F7A">
          <w:br w:type="page"/>
        </w:r>
      </w:del>
    </w:p>
    <w:p w14:paraId="6A0CB254" w14:textId="71D40E6D" w:rsidR="00490283" w:rsidRDefault="00490283" w:rsidP="0046733D">
      <w:pPr>
        <w:pStyle w:val="Caption"/>
      </w:pPr>
      <w:r>
        <w:t xml:space="preserve">FIGURE </w:t>
      </w:r>
      <w:r>
        <w:rPr>
          <w:noProof/>
        </w:rPr>
        <w:fldChar w:fldCharType="begin"/>
      </w:r>
      <w:r>
        <w:rPr>
          <w:noProof/>
        </w:rPr>
        <w:instrText xml:space="preserve"> SEQ Figure \* ARABIC </w:instrText>
      </w:r>
      <w:r>
        <w:rPr>
          <w:noProof/>
        </w:rPr>
        <w:fldChar w:fldCharType="separate"/>
      </w:r>
      <w:r w:rsidR="0061087E">
        <w:rPr>
          <w:noProof/>
        </w:rPr>
        <w:t>21</w:t>
      </w:r>
      <w:r>
        <w:rPr>
          <w:noProof/>
        </w:rPr>
        <w:fldChar w:fldCharType="end"/>
      </w:r>
      <w:r>
        <w:t>: CURRENCIES SCREEN</w:t>
      </w:r>
      <w:bookmarkEnd w:id="2079"/>
      <w:r>
        <w:t xml:space="preserve"> </w:t>
      </w:r>
    </w:p>
    <w:p w14:paraId="04222047" w14:textId="3D285D21" w:rsidR="00490283" w:rsidRDefault="00490283" w:rsidP="0046733D">
      <w:pPr>
        <w:pStyle w:val="BodyText"/>
      </w:pPr>
      <w:del w:id="2081" w:author="Pinnu, Sainath" w:date="2023-04-12T11:24:00Z">
        <w:r w:rsidDel="00FC7480">
          <w:rPr>
            <w:noProof/>
          </w:rPr>
          <w:drawing>
            <wp:inline distT="0" distB="0" distL="0" distR="0" wp14:anchorId="6780F294" wp14:editId="7DB80C48">
              <wp:extent cx="4572000" cy="1304925"/>
              <wp:effectExtent l="76200" t="76200" r="133350" b="142875"/>
              <wp:docPr id="768619717" name="Picture 768619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619717"/>
                      <pic:cNvPicPr/>
                    </pic:nvPicPr>
                    <pic:blipFill>
                      <a:blip r:embed="rId131">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82" w:author="Pinnu, Sainath" w:date="2023-04-12T11:24:00Z">
        <w:r w:rsidR="00FC7480">
          <w:rPr>
            <w:noProof/>
          </w:rPr>
          <w:drawing>
            <wp:inline distT="0" distB="0" distL="0" distR="0" wp14:anchorId="50897D00" wp14:editId="5A5C100D">
              <wp:extent cx="5943600" cy="154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1544955"/>
                      </a:xfrm>
                      <a:prstGeom prst="rect">
                        <a:avLst/>
                      </a:prstGeom>
                    </pic:spPr>
                  </pic:pic>
                </a:graphicData>
              </a:graphic>
            </wp:inline>
          </w:drawing>
        </w:r>
      </w:ins>
      <w:r w:rsidRPr="6F20D2D3">
        <w:rPr>
          <w:color w:val="76923C"/>
        </w:rPr>
        <w:t xml:space="preserve"> </w:t>
      </w:r>
    </w:p>
    <w:p w14:paraId="2C3CFC84" w14:textId="5AFCB595" w:rsidR="00490283" w:rsidRPr="003B065F" w:rsidDel="00774F7A" w:rsidRDefault="00774F7A" w:rsidP="0060488A">
      <w:pPr>
        <w:pStyle w:val="Caption"/>
        <w:rPr>
          <w:del w:id="2083" w:author="Moses, Robinson" w:date="2023-04-13T07:24:00Z"/>
          <w:rStyle w:val="Hyperlink"/>
          <w:color w:val="92D050"/>
          <w:u w:val="none"/>
          <w:rPrChange w:id="2084" w:author="Moses, Robinson" w:date="2023-04-13T07:35:00Z">
            <w:rPr>
              <w:del w:id="2085" w:author="Moses, Robinson" w:date="2023-04-13T07:24:00Z"/>
            </w:rPr>
          </w:rPrChange>
        </w:rPr>
      </w:pPr>
      <w:ins w:id="2086" w:author="Moses, Robinson" w:date="2023-04-13T07:24:00Z">
        <w:r w:rsidRPr="003B065F">
          <w:rPr>
            <w:rStyle w:val="Hyperlink"/>
            <w:color w:val="92D050"/>
            <w:u w:val="none"/>
            <w:rPrChange w:id="2087" w:author="Moses, Robinson" w:date="2023-04-13T07:35:00Z">
              <w:rPr/>
            </w:rPrChange>
          </w:rPr>
          <w:t>Return To:</w:t>
        </w:r>
      </w:ins>
      <w:del w:id="2088" w:author="Moses, Robinson" w:date="2023-04-13T07:24:00Z">
        <w:r w:rsidR="00783BEC" w:rsidRPr="003B065F" w:rsidDel="00774F7A">
          <w:rPr>
            <w:rStyle w:val="Hyperlink"/>
            <w:color w:val="92D050"/>
            <w:u w:val="none"/>
            <w:rPrChange w:id="2089" w:author="Moses, Robinson" w:date="2023-04-13T07:35:00Z">
              <w:rPr/>
            </w:rPrChange>
          </w:rPr>
          <w:fldChar w:fldCharType="begin"/>
        </w:r>
        <w:r w:rsidR="00783BEC" w:rsidRPr="003B065F" w:rsidDel="00774F7A">
          <w:rPr>
            <w:rStyle w:val="Hyperlink"/>
            <w:color w:val="92D050"/>
            <w:u w:val="none"/>
            <w:rPrChange w:id="2090" w:author="Moses, Robinson" w:date="2023-04-13T07:35:00Z">
              <w:rPr/>
            </w:rPrChange>
          </w:rPr>
          <w:delInstrText xml:space="preserve"> HYPERLINK \l "_SETTINGS" </w:delInstrText>
        </w:r>
        <w:r w:rsidR="00783BEC" w:rsidRPr="003B065F" w:rsidDel="00774F7A">
          <w:rPr>
            <w:rStyle w:val="Hyperlink"/>
            <w:color w:val="92D050"/>
            <w:u w:val="none"/>
            <w:rPrChange w:id="2091" w:author="Moses, Robinson" w:date="2023-04-13T07:35:00Z">
              <w:rPr/>
            </w:rPrChange>
          </w:rPr>
          <w:fldChar w:fldCharType="separate"/>
        </w:r>
        <w:r w:rsidR="00490283" w:rsidRPr="003B065F" w:rsidDel="00774F7A">
          <w:rPr>
            <w:rStyle w:val="Hyperlink"/>
            <w:color w:val="92D050"/>
            <w:u w:val="none"/>
            <w:rPrChange w:id="2092" w:author="Moses, Robinson" w:date="2023-04-13T07:35:00Z">
              <w:rPr>
                <w:rStyle w:val="Hyperlink"/>
                <w:color w:val="92D050"/>
              </w:rPr>
            </w:rPrChange>
          </w:rPr>
          <w:delText>Return to: Settings</w:delText>
        </w:r>
        <w:r w:rsidR="00783BEC" w:rsidRPr="003B065F" w:rsidDel="00774F7A">
          <w:rPr>
            <w:rStyle w:val="Hyperlink"/>
            <w:color w:val="92D050"/>
            <w:u w:val="none"/>
            <w:rPrChange w:id="2093" w:author="Moses, Robinson" w:date="2023-04-13T07:35:00Z">
              <w:rPr>
                <w:rStyle w:val="Hyperlink"/>
                <w:color w:val="92D050"/>
              </w:rPr>
            </w:rPrChange>
          </w:rPr>
          <w:fldChar w:fldCharType="end"/>
        </w:r>
        <w:r w:rsidR="00490283" w:rsidRPr="003B065F" w:rsidDel="00774F7A">
          <w:rPr>
            <w:rStyle w:val="Hyperlink"/>
            <w:color w:val="92D050"/>
            <w:u w:val="none"/>
            <w:rPrChange w:id="2094" w:author="Moses, Robinson" w:date="2023-04-13T07:35:00Z">
              <w:rPr>
                <w:color w:val="92D050"/>
              </w:rPr>
            </w:rPrChange>
          </w:rPr>
          <w:delText xml:space="preserve"> </w:delText>
        </w:r>
      </w:del>
    </w:p>
    <w:p w14:paraId="1AE6EA05" w14:textId="022E4082" w:rsidR="00774F7A" w:rsidRPr="003B065F" w:rsidRDefault="00774F7A" w:rsidP="00774F7A">
      <w:pPr>
        <w:rPr>
          <w:ins w:id="2095" w:author="Moses, Robinson" w:date="2023-04-13T07:24:00Z"/>
          <w:rStyle w:val="Hyperlink"/>
          <w:i/>
          <w:iCs/>
          <w:color w:val="92D050"/>
          <w:sz w:val="18"/>
          <w:szCs w:val="18"/>
          <w:u w:val="none"/>
          <w:rPrChange w:id="2096" w:author="Moses, Robinson" w:date="2023-04-13T07:35:00Z">
            <w:rPr>
              <w:ins w:id="2097" w:author="Moses, Robinson" w:date="2023-04-13T07:24:00Z"/>
              <w:color w:val="92D050"/>
            </w:rPr>
          </w:rPrChange>
        </w:rPr>
        <w:pPrChange w:id="2098" w:author="Moses, Robinson" w:date="2023-04-13T07:24:00Z">
          <w:pPr>
            <w:pStyle w:val="Caption"/>
          </w:pPr>
        </w:pPrChange>
      </w:pPr>
      <w:ins w:id="2099" w:author="Moses, Robinson" w:date="2023-04-13T07:24:00Z">
        <w:r w:rsidRPr="003B065F">
          <w:rPr>
            <w:rStyle w:val="Hyperlink"/>
            <w:i/>
            <w:iCs/>
            <w:color w:val="92D050"/>
            <w:sz w:val="18"/>
            <w:szCs w:val="18"/>
            <w:u w:val="none"/>
            <w:rPrChange w:id="2100" w:author="Moses, Robinson" w:date="2023-04-13T07:35:00Z">
              <w:rPr/>
            </w:rPrChange>
          </w:rPr>
          <w:t xml:space="preserve"> </w:t>
        </w:r>
        <w:r w:rsidRPr="003B065F">
          <w:rPr>
            <w:rStyle w:val="Hyperlink"/>
            <w:i/>
            <w:iCs/>
            <w:color w:val="92D050"/>
            <w:sz w:val="18"/>
            <w:szCs w:val="18"/>
            <w:u w:val="none"/>
            <w:rPrChange w:id="2101" w:author="Moses, Robinson" w:date="2023-04-13T07:35:00Z">
              <w:rPr/>
            </w:rPrChange>
          </w:rPr>
          <w:fldChar w:fldCharType="begin"/>
        </w:r>
        <w:r w:rsidRPr="003B065F">
          <w:rPr>
            <w:rStyle w:val="Hyperlink"/>
            <w:i/>
            <w:iCs/>
            <w:color w:val="92D050"/>
            <w:sz w:val="18"/>
            <w:szCs w:val="18"/>
            <w:u w:val="none"/>
            <w:rPrChange w:id="2102" w:author="Moses, Robinson" w:date="2023-04-13T07:35:00Z">
              <w:rPr/>
            </w:rPrChange>
          </w:rPr>
          <w:instrText xml:space="preserve"> REF _Ref132263095 \h </w:instrText>
        </w:r>
        <w:r w:rsidRPr="003B065F">
          <w:rPr>
            <w:rStyle w:val="Hyperlink"/>
            <w:i/>
            <w:iCs/>
            <w:color w:val="92D050"/>
            <w:sz w:val="18"/>
            <w:szCs w:val="18"/>
            <w:u w:val="none"/>
            <w:rPrChange w:id="2103" w:author="Moses, Robinson" w:date="2023-04-13T07:35:00Z">
              <w:rPr/>
            </w:rPrChange>
          </w:rPr>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2104" w:author="Moses, Robinson" w:date="2023-04-13T07:35:00Z">
            <w:rPr/>
          </w:rPrChange>
        </w:rPr>
        <w:fldChar w:fldCharType="separate"/>
      </w:r>
      <w:ins w:id="2105" w:author="Moses, Robinson" w:date="2023-04-13T07:24:00Z">
        <w:r w:rsidRPr="003B065F">
          <w:rPr>
            <w:rStyle w:val="Hyperlink"/>
            <w:i/>
            <w:iCs/>
            <w:color w:val="92D050"/>
            <w:sz w:val="18"/>
            <w:szCs w:val="18"/>
            <w:u w:val="none"/>
            <w:rPrChange w:id="2106" w:author="Moses, Robinson" w:date="2023-04-13T07:35:00Z">
              <w:rPr/>
            </w:rPrChange>
          </w:rPr>
          <w:t>SETTINGS</w:t>
        </w:r>
        <w:r w:rsidRPr="003B065F">
          <w:rPr>
            <w:rStyle w:val="Hyperlink"/>
            <w:i/>
            <w:iCs/>
            <w:color w:val="92D050"/>
            <w:sz w:val="18"/>
            <w:szCs w:val="18"/>
            <w:u w:val="none"/>
            <w:rPrChange w:id="2107" w:author="Moses, Robinson" w:date="2023-04-13T07:35:00Z">
              <w:rPr/>
            </w:rPrChange>
          </w:rPr>
          <w:fldChar w:fldCharType="end"/>
        </w:r>
      </w:ins>
    </w:p>
    <w:p w14:paraId="3AB01AB0" w14:textId="3243566D" w:rsidR="00490283" w:rsidRDefault="00490283" w:rsidP="0060488A">
      <w:pPr>
        <w:pStyle w:val="Caption"/>
      </w:pPr>
      <w:bookmarkStart w:id="2108" w:name="_Toc63697481"/>
      <w:bookmarkStart w:id="2109" w:name="_Ref130883077"/>
      <w:r>
        <w:t xml:space="preserve">TABLE </w:t>
      </w:r>
      <w:r>
        <w:rPr>
          <w:noProof/>
        </w:rPr>
        <w:fldChar w:fldCharType="begin"/>
      </w:r>
      <w:r>
        <w:rPr>
          <w:noProof/>
        </w:rPr>
        <w:instrText xml:space="preserve"> SEQ Table \* ARABIC </w:instrText>
      </w:r>
      <w:r>
        <w:rPr>
          <w:noProof/>
        </w:rPr>
        <w:fldChar w:fldCharType="separate"/>
      </w:r>
      <w:r w:rsidR="0061087E">
        <w:rPr>
          <w:noProof/>
        </w:rPr>
        <w:t>18</w:t>
      </w:r>
      <w:r>
        <w:rPr>
          <w:noProof/>
        </w:rPr>
        <w:fldChar w:fldCharType="end"/>
      </w:r>
      <w:r>
        <w:t>: CURRENCIES FIELD DESCRIPTIONS</w:t>
      </w:r>
      <w:bookmarkEnd w:id="2108"/>
      <w:bookmarkEnd w:id="2109"/>
      <w:r>
        <w:t xml:space="preserve"> </w:t>
      </w:r>
      <w:r>
        <w:tab/>
        <w:t xml:space="preserve"> </w:t>
      </w:r>
      <w:r>
        <w:tab/>
        <w:t xml:space="preserve"> </w:t>
      </w:r>
    </w:p>
    <w:tbl>
      <w:tblPr>
        <w:tblStyle w:val="TableGrid1"/>
        <w:tblW w:w="8075" w:type="dxa"/>
        <w:tblInd w:w="460" w:type="dxa"/>
        <w:tblCellMar>
          <w:top w:w="92" w:type="dxa"/>
          <w:left w:w="4" w:type="dxa"/>
          <w:right w:w="81" w:type="dxa"/>
        </w:tblCellMar>
        <w:tblLook w:val="04A0" w:firstRow="1" w:lastRow="0" w:firstColumn="1" w:lastColumn="0" w:noHBand="0" w:noVBand="1"/>
      </w:tblPr>
      <w:tblGrid>
        <w:gridCol w:w="1881"/>
        <w:gridCol w:w="6194"/>
      </w:tblGrid>
      <w:tr w:rsidR="00490283" w14:paraId="18B1D4DD" w14:textId="77777777" w:rsidTr="0046733D">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FC9766" w14:textId="77777777" w:rsidR="00490283" w:rsidRDefault="00490283" w:rsidP="0046733D">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548E624" w14:textId="77777777" w:rsidR="00490283" w:rsidRDefault="00490283" w:rsidP="0046733D">
            <w:pPr>
              <w:pStyle w:val="TableHeading"/>
            </w:pPr>
            <w:r>
              <w:t xml:space="preserve">Description </w:t>
            </w:r>
          </w:p>
        </w:tc>
      </w:tr>
      <w:tr w:rsidR="00490283" w14:paraId="010809C3"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3FD755" w14:textId="77777777" w:rsidR="00490283" w:rsidRPr="0046733D" w:rsidRDefault="00490283" w:rsidP="0046733D">
            <w:pPr>
              <w:pStyle w:val="TableBody"/>
              <w:rPr>
                <w:b/>
                <w:bCs/>
              </w:rPr>
            </w:pPr>
            <w:r w:rsidRPr="0046733D">
              <w:rPr>
                <w:b/>
                <w:bCs/>
              </w:rPr>
              <w:t xml:space="preserve">Currency ID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134C8CC" w14:textId="77777777" w:rsidR="00490283" w:rsidRDefault="00490283" w:rsidP="0046733D">
            <w:pPr>
              <w:pStyle w:val="TableBody"/>
            </w:pPr>
            <w:r>
              <w:t xml:space="preserve"> The 3-character ID associated with each currency and as defined in OptiSuite </w:t>
            </w:r>
          </w:p>
        </w:tc>
      </w:tr>
      <w:tr w:rsidR="00490283" w14:paraId="3FA9E746" w14:textId="77777777" w:rsidTr="00BB302E">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B348A" w14:textId="77777777" w:rsidR="00490283" w:rsidRPr="0046733D" w:rsidRDefault="00490283" w:rsidP="0046733D">
            <w:pPr>
              <w:pStyle w:val="TableBody"/>
              <w:rPr>
                <w:b/>
                <w:bCs/>
              </w:rPr>
            </w:pPr>
            <w:r w:rsidRPr="0046733D">
              <w:rPr>
                <w:b/>
                <w:bCs/>
              </w:rPr>
              <w:t xml:space="preserve">Currency Short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CB5C8A" w14:textId="77777777" w:rsidR="00490283" w:rsidRDefault="00490283" w:rsidP="0046733D">
            <w:pPr>
              <w:pStyle w:val="TableBody"/>
            </w:pPr>
            <w:r>
              <w:t xml:space="preserve"> Short name for each currency </w:t>
            </w:r>
          </w:p>
        </w:tc>
      </w:tr>
      <w:tr w:rsidR="00490283" w14:paraId="2E4EDD08"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A2F0C" w14:textId="77777777" w:rsidR="00490283" w:rsidRPr="0046733D" w:rsidRDefault="00490283" w:rsidP="0046733D">
            <w:pPr>
              <w:pStyle w:val="TableBody"/>
              <w:rPr>
                <w:b/>
                <w:bCs/>
              </w:rPr>
            </w:pPr>
            <w:r w:rsidRPr="0046733D">
              <w:rPr>
                <w:b/>
                <w:bCs/>
              </w:rPr>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8BD3F3" w14:textId="77777777" w:rsidR="00490283" w:rsidRDefault="00490283" w:rsidP="0046733D">
            <w:pPr>
              <w:pStyle w:val="TableBody"/>
            </w:pPr>
            <w:r>
              <w:t xml:space="preserve"> Description of the currency </w:t>
            </w:r>
          </w:p>
        </w:tc>
      </w:tr>
      <w:tr w:rsidR="00490283" w14:paraId="13FD2AD2" w14:textId="77777777" w:rsidTr="00BB302E">
        <w:trPr>
          <w:trHeight w:val="70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8247E3" w14:textId="77777777" w:rsidR="00490283" w:rsidRPr="0046733D" w:rsidRDefault="00490283" w:rsidP="0046733D">
            <w:pPr>
              <w:pStyle w:val="TableBody"/>
              <w:rPr>
                <w:b/>
                <w:bCs/>
              </w:rPr>
            </w:pPr>
            <w:r w:rsidRPr="0046733D">
              <w:rPr>
                <w:b/>
                <w:bCs/>
              </w:rPr>
              <w:t xml:space="preserve">Main Currenc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0C89FB" w14:textId="0B636EDF" w:rsidR="00490283" w:rsidRDefault="00490283" w:rsidP="0046733D">
            <w:pPr>
              <w:pStyle w:val="TableBody"/>
            </w:pPr>
            <w:r>
              <w:t xml:space="preserve"> Denotes the primary currency and </w:t>
            </w:r>
            <w:r w:rsidR="00751B8A">
              <w:t xml:space="preserve">is </w:t>
            </w:r>
            <w:r>
              <w:t xml:space="preserve">most important for processing.  Denoted with the icon: </w:t>
            </w:r>
          </w:p>
          <w:p w14:paraId="2B165D11" w14:textId="77777777" w:rsidR="00490283" w:rsidRDefault="00490283" w:rsidP="0046733D">
            <w:pPr>
              <w:pStyle w:val="TableBody"/>
            </w:pPr>
            <w:r>
              <w:rPr>
                <w:noProof/>
              </w:rPr>
              <w:drawing>
                <wp:inline distT="0" distB="0" distL="0" distR="0" wp14:anchorId="323971AB" wp14:editId="60CA6D55">
                  <wp:extent cx="225425" cy="190500"/>
                  <wp:effectExtent l="0" t="0" r="0" b="0"/>
                  <wp:docPr id="4209" name="Picture 42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09"/>
                          <pic:cNvPicPr/>
                        </pic:nvPicPr>
                        <pic:blipFill>
                          <a:blip r:embed="rId133">
                            <a:extLst>
                              <a:ext uri="{28A0092B-C50C-407E-A947-70E740481C1C}">
                                <a14:useLocalDpi xmlns:a14="http://schemas.microsoft.com/office/drawing/2010/main" val="0"/>
                              </a:ext>
                            </a:extLst>
                          </a:blip>
                          <a:stretch>
                            <a:fillRect/>
                          </a:stretch>
                        </pic:blipFill>
                        <pic:spPr>
                          <a:xfrm>
                            <a:off x="0" y="0"/>
                            <a:ext cx="225425" cy="190500"/>
                          </a:xfrm>
                          <a:prstGeom prst="rect">
                            <a:avLst/>
                          </a:prstGeom>
                        </pic:spPr>
                      </pic:pic>
                    </a:graphicData>
                  </a:graphic>
                </wp:inline>
              </w:drawing>
            </w:r>
            <w:r w:rsidRPr="6F20D2D3">
              <w:rPr>
                <w:szCs w:val="16"/>
              </w:rPr>
              <w:t xml:space="preserve"> </w:t>
            </w:r>
          </w:p>
        </w:tc>
      </w:tr>
      <w:tr w:rsidR="00490283" w14:paraId="3E74BB66" w14:textId="77777777" w:rsidTr="00BB302E">
        <w:trPr>
          <w:trHeight w:val="952"/>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60855D" w14:textId="77777777" w:rsidR="00490283" w:rsidRPr="0046733D" w:rsidRDefault="00490283" w:rsidP="0046733D">
            <w:pPr>
              <w:pStyle w:val="TableBody"/>
              <w:rPr>
                <w:b/>
                <w:bCs/>
              </w:rPr>
            </w:pPr>
            <w:r w:rsidRPr="0046733D">
              <w:rPr>
                <w:b/>
                <w:bCs/>
              </w:rPr>
              <w:t xml:space="preserve">Prior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94122" w14:textId="00A11ADC" w:rsidR="00490283" w:rsidRDefault="00490283" w:rsidP="0046733D">
            <w:pPr>
              <w:pStyle w:val="TableBody"/>
            </w:pPr>
            <w:r>
              <w:t xml:space="preserve"> A unique priority for the currency. The priority of the currencies defines the main/lesser relationship for the currencies dispensed at the cashpoints. </w:t>
            </w:r>
            <w:r w:rsidR="00751B8A">
              <w:t xml:space="preserve">The priority </w:t>
            </w:r>
            <w:r>
              <w:t xml:space="preserve">of the currency decreases as the numeric value of the priority increases. So priority value of 1 is the highest and will be defined for the main currency. </w:t>
            </w:r>
          </w:p>
        </w:tc>
      </w:tr>
    </w:tbl>
    <w:p w14:paraId="5DEA12B5" w14:textId="2C6FA925" w:rsidR="00490283" w:rsidRPr="003B065F" w:rsidDel="00774F7A" w:rsidRDefault="00774F7A" w:rsidP="003B065F">
      <w:pPr>
        <w:rPr>
          <w:del w:id="2110" w:author="Moses, Robinson" w:date="2023-04-13T07:24:00Z"/>
          <w:rStyle w:val="Hyperlink"/>
          <w:i/>
          <w:iCs/>
          <w:color w:val="92D050"/>
          <w:sz w:val="18"/>
          <w:szCs w:val="18"/>
          <w:u w:val="none"/>
          <w:rPrChange w:id="2111" w:author="Moses, Robinson" w:date="2023-04-13T07:35:00Z">
            <w:rPr>
              <w:del w:id="2112" w:author="Moses, Robinson" w:date="2023-04-13T07:24:00Z"/>
            </w:rPr>
          </w:rPrChange>
        </w:rPr>
        <w:pPrChange w:id="2113" w:author="Moses, Robinson" w:date="2023-04-13T07:35:00Z">
          <w:pPr>
            <w:pStyle w:val="Caption"/>
          </w:pPr>
        </w:pPrChange>
      </w:pPr>
      <w:ins w:id="2114" w:author="Moses, Robinson" w:date="2023-04-13T07:24:00Z">
        <w:r w:rsidRPr="003B065F">
          <w:rPr>
            <w:rStyle w:val="Hyperlink"/>
            <w:i/>
            <w:iCs/>
            <w:color w:val="92D050"/>
            <w:sz w:val="18"/>
            <w:szCs w:val="18"/>
            <w:u w:val="none"/>
            <w:rPrChange w:id="2115" w:author="Moses, Robinson" w:date="2023-04-13T07:35:00Z">
              <w:rPr/>
            </w:rPrChange>
          </w:rPr>
          <w:t xml:space="preserve">Return To: </w:t>
        </w:r>
        <w:r w:rsidRPr="003B065F">
          <w:rPr>
            <w:rStyle w:val="Hyperlink"/>
            <w:i/>
            <w:iCs/>
            <w:color w:val="92D050"/>
            <w:sz w:val="18"/>
            <w:szCs w:val="18"/>
            <w:u w:val="none"/>
            <w:rPrChange w:id="2116" w:author="Moses, Robinson" w:date="2023-04-13T07:35:00Z">
              <w:rPr/>
            </w:rPrChange>
          </w:rPr>
          <w:fldChar w:fldCharType="begin"/>
        </w:r>
        <w:r w:rsidRPr="003B065F">
          <w:rPr>
            <w:rStyle w:val="Hyperlink"/>
            <w:i/>
            <w:iCs/>
            <w:color w:val="92D050"/>
            <w:sz w:val="18"/>
            <w:szCs w:val="18"/>
            <w:u w:val="none"/>
            <w:rPrChange w:id="2117" w:author="Moses, Robinson" w:date="2023-04-13T07:35:00Z">
              <w:rPr/>
            </w:rPrChange>
          </w:rPr>
          <w:instrText xml:space="preserve"> REF _Ref132263101 \h </w:instrText>
        </w:r>
        <w:r w:rsidRPr="003B065F">
          <w:rPr>
            <w:rStyle w:val="Hyperlink"/>
            <w:i/>
            <w:iCs/>
            <w:color w:val="92D050"/>
            <w:sz w:val="18"/>
            <w:szCs w:val="18"/>
            <w:u w:val="none"/>
            <w:rPrChange w:id="2118" w:author="Moses, Robinson" w:date="2023-04-13T07:35:00Z">
              <w:rPr/>
            </w:rPrChange>
          </w:rPr>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2119" w:author="Moses, Robinson" w:date="2023-04-13T07:35:00Z">
            <w:rPr/>
          </w:rPrChange>
        </w:rPr>
        <w:fldChar w:fldCharType="separate"/>
      </w:r>
      <w:ins w:id="2120" w:author="Moses, Robinson" w:date="2023-04-13T07:24:00Z">
        <w:r w:rsidRPr="003B065F">
          <w:rPr>
            <w:rStyle w:val="Hyperlink"/>
            <w:i/>
            <w:iCs/>
            <w:color w:val="92D050"/>
            <w:sz w:val="18"/>
            <w:szCs w:val="18"/>
            <w:u w:val="none"/>
            <w:rPrChange w:id="2121" w:author="Moses, Robinson" w:date="2023-04-13T07:35:00Z">
              <w:rPr/>
            </w:rPrChange>
          </w:rPr>
          <w:t>SETTINGS</w:t>
        </w:r>
        <w:r w:rsidRPr="003B065F">
          <w:rPr>
            <w:rStyle w:val="Hyperlink"/>
            <w:i/>
            <w:iCs/>
            <w:color w:val="92D050"/>
            <w:sz w:val="18"/>
            <w:szCs w:val="18"/>
            <w:u w:val="none"/>
            <w:rPrChange w:id="2122" w:author="Moses, Robinson" w:date="2023-04-13T07:35:00Z">
              <w:rPr/>
            </w:rPrChange>
          </w:rPr>
          <w:fldChar w:fldCharType="end"/>
        </w:r>
      </w:ins>
      <w:del w:id="2123" w:author="Moses, Robinson" w:date="2023-04-13T07:24:00Z">
        <w:r w:rsidR="00783BEC" w:rsidRPr="003B065F" w:rsidDel="00774F7A">
          <w:rPr>
            <w:rStyle w:val="Hyperlink"/>
            <w:i/>
            <w:iCs/>
            <w:color w:val="92D050"/>
            <w:sz w:val="18"/>
            <w:szCs w:val="18"/>
            <w:u w:val="none"/>
            <w:rPrChange w:id="2124" w:author="Moses, Robinson" w:date="2023-04-13T07:35:00Z">
              <w:rPr/>
            </w:rPrChange>
          </w:rPr>
          <w:fldChar w:fldCharType="begin"/>
        </w:r>
        <w:r w:rsidR="00783BEC" w:rsidRPr="003B065F" w:rsidDel="00774F7A">
          <w:rPr>
            <w:rStyle w:val="Hyperlink"/>
            <w:i/>
            <w:iCs/>
            <w:color w:val="92D050"/>
            <w:sz w:val="18"/>
            <w:szCs w:val="18"/>
            <w:u w:val="none"/>
            <w:rPrChange w:id="2125" w:author="Moses, Robinson" w:date="2023-04-13T07:35:00Z">
              <w:rPr/>
            </w:rPrChange>
          </w:rPr>
          <w:delInstrText xml:space="preserve"> HYPERLINK \l "_SETTINGS" </w:delInstrText>
        </w:r>
        <w:r w:rsidR="00783BEC" w:rsidRPr="003B065F" w:rsidDel="00774F7A">
          <w:rPr>
            <w:rStyle w:val="Hyperlink"/>
            <w:i/>
            <w:iCs/>
            <w:color w:val="92D050"/>
            <w:sz w:val="18"/>
            <w:szCs w:val="18"/>
            <w:u w:val="none"/>
            <w:rPrChange w:id="2126" w:author="Moses, Robinson" w:date="2023-04-13T07:35:00Z">
              <w:rPr/>
            </w:rPrChange>
          </w:rPr>
          <w:fldChar w:fldCharType="separate"/>
        </w:r>
        <w:r w:rsidR="00490283" w:rsidRPr="003B065F" w:rsidDel="00774F7A">
          <w:rPr>
            <w:rStyle w:val="Hyperlink"/>
            <w:i/>
            <w:iCs/>
            <w:color w:val="92D050"/>
            <w:sz w:val="18"/>
            <w:szCs w:val="18"/>
            <w:u w:val="none"/>
            <w:rPrChange w:id="2127" w:author="Moses, Robinson" w:date="2023-04-13T07:35:00Z">
              <w:rPr>
                <w:rStyle w:val="Hyperlink"/>
                <w:color w:val="92D050"/>
              </w:rPr>
            </w:rPrChange>
          </w:rPr>
          <w:delText>Return to: Settings</w:delText>
        </w:r>
        <w:r w:rsidR="00783BEC" w:rsidRPr="003B065F" w:rsidDel="00774F7A">
          <w:rPr>
            <w:rStyle w:val="Hyperlink"/>
            <w:i/>
            <w:iCs/>
            <w:color w:val="92D050"/>
            <w:sz w:val="18"/>
            <w:szCs w:val="18"/>
            <w:u w:val="none"/>
            <w:rPrChange w:id="2128" w:author="Moses, Robinson" w:date="2023-04-13T07:35:00Z">
              <w:rPr>
                <w:rStyle w:val="Hyperlink"/>
                <w:color w:val="92D050"/>
              </w:rPr>
            </w:rPrChange>
          </w:rPr>
          <w:fldChar w:fldCharType="end"/>
        </w:r>
        <w:r w:rsidR="00490283" w:rsidRPr="003B065F" w:rsidDel="00774F7A">
          <w:rPr>
            <w:rStyle w:val="Hyperlink"/>
            <w:i/>
            <w:iCs/>
            <w:color w:val="92D050"/>
            <w:sz w:val="18"/>
            <w:szCs w:val="18"/>
            <w:u w:val="none"/>
            <w:rPrChange w:id="2129" w:author="Moses, Robinson" w:date="2023-04-13T07:35:00Z">
              <w:rPr/>
            </w:rPrChange>
          </w:rPr>
          <w:delText xml:space="preserve"> </w:delText>
        </w:r>
      </w:del>
    </w:p>
    <w:p w14:paraId="77DC9114" w14:textId="77777777" w:rsidR="00490283" w:rsidRPr="003B065F" w:rsidRDefault="00490283" w:rsidP="003B065F">
      <w:pPr>
        <w:rPr>
          <w:rStyle w:val="Hyperlink"/>
          <w:i/>
          <w:iCs/>
          <w:color w:val="92D050"/>
          <w:sz w:val="18"/>
          <w:szCs w:val="18"/>
          <w:u w:val="none"/>
          <w:rPrChange w:id="2130" w:author="Moses, Robinson" w:date="2023-04-13T07:35:00Z">
            <w:rPr/>
          </w:rPrChange>
        </w:rPr>
        <w:pPrChange w:id="2131" w:author="Moses, Robinson" w:date="2023-04-13T07:35:00Z">
          <w:pPr>
            <w:pStyle w:val="BodyText"/>
          </w:pPr>
        </w:pPrChange>
      </w:pPr>
      <w:r w:rsidRPr="003B065F">
        <w:rPr>
          <w:rStyle w:val="Hyperlink"/>
          <w:i/>
          <w:iCs/>
          <w:color w:val="92D050"/>
          <w:sz w:val="18"/>
          <w:szCs w:val="18"/>
          <w:u w:val="none"/>
          <w:rPrChange w:id="2132" w:author="Moses, Robinson" w:date="2023-04-13T07:35:00Z">
            <w:rPr>
              <w:color w:val="76923C"/>
            </w:rPr>
          </w:rPrChange>
        </w:rPr>
        <w:t xml:space="preserve"> </w:t>
      </w:r>
    </w:p>
    <w:p w14:paraId="63B6989C" w14:textId="77777777" w:rsidR="00490283" w:rsidRPr="0046733D" w:rsidRDefault="00490283" w:rsidP="0060488A">
      <w:pPr>
        <w:pStyle w:val="Heading3"/>
      </w:pPr>
      <w:bookmarkStart w:id="2133" w:name="_Toc63697406"/>
      <w:bookmarkStart w:id="2134" w:name="_Toc132264596"/>
      <w:r w:rsidRPr="0046733D">
        <w:t>CREATE NEW CURRENCIES</w:t>
      </w:r>
      <w:bookmarkEnd w:id="2133"/>
      <w:bookmarkEnd w:id="2134"/>
      <w:r w:rsidRPr="0046733D">
        <w:t xml:space="preserve"> </w:t>
      </w:r>
    </w:p>
    <w:p w14:paraId="6F098BAF" w14:textId="4B990B51" w:rsidR="00490283" w:rsidRDefault="00490283" w:rsidP="0046733D">
      <w:pPr>
        <w:pStyle w:val="BodyText"/>
      </w:pPr>
      <w:r>
        <w:t xml:space="preserve">By clicking on the </w:t>
      </w:r>
      <w:r w:rsidRPr="0060488A">
        <w:rPr>
          <w:b/>
          <w:bCs/>
        </w:rPr>
        <w:t>New Currency</w:t>
      </w:r>
      <w:r>
        <w:t xml:space="preserve"> icon  </w:t>
      </w:r>
      <w:r>
        <w:rPr>
          <w:noProof/>
        </w:rPr>
        <mc:AlternateContent>
          <mc:Choice Requires="wpg">
            <w:drawing>
              <wp:inline distT="0" distB="0" distL="0" distR="0" wp14:anchorId="50D14945" wp14:editId="07F4AB6B">
                <wp:extent cx="190881" cy="236728"/>
                <wp:effectExtent l="0" t="0" r="0" b="0"/>
                <wp:docPr id="46554" name="Group 46554"/>
                <wp:cNvGraphicFramePr/>
                <a:graphic xmlns:a="http://schemas.openxmlformats.org/drawingml/2006/main">
                  <a:graphicData uri="http://schemas.microsoft.com/office/word/2010/wordprocessingGroup">
                    <wpg:wgp>
                      <wpg:cNvGrpSpPr/>
                      <wpg:grpSpPr>
                        <a:xfrm>
                          <a:off x="0" y="0"/>
                          <a:ext cx="190881" cy="236728"/>
                          <a:chOff x="0" y="0"/>
                          <a:chExt cx="190881" cy="236728"/>
                        </a:xfrm>
                      </wpg:grpSpPr>
                      <wps:wsp>
                        <wps:cNvPr id="54999" name="Shape 54999"/>
                        <wps:cNvSpPr/>
                        <wps:spPr>
                          <a:xfrm>
                            <a:off x="381" y="2032"/>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306" name="Picture 4306"/>
                          <pic:cNvPicPr/>
                        </pic:nvPicPr>
                        <pic:blipFill>
                          <a:blip r:embed="rId83"/>
                          <a:stretch>
                            <a:fillRect/>
                          </a:stretch>
                        </pic:blipFill>
                        <pic:spPr>
                          <a:xfrm>
                            <a:off x="0" y="0"/>
                            <a:ext cx="190500" cy="198120"/>
                          </a:xfrm>
                          <a:prstGeom prst="rect">
                            <a:avLst/>
                          </a:prstGeom>
                        </pic:spPr>
                      </pic:pic>
                    </wpg:wgp>
                  </a:graphicData>
                </a:graphic>
              </wp:inline>
            </w:drawing>
          </mc:Choice>
          <mc:Fallback>
            <w:pict>
              <v:group w14:anchorId="078E56A6" id="Group 46554" o:spid="_x0000_s1026" style="width:15.05pt;height:18.65pt;mso-position-horizontal-relative:char;mso-position-vertical-relative:line" coordsize="190881,23672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">
                <v:shape id="Shape 54999" o:spid="_x0000_s1027" style="position:absolute;left:381;top:2032;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" path="m,l190500,r,234696l,234696,,e" fillcolor="yellow" stroked="f" strokeweight="0">
                  <v:stroke miterlimit="83231f" joinstyle="miter"/>
                  <v:path arrowok="t" textboxrect="0,0,190500,234696"/>
                </v:shape>
                <v:shape id="Picture 4306"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">
                  <v:imagedata r:id="rId12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urrencies</w:t>
      </w:r>
      <w:r>
        <w:t xml:space="preserve"> screen, the user will navigate to the </w:t>
      </w:r>
      <w:r w:rsidRPr="0060488A">
        <w:rPr>
          <w:b/>
          <w:bCs/>
        </w:rPr>
        <w:t>Create New Currency</w:t>
      </w:r>
      <w:r>
        <w:t xml:space="preserve"> Screen. Users </w:t>
      </w:r>
      <w:r w:rsidR="00AD345A">
        <w:t xml:space="preserve">can </w:t>
      </w:r>
      <w:r>
        <w:t xml:space="preserve">select from the pre-filled dropdown of Currency IDs, fill in the other fields and </w:t>
      </w:r>
      <w:r w:rsidR="005D48D5">
        <w:t xml:space="preserve">click </w:t>
      </w:r>
      <w:r w:rsidRPr="0060488A">
        <w:rPr>
          <w:b/>
          <w:bCs/>
        </w:rPr>
        <w:t>SAVE</w:t>
      </w:r>
      <w:r>
        <w:t xml:space="preserve">. For field definitions see </w:t>
      </w:r>
      <w:r w:rsidR="00CB1871" w:rsidRPr="0060488A">
        <w:rPr>
          <w:color w:val="4472C4" w:themeColor="accent1"/>
        </w:rPr>
        <w:fldChar w:fldCharType="begin"/>
      </w:r>
      <w:r w:rsidR="00CB1871" w:rsidRPr="0060488A">
        <w:rPr>
          <w:color w:val="4472C4" w:themeColor="accent1"/>
        </w:rPr>
        <w:instrText xml:space="preserve"> REF _Ref130883077 \h </w:instrText>
      </w:r>
      <w:r w:rsidR="00CB1871" w:rsidRPr="0060488A">
        <w:rPr>
          <w:color w:val="4472C4" w:themeColor="accent1"/>
        </w:rPr>
      </w:r>
      <w:r w:rsidR="00CB1871" w:rsidRPr="0060488A">
        <w:rPr>
          <w:color w:val="4472C4" w:themeColor="accent1"/>
        </w:rPr>
        <w:fldChar w:fldCharType="separate"/>
      </w:r>
      <w:r w:rsidR="0061087E">
        <w:t xml:space="preserve">TABLE </w:t>
      </w:r>
      <w:r w:rsidR="0061087E">
        <w:rPr>
          <w:noProof/>
        </w:rPr>
        <w:t>18</w:t>
      </w:r>
      <w:r w:rsidR="0061087E">
        <w:t>: CURRENCIES FIELD DESCRIPTIONS</w:t>
      </w:r>
      <w:r w:rsidR="00CB1871" w:rsidRPr="0060488A">
        <w:rPr>
          <w:color w:val="4472C4" w:themeColor="accent1"/>
        </w:rPr>
        <w:fldChar w:fldCharType="end"/>
      </w:r>
      <w:r>
        <w:t xml:space="preserve"> </w:t>
      </w:r>
    </w:p>
    <w:p w14:paraId="1D6221F1" w14:textId="77777777" w:rsidR="0009659B" w:rsidRDefault="0009659B">
      <w:pPr>
        <w:rPr>
          <w:i/>
          <w:iCs/>
          <w:color w:val="44546A" w:themeColor="text2"/>
          <w:sz w:val="18"/>
          <w:szCs w:val="18"/>
        </w:rPr>
      </w:pPr>
      <w:bookmarkStart w:id="2135" w:name="_Toc63697445"/>
      <w:r>
        <w:br w:type="page"/>
      </w:r>
    </w:p>
    <w:p w14:paraId="5C40B1CF" w14:textId="38AFB4AC" w:rsidR="00490283" w:rsidRDefault="00490283" w:rsidP="0046733D">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61087E">
        <w:rPr>
          <w:noProof/>
        </w:rPr>
        <w:t>22</w:t>
      </w:r>
      <w:r>
        <w:rPr>
          <w:noProof/>
        </w:rPr>
        <w:fldChar w:fldCharType="end"/>
      </w:r>
      <w:r>
        <w:t>: CREATE NEW CURRENCY SCREEN</w:t>
      </w:r>
      <w:bookmarkEnd w:id="2135"/>
      <w:r>
        <w:t xml:space="preserve"> </w:t>
      </w:r>
    </w:p>
    <w:p w14:paraId="38F22825" w14:textId="65985C3B" w:rsidR="00490283" w:rsidRDefault="00490283" w:rsidP="0046733D">
      <w:pPr>
        <w:pStyle w:val="BodyText"/>
      </w:pPr>
      <w:del w:id="2136" w:author="Pinnu, Sainath" w:date="2023-04-12T11:24:00Z">
        <w:r w:rsidDel="001D56DE">
          <w:rPr>
            <w:noProof/>
          </w:rPr>
          <w:drawing>
            <wp:inline distT="0" distB="0" distL="0" distR="0" wp14:anchorId="5060E90F" wp14:editId="6D876B8D">
              <wp:extent cx="4572000" cy="2266950"/>
              <wp:effectExtent l="76200" t="76200" r="133350" b="133350"/>
              <wp:docPr id="341708633" name="Picture 34170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8633"/>
                      <pic:cNvPicPr/>
                    </pic:nvPicPr>
                    <pic:blipFill>
                      <a:blip r:embed="rId134">
                        <a:extLst>
                          <a:ext uri="{28A0092B-C50C-407E-A947-70E740481C1C}">
                            <a14:useLocalDpi xmlns:a14="http://schemas.microsoft.com/office/drawing/2010/main" val="0"/>
                          </a:ext>
                        </a:extLst>
                      </a:blip>
                      <a:stretch>
                        <a:fillRect/>
                      </a:stretch>
                    </pic:blipFill>
                    <pic:spPr>
                      <a:xfrm>
                        <a:off x="0" y="0"/>
                        <a:ext cx="45720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137" w:author="Pinnu, Sainath" w:date="2023-04-12T11:25:00Z">
        <w:r w:rsidR="004D6413">
          <w:rPr>
            <w:noProof/>
          </w:rPr>
          <w:drawing>
            <wp:inline distT="0" distB="0" distL="0" distR="0" wp14:anchorId="6259C6E9" wp14:editId="2375F75F">
              <wp:extent cx="5305167" cy="165899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309552" cy="1660369"/>
                      </a:xfrm>
                      <a:prstGeom prst="rect">
                        <a:avLst/>
                      </a:prstGeom>
                    </pic:spPr>
                  </pic:pic>
                </a:graphicData>
              </a:graphic>
            </wp:inline>
          </w:drawing>
        </w:r>
      </w:ins>
    </w:p>
    <w:p w14:paraId="3CFAD408" w14:textId="544FC8AA" w:rsidR="00490283" w:rsidRPr="003B065F" w:rsidDel="00774F7A" w:rsidRDefault="00774F7A" w:rsidP="003B065F">
      <w:pPr>
        <w:pStyle w:val="Caption"/>
        <w:spacing w:after="160"/>
        <w:rPr>
          <w:del w:id="2138" w:author="Moses, Robinson" w:date="2023-04-13T07:24:00Z"/>
          <w:rStyle w:val="Hyperlink"/>
          <w:color w:val="92D050"/>
          <w:u w:val="none"/>
          <w:rPrChange w:id="2139" w:author="Moses, Robinson" w:date="2023-04-13T07:35:00Z">
            <w:rPr>
              <w:del w:id="2140" w:author="Moses, Robinson" w:date="2023-04-13T07:24:00Z"/>
              <w:color w:val="92D050"/>
            </w:rPr>
          </w:rPrChange>
        </w:rPr>
        <w:pPrChange w:id="2141" w:author="Moses, Robinson" w:date="2023-04-13T07:35:00Z">
          <w:pPr>
            <w:pStyle w:val="Caption"/>
          </w:pPr>
        </w:pPrChange>
      </w:pPr>
      <w:ins w:id="2142" w:author="Moses, Robinson" w:date="2023-04-13T07:24:00Z">
        <w:r w:rsidRPr="003B065F">
          <w:rPr>
            <w:rStyle w:val="Hyperlink"/>
            <w:color w:val="92D050"/>
            <w:u w:val="none"/>
            <w:rPrChange w:id="2143" w:author="Moses, Robinson" w:date="2023-04-13T07:35:00Z">
              <w:rPr/>
            </w:rPrChange>
          </w:rPr>
          <w:t xml:space="preserve">Return To: </w:t>
        </w:r>
        <w:r w:rsidRPr="003B065F">
          <w:rPr>
            <w:rStyle w:val="Hyperlink"/>
            <w:color w:val="92D050"/>
            <w:u w:val="none"/>
            <w:rPrChange w:id="2144" w:author="Moses, Robinson" w:date="2023-04-13T07:35:00Z">
              <w:rPr/>
            </w:rPrChange>
          </w:rPr>
          <w:fldChar w:fldCharType="begin"/>
        </w:r>
        <w:r w:rsidRPr="003B065F">
          <w:rPr>
            <w:rStyle w:val="Hyperlink"/>
            <w:color w:val="92D050"/>
            <w:u w:val="none"/>
            <w:rPrChange w:id="2145" w:author="Moses, Robinson" w:date="2023-04-13T07:35:00Z">
              <w:rPr/>
            </w:rPrChange>
          </w:rPr>
          <w:instrText xml:space="preserve"> REF _Ref132263110 \h </w:instrText>
        </w:r>
        <w:r w:rsidRPr="003B065F">
          <w:rPr>
            <w:rStyle w:val="Hyperlink"/>
            <w:color w:val="92D050"/>
            <w:u w:val="none"/>
            <w:rPrChange w:id="2146" w:author="Moses, Robinson" w:date="2023-04-13T07:35:00Z">
              <w:rPr/>
            </w:rPrChange>
          </w:rPr>
        </w:r>
      </w:ins>
      <w:r w:rsidR="003B065F">
        <w:rPr>
          <w:rStyle w:val="Hyperlink"/>
          <w:i w:val="0"/>
          <w:iCs w:val="0"/>
          <w:color w:val="92D050"/>
          <w:u w:val="none"/>
        </w:rPr>
        <w:instrText xml:space="preserve"> \* MERGEFORMAT </w:instrText>
      </w:r>
      <w:r w:rsidRPr="003B065F">
        <w:rPr>
          <w:rStyle w:val="Hyperlink"/>
          <w:color w:val="92D050"/>
          <w:u w:val="none"/>
          <w:rPrChange w:id="2147" w:author="Moses, Robinson" w:date="2023-04-13T07:35:00Z">
            <w:rPr/>
          </w:rPrChange>
        </w:rPr>
        <w:fldChar w:fldCharType="separate"/>
      </w:r>
      <w:ins w:id="2148" w:author="Moses, Robinson" w:date="2023-04-13T07:24:00Z">
        <w:r w:rsidRPr="003B065F">
          <w:rPr>
            <w:rStyle w:val="Hyperlink"/>
            <w:color w:val="92D050"/>
            <w:u w:val="none"/>
            <w:rPrChange w:id="2149" w:author="Moses, Robinson" w:date="2023-04-13T07:35:00Z">
              <w:rPr/>
            </w:rPrChange>
          </w:rPr>
          <w:t>SETTINGS</w:t>
        </w:r>
        <w:r w:rsidRPr="003B065F">
          <w:rPr>
            <w:rStyle w:val="Hyperlink"/>
            <w:color w:val="92D050"/>
            <w:u w:val="none"/>
            <w:rPrChange w:id="2150" w:author="Moses, Robinson" w:date="2023-04-13T07:35:00Z">
              <w:rPr/>
            </w:rPrChange>
          </w:rPr>
          <w:fldChar w:fldCharType="end"/>
        </w:r>
      </w:ins>
      <w:del w:id="2151" w:author="Moses, Robinson" w:date="2023-04-13T07:24:00Z">
        <w:r w:rsidR="00783BEC" w:rsidRPr="003B065F" w:rsidDel="00774F7A">
          <w:rPr>
            <w:rStyle w:val="Hyperlink"/>
            <w:color w:val="92D050"/>
            <w:u w:val="none"/>
            <w:rPrChange w:id="2152" w:author="Moses, Robinson" w:date="2023-04-13T07:35:00Z">
              <w:rPr/>
            </w:rPrChange>
          </w:rPr>
          <w:fldChar w:fldCharType="begin"/>
        </w:r>
        <w:r w:rsidR="00783BEC" w:rsidRPr="003B065F" w:rsidDel="00774F7A">
          <w:rPr>
            <w:rStyle w:val="Hyperlink"/>
            <w:color w:val="92D050"/>
            <w:u w:val="none"/>
            <w:rPrChange w:id="2153" w:author="Moses, Robinson" w:date="2023-04-13T07:35:00Z">
              <w:rPr/>
            </w:rPrChange>
          </w:rPr>
          <w:delInstrText xml:space="preserve"> HYPERLINK \l "_SETTINGS" </w:delInstrText>
        </w:r>
        <w:r w:rsidR="00783BEC" w:rsidRPr="003B065F" w:rsidDel="00774F7A">
          <w:rPr>
            <w:rStyle w:val="Hyperlink"/>
            <w:color w:val="92D050"/>
            <w:u w:val="none"/>
            <w:rPrChange w:id="2154" w:author="Moses, Robinson" w:date="2023-04-13T07:35:00Z">
              <w:rPr/>
            </w:rPrChange>
          </w:rPr>
          <w:fldChar w:fldCharType="separate"/>
        </w:r>
        <w:r w:rsidR="00490283" w:rsidRPr="003B065F" w:rsidDel="00774F7A">
          <w:rPr>
            <w:rStyle w:val="Hyperlink"/>
            <w:color w:val="92D050"/>
            <w:u w:val="none"/>
            <w:rPrChange w:id="2155" w:author="Moses, Robinson" w:date="2023-04-13T07:35:00Z">
              <w:rPr>
                <w:rStyle w:val="Hyperlink"/>
                <w:color w:val="92D050"/>
              </w:rPr>
            </w:rPrChange>
          </w:rPr>
          <w:delText>Return to: Settings</w:delText>
        </w:r>
        <w:r w:rsidR="00783BEC" w:rsidRPr="003B065F" w:rsidDel="00774F7A">
          <w:rPr>
            <w:rStyle w:val="Hyperlink"/>
            <w:color w:val="92D050"/>
            <w:u w:val="none"/>
            <w:rPrChange w:id="2156" w:author="Moses, Robinson" w:date="2023-04-13T07:35:00Z">
              <w:rPr>
                <w:rStyle w:val="Hyperlink"/>
                <w:color w:val="92D050"/>
              </w:rPr>
            </w:rPrChange>
          </w:rPr>
          <w:fldChar w:fldCharType="end"/>
        </w:r>
        <w:r w:rsidR="00490283" w:rsidRPr="003B065F" w:rsidDel="00774F7A">
          <w:rPr>
            <w:rStyle w:val="Hyperlink"/>
            <w:color w:val="92D050"/>
            <w:u w:val="none"/>
            <w:rPrChange w:id="2157" w:author="Moses, Robinson" w:date="2023-04-13T07:35:00Z">
              <w:rPr>
                <w:color w:val="92D050"/>
              </w:rPr>
            </w:rPrChange>
          </w:rPr>
          <w:delText xml:space="preserve"> </w:delText>
        </w:r>
      </w:del>
    </w:p>
    <w:p w14:paraId="7DA50068" w14:textId="77777777" w:rsidR="00490283" w:rsidRPr="003B065F" w:rsidRDefault="00490283" w:rsidP="003B065F">
      <w:pPr>
        <w:rPr>
          <w:rStyle w:val="Hyperlink"/>
          <w:i/>
          <w:iCs/>
          <w:color w:val="92D050"/>
          <w:sz w:val="18"/>
          <w:szCs w:val="18"/>
          <w:u w:val="none"/>
          <w:rPrChange w:id="2158" w:author="Moses, Robinson" w:date="2023-04-13T07:35:00Z">
            <w:rPr/>
          </w:rPrChange>
        </w:rPr>
        <w:pPrChange w:id="2159" w:author="Moses, Robinson" w:date="2023-04-13T07:35:00Z">
          <w:pPr>
            <w:spacing w:after="0"/>
          </w:pPr>
        </w:pPrChange>
      </w:pPr>
      <w:r w:rsidRPr="003B065F">
        <w:rPr>
          <w:rStyle w:val="Hyperlink"/>
          <w:i/>
          <w:iCs/>
          <w:color w:val="92D050"/>
          <w:sz w:val="18"/>
          <w:szCs w:val="18"/>
          <w:u w:val="none"/>
          <w:rPrChange w:id="2160" w:author="Moses, Robinson" w:date="2023-04-13T07:35:00Z">
            <w:rPr/>
          </w:rPrChange>
        </w:rPr>
        <w:t xml:space="preserve"> </w:t>
      </w:r>
      <w:r w:rsidRPr="003B065F">
        <w:rPr>
          <w:rStyle w:val="Hyperlink"/>
          <w:i/>
          <w:iCs/>
          <w:color w:val="92D050"/>
          <w:sz w:val="18"/>
          <w:szCs w:val="18"/>
          <w:u w:val="none"/>
          <w:rPrChange w:id="2161" w:author="Moses, Robinson" w:date="2023-04-13T07:35:00Z">
            <w:rPr/>
          </w:rPrChange>
        </w:rPr>
        <w:tab/>
      </w:r>
      <w:r w:rsidRPr="003B065F">
        <w:rPr>
          <w:rStyle w:val="Hyperlink"/>
          <w:i/>
          <w:iCs/>
          <w:color w:val="92D050"/>
          <w:sz w:val="18"/>
          <w:szCs w:val="18"/>
          <w:u w:val="none"/>
          <w:rPrChange w:id="2162" w:author="Moses, Robinson" w:date="2023-04-13T07:35:00Z">
            <w:rPr>
              <w:color w:val="622423"/>
              <w:sz w:val="24"/>
            </w:rPr>
          </w:rPrChange>
        </w:rPr>
        <w:t xml:space="preserve"> </w:t>
      </w:r>
    </w:p>
    <w:p w14:paraId="3E0D9D41" w14:textId="64CB7288" w:rsidR="00490283" w:rsidRDefault="00490283" w:rsidP="0060488A">
      <w:pPr>
        <w:pStyle w:val="Heading2"/>
      </w:pPr>
      <w:r>
        <w:t xml:space="preserve"> </w:t>
      </w:r>
      <w:bookmarkStart w:id="2163" w:name="_Toc63697407"/>
      <w:bookmarkStart w:id="2164" w:name="_Toc132264597"/>
      <w:r>
        <w:t>DENOMINATIONS</w:t>
      </w:r>
      <w:bookmarkEnd w:id="2163"/>
      <w:bookmarkEnd w:id="2164"/>
      <w:r>
        <w:t xml:space="preserve"> </w:t>
      </w:r>
    </w:p>
    <w:p w14:paraId="2B5689AD" w14:textId="77777777" w:rsidR="00490283" w:rsidRDefault="00490283" w:rsidP="0046733D">
      <w:pPr>
        <w:pStyle w:val="BodyText"/>
      </w:pPr>
      <w:r w:rsidRPr="0060488A">
        <w:rPr>
          <w:i/>
          <w:iCs/>
        </w:rPr>
        <w:t>Settings</w:t>
      </w:r>
      <w:r w:rsidRPr="0060488A">
        <w:rPr>
          <w:rFonts w:ascii="Wingdings" w:eastAsia="Wingdings" w:hAnsi="Wingdings" w:cs="Wingdings"/>
          <w:i/>
          <w:iCs/>
        </w:rPr>
        <w:t></w:t>
      </w:r>
      <w:r w:rsidRPr="0060488A">
        <w:rPr>
          <w:i/>
          <w:iCs/>
        </w:rPr>
        <w:t>Denominations</w:t>
      </w:r>
      <w:r>
        <w:t xml:space="preserve"> provides access for defining the denominations that will be tracked and balanced via Vault Balance. </w:t>
      </w:r>
    </w:p>
    <w:p w14:paraId="31EC7B21" w14:textId="5FBB0262" w:rsidR="00490283" w:rsidRDefault="00490283" w:rsidP="0046733D">
      <w:pPr>
        <w:pStyle w:val="Caption"/>
      </w:pPr>
      <w:bookmarkStart w:id="2165" w:name="_Toc63697446"/>
      <w:r>
        <w:t xml:space="preserve">FIGURE </w:t>
      </w:r>
      <w:r>
        <w:rPr>
          <w:noProof/>
        </w:rPr>
        <w:fldChar w:fldCharType="begin"/>
      </w:r>
      <w:r>
        <w:rPr>
          <w:noProof/>
        </w:rPr>
        <w:instrText xml:space="preserve"> SEQ Figure \* ARABIC </w:instrText>
      </w:r>
      <w:r>
        <w:rPr>
          <w:noProof/>
        </w:rPr>
        <w:fldChar w:fldCharType="separate"/>
      </w:r>
      <w:r w:rsidR="0061087E">
        <w:rPr>
          <w:noProof/>
        </w:rPr>
        <w:t>23</w:t>
      </w:r>
      <w:r>
        <w:rPr>
          <w:noProof/>
        </w:rPr>
        <w:fldChar w:fldCharType="end"/>
      </w:r>
      <w:r>
        <w:t>: DENOMINATIONS SCREEN</w:t>
      </w:r>
      <w:bookmarkEnd w:id="2165"/>
      <w:r w:rsidRPr="6356747E">
        <w:rPr>
          <w:color w:val="0D0D0D" w:themeColor="text1" w:themeTint="F2"/>
        </w:rPr>
        <w:t xml:space="preserve"> </w:t>
      </w:r>
    </w:p>
    <w:p w14:paraId="583C6D30" w14:textId="6B864E79" w:rsidR="00490283" w:rsidRDefault="00490283" w:rsidP="006F4FA0">
      <w:pPr>
        <w:pStyle w:val="BodyText"/>
        <w:pPrChange w:id="2166" w:author="Moses, Robinson" w:date="2023-04-13T07:46:00Z">
          <w:pPr>
            <w:spacing w:after="131"/>
            <w:ind w:right="1911"/>
            <w:jc w:val="right"/>
          </w:pPr>
        </w:pPrChange>
      </w:pPr>
      <w:del w:id="2167" w:author="Pinnu, Sainath" w:date="2023-04-12T11:25:00Z">
        <w:r w:rsidDel="00CD3A7E">
          <w:rPr>
            <w:noProof/>
          </w:rPr>
          <w:drawing>
            <wp:inline distT="0" distB="0" distL="0" distR="0" wp14:anchorId="2C8E2CBF" wp14:editId="26A16A3A">
              <wp:extent cx="4572000" cy="1552575"/>
              <wp:effectExtent l="76200" t="76200" r="133350" b="142875"/>
              <wp:docPr id="291705689" name="Picture 291705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705689"/>
                      <pic:cNvPicPr/>
                    </pic:nvPicPr>
                    <pic:blipFill>
                      <a:blip r:embed="rId136">
                        <a:extLst>
                          <a:ext uri="{28A0092B-C50C-407E-A947-70E740481C1C}">
                            <a14:useLocalDpi xmlns:a14="http://schemas.microsoft.com/office/drawing/2010/main" val="0"/>
                          </a:ext>
                        </a:extLst>
                      </a:blip>
                      <a:stretch>
                        <a:fillRect/>
                      </a:stretch>
                    </pic:blipFill>
                    <pic:spPr>
                      <a:xfrm>
                        <a:off x="0" y="0"/>
                        <a:ext cx="4572000" cy="1552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168" w:author="Pinnu, Sainath" w:date="2023-04-12T11:25:00Z">
        <w:r w:rsidR="00CD3A7E">
          <w:rPr>
            <w:noProof/>
          </w:rPr>
          <w:drawing>
            <wp:inline distT="0" distB="0" distL="0" distR="0" wp14:anchorId="1A7D7A1C" wp14:editId="2336E5F9">
              <wp:extent cx="5387546" cy="1450493"/>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394578" cy="1452386"/>
                      </a:xfrm>
                      <a:prstGeom prst="rect">
                        <a:avLst/>
                      </a:prstGeom>
                    </pic:spPr>
                  </pic:pic>
                </a:graphicData>
              </a:graphic>
            </wp:inline>
          </w:drawing>
        </w:r>
      </w:ins>
      <w:r w:rsidRPr="6F20D2D3">
        <w:rPr>
          <w:color w:val="76923C"/>
        </w:rPr>
        <w:t xml:space="preserve"> </w:t>
      </w:r>
    </w:p>
    <w:p w14:paraId="2135C03A" w14:textId="70A721B8" w:rsidR="00490283" w:rsidRPr="003B065F" w:rsidDel="00774F7A" w:rsidRDefault="00774F7A" w:rsidP="0046733D">
      <w:pPr>
        <w:pStyle w:val="Caption"/>
        <w:rPr>
          <w:del w:id="2169" w:author="Moses, Robinson" w:date="2023-04-13T07:24:00Z"/>
          <w:rStyle w:val="Hyperlink"/>
          <w:color w:val="92D050"/>
          <w:u w:val="none"/>
          <w:rPrChange w:id="2170" w:author="Moses, Robinson" w:date="2023-04-13T07:35:00Z">
            <w:rPr>
              <w:del w:id="2171" w:author="Moses, Robinson" w:date="2023-04-13T07:24:00Z"/>
            </w:rPr>
          </w:rPrChange>
        </w:rPr>
      </w:pPr>
      <w:ins w:id="2172" w:author="Moses, Robinson" w:date="2023-04-13T07:24:00Z">
        <w:r w:rsidRPr="003B065F">
          <w:rPr>
            <w:rStyle w:val="Hyperlink"/>
            <w:color w:val="92D050"/>
            <w:u w:val="none"/>
            <w:rPrChange w:id="2173" w:author="Moses, Robinson" w:date="2023-04-13T07:35:00Z">
              <w:rPr/>
            </w:rPrChange>
          </w:rPr>
          <w:t>Return To:</w:t>
        </w:r>
      </w:ins>
      <w:ins w:id="2174" w:author="Moses, Robinson" w:date="2023-04-13T07:25:00Z">
        <w:r w:rsidRPr="003B065F">
          <w:rPr>
            <w:rStyle w:val="Hyperlink"/>
            <w:color w:val="92D050"/>
            <w:u w:val="none"/>
            <w:rPrChange w:id="2175" w:author="Moses, Robinson" w:date="2023-04-13T07:35:00Z">
              <w:rPr/>
            </w:rPrChange>
          </w:rPr>
          <w:t xml:space="preserve"> </w:t>
        </w:r>
      </w:ins>
      <w:del w:id="2176" w:author="Moses, Robinson" w:date="2023-04-13T07:24:00Z">
        <w:r w:rsidR="00783BEC" w:rsidRPr="003B065F" w:rsidDel="00774F7A">
          <w:rPr>
            <w:rStyle w:val="Hyperlink"/>
            <w:color w:val="92D050"/>
            <w:u w:val="none"/>
            <w:rPrChange w:id="2177" w:author="Moses, Robinson" w:date="2023-04-13T07:35:00Z">
              <w:rPr/>
            </w:rPrChange>
          </w:rPr>
          <w:fldChar w:fldCharType="begin"/>
        </w:r>
        <w:r w:rsidR="00783BEC" w:rsidRPr="003B065F" w:rsidDel="00774F7A">
          <w:rPr>
            <w:rStyle w:val="Hyperlink"/>
            <w:color w:val="92D050"/>
            <w:u w:val="none"/>
            <w:rPrChange w:id="2178" w:author="Moses, Robinson" w:date="2023-04-13T07:35:00Z">
              <w:rPr/>
            </w:rPrChange>
          </w:rPr>
          <w:delInstrText xml:space="preserve"> HYPERLINK \l "_SETTINGS" </w:delInstrText>
        </w:r>
        <w:r w:rsidR="00783BEC" w:rsidRPr="003B065F" w:rsidDel="00774F7A">
          <w:rPr>
            <w:rStyle w:val="Hyperlink"/>
            <w:color w:val="92D050"/>
            <w:u w:val="none"/>
            <w:rPrChange w:id="2179" w:author="Moses, Robinson" w:date="2023-04-13T07:35:00Z">
              <w:rPr/>
            </w:rPrChange>
          </w:rPr>
          <w:fldChar w:fldCharType="separate"/>
        </w:r>
        <w:r w:rsidR="00490283" w:rsidRPr="003B065F" w:rsidDel="00774F7A">
          <w:rPr>
            <w:rStyle w:val="Hyperlink"/>
            <w:color w:val="92D050"/>
            <w:u w:val="none"/>
            <w:rPrChange w:id="2180" w:author="Moses, Robinson" w:date="2023-04-13T07:35:00Z">
              <w:rPr>
                <w:rStyle w:val="Hyperlink"/>
                <w:color w:val="92D050"/>
              </w:rPr>
            </w:rPrChange>
          </w:rPr>
          <w:delText>Return to: Settings</w:delText>
        </w:r>
        <w:r w:rsidR="00783BEC" w:rsidRPr="003B065F" w:rsidDel="00774F7A">
          <w:rPr>
            <w:rStyle w:val="Hyperlink"/>
            <w:color w:val="92D050"/>
            <w:u w:val="none"/>
            <w:rPrChange w:id="2181" w:author="Moses, Robinson" w:date="2023-04-13T07:35:00Z">
              <w:rPr>
                <w:rStyle w:val="Hyperlink"/>
                <w:color w:val="92D050"/>
              </w:rPr>
            </w:rPrChange>
          </w:rPr>
          <w:fldChar w:fldCharType="end"/>
        </w:r>
        <w:r w:rsidR="00490283" w:rsidRPr="003B065F" w:rsidDel="00774F7A">
          <w:rPr>
            <w:rStyle w:val="Hyperlink"/>
            <w:color w:val="92D050"/>
            <w:u w:val="none"/>
            <w:rPrChange w:id="2182" w:author="Moses, Robinson" w:date="2023-04-13T07:35:00Z">
              <w:rPr>
                <w:color w:val="92D050"/>
              </w:rPr>
            </w:rPrChange>
          </w:rPr>
          <w:delText xml:space="preserve"> </w:delText>
        </w:r>
      </w:del>
    </w:p>
    <w:p w14:paraId="08CE133B" w14:textId="2CE05C40" w:rsidR="00774F7A" w:rsidRPr="003B065F" w:rsidRDefault="00774F7A" w:rsidP="00774F7A">
      <w:pPr>
        <w:rPr>
          <w:ins w:id="2183" w:author="Moses, Robinson" w:date="2023-04-13T07:24:00Z"/>
          <w:rStyle w:val="Hyperlink"/>
          <w:i/>
          <w:iCs/>
          <w:color w:val="92D050"/>
          <w:sz w:val="18"/>
          <w:szCs w:val="18"/>
          <w:u w:val="none"/>
          <w:rPrChange w:id="2184" w:author="Moses, Robinson" w:date="2023-04-13T07:35:00Z">
            <w:rPr>
              <w:ins w:id="2185" w:author="Moses, Robinson" w:date="2023-04-13T07:24:00Z"/>
              <w:color w:val="92D050"/>
            </w:rPr>
          </w:rPrChange>
        </w:rPr>
        <w:pPrChange w:id="2186" w:author="Moses, Robinson" w:date="2023-04-13T07:24:00Z">
          <w:pPr>
            <w:pStyle w:val="Caption"/>
          </w:pPr>
        </w:pPrChange>
      </w:pPr>
      <w:ins w:id="2187" w:author="Moses, Robinson" w:date="2023-04-13T07:25:00Z">
        <w:r w:rsidRPr="003B065F">
          <w:rPr>
            <w:rStyle w:val="Hyperlink"/>
            <w:i/>
            <w:iCs/>
            <w:color w:val="92D050"/>
            <w:sz w:val="18"/>
            <w:szCs w:val="18"/>
            <w:u w:val="none"/>
            <w:rPrChange w:id="2188" w:author="Moses, Robinson" w:date="2023-04-13T07:35:00Z">
              <w:rPr/>
            </w:rPrChange>
          </w:rPr>
          <w:fldChar w:fldCharType="begin"/>
        </w:r>
        <w:r w:rsidRPr="003B065F">
          <w:rPr>
            <w:rStyle w:val="Hyperlink"/>
            <w:i/>
            <w:iCs/>
            <w:color w:val="92D050"/>
            <w:sz w:val="18"/>
            <w:szCs w:val="18"/>
            <w:u w:val="none"/>
            <w:rPrChange w:id="2189" w:author="Moses, Robinson" w:date="2023-04-13T07:35:00Z">
              <w:rPr/>
            </w:rPrChange>
          </w:rPr>
          <w:instrText xml:space="preserve"> REF _Ref132263118 \h </w:instrText>
        </w:r>
        <w:r w:rsidRPr="003B065F">
          <w:rPr>
            <w:rStyle w:val="Hyperlink"/>
            <w:i/>
            <w:iCs/>
            <w:color w:val="92D050"/>
            <w:sz w:val="18"/>
            <w:szCs w:val="18"/>
            <w:u w:val="none"/>
            <w:rPrChange w:id="2190" w:author="Moses, Robinson" w:date="2023-04-13T07:35:00Z">
              <w:rPr/>
            </w:rPrChange>
          </w:rPr>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2191" w:author="Moses, Robinson" w:date="2023-04-13T07:35:00Z">
            <w:rPr/>
          </w:rPrChange>
        </w:rPr>
        <w:fldChar w:fldCharType="separate"/>
      </w:r>
      <w:ins w:id="2192" w:author="Moses, Robinson" w:date="2023-04-13T07:25:00Z">
        <w:r w:rsidRPr="003B065F">
          <w:rPr>
            <w:rStyle w:val="Hyperlink"/>
            <w:i/>
            <w:iCs/>
            <w:color w:val="92D050"/>
            <w:sz w:val="18"/>
            <w:szCs w:val="18"/>
            <w:u w:val="none"/>
            <w:rPrChange w:id="2193" w:author="Moses, Robinson" w:date="2023-04-13T07:35:00Z">
              <w:rPr/>
            </w:rPrChange>
          </w:rPr>
          <w:t>SETTINGS</w:t>
        </w:r>
        <w:r w:rsidRPr="003B065F">
          <w:rPr>
            <w:rStyle w:val="Hyperlink"/>
            <w:i/>
            <w:iCs/>
            <w:color w:val="92D050"/>
            <w:sz w:val="18"/>
            <w:szCs w:val="18"/>
            <w:u w:val="none"/>
            <w:rPrChange w:id="2194" w:author="Moses, Robinson" w:date="2023-04-13T07:35:00Z">
              <w:rPr/>
            </w:rPrChange>
          </w:rPr>
          <w:fldChar w:fldCharType="end"/>
        </w:r>
      </w:ins>
    </w:p>
    <w:p w14:paraId="6D46C49E" w14:textId="59BD8D7C" w:rsidR="00490283" w:rsidRDefault="00490283" w:rsidP="0046733D">
      <w:pPr>
        <w:pStyle w:val="Caption"/>
      </w:pPr>
      <w:bookmarkStart w:id="2195" w:name="_Toc63697482"/>
      <w:bookmarkStart w:id="2196" w:name="_Ref130883506"/>
      <w:r>
        <w:t xml:space="preserve">TABLE </w:t>
      </w:r>
      <w:r>
        <w:rPr>
          <w:noProof/>
        </w:rPr>
        <w:fldChar w:fldCharType="begin"/>
      </w:r>
      <w:r>
        <w:rPr>
          <w:noProof/>
        </w:rPr>
        <w:instrText xml:space="preserve"> SEQ Table \* ARABIC </w:instrText>
      </w:r>
      <w:r>
        <w:rPr>
          <w:noProof/>
        </w:rPr>
        <w:fldChar w:fldCharType="separate"/>
      </w:r>
      <w:r w:rsidR="0061087E">
        <w:rPr>
          <w:noProof/>
        </w:rPr>
        <w:t>19</w:t>
      </w:r>
      <w:r>
        <w:rPr>
          <w:noProof/>
        </w:rPr>
        <w:fldChar w:fldCharType="end"/>
      </w:r>
      <w:r>
        <w:t>: Denominations Field Descriptions</w:t>
      </w:r>
      <w:bookmarkEnd w:id="2195"/>
      <w:bookmarkEnd w:id="2196"/>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1A8BCCB"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EF1CA4C"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EAAAD7" w14:textId="77777777" w:rsidR="00490283" w:rsidRDefault="00490283" w:rsidP="0046733D">
            <w:pPr>
              <w:pStyle w:val="TableHeading"/>
            </w:pPr>
            <w:r>
              <w:t xml:space="preserve">Description </w:t>
            </w:r>
          </w:p>
        </w:tc>
      </w:tr>
      <w:tr w:rsidR="00490283" w14:paraId="1167A0AD"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015F848D" w14:textId="77777777" w:rsidR="00490283" w:rsidRPr="0046733D" w:rsidRDefault="00490283" w:rsidP="0046733D">
            <w:pPr>
              <w:pStyle w:val="TableBody"/>
              <w:rPr>
                <w:b/>
                <w:bCs/>
              </w:rPr>
            </w:pPr>
            <w:r w:rsidRPr="0046733D">
              <w:rPr>
                <w:b/>
                <w:bCs/>
              </w:rPr>
              <w:t xml:space="preserve">Face Value </w:t>
            </w:r>
          </w:p>
        </w:tc>
        <w:tc>
          <w:tcPr>
            <w:tcW w:w="6194" w:type="dxa"/>
            <w:tcBorders>
              <w:top w:val="single" w:sz="3" w:space="0" w:color="000000"/>
              <w:left w:val="single" w:sz="4" w:space="0" w:color="000000"/>
              <w:bottom w:val="single" w:sz="4" w:space="0" w:color="000000"/>
              <w:right w:val="single" w:sz="4" w:space="0" w:color="000000"/>
            </w:tcBorders>
          </w:tcPr>
          <w:p w14:paraId="486CCFAB" w14:textId="441D5B26" w:rsidR="00490283" w:rsidRDefault="00490283" w:rsidP="0046733D">
            <w:pPr>
              <w:pStyle w:val="TableBody"/>
            </w:pPr>
            <w:r>
              <w:t xml:space="preserve"> Defines the value of each denomination.  </w:t>
            </w:r>
            <w:r w:rsidR="00C659D8">
              <w:rPr>
                <w:b/>
                <w:bCs/>
                <w:u w:val="single"/>
              </w:rPr>
              <w:t>For e</w:t>
            </w:r>
            <w:r w:rsidR="00C659D8" w:rsidRPr="0060488A">
              <w:rPr>
                <w:b/>
                <w:bCs/>
                <w:u w:val="single"/>
              </w:rPr>
              <w:t>xample</w:t>
            </w:r>
            <w:r w:rsidR="00C659D8">
              <w:t xml:space="preserve">, </w:t>
            </w:r>
            <w:r>
              <w:t>A 1</w:t>
            </w:r>
            <w:r w:rsidR="00602C40">
              <w:t>-</w:t>
            </w:r>
            <w:r>
              <w:t xml:space="preserve">USD note would have a 1 value for </w:t>
            </w:r>
            <w:r w:rsidRPr="0060488A">
              <w:rPr>
                <w:b/>
                <w:bCs/>
              </w:rPr>
              <w:t>Face Value</w:t>
            </w:r>
            <w:r>
              <w:t xml:space="preserve"> </w:t>
            </w:r>
          </w:p>
        </w:tc>
      </w:tr>
      <w:tr w:rsidR="00490283" w14:paraId="0E47B46D"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F8BCBB6" w14:textId="77777777" w:rsidR="00490283" w:rsidRPr="0046733D" w:rsidRDefault="00490283" w:rsidP="0046733D">
            <w:pPr>
              <w:pStyle w:val="TableBody"/>
              <w:rPr>
                <w:b/>
                <w:bCs/>
              </w:rPr>
            </w:pPr>
            <w:r w:rsidRPr="0046733D">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4112EE2B" w14:textId="77777777" w:rsidR="00490283" w:rsidRDefault="00490283" w:rsidP="0046733D">
            <w:pPr>
              <w:pStyle w:val="TableBody"/>
            </w:pPr>
            <w:r>
              <w:t xml:space="preserve"> Sets the denomination ID used by Vault Balance. This field should be coordinated with definitions throughout OptiSuite. </w:t>
            </w:r>
          </w:p>
        </w:tc>
      </w:tr>
      <w:tr w:rsidR="00490283" w14:paraId="6B1BAFB2"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6FE1740A" w14:textId="77777777" w:rsidR="00490283" w:rsidRPr="0046733D" w:rsidRDefault="00490283" w:rsidP="0046733D">
            <w:pPr>
              <w:pStyle w:val="TableBody"/>
              <w:rPr>
                <w:b/>
                <w:bCs/>
              </w:rPr>
            </w:pPr>
            <w:r w:rsidRPr="0046733D">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72D978C" w14:textId="77777777" w:rsidR="00490283" w:rsidRDefault="00490283" w:rsidP="0046733D">
            <w:pPr>
              <w:pStyle w:val="TableBody"/>
            </w:pPr>
            <w:r>
              <w:t xml:space="preserve"> Denotes either Note or Coin </w:t>
            </w:r>
          </w:p>
        </w:tc>
      </w:tr>
      <w:tr w:rsidR="00490283" w14:paraId="438A41D6"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203037B4" w14:textId="77777777" w:rsidR="00490283" w:rsidRPr="0046733D" w:rsidRDefault="00490283" w:rsidP="0046733D">
            <w:pPr>
              <w:pStyle w:val="TableBody"/>
              <w:rPr>
                <w:b/>
                <w:bCs/>
              </w:rPr>
            </w:pPr>
            <w:r w:rsidRPr="0046733D">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4D5A790" w14:textId="77777777" w:rsidR="00490283" w:rsidRDefault="00490283" w:rsidP="0046733D">
            <w:pPr>
              <w:pStyle w:val="TableBody"/>
            </w:pPr>
            <w:r>
              <w:t xml:space="preserve"> Selects the Currency with which the Denomination is associated. </w:t>
            </w:r>
          </w:p>
        </w:tc>
      </w:tr>
    </w:tbl>
    <w:p w14:paraId="404D71DE" w14:textId="3982AA81" w:rsidR="00490283" w:rsidRPr="003B065F" w:rsidDel="00774F7A" w:rsidRDefault="00774F7A" w:rsidP="0046733D">
      <w:pPr>
        <w:pStyle w:val="Caption"/>
        <w:rPr>
          <w:del w:id="2197" w:author="Moses, Robinson" w:date="2023-04-13T07:25:00Z"/>
          <w:rStyle w:val="Hyperlink"/>
          <w:i w:val="0"/>
          <w:iCs w:val="0"/>
          <w:color w:val="92D050"/>
          <w:u w:val="none"/>
          <w:rPrChange w:id="2198" w:author="Moses, Robinson" w:date="2023-04-13T07:35:00Z">
            <w:rPr>
              <w:del w:id="2199" w:author="Moses, Robinson" w:date="2023-04-13T07:25:00Z"/>
            </w:rPr>
          </w:rPrChange>
        </w:rPr>
      </w:pPr>
      <w:ins w:id="2200" w:author="Moses, Robinson" w:date="2023-04-13T07:25:00Z">
        <w:r w:rsidRPr="003B065F">
          <w:rPr>
            <w:rStyle w:val="Hyperlink"/>
            <w:i w:val="0"/>
            <w:iCs w:val="0"/>
            <w:color w:val="92D050"/>
            <w:u w:val="none"/>
            <w:rPrChange w:id="2201" w:author="Moses, Robinson" w:date="2023-04-13T07:35:00Z">
              <w:rPr/>
            </w:rPrChange>
          </w:rPr>
          <w:t xml:space="preserve">Return To: </w:t>
        </w:r>
        <w:r w:rsidRPr="003B065F">
          <w:rPr>
            <w:rStyle w:val="Hyperlink"/>
            <w:i w:val="0"/>
            <w:iCs w:val="0"/>
            <w:color w:val="92D050"/>
            <w:u w:val="none"/>
            <w:rPrChange w:id="2202" w:author="Moses, Robinson" w:date="2023-04-13T07:35:00Z">
              <w:rPr/>
            </w:rPrChange>
          </w:rPr>
          <w:fldChar w:fldCharType="begin"/>
        </w:r>
        <w:r w:rsidRPr="003B065F">
          <w:rPr>
            <w:rStyle w:val="Hyperlink"/>
            <w:i w:val="0"/>
            <w:iCs w:val="0"/>
            <w:color w:val="92D050"/>
            <w:u w:val="none"/>
            <w:rPrChange w:id="2203" w:author="Moses, Robinson" w:date="2023-04-13T07:35:00Z">
              <w:rPr/>
            </w:rPrChange>
          </w:rPr>
          <w:instrText xml:space="preserve"> REF _Ref132263127 \h </w:instrText>
        </w:r>
        <w:r w:rsidRPr="003B065F">
          <w:rPr>
            <w:rStyle w:val="Hyperlink"/>
            <w:i w:val="0"/>
            <w:iCs w:val="0"/>
            <w:color w:val="92D050"/>
            <w:u w:val="none"/>
            <w:rPrChange w:id="2204" w:author="Moses, Robinson" w:date="2023-04-13T07:35:00Z">
              <w:rPr/>
            </w:rPrChange>
          </w:rPr>
        </w:r>
      </w:ins>
      <w:r w:rsidR="003B065F">
        <w:rPr>
          <w:rStyle w:val="Hyperlink"/>
          <w:i w:val="0"/>
          <w:iCs w:val="0"/>
          <w:color w:val="92D050"/>
          <w:u w:val="none"/>
        </w:rPr>
        <w:instrText xml:space="preserve"> \* MERGEFORMAT </w:instrText>
      </w:r>
      <w:r w:rsidRPr="003B065F">
        <w:rPr>
          <w:rStyle w:val="Hyperlink"/>
          <w:i w:val="0"/>
          <w:iCs w:val="0"/>
          <w:color w:val="92D050"/>
          <w:u w:val="none"/>
          <w:rPrChange w:id="2205" w:author="Moses, Robinson" w:date="2023-04-13T07:35:00Z">
            <w:rPr/>
          </w:rPrChange>
        </w:rPr>
        <w:fldChar w:fldCharType="separate"/>
      </w:r>
      <w:ins w:id="2206" w:author="Moses, Robinson" w:date="2023-04-13T07:25:00Z">
        <w:r w:rsidRPr="003B065F">
          <w:rPr>
            <w:rStyle w:val="Hyperlink"/>
            <w:i w:val="0"/>
            <w:iCs w:val="0"/>
            <w:color w:val="92D050"/>
            <w:u w:val="none"/>
            <w:rPrChange w:id="2207" w:author="Moses, Robinson" w:date="2023-04-13T07:35:00Z">
              <w:rPr/>
            </w:rPrChange>
          </w:rPr>
          <w:t>SETTINGS</w:t>
        </w:r>
        <w:r w:rsidRPr="003B065F">
          <w:rPr>
            <w:rStyle w:val="Hyperlink"/>
            <w:i w:val="0"/>
            <w:iCs w:val="0"/>
            <w:color w:val="92D050"/>
            <w:u w:val="none"/>
            <w:rPrChange w:id="2208" w:author="Moses, Robinson" w:date="2023-04-13T07:35:00Z">
              <w:rPr/>
            </w:rPrChange>
          </w:rPr>
          <w:fldChar w:fldCharType="end"/>
        </w:r>
      </w:ins>
      <w:del w:id="2209" w:author="Moses, Robinson" w:date="2023-04-13T07:25:00Z">
        <w:r w:rsidR="00783BEC" w:rsidRPr="003B065F" w:rsidDel="00774F7A">
          <w:rPr>
            <w:rStyle w:val="Hyperlink"/>
            <w:i w:val="0"/>
            <w:iCs w:val="0"/>
            <w:color w:val="92D050"/>
            <w:u w:val="none"/>
            <w:rPrChange w:id="2210" w:author="Moses, Robinson" w:date="2023-04-13T07:35:00Z">
              <w:rPr/>
            </w:rPrChange>
          </w:rPr>
          <w:fldChar w:fldCharType="begin"/>
        </w:r>
        <w:r w:rsidR="00783BEC" w:rsidRPr="003B065F" w:rsidDel="00774F7A">
          <w:rPr>
            <w:rStyle w:val="Hyperlink"/>
            <w:i w:val="0"/>
            <w:iCs w:val="0"/>
            <w:color w:val="92D050"/>
            <w:u w:val="none"/>
            <w:rPrChange w:id="2211" w:author="Moses, Robinson" w:date="2023-04-13T07:35:00Z">
              <w:rPr/>
            </w:rPrChange>
          </w:rPr>
          <w:delInstrText xml:space="preserve"> HYPERLINK \l "_SETTINGS" </w:delInstrText>
        </w:r>
        <w:r w:rsidR="00783BEC" w:rsidRPr="003B065F" w:rsidDel="00774F7A">
          <w:rPr>
            <w:rStyle w:val="Hyperlink"/>
            <w:i w:val="0"/>
            <w:iCs w:val="0"/>
            <w:color w:val="92D050"/>
            <w:u w:val="none"/>
            <w:rPrChange w:id="2212" w:author="Moses, Robinson" w:date="2023-04-13T07:35:00Z">
              <w:rPr/>
            </w:rPrChange>
          </w:rPr>
          <w:fldChar w:fldCharType="separate"/>
        </w:r>
        <w:r w:rsidR="00490283" w:rsidRPr="003B065F" w:rsidDel="00774F7A">
          <w:rPr>
            <w:rStyle w:val="Hyperlink"/>
            <w:i w:val="0"/>
            <w:iCs w:val="0"/>
            <w:color w:val="92D050"/>
            <w:u w:val="none"/>
            <w:rPrChange w:id="2213" w:author="Moses, Robinson" w:date="2023-04-13T07:35:00Z">
              <w:rPr>
                <w:rStyle w:val="Hyperlink"/>
                <w:color w:val="92D050"/>
              </w:rPr>
            </w:rPrChange>
          </w:rPr>
          <w:delText>Return to: Settings</w:delText>
        </w:r>
        <w:r w:rsidR="00783BEC" w:rsidRPr="003B065F" w:rsidDel="00774F7A">
          <w:rPr>
            <w:rStyle w:val="Hyperlink"/>
            <w:i w:val="0"/>
            <w:iCs w:val="0"/>
            <w:color w:val="92D050"/>
            <w:u w:val="none"/>
            <w:rPrChange w:id="2214" w:author="Moses, Robinson" w:date="2023-04-13T07:35:00Z">
              <w:rPr>
                <w:rStyle w:val="Hyperlink"/>
                <w:color w:val="92D050"/>
              </w:rPr>
            </w:rPrChange>
          </w:rPr>
          <w:fldChar w:fldCharType="end"/>
        </w:r>
        <w:r w:rsidR="00490283" w:rsidRPr="003B065F" w:rsidDel="00774F7A">
          <w:rPr>
            <w:rStyle w:val="Hyperlink"/>
            <w:i w:val="0"/>
            <w:iCs w:val="0"/>
            <w:color w:val="92D050"/>
            <w:u w:val="none"/>
            <w:rPrChange w:id="2215" w:author="Moses, Robinson" w:date="2023-04-13T07:35:00Z">
              <w:rPr/>
            </w:rPrChange>
          </w:rPr>
          <w:delText xml:space="preserve"> </w:delText>
        </w:r>
      </w:del>
    </w:p>
    <w:p w14:paraId="6AA95CCA" w14:textId="77777777" w:rsidR="0046733D" w:rsidRPr="0046733D" w:rsidRDefault="0046733D" w:rsidP="0046733D"/>
    <w:p w14:paraId="7616233E" w14:textId="77777777" w:rsidR="00490283" w:rsidRPr="0046733D" w:rsidRDefault="00490283" w:rsidP="0060488A">
      <w:pPr>
        <w:pStyle w:val="Heading3"/>
      </w:pPr>
      <w:bookmarkStart w:id="2216" w:name="_Toc63697408"/>
      <w:bookmarkStart w:id="2217" w:name="_Toc132264598"/>
      <w:r w:rsidRPr="0046733D">
        <w:t>CREATE NEW DENOMINATIONS</w:t>
      </w:r>
      <w:bookmarkEnd w:id="2216"/>
      <w:bookmarkEnd w:id="2217"/>
      <w:r w:rsidRPr="0046733D">
        <w:t xml:space="preserve"> </w:t>
      </w:r>
    </w:p>
    <w:p w14:paraId="4A52FA4F" w14:textId="3D095D1B" w:rsidR="00490283" w:rsidRPr="0060488A" w:rsidRDefault="00490283" w:rsidP="0046733D">
      <w:pPr>
        <w:pStyle w:val="BodyText"/>
        <w:rPr>
          <w:color w:val="4472C4" w:themeColor="accent1"/>
        </w:rPr>
      </w:pPr>
      <w:r>
        <w:t xml:space="preserve">By clicking on the </w:t>
      </w:r>
      <w:r w:rsidRPr="0060488A">
        <w:rPr>
          <w:b/>
          <w:bCs/>
        </w:rPr>
        <w:t>New Denomination</w:t>
      </w:r>
      <w:r>
        <w:t xml:space="preserve"> icon  </w:t>
      </w:r>
      <w:r>
        <w:rPr>
          <w:noProof/>
        </w:rPr>
        <mc:AlternateContent>
          <mc:Choice Requires="wpg">
            <w:drawing>
              <wp:inline distT="0" distB="0" distL="0" distR="0" wp14:anchorId="644225E2" wp14:editId="58B43647">
                <wp:extent cx="191389" cy="237362"/>
                <wp:effectExtent l="0" t="0" r="0" b="0"/>
                <wp:docPr id="49226" name="Group 49226"/>
                <wp:cNvGraphicFramePr/>
                <a:graphic xmlns:a="http://schemas.openxmlformats.org/drawingml/2006/main">
                  <a:graphicData uri="http://schemas.microsoft.com/office/word/2010/wordprocessingGroup">
                    <wpg:wgp>
                      <wpg:cNvGrpSpPr/>
                      <wpg:grpSpPr>
                        <a:xfrm>
                          <a:off x="0" y="0"/>
                          <a:ext cx="191389" cy="237362"/>
                          <a:chOff x="0" y="0"/>
                          <a:chExt cx="191389" cy="237362"/>
                        </a:xfrm>
                      </wpg:grpSpPr>
                      <wps:wsp>
                        <wps:cNvPr id="55001" name="Shape 55001"/>
                        <wps:cNvSpPr/>
                        <wps:spPr>
                          <a:xfrm>
                            <a:off x="889" y="2362"/>
                            <a:ext cx="190500" cy="235000"/>
                          </a:xfrm>
                          <a:custGeom>
                            <a:avLst/>
                            <a:gdLst/>
                            <a:ahLst/>
                            <a:cxnLst/>
                            <a:rect l="0" t="0" r="0" b="0"/>
                            <a:pathLst>
                              <a:path w="190500" h="235000">
                                <a:moveTo>
                                  <a:pt x="0" y="0"/>
                                </a:moveTo>
                                <a:lnTo>
                                  <a:pt x="190500" y="0"/>
                                </a:lnTo>
                                <a:lnTo>
                                  <a:pt x="190500" y="235000"/>
                                </a:lnTo>
                                <a:lnTo>
                                  <a:pt x="0" y="235000"/>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463" name="Picture 4463"/>
                          <pic:cNvPicPr/>
                        </pic:nvPicPr>
                        <pic:blipFill>
                          <a:blip r:embed="rId83"/>
                          <a:stretch>
                            <a:fillRect/>
                          </a:stretch>
                        </pic:blipFill>
                        <pic:spPr>
                          <a:xfrm>
                            <a:off x="0" y="0"/>
                            <a:ext cx="190500" cy="198120"/>
                          </a:xfrm>
                          <a:prstGeom prst="rect">
                            <a:avLst/>
                          </a:prstGeom>
                        </pic:spPr>
                      </pic:pic>
                    </wpg:wgp>
                  </a:graphicData>
                </a:graphic>
              </wp:inline>
            </w:drawing>
          </mc:Choice>
          <mc:Fallback>
            <w:pict>
              <v:group w14:anchorId="0A913A05" id="Group 49226" o:spid="_x0000_s1026" style="width:15.05pt;height:18.7pt;mso-position-horizontal-relative:char;mso-position-vertical-relative:line" coordsize="191389,23736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">
                <v:shape id="Shape 55001" o:spid="_x0000_s1027" style="position:absolute;left:889;top:2362;width:190500;height:235000;visibility:visible;mso-wrap-style:square;v-text-anchor:top" coordsize="190500,23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" path="m,l190500,r,235000l,235000,,e" fillcolor="yellow" stroked="f" strokeweight="0">
                  <v:stroke miterlimit="83231f" joinstyle="miter"/>
                  <v:path arrowok="t" textboxrect="0,0,190500,235000"/>
                </v:shape>
                <v:shape id="Picture 4463"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">
                  <v:imagedata r:id="rId12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Denominations</w:t>
      </w:r>
      <w:r>
        <w:t xml:space="preserve"> screen, the user will </w:t>
      </w:r>
      <w:r w:rsidR="0027273B">
        <w:t xml:space="preserve">be </w:t>
      </w:r>
      <w:r>
        <w:t>navigate</w:t>
      </w:r>
      <w:r w:rsidR="0027273B">
        <w:t>d</w:t>
      </w:r>
      <w:r>
        <w:t xml:space="preserve"> to the </w:t>
      </w:r>
      <w:r w:rsidRPr="0060488A">
        <w:rPr>
          <w:b/>
          <w:bCs/>
        </w:rPr>
        <w:t>Create New Denominations</w:t>
      </w:r>
      <w:r>
        <w:t xml:space="preserve"> screen.  Users will </w:t>
      </w:r>
      <w:r w:rsidR="00AF078C">
        <w:t xml:space="preserve">have to </w:t>
      </w:r>
      <w:r>
        <w:t xml:space="preserve">fill in the fields, select the appropriate values in the dropdown menus, and click </w:t>
      </w:r>
      <w:r w:rsidRPr="0060488A">
        <w:rPr>
          <w:b/>
          <w:bCs/>
        </w:rPr>
        <w:t>SAVE</w:t>
      </w:r>
      <w:r>
        <w:t xml:space="preserve">. For field definitions see </w:t>
      </w:r>
      <w:r w:rsidR="00A12C70" w:rsidRPr="0060488A">
        <w:rPr>
          <w:color w:val="4472C4" w:themeColor="accent1"/>
        </w:rPr>
        <w:fldChar w:fldCharType="begin"/>
      </w:r>
      <w:r w:rsidR="00A12C70" w:rsidRPr="0060488A">
        <w:rPr>
          <w:color w:val="4472C4" w:themeColor="accent1"/>
        </w:rPr>
        <w:instrText xml:space="preserve"> REF _Ref130883506 \h </w:instrText>
      </w:r>
      <w:r w:rsidR="00A12C70" w:rsidRPr="0060488A">
        <w:rPr>
          <w:color w:val="4472C4" w:themeColor="accent1"/>
        </w:rPr>
      </w:r>
      <w:r w:rsidR="00A12C70" w:rsidRPr="0060488A">
        <w:rPr>
          <w:color w:val="4472C4" w:themeColor="accent1"/>
        </w:rPr>
        <w:fldChar w:fldCharType="separate"/>
      </w:r>
      <w:r w:rsidR="0061087E">
        <w:t xml:space="preserve">TABLE </w:t>
      </w:r>
      <w:r w:rsidR="0061087E">
        <w:rPr>
          <w:noProof/>
        </w:rPr>
        <w:t>19</w:t>
      </w:r>
      <w:r w:rsidR="0061087E">
        <w:t>: Denominations Field Descriptions</w:t>
      </w:r>
      <w:r w:rsidR="00A12C70" w:rsidRPr="0060488A">
        <w:rPr>
          <w:color w:val="4472C4" w:themeColor="accent1"/>
        </w:rPr>
        <w:fldChar w:fldCharType="end"/>
      </w:r>
      <w:r w:rsidRPr="0060488A">
        <w:rPr>
          <w:color w:val="4472C4" w:themeColor="accent1"/>
        </w:rPr>
        <w:t xml:space="preserve">. </w:t>
      </w:r>
    </w:p>
    <w:p w14:paraId="6C597B0B" w14:textId="054D9F64" w:rsidR="00490283" w:rsidRDefault="00490283" w:rsidP="0046733D">
      <w:pPr>
        <w:pStyle w:val="Caption"/>
      </w:pPr>
      <w:bookmarkStart w:id="2218" w:name="_Toc63697447"/>
      <w:r>
        <w:t xml:space="preserve">FIGURE </w:t>
      </w:r>
      <w:r>
        <w:rPr>
          <w:noProof/>
        </w:rPr>
        <w:fldChar w:fldCharType="begin"/>
      </w:r>
      <w:r>
        <w:rPr>
          <w:noProof/>
        </w:rPr>
        <w:instrText xml:space="preserve"> SEQ Figure \* ARABIC </w:instrText>
      </w:r>
      <w:r>
        <w:rPr>
          <w:noProof/>
        </w:rPr>
        <w:fldChar w:fldCharType="separate"/>
      </w:r>
      <w:r w:rsidR="0061087E">
        <w:rPr>
          <w:noProof/>
        </w:rPr>
        <w:t>24</w:t>
      </w:r>
      <w:r>
        <w:rPr>
          <w:noProof/>
        </w:rPr>
        <w:fldChar w:fldCharType="end"/>
      </w:r>
      <w:r>
        <w:t>: CREATE NEW DENOMINATIONS SCREEN</w:t>
      </w:r>
      <w:bookmarkEnd w:id="2218"/>
      <w:r>
        <w:t xml:space="preserve"> </w:t>
      </w:r>
    </w:p>
    <w:p w14:paraId="3FD246BD" w14:textId="6D520A83" w:rsidR="00490283" w:rsidRDefault="00490283" w:rsidP="0046733D">
      <w:pPr>
        <w:pStyle w:val="BodyText"/>
      </w:pPr>
      <w:del w:id="2219" w:author="Pinnu, Sainath" w:date="2023-04-12T11:28:00Z">
        <w:r w:rsidDel="00E82C3A">
          <w:rPr>
            <w:noProof/>
          </w:rPr>
          <w:drawing>
            <wp:inline distT="0" distB="0" distL="0" distR="0" wp14:anchorId="14932035" wp14:editId="27513BC6">
              <wp:extent cx="4572000" cy="1743075"/>
              <wp:effectExtent l="76200" t="76200" r="133350" b="142875"/>
              <wp:docPr id="1681636296" name="Picture 168163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636296"/>
                      <pic:cNvPicPr/>
                    </pic:nvPicPr>
                    <pic:blipFill>
                      <a:blip r:embed="rId138">
                        <a:extLst>
                          <a:ext uri="{28A0092B-C50C-407E-A947-70E740481C1C}">
                            <a14:useLocalDpi xmlns:a14="http://schemas.microsoft.com/office/drawing/2010/main" val="0"/>
                          </a:ext>
                        </a:extLst>
                      </a:blip>
                      <a:stretch>
                        <a:fillRect/>
                      </a:stretch>
                    </pic:blipFill>
                    <pic:spPr>
                      <a:xfrm>
                        <a:off x="0" y="0"/>
                        <a:ext cx="4572000" cy="1743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220" w:author="Pinnu, Sainath" w:date="2023-04-12T11:28:00Z">
        <w:r w:rsidR="00E82C3A">
          <w:rPr>
            <w:noProof/>
          </w:rPr>
          <w:drawing>
            <wp:inline distT="0" distB="0" distL="0" distR="0" wp14:anchorId="7F6A28AA" wp14:editId="5F3A5624">
              <wp:extent cx="5943600" cy="17519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1751965"/>
                      </a:xfrm>
                      <a:prstGeom prst="rect">
                        <a:avLst/>
                      </a:prstGeom>
                    </pic:spPr>
                  </pic:pic>
                </a:graphicData>
              </a:graphic>
            </wp:inline>
          </w:drawing>
        </w:r>
      </w:ins>
      <w:r w:rsidRPr="6F20D2D3">
        <w:rPr>
          <w:color w:val="76923C"/>
        </w:rPr>
        <w:t xml:space="preserve"> </w:t>
      </w:r>
    </w:p>
    <w:p w14:paraId="19DF0013" w14:textId="2C551AF1" w:rsidR="007C11E2" w:rsidRPr="003B065F" w:rsidDel="00774F7A" w:rsidRDefault="00774F7A" w:rsidP="003B065F">
      <w:pPr>
        <w:rPr>
          <w:del w:id="2221" w:author="Moses, Robinson" w:date="2023-04-13T07:25:00Z"/>
          <w:rStyle w:val="Hyperlink"/>
          <w:i/>
          <w:iCs/>
          <w:color w:val="92D050"/>
          <w:sz w:val="18"/>
          <w:szCs w:val="18"/>
          <w:u w:val="none"/>
          <w:rPrChange w:id="2222" w:author="Moses, Robinson" w:date="2023-04-13T07:35:00Z">
            <w:rPr>
              <w:del w:id="2223" w:author="Moses, Robinson" w:date="2023-04-13T07:25:00Z"/>
              <w:rStyle w:val="Hyperlink"/>
              <w:color w:val="92D050"/>
            </w:rPr>
          </w:rPrChange>
        </w:rPr>
        <w:pPrChange w:id="2224" w:author="Moses, Robinson" w:date="2023-04-13T07:35:00Z">
          <w:pPr>
            <w:pStyle w:val="Caption"/>
          </w:pPr>
        </w:pPrChange>
      </w:pPr>
      <w:ins w:id="2225" w:author="Moses, Robinson" w:date="2023-04-13T07:25:00Z">
        <w:r w:rsidRPr="003B065F">
          <w:rPr>
            <w:rStyle w:val="Hyperlink"/>
            <w:i/>
            <w:iCs/>
            <w:color w:val="92D050"/>
            <w:sz w:val="18"/>
            <w:szCs w:val="18"/>
            <w:u w:val="none"/>
            <w:rPrChange w:id="2226" w:author="Moses, Robinson" w:date="2023-04-13T07:35:00Z">
              <w:rPr/>
            </w:rPrChange>
          </w:rPr>
          <w:t xml:space="preserve">Return To: </w:t>
        </w:r>
        <w:r w:rsidRPr="003B065F">
          <w:rPr>
            <w:rStyle w:val="Hyperlink"/>
            <w:i/>
            <w:iCs/>
            <w:color w:val="92D050"/>
            <w:sz w:val="18"/>
            <w:szCs w:val="18"/>
            <w:u w:val="none"/>
            <w:rPrChange w:id="2227" w:author="Moses, Robinson" w:date="2023-04-13T07:35:00Z">
              <w:rPr/>
            </w:rPrChange>
          </w:rPr>
          <w:fldChar w:fldCharType="begin"/>
        </w:r>
        <w:r w:rsidRPr="003B065F">
          <w:rPr>
            <w:rStyle w:val="Hyperlink"/>
            <w:i/>
            <w:iCs/>
            <w:color w:val="92D050"/>
            <w:sz w:val="18"/>
            <w:szCs w:val="18"/>
            <w:u w:val="none"/>
            <w:rPrChange w:id="2228" w:author="Moses, Robinson" w:date="2023-04-13T07:35:00Z">
              <w:rPr/>
            </w:rPrChange>
          </w:rPr>
          <w:instrText xml:space="preserve"> REF _Ref132263135 \h </w:instrText>
        </w:r>
        <w:r w:rsidRPr="003B065F">
          <w:rPr>
            <w:rStyle w:val="Hyperlink"/>
            <w:i/>
            <w:iCs/>
            <w:color w:val="92D050"/>
            <w:sz w:val="18"/>
            <w:szCs w:val="18"/>
            <w:u w:val="none"/>
            <w:rPrChange w:id="2229" w:author="Moses, Robinson" w:date="2023-04-13T07:35:00Z">
              <w:rPr/>
            </w:rPrChange>
          </w:rPr>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2230" w:author="Moses, Robinson" w:date="2023-04-13T07:35:00Z">
            <w:rPr/>
          </w:rPrChange>
        </w:rPr>
        <w:fldChar w:fldCharType="separate"/>
      </w:r>
      <w:ins w:id="2231" w:author="Moses, Robinson" w:date="2023-04-13T07:25:00Z">
        <w:r w:rsidRPr="003B065F">
          <w:rPr>
            <w:rStyle w:val="Hyperlink"/>
            <w:i/>
            <w:iCs/>
            <w:color w:val="92D050"/>
            <w:sz w:val="18"/>
            <w:szCs w:val="18"/>
            <w:u w:val="none"/>
            <w:rPrChange w:id="2232" w:author="Moses, Robinson" w:date="2023-04-13T07:35:00Z">
              <w:rPr/>
            </w:rPrChange>
          </w:rPr>
          <w:t>SETTINGS</w:t>
        </w:r>
        <w:r w:rsidRPr="003B065F">
          <w:rPr>
            <w:rStyle w:val="Hyperlink"/>
            <w:i/>
            <w:iCs/>
            <w:color w:val="92D050"/>
            <w:sz w:val="18"/>
            <w:szCs w:val="18"/>
            <w:u w:val="none"/>
            <w:rPrChange w:id="2233" w:author="Moses, Robinson" w:date="2023-04-13T07:35:00Z">
              <w:rPr/>
            </w:rPrChange>
          </w:rPr>
          <w:fldChar w:fldCharType="end"/>
        </w:r>
      </w:ins>
      <w:del w:id="2234" w:author="Moses, Robinson" w:date="2023-04-13T07:25:00Z">
        <w:r w:rsidR="00783BEC" w:rsidRPr="003B065F" w:rsidDel="00774F7A">
          <w:rPr>
            <w:rStyle w:val="Hyperlink"/>
            <w:i/>
            <w:iCs/>
            <w:color w:val="92D050"/>
            <w:sz w:val="18"/>
            <w:szCs w:val="18"/>
            <w:u w:val="none"/>
            <w:rPrChange w:id="2235" w:author="Moses, Robinson" w:date="2023-04-13T07:35:00Z">
              <w:rPr/>
            </w:rPrChange>
          </w:rPr>
          <w:fldChar w:fldCharType="begin"/>
        </w:r>
        <w:r w:rsidR="00783BEC" w:rsidRPr="003B065F" w:rsidDel="00774F7A">
          <w:rPr>
            <w:rStyle w:val="Hyperlink"/>
            <w:i/>
            <w:iCs/>
            <w:color w:val="92D050"/>
            <w:sz w:val="18"/>
            <w:szCs w:val="18"/>
            <w:u w:val="none"/>
            <w:rPrChange w:id="2236" w:author="Moses, Robinson" w:date="2023-04-13T07:35:00Z">
              <w:rPr/>
            </w:rPrChange>
          </w:rPr>
          <w:delInstrText xml:space="preserve"> HYPERLINK \l "_SETTINGS" </w:delInstrText>
        </w:r>
        <w:r w:rsidR="00783BEC" w:rsidRPr="003B065F" w:rsidDel="00774F7A">
          <w:rPr>
            <w:rStyle w:val="Hyperlink"/>
            <w:i/>
            <w:iCs/>
            <w:color w:val="92D050"/>
            <w:sz w:val="18"/>
            <w:szCs w:val="18"/>
            <w:u w:val="none"/>
            <w:rPrChange w:id="2237" w:author="Moses, Robinson" w:date="2023-04-13T07:35:00Z">
              <w:rPr/>
            </w:rPrChange>
          </w:rPr>
          <w:fldChar w:fldCharType="separate"/>
        </w:r>
        <w:r w:rsidR="00490283" w:rsidRPr="003B065F" w:rsidDel="00774F7A">
          <w:rPr>
            <w:rStyle w:val="Hyperlink"/>
            <w:i/>
            <w:iCs/>
            <w:color w:val="92D050"/>
            <w:sz w:val="18"/>
            <w:szCs w:val="18"/>
            <w:u w:val="none"/>
            <w:rPrChange w:id="2238" w:author="Moses, Robinson" w:date="2023-04-13T07:35:00Z">
              <w:rPr>
                <w:rStyle w:val="Hyperlink"/>
                <w:color w:val="92D050"/>
              </w:rPr>
            </w:rPrChange>
          </w:rPr>
          <w:delText>Return to: Settings</w:delText>
        </w:r>
        <w:r w:rsidR="00783BEC" w:rsidRPr="003B065F" w:rsidDel="00774F7A">
          <w:rPr>
            <w:rStyle w:val="Hyperlink"/>
            <w:i/>
            <w:iCs/>
            <w:color w:val="92D050"/>
            <w:sz w:val="18"/>
            <w:szCs w:val="18"/>
            <w:u w:val="none"/>
            <w:rPrChange w:id="2239" w:author="Moses, Robinson" w:date="2023-04-13T07:35:00Z">
              <w:rPr>
                <w:rStyle w:val="Hyperlink"/>
                <w:color w:val="92D050"/>
              </w:rPr>
            </w:rPrChange>
          </w:rPr>
          <w:fldChar w:fldCharType="end"/>
        </w:r>
      </w:del>
    </w:p>
    <w:p w14:paraId="00F09050" w14:textId="35E12897" w:rsidR="00490283" w:rsidRPr="003B065F" w:rsidRDefault="00490283" w:rsidP="003B065F">
      <w:pPr>
        <w:rPr>
          <w:rStyle w:val="Hyperlink"/>
          <w:i/>
          <w:iCs/>
          <w:color w:val="92D050"/>
          <w:sz w:val="18"/>
          <w:szCs w:val="18"/>
          <w:u w:val="none"/>
          <w:rPrChange w:id="2240" w:author="Moses, Robinson" w:date="2023-04-13T07:35:00Z">
            <w:rPr/>
          </w:rPrChange>
        </w:rPr>
        <w:pPrChange w:id="2241" w:author="Moses, Robinson" w:date="2023-04-13T07:35:00Z">
          <w:pPr>
            <w:pStyle w:val="BodyText"/>
          </w:pPr>
        </w:pPrChange>
      </w:pPr>
      <w:r w:rsidRPr="003B065F">
        <w:rPr>
          <w:rStyle w:val="Hyperlink"/>
          <w:i/>
          <w:iCs/>
          <w:color w:val="92D050"/>
          <w:sz w:val="18"/>
          <w:szCs w:val="18"/>
          <w:u w:val="none"/>
          <w:rPrChange w:id="2242" w:author="Moses, Robinson" w:date="2023-04-13T07:35:00Z">
            <w:rPr/>
          </w:rPrChange>
        </w:rPr>
        <w:t xml:space="preserve"> </w:t>
      </w:r>
    </w:p>
    <w:p w14:paraId="64E61A3E" w14:textId="6007A835" w:rsidR="00490283" w:rsidDel="008C573E" w:rsidRDefault="00490283" w:rsidP="0060488A">
      <w:pPr>
        <w:pStyle w:val="Heading2"/>
        <w:rPr>
          <w:del w:id="2243" w:author="Moses, Robinson" w:date="2023-04-13T03:42:00Z"/>
        </w:rPr>
      </w:pPr>
      <w:bookmarkStart w:id="2244" w:name="_Toc130889985"/>
      <w:bookmarkStart w:id="2245" w:name="_Toc130890065"/>
      <w:bookmarkStart w:id="2246" w:name="_Toc130890321"/>
      <w:bookmarkStart w:id="2247" w:name="_Toc63697409"/>
      <w:bookmarkEnd w:id="2244"/>
      <w:bookmarkEnd w:id="2245"/>
      <w:bookmarkEnd w:id="2246"/>
      <w:del w:id="2248" w:author="Moses, Robinson" w:date="2023-04-13T03:42:00Z">
        <w:r w:rsidDel="008C573E">
          <w:delText>CASH QUALITIES</w:delText>
        </w:r>
        <w:bookmarkEnd w:id="2247"/>
        <w:r w:rsidDel="008C573E">
          <w:delText xml:space="preserve"> </w:delText>
        </w:r>
        <w:bookmarkStart w:id="2249" w:name="_Toc132264599"/>
        <w:bookmarkEnd w:id="2249"/>
      </w:del>
    </w:p>
    <w:p w14:paraId="6A89B006" w14:textId="4F4C1919" w:rsidR="00490283" w:rsidDel="008C573E" w:rsidRDefault="00490283" w:rsidP="0046733D">
      <w:pPr>
        <w:pStyle w:val="BodyText"/>
        <w:rPr>
          <w:del w:id="2250" w:author="Moses, Robinson" w:date="2023-04-13T03:42:00Z"/>
        </w:rPr>
      </w:pPr>
      <w:del w:id="2251" w:author="Moses, Robinson" w:date="2023-04-13T03:42:00Z">
        <w:r w:rsidRPr="0060488A" w:rsidDel="008C573E">
          <w:rPr>
            <w:i/>
            <w:iCs/>
          </w:rPr>
          <w:delText>Settings</w:delText>
        </w:r>
        <w:r w:rsidRPr="0060488A" w:rsidDel="008C573E">
          <w:rPr>
            <w:rFonts w:ascii="Wingdings" w:eastAsia="Wingdings" w:hAnsi="Wingdings" w:cs="Wingdings"/>
            <w:i/>
            <w:iCs/>
          </w:rPr>
          <w:delText></w:delText>
        </w:r>
        <w:r w:rsidRPr="0060488A" w:rsidDel="008C573E">
          <w:rPr>
            <w:i/>
            <w:iCs/>
          </w:rPr>
          <w:delText>Cash</w:delText>
        </w:r>
        <w:r w:rsidDel="008C573E">
          <w:delText xml:space="preserve"> Qualities navigates to a listing of all currently used cash qualities. Common qualities include </w:delText>
        </w:r>
        <w:r w:rsidRPr="0060488A" w:rsidDel="008C573E">
          <w:rPr>
            <w:b/>
            <w:bCs/>
          </w:rPr>
          <w:delText xml:space="preserve">Fit, Normal, Unknown, </w:delText>
        </w:r>
        <w:r w:rsidRPr="00EE334A" w:rsidDel="008C573E">
          <w:delText>and</w:delText>
        </w:r>
        <w:r w:rsidRPr="0060488A" w:rsidDel="008C573E">
          <w:rPr>
            <w:b/>
            <w:bCs/>
          </w:rPr>
          <w:delText xml:space="preserve"> Soiled</w:delText>
        </w:r>
        <w:r w:rsidDel="008C573E">
          <w:delText xml:space="preserve">.  For usage inside Vault Balance, each quality may be assigned a custom name, but it must be equated to quality definitions in OptiCash and OptiVault for transactions from those applications to process correctly in OptiVLM – Vault Balance.  </w:delText>
        </w:r>
        <w:bookmarkStart w:id="2252" w:name="_Toc132264600"/>
        <w:bookmarkEnd w:id="2252"/>
      </w:del>
    </w:p>
    <w:p w14:paraId="5DF3E235" w14:textId="7DEAF4B0" w:rsidR="0009659B" w:rsidDel="008C573E" w:rsidRDefault="0009659B">
      <w:pPr>
        <w:rPr>
          <w:del w:id="2253" w:author="Moses, Robinson" w:date="2023-04-13T03:42:00Z"/>
          <w:i/>
          <w:iCs/>
          <w:color w:val="44546A" w:themeColor="text2"/>
          <w:sz w:val="18"/>
          <w:szCs w:val="18"/>
        </w:rPr>
      </w:pPr>
      <w:bookmarkStart w:id="2254" w:name="_Toc63697448"/>
      <w:del w:id="2255" w:author="Moses, Robinson" w:date="2023-04-13T03:42:00Z">
        <w:r w:rsidDel="008C573E">
          <w:br w:type="page"/>
        </w:r>
      </w:del>
    </w:p>
    <w:p w14:paraId="3F32C320" w14:textId="1C464D17" w:rsidR="00490283" w:rsidDel="008C573E" w:rsidRDefault="00490283" w:rsidP="0046733D">
      <w:pPr>
        <w:pStyle w:val="Caption"/>
        <w:rPr>
          <w:del w:id="2256" w:author="Moses, Robinson" w:date="2023-04-13T03:42:00Z"/>
        </w:rPr>
      </w:pPr>
      <w:del w:id="2257" w:author="Moses, Robinson" w:date="2023-04-13T03:42:00Z">
        <w:r w:rsidDel="008C573E">
          <w:delText xml:space="preserve">FIGURE </w:delText>
        </w:r>
        <w:r w:rsidDel="008C573E">
          <w:rPr>
            <w:noProof/>
          </w:rPr>
          <w:fldChar w:fldCharType="begin"/>
        </w:r>
        <w:r w:rsidDel="008C573E">
          <w:rPr>
            <w:noProof/>
          </w:rPr>
          <w:delInstrText xml:space="preserve"> SEQ Figure \* ARABIC </w:delInstrText>
        </w:r>
        <w:r w:rsidDel="008C573E">
          <w:rPr>
            <w:noProof/>
          </w:rPr>
          <w:fldChar w:fldCharType="separate"/>
        </w:r>
        <w:r w:rsidR="0061087E" w:rsidDel="008C573E">
          <w:rPr>
            <w:noProof/>
          </w:rPr>
          <w:delText>25</w:delText>
        </w:r>
        <w:r w:rsidDel="008C573E">
          <w:rPr>
            <w:noProof/>
          </w:rPr>
          <w:fldChar w:fldCharType="end"/>
        </w:r>
        <w:r w:rsidDel="008C573E">
          <w:delText>: CASH QUALITIES SCREEN</w:delText>
        </w:r>
        <w:bookmarkEnd w:id="2254"/>
        <w:r w:rsidRPr="6356747E" w:rsidDel="008C573E">
          <w:rPr>
            <w:color w:val="76923C"/>
          </w:rPr>
          <w:delText xml:space="preserve"> </w:delText>
        </w:r>
        <w:bookmarkStart w:id="2258" w:name="_Toc132264601"/>
        <w:bookmarkEnd w:id="2258"/>
      </w:del>
    </w:p>
    <w:p w14:paraId="19748083" w14:textId="752E49EB" w:rsidR="00490283" w:rsidDel="008C573E" w:rsidRDefault="00490283" w:rsidP="0046733D">
      <w:pPr>
        <w:pStyle w:val="BodyText"/>
        <w:rPr>
          <w:del w:id="2259" w:author="Moses, Robinson" w:date="2023-04-13T03:42:00Z"/>
        </w:rPr>
      </w:pPr>
      <w:del w:id="2260" w:author="Moses, Robinson" w:date="2023-04-13T03:42:00Z">
        <w:r w:rsidDel="008C573E">
          <w:rPr>
            <w:noProof/>
          </w:rPr>
          <w:drawing>
            <wp:inline distT="0" distB="0" distL="0" distR="0" wp14:anchorId="27611467" wp14:editId="5FC59175">
              <wp:extent cx="4572000" cy="1800225"/>
              <wp:effectExtent l="76200" t="76200" r="133350" b="142875"/>
              <wp:docPr id="1123133719" name="Picture 1123133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133719"/>
                      <pic:cNvPicPr/>
                    </pic:nvPicPr>
                    <pic:blipFill>
                      <a:blip r:embed="rId140">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261" w:author="Pinnu, Sainath" w:date="2023-04-12T11:29:00Z">
        <w:del w:id="2262" w:author="Moses, Robinson" w:date="2023-04-13T03:42:00Z">
          <w:r w:rsidR="00174E45" w:rsidDel="008C573E">
            <w:rPr>
              <w:noProof/>
            </w:rPr>
            <w:drawing>
              <wp:inline distT="0" distB="0" distL="0" distR="0" wp14:anchorId="25DA261E" wp14:editId="3CA413B6">
                <wp:extent cx="5943600" cy="16776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1677670"/>
                        </a:xfrm>
                        <a:prstGeom prst="rect">
                          <a:avLst/>
                        </a:prstGeom>
                      </pic:spPr>
                    </pic:pic>
                  </a:graphicData>
                </a:graphic>
              </wp:inline>
            </w:drawing>
          </w:r>
        </w:del>
      </w:ins>
      <w:del w:id="2263" w:author="Moses, Robinson" w:date="2023-04-13T03:42:00Z">
        <w:r w:rsidRPr="6F20D2D3" w:rsidDel="008C573E">
          <w:rPr>
            <w:color w:val="76923C"/>
          </w:rPr>
          <w:delText xml:space="preserve"> </w:delText>
        </w:r>
        <w:bookmarkStart w:id="2264" w:name="_Toc132264602"/>
        <w:bookmarkEnd w:id="2264"/>
      </w:del>
    </w:p>
    <w:p w14:paraId="2572EBEC" w14:textId="0C619005" w:rsidR="00490283" w:rsidRPr="00F465FC" w:rsidDel="008C573E" w:rsidRDefault="00783BEC" w:rsidP="0046733D">
      <w:pPr>
        <w:pStyle w:val="Caption"/>
        <w:rPr>
          <w:del w:id="2265" w:author="Moses, Robinson" w:date="2023-04-13T03:42:00Z"/>
          <w:color w:val="92D050"/>
        </w:rPr>
      </w:pPr>
      <w:del w:id="2266" w:author="Moses, Robinson" w:date="2023-04-13T03:42:00Z">
        <w:r w:rsidDel="008C573E">
          <w:fldChar w:fldCharType="begin"/>
        </w:r>
        <w:r w:rsidDel="008C573E">
          <w:delInstrText xml:space="preserve"> HYPERLINK \l "_SETTINGS" </w:delInstrText>
        </w:r>
        <w:r w:rsidDel="008C573E">
          <w:fldChar w:fldCharType="separate"/>
        </w:r>
        <w:r w:rsidR="00490283" w:rsidRPr="00F465FC" w:rsidDel="008C573E">
          <w:rPr>
            <w:rStyle w:val="Hyperlink"/>
            <w:color w:val="92D050"/>
          </w:rPr>
          <w:delText>Return to: Settings</w:delText>
        </w:r>
        <w:r w:rsidDel="008C573E">
          <w:rPr>
            <w:rStyle w:val="Hyperlink"/>
            <w:color w:val="92D050"/>
          </w:rPr>
          <w:fldChar w:fldCharType="end"/>
        </w:r>
        <w:r w:rsidR="00490283" w:rsidRPr="00F465FC" w:rsidDel="008C573E">
          <w:rPr>
            <w:color w:val="92D050"/>
          </w:rPr>
          <w:delText xml:space="preserve"> </w:delText>
        </w:r>
        <w:bookmarkStart w:id="2267" w:name="_Toc132264603"/>
        <w:bookmarkEnd w:id="2267"/>
      </w:del>
    </w:p>
    <w:p w14:paraId="44D17767" w14:textId="60940D68" w:rsidR="00490283" w:rsidDel="008C573E" w:rsidRDefault="00490283" w:rsidP="0046733D">
      <w:pPr>
        <w:pStyle w:val="Caption"/>
        <w:rPr>
          <w:del w:id="2268" w:author="Moses, Robinson" w:date="2023-04-13T03:42:00Z"/>
        </w:rPr>
      </w:pPr>
      <w:bookmarkStart w:id="2269" w:name="_Toc63697483"/>
      <w:bookmarkStart w:id="2270" w:name="_Ref130883778"/>
      <w:bookmarkStart w:id="2271" w:name="_Ref130884369"/>
      <w:del w:id="2272" w:author="Moses, Robinson" w:date="2023-04-13T03:42:00Z">
        <w:r w:rsidDel="008C573E">
          <w:delText xml:space="preserve">TABLE </w:delText>
        </w:r>
        <w:r w:rsidDel="008C573E">
          <w:rPr>
            <w:noProof/>
          </w:rPr>
          <w:fldChar w:fldCharType="begin"/>
        </w:r>
        <w:r w:rsidDel="008C573E">
          <w:rPr>
            <w:noProof/>
          </w:rPr>
          <w:delInstrText xml:space="preserve"> SEQ Table \* ARABIC </w:delInstrText>
        </w:r>
        <w:r w:rsidDel="008C573E">
          <w:rPr>
            <w:noProof/>
          </w:rPr>
          <w:fldChar w:fldCharType="separate"/>
        </w:r>
        <w:r w:rsidR="0061087E" w:rsidDel="008C573E">
          <w:rPr>
            <w:noProof/>
          </w:rPr>
          <w:delText>20</w:delText>
        </w:r>
        <w:r w:rsidDel="008C573E">
          <w:rPr>
            <w:noProof/>
          </w:rPr>
          <w:fldChar w:fldCharType="end"/>
        </w:r>
        <w:r w:rsidDel="008C573E">
          <w:delText>: CASH QUALITIES FIELD DESCRIPTIONS</w:delText>
        </w:r>
        <w:bookmarkEnd w:id="2269"/>
        <w:bookmarkEnd w:id="2270"/>
        <w:bookmarkEnd w:id="2271"/>
        <w:r w:rsidDel="008C573E">
          <w:delText xml:space="preserve"> </w:delText>
        </w:r>
        <w:r w:rsidDel="008C573E">
          <w:tab/>
          <w:delText xml:space="preserve"> </w:delText>
        </w:r>
        <w:bookmarkStart w:id="2273" w:name="_Toc132264604"/>
        <w:bookmarkEnd w:id="2273"/>
      </w:del>
    </w:p>
    <w:tbl>
      <w:tblPr>
        <w:tblStyle w:val="TableGrid1"/>
        <w:tblW w:w="8075" w:type="dxa"/>
        <w:tblInd w:w="460" w:type="dxa"/>
        <w:tblCellMar>
          <w:top w:w="95" w:type="dxa"/>
          <w:left w:w="5" w:type="dxa"/>
          <w:right w:w="63" w:type="dxa"/>
        </w:tblCellMar>
        <w:tblLook w:val="04A0" w:firstRow="1" w:lastRow="0" w:firstColumn="1" w:lastColumn="0" w:noHBand="0" w:noVBand="1"/>
      </w:tblPr>
      <w:tblGrid>
        <w:gridCol w:w="1881"/>
        <w:gridCol w:w="6194"/>
      </w:tblGrid>
      <w:tr w:rsidR="00490283" w:rsidDel="008C573E" w14:paraId="0F0EB020" w14:textId="57239B20" w:rsidTr="0046733D">
        <w:trPr>
          <w:trHeight w:val="426"/>
          <w:del w:id="2274" w:author="Moses, Robinson" w:date="2023-04-13T03:42: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2DE8CE0" w14:textId="049BACFA" w:rsidR="00490283" w:rsidDel="008C573E" w:rsidRDefault="00490283" w:rsidP="0046733D">
            <w:pPr>
              <w:pStyle w:val="TableHeading"/>
              <w:rPr>
                <w:del w:id="2275" w:author="Moses, Robinson" w:date="2023-04-13T03:42:00Z"/>
              </w:rPr>
            </w:pPr>
            <w:del w:id="2276" w:author="Moses, Robinson" w:date="2023-04-13T03:42:00Z">
              <w:r w:rsidDel="008C573E">
                <w:delText xml:space="preserve">Field </w:delText>
              </w:r>
              <w:bookmarkStart w:id="2277" w:name="_Toc132264605"/>
              <w:bookmarkEnd w:id="2277"/>
            </w:del>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ECF3AC7" w14:textId="4EE8E199" w:rsidR="00490283" w:rsidDel="008C573E" w:rsidRDefault="00490283" w:rsidP="0046733D">
            <w:pPr>
              <w:pStyle w:val="TableHeading"/>
              <w:rPr>
                <w:del w:id="2278" w:author="Moses, Robinson" w:date="2023-04-13T03:42:00Z"/>
              </w:rPr>
            </w:pPr>
            <w:del w:id="2279" w:author="Moses, Robinson" w:date="2023-04-13T03:42:00Z">
              <w:r w:rsidDel="008C573E">
                <w:delText xml:space="preserve">Description </w:delText>
              </w:r>
              <w:bookmarkStart w:id="2280" w:name="_Toc132264606"/>
              <w:bookmarkEnd w:id="2280"/>
            </w:del>
          </w:p>
        </w:tc>
        <w:bookmarkStart w:id="2281" w:name="_Toc132264607"/>
        <w:bookmarkEnd w:id="2281"/>
      </w:tr>
      <w:tr w:rsidR="00490283" w:rsidDel="008C573E" w14:paraId="0B48EC5A" w14:textId="3CEE0DA4" w:rsidTr="00BB302E">
        <w:trPr>
          <w:trHeight w:val="333"/>
          <w:del w:id="2282" w:author="Moses, Robinson" w:date="2023-04-13T03:42:00Z"/>
        </w:trPr>
        <w:tc>
          <w:tcPr>
            <w:tcW w:w="1881" w:type="dxa"/>
            <w:tcBorders>
              <w:top w:val="single" w:sz="3" w:space="0" w:color="000000"/>
              <w:left w:val="single" w:sz="4" w:space="0" w:color="000000"/>
              <w:bottom w:val="single" w:sz="4" w:space="0" w:color="000000"/>
              <w:right w:val="single" w:sz="4" w:space="0" w:color="000000"/>
            </w:tcBorders>
          </w:tcPr>
          <w:p w14:paraId="41876835" w14:textId="6766968A" w:rsidR="00490283" w:rsidRPr="0046733D" w:rsidDel="008C573E" w:rsidRDefault="00490283" w:rsidP="0046733D">
            <w:pPr>
              <w:pStyle w:val="TableBody"/>
              <w:rPr>
                <w:del w:id="2283" w:author="Moses, Robinson" w:date="2023-04-13T03:42:00Z"/>
                <w:b/>
                <w:bCs/>
              </w:rPr>
            </w:pPr>
            <w:del w:id="2284" w:author="Moses, Robinson" w:date="2023-04-13T03:42:00Z">
              <w:r w:rsidRPr="0046733D" w:rsidDel="008C573E">
                <w:rPr>
                  <w:b/>
                  <w:bCs/>
                </w:rPr>
                <w:delText xml:space="preserve">Name </w:delText>
              </w:r>
              <w:bookmarkStart w:id="2285" w:name="_Toc132264608"/>
              <w:bookmarkEnd w:id="2285"/>
            </w:del>
          </w:p>
        </w:tc>
        <w:tc>
          <w:tcPr>
            <w:tcW w:w="6194" w:type="dxa"/>
            <w:tcBorders>
              <w:top w:val="single" w:sz="3" w:space="0" w:color="000000"/>
              <w:left w:val="single" w:sz="4" w:space="0" w:color="000000"/>
              <w:bottom w:val="single" w:sz="4" w:space="0" w:color="000000"/>
              <w:right w:val="single" w:sz="4" w:space="0" w:color="000000"/>
            </w:tcBorders>
          </w:tcPr>
          <w:p w14:paraId="02B59605" w14:textId="4A79C7AD" w:rsidR="00490283" w:rsidDel="008C573E" w:rsidRDefault="00490283" w:rsidP="0046733D">
            <w:pPr>
              <w:pStyle w:val="TableBody"/>
              <w:rPr>
                <w:del w:id="2286" w:author="Moses, Robinson" w:date="2023-04-13T03:42:00Z"/>
              </w:rPr>
            </w:pPr>
            <w:del w:id="2287" w:author="Moses, Robinson" w:date="2023-04-13T03:42:00Z">
              <w:r w:rsidDel="008C573E">
                <w:delText xml:space="preserve"> User-assigned name for a quality to be used </w:delText>
              </w:r>
              <w:bookmarkStart w:id="2288" w:name="_Toc132264609"/>
              <w:bookmarkEnd w:id="2288"/>
            </w:del>
          </w:p>
        </w:tc>
        <w:bookmarkStart w:id="2289" w:name="_Toc132264610"/>
        <w:bookmarkEnd w:id="2289"/>
      </w:tr>
      <w:tr w:rsidR="00490283" w:rsidDel="008C573E" w14:paraId="19B2F900" w14:textId="0ACD77FF" w:rsidTr="0046733D">
        <w:trPr>
          <w:trHeight w:val="372"/>
          <w:del w:id="2290" w:author="Moses, Robinson" w:date="2023-04-13T03:42:00Z"/>
        </w:trPr>
        <w:tc>
          <w:tcPr>
            <w:tcW w:w="1881" w:type="dxa"/>
            <w:tcBorders>
              <w:top w:val="single" w:sz="4" w:space="0" w:color="000000"/>
              <w:left w:val="single" w:sz="4" w:space="0" w:color="000000"/>
              <w:bottom w:val="single" w:sz="4" w:space="0" w:color="000000"/>
              <w:right w:val="single" w:sz="4" w:space="0" w:color="000000"/>
            </w:tcBorders>
            <w:shd w:val="clear" w:color="auto" w:fill="54B948"/>
          </w:tcPr>
          <w:p w14:paraId="079FE476" w14:textId="4F4509F7" w:rsidR="00490283" w:rsidDel="008C573E" w:rsidRDefault="00490283" w:rsidP="0046733D">
            <w:pPr>
              <w:pStyle w:val="TableHeading"/>
              <w:rPr>
                <w:del w:id="2291" w:author="Moses, Robinson" w:date="2023-04-13T03:42:00Z"/>
              </w:rPr>
            </w:pPr>
            <w:del w:id="2292" w:author="Moses, Robinson" w:date="2023-04-13T03:42:00Z">
              <w:r w:rsidDel="008C573E">
                <w:delText xml:space="preserve">Field </w:delText>
              </w:r>
              <w:bookmarkStart w:id="2293" w:name="_Toc132264611"/>
              <w:bookmarkEnd w:id="2293"/>
            </w:del>
          </w:p>
        </w:tc>
        <w:tc>
          <w:tcPr>
            <w:tcW w:w="6194" w:type="dxa"/>
            <w:tcBorders>
              <w:top w:val="single" w:sz="4" w:space="0" w:color="000000"/>
              <w:left w:val="single" w:sz="4" w:space="0" w:color="000000"/>
              <w:bottom w:val="single" w:sz="4" w:space="0" w:color="000000"/>
              <w:right w:val="single" w:sz="4" w:space="0" w:color="000000"/>
            </w:tcBorders>
            <w:shd w:val="clear" w:color="auto" w:fill="54B948"/>
          </w:tcPr>
          <w:p w14:paraId="1C0C29F9" w14:textId="4FE12175" w:rsidR="00490283" w:rsidDel="008C573E" w:rsidRDefault="00490283" w:rsidP="0046733D">
            <w:pPr>
              <w:pStyle w:val="TableHeading"/>
              <w:rPr>
                <w:del w:id="2294" w:author="Moses, Robinson" w:date="2023-04-13T03:42:00Z"/>
              </w:rPr>
            </w:pPr>
            <w:del w:id="2295" w:author="Moses, Robinson" w:date="2023-04-13T03:42:00Z">
              <w:r w:rsidDel="008C573E">
                <w:delText xml:space="preserve">Description </w:delText>
              </w:r>
              <w:bookmarkStart w:id="2296" w:name="_Toc132264612"/>
              <w:bookmarkEnd w:id="2296"/>
            </w:del>
          </w:p>
        </w:tc>
        <w:bookmarkStart w:id="2297" w:name="_Toc132264613"/>
        <w:bookmarkEnd w:id="2297"/>
      </w:tr>
      <w:tr w:rsidR="00490283" w:rsidDel="008C573E" w14:paraId="2B41F569" w14:textId="4E0D4B30" w:rsidTr="00BB302E">
        <w:trPr>
          <w:trHeight w:val="2116"/>
          <w:del w:id="2298"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020722C9" w14:textId="039E7700" w:rsidR="00490283" w:rsidRPr="0046733D" w:rsidDel="008C573E" w:rsidRDefault="00490283" w:rsidP="0046733D">
            <w:pPr>
              <w:pStyle w:val="TableBody"/>
              <w:rPr>
                <w:del w:id="2299" w:author="Moses, Robinson" w:date="2023-04-13T03:42:00Z"/>
                <w:b/>
                <w:bCs/>
              </w:rPr>
            </w:pPr>
            <w:del w:id="2300" w:author="Moses, Robinson" w:date="2023-04-13T03:42:00Z">
              <w:r w:rsidRPr="0046733D" w:rsidDel="008C573E">
                <w:rPr>
                  <w:b/>
                  <w:bCs/>
                </w:rPr>
                <w:delText xml:space="preserve">Export Value </w:delText>
              </w:r>
              <w:bookmarkStart w:id="2301" w:name="_Toc132264614"/>
              <w:bookmarkEnd w:id="2301"/>
            </w:del>
          </w:p>
        </w:tc>
        <w:tc>
          <w:tcPr>
            <w:tcW w:w="6194" w:type="dxa"/>
            <w:tcBorders>
              <w:top w:val="single" w:sz="4" w:space="0" w:color="000000"/>
              <w:left w:val="single" w:sz="4" w:space="0" w:color="000000"/>
              <w:bottom w:val="single" w:sz="4" w:space="0" w:color="000000"/>
              <w:right w:val="single" w:sz="4" w:space="0" w:color="000000"/>
            </w:tcBorders>
          </w:tcPr>
          <w:p w14:paraId="66CE2BD2" w14:textId="6F1055F0" w:rsidR="00490283" w:rsidDel="008C573E" w:rsidRDefault="00490283" w:rsidP="0046733D">
            <w:pPr>
              <w:pStyle w:val="TableBody"/>
              <w:rPr>
                <w:del w:id="2302" w:author="Moses, Robinson" w:date="2023-04-13T03:42:00Z"/>
              </w:rPr>
            </w:pPr>
            <w:del w:id="2303" w:author="Moses, Robinson" w:date="2023-04-13T03:42:00Z">
              <w:r w:rsidDel="008C573E">
                <w:delText xml:space="preserve"> Each user-defined quality must be associated with one of the standard four qualities used by OptiVault when exported: </w:delText>
              </w:r>
              <w:bookmarkStart w:id="2304" w:name="_Toc132264615"/>
              <w:bookmarkEnd w:id="2304"/>
            </w:del>
          </w:p>
          <w:p w14:paraId="0E73F6FA" w14:textId="6DBBCABA" w:rsidR="00490283" w:rsidDel="008C573E" w:rsidRDefault="00490283" w:rsidP="0046733D">
            <w:pPr>
              <w:pStyle w:val="TableListBullet"/>
              <w:rPr>
                <w:del w:id="2305" w:author="Moses, Robinson" w:date="2023-04-13T03:42:00Z"/>
              </w:rPr>
            </w:pPr>
            <w:del w:id="2306" w:author="Moses, Robinson" w:date="2023-04-13T03:42:00Z">
              <w:r w:rsidDel="008C573E">
                <w:delText xml:space="preserve">Fit </w:delText>
              </w:r>
              <w:bookmarkStart w:id="2307" w:name="_Toc132264616"/>
              <w:bookmarkEnd w:id="2307"/>
            </w:del>
          </w:p>
          <w:p w14:paraId="11D69D94" w14:textId="0CE7B84C" w:rsidR="00490283" w:rsidDel="008C573E" w:rsidRDefault="00490283" w:rsidP="0046733D">
            <w:pPr>
              <w:pStyle w:val="TableListBullet"/>
              <w:rPr>
                <w:del w:id="2308" w:author="Moses, Robinson" w:date="2023-04-13T03:42:00Z"/>
              </w:rPr>
            </w:pPr>
            <w:del w:id="2309" w:author="Moses, Robinson" w:date="2023-04-13T03:42:00Z">
              <w:r w:rsidDel="008C573E">
                <w:delText xml:space="preserve">Normal </w:delText>
              </w:r>
              <w:bookmarkStart w:id="2310" w:name="_Toc132264617"/>
              <w:bookmarkEnd w:id="2310"/>
            </w:del>
          </w:p>
          <w:p w14:paraId="7167F88D" w14:textId="04CAFC1B" w:rsidR="00490283" w:rsidDel="008C573E" w:rsidRDefault="00490283" w:rsidP="0046733D">
            <w:pPr>
              <w:pStyle w:val="TableListBullet"/>
              <w:rPr>
                <w:del w:id="2311" w:author="Moses, Robinson" w:date="2023-04-13T03:42:00Z"/>
              </w:rPr>
            </w:pPr>
            <w:del w:id="2312" w:author="Moses, Robinson" w:date="2023-04-13T03:42:00Z">
              <w:r w:rsidDel="008C573E">
                <w:delText xml:space="preserve">Unknown </w:delText>
              </w:r>
              <w:bookmarkStart w:id="2313" w:name="_Toc132264618"/>
              <w:bookmarkEnd w:id="2313"/>
            </w:del>
          </w:p>
          <w:p w14:paraId="3CB7257F" w14:textId="0F6BE746" w:rsidR="00490283" w:rsidDel="008C573E" w:rsidRDefault="00490283" w:rsidP="0046733D">
            <w:pPr>
              <w:pStyle w:val="TableListBullet"/>
              <w:rPr>
                <w:del w:id="2314" w:author="Moses, Robinson" w:date="2023-04-13T03:42:00Z"/>
              </w:rPr>
            </w:pPr>
            <w:del w:id="2315" w:author="Moses, Robinson" w:date="2023-04-13T03:42:00Z">
              <w:r w:rsidDel="008C573E">
                <w:delText xml:space="preserve">Soiled </w:delText>
              </w:r>
              <w:bookmarkStart w:id="2316" w:name="_Toc132264619"/>
              <w:bookmarkEnd w:id="2316"/>
            </w:del>
          </w:p>
          <w:p w14:paraId="59263EBE" w14:textId="5B5103D8" w:rsidR="00490283" w:rsidDel="008C573E" w:rsidRDefault="00490283" w:rsidP="0060488A">
            <w:pPr>
              <w:pStyle w:val="TableListBullet"/>
              <w:numPr>
                <w:ilvl w:val="0"/>
                <w:numId w:val="0"/>
              </w:numPr>
              <w:rPr>
                <w:del w:id="2317" w:author="Moses, Robinson" w:date="2023-04-13T03:42:00Z"/>
              </w:rPr>
            </w:pPr>
            <w:del w:id="2318" w:author="Moses, Robinson" w:date="2023-04-13T03:42:00Z">
              <w:r w:rsidDel="008C573E">
                <w:delText xml:space="preserve">(Do Not Export) for internal vault/institution usage and will not be associated with any of the four standard qualities for exporting purposes. </w:delText>
              </w:r>
              <w:bookmarkStart w:id="2319" w:name="_Toc132264620"/>
              <w:bookmarkEnd w:id="2319"/>
            </w:del>
          </w:p>
        </w:tc>
        <w:bookmarkStart w:id="2320" w:name="_Toc132264621"/>
        <w:bookmarkEnd w:id="2320"/>
      </w:tr>
      <w:tr w:rsidR="00490283" w:rsidDel="008C573E" w14:paraId="229D7D2C" w14:textId="2E72801B" w:rsidTr="00BB302E">
        <w:trPr>
          <w:trHeight w:val="541"/>
          <w:del w:id="2321"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1C7096B0" w14:textId="7B17DD35" w:rsidR="00490283" w:rsidRPr="0046733D" w:rsidDel="008C573E" w:rsidRDefault="00490283" w:rsidP="0046733D">
            <w:pPr>
              <w:pStyle w:val="TableBody"/>
              <w:rPr>
                <w:del w:id="2322" w:author="Moses, Robinson" w:date="2023-04-13T03:42:00Z"/>
                <w:b/>
                <w:bCs/>
              </w:rPr>
            </w:pPr>
            <w:del w:id="2323" w:author="Moses, Robinson" w:date="2023-04-13T03:42:00Z">
              <w:r w:rsidRPr="0046733D" w:rsidDel="008C573E">
                <w:rPr>
                  <w:b/>
                  <w:bCs/>
                </w:rPr>
                <w:delText xml:space="preserve">OptiCash Quality ID </w:delText>
              </w:r>
              <w:bookmarkStart w:id="2324" w:name="_Toc132264622"/>
              <w:bookmarkEnd w:id="2324"/>
            </w:del>
          </w:p>
        </w:tc>
        <w:tc>
          <w:tcPr>
            <w:tcW w:w="6194" w:type="dxa"/>
            <w:tcBorders>
              <w:top w:val="single" w:sz="4" w:space="0" w:color="000000"/>
              <w:left w:val="single" w:sz="4" w:space="0" w:color="000000"/>
              <w:bottom w:val="single" w:sz="4" w:space="0" w:color="000000"/>
              <w:right w:val="single" w:sz="4" w:space="0" w:color="000000"/>
            </w:tcBorders>
          </w:tcPr>
          <w:p w14:paraId="265193BD" w14:textId="165AA4D7" w:rsidR="00490283" w:rsidDel="008C573E" w:rsidRDefault="00490283" w:rsidP="0046733D">
            <w:pPr>
              <w:pStyle w:val="TableBody"/>
              <w:rPr>
                <w:del w:id="2325" w:author="Moses, Robinson" w:date="2023-04-13T03:42:00Z"/>
              </w:rPr>
            </w:pPr>
            <w:del w:id="2326" w:author="Moses, Robinson" w:date="2023-04-13T03:42:00Z">
              <w:r w:rsidDel="008C573E">
                <w:delText xml:space="preserve">OptiCash actions (primarily Orders) may refer to </w:delText>
              </w:r>
              <w:r w:rsidR="00106C5C" w:rsidDel="008C573E">
                <w:delText xml:space="preserve">the </w:delText>
              </w:r>
              <w:r w:rsidDel="008C573E">
                <w:delText xml:space="preserve">quality of cash involved. This field specifies which quality in OptiCash is equivalent to this quality. </w:delText>
              </w:r>
              <w:bookmarkStart w:id="2327" w:name="_Toc132264623"/>
              <w:bookmarkEnd w:id="2327"/>
            </w:del>
          </w:p>
        </w:tc>
        <w:bookmarkStart w:id="2328" w:name="_Toc132264624"/>
        <w:bookmarkEnd w:id="2328"/>
      </w:tr>
      <w:tr w:rsidR="00490283" w:rsidDel="008C573E" w14:paraId="5A27C0AD" w14:textId="5BB1D55F" w:rsidTr="00BB302E">
        <w:trPr>
          <w:trHeight w:val="540"/>
          <w:del w:id="2329"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0ED7CDB7" w14:textId="73039F18" w:rsidR="00490283" w:rsidRPr="0046733D" w:rsidDel="008C573E" w:rsidRDefault="00490283" w:rsidP="0046733D">
            <w:pPr>
              <w:pStyle w:val="TableBody"/>
              <w:rPr>
                <w:del w:id="2330" w:author="Moses, Robinson" w:date="2023-04-13T03:42:00Z"/>
                <w:b/>
                <w:bCs/>
              </w:rPr>
            </w:pPr>
            <w:del w:id="2331" w:author="Moses, Robinson" w:date="2023-04-13T03:42:00Z">
              <w:r w:rsidRPr="0046733D" w:rsidDel="008C573E">
                <w:rPr>
                  <w:b/>
                  <w:bCs/>
                </w:rPr>
                <w:delText xml:space="preserve">OptiVault Quality ID </w:delText>
              </w:r>
              <w:bookmarkStart w:id="2332" w:name="_Toc132264625"/>
              <w:bookmarkEnd w:id="2332"/>
            </w:del>
          </w:p>
        </w:tc>
        <w:tc>
          <w:tcPr>
            <w:tcW w:w="6194" w:type="dxa"/>
            <w:tcBorders>
              <w:top w:val="single" w:sz="4" w:space="0" w:color="000000"/>
              <w:left w:val="single" w:sz="4" w:space="0" w:color="000000"/>
              <w:bottom w:val="single" w:sz="4" w:space="0" w:color="000000"/>
              <w:right w:val="single" w:sz="4" w:space="0" w:color="000000"/>
            </w:tcBorders>
          </w:tcPr>
          <w:p w14:paraId="07FB98F6" w14:textId="25341FB9" w:rsidR="00490283" w:rsidDel="008C573E" w:rsidRDefault="00490283" w:rsidP="0046733D">
            <w:pPr>
              <w:pStyle w:val="TableBody"/>
              <w:rPr>
                <w:del w:id="2333" w:author="Moses, Robinson" w:date="2023-04-13T03:42:00Z"/>
              </w:rPr>
            </w:pPr>
            <w:del w:id="2334" w:author="Moses, Robinson" w:date="2023-04-13T03:42:00Z">
              <w:r w:rsidDel="008C573E">
                <w:delText xml:space="preserve">OptiVault actions (primarily Orders) refer to </w:delText>
              </w:r>
              <w:r w:rsidR="00106C5C" w:rsidDel="008C573E">
                <w:delText xml:space="preserve">the </w:delText>
              </w:r>
              <w:r w:rsidDel="008C573E">
                <w:delText xml:space="preserve">quality of cash involved. This field specifies which quality in OptiVault is equivalent to this quality. </w:delText>
              </w:r>
              <w:bookmarkStart w:id="2335" w:name="_Toc132264626"/>
              <w:bookmarkEnd w:id="2335"/>
            </w:del>
          </w:p>
        </w:tc>
        <w:bookmarkStart w:id="2336" w:name="_Toc132264627"/>
        <w:bookmarkEnd w:id="2336"/>
      </w:tr>
      <w:tr w:rsidR="00490283" w:rsidDel="008C573E" w14:paraId="31227BD3" w14:textId="3D1676FF" w:rsidTr="00BB302E">
        <w:trPr>
          <w:trHeight w:val="540"/>
          <w:del w:id="2337"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4217863D" w14:textId="2DF6BF48" w:rsidR="00490283" w:rsidRPr="0046733D" w:rsidDel="008C573E" w:rsidRDefault="00490283" w:rsidP="0046733D">
            <w:pPr>
              <w:pStyle w:val="TableBody"/>
              <w:rPr>
                <w:del w:id="2338" w:author="Moses, Robinson" w:date="2023-04-13T03:42:00Z"/>
                <w:b/>
                <w:bCs/>
              </w:rPr>
            </w:pPr>
            <w:del w:id="2339" w:author="Moses, Robinson" w:date="2023-04-13T03:42:00Z">
              <w:r w:rsidRPr="0046733D" w:rsidDel="008C573E">
                <w:rPr>
                  <w:b/>
                  <w:bCs/>
                </w:rPr>
                <w:delText>Sort Order</w:delText>
              </w:r>
              <w:bookmarkStart w:id="2340" w:name="_Toc132264628"/>
              <w:bookmarkEnd w:id="2340"/>
            </w:del>
          </w:p>
        </w:tc>
        <w:tc>
          <w:tcPr>
            <w:tcW w:w="6194" w:type="dxa"/>
            <w:tcBorders>
              <w:top w:val="single" w:sz="4" w:space="0" w:color="000000"/>
              <w:left w:val="single" w:sz="4" w:space="0" w:color="000000"/>
              <w:bottom w:val="single" w:sz="4" w:space="0" w:color="000000"/>
              <w:right w:val="single" w:sz="4" w:space="0" w:color="000000"/>
            </w:tcBorders>
          </w:tcPr>
          <w:p w14:paraId="1B85A063" w14:textId="6B942FDC" w:rsidR="00490283" w:rsidRPr="002B7D0C" w:rsidDel="008C573E" w:rsidRDefault="00490283" w:rsidP="0046733D">
            <w:pPr>
              <w:pStyle w:val="TableBody"/>
              <w:rPr>
                <w:del w:id="2341" w:author="Moses, Robinson" w:date="2023-04-13T03:42:00Z"/>
              </w:rPr>
            </w:pPr>
            <w:del w:id="2342" w:author="Moses, Robinson" w:date="2023-04-13T03:42:00Z">
              <w:r w:rsidRPr="002B7D0C" w:rsidDel="008C573E">
                <w:delText xml:space="preserve">The setting determines in what order the quality is listed inside of the Vault. </w:delText>
              </w:r>
              <w:r w:rsidR="00106C5C" w:rsidDel="008C573E">
                <w:delText>The l</w:delText>
              </w:r>
              <w:r w:rsidR="00106C5C" w:rsidRPr="002B7D0C" w:rsidDel="008C573E">
                <w:delText xml:space="preserve">owest </w:delText>
              </w:r>
              <w:r w:rsidRPr="002B7D0C" w:rsidDel="008C573E">
                <w:delText>number gives the highest priority and will be listed first.</w:delText>
              </w:r>
              <w:bookmarkStart w:id="2343" w:name="_Toc132264629"/>
              <w:bookmarkEnd w:id="2343"/>
            </w:del>
          </w:p>
          <w:p w14:paraId="7066C1B7" w14:textId="2EFD0E33" w:rsidR="00490283" w:rsidDel="008C573E" w:rsidRDefault="00490283" w:rsidP="0046733D">
            <w:pPr>
              <w:pStyle w:val="TableBody"/>
              <w:rPr>
                <w:del w:id="2344" w:author="Moses, Robinson" w:date="2023-04-13T03:42:00Z"/>
              </w:rPr>
            </w:pPr>
            <w:bookmarkStart w:id="2345" w:name="_Toc132264630"/>
            <w:bookmarkEnd w:id="2345"/>
          </w:p>
        </w:tc>
        <w:bookmarkStart w:id="2346" w:name="_Toc132264631"/>
        <w:bookmarkEnd w:id="2346"/>
      </w:tr>
    </w:tbl>
    <w:p w14:paraId="5D4D143E" w14:textId="21985101" w:rsidR="00490283" w:rsidRPr="00F465FC" w:rsidDel="008C573E" w:rsidRDefault="00783BEC" w:rsidP="0046733D">
      <w:pPr>
        <w:pStyle w:val="Caption"/>
        <w:rPr>
          <w:del w:id="2347" w:author="Moses, Robinson" w:date="2023-04-13T03:42:00Z"/>
        </w:rPr>
      </w:pPr>
      <w:del w:id="2348" w:author="Moses, Robinson" w:date="2023-04-13T03:42:00Z">
        <w:r w:rsidDel="008C573E">
          <w:fldChar w:fldCharType="begin"/>
        </w:r>
        <w:r w:rsidDel="008C573E">
          <w:delInstrText xml:space="preserve"> HYPERLINK \l "_SETTINGS" </w:delInstrText>
        </w:r>
        <w:r w:rsidDel="008C573E">
          <w:fldChar w:fldCharType="separate"/>
        </w:r>
        <w:r w:rsidR="00490283" w:rsidRPr="00F465FC" w:rsidDel="008C573E">
          <w:rPr>
            <w:rStyle w:val="Hyperlink"/>
            <w:color w:val="92D050"/>
          </w:rPr>
          <w:delText>Return to: Settings</w:delText>
        </w:r>
        <w:r w:rsidDel="008C573E">
          <w:rPr>
            <w:rStyle w:val="Hyperlink"/>
            <w:color w:val="92D050"/>
          </w:rPr>
          <w:fldChar w:fldCharType="end"/>
        </w:r>
        <w:r w:rsidR="00490283" w:rsidRPr="00F465FC" w:rsidDel="008C573E">
          <w:delText xml:space="preserve"> </w:delText>
        </w:r>
        <w:bookmarkStart w:id="2349" w:name="_Toc132264632"/>
        <w:bookmarkEnd w:id="2349"/>
      </w:del>
    </w:p>
    <w:p w14:paraId="710E8249" w14:textId="1CCE281F" w:rsidR="00490283" w:rsidDel="008C573E" w:rsidRDefault="00490283" w:rsidP="00490283">
      <w:pPr>
        <w:spacing w:after="338"/>
        <w:rPr>
          <w:del w:id="2350" w:author="Moses, Robinson" w:date="2023-04-13T03:42:00Z"/>
        </w:rPr>
      </w:pPr>
      <w:del w:id="2351" w:author="Moses, Robinson" w:date="2023-04-13T03:42:00Z">
        <w:r w:rsidDel="008C573E">
          <w:delText xml:space="preserve"> </w:delText>
        </w:r>
        <w:bookmarkStart w:id="2352" w:name="_Toc132264633"/>
        <w:bookmarkEnd w:id="2352"/>
      </w:del>
    </w:p>
    <w:p w14:paraId="54A91CB6" w14:textId="35DA890F" w:rsidR="00490283" w:rsidRPr="0046733D" w:rsidDel="008C573E" w:rsidRDefault="00490283" w:rsidP="0060488A">
      <w:pPr>
        <w:pStyle w:val="Heading3"/>
        <w:rPr>
          <w:del w:id="2353" w:author="Moses, Robinson" w:date="2023-04-13T03:42:00Z"/>
        </w:rPr>
      </w:pPr>
      <w:bookmarkStart w:id="2354" w:name="_Toc63697410"/>
      <w:del w:id="2355" w:author="Moses, Robinson" w:date="2023-04-13T03:42:00Z">
        <w:r w:rsidRPr="0046733D" w:rsidDel="008C573E">
          <w:delText>CREATE NEW QUALITIES</w:delText>
        </w:r>
        <w:bookmarkEnd w:id="2354"/>
        <w:r w:rsidRPr="0046733D" w:rsidDel="008C573E">
          <w:delText xml:space="preserve"> </w:delText>
        </w:r>
        <w:bookmarkStart w:id="2356" w:name="_Toc132264634"/>
        <w:bookmarkEnd w:id="2356"/>
      </w:del>
    </w:p>
    <w:p w14:paraId="76BF450F" w14:textId="24A5883D" w:rsidR="00490283" w:rsidDel="008C573E" w:rsidRDefault="00490283" w:rsidP="0046733D">
      <w:pPr>
        <w:pStyle w:val="BodyText"/>
        <w:rPr>
          <w:del w:id="2357" w:author="Moses, Robinson" w:date="2023-04-13T03:42:00Z"/>
        </w:rPr>
      </w:pPr>
      <w:del w:id="2358" w:author="Moses, Robinson" w:date="2023-04-13T03:42:00Z">
        <w:r w:rsidDel="008C573E">
          <w:delText xml:space="preserve">By clicking on the </w:delText>
        </w:r>
        <w:r w:rsidRPr="0060488A" w:rsidDel="008C573E">
          <w:rPr>
            <w:b/>
            <w:bCs/>
          </w:rPr>
          <w:delText>New Cash Quality</w:delText>
        </w:r>
        <w:r w:rsidDel="008C573E">
          <w:delText xml:space="preserve"> icon  </w:delText>
        </w:r>
        <w:r w:rsidDel="008C573E">
          <w:rPr>
            <w:noProof/>
          </w:rPr>
          <mc:AlternateContent>
            <mc:Choice Requires="wpg">
              <w:drawing>
                <wp:inline distT="0" distB="0" distL="0" distR="0" wp14:anchorId="26251D35" wp14:editId="78DE470D">
                  <wp:extent cx="190881" cy="237109"/>
                  <wp:effectExtent l="0" t="0" r="0" b="0"/>
                  <wp:docPr id="50560" name="Group 5056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55003" name="Shape 5500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722" name="Picture 4722"/>
                            <pic:cNvPicPr/>
                          </pic:nvPicPr>
                          <pic:blipFill>
                            <a:blip r:embed="rId83"/>
                            <a:stretch>
                              <a:fillRect/>
                            </a:stretch>
                          </pic:blipFill>
                          <pic:spPr>
                            <a:xfrm>
                              <a:off x="0" y="0"/>
                              <a:ext cx="190500" cy="198120"/>
                            </a:xfrm>
                            <a:prstGeom prst="rect">
                              <a:avLst/>
                            </a:prstGeom>
                          </pic:spPr>
                        </pic:pic>
                      </wpg:wgp>
                    </a:graphicData>
                  </a:graphic>
                </wp:inline>
              </w:drawing>
            </mc:Choice>
            <mc:Fallback>
              <w:pict>
                <v:group w14:anchorId="317E9CB3" id="Group 5056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">
                  <v:shape id="Shape 5500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" path="m,l190500,r,234696l,234696,,e" fillcolor="yellow" stroked="f" strokeweight="0">
                    <v:stroke miterlimit="83231f" joinstyle="miter"/>
                    <v:path arrowok="t" textboxrect="0,0,190500,234696"/>
                  </v:shape>
                  <v:shape id="Picture 472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">
                    <v:imagedata r:id="rId121" o:title=""/>
                  </v:shape>
                  <w10:anchorlock/>
                </v:group>
              </w:pict>
            </mc:Fallback>
          </mc:AlternateContent>
        </w:r>
        <w:r w:rsidDel="008C573E">
          <w:delText xml:space="preserve">  at the bottom of the </w:delText>
        </w:r>
        <w:r w:rsidRPr="0060488A" w:rsidDel="008C573E">
          <w:rPr>
            <w:i/>
            <w:iCs/>
          </w:rPr>
          <w:delText>Settings</w:delText>
        </w:r>
        <w:r w:rsidRPr="0060488A" w:rsidDel="008C573E">
          <w:rPr>
            <w:rFonts w:ascii="Wingdings" w:eastAsia="Wingdings" w:hAnsi="Wingdings" w:cs="Wingdings"/>
            <w:i/>
            <w:iCs/>
          </w:rPr>
          <w:delText></w:delText>
        </w:r>
        <w:r w:rsidRPr="0060488A" w:rsidDel="008C573E">
          <w:rPr>
            <w:i/>
            <w:iCs/>
          </w:rPr>
          <w:delText>Cash Qualities</w:delText>
        </w:r>
        <w:r w:rsidDel="008C573E">
          <w:delText xml:space="preserve"> screen, the user will </w:delText>
        </w:r>
        <w:r w:rsidR="007C2EEB" w:rsidDel="008C573E">
          <w:delText xml:space="preserve">be </w:delText>
        </w:r>
        <w:r w:rsidDel="008C573E">
          <w:delText>navigate</w:delText>
        </w:r>
        <w:r w:rsidR="007C2EEB" w:rsidDel="008C573E">
          <w:delText>d</w:delText>
        </w:r>
        <w:r w:rsidDel="008C573E">
          <w:delText xml:space="preserve"> to the </w:delText>
        </w:r>
        <w:r w:rsidRPr="0060488A" w:rsidDel="008C573E">
          <w:rPr>
            <w:b/>
            <w:bCs/>
          </w:rPr>
          <w:delText>Create New Cash Qualities</w:delText>
        </w:r>
        <w:r w:rsidDel="008C573E">
          <w:delText xml:space="preserve"> screen.  </w:delText>
        </w:r>
        <w:r w:rsidR="00A34563" w:rsidDel="008C573E">
          <w:delText>For field</w:delText>
        </w:r>
        <w:r w:rsidR="0069378E" w:rsidDel="008C573E">
          <w:delText>,</w:delText>
        </w:r>
        <w:r w:rsidR="00A34563" w:rsidDel="008C573E">
          <w:delText xml:space="preserve"> description s</w:delText>
        </w:r>
        <w:r w:rsidDel="008C573E">
          <w:delText xml:space="preserve">ee </w:delText>
        </w:r>
        <w:r w:rsidR="00A34563" w:rsidDel="008C573E">
          <w:fldChar w:fldCharType="begin"/>
        </w:r>
        <w:r w:rsidR="00A34563" w:rsidDel="008C573E">
          <w:delInstrText xml:space="preserve"> REF _Ref130883778 \h </w:delInstrText>
        </w:r>
        <w:r w:rsidR="00A34563" w:rsidDel="008C573E">
          <w:fldChar w:fldCharType="separate"/>
        </w:r>
        <w:r w:rsidR="0061087E" w:rsidDel="008C573E">
          <w:delText xml:space="preserve">TABLE </w:delText>
        </w:r>
        <w:r w:rsidR="0061087E" w:rsidDel="008C573E">
          <w:rPr>
            <w:noProof/>
          </w:rPr>
          <w:delText>20</w:delText>
        </w:r>
        <w:r w:rsidR="0061087E" w:rsidDel="008C573E">
          <w:delText>: CASH QUALITIES FIELD DESCRIPTIONS</w:delText>
        </w:r>
        <w:r w:rsidR="00A34563" w:rsidDel="008C573E">
          <w:fldChar w:fldCharType="end"/>
        </w:r>
        <w:r w:rsidDel="008C573E">
          <w:delText xml:space="preserve">. </w:delText>
        </w:r>
        <w:bookmarkStart w:id="2359" w:name="_Toc132264635"/>
        <w:bookmarkEnd w:id="2359"/>
      </w:del>
    </w:p>
    <w:p w14:paraId="22C95393" w14:textId="57C7A800" w:rsidR="00490283" w:rsidDel="008C573E" w:rsidRDefault="00490283" w:rsidP="0046733D">
      <w:pPr>
        <w:pStyle w:val="Caption"/>
        <w:rPr>
          <w:del w:id="2360" w:author="Moses, Robinson" w:date="2023-04-13T03:42:00Z"/>
        </w:rPr>
      </w:pPr>
      <w:bookmarkStart w:id="2361" w:name="_Toc63697449"/>
      <w:del w:id="2362" w:author="Moses, Robinson" w:date="2023-04-13T03:42:00Z">
        <w:r w:rsidDel="008C573E">
          <w:delText xml:space="preserve">FIGURE </w:delText>
        </w:r>
        <w:r w:rsidDel="008C573E">
          <w:rPr>
            <w:noProof/>
          </w:rPr>
          <w:fldChar w:fldCharType="begin"/>
        </w:r>
        <w:r w:rsidDel="008C573E">
          <w:rPr>
            <w:noProof/>
          </w:rPr>
          <w:delInstrText xml:space="preserve"> SEQ Figure \* ARABIC </w:delInstrText>
        </w:r>
        <w:r w:rsidDel="008C573E">
          <w:rPr>
            <w:noProof/>
          </w:rPr>
          <w:fldChar w:fldCharType="separate"/>
        </w:r>
        <w:r w:rsidR="0061087E" w:rsidDel="008C573E">
          <w:rPr>
            <w:noProof/>
          </w:rPr>
          <w:delText>26</w:delText>
        </w:r>
        <w:r w:rsidDel="008C573E">
          <w:rPr>
            <w:noProof/>
          </w:rPr>
          <w:fldChar w:fldCharType="end"/>
        </w:r>
        <w:r w:rsidDel="008C573E">
          <w:delText>: CREATE NEW CASH QUALITIES SCREEN</w:delText>
        </w:r>
        <w:bookmarkEnd w:id="2361"/>
        <w:r w:rsidRPr="6356747E" w:rsidDel="008C573E">
          <w:rPr>
            <w:color w:val="76923C"/>
          </w:rPr>
          <w:delText xml:space="preserve"> </w:delText>
        </w:r>
        <w:bookmarkStart w:id="2363" w:name="_Toc132264636"/>
        <w:bookmarkEnd w:id="2363"/>
      </w:del>
    </w:p>
    <w:p w14:paraId="20980373" w14:textId="340E3305" w:rsidR="00490283" w:rsidDel="008C573E" w:rsidRDefault="00490283" w:rsidP="0046733D">
      <w:pPr>
        <w:pStyle w:val="BodyText"/>
        <w:rPr>
          <w:del w:id="2364" w:author="Moses, Robinson" w:date="2023-04-13T03:42:00Z"/>
        </w:rPr>
      </w:pPr>
      <w:del w:id="2365" w:author="Moses, Robinson" w:date="2023-04-13T03:42:00Z">
        <w:r w:rsidDel="008C573E">
          <w:rPr>
            <w:noProof/>
          </w:rPr>
          <w:drawing>
            <wp:inline distT="0" distB="0" distL="0" distR="0" wp14:anchorId="0258C4E6" wp14:editId="203E184B">
              <wp:extent cx="4572000" cy="1914525"/>
              <wp:effectExtent l="76200" t="76200" r="133350" b="142875"/>
              <wp:docPr id="751902896" name="Picture 751902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902896"/>
                      <pic:cNvPicPr/>
                    </pic:nvPicPr>
                    <pic:blipFill>
                      <a:blip r:embed="rId141">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366" w:author="Pinnu, Sainath" w:date="2023-04-12T11:30:00Z">
        <w:del w:id="2367" w:author="Moses, Robinson" w:date="2023-04-13T03:42:00Z">
          <w:r w:rsidR="00CE1414" w:rsidDel="008C573E">
            <w:rPr>
              <w:noProof/>
            </w:rPr>
            <w:drawing>
              <wp:inline distT="0" distB="0" distL="0" distR="0" wp14:anchorId="65A65A29" wp14:editId="0BDBFB42">
                <wp:extent cx="5943600" cy="13836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1383665"/>
                        </a:xfrm>
                        <a:prstGeom prst="rect">
                          <a:avLst/>
                        </a:prstGeom>
                      </pic:spPr>
                    </pic:pic>
                  </a:graphicData>
                </a:graphic>
              </wp:inline>
            </w:drawing>
          </w:r>
        </w:del>
      </w:ins>
      <w:del w:id="2368" w:author="Moses, Robinson" w:date="2023-04-13T03:42:00Z">
        <w:r w:rsidDel="008C573E">
          <w:delText xml:space="preserve"> </w:delText>
        </w:r>
        <w:bookmarkStart w:id="2369" w:name="_Toc132264637"/>
        <w:bookmarkEnd w:id="2369"/>
      </w:del>
    </w:p>
    <w:p w14:paraId="02C90C7A" w14:textId="66DC21F3" w:rsidR="00490283" w:rsidDel="008C573E" w:rsidRDefault="00783BEC" w:rsidP="0046733D">
      <w:pPr>
        <w:pStyle w:val="Caption"/>
        <w:rPr>
          <w:del w:id="2370" w:author="Moses, Robinson" w:date="2023-04-13T03:42:00Z"/>
          <w:color w:val="92D050"/>
        </w:rPr>
      </w:pPr>
      <w:del w:id="2371" w:author="Moses, Robinson" w:date="2023-04-13T03:42:00Z">
        <w:r w:rsidDel="008C573E">
          <w:fldChar w:fldCharType="begin"/>
        </w:r>
        <w:r w:rsidDel="008C573E">
          <w:delInstrText xml:space="preserve"> HYPERLINK \l "_SETTINGS" </w:delInstrText>
        </w:r>
        <w:r w:rsidDel="008C573E">
          <w:fldChar w:fldCharType="separate"/>
        </w:r>
        <w:r w:rsidR="00490283" w:rsidRPr="00F465FC" w:rsidDel="008C573E">
          <w:rPr>
            <w:rStyle w:val="Hyperlink"/>
            <w:color w:val="92D050"/>
          </w:rPr>
          <w:delText>Return to: Settings</w:delText>
        </w:r>
        <w:r w:rsidDel="008C573E">
          <w:rPr>
            <w:rStyle w:val="Hyperlink"/>
            <w:color w:val="92D050"/>
          </w:rPr>
          <w:fldChar w:fldCharType="end"/>
        </w:r>
        <w:r w:rsidR="00490283" w:rsidRPr="00F465FC" w:rsidDel="008C573E">
          <w:rPr>
            <w:color w:val="92D050"/>
          </w:rPr>
          <w:delText xml:space="preserve"> </w:delText>
        </w:r>
        <w:bookmarkStart w:id="2372" w:name="_Toc132264638"/>
        <w:bookmarkEnd w:id="2372"/>
      </w:del>
    </w:p>
    <w:p w14:paraId="1B0CF79E" w14:textId="260F6263" w:rsidR="0046733D" w:rsidRPr="0046733D" w:rsidDel="008C573E" w:rsidRDefault="0046733D" w:rsidP="0046733D">
      <w:pPr>
        <w:rPr>
          <w:del w:id="2373" w:author="Moses, Robinson" w:date="2023-04-13T03:42:00Z"/>
        </w:rPr>
      </w:pPr>
      <w:bookmarkStart w:id="2374" w:name="_Toc132264639"/>
      <w:bookmarkEnd w:id="2374"/>
    </w:p>
    <w:p w14:paraId="75F0528C" w14:textId="7CCC08C0" w:rsidR="00490283" w:rsidDel="008C573E" w:rsidRDefault="00490283" w:rsidP="0060488A">
      <w:pPr>
        <w:pStyle w:val="Heading2"/>
        <w:rPr>
          <w:del w:id="2375" w:author="Moses, Robinson" w:date="2023-04-13T03:42:00Z"/>
        </w:rPr>
      </w:pPr>
      <w:bookmarkStart w:id="2376" w:name="_Toc63697411"/>
      <w:del w:id="2377" w:author="Moses, Robinson" w:date="2023-04-13T03:42:00Z">
        <w:r w:rsidDel="008C573E">
          <w:delText>CASH QUALITY MAP</w:delText>
        </w:r>
        <w:bookmarkEnd w:id="2376"/>
        <w:r w:rsidDel="008C573E">
          <w:delText xml:space="preserve"> </w:delText>
        </w:r>
        <w:bookmarkStart w:id="2378" w:name="_Toc132264640"/>
        <w:bookmarkEnd w:id="2378"/>
      </w:del>
    </w:p>
    <w:p w14:paraId="1F9BC7D7" w14:textId="093648D9" w:rsidR="00490283" w:rsidDel="008C573E" w:rsidRDefault="00490283" w:rsidP="00B113B2">
      <w:pPr>
        <w:pStyle w:val="BodyText"/>
        <w:rPr>
          <w:del w:id="2379" w:author="Moses, Robinson" w:date="2023-04-13T03:42:00Z"/>
        </w:rPr>
      </w:pPr>
      <w:del w:id="2380" w:author="Moses, Robinson" w:date="2023-04-13T03:42:00Z">
        <w:r w:rsidRPr="0060488A" w:rsidDel="008C573E">
          <w:rPr>
            <w:i/>
            <w:iCs/>
          </w:rPr>
          <w:delText>Settings</w:delText>
        </w:r>
        <w:r w:rsidRPr="0060488A" w:rsidDel="008C573E">
          <w:rPr>
            <w:rFonts w:ascii="Wingdings" w:eastAsia="Wingdings" w:hAnsi="Wingdings" w:cs="Wingdings"/>
            <w:i/>
            <w:iCs/>
          </w:rPr>
          <w:delText></w:delText>
        </w:r>
        <w:r w:rsidRPr="0060488A" w:rsidDel="008C573E">
          <w:rPr>
            <w:i/>
            <w:iCs/>
          </w:rPr>
          <w:delText>Cash</w:delText>
        </w:r>
        <w:r w:rsidDel="008C573E">
          <w:delText xml:space="preserve"> Quality Map provides access for defining how </w:delText>
        </w:r>
        <w:r w:rsidRPr="0060488A" w:rsidDel="008C573E">
          <w:rPr>
            <w:b/>
            <w:bCs/>
          </w:rPr>
          <w:delText>Cash Qualities</w:delText>
        </w:r>
        <w:r w:rsidDel="008C573E">
          <w:delText xml:space="preserve"> will be used in OptiVLM – Vault Balance. </w:delText>
        </w:r>
        <w:r w:rsidRPr="0060488A" w:rsidDel="008C573E">
          <w:rPr>
            <w:b/>
            <w:bCs/>
          </w:rPr>
          <w:delText>Cash Quality Map</w:delText>
        </w:r>
        <w:r w:rsidDel="008C573E">
          <w:delText xml:space="preserve"> is available to override the quality designation of cash in orders that may specify differently or specify no quality at all. If an entry is made here for a particular workflow, then all movements of cash in that way will be recorded against the balance of the specified quality. If no entry is made, then Vault Balance will record the movements against qualities specified elsewhere (usually in the order itself). </w:delText>
        </w:r>
        <w:r w:rsidRPr="0060488A" w:rsidDel="008C573E">
          <w:rPr>
            <w:b/>
            <w:bCs/>
            <w:u w:val="single"/>
          </w:rPr>
          <w:delText>For example</w:delText>
        </w:r>
        <w:r w:rsidR="001A53A8" w:rsidDel="008C573E">
          <w:delText>,</w:delText>
        </w:r>
        <w:r w:rsidDel="008C573E">
          <w:delText xml:space="preserve"> if a Branch Return order specifies that it has qualities “</w:delText>
        </w:r>
        <w:r w:rsidRPr="0060488A" w:rsidDel="008C573E">
          <w:rPr>
            <w:b/>
            <w:bCs/>
          </w:rPr>
          <w:delText>Fit</w:delText>
        </w:r>
        <w:r w:rsidDel="008C573E">
          <w:delText>” and “</w:delText>
        </w:r>
        <w:r w:rsidRPr="0060488A" w:rsidDel="008C573E">
          <w:rPr>
            <w:b/>
            <w:bCs/>
          </w:rPr>
          <w:delText>Soiled</w:delText>
        </w:r>
        <w:r w:rsidDel="008C573E">
          <w:delText>”, but the vault manager wishes to initially treat all Branch Returns as “</w:delText>
        </w:r>
        <w:r w:rsidRPr="0060488A" w:rsidDel="008C573E">
          <w:rPr>
            <w:b/>
            <w:bCs/>
          </w:rPr>
          <w:delText>Unknown</w:delText>
        </w:r>
        <w:r w:rsidDel="008C573E">
          <w:delText xml:space="preserve">” quality, then a Cash Quality Map entry would be used to say that Branch Returns are Unknown quality within Vault Balance. </w:delText>
        </w:r>
        <w:bookmarkStart w:id="2381" w:name="_Toc132264641"/>
        <w:bookmarkEnd w:id="2381"/>
      </w:del>
    </w:p>
    <w:p w14:paraId="37BEA6B6" w14:textId="3AA1D116" w:rsidR="0009659B" w:rsidDel="008C573E" w:rsidRDefault="0009659B">
      <w:pPr>
        <w:rPr>
          <w:del w:id="2382" w:author="Moses, Robinson" w:date="2023-04-13T03:42:00Z"/>
          <w:i/>
          <w:iCs/>
          <w:color w:val="44546A" w:themeColor="text2"/>
          <w:sz w:val="18"/>
          <w:szCs w:val="18"/>
        </w:rPr>
      </w:pPr>
      <w:bookmarkStart w:id="2383" w:name="_Toc63697450"/>
      <w:del w:id="2384" w:author="Moses, Robinson" w:date="2023-04-13T03:42:00Z">
        <w:r w:rsidDel="008C573E">
          <w:br w:type="page"/>
        </w:r>
      </w:del>
    </w:p>
    <w:p w14:paraId="364E3AC7" w14:textId="5EA06CFD" w:rsidR="00490283" w:rsidDel="008C573E" w:rsidRDefault="00490283" w:rsidP="00B113B2">
      <w:pPr>
        <w:pStyle w:val="Caption"/>
        <w:rPr>
          <w:del w:id="2385" w:author="Moses, Robinson" w:date="2023-04-13T03:42:00Z"/>
        </w:rPr>
      </w:pPr>
      <w:del w:id="2386" w:author="Moses, Robinson" w:date="2023-04-13T03:42:00Z">
        <w:r w:rsidDel="008C573E">
          <w:delText xml:space="preserve">FIGURE </w:delText>
        </w:r>
        <w:r w:rsidDel="008C573E">
          <w:rPr>
            <w:noProof/>
          </w:rPr>
          <w:fldChar w:fldCharType="begin"/>
        </w:r>
        <w:r w:rsidDel="008C573E">
          <w:rPr>
            <w:noProof/>
          </w:rPr>
          <w:delInstrText xml:space="preserve"> SEQ Figure \* ARABIC </w:delInstrText>
        </w:r>
        <w:r w:rsidDel="008C573E">
          <w:rPr>
            <w:noProof/>
          </w:rPr>
          <w:fldChar w:fldCharType="separate"/>
        </w:r>
        <w:r w:rsidR="0061087E" w:rsidDel="008C573E">
          <w:rPr>
            <w:noProof/>
          </w:rPr>
          <w:delText>27</w:delText>
        </w:r>
        <w:r w:rsidDel="008C573E">
          <w:rPr>
            <w:noProof/>
          </w:rPr>
          <w:fldChar w:fldCharType="end"/>
        </w:r>
        <w:r w:rsidDel="008C573E">
          <w:delText>: CASH QUALITIES MAP SCREEN</w:delText>
        </w:r>
        <w:bookmarkEnd w:id="2383"/>
        <w:r w:rsidDel="008C573E">
          <w:delText xml:space="preserve"> </w:delText>
        </w:r>
        <w:bookmarkStart w:id="2387" w:name="_Toc132264642"/>
        <w:bookmarkEnd w:id="2387"/>
      </w:del>
    </w:p>
    <w:p w14:paraId="7231BC8E" w14:textId="37D80513" w:rsidR="00490283" w:rsidDel="008C573E" w:rsidRDefault="00490283" w:rsidP="00B113B2">
      <w:pPr>
        <w:pStyle w:val="BodyText"/>
        <w:rPr>
          <w:del w:id="2388" w:author="Moses, Robinson" w:date="2023-04-13T03:42:00Z"/>
        </w:rPr>
      </w:pPr>
      <w:del w:id="2389" w:author="Moses, Robinson" w:date="2023-04-13T03:42:00Z">
        <w:r w:rsidDel="008C573E">
          <w:rPr>
            <w:noProof/>
          </w:rPr>
          <w:drawing>
            <wp:inline distT="0" distB="0" distL="0" distR="0" wp14:anchorId="16211CCB" wp14:editId="272076EA">
              <wp:extent cx="4572000" cy="2257425"/>
              <wp:effectExtent l="76200" t="76200" r="133350" b="142875"/>
              <wp:docPr id="720433368" name="Picture 720433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433368"/>
                      <pic:cNvPicPr/>
                    </pic:nvPicPr>
                    <pic:blipFill>
                      <a:blip r:embed="rId142">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390" w:author="Pinnu, Sainath" w:date="2023-04-12T11:31:00Z">
        <w:del w:id="2391" w:author="Moses, Robinson" w:date="2023-04-13T03:42:00Z">
          <w:r w:rsidR="0036059D" w:rsidDel="008C573E">
            <w:rPr>
              <w:noProof/>
            </w:rPr>
            <w:drawing>
              <wp:inline distT="0" distB="0" distL="0" distR="0" wp14:anchorId="50249829" wp14:editId="5BA46734">
                <wp:extent cx="5943600" cy="23107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310765"/>
                        </a:xfrm>
                        <a:prstGeom prst="rect">
                          <a:avLst/>
                        </a:prstGeom>
                      </pic:spPr>
                    </pic:pic>
                  </a:graphicData>
                </a:graphic>
              </wp:inline>
            </w:drawing>
          </w:r>
        </w:del>
      </w:ins>
      <w:del w:id="2392" w:author="Moses, Robinson" w:date="2023-04-13T03:42:00Z">
        <w:r w:rsidRPr="6F20D2D3" w:rsidDel="008C573E">
          <w:rPr>
            <w:color w:val="622423"/>
            <w:sz w:val="24"/>
            <w:szCs w:val="24"/>
          </w:rPr>
          <w:delText xml:space="preserve"> </w:delText>
        </w:r>
        <w:bookmarkStart w:id="2393" w:name="_Toc132264643"/>
        <w:bookmarkEnd w:id="2393"/>
      </w:del>
    </w:p>
    <w:p w14:paraId="791B92BC" w14:textId="643B1E9C" w:rsidR="00490283" w:rsidRPr="00F465FC" w:rsidDel="008C573E" w:rsidRDefault="00783BEC" w:rsidP="00B113B2">
      <w:pPr>
        <w:pStyle w:val="Caption"/>
        <w:rPr>
          <w:del w:id="2394" w:author="Moses, Robinson" w:date="2023-04-13T03:42:00Z"/>
          <w:color w:val="92D050"/>
        </w:rPr>
      </w:pPr>
      <w:del w:id="2395" w:author="Moses, Robinson" w:date="2023-04-13T03:42:00Z">
        <w:r w:rsidDel="008C573E">
          <w:fldChar w:fldCharType="begin"/>
        </w:r>
        <w:r w:rsidDel="008C573E">
          <w:delInstrText xml:space="preserve"> HYPERLINK \l "_SETTINGS" </w:delInstrText>
        </w:r>
        <w:r w:rsidDel="008C573E">
          <w:fldChar w:fldCharType="separate"/>
        </w:r>
        <w:r w:rsidR="00490283" w:rsidRPr="00F465FC" w:rsidDel="008C573E">
          <w:rPr>
            <w:rStyle w:val="Hyperlink"/>
            <w:color w:val="92D050"/>
          </w:rPr>
          <w:delText>Return to: Settings</w:delText>
        </w:r>
        <w:r w:rsidDel="008C573E">
          <w:rPr>
            <w:rStyle w:val="Hyperlink"/>
            <w:color w:val="92D050"/>
          </w:rPr>
          <w:fldChar w:fldCharType="end"/>
        </w:r>
        <w:r w:rsidR="00490283" w:rsidRPr="00F465FC" w:rsidDel="008C573E">
          <w:rPr>
            <w:color w:val="92D050"/>
          </w:rPr>
          <w:delText xml:space="preserve"> </w:delText>
        </w:r>
        <w:bookmarkStart w:id="2396" w:name="_Toc132264644"/>
        <w:bookmarkEnd w:id="2396"/>
      </w:del>
    </w:p>
    <w:p w14:paraId="31D93FF1" w14:textId="0CFE869C" w:rsidR="00490283" w:rsidDel="008C573E" w:rsidRDefault="00490283" w:rsidP="00195089">
      <w:pPr>
        <w:pStyle w:val="Caption"/>
        <w:rPr>
          <w:del w:id="2397" w:author="Moses, Robinson" w:date="2023-04-13T03:42:00Z"/>
        </w:rPr>
      </w:pPr>
      <w:bookmarkStart w:id="2398" w:name="_Toc63697484"/>
      <w:del w:id="2399" w:author="Moses, Robinson" w:date="2023-04-13T03:42:00Z">
        <w:r w:rsidDel="008C573E">
          <w:delText xml:space="preserve">TABLE </w:delText>
        </w:r>
        <w:r w:rsidDel="008C573E">
          <w:rPr>
            <w:noProof/>
          </w:rPr>
          <w:fldChar w:fldCharType="begin"/>
        </w:r>
        <w:r w:rsidDel="008C573E">
          <w:rPr>
            <w:noProof/>
          </w:rPr>
          <w:delInstrText xml:space="preserve"> SEQ Table \* ARABIC </w:delInstrText>
        </w:r>
        <w:r w:rsidDel="008C573E">
          <w:rPr>
            <w:noProof/>
          </w:rPr>
          <w:fldChar w:fldCharType="separate"/>
        </w:r>
        <w:r w:rsidR="0061087E" w:rsidDel="008C573E">
          <w:rPr>
            <w:noProof/>
          </w:rPr>
          <w:delText>21</w:delText>
        </w:r>
        <w:r w:rsidDel="008C573E">
          <w:rPr>
            <w:noProof/>
          </w:rPr>
          <w:fldChar w:fldCharType="end"/>
        </w:r>
        <w:r w:rsidDel="008C573E">
          <w:delText>: CASH QUALITY MAP FIELD DESCRIPTIONS</w:delText>
        </w:r>
        <w:bookmarkEnd w:id="2398"/>
        <w:r w:rsidDel="008C573E">
          <w:delText xml:space="preserve">  </w:delText>
        </w:r>
        <w:bookmarkStart w:id="2400" w:name="_Toc132264645"/>
        <w:bookmarkEnd w:id="2400"/>
      </w:del>
    </w:p>
    <w:tbl>
      <w:tblPr>
        <w:tblStyle w:val="TableGrid1"/>
        <w:tblW w:w="8075" w:type="dxa"/>
        <w:tblInd w:w="460" w:type="dxa"/>
        <w:tblCellMar>
          <w:top w:w="61" w:type="dxa"/>
          <w:left w:w="5" w:type="dxa"/>
          <w:bottom w:w="34" w:type="dxa"/>
          <w:right w:w="115" w:type="dxa"/>
        </w:tblCellMar>
        <w:tblLook w:val="04A0" w:firstRow="1" w:lastRow="0" w:firstColumn="1" w:lastColumn="0" w:noHBand="0" w:noVBand="1"/>
      </w:tblPr>
      <w:tblGrid>
        <w:gridCol w:w="1881"/>
        <w:gridCol w:w="6194"/>
      </w:tblGrid>
      <w:tr w:rsidR="00490283" w:rsidDel="008C573E" w14:paraId="7B552F89" w14:textId="6E9AD82B" w:rsidTr="0060488A">
        <w:trPr>
          <w:trHeight w:val="372"/>
          <w:del w:id="2401" w:author="Moses, Robinson" w:date="2023-04-13T03:42:00Z"/>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676CDF3" w14:textId="67612F31" w:rsidR="00490283" w:rsidDel="008C573E" w:rsidRDefault="00490283" w:rsidP="00195089">
            <w:pPr>
              <w:pStyle w:val="TableHeading"/>
              <w:rPr>
                <w:del w:id="2402" w:author="Moses, Robinson" w:date="2023-04-13T03:42:00Z"/>
              </w:rPr>
            </w:pPr>
            <w:del w:id="2403" w:author="Moses, Robinson" w:date="2023-04-13T03:42:00Z">
              <w:r w:rsidDel="008C573E">
                <w:delText xml:space="preserve">Field </w:delText>
              </w:r>
              <w:bookmarkStart w:id="2404" w:name="_Toc132264646"/>
              <w:bookmarkEnd w:id="2404"/>
            </w:del>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6C7D578" w14:textId="70CFCA90" w:rsidR="00490283" w:rsidDel="008C573E" w:rsidRDefault="00490283" w:rsidP="00195089">
            <w:pPr>
              <w:pStyle w:val="TableHeading"/>
              <w:rPr>
                <w:del w:id="2405" w:author="Moses, Robinson" w:date="2023-04-13T03:42:00Z"/>
              </w:rPr>
            </w:pPr>
            <w:del w:id="2406" w:author="Moses, Robinson" w:date="2023-04-13T03:42:00Z">
              <w:r w:rsidDel="008C573E">
                <w:delText xml:space="preserve">Description </w:delText>
              </w:r>
              <w:bookmarkStart w:id="2407" w:name="_Toc132264647"/>
              <w:bookmarkEnd w:id="2407"/>
            </w:del>
          </w:p>
        </w:tc>
        <w:bookmarkStart w:id="2408" w:name="_Toc132264648"/>
        <w:bookmarkEnd w:id="2408"/>
      </w:tr>
      <w:tr w:rsidR="00490283" w:rsidDel="008C573E" w14:paraId="3373F0DB" w14:textId="237C5398" w:rsidTr="00BB302E">
        <w:trPr>
          <w:trHeight w:val="333"/>
          <w:del w:id="2409" w:author="Moses, Robinson" w:date="2023-04-13T03:42:00Z"/>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E0D9DE6" w14:textId="209BC89D" w:rsidR="00490283" w:rsidRPr="00195089" w:rsidDel="008C573E" w:rsidRDefault="00490283" w:rsidP="00195089">
            <w:pPr>
              <w:pStyle w:val="TableBody"/>
              <w:rPr>
                <w:del w:id="2410" w:author="Moses, Robinson" w:date="2023-04-13T03:42:00Z"/>
                <w:b/>
                <w:bCs/>
              </w:rPr>
            </w:pPr>
            <w:del w:id="2411" w:author="Moses, Robinson" w:date="2023-04-13T03:42:00Z">
              <w:r w:rsidRPr="00195089" w:rsidDel="008C573E">
                <w:rPr>
                  <w:b/>
                  <w:bCs/>
                </w:rPr>
                <w:delText xml:space="preserve">Workflow </w:delText>
              </w:r>
              <w:bookmarkStart w:id="2412" w:name="_Toc132264649"/>
              <w:bookmarkEnd w:id="2412"/>
            </w:del>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B6F2F3C" w14:textId="036DB9C4" w:rsidR="00490283" w:rsidDel="008C573E" w:rsidRDefault="00490283" w:rsidP="00195089">
            <w:pPr>
              <w:pStyle w:val="TableBody"/>
              <w:rPr>
                <w:del w:id="2413" w:author="Moses, Robinson" w:date="2023-04-13T03:42:00Z"/>
              </w:rPr>
            </w:pPr>
            <w:del w:id="2414" w:author="Moses, Robinson" w:date="2023-04-13T03:42:00Z">
              <w:r w:rsidDel="008C573E">
                <w:delText xml:space="preserve"> </w:delText>
              </w:r>
              <w:r w:rsidR="009C3519" w:rsidDel="008C573E">
                <w:delText xml:space="preserve">A unique </w:delText>
              </w:r>
              <w:r w:rsidDel="008C573E">
                <w:delText xml:space="preserve">listing of each workflow that has been mapped to a particular Quality </w:delText>
              </w:r>
              <w:bookmarkStart w:id="2415" w:name="_Toc132264650"/>
              <w:bookmarkEnd w:id="2415"/>
            </w:del>
          </w:p>
        </w:tc>
        <w:bookmarkStart w:id="2416" w:name="_Toc132264651"/>
        <w:bookmarkEnd w:id="2416"/>
      </w:tr>
      <w:tr w:rsidR="00490283" w:rsidDel="008C573E" w14:paraId="00D7299F" w14:textId="70FD2773" w:rsidTr="00BB302E">
        <w:trPr>
          <w:trHeight w:val="541"/>
          <w:del w:id="2417"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EBD628" w14:textId="51E20F1B" w:rsidR="00490283" w:rsidRPr="00195089" w:rsidDel="008C573E" w:rsidRDefault="00490283" w:rsidP="00195089">
            <w:pPr>
              <w:pStyle w:val="TableBody"/>
              <w:rPr>
                <w:del w:id="2418" w:author="Moses, Robinson" w:date="2023-04-13T03:42:00Z"/>
                <w:b/>
                <w:bCs/>
              </w:rPr>
            </w:pPr>
            <w:del w:id="2419" w:author="Moses, Robinson" w:date="2023-04-13T03:42:00Z">
              <w:r w:rsidRPr="00195089" w:rsidDel="008C573E">
                <w:rPr>
                  <w:b/>
                  <w:bCs/>
                </w:rPr>
                <w:delText xml:space="preserve">Quality </w:delText>
              </w:r>
              <w:bookmarkStart w:id="2420" w:name="_Toc132264652"/>
              <w:bookmarkEnd w:id="2420"/>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372C7" w14:textId="747CC0CB" w:rsidR="00490283" w:rsidDel="008C573E" w:rsidRDefault="00490283" w:rsidP="00195089">
            <w:pPr>
              <w:pStyle w:val="TableBody"/>
              <w:rPr>
                <w:del w:id="2421" w:author="Moses, Robinson" w:date="2023-04-13T03:42:00Z"/>
              </w:rPr>
            </w:pPr>
            <w:del w:id="2422" w:author="Moses, Robinson" w:date="2023-04-13T03:42:00Z">
              <w:r w:rsidDel="008C573E">
                <w:delText xml:space="preserve"> </w:delText>
              </w:r>
              <w:r w:rsidR="009C3519" w:rsidDel="008C573E">
                <w:delText xml:space="preserve">A unique </w:delText>
              </w:r>
              <w:r w:rsidDel="008C573E">
                <w:delText xml:space="preserve">quality that has been mapped to a workflow.  Different qualities can be mapped to multiple workflows.  Workflows can only be mapped to a single Quality at any given time. </w:delText>
              </w:r>
              <w:bookmarkStart w:id="2423" w:name="_Toc132264653"/>
              <w:bookmarkEnd w:id="2423"/>
            </w:del>
          </w:p>
        </w:tc>
        <w:bookmarkStart w:id="2424" w:name="_Toc132264654"/>
        <w:bookmarkEnd w:id="2424"/>
      </w:tr>
      <w:tr w:rsidR="00490283" w:rsidDel="008C573E" w14:paraId="51A3B6E1" w14:textId="5EA9D068" w:rsidTr="00BB302E">
        <w:trPr>
          <w:trHeight w:val="430"/>
          <w:del w:id="2425"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645D67" w14:textId="4F934103" w:rsidR="00490283" w:rsidDel="008C573E" w:rsidRDefault="00490283" w:rsidP="00195089">
            <w:pPr>
              <w:pStyle w:val="TableBody"/>
              <w:rPr>
                <w:del w:id="2426" w:author="Moses, Robinson" w:date="2023-04-13T03:42:00Z"/>
              </w:rPr>
            </w:pPr>
            <w:del w:id="2427" w:author="Moses, Robinson" w:date="2023-04-13T03:42:00Z">
              <w:r w:rsidDel="008C573E">
                <w:rPr>
                  <w:noProof/>
                </w:rPr>
                <w:drawing>
                  <wp:inline distT="0" distB="0" distL="0" distR="0" wp14:anchorId="17326DCD" wp14:editId="04AB2027">
                    <wp:extent cx="245110" cy="184150"/>
                    <wp:effectExtent l="0" t="0" r="0" b="0"/>
                    <wp:docPr id="4856" name="Picture 48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56"/>
                            <pic:cNvPicPr/>
                          </pic:nvPicPr>
                          <pic:blipFill>
                            <a:blip r:embed="rId87">
                              <a:extLst>
                                <a:ext uri="{28A0092B-C50C-407E-A947-70E740481C1C}">
                                  <a14:useLocalDpi xmlns:a14="http://schemas.microsoft.com/office/drawing/2010/main" val="0"/>
                                </a:ext>
                              </a:extLst>
                            </a:blip>
                            <a:stretch>
                              <a:fillRect/>
                            </a:stretch>
                          </pic:blipFill>
                          <pic:spPr>
                            <a:xfrm>
                              <a:off x="0" y="0"/>
                              <a:ext cx="245110" cy="184150"/>
                            </a:xfrm>
                            <a:prstGeom prst="rect">
                              <a:avLst/>
                            </a:prstGeom>
                          </pic:spPr>
                        </pic:pic>
                      </a:graphicData>
                    </a:graphic>
                  </wp:inline>
                </w:drawing>
              </w:r>
              <w:r w:rsidRPr="6F20D2D3" w:rsidDel="008C573E">
                <w:rPr>
                  <w:bCs/>
                  <w:szCs w:val="16"/>
                </w:rPr>
                <w:delText xml:space="preserve"> </w:delText>
              </w:r>
              <w:bookmarkStart w:id="2428" w:name="_Toc132264655"/>
              <w:bookmarkEnd w:id="2428"/>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600B70" w14:textId="1C6EB887" w:rsidR="00490283" w:rsidDel="008C573E" w:rsidRDefault="00490283" w:rsidP="00195089">
            <w:pPr>
              <w:pStyle w:val="TableBody"/>
              <w:rPr>
                <w:del w:id="2429" w:author="Moses, Robinson" w:date="2023-04-13T03:42:00Z"/>
              </w:rPr>
            </w:pPr>
            <w:del w:id="2430" w:author="Moses, Robinson" w:date="2023-04-13T03:42:00Z">
              <w:r w:rsidDel="008C573E">
                <w:delText xml:space="preserve"> Removes the existing Workflow-to-Quality mapping </w:delText>
              </w:r>
              <w:bookmarkStart w:id="2431" w:name="_Toc132264656"/>
              <w:bookmarkEnd w:id="2431"/>
            </w:del>
          </w:p>
        </w:tc>
        <w:bookmarkStart w:id="2432" w:name="_Toc132264657"/>
        <w:bookmarkEnd w:id="2432"/>
      </w:tr>
    </w:tbl>
    <w:p w14:paraId="28ABEDB6" w14:textId="45B5AB2A" w:rsidR="00490283" w:rsidRPr="00F465FC" w:rsidDel="008C573E" w:rsidRDefault="00783BEC" w:rsidP="00195089">
      <w:pPr>
        <w:pStyle w:val="Caption"/>
        <w:rPr>
          <w:del w:id="2433" w:author="Moses, Robinson" w:date="2023-04-13T03:42:00Z"/>
        </w:rPr>
      </w:pPr>
      <w:del w:id="2434" w:author="Moses, Robinson" w:date="2023-04-13T03:42:00Z">
        <w:r w:rsidDel="008C573E">
          <w:fldChar w:fldCharType="begin"/>
        </w:r>
        <w:r w:rsidDel="008C573E">
          <w:delInstrText xml:space="preserve"> HYPERLINK \l "_SETTINGS" </w:delInstrText>
        </w:r>
        <w:r w:rsidDel="008C573E">
          <w:fldChar w:fldCharType="separate"/>
        </w:r>
        <w:r w:rsidR="00490283" w:rsidRPr="00F465FC" w:rsidDel="008C573E">
          <w:rPr>
            <w:rStyle w:val="Hyperlink"/>
            <w:color w:val="92D050"/>
          </w:rPr>
          <w:delText>Return to: Settings</w:delText>
        </w:r>
        <w:r w:rsidDel="008C573E">
          <w:rPr>
            <w:rStyle w:val="Hyperlink"/>
            <w:color w:val="92D050"/>
          </w:rPr>
          <w:fldChar w:fldCharType="end"/>
        </w:r>
        <w:r w:rsidR="00490283" w:rsidRPr="00F465FC" w:rsidDel="008C573E">
          <w:delText xml:space="preserve"> </w:delText>
        </w:r>
        <w:bookmarkStart w:id="2435" w:name="_Toc132264658"/>
        <w:bookmarkEnd w:id="2435"/>
      </w:del>
    </w:p>
    <w:p w14:paraId="66CB2506" w14:textId="65745361" w:rsidR="00490283" w:rsidDel="008C573E" w:rsidRDefault="00490283" w:rsidP="00195089">
      <w:pPr>
        <w:pStyle w:val="BodyText"/>
        <w:rPr>
          <w:del w:id="2436" w:author="Moses, Robinson" w:date="2023-04-13T03:42:00Z"/>
        </w:rPr>
      </w:pPr>
      <w:bookmarkStart w:id="2437" w:name="_Toc132264659"/>
      <w:bookmarkEnd w:id="2437"/>
    </w:p>
    <w:p w14:paraId="1A584314" w14:textId="6F2F4D7D" w:rsidR="00490283" w:rsidRPr="00195089" w:rsidDel="008C573E" w:rsidRDefault="00490283" w:rsidP="0060488A">
      <w:pPr>
        <w:pStyle w:val="Heading3"/>
        <w:rPr>
          <w:del w:id="2438" w:author="Moses, Robinson" w:date="2023-04-13T03:42:00Z"/>
        </w:rPr>
      </w:pPr>
      <w:bookmarkStart w:id="2439" w:name="_Toc63697412"/>
      <w:del w:id="2440" w:author="Moses, Robinson" w:date="2023-04-13T03:42:00Z">
        <w:r w:rsidRPr="00195089" w:rsidDel="008C573E">
          <w:delText>CREATE NEW CASH QUALITY</w:delText>
        </w:r>
        <w:bookmarkEnd w:id="2439"/>
        <w:r w:rsidRPr="00195089" w:rsidDel="008C573E">
          <w:delText xml:space="preserve"> </w:delText>
        </w:r>
        <w:bookmarkStart w:id="2441" w:name="_Toc132264660"/>
        <w:bookmarkEnd w:id="2441"/>
      </w:del>
    </w:p>
    <w:p w14:paraId="1D486A74" w14:textId="7BD5BB79" w:rsidR="00490283" w:rsidDel="008C573E" w:rsidRDefault="00490283" w:rsidP="00372BAC">
      <w:pPr>
        <w:pStyle w:val="BodyText"/>
        <w:rPr>
          <w:del w:id="2442" w:author="Moses, Robinson" w:date="2023-04-13T03:42:00Z"/>
        </w:rPr>
      </w:pPr>
      <w:del w:id="2443" w:author="Moses, Robinson" w:date="2023-04-13T03:42:00Z">
        <w:r w:rsidDel="008C573E">
          <w:delText xml:space="preserve">The bottom of the </w:delText>
        </w:r>
        <w:r w:rsidRPr="0060488A" w:rsidDel="008C573E">
          <w:rPr>
            <w:b/>
            <w:bCs/>
          </w:rPr>
          <w:delText>Cash Quality</w:delText>
        </w:r>
        <w:r w:rsidDel="008C573E">
          <w:delText xml:space="preserve"> page provides the ability to map remaining and unmapped Workflows to Qualities. Users </w:delText>
        </w:r>
        <w:r w:rsidR="00603C43" w:rsidDel="008C573E">
          <w:delText xml:space="preserve">can </w:delText>
        </w:r>
        <w:r w:rsidDel="008C573E">
          <w:delText xml:space="preserve">select the </w:delText>
        </w:r>
        <w:r w:rsidRPr="0060488A" w:rsidDel="008C573E">
          <w:rPr>
            <w:b/>
            <w:bCs/>
          </w:rPr>
          <w:delText>Workflow</w:delText>
        </w:r>
        <w:r w:rsidDel="008C573E">
          <w:delText xml:space="preserve"> from the appropriate dropdown, select the desired </w:delText>
        </w:r>
        <w:r w:rsidRPr="0060488A" w:rsidDel="008C573E">
          <w:rPr>
            <w:b/>
            <w:bCs/>
          </w:rPr>
          <w:delText>Quality</w:delText>
        </w:r>
        <w:r w:rsidDel="008C573E">
          <w:delText xml:space="preserve">, and </w:delText>
        </w:r>
        <w:r w:rsidR="00603C43" w:rsidDel="008C573E">
          <w:delText xml:space="preserve">click </w:delText>
        </w:r>
        <w:r w:rsidRPr="0060488A" w:rsidDel="008C573E">
          <w:rPr>
            <w:b/>
            <w:bCs/>
          </w:rPr>
          <w:delText>SAVE</w:delText>
        </w:r>
        <w:r w:rsidDel="008C573E">
          <w:delText xml:space="preserve">.  The mapping will then be added to the Cash Quality Map listing. </w:delText>
        </w:r>
        <w:bookmarkStart w:id="2444" w:name="_Toc132264661"/>
        <w:bookmarkEnd w:id="2444"/>
      </w:del>
    </w:p>
    <w:p w14:paraId="769816B4" w14:textId="5A27D9DA" w:rsidR="00490283" w:rsidDel="008C573E" w:rsidRDefault="00490283" w:rsidP="00195089">
      <w:pPr>
        <w:pStyle w:val="Caption"/>
        <w:rPr>
          <w:del w:id="2445" w:author="Moses, Robinson" w:date="2023-04-13T03:42:00Z"/>
        </w:rPr>
      </w:pPr>
      <w:bookmarkStart w:id="2446" w:name="_Toc63697451"/>
      <w:del w:id="2447" w:author="Moses, Robinson" w:date="2023-04-13T03:42:00Z">
        <w:r w:rsidDel="008C573E">
          <w:delText xml:space="preserve">FIGURE </w:delText>
        </w:r>
        <w:r w:rsidDel="008C573E">
          <w:rPr>
            <w:noProof/>
          </w:rPr>
          <w:fldChar w:fldCharType="begin"/>
        </w:r>
        <w:r w:rsidDel="008C573E">
          <w:rPr>
            <w:noProof/>
          </w:rPr>
          <w:delInstrText xml:space="preserve"> SEQ Figure \* ARABIC </w:delInstrText>
        </w:r>
        <w:r w:rsidDel="008C573E">
          <w:rPr>
            <w:noProof/>
          </w:rPr>
          <w:fldChar w:fldCharType="separate"/>
        </w:r>
        <w:r w:rsidR="0061087E" w:rsidDel="008C573E">
          <w:rPr>
            <w:noProof/>
          </w:rPr>
          <w:delText>28</w:delText>
        </w:r>
        <w:r w:rsidDel="008C573E">
          <w:rPr>
            <w:noProof/>
          </w:rPr>
          <w:fldChar w:fldCharType="end"/>
        </w:r>
        <w:r w:rsidDel="008C573E">
          <w:delText xml:space="preserve">: CREATE </w:delText>
        </w:r>
        <w:r w:rsidR="009C3519" w:rsidDel="008C573E">
          <w:delText xml:space="preserve">A </w:delText>
        </w:r>
        <w:r w:rsidDel="008C573E">
          <w:delText xml:space="preserve">NEW </w:delText>
        </w:r>
        <w:r w:rsidR="009C3519" w:rsidDel="008C573E">
          <w:delText>CASH-</w:delText>
        </w:r>
        <w:r w:rsidDel="008C573E">
          <w:delText>QUALITY MAP</w:delText>
        </w:r>
        <w:bookmarkEnd w:id="2446"/>
        <w:r w:rsidDel="008C573E">
          <w:delText xml:space="preserve"> </w:delText>
        </w:r>
        <w:bookmarkStart w:id="2448" w:name="_Toc132264662"/>
        <w:bookmarkEnd w:id="2448"/>
      </w:del>
    </w:p>
    <w:p w14:paraId="43ABFF16" w14:textId="63D5067E" w:rsidR="00490283" w:rsidDel="008C573E" w:rsidRDefault="00490283" w:rsidP="00195089">
      <w:pPr>
        <w:pStyle w:val="BodyText"/>
        <w:rPr>
          <w:del w:id="2449" w:author="Moses, Robinson" w:date="2023-04-13T03:42:00Z"/>
        </w:rPr>
      </w:pPr>
      <w:del w:id="2450" w:author="Moses, Robinson" w:date="2023-04-13T03:42:00Z">
        <w:r w:rsidDel="008C573E">
          <w:rPr>
            <w:noProof/>
          </w:rPr>
          <w:drawing>
            <wp:inline distT="0" distB="0" distL="0" distR="0" wp14:anchorId="33FD2101" wp14:editId="65C87550">
              <wp:extent cx="4572000" cy="561975"/>
              <wp:effectExtent l="76200" t="76200" r="133350" b="142875"/>
              <wp:docPr id="953265955" name="Picture 95326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265955"/>
                      <pic:cNvPicPr/>
                    </pic:nvPicPr>
                    <pic:blipFill>
                      <a:blip r:embed="rId88">
                        <a:extLst>
                          <a:ext uri="{28A0092B-C50C-407E-A947-70E740481C1C}">
                            <a14:useLocalDpi xmlns:a14="http://schemas.microsoft.com/office/drawing/2010/main" val="0"/>
                          </a:ext>
                        </a:extLst>
                      </a:blip>
                      <a:stretch>
                        <a:fillRect/>
                      </a:stretch>
                    </pic:blipFill>
                    <pic:spPr>
                      <a:xfrm>
                        <a:off x="0" y="0"/>
                        <a:ext cx="4572000" cy="561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sidDel="008C573E">
          <w:rPr>
            <w:color w:val="622423"/>
            <w:sz w:val="24"/>
            <w:szCs w:val="24"/>
          </w:rPr>
          <w:delText xml:space="preserve"> </w:delText>
        </w:r>
        <w:bookmarkStart w:id="2451" w:name="_Toc132264663"/>
        <w:bookmarkEnd w:id="2451"/>
      </w:del>
    </w:p>
    <w:p w14:paraId="3865C709" w14:textId="318A2433" w:rsidR="00490283" w:rsidRPr="00F465FC" w:rsidDel="008C573E" w:rsidRDefault="00783BEC" w:rsidP="00195089">
      <w:pPr>
        <w:pStyle w:val="Caption"/>
        <w:rPr>
          <w:del w:id="2452" w:author="Moses, Robinson" w:date="2023-04-13T03:42:00Z"/>
          <w:color w:val="92D050"/>
        </w:rPr>
      </w:pPr>
      <w:del w:id="2453" w:author="Moses, Robinson" w:date="2023-04-13T03:42:00Z">
        <w:r w:rsidDel="008C573E">
          <w:fldChar w:fldCharType="begin"/>
        </w:r>
        <w:r w:rsidDel="008C573E">
          <w:delInstrText xml:space="preserve"> HYPERLINK \l "_SETTINGS" </w:delInstrText>
        </w:r>
        <w:r w:rsidDel="008C573E">
          <w:fldChar w:fldCharType="separate"/>
        </w:r>
        <w:r w:rsidR="00490283" w:rsidRPr="00F465FC" w:rsidDel="008C573E">
          <w:rPr>
            <w:rStyle w:val="Hyperlink"/>
            <w:color w:val="92D050"/>
          </w:rPr>
          <w:delText>Return to: Settings</w:delText>
        </w:r>
        <w:r w:rsidDel="008C573E">
          <w:rPr>
            <w:rStyle w:val="Hyperlink"/>
            <w:color w:val="92D050"/>
          </w:rPr>
          <w:fldChar w:fldCharType="end"/>
        </w:r>
        <w:r w:rsidR="00490283" w:rsidRPr="00F465FC" w:rsidDel="008C573E">
          <w:rPr>
            <w:color w:val="92D050"/>
          </w:rPr>
          <w:delText xml:space="preserve"> </w:delText>
        </w:r>
        <w:bookmarkStart w:id="2454" w:name="_Toc132264664"/>
        <w:bookmarkEnd w:id="2454"/>
      </w:del>
    </w:p>
    <w:p w14:paraId="33916828" w14:textId="53B7B957" w:rsidR="00490283" w:rsidDel="008C573E" w:rsidRDefault="00490283" w:rsidP="00195089">
      <w:pPr>
        <w:pStyle w:val="Caption"/>
        <w:rPr>
          <w:del w:id="2455" w:author="Moses, Robinson" w:date="2023-04-13T03:42:00Z"/>
        </w:rPr>
      </w:pPr>
      <w:bookmarkStart w:id="2456" w:name="_Toc63697485"/>
      <w:del w:id="2457" w:author="Moses, Robinson" w:date="2023-04-13T03:42:00Z">
        <w:r w:rsidDel="008C573E">
          <w:delText xml:space="preserve">TABLE </w:delText>
        </w:r>
        <w:r w:rsidDel="008C573E">
          <w:rPr>
            <w:noProof/>
          </w:rPr>
          <w:fldChar w:fldCharType="begin"/>
        </w:r>
        <w:r w:rsidDel="008C573E">
          <w:rPr>
            <w:noProof/>
          </w:rPr>
          <w:delInstrText xml:space="preserve"> SEQ Table \* ARABIC </w:delInstrText>
        </w:r>
        <w:r w:rsidDel="008C573E">
          <w:rPr>
            <w:noProof/>
          </w:rPr>
          <w:fldChar w:fldCharType="separate"/>
        </w:r>
        <w:r w:rsidR="0061087E" w:rsidDel="008C573E">
          <w:rPr>
            <w:noProof/>
          </w:rPr>
          <w:delText>22</w:delText>
        </w:r>
        <w:r w:rsidDel="008C573E">
          <w:rPr>
            <w:noProof/>
          </w:rPr>
          <w:fldChar w:fldCharType="end"/>
        </w:r>
        <w:r w:rsidDel="008C573E">
          <w:delText>: CASH QUALITY MAP FIELD DESCRIPTIONS</w:delText>
        </w:r>
        <w:bookmarkEnd w:id="2456"/>
        <w:r w:rsidDel="008C573E">
          <w:delText xml:space="preserve">  </w:delText>
        </w:r>
        <w:bookmarkStart w:id="2458" w:name="_Toc132264665"/>
        <w:bookmarkEnd w:id="2458"/>
      </w:del>
    </w:p>
    <w:tbl>
      <w:tblPr>
        <w:tblStyle w:val="TableGrid1"/>
        <w:tblW w:w="8075" w:type="dxa"/>
        <w:tblInd w:w="460" w:type="dxa"/>
        <w:tblCellMar>
          <w:top w:w="60" w:type="dxa"/>
          <w:left w:w="5" w:type="dxa"/>
          <w:bottom w:w="34" w:type="dxa"/>
          <w:right w:w="115" w:type="dxa"/>
        </w:tblCellMar>
        <w:tblLook w:val="04A0" w:firstRow="1" w:lastRow="0" w:firstColumn="1" w:lastColumn="0" w:noHBand="0" w:noVBand="1"/>
      </w:tblPr>
      <w:tblGrid>
        <w:gridCol w:w="1881"/>
        <w:gridCol w:w="6194"/>
      </w:tblGrid>
      <w:tr w:rsidR="00490283" w:rsidDel="008C573E" w14:paraId="7D46C6BC" w14:textId="7F5DADFC" w:rsidTr="00195089">
        <w:trPr>
          <w:trHeight w:val="372"/>
          <w:del w:id="2459" w:author="Moses, Robinson" w:date="2023-04-13T03:42:00Z"/>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C558FBC" w14:textId="32826547" w:rsidR="00490283" w:rsidDel="008C573E" w:rsidRDefault="00490283" w:rsidP="00195089">
            <w:pPr>
              <w:pStyle w:val="TableHeading"/>
              <w:rPr>
                <w:del w:id="2460" w:author="Moses, Robinson" w:date="2023-04-13T03:42:00Z"/>
              </w:rPr>
            </w:pPr>
            <w:del w:id="2461" w:author="Moses, Robinson" w:date="2023-04-13T03:42:00Z">
              <w:r w:rsidDel="008C573E">
                <w:delText xml:space="preserve">Field </w:delText>
              </w:r>
              <w:bookmarkStart w:id="2462" w:name="_Toc132264666"/>
              <w:bookmarkEnd w:id="2462"/>
            </w:del>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29780AE5" w14:textId="35F47C9F" w:rsidR="00490283" w:rsidDel="008C573E" w:rsidRDefault="00490283" w:rsidP="00195089">
            <w:pPr>
              <w:pStyle w:val="TableHeading"/>
              <w:rPr>
                <w:del w:id="2463" w:author="Moses, Robinson" w:date="2023-04-13T03:42:00Z"/>
              </w:rPr>
            </w:pPr>
            <w:del w:id="2464" w:author="Moses, Robinson" w:date="2023-04-13T03:42:00Z">
              <w:r w:rsidDel="008C573E">
                <w:delText xml:space="preserve">Description </w:delText>
              </w:r>
              <w:bookmarkStart w:id="2465" w:name="_Toc132264667"/>
              <w:bookmarkEnd w:id="2465"/>
            </w:del>
          </w:p>
        </w:tc>
        <w:bookmarkStart w:id="2466" w:name="_Toc132264668"/>
        <w:bookmarkEnd w:id="2466"/>
      </w:tr>
      <w:tr w:rsidR="00490283" w:rsidDel="008C573E" w14:paraId="6150EB77" w14:textId="05CF7CDE" w:rsidTr="00BB302E">
        <w:trPr>
          <w:trHeight w:val="333"/>
          <w:del w:id="2467" w:author="Moses, Robinson" w:date="2023-04-13T03:42:00Z"/>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F430872" w14:textId="3FB5DBCF" w:rsidR="00490283" w:rsidRPr="00195089" w:rsidDel="008C573E" w:rsidRDefault="00490283" w:rsidP="00195089">
            <w:pPr>
              <w:pStyle w:val="TableBody"/>
              <w:rPr>
                <w:del w:id="2468" w:author="Moses, Robinson" w:date="2023-04-13T03:42:00Z"/>
                <w:b/>
                <w:bCs/>
              </w:rPr>
            </w:pPr>
            <w:del w:id="2469" w:author="Moses, Robinson" w:date="2023-04-13T03:42:00Z">
              <w:r w:rsidRPr="00195089" w:rsidDel="008C573E">
                <w:rPr>
                  <w:b/>
                  <w:bCs/>
                </w:rPr>
                <w:delText xml:space="preserve">Workflow </w:delText>
              </w:r>
              <w:bookmarkStart w:id="2470" w:name="_Toc132264669"/>
              <w:bookmarkEnd w:id="2470"/>
            </w:del>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9A7B17D" w14:textId="68D9C7B6" w:rsidR="00490283" w:rsidDel="008C573E" w:rsidRDefault="00490283" w:rsidP="00195089">
            <w:pPr>
              <w:pStyle w:val="TableBody"/>
              <w:rPr>
                <w:del w:id="2471" w:author="Moses, Robinson" w:date="2023-04-13T03:42:00Z"/>
              </w:rPr>
            </w:pPr>
            <w:del w:id="2472" w:author="Moses, Robinson" w:date="2023-04-13T03:42:00Z">
              <w:r w:rsidDel="008C573E">
                <w:delText xml:space="preserve"> </w:delText>
              </w:r>
              <w:r w:rsidR="009C3519" w:rsidDel="008C573E">
                <w:delText xml:space="preserve">A unique </w:delText>
              </w:r>
              <w:r w:rsidDel="008C573E">
                <w:delText xml:space="preserve">listing of each workflow that has been mapped to a particular Quality </w:delText>
              </w:r>
              <w:bookmarkStart w:id="2473" w:name="_Toc132264670"/>
              <w:bookmarkEnd w:id="2473"/>
            </w:del>
          </w:p>
        </w:tc>
        <w:bookmarkStart w:id="2474" w:name="_Toc132264671"/>
        <w:bookmarkEnd w:id="2474"/>
      </w:tr>
      <w:tr w:rsidR="00490283" w:rsidDel="008C573E" w14:paraId="7DEE2FC9" w14:textId="2117FF21" w:rsidTr="00BB302E">
        <w:trPr>
          <w:trHeight w:val="540"/>
          <w:del w:id="2475"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661303" w14:textId="112E441C" w:rsidR="00490283" w:rsidRPr="00195089" w:rsidDel="008C573E" w:rsidRDefault="00490283" w:rsidP="00195089">
            <w:pPr>
              <w:pStyle w:val="TableBody"/>
              <w:rPr>
                <w:del w:id="2476" w:author="Moses, Robinson" w:date="2023-04-13T03:42:00Z"/>
                <w:b/>
                <w:bCs/>
              </w:rPr>
            </w:pPr>
            <w:del w:id="2477" w:author="Moses, Robinson" w:date="2023-04-13T03:42:00Z">
              <w:r w:rsidRPr="00195089" w:rsidDel="008C573E">
                <w:rPr>
                  <w:b/>
                  <w:bCs/>
                </w:rPr>
                <w:delText xml:space="preserve">Quality </w:delText>
              </w:r>
              <w:bookmarkStart w:id="2478" w:name="_Toc132264672"/>
              <w:bookmarkEnd w:id="2478"/>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451AC" w14:textId="79A3EF15" w:rsidR="00490283" w:rsidDel="008C573E" w:rsidRDefault="00490283" w:rsidP="00195089">
            <w:pPr>
              <w:pStyle w:val="TableBody"/>
              <w:rPr>
                <w:del w:id="2479" w:author="Moses, Robinson" w:date="2023-04-13T03:42:00Z"/>
              </w:rPr>
            </w:pPr>
            <w:del w:id="2480" w:author="Moses, Robinson" w:date="2023-04-13T03:42:00Z">
              <w:r w:rsidDel="008C573E">
                <w:delText xml:space="preserve"> </w:delText>
              </w:r>
              <w:r w:rsidR="009C3519" w:rsidDel="008C573E">
                <w:delText xml:space="preserve">A unique </w:delText>
              </w:r>
              <w:r w:rsidDel="008C573E">
                <w:delText xml:space="preserve">quality that has been mapped to a workflow.  Different qualities can be mapped to multiple workflows.  Workflows can only be mapped to a single Quality at any given time. </w:delText>
              </w:r>
              <w:bookmarkStart w:id="2481" w:name="_Toc132264673"/>
              <w:bookmarkEnd w:id="2481"/>
            </w:del>
          </w:p>
        </w:tc>
        <w:bookmarkStart w:id="2482" w:name="_Toc132264674"/>
        <w:bookmarkEnd w:id="2482"/>
      </w:tr>
      <w:tr w:rsidR="00490283" w:rsidDel="008C573E" w14:paraId="010EBD42" w14:textId="193E89B5" w:rsidTr="00BB302E">
        <w:trPr>
          <w:trHeight w:val="336"/>
          <w:del w:id="2483"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AC3F69" w14:textId="0364CBCD" w:rsidR="00490283" w:rsidRPr="00195089" w:rsidDel="008C573E" w:rsidRDefault="00490283" w:rsidP="00195089">
            <w:pPr>
              <w:pStyle w:val="TableBody"/>
              <w:rPr>
                <w:del w:id="2484" w:author="Moses, Robinson" w:date="2023-04-13T03:42:00Z"/>
                <w:b/>
                <w:bCs/>
              </w:rPr>
            </w:pPr>
            <w:del w:id="2485" w:author="Moses, Robinson" w:date="2023-04-13T03:42:00Z">
              <w:r w:rsidRPr="00195089" w:rsidDel="008C573E">
                <w:rPr>
                  <w:b/>
                  <w:bCs/>
                </w:rPr>
                <w:delText xml:space="preserve">Coffer </w:delText>
              </w:r>
              <w:bookmarkStart w:id="2486" w:name="_Toc132264675"/>
              <w:bookmarkEnd w:id="2486"/>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096FB2" w14:textId="773722CA" w:rsidR="00490283" w:rsidDel="008C573E" w:rsidRDefault="00490283" w:rsidP="00195089">
            <w:pPr>
              <w:pStyle w:val="TableBody"/>
              <w:rPr>
                <w:del w:id="2487" w:author="Moses, Robinson" w:date="2023-04-13T03:42:00Z"/>
              </w:rPr>
            </w:pPr>
            <w:del w:id="2488" w:author="Moses, Robinson" w:date="2023-04-13T03:42:00Z">
              <w:r w:rsidDel="008C573E">
                <w:delText xml:space="preserve"> Denotes the Coffer that the combination of Workflow and Quality has been mapped to </w:delText>
              </w:r>
              <w:bookmarkStart w:id="2489" w:name="_Toc132264676"/>
              <w:bookmarkEnd w:id="2489"/>
            </w:del>
          </w:p>
        </w:tc>
        <w:bookmarkStart w:id="2490" w:name="_Toc132264677"/>
        <w:bookmarkEnd w:id="2490"/>
      </w:tr>
      <w:tr w:rsidR="00490283" w:rsidDel="008C573E" w14:paraId="6B55322D" w14:textId="1128680C" w:rsidTr="00BB302E">
        <w:trPr>
          <w:trHeight w:val="430"/>
          <w:del w:id="2491" w:author="Moses, Robinson" w:date="2023-04-13T03:42: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D7F4C4B" w14:textId="6D861151" w:rsidR="00490283" w:rsidDel="008C573E" w:rsidRDefault="00490283" w:rsidP="00BB302E">
            <w:pPr>
              <w:ind w:left="142"/>
              <w:jc w:val="center"/>
              <w:rPr>
                <w:del w:id="2492" w:author="Moses, Robinson" w:date="2023-04-13T03:42:00Z"/>
              </w:rPr>
            </w:pPr>
            <w:del w:id="2493" w:author="Moses, Robinson" w:date="2023-04-13T03:42:00Z">
              <w:r w:rsidDel="008C573E">
                <w:rPr>
                  <w:noProof/>
                </w:rPr>
                <w:drawing>
                  <wp:inline distT="0" distB="0" distL="0" distR="0" wp14:anchorId="2EE0E5F4" wp14:editId="04E28109">
                    <wp:extent cx="245110" cy="184785"/>
                    <wp:effectExtent l="0" t="0" r="0" b="0"/>
                    <wp:docPr id="5157" name="Picture 5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57"/>
                            <pic:cNvPicPr/>
                          </pic:nvPicPr>
                          <pic:blipFill>
                            <a:blip r:embed="rId87">
                              <a:extLst>
                                <a:ext uri="{28A0092B-C50C-407E-A947-70E740481C1C}">
                                  <a14:useLocalDpi xmlns:a14="http://schemas.microsoft.com/office/drawing/2010/main" val="0"/>
                                </a:ext>
                              </a:extLst>
                            </a:blip>
                            <a:stretch>
                              <a:fillRect/>
                            </a:stretch>
                          </pic:blipFill>
                          <pic:spPr>
                            <a:xfrm>
                              <a:off x="0" y="0"/>
                              <a:ext cx="245110" cy="184785"/>
                            </a:xfrm>
                            <a:prstGeom prst="rect">
                              <a:avLst/>
                            </a:prstGeom>
                          </pic:spPr>
                        </pic:pic>
                      </a:graphicData>
                    </a:graphic>
                  </wp:inline>
                </w:drawing>
              </w:r>
              <w:r w:rsidRPr="6F20D2D3" w:rsidDel="008C573E">
                <w:rPr>
                  <w:b/>
                  <w:bCs/>
                  <w:sz w:val="16"/>
                  <w:szCs w:val="16"/>
                </w:rPr>
                <w:delText xml:space="preserve"> </w:delText>
              </w:r>
              <w:bookmarkStart w:id="2494" w:name="_Toc132264678"/>
              <w:bookmarkEnd w:id="2494"/>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9E9F62" w14:textId="540CFBE5" w:rsidR="00490283" w:rsidDel="008C573E" w:rsidRDefault="00490283" w:rsidP="00195089">
            <w:pPr>
              <w:pStyle w:val="TableBody"/>
              <w:rPr>
                <w:del w:id="2495" w:author="Moses, Robinson" w:date="2023-04-13T03:42:00Z"/>
              </w:rPr>
            </w:pPr>
            <w:del w:id="2496" w:author="Moses, Robinson" w:date="2023-04-13T03:42:00Z">
              <w:r w:rsidDel="008C573E">
                <w:delText xml:space="preserve"> Removes the existing Coffer </w:delText>
              </w:r>
              <w:bookmarkStart w:id="2497" w:name="_Toc132264679"/>
              <w:bookmarkEnd w:id="2497"/>
            </w:del>
          </w:p>
        </w:tc>
        <w:bookmarkStart w:id="2498" w:name="_Toc132264680"/>
        <w:bookmarkEnd w:id="2498"/>
      </w:tr>
    </w:tbl>
    <w:p w14:paraId="572403F5" w14:textId="59C7A8F5" w:rsidR="00490283" w:rsidRPr="00FB6332" w:rsidDel="008C573E" w:rsidRDefault="00783BEC" w:rsidP="00195089">
      <w:pPr>
        <w:pStyle w:val="Caption"/>
        <w:rPr>
          <w:del w:id="2499" w:author="Moses, Robinson" w:date="2023-04-13T03:42:00Z"/>
        </w:rPr>
      </w:pPr>
      <w:del w:id="2500" w:author="Moses, Robinson" w:date="2023-04-13T03:42:00Z">
        <w:r w:rsidDel="008C573E">
          <w:fldChar w:fldCharType="begin"/>
        </w:r>
        <w:r w:rsidDel="008C573E">
          <w:delInstrText xml:space="preserve"> HYPERLINK \l "_SETTINGS" </w:delInstrText>
        </w:r>
        <w:r w:rsidDel="008C573E">
          <w:fldChar w:fldCharType="separate"/>
        </w:r>
        <w:r w:rsidR="00490283" w:rsidRPr="00FB6332" w:rsidDel="008C573E">
          <w:rPr>
            <w:rStyle w:val="Hyperlink"/>
            <w:color w:val="92D050"/>
          </w:rPr>
          <w:delText>Return to: Settings</w:delText>
        </w:r>
        <w:r w:rsidDel="008C573E">
          <w:rPr>
            <w:rStyle w:val="Hyperlink"/>
            <w:color w:val="92D050"/>
          </w:rPr>
          <w:fldChar w:fldCharType="end"/>
        </w:r>
        <w:r w:rsidR="00490283" w:rsidRPr="00FB6332" w:rsidDel="008C573E">
          <w:delText xml:space="preserve"> </w:delText>
        </w:r>
        <w:bookmarkStart w:id="2501" w:name="_Toc132264681"/>
        <w:bookmarkEnd w:id="2501"/>
      </w:del>
    </w:p>
    <w:p w14:paraId="1BB8A2AD" w14:textId="5BA9B6E3" w:rsidR="00490283" w:rsidDel="008C573E" w:rsidRDefault="00490283" w:rsidP="00737E57">
      <w:pPr>
        <w:pStyle w:val="BodyText"/>
        <w:rPr>
          <w:del w:id="2502" w:author="Moses, Robinson" w:date="2023-04-13T03:42:00Z"/>
        </w:rPr>
      </w:pPr>
      <w:bookmarkStart w:id="2503" w:name="_Toc132264682"/>
      <w:bookmarkEnd w:id="2503"/>
    </w:p>
    <w:p w14:paraId="15458411" w14:textId="41033F7D" w:rsidR="00490283" w:rsidDel="008C573E" w:rsidRDefault="00490283" w:rsidP="0060488A">
      <w:pPr>
        <w:pStyle w:val="Heading2"/>
        <w:rPr>
          <w:del w:id="2504" w:author="Moses, Robinson" w:date="2023-04-13T03:42:00Z"/>
        </w:rPr>
      </w:pPr>
      <w:bookmarkStart w:id="2505" w:name="_Toc63697413"/>
      <w:del w:id="2506" w:author="Moses, Robinson" w:date="2023-04-13T03:42:00Z">
        <w:r w:rsidDel="008C573E">
          <w:delText>COFFERS</w:delText>
        </w:r>
        <w:bookmarkEnd w:id="2505"/>
        <w:r w:rsidDel="008C573E">
          <w:delText xml:space="preserve"> </w:delText>
        </w:r>
        <w:bookmarkStart w:id="2507" w:name="_Toc132264683"/>
        <w:bookmarkEnd w:id="2507"/>
      </w:del>
    </w:p>
    <w:p w14:paraId="26E84304" w14:textId="1462D810" w:rsidR="00490283" w:rsidDel="008C573E" w:rsidRDefault="00490283" w:rsidP="00E8047B">
      <w:pPr>
        <w:pStyle w:val="BodyText"/>
        <w:rPr>
          <w:del w:id="2508" w:author="Moses, Robinson" w:date="2023-04-13T03:42:00Z"/>
        </w:rPr>
      </w:pPr>
      <w:del w:id="2509" w:author="Moses, Robinson" w:date="2023-04-13T03:42:00Z">
        <w:r w:rsidRPr="0060488A" w:rsidDel="008C573E">
          <w:rPr>
            <w:i/>
            <w:iCs/>
          </w:rPr>
          <w:delText>Settings</w:delText>
        </w:r>
        <w:r w:rsidRPr="0060488A" w:rsidDel="008C573E">
          <w:rPr>
            <w:rFonts w:ascii="Wingdings" w:eastAsia="Wingdings" w:hAnsi="Wingdings" w:cs="Wingdings"/>
            <w:i/>
            <w:iCs/>
          </w:rPr>
          <w:delText></w:delText>
        </w:r>
        <w:r w:rsidRPr="0060488A" w:rsidDel="008C573E">
          <w:rPr>
            <w:i/>
            <w:iCs/>
          </w:rPr>
          <w:delText>Coffers</w:delText>
        </w:r>
        <w:r w:rsidDel="008C573E">
          <w:delText xml:space="preserve"> provides a listing of all existing coffers.  Coffers are unique mapping of </w:delText>
        </w:r>
        <w:r w:rsidRPr="0060488A" w:rsidDel="008C573E">
          <w:rPr>
            <w:b/>
            <w:bCs/>
          </w:rPr>
          <w:delText>Workflow</w:delText>
        </w:r>
        <w:r w:rsidDel="008C573E">
          <w:delText xml:space="preserve"> to </w:delText>
        </w:r>
        <w:r w:rsidRPr="0060488A" w:rsidDel="008C573E">
          <w:rPr>
            <w:b/>
            <w:bCs/>
          </w:rPr>
          <w:delText>Cash Quality</w:delText>
        </w:r>
        <w:r w:rsidDel="008C573E">
          <w:delText xml:space="preserve"> to facilitate financial institution tracking of cash by designations. </w:delText>
        </w:r>
        <w:bookmarkStart w:id="2510" w:name="_Toc132264684"/>
        <w:bookmarkEnd w:id="2510"/>
      </w:del>
    </w:p>
    <w:p w14:paraId="375FA4D4" w14:textId="0189CD26" w:rsidR="00490283" w:rsidDel="008C573E" w:rsidRDefault="00490283" w:rsidP="00E8047B">
      <w:pPr>
        <w:pStyle w:val="Caption"/>
        <w:rPr>
          <w:del w:id="2511" w:author="Moses, Robinson" w:date="2023-04-13T03:42:00Z"/>
        </w:rPr>
      </w:pPr>
      <w:bookmarkStart w:id="2512" w:name="_Toc63697452"/>
      <w:del w:id="2513" w:author="Moses, Robinson" w:date="2023-04-13T03:42:00Z">
        <w:r w:rsidDel="008C573E">
          <w:delText xml:space="preserve">FIGURE </w:delText>
        </w:r>
        <w:r w:rsidDel="008C573E">
          <w:rPr>
            <w:noProof/>
          </w:rPr>
          <w:fldChar w:fldCharType="begin"/>
        </w:r>
        <w:r w:rsidDel="008C573E">
          <w:rPr>
            <w:noProof/>
          </w:rPr>
          <w:delInstrText xml:space="preserve"> SEQ Figure \* ARABIC </w:delInstrText>
        </w:r>
        <w:r w:rsidDel="008C573E">
          <w:rPr>
            <w:noProof/>
          </w:rPr>
          <w:fldChar w:fldCharType="separate"/>
        </w:r>
        <w:r w:rsidR="0061087E" w:rsidDel="008C573E">
          <w:rPr>
            <w:noProof/>
          </w:rPr>
          <w:delText>29</w:delText>
        </w:r>
        <w:r w:rsidDel="008C573E">
          <w:rPr>
            <w:noProof/>
          </w:rPr>
          <w:fldChar w:fldCharType="end"/>
        </w:r>
        <w:r w:rsidDel="008C573E">
          <w:delText>: LIST ALL COFFERS SCREEN</w:delText>
        </w:r>
        <w:bookmarkEnd w:id="2512"/>
        <w:r w:rsidDel="008C573E">
          <w:delText xml:space="preserve"> </w:delText>
        </w:r>
        <w:bookmarkStart w:id="2514" w:name="_Toc132264685"/>
        <w:bookmarkEnd w:id="2514"/>
      </w:del>
    </w:p>
    <w:p w14:paraId="6B433194" w14:textId="37D6FE69" w:rsidR="00490283" w:rsidDel="008C573E" w:rsidRDefault="00490283" w:rsidP="00E8047B">
      <w:pPr>
        <w:pStyle w:val="BodyText"/>
        <w:rPr>
          <w:del w:id="2515" w:author="Moses, Robinson" w:date="2023-04-13T03:42:00Z"/>
        </w:rPr>
      </w:pPr>
      <w:del w:id="2516" w:author="Moses, Robinson" w:date="2023-04-13T03:42:00Z">
        <w:r w:rsidDel="008C573E">
          <w:rPr>
            <w:noProof/>
          </w:rPr>
          <w:drawing>
            <wp:inline distT="0" distB="0" distL="0" distR="0" wp14:anchorId="007CDD03" wp14:editId="55A0BF66">
              <wp:extent cx="4572000" cy="1952625"/>
              <wp:effectExtent l="76200" t="76200" r="133350" b="142875"/>
              <wp:docPr id="1008282102" name="Picture 10082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282102"/>
                      <pic:cNvPicPr/>
                    </pic:nvPicPr>
                    <pic:blipFill>
                      <a:blip r:embed="rId143">
                        <a:extLst>
                          <a:ext uri="{28A0092B-C50C-407E-A947-70E740481C1C}">
                            <a14:useLocalDpi xmlns:a14="http://schemas.microsoft.com/office/drawing/2010/main" val="0"/>
                          </a:ext>
                        </a:extLst>
                      </a:blip>
                      <a:stretch>
                        <a:fillRect/>
                      </a:stretch>
                    </pic:blipFill>
                    <pic:spPr>
                      <a:xfrm>
                        <a:off x="0" y="0"/>
                        <a:ext cx="45720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517" w:author="Pinnu, Sainath" w:date="2023-04-12T11:32:00Z">
        <w:del w:id="2518" w:author="Moses, Robinson" w:date="2023-04-13T03:42:00Z">
          <w:r w:rsidR="000066CF" w:rsidDel="008C573E">
            <w:rPr>
              <w:noProof/>
            </w:rPr>
            <w:drawing>
              <wp:inline distT="0" distB="0" distL="0" distR="0" wp14:anchorId="114D10D0" wp14:editId="1CC70123">
                <wp:extent cx="5943600" cy="16192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1619250"/>
                        </a:xfrm>
                        <a:prstGeom prst="rect">
                          <a:avLst/>
                        </a:prstGeom>
                      </pic:spPr>
                    </pic:pic>
                  </a:graphicData>
                </a:graphic>
              </wp:inline>
            </w:drawing>
          </w:r>
        </w:del>
      </w:ins>
      <w:del w:id="2519" w:author="Moses, Robinson" w:date="2023-04-13T03:42:00Z">
        <w:r w:rsidDel="008C573E">
          <w:delText xml:space="preserve"> </w:delText>
        </w:r>
        <w:bookmarkStart w:id="2520" w:name="_Toc132264686"/>
        <w:bookmarkEnd w:id="2520"/>
      </w:del>
    </w:p>
    <w:p w14:paraId="0BD1EF6F" w14:textId="1D05D1CB" w:rsidR="00490283" w:rsidRPr="00FB6332" w:rsidDel="008C573E" w:rsidRDefault="00783BEC" w:rsidP="00E8047B">
      <w:pPr>
        <w:pStyle w:val="Caption"/>
        <w:rPr>
          <w:del w:id="2521" w:author="Moses, Robinson" w:date="2023-04-13T03:42:00Z"/>
          <w:color w:val="92D050"/>
        </w:rPr>
      </w:pPr>
      <w:del w:id="2522" w:author="Moses, Robinson" w:date="2023-04-13T03:42:00Z">
        <w:r w:rsidDel="008C573E">
          <w:fldChar w:fldCharType="begin"/>
        </w:r>
        <w:r w:rsidDel="008C573E">
          <w:delInstrText xml:space="preserve"> HYPERLINK \l "_SETTINGS" </w:delInstrText>
        </w:r>
        <w:r w:rsidDel="008C573E">
          <w:fldChar w:fldCharType="separate"/>
        </w:r>
        <w:r w:rsidR="00490283" w:rsidRPr="00FB6332" w:rsidDel="008C573E">
          <w:rPr>
            <w:rStyle w:val="Hyperlink"/>
            <w:color w:val="92D050"/>
          </w:rPr>
          <w:delText>Return to: Settings</w:delText>
        </w:r>
        <w:r w:rsidDel="008C573E">
          <w:rPr>
            <w:rStyle w:val="Hyperlink"/>
            <w:color w:val="92D050"/>
          </w:rPr>
          <w:fldChar w:fldCharType="end"/>
        </w:r>
        <w:r w:rsidR="00490283" w:rsidRPr="00FB6332" w:rsidDel="008C573E">
          <w:rPr>
            <w:color w:val="92D050"/>
          </w:rPr>
          <w:delText xml:space="preserve"> </w:delText>
        </w:r>
        <w:bookmarkStart w:id="2523" w:name="_Toc132264687"/>
        <w:bookmarkEnd w:id="2523"/>
      </w:del>
    </w:p>
    <w:p w14:paraId="0FDB21C3" w14:textId="63EA1BDE" w:rsidR="00490283" w:rsidDel="008C573E" w:rsidRDefault="00490283" w:rsidP="00490283">
      <w:pPr>
        <w:spacing w:after="196"/>
        <w:rPr>
          <w:del w:id="2524" w:author="Moses, Robinson" w:date="2023-04-13T03:42:00Z"/>
        </w:rPr>
      </w:pPr>
      <w:del w:id="2525" w:author="Moses, Robinson" w:date="2023-04-13T03:42:00Z">
        <w:r w:rsidDel="008C573E">
          <w:delText xml:space="preserve"> </w:delText>
        </w:r>
        <w:bookmarkStart w:id="2526" w:name="_Toc132264688"/>
        <w:bookmarkEnd w:id="2526"/>
      </w:del>
    </w:p>
    <w:p w14:paraId="64AADE4D" w14:textId="64D87907" w:rsidR="00490283" w:rsidDel="008C573E" w:rsidRDefault="00490283" w:rsidP="00E8047B">
      <w:pPr>
        <w:pStyle w:val="Caption"/>
        <w:rPr>
          <w:del w:id="2527" w:author="Moses, Robinson" w:date="2023-04-13T03:42:00Z"/>
        </w:rPr>
      </w:pPr>
      <w:bookmarkStart w:id="2528" w:name="_Toc63697486"/>
      <w:del w:id="2529" w:author="Moses, Robinson" w:date="2023-04-13T03:42:00Z">
        <w:r w:rsidDel="008C573E">
          <w:delText xml:space="preserve">TABLE </w:delText>
        </w:r>
        <w:r w:rsidDel="008C573E">
          <w:rPr>
            <w:noProof/>
          </w:rPr>
          <w:fldChar w:fldCharType="begin"/>
        </w:r>
        <w:r w:rsidDel="008C573E">
          <w:rPr>
            <w:noProof/>
          </w:rPr>
          <w:delInstrText xml:space="preserve"> SEQ Table \* ARABIC </w:delInstrText>
        </w:r>
        <w:r w:rsidDel="008C573E">
          <w:rPr>
            <w:noProof/>
          </w:rPr>
          <w:fldChar w:fldCharType="separate"/>
        </w:r>
        <w:r w:rsidR="0061087E" w:rsidDel="008C573E">
          <w:rPr>
            <w:noProof/>
          </w:rPr>
          <w:delText>23</w:delText>
        </w:r>
        <w:r w:rsidDel="008C573E">
          <w:rPr>
            <w:noProof/>
          </w:rPr>
          <w:fldChar w:fldCharType="end"/>
        </w:r>
        <w:r w:rsidDel="008C573E">
          <w:delText>: LIST ALL COFFERS FIELD DEFINITIONS</w:delText>
        </w:r>
        <w:bookmarkEnd w:id="2528"/>
        <w:r w:rsidDel="008C573E">
          <w:delText xml:space="preserve"> </w:delText>
        </w:r>
        <w:bookmarkStart w:id="2530" w:name="_Toc132264689"/>
        <w:bookmarkEnd w:id="2530"/>
      </w:del>
    </w:p>
    <w:tbl>
      <w:tblPr>
        <w:tblStyle w:val="TableGrid1"/>
        <w:tblW w:w="8075" w:type="dxa"/>
        <w:tblInd w:w="460" w:type="dxa"/>
        <w:tblCellMar>
          <w:top w:w="92" w:type="dxa"/>
          <w:left w:w="5" w:type="dxa"/>
          <w:right w:w="88" w:type="dxa"/>
        </w:tblCellMar>
        <w:tblLook w:val="04A0" w:firstRow="1" w:lastRow="0" w:firstColumn="1" w:lastColumn="0" w:noHBand="0" w:noVBand="1"/>
      </w:tblPr>
      <w:tblGrid>
        <w:gridCol w:w="1881"/>
        <w:gridCol w:w="6194"/>
      </w:tblGrid>
      <w:tr w:rsidR="00490283" w:rsidDel="008C573E" w14:paraId="08BC0461" w14:textId="16D61148" w:rsidTr="00E8047B">
        <w:trPr>
          <w:trHeight w:val="372"/>
          <w:del w:id="2531" w:author="Moses, Robinson" w:date="2023-04-13T03:42: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A1F0D1D" w14:textId="478F19A4" w:rsidR="00490283" w:rsidDel="008C573E" w:rsidRDefault="00490283" w:rsidP="00E8047B">
            <w:pPr>
              <w:pStyle w:val="TableHeading"/>
              <w:rPr>
                <w:del w:id="2532" w:author="Moses, Robinson" w:date="2023-04-13T03:42:00Z"/>
              </w:rPr>
            </w:pPr>
            <w:del w:id="2533" w:author="Moses, Robinson" w:date="2023-04-13T03:42:00Z">
              <w:r w:rsidDel="008C573E">
                <w:delText xml:space="preserve">Field </w:delText>
              </w:r>
              <w:bookmarkStart w:id="2534" w:name="_Toc132264690"/>
              <w:bookmarkEnd w:id="2534"/>
            </w:del>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446BC8B" w14:textId="02C9E801" w:rsidR="00490283" w:rsidDel="008C573E" w:rsidRDefault="00490283" w:rsidP="00E8047B">
            <w:pPr>
              <w:pStyle w:val="TableHeading"/>
              <w:rPr>
                <w:del w:id="2535" w:author="Moses, Robinson" w:date="2023-04-13T03:42:00Z"/>
              </w:rPr>
            </w:pPr>
            <w:del w:id="2536" w:author="Moses, Robinson" w:date="2023-04-13T03:42:00Z">
              <w:r w:rsidDel="008C573E">
                <w:delText xml:space="preserve">Description </w:delText>
              </w:r>
              <w:bookmarkStart w:id="2537" w:name="_Toc132264691"/>
              <w:bookmarkEnd w:id="2537"/>
            </w:del>
          </w:p>
        </w:tc>
        <w:bookmarkStart w:id="2538" w:name="_Toc132264692"/>
        <w:bookmarkEnd w:id="2538"/>
      </w:tr>
      <w:tr w:rsidR="00490283" w:rsidDel="008C573E" w14:paraId="74404A73" w14:textId="4DD198F9" w:rsidTr="00BB302E">
        <w:trPr>
          <w:trHeight w:val="333"/>
          <w:del w:id="2539" w:author="Moses, Robinson" w:date="2023-04-13T03:42:00Z"/>
        </w:trPr>
        <w:tc>
          <w:tcPr>
            <w:tcW w:w="1881" w:type="dxa"/>
            <w:tcBorders>
              <w:top w:val="single" w:sz="3" w:space="0" w:color="000000"/>
              <w:left w:val="single" w:sz="4" w:space="0" w:color="000000"/>
              <w:bottom w:val="single" w:sz="4" w:space="0" w:color="000000"/>
              <w:right w:val="single" w:sz="4" w:space="0" w:color="000000"/>
            </w:tcBorders>
          </w:tcPr>
          <w:p w14:paraId="3000B596" w14:textId="1A9086DA" w:rsidR="00490283" w:rsidRPr="00E8047B" w:rsidDel="008C573E" w:rsidRDefault="00490283" w:rsidP="00E8047B">
            <w:pPr>
              <w:pStyle w:val="TableBody"/>
              <w:rPr>
                <w:del w:id="2540" w:author="Moses, Robinson" w:date="2023-04-13T03:42:00Z"/>
                <w:b/>
                <w:bCs/>
              </w:rPr>
            </w:pPr>
            <w:del w:id="2541" w:author="Moses, Robinson" w:date="2023-04-13T03:42:00Z">
              <w:r w:rsidRPr="00E8047B" w:rsidDel="008C573E">
                <w:rPr>
                  <w:b/>
                  <w:bCs/>
                </w:rPr>
                <w:delText xml:space="preserve">Name </w:delText>
              </w:r>
              <w:bookmarkStart w:id="2542" w:name="_Toc132264693"/>
              <w:bookmarkEnd w:id="2542"/>
            </w:del>
          </w:p>
        </w:tc>
        <w:tc>
          <w:tcPr>
            <w:tcW w:w="6194" w:type="dxa"/>
            <w:tcBorders>
              <w:top w:val="single" w:sz="3" w:space="0" w:color="000000"/>
              <w:left w:val="single" w:sz="4" w:space="0" w:color="000000"/>
              <w:bottom w:val="single" w:sz="4" w:space="0" w:color="000000"/>
              <w:right w:val="single" w:sz="4" w:space="0" w:color="000000"/>
            </w:tcBorders>
          </w:tcPr>
          <w:p w14:paraId="264305BF" w14:textId="40BA801C" w:rsidR="00490283" w:rsidDel="008C573E" w:rsidRDefault="00490283" w:rsidP="00E8047B">
            <w:pPr>
              <w:pStyle w:val="TableBody"/>
              <w:rPr>
                <w:del w:id="2543" w:author="Moses, Robinson" w:date="2023-04-13T03:42:00Z"/>
              </w:rPr>
            </w:pPr>
            <w:del w:id="2544" w:author="Moses, Robinson" w:date="2023-04-13T03:42:00Z">
              <w:r w:rsidDel="008C573E">
                <w:delText xml:space="preserve"> Name of each uniquely defined Coffer </w:delText>
              </w:r>
              <w:bookmarkStart w:id="2545" w:name="_Toc132264694"/>
              <w:bookmarkEnd w:id="2545"/>
            </w:del>
          </w:p>
        </w:tc>
        <w:bookmarkStart w:id="2546" w:name="_Toc132264695"/>
        <w:bookmarkEnd w:id="2546"/>
      </w:tr>
      <w:tr w:rsidR="00490283" w:rsidDel="008C573E" w14:paraId="4521CF36" w14:textId="01DED262" w:rsidTr="00BB302E">
        <w:trPr>
          <w:trHeight w:val="288"/>
          <w:del w:id="2547"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6175045A" w14:textId="2E8C4151" w:rsidR="00490283" w:rsidRPr="00E8047B" w:rsidDel="008C573E" w:rsidRDefault="00490283" w:rsidP="00E8047B">
            <w:pPr>
              <w:pStyle w:val="TableBody"/>
              <w:rPr>
                <w:del w:id="2548" w:author="Moses, Robinson" w:date="2023-04-13T03:42:00Z"/>
                <w:b/>
                <w:bCs/>
              </w:rPr>
            </w:pPr>
            <w:del w:id="2549" w:author="Moses, Robinson" w:date="2023-04-13T03:42:00Z">
              <w:r w:rsidRPr="00E8047B" w:rsidDel="008C573E">
                <w:rPr>
                  <w:b/>
                  <w:bCs/>
                </w:rPr>
                <w:delText>Quality</w:delText>
              </w:r>
              <w:bookmarkStart w:id="2550" w:name="_Toc132264696"/>
              <w:bookmarkEnd w:id="2550"/>
            </w:del>
          </w:p>
        </w:tc>
        <w:tc>
          <w:tcPr>
            <w:tcW w:w="6194" w:type="dxa"/>
            <w:tcBorders>
              <w:top w:val="single" w:sz="4" w:space="0" w:color="000000"/>
              <w:left w:val="single" w:sz="4" w:space="0" w:color="000000"/>
              <w:bottom w:val="single" w:sz="4" w:space="0" w:color="000000"/>
              <w:right w:val="single" w:sz="4" w:space="0" w:color="000000"/>
            </w:tcBorders>
          </w:tcPr>
          <w:p w14:paraId="6134E428" w14:textId="3C541CBA" w:rsidR="00490283" w:rsidDel="008C573E" w:rsidRDefault="00490283" w:rsidP="00E8047B">
            <w:pPr>
              <w:pStyle w:val="TableBody"/>
              <w:rPr>
                <w:del w:id="2551" w:author="Moses, Robinson" w:date="2023-04-13T03:42:00Z"/>
              </w:rPr>
            </w:pPr>
            <w:del w:id="2552" w:author="Moses, Robinson" w:date="2023-04-13T03:42:00Z">
              <w:r w:rsidRPr="00023768" w:rsidDel="008C573E">
                <w:delText>The cash quality that is assigned to the Coffer.</w:delText>
              </w:r>
              <w:bookmarkStart w:id="2553" w:name="_Toc132264697"/>
              <w:bookmarkEnd w:id="2553"/>
            </w:del>
          </w:p>
        </w:tc>
        <w:bookmarkStart w:id="2554" w:name="_Toc132264698"/>
        <w:bookmarkEnd w:id="2554"/>
      </w:tr>
      <w:tr w:rsidR="00490283" w:rsidDel="008C573E" w14:paraId="026A7FBF" w14:textId="48DBF9B4" w:rsidTr="00BB302E">
        <w:trPr>
          <w:trHeight w:val="342"/>
          <w:del w:id="2555"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3D172E0C" w14:textId="29AF2117" w:rsidR="00490283" w:rsidRPr="00E8047B" w:rsidDel="008C573E" w:rsidRDefault="00490283" w:rsidP="00E8047B">
            <w:pPr>
              <w:pStyle w:val="TableBody"/>
              <w:rPr>
                <w:del w:id="2556" w:author="Moses, Robinson" w:date="2023-04-13T03:42:00Z"/>
                <w:b/>
                <w:bCs/>
              </w:rPr>
            </w:pPr>
            <w:del w:id="2557" w:author="Moses, Robinson" w:date="2023-04-13T03:42:00Z">
              <w:r w:rsidRPr="00E8047B" w:rsidDel="008C573E">
                <w:rPr>
                  <w:b/>
                  <w:bCs/>
                </w:rPr>
                <w:delText>Internal</w:delText>
              </w:r>
              <w:bookmarkStart w:id="2558" w:name="_Toc132264699"/>
              <w:bookmarkEnd w:id="2558"/>
            </w:del>
          </w:p>
        </w:tc>
        <w:tc>
          <w:tcPr>
            <w:tcW w:w="6194" w:type="dxa"/>
            <w:tcBorders>
              <w:top w:val="single" w:sz="4" w:space="0" w:color="000000"/>
              <w:left w:val="single" w:sz="4" w:space="0" w:color="000000"/>
              <w:bottom w:val="single" w:sz="4" w:space="0" w:color="000000"/>
              <w:right w:val="single" w:sz="4" w:space="0" w:color="000000"/>
            </w:tcBorders>
          </w:tcPr>
          <w:p w14:paraId="3D4E5D9F" w14:textId="26774698" w:rsidR="00490283" w:rsidRPr="00023768" w:rsidDel="008C573E" w:rsidRDefault="00490283" w:rsidP="00E8047B">
            <w:pPr>
              <w:pStyle w:val="TableBody"/>
              <w:rPr>
                <w:del w:id="2559" w:author="Moses, Robinson" w:date="2023-04-13T03:42:00Z"/>
              </w:rPr>
            </w:pPr>
            <w:del w:id="2560" w:author="Moses, Robinson" w:date="2023-04-13T03:42:00Z">
              <w:r w:rsidRPr="00023768" w:rsidDel="008C573E">
                <w:delText xml:space="preserve">Check </w:delText>
              </w:r>
              <w:r w:rsidR="00D46D1C" w:rsidDel="008C573E">
                <w:delText xml:space="preserve">the </w:delText>
              </w:r>
              <w:r w:rsidRPr="00023768" w:rsidDel="008C573E">
                <w:delText>box to designate if the Coffer is only used Internally.</w:delText>
              </w:r>
              <w:bookmarkStart w:id="2561" w:name="_Toc132264700"/>
              <w:bookmarkEnd w:id="2561"/>
            </w:del>
          </w:p>
        </w:tc>
        <w:bookmarkStart w:id="2562" w:name="_Toc132264701"/>
        <w:bookmarkEnd w:id="2562"/>
      </w:tr>
      <w:tr w:rsidR="00490283" w:rsidDel="008C573E" w14:paraId="2B5033BE" w14:textId="46B4F382" w:rsidTr="00BB302E">
        <w:trPr>
          <w:trHeight w:val="288"/>
          <w:del w:id="2563"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4AB373D7" w14:textId="44878FD0" w:rsidR="00490283" w:rsidRPr="00E8047B" w:rsidDel="008C573E" w:rsidRDefault="00490283" w:rsidP="00E8047B">
            <w:pPr>
              <w:pStyle w:val="TableBody"/>
              <w:rPr>
                <w:del w:id="2564" w:author="Moses, Robinson" w:date="2023-04-13T03:42:00Z"/>
                <w:b/>
                <w:bCs/>
              </w:rPr>
            </w:pPr>
            <w:del w:id="2565" w:author="Moses, Robinson" w:date="2023-04-13T03:42:00Z">
              <w:r w:rsidRPr="00E8047B" w:rsidDel="008C573E">
                <w:rPr>
                  <w:b/>
                  <w:bCs/>
                </w:rPr>
                <w:delText>Ignored</w:delText>
              </w:r>
              <w:bookmarkStart w:id="2566" w:name="_Toc132264702"/>
              <w:bookmarkEnd w:id="2566"/>
            </w:del>
          </w:p>
        </w:tc>
        <w:tc>
          <w:tcPr>
            <w:tcW w:w="6194" w:type="dxa"/>
            <w:tcBorders>
              <w:top w:val="single" w:sz="4" w:space="0" w:color="000000"/>
              <w:left w:val="single" w:sz="4" w:space="0" w:color="000000"/>
              <w:bottom w:val="single" w:sz="4" w:space="0" w:color="000000"/>
              <w:right w:val="single" w:sz="4" w:space="0" w:color="000000"/>
            </w:tcBorders>
          </w:tcPr>
          <w:p w14:paraId="616FD473" w14:textId="1AAF878E" w:rsidR="00490283" w:rsidRPr="00023768" w:rsidDel="008C573E" w:rsidRDefault="00490283" w:rsidP="00E8047B">
            <w:pPr>
              <w:pStyle w:val="TableBody"/>
              <w:rPr>
                <w:del w:id="2567" w:author="Moses, Robinson" w:date="2023-04-13T03:42:00Z"/>
              </w:rPr>
            </w:pPr>
            <w:del w:id="2568" w:author="Moses, Robinson" w:date="2023-04-13T03:42:00Z">
              <w:r w:rsidRPr="00023768" w:rsidDel="008C573E">
                <w:delText xml:space="preserve">Check </w:delText>
              </w:r>
              <w:r w:rsidR="00D46D1C" w:rsidDel="008C573E">
                <w:delText xml:space="preserve">the </w:delText>
              </w:r>
              <w:r w:rsidRPr="00023768" w:rsidDel="008C573E">
                <w:delText>box to designate if the Coffer is ignored when calculating the total on the Coffer Balance Page. Please note this change affects the total row only in the coffer balance page and PDF, not to any other balance pages or PDF.</w:delText>
              </w:r>
              <w:bookmarkStart w:id="2569" w:name="_Toc132264703"/>
              <w:bookmarkEnd w:id="2569"/>
            </w:del>
          </w:p>
          <w:p w14:paraId="1A362C5A" w14:textId="5AF0107A" w:rsidR="00490283" w:rsidRPr="00023768" w:rsidDel="008C573E" w:rsidRDefault="00490283" w:rsidP="00E8047B">
            <w:pPr>
              <w:pStyle w:val="TableBody"/>
              <w:rPr>
                <w:del w:id="2570" w:author="Moses, Robinson" w:date="2023-04-13T03:42:00Z"/>
              </w:rPr>
            </w:pPr>
            <w:bookmarkStart w:id="2571" w:name="_Toc132264704"/>
            <w:bookmarkEnd w:id="2571"/>
          </w:p>
        </w:tc>
        <w:bookmarkStart w:id="2572" w:name="_Toc132264705"/>
        <w:bookmarkEnd w:id="2572"/>
      </w:tr>
      <w:tr w:rsidR="00490283" w:rsidDel="008C573E" w14:paraId="16A01CF1" w14:textId="4CC4F547" w:rsidTr="00BB302E">
        <w:trPr>
          <w:trHeight w:val="279"/>
          <w:del w:id="2573" w:author="Moses, Robinson" w:date="2023-04-13T03:42:00Z"/>
        </w:trPr>
        <w:tc>
          <w:tcPr>
            <w:tcW w:w="1881" w:type="dxa"/>
            <w:tcBorders>
              <w:top w:val="single" w:sz="4" w:space="0" w:color="000000"/>
              <w:left w:val="single" w:sz="4" w:space="0" w:color="000000"/>
              <w:bottom w:val="single" w:sz="4" w:space="0" w:color="000000"/>
              <w:right w:val="single" w:sz="4" w:space="0" w:color="000000"/>
            </w:tcBorders>
            <w:vAlign w:val="center"/>
          </w:tcPr>
          <w:p w14:paraId="3EDDB898" w14:textId="2B396619" w:rsidR="00490283" w:rsidRPr="00E8047B" w:rsidDel="008C573E" w:rsidRDefault="00490283" w:rsidP="00E8047B">
            <w:pPr>
              <w:pStyle w:val="TableBody"/>
              <w:rPr>
                <w:del w:id="2574" w:author="Moses, Robinson" w:date="2023-04-13T03:42:00Z"/>
                <w:b/>
                <w:bCs/>
              </w:rPr>
            </w:pPr>
            <w:del w:id="2575" w:author="Moses, Robinson" w:date="2023-04-13T03:42:00Z">
              <w:r w:rsidRPr="00E8047B" w:rsidDel="008C573E">
                <w:rPr>
                  <w:b/>
                  <w:bCs/>
                </w:rPr>
                <w:delText>Master Coffer</w:delText>
              </w:r>
              <w:bookmarkStart w:id="2576" w:name="_Toc132264706"/>
              <w:bookmarkEnd w:id="2576"/>
            </w:del>
          </w:p>
        </w:tc>
        <w:tc>
          <w:tcPr>
            <w:tcW w:w="6194" w:type="dxa"/>
            <w:tcBorders>
              <w:top w:val="single" w:sz="4" w:space="0" w:color="000000"/>
              <w:left w:val="single" w:sz="4" w:space="0" w:color="000000"/>
              <w:bottom w:val="single" w:sz="4" w:space="0" w:color="000000"/>
              <w:right w:val="single" w:sz="4" w:space="0" w:color="000000"/>
            </w:tcBorders>
          </w:tcPr>
          <w:p w14:paraId="5AFF7E60" w14:textId="506BA5D0" w:rsidR="00490283" w:rsidRPr="00023768" w:rsidDel="008C573E" w:rsidRDefault="00490283" w:rsidP="00E8047B">
            <w:pPr>
              <w:pStyle w:val="TableBody"/>
              <w:rPr>
                <w:del w:id="2577" w:author="Moses, Robinson" w:date="2023-04-13T03:42:00Z"/>
              </w:rPr>
            </w:pPr>
            <w:del w:id="2578" w:author="Moses, Robinson" w:date="2023-04-13T03:42:00Z">
              <w:r w:rsidRPr="0025491E" w:rsidDel="008C573E">
                <w:delText>The name of Master Coffer that this Coffer belongs to.</w:delText>
              </w:r>
              <w:bookmarkStart w:id="2579" w:name="_Toc132264707"/>
              <w:bookmarkEnd w:id="2579"/>
            </w:del>
          </w:p>
        </w:tc>
        <w:bookmarkStart w:id="2580" w:name="_Toc132264708"/>
        <w:bookmarkEnd w:id="2580"/>
      </w:tr>
    </w:tbl>
    <w:p w14:paraId="19458F4B" w14:textId="3AB70B29" w:rsidR="00490283" w:rsidDel="008C573E" w:rsidRDefault="00783BEC" w:rsidP="00E8047B">
      <w:pPr>
        <w:pStyle w:val="Caption"/>
        <w:rPr>
          <w:del w:id="2581" w:author="Moses, Robinson" w:date="2023-04-13T03:42:00Z"/>
          <w:color w:val="92D050"/>
        </w:rPr>
      </w:pPr>
      <w:del w:id="2582" w:author="Moses, Robinson" w:date="2023-04-13T03:42:00Z">
        <w:r w:rsidDel="008C573E">
          <w:fldChar w:fldCharType="begin"/>
        </w:r>
        <w:r w:rsidDel="008C573E">
          <w:delInstrText xml:space="preserve"> HYPERLINK \l "_SETTINGS" </w:delInstrText>
        </w:r>
        <w:r w:rsidDel="008C573E">
          <w:fldChar w:fldCharType="separate"/>
        </w:r>
        <w:r w:rsidR="00490283" w:rsidRPr="00023768" w:rsidDel="008C573E">
          <w:rPr>
            <w:rStyle w:val="Hyperlink"/>
            <w:color w:val="92D050"/>
          </w:rPr>
          <w:delText>Return to: Settings</w:delText>
        </w:r>
        <w:r w:rsidDel="008C573E">
          <w:rPr>
            <w:rStyle w:val="Hyperlink"/>
            <w:color w:val="92D050"/>
          </w:rPr>
          <w:fldChar w:fldCharType="end"/>
        </w:r>
        <w:r w:rsidR="00490283" w:rsidRPr="00023768" w:rsidDel="008C573E">
          <w:rPr>
            <w:color w:val="92D050"/>
          </w:rPr>
          <w:delText xml:space="preserve"> </w:delText>
        </w:r>
        <w:bookmarkStart w:id="2583" w:name="_Toc132264709"/>
        <w:bookmarkEnd w:id="2583"/>
      </w:del>
    </w:p>
    <w:p w14:paraId="3B4CB220" w14:textId="1B33EBFA" w:rsidR="00E8047B" w:rsidRPr="00E8047B" w:rsidDel="008C573E" w:rsidRDefault="00E8047B" w:rsidP="00E8047B">
      <w:pPr>
        <w:rPr>
          <w:del w:id="2584" w:author="Moses, Robinson" w:date="2023-04-13T03:42:00Z"/>
        </w:rPr>
      </w:pPr>
      <w:bookmarkStart w:id="2585" w:name="_Toc132264710"/>
      <w:bookmarkEnd w:id="2585"/>
    </w:p>
    <w:p w14:paraId="64549A3F" w14:textId="30CC14E4" w:rsidR="00490283" w:rsidRPr="00E8047B" w:rsidDel="008C573E" w:rsidRDefault="00490283" w:rsidP="0060488A">
      <w:pPr>
        <w:pStyle w:val="Heading3"/>
        <w:rPr>
          <w:del w:id="2586" w:author="Moses, Robinson" w:date="2023-04-13T03:42:00Z"/>
        </w:rPr>
      </w:pPr>
      <w:bookmarkStart w:id="2587" w:name="_Toc63697414"/>
      <w:del w:id="2588" w:author="Moses, Robinson" w:date="2023-04-13T03:42:00Z">
        <w:r w:rsidRPr="00E8047B" w:rsidDel="008C573E">
          <w:delText>CREATE NEW COFFER</w:delText>
        </w:r>
        <w:bookmarkEnd w:id="2587"/>
        <w:r w:rsidRPr="00E8047B" w:rsidDel="008C573E">
          <w:delText xml:space="preserve"> </w:delText>
        </w:r>
        <w:bookmarkStart w:id="2589" w:name="_Toc132264711"/>
        <w:bookmarkEnd w:id="2589"/>
      </w:del>
    </w:p>
    <w:p w14:paraId="1CAE55AE" w14:textId="5E644717" w:rsidR="00490283" w:rsidDel="008C573E" w:rsidRDefault="00490283" w:rsidP="00E8047B">
      <w:pPr>
        <w:pStyle w:val="BodyText"/>
        <w:rPr>
          <w:del w:id="2590" w:author="Moses, Robinson" w:date="2023-04-13T03:42:00Z"/>
        </w:rPr>
      </w:pPr>
      <w:del w:id="2591" w:author="Moses, Robinson" w:date="2023-04-13T03:42:00Z">
        <w:r w:rsidDel="008C573E">
          <w:delText xml:space="preserve">By clicking on the </w:delText>
        </w:r>
        <w:r w:rsidRPr="0060488A" w:rsidDel="008C573E">
          <w:rPr>
            <w:b/>
            <w:bCs/>
          </w:rPr>
          <w:delText>New Coffer</w:delText>
        </w:r>
        <w:r w:rsidDel="008C573E">
          <w:delText xml:space="preserve"> icon  </w:delText>
        </w:r>
        <w:r w:rsidDel="008C573E">
          <w:rPr>
            <w:noProof/>
          </w:rPr>
          <mc:AlternateContent>
            <mc:Choice Requires="wpg">
              <w:drawing>
                <wp:inline distT="0" distB="0" distL="0" distR="0" wp14:anchorId="5638C56D" wp14:editId="5AFACD53">
                  <wp:extent cx="190881" cy="236601"/>
                  <wp:effectExtent l="0" t="0" r="0" b="0"/>
                  <wp:docPr id="50854" name="Group 50854"/>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55005"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5053" name="Picture 5053"/>
                            <pic:cNvPicPr/>
                          </pic:nvPicPr>
                          <pic:blipFill>
                            <a:blip r:embed="rId83"/>
                            <a:stretch>
                              <a:fillRect/>
                            </a:stretch>
                          </pic:blipFill>
                          <pic:spPr>
                            <a:xfrm>
                              <a:off x="0" y="0"/>
                              <a:ext cx="190500" cy="198120"/>
                            </a:xfrm>
                            <a:prstGeom prst="rect">
                              <a:avLst/>
                            </a:prstGeom>
                          </pic:spPr>
                        </pic:pic>
                      </wpg:wgp>
                    </a:graphicData>
                  </a:graphic>
                </wp:inline>
              </w:drawing>
            </mc:Choice>
            <mc:Fallback>
              <w:pict>
                <v:group w14:anchorId="4E7FBB33" id="Group 50854"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" path="m,l190500,r,234696l,234696,,e" fillcolor="yellow" stroked="f" strokeweight="0">
                    <v:stroke miterlimit="83231f" joinstyle="miter"/>
                    <v:path arrowok="t" textboxrect="0,0,190500,234696"/>
                  </v:shape>
                  <v:shape id="Picture 5053"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">
                    <v:imagedata r:id="rId121" o:title=""/>
                  </v:shape>
                  <w10:anchorlock/>
                </v:group>
              </w:pict>
            </mc:Fallback>
          </mc:AlternateContent>
        </w:r>
        <w:r w:rsidDel="008C573E">
          <w:delText xml:space="preserve">  at the bottom of the </w:delText>
        </w:r>
        <w:r w:rsidRPr="0060488A" w:rsidDel="008C573E">
          <w:rPr>
            <w:i/>
            <w:iCs/>
          </w:rPr>
          <w:delText>Settings</w:delText>
        </w:r>
        <w:r w:rsidRPr="0060488A" w:rsidDel="008C573E">
          <w:rPr>
            <w:rFonts w:ascii="Wingdings" w:eastAsia="Wingdings" w:hAnsi="Wingdings" w:cs="Wingdings"/>
            <w:i/>
            <w:iCs/>
          </w:rPr>
          <w:delText></w:delText>
        </w:r>
        <w:r w:rsidRPr="0060488A" w:rsidDel="008C573E">
          <w:rPr>
            <w:i/>
            <w:iCs/>
          </w:rPr>
          <w:delText>Coffers</w:delText>
        </w:r>
        <w:r w:rsidDel="008C573E">
          <w:delText xml:space="preserve"> screen, the user will </w:delText>
        </w:r>
        <w:r w:rsidR="000F1988" w:rsidDel="008C573E">
          <w:delText xml:space="preserve">be </w:delText>
        </w:r>
        <w:r w:rsidDel="008C573E">
          <w:delText>navigate</w:delText>
        </w:r>
        <w:r w:rsidR="000F1988" w:rsidDel="008C573E">
          <w:delText>d</w:delText>
        </w:r>
        <w:r w:rsidDel="008C573E">
          <w:delText xml:space="preserve"> to the </w:delText>
        </w:r>
        <w:r w:rsidRPr="0060488A" w:rsidDel="008C573E">
          <w:rPr>
            <w:b/>
            <w:bCs/>
          </w:rPr>
          <w:delText>Create New Coffer</w:delText>
        </w:r>
        <w:r w:rsidDel="008C573E">
          <w:delText xml:space="preserve"> screen. </w:delText>
        </w:r>
        <w:r w:rsidR="000F1988" w:rsidDel="008C573E">
          <w:delText>For</w:delText>
        </w:r>
        <w:r w:rsidR="00074EE1" w:rsidDel="008C573E">
          <w:delText xml:space="preserve"> field description see</w:delText>
        </w:r>
        <w:r w:rsidR="000F1988" w:rsidDel="008C573E">
          <w:delText xml:space="preserve"> </w:delText>
        </w:r>
        <w:r w:rsidR="00E36B2F" w:rsidRPr="0060488A" w:rsidDel="008C573E">
          <w:rPr>
            <w:color w:val="4472C4" w:themeColor="accent1"/>
          </w:rPr>
          <w:fldChar w:fldCharType="begin"/>
        </w:r>
        <w:r w:rsidR="00E36B2F" w:rsidRPr="0060488A" w:rsidDel="008C573E">
          <w:rPr>
            <w:color w:val="4472C4" w:themeColor="accent1"/>
          </w:rPr>
          <w:delInstrText xml:space="preserve"> REF _Ref130884369 \h </w:delInstrText>
        </w:r>
        <w:r w:rsidR="00E36B2F" w:rsidRPr="0060488A" w:rsidDel="008C573E">
          <w:rPr>
            <w:color w:val="4472C4" w:themeColor="accent1"/>
          </w:rPr>
        </w:r>
        <w:r w:rsidR="00E36B2F" w:rsidRPr="0060488A" w:rsidDel="008C573E">
          <w:rPr>
            <w:color w:val="4472C4" w:themeColor="accent1"/>
          </w:rPr>
          <w:fldChar w:fldCharType="separate"/>
        </w:r>
        <w:r w:rsidR="0061087E" w:rsidDel="008C573E">
          <w:delText xml:space="preserve">TABLE </w:delText>
        </w:r>
        <w:r w:rsidR="0061087E" w:rsidDel="008C573E">
          <w:rPr>
            <w:noProof/>
          </w:rPr>
          <w:delText>20</w:delText>
        </w:r>
        <w:r w:rsidR="0061087E" w:rsidDel="008C573E">
          <w:delText>: CASH QUALITIES FIELD DESCRIPTIONS</w:delText>
        </w:r>
        <w:r w:rsidR="00E36B2F" w:rsidRPr="0060488A" w:rsidDel="008C573E">
          <w:rPr>
            <w:color w:val="4472C4" w:themeColor="accent1"/>
          </w:rPr>
          <w:fldChar w:fldCharType="end"/>
        </w:r>
        <w:r w:rsidRPr="0060488A" w:rsidDel="008C573E">
          <w:rPr>
            <w:color w:val="4472C4" w:themeColor="accent1"/>
          </w:rPr>
          <w:delText xml:space="preserve"> </w:delText>
        </w:r>
        <w:bookmarkStart w:id="2592" w:name="_Toc132264712"/>
        <w:bookmarkEnd w:id="2592"/>
      </w:del>
    </w:p>
    <w:p w14:paraId="6719B22D" w14:textId="784E7D07" w:rsidR="00490283" w:rsidRPr="00E8047B" w:rsidDel="008C573E" w:rsidRDefault="00490283" w:rsidP="00E8047B">
      <w:pPr>
        <w:pStyle w:val="Caption"/>
        <w:rPr>
          <w:del w:id="2593" w:author="Moses, Robinson" w:date="2023-04-13T03:42:00Z"/>
        </w:rPr>
      </w:pPr>
      <w:bookmarkStart w:id="2594" w:name="_Toc63697453"/>
      <w:del w:id="2595" w:author="Moses, Robinson" w:date="2023-04-13T03:42:00Z">
        <w:r w:rsidRPr="00E8047B" w:rsidDel="008C573E">
          <w:delText xml:space="preserve">FIGURE </w:delText>
        </w:r>
        <w:r w:rsidR="00783BEC" w:rsidDel="008C573E">
          <w:fldChar w:fldCharType="begin"/>
        </w:r>
        <w:r w:rsidR="00783BEC" w:rsidDel="008C573E">
          <w:delInstrText xml:space="preserve"> SEQ Figure \* ARABIC </w:delInstrText>
        </w:r>
        <w:r w:rsidR="00783BEC" w:rsidDel="008C573E">
          <w:fldChar w:fldCharType="separate"/>
        </w:r>
        <w:r w:rsidR="0061087E" w:rsidDel="008C573E">
          <w:rPr>
            <w:noProof/>
          </w:rPr>
          <w:delText>30</w:delText>
        </w:r>
        <w:r w:rsidR="00783BEC" w:rsidDel="008C573E">
          <w:rPr>
            <w:noProof/>
          </w:rPr>
          <w:fldChar w:fldCharType="end"/>
        </w:r>
        <w:r w:rsidRPr="00E8047B" w:rsidDel="008C573E">
          <w:delText xml:space="preserve">: CREATE </w:delText>
        </w:r>
        <w:r w:rsidR="00D46D1C" w:rsidDel="008C573E">
          <w:delText xml:space="preserve">A </w:delText>
        </w:r>
        <w:r w:rsidRPr="00E8047B" w:rsidDel="008C573E">
          <w:delText>NEW COFFER</w:delText>
        </w:r>
        <w:bookmarkStart w:id="2596" w:name="_Toc132264713"/>
        <w:bookmarkEnd w:id="2594"/>
        <w:bookmarkEnd w:id="2596"/>
      </w:del>
    </w:p>
    <w:p w14:paraId="5FD54A81" w14:textId="251DCB59" w:rsidR="00490283" w:rsidDel="008C573E" w:rsidRDefault="00490283" w:rsidP="00E8047B">
      <w:pPr>
        <w:pStyle w:val="BodyText"/>
        <w:rPr>
          <w:del w:id="2597" w:author="Moses, Robinson" w:date="2023-04-13T03:42:00Z"/>
        </w:rPr>
      </w:pPr>
      <w:del w:id="2598" w:author="Moses, Robinson" w:date="2023-04-13T03:42:00Z">
        <w:r w:rsidDel="008C573E">
          <w:rPr>
            <w:noProof/>
          </w:rPr>
          <w:drawing>
            <wp:inline distT="0" distB="0" distL="0" distR="0" wp14:anchorId="62A3C41D" wp14:editId="0942A787">
              <wp:extent cx="4572000" cy="1743075"/>
              <wp:effectExtent l="76200" t="76200" r="133350" b="142875"/>
              <wp:docPr id="1013711293" name="Picture 1013711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711293"/>
                      <pic:cNvPicPr/>
                    </pic:nvPicPr>
                    <pic:blipFill>
                      <a:blip r:embed="rId144">
                        <a:extLst>
                          <a:ext uri="{28A0092B-C50C-407E-A947-70E740481C1C}">
                            <a14:useLocalDpi xmlns:a14="http://schemas.microsoft.com/office/drawing/2010/main" val="0"/>
                          </a:ext>
                        </a:extLst>
                      </a:blip>
                      <a:stretch>
                        <a:fillRect/>
                      </a:stretch>
                    </pic:blipFill>
                    <pic:spPr>
                      <a:xfrm>
                        <a:off x="0" y="0"/>
                        <a:ext cx="4572000" cy="1743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599" w:author="Pinnu, Sainath" w:date="2023-04-12T11:33:00Z">
        <w:del w:id="2600" w:author="Moses, Robinson" w:date="2023-04-13T03:42:00Z">
          <w:r w:rsidR="004C61C7" w:rsidDel="008C573E">
            <w:rPr>
              <w:noProof/>
            </w:rPr>
            <w:drawing>
              <wp:inline distT="0" distB="0" distL="0" distR="0" wp14:anchorId="5390EB17" wp14:editId="3619886D">
                <wp:extent cx="5943600" cy="140589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1405890"/>
                        </a:xfrm>
                        <a:prstGeom prst="rect">
                          <a:avLst/>
                        </a:prstGeom>
                      </pic:spPr>
                    </pic:pic>
                  </a:graphicData>
                </a:graphic>
              </wp:inline>
            </w:drawing>
          </w:r>
        </w:del>
      </w:ins>
      <w:bookmarkStart w:id="2601" w:name="_Toc132264714"/>
      <w:bookmarkEnd w:id="2601"/>
    </w:p>
    <w:p w14:paraId="14980EC2" w14:textId="1DDB3533" w:rsidR="00490283" w:rsidDel="008C573E" w:rsidRDefault="00783BEC" w:rsidP="00E8047B">
      <w:pPr>
        <w:pStyle w:val="Caption"/>
        <w:rPr>
          <w:del w:id="2602" w:author="Moses, Robinson" w:date="2023-04-13T03:42:00Z"/>
          <w:color w:val="92D050"/>
        </w:rPr>
      </w:pPr>
      <w:del w:id="2603" w:author="Moses, Robinson" w:date="2023-04-13T03:42:00Z">
        <w:r w:rsidDel="008C573E">
          <w:fldChar w:fldCharType="begin"/>
        </w:r>
        <w:r w:rsidDel="008C573E">
          <w:delInstrText xml:space="preserve"> HYPERLINK \l "_SETTINGS" </w:delInstrText>
        </w:r>
        <w:r w:rsidDel="008C573E">
          <w:fldChar w:fldCharType="separate"/>
        </w:r>
        <w:r w:rsidR="00490283" w:rsidRPr="00F01E90" w:rsidDel="008C573E">
          <w:rPr>
            <w:rStyle w:val="Hyperlink"/>
            <w:color w:val="92D050"/>
          </w:rPr>
          <w:delText>Return to: Settings</w:delText>
        </w:r>
        <w:r w:rsidDel="008C573E">
          <w:rPr>
            <w:rStyle w:val="Hyperlink"/>
            <w:color w:val="92D050"/>
          </w:rPr>
          <w:fldChar w:fldCharType="end"/>
        </w:r>
        <w:r w:rsidR="00490283" w:rsidRPr="00F01E90" w:rsidDel="008C573E">
          <w:rPr>
            <w:color w:val="92D050"/>
          </w:rPr>
          <w:delText xml:space="preserve"> </w:delText>
        </w:r>
        <w:bookmarkStart w:id="2604" w:name="_Toc132264715"/>
        <w:bookmarkEnd w:id="2604"/>
      </w:del>
    </w:p>
    <w:p w14:paraId="0E553F22" w14:textId="7B7F608C" w:rsidR="00672DC9" w:rsidRPr="00672DC9" w:rsidDel="006F4FA0" w:rsidRDefault="00672DC9" w:rsidP="00672DC9">
      <w:pPr>
        <w:rPr>
          <w:del w:id="2605" w:author="Moses, Robinson" w:date="2023-04-13T07:46:00Z"/>
        </w:rPr>
      </w:pPr>
      <w:bookmarkStart w:id="2606" w:name="_Toc132264716"/>
      <w:bookmarkEnd w:id="2606"/>
    </w:p>
    <w:p w14:paraId="4285F681" w14:textId="77777777" w:rsidR="00490283" w:rsidRDefault="00490283" w:rsidP="0060488A">
      <w:pPr>
        <w:pStyle w:val="Heading3"/>
      </w:pPr>
      <w:bookmarkStart w:id="2607" w:name="_Toc132264717"/>
      <w:r w:rsidRPr="00032E4E">
        <w:t>MASTER COFFER</w:t>
      </w:r>
      <w:bookmarkEnd w:id="2607"/>
    </w:p>
    <w:p w14:paraId="284E971E" w14:textId="5033BDF9" w:rsidR="00490283" w:rsidDel="00774F7A" w:rsidRDefault="00490283" w:rsidP="00672DC9">
      <w:pPr>
        <w:pStyle w:val="BodyText"/>
        <w:rPr>
          <w:del w:id="2608" w:author="Moses, Robinson" w:date="2023-04-13T07:25:00Z"/>
        </w:rPr>
      </w:pPr>
      <w:r>
        <w:t xml:space="preserve">Master Coffer is a way of grouping order amounts from multiple qualities/coffers into a single container.  By clicking on the </w:t>
      </w:r>
      <w:r w:rsidRPr="0060488A">
        <w:rPr>
          <w:b/>
          <w:bCs/>
        </w:rPr>
        <w:t xml:space="preserve">New Coffer </w:t>
      </w:r>
      <w:r>
        <w:t xml:space="preserve">icon  </w:t>
      </w:r>
      <w:r>
        <w:rPr>
          <w:noProof/>
        </w:rPr>
        <mc:AlternateContent>
          <mc:Choice Requires="wpg">
            <w:drawing>
              <wp:inline distT="0" distB="0" distL="0" distR="0" wp14:anchorId="170060AB" wp14:editId="04892D9B">
                <wp:extent cx="190881" cy="236601"/>
                <wp:effectExtent l="0" t="0" r="0" b="0"/>
                <wp:docPr id="50" name="Group 50"/>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51"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52" name="Picture 52"/>
                          <pic:cNvPicPr/>
                        </pic:nvPicPr>
                        <pic:blipFill>
                          <a:blip r:embed="rId83"/>
                          <a:stretch>
                            <a:fillRect/>
                          </a:stretch>
                        </pic:blipFill>
                        <pic:spPr>
                          <a:xfrm>
                            <a:off x="0" y="0"/>
                            <a:ext cx="190500" cy="198120"/>
                          </a:xfrm>
                          <a:prstGeom prst="rect">
                            <a:avLst/>
                          </a:prstGeom>
                        </pic:spPr>
                      </pic:pic>
                    </wpg:wgp>
                  </a:graphicData>
                </a:graphic>
              </wp:inline>
            </w:drawing>
          </mc:Choice>
          <mc:Fallback>
            <w:pict>
              <v:group w14:anchorId="684F7DB6" id="Group 50"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P5Iw1V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" path="m,l190500,r,234696l,234696,,e" fillcolor="yellow" stroked="f" strokeweight="0">
                  <v:stroke miterlimit="83231f" joinstyle="miter"/>
                  <v:path arrowok="t" textboxrect="0,0,190500,234696"/>
                </v:shape>
                <v:shape id="Picture 5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">
                  <v:imagedata r:id="rId121"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w:t>
      </w:r>
      <w:r>
        <w:t xml:space="preserve"> Coffer screen, the user will </w:t>
      </w:r>
      <w:r w:rsidR="00E86401">
        <w:t xml:space="preserve">be </w:t>
      </w:r>
      <w:r>
        <w:t>navigate</w:t>
      </w:r>
      <w:r w:rsidR="00E86401">
        <w:t>d</w:t>
      </w:r>
      <w:r>
        <w:t xml:space="preserve"> to the </w:t>
      </w:r>
      <w:r w:rsidRPr="0060488A">
        <w:rPr>
          <w:b/>
          <w:bCs/>
        </w:rPr>
        <w:t>Create New Master Coffer</w:t>
      </w:r>
      <w:r>
        <w:t xml:space="preserve"> screen. </w:t>
      </w:r>
    </w:p>
    <w:p w14:paraId="3A134353" w14:textId="77777777" w:rsidR="007A3D34" w:rsidRDefault="007A3D34" w:rsidP="00774F7A">
      <w:pPr>
        <w:pStyle w:val="BodyText"/>
        <w:pPrChange w:id="2609" w:author="Moses, Robinson" w:date="2023-04-13T07:25:00Z">
          <w:pPr>
            <w:pStyle w:val="Caption"/>
          </w:pPr>
        </w:pPrChange>
      </w:pPr>
      <w:bookmarkStart w:id="2610" w:name="_Toc63697454"/>
    </w:p>
    <w:p w14:paraId="0CB83DA4" w14:textId="77777777" w:rsidR="007A3D34" w:rsidRDefault="007A3D34" w:rsidP="00672DC9">
      <w:pPr>
        <w:pStyle w:val="Caption"/>
      </w:pPr>
    </w:p>
    <w:p w14:paraId="57E96901" w14:textId="7DC7512D" w:rsidR="00490283" w:rsidRPr="00672DC9" w:rsidRDefault="00490283" w:rsidP="00672DC9">
      <w:pPr>
        <w:pStyle w:val="Caption"/>
      </w:pPr>
      <w:r w:rsidRPr="00672DC9">
        <w:t xml:space="preserve">FIGURE </w:t>
      </w:r>
      <w:r w:rsidR="00783BEC">
        <w:fldChar w:fldCharType="begin"/>
      </w:r>
      <w:r w:rsidR="00783BEC">
        <w:instrText xml:space="preserve"> SEQ Figure \* ARABIC </w:instrText>
      </w:r>
      <w:r w:rsidR="00783BEC">
        <w:fldChar w:fldCharType="separate"/>
      </w:r>
      <w:r w:rsidR="0061087E">
        <w:rPr>
          <w:noProof/>
        </w:rPr>
        <w:t>31</w:t>
      </w:r>
      <w:r w:rsidR="00783BEC">
        <w:rPr>
          <w:noProof/>
        </w:rPr>
        <w:fldChar w:fldCharType="end"/>
      </w:r>
      <w:r w:rsidRPr="00672DC9">
        <w:t>: MASTER COFFER</w:t>
      </w:r>
      <w:bookmarkEnd w:id="2610"/>
    </w:p>
    <w:p w14:paraId="306E274D" w14:textId="127A4545" w:rsidR="00490283" w:rsidRDefault="00490283" w:rsidP="00672DC9">
      <w:pPr>
        <w:pStyle w:val="BodyText"/>
      </w:pPr>
      <w:del w:id="2611" w:author="Pinnu, Sainath" w:date="2023-04-12T11:33:00Z">
        <w:r w:rsidDel="00052142">
          <w:rPr>
            <w:noProof/>
          </w:rPr>
          <w:drawing>
            <wp:inline distT="0" distB="0" distL="0" distR="0" wp14:anchorId="1DA7509A" wp14:editId="19A524E6">
              <wp:extent cx="4572000" cy="1085850"/>
              <wp:effectExtent l="76200" t="76200" r="133350" b="133350"/>
              <wp:docPr id="1303014880" name="Picture 1303014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014880"/>
                      <pic:cNvPicPr/>
                    </pic:nvPicPr>
                    <pic:blipFill>
                      <a:blip r:embed="rId145">
                        <a:extLst>
                          <a:ext uri="{28A0092B-C50C-407E-A947-70E740481C1C}">
                            <a14:useLocalDpi xmlns:a14="http://schemas.microsoft.com/office/drawing/2010/main" val="0"/>
                          </a:ext>
                        </a:extLst>
                      </a:blip>
                      <a:stretch>
                        <a:fillRect/>
                      </a:stretch>
                    </pic:blipFill>
                    <pic:spPr>
                      <a:xfrm>
                        <a:off x="0" y="0"/>
                        <a:ext cx="4572000" cy="1085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612" w:author="Pinnu, Sainath" w:date="2023-04-12T11:33:00Z">
        <w:r w:rsidR="00052142">
          <w:rPr>
            <w:noProof/>
          </w:rPr>
          <w:drawing>
            <wp:inline distT="0" distB="0" distL="0" distR="0" wp14:anchorId="77C02967" wp14:editId="52654BDA">
              <wp:extent cx="5943600" cy="12909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1290955"/>
                      </a:xfrm>
                      <a:prstGeom prst="rect">
                        <a:avLst/>
                      </a:prstGeom>
                    </pic:spPr>
                  </pic:pic>
                </a:graphicData>
              </a:graphic>
            </wp:inline>
          </w:drawing>
        </w:r>
      </w:ins>
    </w:p>
    <w:p w14:paraId="52B4567B" w14:textId="77777777" w:rsidR="00774F7A" w:rsidRDefault="00774F7A">
      <w:pPr>
        <w:rPr>
          <w:ins w:id="2613" w:author="Moses, Robinson" w:date="2023-04-13T07:25:00Z"/>
          <w:i/>
          <w:iCs/>
          <w:color w:val="44546A" w:themeColor="text2"/>
          <w:sz w:val="18"/>
          <w:szCs w:val="18"/>
        </w:rPr>
      </w:pPr>
      <w:bookmarkStart w:id="2614" w:name="_Toc63697455"/>
      <w:ins w:id="2615" w:author="Moses, Robinson" w:date="2023-04-13T07:25:00Z">
        <w:r>
          <w:lastRenderedPageBreak/>
          <w:br w:type="page"/>
        </w:r>
      </w:ins>
    </w:p>
    <w:p w14:paraId="0CE689F2" w14:textId="2136E9CE" w:rsidR="00490283" w:rsidRPr="00672DC9" w:rsidRDefault="00490283" w:rsidP="00672DC9">
      <w:pPr>
        <w:pStyle w:val="Caption"/>
      </w:pPr>
      <w:r w:rsidRPr="00672DC9">
        <w:t xml:space="preserve">FIGURE </w:t>
      </w:r>
      <w:r w:rsidR="00783BEC">
        <w:fldChar w:fldCharType="begin"/>
      </w:r>
      <w:r w:rsidR="00783BEC">
        <w:instrText xml:space="preserve"> SEQ Figure \* ARABIC </w:instrText>
      </w:r>
      <w:r w:rsidR="00783BEC">
        <w:fldChar w:fldCharType="separate"/>
      </w:r>
      <w:r w:rsidR="0061087E">
        <w:rPr>
          <w:noProof/>
        </w:rPr>
        <w:t>32</w:t>
      </w:r>
      <w:r w:rsidR="00783BEC">
        <w:rPr>
          <w:noProof/>
        </w:rPr>
        <w:fldChar w:fldCharType="end"/>
      </w:r>
      <w:r w:rsidRPr="00672DC9">
        <w:t>: MASTER COFFER CREATION</w:t>
      </w:r>
      <w:bookmarkEnd w:id="2614"/>
    </w:p>
    <w:p w14:paraId="0346BBA5" w14:textId="670AE616" w:rsidR="00490283" w:rsidRPr="003265EE" w:rsidRDefault="00490283" w:rsidP="00672DC9">
      <w:pPr>
        <w:pStyle w:val="BodyText"/>
      </w:pPr>
      <w:del w:id="2616" w:author="Pinnu, Sainath" w:date="2023-04-12T11:34:00Z">
        <w:r w:rsidDel="007419F4">
          <w:rPr>
            <w:noProof/>
          </w:rPr>
          <w:drawing>
            <wp:inline distT="0" distB="0" distL="0" distR="0" wp14:anchorId="486CB55E" wp14:editId="10CC8BE5">
              <wp:extent cx="4572000" cy="1543050"/>
              <wp:effectExtent l="76200" t="76200" r="133350" b="133350"/>
              <wp:docPr id="1968978481" name="Picture 1968978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8978481"/>
                      <pic:cNvPicPr/>
                    </pic:nvPicPr>
                    <pic:blipFill>
                      <a:blip r:embed="rId147">
                        <a:extLst>
                          <a:ext uri="{28A0092B-C50C-407E-A947-70E740481C1C}">
                            <a14:useLocalDpi xmlns:a14="http://schemas.microsoft.com/office/drawing/2010/main" val="0"/>
                          </a:ext>
                        </a:extLst>
                      </a:blip>
                      <a:stretch>
                        <a:fillRect/>
                      </a:stretch>
                    </pic:blipFill>
                    <pic:spPr>
                      <a:xfrm>
                        <a:off x="0" y="0"/>
                        <a:ext cx="4572000" cy="1543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617" w:author="Pinnu, Sainath" w:date="2023-04-12T11:34:00Z">
        <w:r w:rsidR="007419F4">
          <w:rPr>
            <w:noProof/>
          </w:rPr>
          <w:drawing>
            <wp:inline distT="0" distB="0" distL="0" distR="0" wp14:anchorId="2829CEA8" wp14:editId="1E56199F">
              <wp:extent cx="5943600" cy="14954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1495425"/>
                      </a:xfrm>
                      <a:prstGeom prst="rect">
                        <a:avLst/>
                      </a:prstGeom>
                    </pic:spPr>
                  </pic:pic>
                </a:graphicData>
              </a:graphic>
            </wp:inline>
          </w:drawing>
        </w:r>
      </w:ins>
    </w:p>
    <w:p w14:paraId="4B995B4B" w14:textId="66E60642" w:rsidR="00490283" w:rsidRPr="00774F7A" w:rsidDel="00774F7A" w:rsidRDefault="00783BEC" w:rsidP="00774F7A">
      <w:pPr>
        <w:pStyle w:val="BodyText"/>
        <w:rPr>
          <w:del w:id="2618" w:author="Moses, Robinson" w:date="2023-04-13T07:25:00Z"/>
          <w:rPrChange w:id="2619" w:author="Moses, Robinson" w:date="2023-04-13T07:26:00Z">
            <w:rPr>
              <w:del w:id="2620" w:author="Moses, Robinson" w:date="2023-04-13T07:25:00Z"/>
              <w:color w:val="92D050"/>
            </w:rPr>
          </w:rPrChange>
        </w:rPr>
        <w:pPrChange w:id="2621" w:author="Moses, Robinson" w:date="2023-04-13T07:26:00Z">
          <w:pPr>
            <w:pStyle w:val="Caption"/>
          </w:pPr>
        </w:pPrChange>
      </w:pPr>
      <w:del w:id="2622" w:author="Moses, Robinson" w:date="2023-04-13T07:25:00Z">
        <w:r w:rsidRPr="00774F7A" w:rsidDel="00774F7A">
          <w:fldChar w:fldCharType="begin"/>
        </w:r>
        <w:r w:rsidRPr="00774F7A" w:rsidDel="00774F7A">
          <w:delInstrText xml:space="preserve"> HYPERLINK \l "_SETTINGS" </w:delInstrText>
        </w:r>
        <w:r w:rsidRPr="00774F7A" w:rsidDel="00774F7A">
          <w:fldChar w:fldCharType="separate"/>
        </w:r>
        <w:r w:rsidR="00490283" w:rsidRPr="00774F7A" w:rsidDel="00774F7A">
          <w:rPr>
            <w:rStyle w:val="Hyperlink"/>
            <w:color w:val="auto"/>
            <w:u w:val="none"/>
            <w:rPrChange w:id="2623" w:author="Moses, Robinson" w:date="2023-04-13T07:26:00Z">
              <w:rPr>
                <w:rStyle w:val="Hyperlink"/>
                <w:color w:val="92D050"/>
              </w:rPr>
            </w:rPrChange>
          </w:rPr>
          <w:delText>Return to: Settings</w:delText>
        </w:r>
        <w:r w:rsidRPr="00774F7A" w:rsidDel="00774F7A">
          <w:rPr>
            <w:rStyle w:val="Hyperlink"/>
            <w:color w:val="auto"/>
            <w:u w:val="none"/>
            <w:rPrChange w:id="2624" w:author="Moses, Robinson" w:date="2023-04-13T07:26:00Z">
              <w:rPr>
                <w:rStyle w:val="Hyperlink"/>
                <w:color w:val="92D050"/>
              </w:rPr>
            </w:rPrChange>
          </w:rPr>
          <w:fldChar w:fldCharType="end"/>
        </w:r>
        <w:r w:rsidR="00490283" w:rsidRPr="00774F7A" w:rsidDel="00774F7A">
          <w:rPr>
            <w:rPrChange w:id="2625" w:author="Moses, Robinson" w:date="2023-04-13T07:26:00Z">
              <w:rPr>
                <w:color w:val="92D050"/>
              </w:rPr>
            </w:rPrChange>
          </w:rPr>
          <w:delText xml:space="preserve"> </w:delText>
        </w:r>
        <w:bookmarkStart w:id="2626" w:name="_Toc132264718"/>
        <w:bookmarkEnd w:id="2626"/>
      </w:del>
    </w:p>
    <w:p w14:paraId="5550287C" w14:textId="05C2441B" w:rsidR="00490283" w:rsidRPr="00774F7A" w:rsidDel="00774F7A" w:rsidRDefault="00490283" w:rsidP="006F4FA0">
      <w:pPr>
        <w:pStyle w:val="BodyText"/>
        <w:rPr>
          <w:del w:id="2627" w:author="Moses, Robinson" w:date="2023-04-13T07:25:00Z"/>
        </w:rPr>
      </w:pPr>
      <w:bookmarkStart w:id="2628" w:name="_Toc132264719"/>
      <w:bookmarkEnd w:id="2628"/>
    </w:p>
    <w:p w14:paraId="7F2DFE86" w14:textId="63152673" w:rsidR="00490283" w:rsidRPr="00774F7A" w:rsidDel="008C573E" w:rsidRDefault="00490283" w:rsidP="00774F7A">
      <w:pPr>
        <w:pStyle w:val="BodyText"/>
        <w:rPr>
          <w:del w:id="2629" w:author="Moses, Robinson" w:date="2023-04-13T03:43:00Z"/>
        </w:rPr>
        <w:pPrChange w:id="2630" w:author="Moses, Robinson" w:date="2023-04-13T07:26:00Z">
          <w:pPr>
            <w:pStyle w:val="Heading2"/>
          </w:pPr>
        </w:pPrChange>
      </w:pPr>
      <w:bookmarkStart w:id="2631" w:name="_Toc63697415"/>
      <w:del w:id="2632" w:author="Moses, Robinson" w:date="2023-04-13T03:43:00Z">
        <w:r w:rsidRPr="00774F7A" w:rsidDel="008C573E">
          <w:delText>BALANCE ACTION MAP</w:delText>
        </w:r>
        <w:bookmarkEnd w:id="2631"/>
        <w:r w:rsidRPr="00774F7A" w:rsidDel="008C573E">
          <w:delText xml:space="preserve"> </w:delText>
        </w:r>
        <w:bookmarkStart w:id="2633" w:name="_Toc132264720"/>
        <w:bookmarkEnd w:id="2633"/>
      </w:del>
    </w:p>
    <w:p w14:paraId="228A66F3" w14:textId="27FF3070" w:rsidR="00490283" w:rsidRPr="00774F7A" w:rsidDel="008C573E" w:rsidRDefault="00490283" w:rsidP="006F4FA0">
      <w:pPr>
        <w:pStyle w:val="BodyText"/>
        <w:rPr>
          <w:del w:id="2634" w:author="Moses, Robinson" w:date="2023-04-13T03:43:00Z"/>
        </w:rPr>
      </w:pPr>
      <w:del w:id="2635" w:author="Moses, Robinson" w:date="2023-04-13T03:43:00Z">
        <w:r w:rsidRPr="00774F7A" w:rsidDel="008C573E">
          <w:rPr>
            <w:rPrChange w:id="2636" w:author="Moses, Robinson" w:date="2023-04-13T07:26:00Z">
              <w:rPr>
                <w:i/>
                <w:iCs/>
              </w:rPr>
            </w:rPrChange>
          </w:rPr>
          <w:delText>Settings</w:delText>
        </w:r>
        <w:r w:rsidRPr="00774F7A" w:rsidDel="008C573E">
          <w:rPr>
            <w:rFonts w:eastAsia="Wingdings"/>
            <w:rPrChange w:id="2637" w:author="Moses, Robinson" w:date="2023-04-13T07:26:00Z">
              <w:rPr>
                <w:rFonts w:ascii="Wingdings" w:eastAsia="Wingdings" w:hAnsi="Wingdings" w:cs="Wingdings"/>
                <w:i/>
                <w:iCs/>
              </w:rPr>
            </w:rPrChange>
          </w:rPr>
          <w:delText></w:delText>
        </w:r>
        <w:r w:rsidRPr="00774F7A" w:rsidDel="008C573E">
          <w:rPr>
            <w:rPrChange w:id="2638" w:author="Moses, Robinson" w:date="2023-04-13T07:26:00Z">
              <w:rPr>
                <w:i/>
                <w:iCs/>
              </w:rPr>
            </w:rPrChange>
          </w:rPr>
          <w:delText>Balance</w:delText>
        </w:r>
        <w:r w:rsidRPr="00774F7A" w:rsidDel="008C573E">
          <w:delText xml:space="preserve"> Action Map </w:delText>
        </w:r>
        <w:r w:rsidR="00686BD7" w:rsidRPr="00774F7A" w:rsidDel="008C573E">
          <w:delText>defines</w:delText>
        </w:r>
        <w:r w:rsidRPr="00774F7A" w:rsidDel="008C573E">
          <w:delText xml:space="preserve"> how Vault Balance will treat and reconcile cash movements. Vault Balance handles each workflow separately, and it also provides the ability to break</w:delText>
        </w:r>
        <w:r w:rsidR="00686BD7" w:rsidRPr="00774F7A" w:rsidDel="008C573E">
          <w:delText xml:space="preserve"> </w:delText>
        </w:r>
        <w:r w:rsidRPr="00774F7A" w:rsidDel="008C573E">
          <w:delText xml:space="preserve">down each workflow into its sub-parts. The Balance Action Map defines how Vault Balance should modify balances at each point in the chain. </w:delText>
        </w:r>
        <w:bookmarkStart w:id="2639" w:name="_Toc132264721"/>
        <w:bookmarkEnd w:id="2639"/>
      </w:del>
    </w:p>
    <w:p w14:paraId="329C2CF4" w14:textId="6D2754E7" w:rsidR="00490283" w:rsidRPr="00774F7A" w:rsidDel="008C573E" w:rsidRDefault="00490283" w:rsidP="006F4FA0">
      <w:pPr>
        <w:pStyle w:val="BodyText"/>
        <w:rPr>
          <w:del w:id="2640" w:author="Moses, Robinson" w:date="2023-04-13T03:43:00Z"/>
        </w:rPr>
      </w:pPr>
      <w:del w:id="2641" w:author="Moses, Robinson" w:date="2023-04-13T03:43:00Z">
        <w:r w:rsidRPr="00774F7A" w:rsidDel="008C573E">
          <w:delText xml:space="preserve">A workflow consists of States that an order can be in at a given time, and Tasks are actions that may be performed from a given State.  In the example diagram below, black text in bubbles </w:delText>
        </w:r>
        <w:r w:rsidR="00686BD7" w:rsidRPr="00774F7A" w:rsidDel="008C573E">
          <w:delText xml:space="preserve">is </w:delText>
        </w:r>
        <w:r w:rsidRPr="00A46034" w:rsidDel="008C573E">
          <w:delText>States</w:delText>
        </w:r>
        <w:r w:rsidRPr="00774F7A" w:rsidDel="008C573E">
          <w:delText xml:space="preserve">, while red text next to arrows represents </w:delText>
        </w:r>
        <w:r w:rsidRPr="00A46034" w:rsidDel="008C573E">
          <w:delText>Tasks</w:delText>
        </w:r>
        <w:r w:rsidRPr="00774F7A" w:rsidDel="008C573E">
          <w:delText>. For instance, Orders can be ‘</w:delText>
        </w:r>
        <w:r w:rsidRPr="00A46034" w:rsidDel="008C573E">
          <w:delText>Ordered</w:delText>
        </w:r>
        <w:r w:rsidRPr="00774F7A" w:rsidDel="008C573E">
          <w:delText>’ by OptiSuite users but a supervisor has to ‘</w:delText>
        </w:r>
        <w:r w:rsidRPr="00A46034" w:rsidDel="008C573E">
          <w:delText>Approve</w:delText>
        </w:r>
        <w:r w:rsidRPr="00774F7A" w:rsidDel="008C573E">
          <w:delText xml:space="preserve">’ the order before it goes on to be transmitted to the carrier.  </w:delText>
        </w:r>
        <w:bookmarkStart w:id="2642" w:name="_Toc132264722"/>
        <w:bookmarkEnd w:id="2642"/>
      </w:del>
    </w:p>
    <w:p w14:paraId="2D2602A9" w14:textId="75A46DF9" w:rsidR="00490283" w:rsidRPr="00774F7A" w:rsidDel="008C573E" w:rsidRDefault="00490283" w:rsidP="006F4FA0">
      <w:pPr>
        <w:pStyle w:val="BodyText"/>
        <w:rPr>
          <w:del w:id="2643" w:author="Moses, Robinson" w:date="2023-04-13T03:43:00Z"/>
        </w:rPr>
      </w:pPr>
      <w:del w:id="2644" w:author="Moses, Robinson" w:date="2023-04-13T03:43:00Z">
        <w:r w:rsidRPr="00A46034" w:rsidDel="008C573E">
          <w:delText>Workflows can be uniquely defined for order types:</w:delText>
        </w:r>
        <w:r w:rsidRPr="00774F7A" w:rsidDel="008C573E">
          <w:delText xml:space="preserve"> ATM Add, ATM Replace, ATM Emergency Add, ATM Emergency Replace, Branch Delivery, Branch Return, Branch Emergency Delivery, Branch Emergency Return, Commercial Client Delivery, Commercial Client Return, Vault Delivery, Vault Return, Emergency Vault Delivery, Emergency Vault Return, ATM Return Cash and ATM Emergency Return.</w:delText>
        </w:r>
        <w:bookmarkStart w:id="2645" w:name="_Toc132264723"/>
        <w:bookmarkEnd w:id="2645"/>
      </w:del>
    </w:p>
    <w:p w14:paraId="2640E19E" w14:textId="0B1EDBDD" w:rsidR="00490283" w:rsidRPr="00774F7A" w:rsidDel="008C573E" w:rsidRDefault="00490283" w:rsidP="006F4FA0">
      <w:pPr>
        <w:pStyle w:val="BodyText"/>
        <w:rPr>
          <w:del w:id="2646" w:author="Moses, Robinson" w:date="2023-04-13T03:43:00Z"/>
        </w:rPr>
      </w:pPr>
      <w:del w:id="2647" w:author="Moses, Robinson" w:date="2023-04-13T03:43:00Z">
        <w:r w:rsidRPr="00774F7A" w:rsidDel="008C573E">
          <w:delText xml:space="preserve">Additionally, a Balance Action Map entry is necessary when ATM Residual information is input into OptiCash (this does not follow a workflow). </w:delText>
        </w:r>
        <w:bookmarkStart w:id="2648" w:name="_Toc132264724"/>
        <w:bookmarkEnd w:id="2648"/>
      </w:del>
    </w:p>
    <w:p w14:paraId="449D38DE" w14:textId="32336E31" w:rsidR="0009659B" w:rsidRPr="00774F7A" w:rsidDel="008C573E" w:rsidRDefault="0009659B" w:rsidP="00774F7A">
      <w:pPr>
        <w:pStyle w:val="BodyText"/>
        <w:rPr>
          <w:del w:id="2649" w:author="Moses, Robinson" w:date="2023-04-13T03:43:00Z"/>
          <w:rPrChange w:id="2650" w:author="Moses, Robinson" w:date="2023-04-13T07:26:00Z">
            <w:rPr>
              <w:del w:id="2651" w:author="Moses, Robinson" w:date="2023-04-13T03:43:00Z"/>
              <w:i/>
              <w:iCs/>
              <w:color w:val="44546A" w:themeColor="text2"/>
              <w:sz w:val="18"/>
              <w:szCs w:val="18"/>
            </w:rPr>
          </w:rPrChange>
        </w:rPr>
        <w:pPrChange w:id="2652" w:author="Moses, Robinson" w:date="2023-04-13T07:26:00Z">
          <w:pPr/>
        </w:pPrChange>
      </w:pPr>
      <w:bookmarkStart w:id="2653" w:name="_Toc63697456"/>
      <w:del w:id="2654" w:author="Moses, Robinson" w:date="2023-04-13T03:43:00Z">
        <w:r w:rsidRPr="00774F7A" w:rsidDel="008C573E">
          <w:br w:type="page"/>
        </w:r>
      </w:del>
    </w:p>
    <w:p w14:paraId="2CA4612F" w14:textId="2DED1F59" w:rsidR="00490283" w:rsidRPr="00774F7A" w:rsidDel="008C573E" w:rsidRDefault="00490283" w:rsidP="00774F7A">
      <w:pPr>
        <w:pStyle w:val="BodyText"/>
        <w:rPr>
          <w:del w:id="2655" w:author="Moses, Robinson" w:date="2023-04-13T03:43:00Z"/>
        </w:rPr>
        <w:pPrChange w:id="2656" w:author="Moses, Robinson" w:date="2023-04-13T07:26:00Z">
          <w:pPr>
            <w:pStyle w:val="Caption"/>
          </w:pPr>
        </w:pPrChange>
      </w:pPr>
      <w:del w:id="2657" w:author="Moses, Robinson" w:date="2023-04-13T03:43:00Z">
        <w:r w:rsidRPr="00774F7A" w:rsidDel="008C573E">
          <w:delText xml:space="preserve">FIGURE </w:delText>
        </w:r>
        <w:r w:rsidRPr="00774F7A" w:rsidDel="008C573E">
          <w:fldChar w:fldCharType="begin"/>
        </w:r>
        <w:r w:rsidRPr="00774F7A" w:rsidDel="008C573E">
          <w:delInstrText>SEQ Figure \* ARABIC</w:delInstrText>
        </w:r>
        <w:r w:rsidRPr="00774F7A" w:rsidDel="008C573E">
          <w:fldChar w:fldCharType="separate"/>
        </w:r>
        <w:r w:rsidR="0061087E" w:rsidRPr="00774F7A" w:rsidDel="008C573E">
          <w:rPr>
            <w:rPrChange w:id="2658" w:author="Moses, Robinson" w:date="2023-04-13T07:26:00Z">
              <w:rPr>
                <w:noProof/>
              </w:rPr>
            </w:rPrChange>
          </w:rPr>
          <w:delText>33</w:delText>
        </w:r>
        <w:r w:rsidRPr="00774F7A" w:rsidDel="008C573E">
          <w:fldChar w:fldCharType="end"/>
        </w:r>
        <w:r w:rsidRPr="00774F7A" w:rsidDel="008C573E">
          <w:delText>: EXAMPLE OF AN ORDER WORKFLOW REQUIRING A BALANCE ACTION MAP</w:delText>
        </w:r>
        <w:bookmarkEnd w:id="2653"/>
        <w:r w:rsidRPr="00774F7A" w:rsidDel="008C573E">
          <w:delText xml:space="preserve"> </w:delText>
        </w:r>
        <w:bookmarkStart w:id="2659" w:name="_Toc132264725"/>
        <w:bookmarkEnd w:id="2659"/>
      </w:del>
    </w:p>
    <w:p w14:paraId="39312091" w14:textId="16587FD3" w:rsidR="00490283" w:rsidRPr="00774F7A" w:rsidDel="008C573E" w:rsidRDefault="00490283" w:rsidP="006F4FA0">
      <w:pPr>
        <w:pStyle w:val="BodyText"/>
        <w:rPr>
          <w:del w:id="2660" w:author="Moses, Robinson" w:date="2023-04-13T03:43:00Z"/>
        </w:rPr>
      </w:pPr>
      <w:del w:id="2661" w:author="Moses, Robinson" w:date="2023-04-13T03:43:00Z">
        <w:r w:rsidRPr="00774F7A" w:rsidDel="008C573E">
          <w:rPr>
            <w:rPrChange w:id="2662" w:author="Moses, Robinson" w:date="2023-04-13T07:26:00Z">
              <w:rPr>
                <w:noProof/>
              </w:rPr>
            </w:rPrChange>
          </w:rPr>
          <w:drawing>
            <wp:inline distT="0" distB="0" distL="0" distR="0" wp14:anchorId="1D4E2D23" wp14:editId="62743944">
              <wp:extent cx="5485892" cy="2840990"/>
              <wp:effectExtent l="76200" t="76200" r="133985" b="130810"/>
              <wp:docPr id="5334" name="Picture 53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34"/>
                      <pic:cNvPicPr/>
                    </pic:nvPicPr>
                    <pic:blipFill>
                      <a:blip r:embed="rId91">
                        <a:extLst>
                          <a:ext uri="{28A0092B-C50C-407E-A947-70E740481C1C}">
                            <a14:useLocalDpi xmlns:a14="http://schemas.microsoft.com/office/drawing/2010/main" val="0"/>
                          </a:ext>
                        </a:extLst>
                      </a:blip>
                      <a:stretch>
                        <a:fillRect/>
                      </a:stretch>
                    </pic:blipFill>
                    <pic:spPr>
                      <a:xfrm>
                        <a:off x="0" y="0"/>
                        <a:ext cx="5485892" cy="2840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774F7A" w:rsidDel="008C573E">
          <w:delText xml:space="preserve"> </w:delText>
        </w:r>
        <w:bookmarkStart w:id="2663" w:name="_Toc132264726"/>
        <w:bookmarkEnd w:id="2663"/>
      </w:del>
    </w:p>
    <w:p w14:paraId="2CBB2202" w14:textId="4E9D797C" w:rsidR="00490283" w:rsidRPr="00774F7A" w:rsidDel="008C573E" w:rsidRDefault="00783BEC" w:rsidP="00774F7A">
      <w:pPr>
        <w:pStyle w:val="BodyText"/>
        <w:rPr>
          <w:del w:id="2664" w:author="Moses, Robinson" w:date="2023-04-13T03:43:00Z"/>
          <w:rPrChange w:id="2665" w:author="Moses, Robinson" w:date="2023-04-13T07:26:00Z">
            <w:rPr>
              <w:del w:id="2666" w:author="Moses, Robinson" w:date="2023-04-13T03:43:00Z"/>
              <w:color w:val="92D050"/>
            </w:rPr>
          </w:rPrChange>
        </w:rPr>
        <w:pPrChange w:id="2667" w:author="Moses, Robinson" w:date="2023-04-13T07:26:00Z">
          <w:pPr>
            <w:pStyle w:val="Caption"/>
          </w:pPr>
        </w:pPrChange>
      </w:pPr>
      <w:del w:id="2668" w:author="Moses, Robinson" w:date="2023-04-13T03:43:00Z">
        <w:r w:rsidRPr="00774F7A" w:rsidDel="008C573E">
          <w:fldChar w:fldCharType="begin"/>
        </w:r>
        <w:r w:rsidRPr="00774F7A" w:rsidDel="008C573E">
          <w:delInstrText xml:space="preserve"> HYPERLINK \l "_SETTINGS" </w:delInstrText>
        </w:r>
        <w:r w:rsidRPr="00774F7A" w:rsidDel="008C573E">
          <w:fldChar w:fldCharType="separate"/>
        </w:r>
        <w:r w:rsidR="00490283" w:rsidRPr="00774F7A" w:rsidDel="008C573E">
          <w:rPr>
            <w:rStyle w:val="Hyperlink"/>
            <w:color w:val="auto"/>
            <w:u w:val="none"/>
            <w:rPrChange w:id="2669" w:author="Moses, Robinson" w:date="2023-04-13T07:26:00Z">
              <w:rPr>
                <w:rStyle w:val="Hyperlink"/>
                <w:color w:val="92D050"/>
              </w:rPr>
            </w:rPrChange>
          </w:rPr>
          <w:delText>Return to: Settings</w:delText>
        </w:r>
        <w:r w:rsidRPr="00774F7A" w:rsidDel="008C573E">
          <w:rPr>
            <w:rStyle w:val="Hyperlink"/>
            <w:color w:val="auto"/>
            <w:u w:val="none"/>
            <w:rPrChange w:id="2670" w:author="Moses, Robinson" w:date="2023-04-13T07:26:00Z">
              <w:rPr>
                <w:rStyle w:val="Hyperlink"/>
                <w:color w:val="92D050"/>
              </w:rPr>
            </w:rPrChange>
          </w:rPr>
          <w:fldChar w:fldCharType="end"/>
        </w:r>
        <w:r w:rsidR="00490283" w:rsidRPr="00774F7A" w:rsidDel="008C573E">
          <w:rPr>
            <w:rPrChange w:id="2671" w:author="Moses, Robinson" w:date="2023-04-13T07:26:00Z">
              <w:rPr>
                <w:color w:val="92D050"/>
              </w:rPr>
            </w:rPrChange>
          </w:rPr>
          <w:delText xml:space="preserve"> </w:delText>
        </w:r>
        <w:bookmarkStart w:id="2672" w:name="_Toc132264727"/>
        <w:bookmarkEnd w:id="2672"/>
      </w:del>
    </w:p>
    <w:p w14:paraId="07221186" w14:textId="0928EE6F" w:rsidR="00490283" w:rsidRPr="00774F7A" w:rsidDel="008C573E" w:rsidRDefault="00490283" w:rsidP="006F4FA0">
      <w:pPr>
        <w:pStyle w:val="BodyText"/>
        <w:rPr>
          <w:del w:id="2673" w:author="Moses, Robinson" w:date="2023-04-13T03:43:00Z"/>
        </w:rPr>
      </w:pPr>
      <w:del w:id="2674" w:author="Moses, Robinson" w:date="2023-04-13T03:43:00Z">
        <w:r w:rsidRPr="00774F7A" w:rsidDel="008C573E">
          <w:delText xml:space="preserve">The Balance Action Map in Vault Balance determines what action will be taken with the cash at each task occurrence.  </w:delText>
        </w:r>
        <w:r w:rsidRPr="00774F7A" w:rsidDel="008C573E">
          <w:rPr>
            <w:rPrChange w:id="2675" w:author="Moses, Robinson" w:date="2023-04-13T07:26:00Z">
              <w:rPr>
                <w:b/>
                <w:bCs/>
                <w:u w:val="single"/>
              </w:rPr>
            </w:rPrChange>
          </w:rPr>
          <w:delText>For example</w:delText>
        </w:r>
        <w:r w:rsidRPr="00774F7A" w:rsidDel="008C573E">
          <w:delText>, when a vault holds an order and it goes to state “</w:delText>
        </w:r>
        <w:r w:rsidRPr="00A46034" w:rsidDel="008C573E">
          <w:delText>In Transit</w:delText>
        </w:r>
        <w:r w:rsidRPr="00774F7A" w:rsidDel="008C573E">
          <w:delText xml:space="preserve">” the Admin user may determine that at that point the Balance Action should be to </w:delText>
        </w:r>
        <w:r w:rsidRPr="00774F7A" w:rsidDel="008C573E">
          <w:rPr>
            <w:rPrChange w:id="2676" w:author="Moses, Robinson" w:date="2023-04-13T07:26:00Z">
              <w:rPr>
                <w:i/>
              </w:rPr>
            </w:rPrChange>
          </w:rPr>
          <w:delText>subtract</w:delText>
        </w:r>
        <w:r w:rsidRPr="00774F7A" w:rsidDel="008C573E">
          <w:delText xml:space="preserve"> the In Transit amount from the vault balance. </w:delText>
        </w:r>
        <w:bookmarkStart w:id="2677" w:name="_Toc132264728"/>
        <w:bookmarkEnd w:id="2677"/>
      </w:del>
    </w:p>
    <w:p w14:paraId="502004FD" w14:textId="4C5B3159" w:rsidR="0009659B" w:rsidRPr="00774F7A" w:rsidDel="008C573E" w:rsidRDefault="0009659B" w:rsidP="00774F7A">
      <w:pPr>
        <w:pStyle w:val="BodyText"/>
        <w:rPr>
          <w:del w:id="2678" w:author="Moses, Robinson" w:date="2023-04-13T03:43:00Z"/>
          <w:rPrChange w:id="2679" w:author="Moses, Robinson" w:date="2023-04-13T07:26:00Z">
            <w:rPr>
              <w:del w:id="2680" w:author="Moses, Robinson" w:date="2023-04-13T03:43:00Z"/>
              <w:i/>
              <w:iCs/>
              <w:color w:val="44546A" w:themeColor="text2"/>
              <w:sz w:val="18"/>
              <w:szCs w:val="18"/>
            </w:rPr>
          </w:rPrChange>
        </w:rPr>
        <w:pPrChange w:id="2681" w:author="Moses, Robinson" w:date="2023-04-13T07:26:00Z">
          <w:pPr/>
        </w:pPrChange>
      </w:pPr>
      <w:bookmarkStart w:id="2682" w:name="_Toc63697457"/>
      <w:del w:id="2683" w:author="Moses, Robinson" w:date="2023-04-13T03:43:00Z">
        <w:r w:rsidRPr="00774F7A" w:rsidDel="008C573E">
          <w:br w:type="page"/>
        </w:r>
      </w:del>
    </w:p>
    <w:p w14:paraId="41070018" w14:textId="7E64F498" w:rsidR="00490283" w:rsidRPr="00774F7A" w:rsidDel="008C573E" w:rsidRDefault="00490283" w:rsidP="00774F7A">
      <w:pPr>
        <w:pStyle w:val="BodyText"/>
        <w:rPr>
          <w:del w:id="2684" w:author="Moses, Robinson" w:date="2023-04-13T03:43:00Z"/>
        </w:rPr>
        <w:pPrChange w:id="2685" w:author="Moses, Robinson" w:date="2023-04-13T07:26:00Z">
          <w:pPr>
            <w:pStyle w:val="Caption"/>
          </w:pPr>
        </w:pPrChange>
      </w:pPr>
      <w:del w:id="2686" w:author="Moses, Robinson" w:date="2023-04-13T03:43:00Z">
        <w:r w:rsidRPr="00774F7A" w:rsidDel="008C573E">
          <w:delText xml:space="preserve">FIGURE </w:delText>
        </w:r>
        <w:r w:rsidRPr="00774F7A" w:rsidDel="008C573E">
          <w:rPr>
            <w:rPrChange w:id="2687" w:author="Moses, Robinson" w:date="2023-04-13T07:26:00Z">
              <w:rPr>
                <w:noProof/>
              </w:rPr>
            </w:rPrChange>
          </w:rPr>
          <w:fldChar w:fldCharType="begin"/>
        </w:r>
        <w:r w:rsidRPr="00774F7A" w:rsidDel="008C573E">
          <w:rPr>
            <w:rPrChange w:id="2688" w:author="Moses, Robinson" w:date="2023-04-13T07:26:00Z">
              <w:rPr>
                <w:noProof/>
              </w:rPr>
            </w:rPrChange>
          </w:rPr>
          <w:delInstrText xml:space="preserve"> SEQ Figure \* ARABIC </w:delInstrText>
        </w:r>
        <w:r w:rsidRPr="00774F7A" w:rsidDel="008C573E">
          <w:rPr>
            <w:rPrChange w:id="2689" w:author="Moses, Robinson" w:date="2023-04-13T07:26:00Z">
              <w:rPr>
                <w:noProof/>
              </w:rPr>
            </w:rPrChange>
          </w:rPr>
          <w:fldChar w:fldCharType="separate"/>
        </w:r>
        <w:r w:rsidR="0061087E" w:rsidRPr="00774F7A" w:rsidDel="008C573E">
          <w:rPr>
            <w:rPrChange w:id="2690" w:author="Moses, Robinson" w:date="2023-04-13T07:26:00Z">
              <w:rPr>
                <w:noProof/>
              </w:rPr>
            </w:rPrChange>
          </w:rPr>
          <w:delText>34</w:delText>
        </w:r>
        <w:r w:rsidRPr="00774F7A" w:rsidDel="008C573E">
          <w:rPr>
            <w:rPrChange w:id="2691" w:author="Moses, Robinson" w:date="2023-04-13T07:26:00Z">
              <w:rPr>
                <w:noProof/>
              </w:rPr>
            </w:rPrChange>
          </w:rPr>
          <w:fldChar w:fldCharType="end"/>
        </w:r>
        <w:r w:rsidRPr="00774F7A" w:rsidDel="008C573E">
          <w:delText>: BALANCE ACTION MAP SC</w:delText>
        </w:r>
        <w:r w:rsidRPr="00774F7A" w:rsidDel="008C573E">
          <w:fldChar w:fldCharType="begin"/>
        </w:r>
        <w:r w:rsidRPr="00774F7A" w:rsidDel="008C573E">
          <w:delInstrText xml:space="preserve">  </w:delInstrText>
        </w:r>
        <w:r w:rsidRPr="00774F7A" w:rsidDel="008C573E">
          <w:fldChar w:fldCharType="end"/>
        </w:r>
        <w:r w:rsidRPr="00774F7A" w:rsidDel="008C573E">
          <w:delText>REEN</w:delText>
        </w:r>
        <w:bookmarkEnd w:id="2682"/>
        <w:r w:rsidRPr="00774F7A" w:rsidDel="008C573E">
          <w:delText xml:space="preserve"> </w:delText>
        </w:r>
        <w:bookmarkStart w:id="2692" w:name="_Toc132264729"/>
        <w:bookmarkEnd w:id="2692"/>
      </w:del>
    </w:p>
    <w:p w14:paraId="449B7E52" w14:textId="6D0EE833" w:rsidR="00490283" w:rsidRPr="00774F7A" w:rsidDel="008C573E" w:rsidRDefault="00490283" w:rsidP="006F4FA0">
      <w:pPr>
        <w:pStyle w:val="BodyText"/>
        <w:rPr>
          <w:del w:id="2693" w:author="Moses, Robinson" w:date="2023-04-13T03:43:00Z"/>
        </w:rPr>
      </w:pPr>
      <w:del w:id="2694" w:author="Moses, Robinson" w:date="2023-04-13T03:43:00Z">
        <w:r w:rsidRPr="00774F7A" w:rsidDel="008C573E">
          <w:rPr>
            <w:rPrChange w:id="2695" w:author="Moses, Robinson" w:date="2023-04-13T07:26:00Z">
              <w:rPr>
                <w:noProof/>
              </w:rPr>
            </w:rPrChange>
          </w:rPr>
          <w:drawing>
            <wp:inline distT="0" distB="0" distL="0" distR="0" wp14:anchorId="68B7961B" wp14:editId="5FDAC1DF">
              <wp:extent cx="4110445" cy="3750781"/>
              <wp:effectExtent l="76200" t="76200" r="137795" b="135890"/>
              <wp:docPr id="946291350" name="Picture 946291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291350"/>
                      <pic:cNvPicPr/>
                    </pic:nvPicPr>
                    <pic:blipFill>
                      <a:blip r:embed="rId149">
                        <a:extLst>
                          <a:ext uri="{28A0092B-C50C-407E-A947-70E740481C1C}">
                            <a14:useLocalDpi xmlns:a14="http://schemas.microsoft.com/office/drawing/2010/main" val="0"/>
                          </a:ext>
                        </a:extLst>
                      </a:blip>
                      <a:stretch>
                        <a:fillRect/>
                      </a:stretch>
                    </pic:blipFill>
                    <pic:spPr>
                      <a:xfrm>
                        <a:off x="0" y="0"/>
                        <a:ext cx="4113386" cy="37534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696" w:author="Pinnu, Sainath" w:date="2023-04-12T11:35:00Z">
        <w:del w:id="2697" w:author="Moses, Robinson" w:date="2023-04-13T03:43:00Z">
          <w:r w:rsidR="00925F1C" w:rsidRPr="00774F7A" w:rsidDel="008C573E">
            <w:rPr>
              <w:rPrChange w:id="2698" w:author="Moses, Robinson" w:date="2023-04-13T07:26:00Z">
                <w:rPr>
                  <w:noProof/>
                </w:rPr>
              </w:rPrChange>
            </w:rPr>
            <w:drawing>
              <wp:inline distT="0" distB="0" distL="0" distR="0" wp14:anchorId="552802CC" wp14:editId="1BF0BE44">
                <wp:extent cx="5943600" cy="29121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912110"/>
                        </a:xfrm>
                        <a:prstGeom prst="rect">
                          <a:avLst/>
                        </a:prstGeom>
                      </pic:spPr>
                    </pic:pic>
                  </a:graphicData>
                </a:graphic>
              </wp:inline>
            </w:drawing>
          </w:r>
        </w:del>
      </w:ins>
      <w:del w:id="2699" w:author="Moses, Robinson" w:date="2023-04-13T03:43:00Z">
        <w:r w:rsidRPr="00774F7A" w:rsidDel="008C573E">
          <w:delText xml:space="preserve"> </w:delText>
        </w:r>
        <w:bookmarkStart w:id="2700" w:name="_Toc132264730"/>
        <w:bookmarkEnd w:id="2700"/>
      </w:del>
    </w:p>
    <w:p w14:paraId="1C49F552" w14:textId="30BDFF5C" w:rsidR="00490283" w:rsidRPr="00774F7A" w:rsidDel="008C573E" w:rsidRDefault="00783BEC" w:rsidP="00774F7A">
      <w:pPr>
        <w:pStyle w:val="BodyText"/>
        <w:rPr>
          <w:del w:id="2701" w:author="Moses, Robinson" w:date="2023-04-13T03:43:00Z"/>
          <w:rPrChange w:id="2702" w:author="Moses, Robinson" w:date="2023-04-13T07:26:00Z">
            <w:rPr>
              <w:del w:id="2703" w:author="Moses, Robinson" w:date="2023-04-13T03:43:00Z"/>
              <w:color w:val="92D050"/>
            </w:rPr>
          </w:rPrChange>
        </w:rPr>
        <w:pPrChange w:id="2704" w:author="Moses, Robinson" w:date="2023-04-13T07:26:00Z">
          <w:pPr>
            <w:pStyle w:val="Caption"/>
          </w:pPr>
        </w:pPrChange>
      </w:pPr>
      <w:del w:id="2705" w:author="Moses, Robinson" w:date="2023-04-13T03:43:00Z">
        <w:r w:rsidRPr="00774F7A" w:rsidDel="008C573E">
          <w:fldChar w:fldCharType="begin"/>
        </w:r>
        <w:r w:rsidRPr="00774F7A" w:rsidDel="008C573E">
          <w:delInstrText xml:space="preserve"> HYPERLINK \l "_SETTINGS" </w:delInstrText>
        </w:r>
        <w:r w:rsidRPr="00774F7A" w:rsidDel="008C573E">
          <w:fldChar w:fldCharType="separate"/>
        </w:r>
        <w:r w:rsidR="00490283" w:rsidRPr="00774F7A" w:rsidDel="008C573E">
          <w:rPr>
            <w:rStyle w:val="Hyperlink"/>
            <w:color w:val="auto"/>
            <w:u w:val="none"/>
            <w:rPrChange w:id="2706" w:author="Moses, Robinson" w:date="2023-04-13T07:26:00Z">
              <w:rPr>
                <w:rStyle w:val="Hyperlink"/>
                <w:color w:val="92D050"/>
              </w:rPr>
            </w:rPrChange>
          </w:rPr>
          <w:delText>Return to: Settings</w:delText>
        </w:r>
        <w:r w:rsidRPr="00774F7A" w:rsidDel="008C573E">
          <w:rPr>
            <w:rStyle w:val="Hyperlink"/>
            <w:color w:val="auto"/>
            <w:u w:val="none"/>
            <w:rPrChange w:id="2707" w:author="Moses, Robinson" w:date="2023-04-13T07:26:00Z">
              <w:rPr>
                <w:rStyle w:val="Hyperlink"/>
                <w:color w:val="92D050"/>
              </w:rPr>
            </w:rPrChange>
          </w:rPr>
          <w:fldChar w:fldCharType="end"/>
        </w:r>
        <w:r w:rsidR="00490283" w:rsidRPr="00774F7A" w:rsidDel="008C573E">
          <w:rPr>
            <w:rPrChange w:id="2708" w:author="Moses, Robinson" w:date="2023-04-13T07:26:00Z">
              <w:rPr>
                <w:color w:val="92D050"/>
              </w:rPr>
            </w:rPrChange>
          </w:rPr>
          <w:delText xml:space="preserve"> </w:delText>
        </w:r>
        <w:bookmarkStart w:id="2709" w:name="_Toc132264731"/>
        <w:bookmarkEnd w:id="2709"/>
      </w:del>
    </w:p>
    <w:p w14:paraId="5C5502FC" w14:textId="64D84745" w:rsidR="00490283" w:rsidRPr="00774F7A" w:rsidDel="008C573E" w:rsidRDefault="00490283" w:rsidP="00774F7A">
      <w:pPr>
        <w:pStyle w:val="BodyText"/>
        <w:rPr>
          <w:del w:id="2710" w:author="Moses, Robinson" w:date="2023-04-13T03:43:00Z"/>
        </w:rPr>
        <w:pPrChange w:id="2711" w:author="Moses, Robinson" w:date="2023-04-13T07:26:00Z">
          <w:pPr>
            <w:pStyle w:val="Caption"/>
          </w:pPr>
        </w:pPrChange>
      </w:pPr>
      <w:bookmarkStart w:id="2712" w:name="_Toc63697487"/>
      <w:del w:id="2713" w:author="Moses, Robinson" w:date="2023-04-13T03:43:00Z">
        <w:r w:rsidRPr="00774F7A" w:rsidDel="008C573E">
          <w:delText xml:space="preserve">TABLE </w:delText>
        </w:r>
        <w:r w:rsidRPr="00774F7A" w:rsidDel="008C573E">
          <w:rPr>
            <w:rPrChange w:id="2714" w:author="Moses, Robinson" w:date="2023-04-13T07:26:00Z">
              <w:rPr>
                <w:noProof/>
              </w:rPr>
            </w:rPrChange>
          </w:rPr>
          <w:fldChar w:fldCharType="begin"/>
        </w:r>
        <w:r w:rsidRPr="00774F7A" w:rsidDel="008C573E">
          <w:rPr>
            <w:rPrChange w:id="2715" w:author="Moses, Robinson" w:date="2023-04-13T07:26:00Z">
              <w:rPr>
                <w:noProof/>
              </w:rPr>
            </w:rPrChange>
          </w:rPr>
          <w:delInstrText xml:space="preserve"> SEQ Table \* ARABIC </w:delInstrText>
        </w:r>
        <w:r w:rsidRPr="00774F7A" w:rsidDel="008C573E">
          <w:rPr>
            <w:rPrChange w:id="2716" w:author="Moses, Robinson" w:date="2023-04-13T07:26:00Z">
              <w:rPr>
                <w:noProof/>
              </w:rPr>
            </w:rPrChange>
          </w:rPr>
          <w:fldChar w:fldCharType="separate"/>
        </w:r>
        <w:r w:rsidR="0061087E" w:rsidRPr="00774F7A" w:rsidDel="008C573E">
          <w:rPr>
            <w:rPrChange w:id="2717" w:author="Moses, Robinson" w:date="2023-04-13T07:26:00Z">
              <w:rPr>
                <w:noProof/>
              </w:rPr>
            </w:rPrChange>
          </w:rPr>
          <w:delText>24</w:delText>
        </w:r>
        <w:r w:rsidRPr="00774F7A" w:rsidDel="008C573E">
          <w:rPr>
            <w:rPrChange w:id="2718" w:author="Moses, Robinson" w:date="2023-04-13T07:26:00Z">
              <w:rPr>
                <w:noProof/>
              </w:rPr>
            </w:rPrChange>
          </w:rPr>
          <w:fldChar w:fldCharType="end"/>
        </w:r>
        <w:r w:rsidRPr="00774F7A" w:rsidDel="008C573E">
          <w:delText>: BALANCE ACTION MAP FIELD DESCRIPTIONS</w:delText>
        </w:r>
        <w:bookmarkEnd w:id="2712"/>
        <w:r w:rsidRPr="00774F7A" w:rsidDel="008C573E">
          <w:delText xml:space="preserve"> </w:delText>
        </w:r>
        <w:bookmarkStart w:id="2719" w:name="_Toc132264732"/>
        <w:bookmarkEnd w:id="2719"/>
      </w:del>
    </w:p>
    <w:tbl>
      <w:tblPr>
        <w:tblStyle w:val="TableGrid1"/>
        <w:tblW w:w="8075" w:type="dxa"/>
        <w:tblInd w:w="460" w:type="dxa"/>
        <w:tblCellMar>
          <w:top w:w="92" w:type="dxa"/>
          <w:left w:w="5" w:type="dxa"/>
          <w:right w:w="49" w:type="dxa"/>
        </w:tblCellMar>
        <w:tblLook w:val="04A0" w:firstRow="1" w:lastRow="0" w:firstColumn="1" w:lastColumn="0" w:noHBand="0" w:noVBand="1"/>
      </w:tblPr>
      <w:tblGrid>
        <w:gridCol w:w="1881"/>
        <w:gridCol w:w="6194"/>
      </w:tblGrid>
      <w:tr w:rsidR="00490283" w:rsidRPr="00774F7A" w:rsidDel="008C573E" w14:paraId="1C4F0FB4" w14:textId="52523C25" w:rsidTr="005952E2">
        <w:trPr>
          <w:trHeight w:val="372"/>
          <w:del w:id="2720" w:author="Moses, Robinson" w:date="2023-04-13T03:43:00Z"/>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460603A" w14:textId="6BF3E49D" w:rsidR="00490283" w:rsidRPr="00774F7A" w:rsidDel="008C573E" w:rsidRDefault="00490283" w:rsidP="00774F7A">
            <w:pPr>
              <w:pStyle w:val="BodyText"/>
              <w:rPr>
                <w:del w:id="2721" w:author="Moses, Robinson" w:date="2023-04-13T03:43:00Z"/>
              </w:rPr>
              <w:pPrChange w:id="2722" w:author="Moses, Robinson" w:date="2023-04-13T07:26:00Z">
                <w:pPr>
                  <w:pStyle w:val="TableHeading"/>
                </w:pPr>
              </w:pPrChange>
            </w:pPr>
            <w:del w:id="2723" w:author="Moses, Robinson" w:date="2023-04-13T03:43:00Z">
              <w:r w:rsidRPr="00774F7A" w:rsidDel="008C573E">
                <w:delText xml:space="preserve">Field </w:delText>
              </w:r>
              <w:bookmarkStart w:id="2724" w:name="_Toc132264733"/>
              <w:bookmarkEnd w:id="2724"/>
            </w:del>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0587360" w14:textId="5CA21D7D" w:rsidR="00490283" w:rsidRPr="00774F7A" w:rsidDel="008C573E" w:rsidRDefault="00490283" w:rsidP="00774F7A">
            <w:pPr>
              <w:pStyle w:val="BodyText"/>
              <w:rPr>
                <w:del w:id="2725" w:author="Moses, Robinson" w:date="2023-04-13T03:43:00Z"/>
              </w:rPr>
              <w:pPrChange w:id="2726" w:author="Moses, Robinson" w:date="2023-04-13T07:26:00Z">
                <w:pPr>
                  <w:pStyle w:val="TableHeading"/>
                </w:pPr>
              </w:pPrChange>
            </w:pPr>
            <w:del w:id="2727" w:author="Moses, Robinson" w:date="2023-04-13T03:43:00Z">
              <w:r w:rsidRPr="00774F7A" w:rsidDel="008C573E">
                <w:delText xml:space="preserve">Description </w:delText>
              </w:r>
              <w:bookmarkStart w:id="2728" w:name="_Toc132264734"/>
              <w:bookmarkEnd w:id="2728"/>
            </w:del>
          </w:p>
        </w:tc>
        <w:bookmarkStart w:id="2729" w:name="_Toc132264735"/>
        <w:bookmarkEnd w:id="2729"/>
      </w:tr>
      <w:tr w:rsidR="00490283" w:rsidDel="008C573E" w14:paraId="5226669E" w14:textId="4283AB7C" w:rsidTr="00BB302E">
        <w:trPr>
          <w:trHeight w:val="333"/>
          <w:del w:id="2730" w:author="Moses, Robinson" w:date="2023-04-13T03:43:00Z"/>
        </w:trPr>
        <w:tc>
          <w:tcPr>
            <w:tcW w:w="1881" w:type="dxa"/>
            <w:tcBorders>
              <w:top w:val="single" w:sz="3" w:space="0" w:color="000000"/>
              <w:left w:val="single" w:sz="4" w:space="0" w:color="000000"/>
              <w:bottom w:val="single" w:sz="4" w:space="0" w:color="000000"/>
              <w:right w:val="single" w:sz="4" w:space="0" w:color="000000"/>
            </w:tcBorders>
          </w:tcPr>
          <w:p w14:paraId="201A4076" w14:textId="4A229780" w:rsidR="00490283" w:rsidRPr="005952E2" w:rsidDel="008C573E" w:rsidRDefault="00490283" w:rsidP="00774F7A">
            <w:pPr>
              <w:pStyle w:val="BodyText"/>
              <w:rPr>
                <w:del w:id="2731" w:author="Moses, Robinson" w:date="2023-04-13T03:43:00Z"/>
                <w:b/>
                <w:bCs/>
              </w:rPr>
              <w:pPrChange w:id="2732" w:author="Moses, Robinson" w:date="2023-04-13T07:26:00Z">
                <w:pPr>
                  <w:pStyle w:val="TableBody"/>
                </w:pPr>
              </w:pPrChange>
            </w:pPr>
            <w:del w:id="2733" w:author="Moses, Robinson" w:date="2023-04-13T03:43:00Z">
              <w:r w:rsidRPr="005952E2" w:rsidDel="008C573E">
                <w:rPr>
                  <w:b/>
                  <w:bCs/>
                </w:rPr>
                <w:delText xml:space="preserve">Filter by Workflow </w:delText>
              </w:r>
              <w:bookmarkStart w:id="2734" w:name="_Toc132264736"/>
              <w:bookmarkEnd w:id="2734"/>
            </w:del>
          </w:p>
        </w:tc>
        <w:tc>
          <w:tcPr>
            <w:tcW w:w="6194" w:type="dxa"/>
            <w:tcBorders>
              <w:top w:val="single" w:sz="3" w:space="0" w:color="000000"/>
              <w:left w:val="single" w:sz="4" w:space="0" w:color="000000"/>
              <w:bottom w:val="single" w:sz="4" w:space="0" w:color="000000"/>
              <w:right w:val="single" w:sz="4" w:space="0" w:color="000000"/>
            </w:tcBorders>
          </w:tcPr>
          <w:p w14:paraId="2A27C111" w14:textId="3A3FF415" w:rsidR="00490283" w:rsidDel="008C573E" w:rsidRDefault="00490283" w:rsidP="00774F7A">
            <w:pPr>
              <w:pStyle w:val="BodyText"/>
              <w:rPr>
                <w:del w:id="2735" w:author="Moses, Robinson" w:date="2023-04-13T03:43:00Z"/>
              </w:rPr>
              <w:pPrChange w:id="2736" w:author="Moses, Robinson" w:date="2023-04-13T07:26:00Z">
                <w:pPr>
                  <w:pStyle w:val="TableBody"/>
                </w:pPr>
              </w:pPrChange>
            </w:pPr>
            <w:del w:id="2737" w:author="Moses, Robinson" w:date="2023-04-13T03:43:00Z">
              <w:r w:rsidDel="008C573E">
                <w:delText xml:space="preserve"> Allows User</w:delText>
              </w:r>
              <w:r w:rsidR="00551C91" w:rsidDel="008C573E">
                <w:delText>s</w:delText>
              </w:r>
              <w:r w:rsidDel="008C573E">
                <w:delText xml:space="preserve"> to filter </w:delText>
              </w:r>
              <w:r w:rsidR="00551C91" w:rsidDel="008C573E">
                <w:delText xml:space="preserve">the </w:delText>
              </w:r>
              <w:r w:rsidDel="008C573E">
                <w:delText xml:space="preserve">listing of Balance Action Map entries according to workflow. </w:delText>
              </w:r>
              <w:bookmarkStart w:id="2738" w:name="_Toc132264737"/>
              <w:bookmarkEnd w:id="2738"/>
            </w:del>
          </w:p>
        </w:tc>
        <w:bookmarkStart w:id="2739" w:name="_Toc132264738"/>
        <w:bookmarkEnd w:id="2739"/>
      </w:tr>
      <w:tr w:rsidR="00490283" w:rsidDel="008C573E" w14:paraId="519A2DD4" w14:textId="73946216" w:rsidTr="00BB302E">
        <w:trPr>
          <w:trHeight w:val="334"/>
          <w:del w:id="2740"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263B9324" w14:textId="24D5C065" w:rsidR="00490283" w:rsidRPr="005952E2" w:rsidDel="008C573E" w:rsidRDefault="00490283" w:rsidP="00774F7A">
            <w:pPr>
              <w:pStyle w:val="BodyText"/>
              <w:rPr>
                <w:del w:id="2741" w:author="Moses, Robinson" w:date="2023-04-13T03:43:00Z"/>
                <w:b/>
                <w:bCs/>
              </w:rPr>
              <w:pPrChange w:id="2742" w:author="Moses, Robinson" w:date="2023-04-13T07:26:00Z">
                <w:pPr>
                  <w:pStyle w:val="TableBody"/>
                </w:pPr>
              </w:pPrChange>
            </w:pPr>
            <w:del w:id="2743" w:author="Moses, Robinson" w:date="2023-04-13T03:43:00Z">
              <w:r w:rsidRPr="005952E2" w:rsidDel="008C573E">
                <w:rPr>
                  <w:b/>
                  <w:bCs/>
                </w:rPr>
                <w:delText xml:space="preserve">Workflow </w:delText>
              </w:r>
              <w:bookmarkStart w:id="2744" w:name="_Toc132264739"/>
              <w:bookmarkEnd w:id="2744"/>
            </w:del>
          </w:p>
        </w:tc>
        <w:tc>
          <w:tcPr>
            <w:tcW w:w="6194" w:type="dxa"/>
            <w:tcBorders>
              <w:top w:val="single" w:sz="4" w:space="0" w:color="000000"/>
              <w:left w:val="single" w:sz="4" w:space="0" w:color="000000"/>
              <w:bottom w:val="single" w:sz="4" w:space="0" w:color="000000"/>
              <w:right w:val="single" w:sz="4" w:space="0" w:color="000000"/>
            </w:tcBorders>
          </w:tcPr>
          <w:p w14:paraId="56889A74" w14:textId="14CC1027" w:rsidR="00490283" w:rsidDel="008C573E" w:rsidRDefault="00490283" w:rsidP="00774F7A">
            <w:pPr>
              <w:pStyle w:val="BodyText"/>
              <w:rPr>
                <w:del w:id="2745" w:author="Moses, Robinson" w:date="2023-04-13T03:43:00Z"/>
              </w:rPr>
              <w:pPrChange w:id="2746" w:author="Moses, Robinson" w:date="2023-04-13T07:26:00Z">
                <w:pPr>
                  <w:pStyle w:val="TableBody"/>
                </w:pPr>
              </w:pPrChange>
            </w:pPr>
            <w:del w:id="2747" w:author="Moses, Robinson" w:date="2023-04-13T03:43:00Z">
              <w:r w:rsidDel="008C573E">
                <w:delText xml:space="preserve"> Displays the workflow to which the Balance Action will apply. </w:delText>
              </w:r>
              <w:bookmarkStart w:id="2748" w:name="_Toc132264740"/>
              <w:bookmarkEnd w:id="2748"/>
            </w:del>
          </w:p>
        </w:tc>
        <w:bookmarkStart w:id="2749" w:name="_Toc132264741"/>
        <w:bookmarkEnd w:id="2749"/>
      </w:tr>
      <w:tr w:rsidR="00490283" w:rsidDel="008C573E" w14:paraId="0564991A" w14:textId="528272B6" w:rsidTr="00BB302E">
        <w:trPr>
          <w:trHeight w:val="336"/>
          <w:del w:id="2750"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22DD081E" w14:textId="41BBE506" w:rsidR="00490283" w:rsidRPr="005952E2" w:rsidDel="008C573E" w:rsidRDefault="00490283" w:rsidP="00774F7A">
            <w:pPr>
              <w:pStyle w:val="BodyText"/>
              <w:rPr>
                <w:del w:id="2751" w:author="Moses, Robinson" w:date="2023-04-13T03:43:00Z"/>
                <w:b/>
                <w:bCs/>
              </w:rPr>
              <w:pPrChange w:id="2752" w:author="Moses, Robinson" w:date="2023-04-13T07:26:00Z">
                <w:pPr>
                  <w:pStyle w:val="TableBody"/>
                </w:pPr>
              </w:pPrChange>
            </w:pPr>
            <w:del w:id="2753" w:author="Moses, Robinson" w:date="2023-04-13T03:43:00Z">
              <w:r w:rsidRPr="005952E2" w:rsidDel="008C573E">
                <w:rPr>
                  <w:b/>
                  <w:bCs/>
                </w:rPr>
                <w:delText xml:space="preserve">From State </w:delText>
              </w:r>
              <w:bookmarkStart w:id="2754" w:name="_Toc132264742"/>
              <w:bookmarkEnd w:id="2754"/>
            </w:del>
          </w:p>
        </w:tc>
        <w:tc>
          <w:tcPr>
            <w:tcW w:w="6194" w:type="dxa"/>
            <w:tcBorders>
              <w:top w:val="single" w:sz="4" w:space="0" w:color="000000"/>
              <w:left w:val="single" w:sz="4" w:space="0" w:color="000000"/>
              <w:bottom w:val="single" w:sz="4" w:space="0" w:color="000000"/>
              <w:right w:val="single" w:sz="4" w:space="0" w:color="000000"/>
            </w:tcBorders>
          </w:tcPr>
          <w:p w14:paraId="148D222B" w14:textId="267ADD24" w:rsidR="00490283" w:rsidDel="008C573E" w:rsidRDefault="00490283" w:rsidP="00774F7A">
            <w:pPr>
              <w:pStyle w:val="BodyText"/>
              <w:rPr>
                <w:del w:id="2755" w:author="Moses, Robinson" w:date="2023-04-13T03:43:00Z"/>
              </w:rPr>
              <w:pPrChange w:id="2756" w:author="Moses, Robinson" w:date="2023-04-13T07:26:00Z">
                <w:pPr>
                  <w:pStyle w:val="TableBody"/>
                </w:pPr>
              </w:pPrChange>
            </w:pPr>
            <w:del w:id="2757" w:author="Moses, Robinson" w:date="2023-04-13T03:43:00Z">
              <w:r w:rsidDel="008C573E">
                <w:delText xml:space="preserve"> Shows the beginning state for the action being defined. Valid States will vary by institution. </w:delText>
              </w:r>
              <w:bookmarkStart w:id="2758" w:name="_Toc132264743"/>
              <w:bookmarkEnd w:id="2758"/>
            </w:del>
          </w:p>
        </w:tc>
        <w:bookmarkStart w:id="2759" w:name="_Toc132264744"/>
        <w:bookmarkEnd w:id="2759"/>
      </w:tr>
      <w:tr w:rsidR="00490283" w:rsidDel="008C573E" w14:paraId="5A7AF572" w14:textId="7C3F3AD2" w:rsidTr="00BB302E">
        <w:trPr>
          <w:trHeight w:val="334"/>
          <w:del w:id="2760"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7F5226E0" w14:textId="1427B455" w:rsidR="00490283" w:rsidRPr="005952E2" w:rsidDel="008C573E" w:rsidRDefault="00490283" w:rsidP="00774F7A">
            <w:pPr>
              <w:pStyle w:val="BodyText"/>
              <w:rPr>
                <w:del w:id="2761" w:author="Moses, Robinson" w:date="2023-04-13T03:43:00Z"/>
                <w:b/>
                <w:bCs/>
              </w:rPr>
              <w:pPrChange w:id="2762" w:author="Moses, Robinson" w:date="2023-04-13T07:26:00Z">
                <w:pPr>
                  <w:pStyle w:val="TableBody"/>
                </w:pPr>
              </w:pPrChange>
            </w:pPr>
            <w:del w:id="2763" w:author="Moses, Robinson" w:date="2023-04-13T03:43:00Z">
              <w:r w:rsidRPr="005952E2" w:rsidDel="008C573E">
                <w:rPr>
                  <w:b/>
                  <w:bCs/>
                </w:rPr>
                <w:delText xml:space="preserve">To State </w:delText>
              </w:r>
              <w:bookmarkStart w:id="2764" w:name="_Toc132264745"/>
              <w:bookmarkEnd w:id="2764"/>
            </w:del>
          </w:p>
        </w:tc>
        <w:tc>
          <w:tcPr>
            <w:tcW w:w="6194" w:type="dxa"/>
            <w:tcBorders>
              <w:top w:val="single" w:sz="4" w:space="0" w:color="000000"/>
              <w:left w:val="single" w:sz="4" w:space="0" w:color="000000"/>
              <w:bottom w:val="single" w:sz="4" w:space="0" w:color="000000"/>
              <w:right w:val="single" w:sz="4" w:space="0" w:color="000000"/>
            </w:tcBorders>
          </w:tcPr>
          <w:p w14:paraId="0DAA5491" w14:textId="28AC7CDF" w:rsidR="00490283" w:rsidDel="008C573E" w:rsidRDefault="00490283" w:rsidP="00774F7A">
            <w:pPr>
              <w:pStyle w:val="BodyText"/>
              <w:rPr>
                <w:del w:id="2765" w:author="Moses, Robinson" w:date="2023-04-13T03:43:00Z"/>
              </w:rPr>
              <w:pPrChange w:id="2766" w:author="Moses, Robinson" w:date="2023-04-13T07:26:00Z">
                <w:pPr>
                  <w:pStyle w:val="TableBody"/>
                </w:pPr>
              </w:pPrChange>
            </w:pPr>
            <w:del w:id="2767" w:author="Moses, Robinson" w:date="2023-04-13T03:43:00Z">
              <w:r w:rsidDel="008C573E">
                <w:delText xml:space="preserve"> Shows the final state for the action being defined. Valid States will vary by institution. </w:delText>
              </w:r>
              <w:bookmarkStart w:id="2768" w:name="_Toc132264746"/>
              <w:bookmarkEnd w:id="2768"/>
            </w:del>
          </w:p>
        </w:tc>
        <w:bookmarkStart w:id="2769" w:name="_Toc132264747"/>
        <w:bookmarkEnd w:id="2769"/>
      </w:tr>
      <w:tr w:rsidR="00490283" w:rsidDel="008C573E" w14:paraId="23053749" w14:textId="1F206020" w:rsidTr="00BB302E">
        <w:trPr>
          <w:trHeight w:val="336"/>
          <w:del w:id="2770" w:author="Moses, Robinson" w:date="2023-04-13T03:43:00Z"/>
        </w:trPr>
        <w:tc>
          <w:tcPr>
            <w:tcW w:w="1881" w:type="dxa"/>
            <w:tcBorders>
              <w:top w:val="single" w:sz="4" w:space="0" w:color="000000"/>
              <w:left w:val="single" w:sz="4" w:space="0" w:color="000000"/>
              <w:bottom w:val="single" w:sz="4" w:space="0" w:color="000000"/>
              <w:right w:val="single" w:sz="4" w:space="0" w:color="000000"/>
            </w:tcBorders>
          </w:tcPr>
          <w:p w14:paraId="3A270E26" w14:textId="12045E30" w:rsidR="00490283" w:rsidRPr="005952E2" w:rsidDel="008C573E" w:rsidRDefault="00490283" w:rsidP="00774F7A">
            <w:pPr>
              <w:pStyle w:val="BodyText"/>
              <w:rPr>
                <w:del w:id="2771" w:author="Moses, Robinson" w:date="2023-04-13T03:43:00Z"/>
                <w:b/>
                <w:bCs/>
              </w:rPr>
              <w:pPrChange w:id="2772" w:author="Moses, Robinson" w:date="2023-04-13T07:26:00Z">
                <w:pPr>
                  <w:pStyle w:val="TableBody"/>
                </w:pPr>
              </w:pPrChange>
            </w:pPr>
            <w:del w:id="2773" w:author="Moses, Robinson" w:date="2023-04-13T03:43:00Z">
              <w:r w:rsidRPr="005952E2" w:rsidDel="008C573E">
                <w:rPr>
                  <w:b/>
                  <w:bCs/>
                </w:rPr>
                <w:delText>Export Full</w:delText>
              </w:r>
              <w:bookmarkStart w:id="2774" w:name="_Toc132264748"/>
              <w:bookmarkEnd w:id="2774"/>
            </w:del>
          </w:p>
        </w:tc>
        <w:tc>
          <w:tcPr>
            <w:tcW w:w="6194" w:type="dxa"/>
            <w:tcBorders>
              <w:top w:val="single" w:sz="4" w:space="0" w:color="000000"/>
              <w:left w:val="single" w:sz="4" w:space="0" w:color="000000"/>
              <w:bottom w:val="single" w:sz="4" w:space="0" w:color="000000"/>
              <w:right w:val="single" w:sz="4" w:space="0" w:color="000000"/>
            </w:tcBorders>
          </w:tcPr>
          <w:p w14:paraId="0756ABB0" w14:textId="0C151056" w:rsidR="00490283" w:rsidDel="008C573E" w:rsidRDefault="00490283" w:rsidP="00774F7A">
            <w:pPr>
              <w:pStyle w:val="BodyText"/>
              <w:rPr>
                <w:del w:id="2775" w:author="Moses, Robinson" w:date="2023-04-13T03:43:00Z"/>
              </w:rPr>
              <w:pPrChange w:id="2776" w:author="Moses, Robinson" w:date="2023-04-13T07:26:00Z">
                <w:pPr>
                  <w:pStyle w:val="TableBody"/>
                </w:pPr>
              </w:pPrChange>
            </w:pPr>
            <w:del w:id="2777" w:author="Moses, Robinson" w:date="2023-04-13T03:43:00Z">
              <w:r w:rsidRPr="004C3BFB" w:rsidDel="008C573E">
                <w:delText>This option exports all of the Balance Action Maps into a CSV file. This allows the user to edit the file to add/remove Balance Action maps and then reload it into Vault Balance, making it easier to do multiple changes at once.</w:delText>
              </w:r>
              <w:bookmarkStart w:id="2778" w:name="_Toc132264749"/>
              <w:bookmarkEnd w:id="2778"/>
            </w:del>
          </w:p>
        </w:tc>
        <w:bookmarkStart w:id="2779" w:name="_Toc132264750"/>
        <w:bookmarkEnd w:id="2779"/>
      </w:tr>
      <w:tr w:rsidR="00490283" w:rsidDel="008C573E" w14:paraId="706864D9" w14:textId="37E8829F" w:rsidTr="00BB302E">
        <w:trPr>
          <w:trHeight w:val="540"/>
          <w:del w:id="2780"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1A26B5C7" w14:textId="052EA4F8" w:rsidR="00490283" w:rsidRPr="005952E2" w:rsidDel="008C573E" w:rsidRDefault="00490283" w:rsidP="00774F7A">
            <w:pPr>
              <w:pStyle w:val="BodyText"/>
              <w:rPr>
                <w:del w:id="2781" w:author="Moses, Robinson" w:date="2023-04-13T03:43:00Z"/>
                <w:b/>
                <w:bCs/>
              </w:rPr>
              <w:pPrChange w:id="2782" w:author="Moses, Robinson" w:date="2023-04-13T07:26:00Z">
                <w:pPr>
                  <w:pStyle w:val="TableBody"/>
                </w:pPr>
              </w:pPrChange>
            </w:pPr>
            <w:del w:id="2783" w:author="Moses, Robinson" w:date="2023-04-13T03:43:00Z">
              <w:r w:rsidRPr="005952E2" w:rsidDel="008C573E">
                <w:rPr>
                  <w:b/>
                  <w:bCs/>
                </w:rPr>
                <w:delText xml:space="preserve">Coffer </w:delText>
              </w:r>
              <w:bookmarkStart w:id="2784" w:name="_Toc132264751"/>
              <w:bookmarkEnd w:id="2784"/>
            </w:del>
          </w:p>
        </w:tc>
        <w:tc>
          <w:tcPr>
            <w:tcW w:w="6194" w:type="dxa"/>
            <w:tcBorders>
              <w:top w:val="single" w:sz="4" w:space="0" w:color="000000"/>
              <w:left w:val="single" w:sz="4" w:space="0" w:color="000000"/>
              <w:bottom w:val="single" w:sz="4" w:space="0" w:color="000000"/>
              <w:right w:val="single" w:sz="4" w:space="0" w:color="000000"/>
            </w:tcBorders>
          </w:tcPr>
          <w:p w14:paraId="5A1846FE" w14:textId="1FB32D95" w:rsidR="00490283" w:rsidDel="008C573E" w:rsidRDefault="00490283" w:rsidP="00774F7A">
            <w:pPr>
              <w:pStyle w:val="BodyText"/>
              <w:rPr>
                <w:del w:id="2785" w:author="Moses, Robinson" w:date="2023-04-13T03:43:00Z"/>
              </w:rPr>
              <w:pPrChange w:id="2786" w:author="Moses, Robinson" w:date="2023-04-13T07:26:00Z">
                <w:pPr>
                  <w:pStyle w:val="TableBody"/>
                </w:pPr>
              </w:pPrChange>
            </w:pPr>
            <w:del w:id="2787" w:author="Moses, Robinson" w:date="2023-04-13T03:43:00Z">
              <w:r w:rsidDel="008C573E">
                <w:delText xml:space="preserve"> If a Coffer has been defined for a particular Workflow/Quality combination, it will be denoted in this column. </w:delText>
              </w:r>
              <w:bookmarkStart w:id="2788" w:name="_Toc132264752"/>
              <w:bookmarkEnd w:id="2788"/>
            </w:del>
          </w:p>
        </w:tc>
        <w:bookmarkStart w:id="2789" w:name="_Toc132264753"/>
        <w:bookmarkEnd w:id="2789"/>
      </w:tr>
      <w:tr w:rsidR="00490283" w:rsidDel="008C573E" w14:paraId="39A1DEB6" w14:textId="1E6D29CA" w:rsidTr="00BB302E">
        <w:trPr>
          <w:trHeight w:val="747"/>
          <w:del w:id="2790"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6FF1CC38" w14:textId="761F9FEE" w:rsidR="00490283" w:rsidRPr="005952E2" w:rsidDel="008C573E" w:rsidRDefault="00490283" w:rsidP="00774F7A">
            <w:pPr>
              <w:pStyle w:val="BodyText"/>
              <w:rPr>
                <w:del w:id="2791" w:author="Moses, Robinson" w:date="2023-04-13T03:43:00Z"/>
                <w:b/>
                <w:bCs/>
              </w:rPr>
              <w:pPrChange w:id="2792" w:author="Moses, Robinson" w:date="2023-04-13T07:26:00Z">
                <w:pPr>
                  <w:pStyle w:val="TableBody"/>
                </w:pPr>
              </w:pPrChange>
            </w:pPr>
            <w:del w:id="2793" w:author="Moses, Robinson" w:date="2023-04-13T03:43:00Z">
              <w:r w:rsidRPr="005952E2" w:rsidDel="008C573E">
                <w:rPr>
                  <w:b/>
                  <w:bCs/>
                </w:rPr>
                <w:delText xml:space="preserve">Balance Action </w:delText>
              </w:r>
              <w:bookmarkStart w:id="2794" w:name="_Toc132264754"/>
              <w:bookmarkEnd w:id="2794"/>
            </w:del>
          </w:p>
        </w:tc>
        <w:tc>
          <w:tcPr>
            <w:tcW w:w="6194" w:type="dxa"/>
            <w:tcBorders>
              <w:top w:val="single" w:sz="4" w:space="0" w:color="000000"/>
              <w:left w:val="single" w:sz="4" w:space="0" w:color="000000"/>
              <w:bottom w:val="single" w:sz="4" w:space="0" w:color="000000"/>
              <w:right w:val="single" w:sz="4" w:space="0" w:color="000000"/>
            </w:tcBorders>
          </w:tcPr>
          <w:p w14:paraId="2A34760F" w14:textId="6E0A5BB5" w:rsidR="00490283" w:rsidDel="008C573E" w:rsidRDefault="00490283" w:rsidP="00774F7A">
            <w:pPr>
              <w:pStyle w:val="BodyText"/>
              <w:rPr>
                <w:del w:id="2795" w:author="Moses, Robinson" w:date="2023-04-13T03:43:00Z"/>
              </w:rPr>
              <w:pPrChange w:id="2796" w:author="Moses, Robinson" w:date="2023-04-13T07:26:00Z">
                <w:pPr>
                  <w:pStyle w:val="TableBody"/>
                </w:pPr>
              </w:pPrChange>
            </w:pPr>
            <w:del w:id="2797" w:author="Moses, Robinson" w:date="2023-04-13T03:43:00Z">
              <w:r w:rsidDel="008C573E">
                <w:delText xml:space="preserve"> Determines what should be done with the Vault Balance amount.  Add, Subtract, or None. Some state changes may increase (Add) or decrease (Subtract) the balance whereas others would trigger no change (None). </w:delText>
              </w:r>
              <w:bookmarkStart w:id="2798" w:name="_Toc132264755"/>
              <w:bookmarkEnd w:id="2798"/>
            </w:del>
          </w:p>
        </w:tc>
        <w:bookmarkStart w:id="2799" w:name="_Toc132264756"/>
        <w:bookmarkEnd w:id="2799"/>
      </w:tr>
      <w:tr w:rsidR="00490283" w:rsidDel="008C573E" w14:paraId="0FC01D8B" w14:textId="4E67D337" w:rsidTr="00BB302E">
        <w:trPr>
          <w:trHeight w:val="744"/>
          <w:del w:id="2800"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11E9CDFA" w14:textId="6E0F8185" w:rsidR="00490283" w:rsidRPr="005952E2" w:rsidDel="008C573E" w:rsidRDefault="00490283" w:rsidP="00774F7A">
            <w:pPr>
              <w:pStyle w:val="BodyText"/>
              <w:rPr>
                <w:del w:id="2801" w:author="Moses, Robinson" w:date="2023-04-13T03:43:00Z"/>
                <w:b/>
                <w:bCs/>
              </w:rPr>
              <w:pPrChange w:id="2802" w:author="Moses, Robinson" w:date="2023-04-13T07:26:00Z">
                <w:pPr>
                  <w:pStyle w:val="TableBody"/>
                </w:pPr>
              </w:pPrChange>
            </w:pPr>
            <w:del w:id="2803" w:author="Moses, Robinson" w:date="2023-04-13T03:43:00Z">
              <w:r w:rsidRPr="005952E2" w:rsidDel="008C573E">
                <w:rPr>
                  <w:b/>
                  <w:bCs/>
                </w:rPr>
                <w:delText xml:space="preserve">N/A Balance Action </w:delText>
              </w:r>
              <w:bookmarkStart w:id="2804" w:name="_Toc132264757"/>
              <w:bookmarkEnd w:id="2804"/>
            </w:del>
          </w:p>
        </w:tc>
        <w:tc>
          <w:tcPr>
            <w:tcW w:w="6194" w:type="dxa"/>
            <w:tcBorders>
              <w:top w:val="single" w:sz="4" w:space="0" w:color="000000"/>
              <w:left w:val="single" w:sz="4" w:space="0" w:color="000000"/>
              <w:bottom w:val="single" w:sz="4" w:space="0" w:color="000000"/>
              <w:right w:val="single" w:sz="4" w:space="0" w:color="000000"/>
            </w:tcBorders>
          </w:tcPr>
          <w:p w14:paraId="518FABD6" w14:textId="6026DFE2" w:rsidR="00490283" w:rsidDel="008C573E" w:rsidRDefault="00490283" w:rsidP="00774F7A">
            <w:pPr>
              <w:pStyle w:val="BodyText"/>
              <w:rPr>
                <w:del w:id="2805" w:author="Moses, Robinson" w:date="2023-04-13T03:43:00Z"/>
              </w:rPr>
              <w:pPrChange w:id="2806" w:author="Moses, Robinson" w:date="2023-04-13T07:26:00Z">
                <w:pPr>
                  <w:pStyle w:val="TableBody"/>
                </w:pPr>
              </w:pPrChange>
            </w:pPr>
            <w:del w:id="2807" w:author="Moses, Robinson" w:date="2023-04-13T03:43:00Z">
              <w:r w:rsidDel="008C573E">
                <w:delText xml:space="preserve">Determines what should be done with the Vault Balance amount. Add, Subtract, or None. Some state changes may increase (Add) or decrease (Subtract) the balance whereas others would trigger no change (None). </w:delText>
              </w:r>
              <w:bookmarkStart w:id="2808" w:name="_Toc132264758"/>
              <w:bookmarkEnd w:id="2808"/>
            </w:del>
          </w:p>
        </w:tc>
        <w:bookmarkStart w:id="2809" w:name="_Toc132264759"/>
        <w:bookmarkEnd w:id="2809"/>
      </w:tr>
      <w:tr w:rsidR="00490283" w:rsidDel="008C573E" w14:paraId="6273BDB2" w14:textId="69ED82A1" w:rsidTr="00BB302E">
        <w:trPr>
          <w:trHeight w:val="744"/>
          <w:del w:id="2810" w:author="Moses, Robinson" w:date="2023-04-13T03:43:00Z"/>
        </w:trPr>
        <w:tc>
          <w:tcPr>
            <w:tcW w:w="1881" w:type="dxa"/>
            <w:tcBorders>
              <w:top w:val="single" w:sz="4" w:space="0" w:color="000000"/>
              <w:left w:val="single" w:sz="4" w:space="0" w:color="000000"/>
              <w:bottom w:val="single" w:sz="4" w:space="0" w:color="000000"/>
              <w:right w:val="single" w:sz="4" w:space="0" w:color="000000"/>
            </w:tcBorders>
            <w:vAlign w:val="center"/>
          </w:tcPr>
          <w:p w14:paraId="583A0715" w14:textId="3A3745AC" w:rsidR="00490283" w:rsidRPr="005952E2" w:rsidDel="008C573E" w:rsidRDefault="00490283" w:rsidP="00774F7A">
            <w:pPr>
              <w:pStyle w:val="BodyText"/>
              <w:rPr>
                <w:del w:id="2811" w:author="Moses, Robinson" w:date="2023-04-13T03:43:00Z"/>
                <w:b/>
                <w:bCs/>
              </w:rPr>
              <w:pPrChange w:id="2812" w:author="Moses, Robinson" w:date="2023-04-13T07:26:00Z">
                <w:pPr>
                  <w:pStyle w:val="TableBody"/>
                </w:pPr>
              </w:pPrChange>
            </w:pPr>
            <w:del w:id="2813" w:author="Moses, Robinson" w:date="2023-04-13T03:43:00Z">
              <w:r w:rsidRPr="005952E2" w:rsidDel="008C573E">
                <w:rPr>
                  <w:b/>
                  <w:bCs/>
                </w:rPr>
                <w:delText xml:space="preserve">Import Balance </w:delText>
              </w:r>
              <w:bookmarkStart w:id="2814" w:name="_Toc132264760"/>
              <w:bookmarkEnd w:id="2814"/>
            </w:del>
          </w:p>
          <w:p w14:paraId="452E8333" w14:textId="316B8665" w:rsidR="00490283" w:rsidRPr="005952E2" w:rsidDel="008C573E" w:rsidRDefault="00490283" w:rsidP="00774F7A">
            <w:pPr>
              <w:pStyle w:val="BodyText"/>
              <w:rPr>
                <w:del w:id="2815" w:author="Moses, Robinson" w:date="2023-04-13T03:43:00Z"/>
                <w:b/>
                <w:bCs/>
              </w:rPr>
              <w:pPrChange w:id="2816" w:author="Moses, Robinson" w:date="2023-04-13T07:26:00Z">
                <w:pPr>
                  <w:pStyle w:val="TableBody"/>
                </w:pPr>
              </w:pPrChange>
            </w:pPr>
            <w:del w:id="2817" w:author="Moses, Robinson" w:date="2023-04-13T03:43:00Z">
              <w:r w:rsidRPr="005952E2" w:rsidDel="008C573E">
                <w:rPr>
                  <w:b/>
                  <w:bCs/>
                </w:rPr>
                <w:delText>Action Map</w:delText>
              </w:r>
              <w:bookmarkStart w:id="2818" w:name="_Toc132264761"/>
              <w:bookmarkEnd w:id="2818"/>
            </w:del>
          </w:p>
        </w:tc>
        <w:tc>
          <w:tcPr>
            <w:tcW w:w="6194" w:type="dxa"/>
            <w:tcBorders>
              <w:top w:val="single" w:sz="4" w:space="0" w:color="000000"/>
              <w:left w:val="single" w:sz="4" w:space="0" w:color="000000"/>
              <w:bottom w:val="single" w:sz="4" w:space="0" w:color="000000"/>
              <w:right w:val="single" w:sz="4" w:space="0" w:color="000000"/>
            </w:tcBorders>
          </w:tcPr>
          <w:p w14:paraId="735E3080" w14:textId="422296B4" w:rsidR="00394D50" w:rsidDel="008C573E" w:rsidRDefault="00490283" w:rsidP="00774F7A">
            <w:pPr>
              <w:pStyle w:val="BodyText"/>
              <w:rPr>
                <w:del w:id="2819" w:author="Moses, Robinson" w:date="2023-04-13T03:43:00Z"/>
              </w:rPr>
              <w:pPrChange w:id="2820" w:author="Moses, Robinson" w:date="2023-04-13T07:26:00Z">
                <w:pPr>
                  <w:pStyle w:val="TableBody"/>
                </w:pPr>
              </w:pPrChange>
            </w:pPr>
            <w:del w:id="2821" w:author="Moses, Robinson" w:date="2023-04-13T03:43:00Z">
              <w:r w:rsidRPr="00237C82" w:rsidDel="008C573E">
                <w:delText xml:space="preserve">Allows the user to upload the desired Balance Action Maps to Vault Balance in CSV format. </w:delText>
              </w:r>
              <w:bookmarkStart w:id="2822" w:name="_Toc132264762"/>
              <w:bookmarkEnd w:id="2822"/>
            </w:del>
          </w:p>
          <w:p w14:paraId="246C1BD0" w14:textId="5C7E075E" w:rsidR="00490283" w:rsidDel="008C573E" w:rsidRDefault="00490283" w:rsidP="00774F7A">
            <w:pPr>
              <w:pStyle w:val="BodyText"/>
              <w:rPr>
                <w:del w:id="2823" w:author="Moses, Robinson" w:date="2023-04-13T03:43:00Z"/>
              </w:rPr>
              <w:pPrChange w:id="2824" w:author="Moses, Robinson" w:date="2023-04-13T07:26:00Z">
                <w:pPr>
                  <w:pStyle w:val="TableNote"/>
                </w:pPr>
              </w:pPrChange>
            </w:pPr>
            <w:del w:id="2825" w:author="Moses, Robinson" w:date="2023-04-13T03:43:00Z">
              <w:r w:rsidRPr="0060488A" w:rsidDel="008C573E">
                <w:rPr>
                  <w:b/>
                  <w:bCs/>
                </w:rPr>
                <w:delText>Note</w:delText>
              </w:r>
              <w:r w:rsidR="005A752E" w:rsidDel="008C573E">
                <w:delText>: Th</w:delText>
              </w:r>
              <w:r w:rsidR="001C39D6" w:rsidDel="008C573E">
                <w:delText>e contents of the file will overwrite what is currently there, rather than simply adding the contents of the file</w:delText>
              </w:r>
              <w:r w:rsidRPr="00237C82" w:rsidDel="008C573E">
                <w:delText>.</w:delText>
              </w:r>
              <w:bookmarkStart w:id="2826" w:name="_Toc132264763"/>
              <w:bookmarkEnd w:id="2826"/>
            </w:del>
          </w:p>
        </w:tc>
        <w:bookmarkStart w:id="2827" w:name="_Toc132264764"/>
        <w:bookmarkEnd w:id="2827"/>
      </w:tr>
    </w:tbl>
    <w:p w14:paraId="1EFED66F" w14:textId="33FD479E" w:rsidR="00EF5010" w:rsidDel="008C573E" w:rsidRDefault="00783BEC" w:rsidP="00774F7A">
      <w:pPr>
        <w:pStyle w:val="BodyText"/>
        <w:rPr>
          <w:del w:id="2828" w:author="Moses, Robinson" w:date="2023-04-13T03:43:00Z"/>
          <w:rStyle w:val="Hyperlink"/>
          <w:color w:val="92D050"/>
        </w:rPr>
        <w:pPrChange w:id="2829" w:author="Moses, Robinson" w:date="2023-04-13T07:26:00Z">
          <w:pPr>
            <w:pStyle w:val="Caption"/>
          </w:pPr>
        </w:pPrChange>
      </w:pPr>
      <w:del w:id="2830" w:author="Moses, Robinson" w:date="2023-04-13T03:43:00Z">
        <w:r w:rsidDel="008C573E">
          <w:fldChar w:fldCharType="begin"/>
        </w:r>
        <w:r w:rsidDel="008C573E">
          <w:delInstrText xml:space="preserve"> HYPERLINK \l "_SETTINGS" </w:delInstrText>
        </w:r>
        <w:r w:rsidDel="008C573E">
          <w:fldChar w:fldCharType="separate"/>
        </w:r>
        <w:r w:rsidR="00490283" w:rsidRPr="004E344C" w:rsidDel="008C573E">
          <w:rPr>
            <w:rStyle w:val="Hyperlink"/>
            <w:color w:val="92D050"/>
          </w:rPr>
          <w:delText>Return to: Settings</w:delText>
        </w:r>
        <w:r w:rsidDel="008C573E">
          <w:rPr>
            <w:rStyle w:val="Hyperlink"/>
            <w:color w:val="92D050"/>
          </w:rPr>
          <w:fldChar w:fldCharType="end"/>
        </w:r>
        <w:bookmarkStart w:id="2831" w:name="_Toc132264765"/>
        <w:bookmarkEnd w:id="2831"/>
      </w:del>
    </w:p>
    <w:p w14:paraId="1D1807E0" w14:textId="282BE82F" w:rsidR="00490283" w:rsidRPr="004E344C" w:rsidDel="008C573E" w:rsidRDefault="00490283" w:rsidP="00774F7A">
      <w:pPr>
        <w:pStyle w:val="BodyText"/>
        <w:rPr>
          <w:del w:id="2832" w:author="Moses, Robinson" w:date="2023-04-13T03:43:00Z"/>
          <w:color w:val="92D050"/>
        </w:rPr>
        <w:pPrChange w:id="2833" w:author="Moses, Robinson" w:date="2023-04-13T07:26:00Z">
          <w:pPr>
            <w:pStyle w:val="Caption"/>
          </w:pPr>
        </w:pPrChange>
      </w:pPr>
      <w:del w:id="2834" w:author="Moses, Robinson" w:date="2023-04-13T03:43:00Z">
        <w:r w:rsidRPr="004E344C" w:rsidDel="008C573E">
          <w:rPr>
            <w:color w:val="92D050"/>
          </w:rPr>
          <w:delText xml:space="preserve"> </w:delText>
        </w:r>
        <w:bookmarkStart w:id="2835" w:name="_Toc132264766"/>
        <w:bookmarkEnd w:id="2835"/>
      </w:del>
    </w:p>
    <w:p w14:paraId="3DF2EC2D" w14:textId="29A65781" w:rsidR="00490283" w:rsidDel="008C573E" w:rsidRDefault="00490283" w:rsidP="00774F7A">
      <w:pPr>
        <w:pStyle w:val="BodyText"/>
        <w:rPr>
          <w:del w:id="2836" w:author="Moses, Robinson" w:date="2023-04-13T03:43:00Z"/>
        </w:rPr>
        <w:pPrChange w:id="2837" w:author="Moses, Robinson" w:date="2023-04-13T07:26:00Z">
          <w:pPr>
            <w:pStyle w:val="Heading3"/>
          </w:pPr>
        </w:pPrChange>
      </w:pPr>
      <w:del w:id="2838" w:author="Moses, Robinson" w:date="2023-04-13T03:43:00Z">
        <w:r w:rsidDel="008C573E">
          <w:delText xml:space="preserve">CREATE </w:delText>
        </w:r>
        <w:r w:rsidR="00551C91" w:rsidDel="008C573E">
          <w:delText xml:space="preserve">A </w:delText>
        </w:r>
        <w:r w:rsidDel="008C573E">
          <w:delText>NEW BALANCE ACTION MAP ENTRY</w:delText>
        </w:r>
        <w:bookmarkStart w:id="2839" w:name="_Toc132264767"/>
        <w:bookmarkEnd w:id="2839"/>
      </w:del>
    </w:p>
    <w:p w14:paraId="2B5B3EFC" w14:textId="070F5E5C" w:rsidR="00490283" w:rsidDel="008C573E" w:rsidRDefault="00490283" w:rsidP="006F4FA0">
      <w:pPr>
        <w:pStyle w:val="BodyText"/>
        <w:rPr>
          <w:del w:id="2840" w:author="Moses, Robinson" w:date="2023-04-13T03:43:00Z"/>
        </w:rPr>
      </w:pPr>
      <w:del w:id="2841" w:author="Moses, Robinson" w:date="2023-04-13T03:43:00Z">
        <w:r w:rsidDel="008C573E">
          <w:delText xml:space="preserve">New Balance Action Map entries may be established by filling in the fields in the blue section at the bottom of the </w:delText>
        </w:r>
        <w:r w:rsidRPr="0060488A" w:rsidDel="008C573E">
          <w:rPr>
            <w:b/>
            <w:bCs/>
          </w:rPr>
          <w:delText>Balance Action Map</w:delText>
        </w:r>
        <w:r w:rsidDel="008C573E">
          <w:delText xml:space="preserve"> screen and </w:delText>
        </w:r>
        <w:r w:rsidR="00026B12" w:rsidDel="008C573E">
          <w:delText>click</w:delText>
        </w:r>
        <w:r w:rsidR="00643CB8" w:rsidDel="008C573E">
          <w:delText>ing</w:delText>
        </w:r>
        <w:r w:rsidR="00026B12" w:rsidDel="008C573E">
          <w:delText xml:space="preserve"> </w:delText>
        </w:r>
        <w:r w:rsidRPr="0060488A" w:rsidDel="008C573E">
          <w:rPr>
            <w:b/>
            <w:bCs/>
          </w:rPr>
          <w:delText>SAVE</w:delText>
        </w:r>
        <w:r w:rsidDel="008C573E">
          <w:delText xml:space="preserve">. </w:delText>
        </w:r>
        <w:bookmarkStart w:id="2842" w:name="_Toc132264768"/>
        <w:bookmarkEnd w:id="2842"/>
      </w:del>
    </w:p>
    <w:p w14:paraId="668C0BB5" w14:textId="12894A93" w:rsidR="00490283" w:rsidDel="008C573E" w:rsidRDefault="00490283" w:rsidP="00774F7A">
      <w:pPr>
        <w:pStyle w:val="BodyText"/>
        <w:rPr>
          <w:del w:id="2843" w:author="Moses, Robinson" w:date="2023-04-13T03:43:00Z"/>
        </w:rPr>
        <w:pPrChange w:id="2844" w:author="Moses, Robinson" w:date="2023-04-13T07:26:00Z">
          <w:pPr>
            <w:pStyle w:val="Caption"/>
          </w:pPr>
        </w:pPrChange>
      </w:pPr>
      <w:bookmarkStart w:id="2845" w:name="_Toc63697458"/>
      <w:del w:id="2846" w:author="Moses, Robinson" w:date="2023-04-13T03:43:00Z">
        <w:r w:rsidDel="008C573E">
          <w:delText xml:space="preserve">FIGURE </w:delText>
        </w:r>
        <w:r w:rsidDel="008C573E">
          <w:rPr>
            <w:noProof/>
          </w:rPr>
          <w:fldChar w:fldCharType="begin"/>
        </w:r>
        <w:r w:rsidDel="008C573E">
          <w:rPr>
            <w:noProof/>
          </w:rPr>
          <w:delInstrText xml:space="preserve"> SEQ Figure \* ARABIC </w:delInstrText>
        </w:r>
        <w:r w:rsidDel="008C573E">
          <w:rPr>
            <w:noProof/>
          </w:rPr>
          <w:fldChar w:fldCharType="separate"/>
        </w:r>
        <w:r w:rsidR="0061087E" w:rsidDel="008C573E">
          <w:rPr>
            <w:noProof/>
          </w:rPr>
          <w:delText>35</w:delText>
        </w:r>
        <w:r w:rsidDel="008C573E">
          <w:rPr>
            <w:noProof/>
          </w:rPr>
          <w:fldChar w:fldCharType="end"/>
        </w:r>
        <w:r w:rsidDel="008C573E">
          <w:delText>: CREATE NEW BALANCE ACTION MAPS</w:delText>
        </w:r>
        <w:bookmarkEnd w:id="2845"/>
        <w:r w:rsidDel="008C573E">
          <w:delText xml:space="preserve"> </w:delText>
        </w:r>
        <w:bookmarkStart w:id="2847" w:name="_Toc132264769"/>
        <w:bookmarkEnd w:id="2847"/>
      </w:del>
    </w:p>
    <w:p w14:paraId="25AA0781" w14:textId="4FB99E2C" w:rsidR="00490283" w:rsidDel="008C573E" w:rsidRDefault="00490283" w:rsidP="006F4FA0">
      <w:pPr>
        <w:pStyle w:val="BodyText"/>
        <w:rPr>
          <w:del w:id="2848" w:author="Moses, Robinson" w:date="2023-04-13T03:43:00Z"/>
        </w:rPr>
      </w:pPr>
      <w:del w:id="2849" w:author="Moses, Robinson" w:date="2023-04-13T03:43:00Z">
        <w:r w:rsidDel="008C573E">
          <w:rPr>
            <w:noProof/>
          </w:rPr>
          <w:drawing>
            <wp:inline distT="0" distB="0" distL="0" distR="0" wp14:anchorId="2262785A" wp14:editId="7FE644B7">
              <wp:extent cx="4572000" cy="990600"/>
              <wp:effectExtent l="76200" t="76200" r="133350" b="133350"/>
              <wp:docPr id="6440983" name="Picture 6440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0983"/>
                      <pic:cNvPicPr/>
                    </pic:nvPicPr>
                    <pic:blipFill>
                      <a:blip r:embed="rId93">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sidDel="008C573E">
          <w:rPr>
            <w:color w:val="622423"/>
          </w:rPr>
          <w:delText xml:space="preserve"> </w:delText>
        </w:r>
        <w:bookmarkStart w:id="2850" w:name="_Toc132264770"/>
        <w:bookmarkEnd w:id="2850"/>
      </w:del>
    </w:p>
    <w:p w14:paraId="06EEB729" w14:textId="508D2D41" w:rsidR="00490283" w:rsidRPr="00865280" w:rsidDel="00774F7A" w:rsidRDefault="00783BEC" w:rsidP="00774F7A">
      <w:pPr>
        <w:pStyle w:val="BodyText"/>
        <w:rPr>
          <w:del w:id="2851" w:author="Moses, Robinson" w:date="2023-04-13T07:25:00Z"/>
          <w:color w:val="92D050"/>
        </w:rPr>
        <w:pPrChange w:id="2852" w:author="Moses, Robinson" w:date="2023-04-13T07:26:00Z">
          <w:pPr>
            <w:pStyle w:val="Caption"/>
          </w:pPr>
        </w:pPrChange>
      </w:pPr>
      <w:del w:id="2853" w:author="Moses, Robinson" w:date="2023-04-13T03:43:00Z">
        <w:r w:rsidDel="008C573E">
          <w:fldChar w:fldCharType="begin"/>
        </w:r>
        <w:r w:rsidDel="008C573E">
          <w:delInstrText xml:space="preserve"> HYPERLINK \l "_SETTINGS" </w:delInstrText>
        </w:r>
        <w:r w:rsidDel="008C573E">
          <w:fldChar w:fldCharType="separate"/>
        </w:r>
        <w:r w:rsidR="00490283" w:rsidRPr="00865280" w:rsidDel="008C573E">
          <w:rPr>
            <w:rStyle w:val="Hyperlink"/>
            <w:color w:val="92D050"/>
          </w:rPr>
          <w:delText>Return to: Settings</w:delText>
        </w:r>
        <w:r w:rsidDel="008C573E">
          <w:rPr>
            <w:rStyle w:val="Hyperlink"/>
            <w:color w:val="92D050"/>
          </w:rPr>
          <w:fldChar w:fldCharType="end"/>
        </w:r>
      </w:del>
      <w:del w:id="2854" w:author="Moses, Robinson" w:date="2023-04-13T07:25:00Z">
        <w:r w:rsidR="00490283" w:rsidRPr="00865280" w:rsidDel="00774F7A">
          <w:rPr>
            <w:color w:val="92D050"/>
          </w:rPr>
          <w:delText xml:space="preserve"> </w:delText>
        </w:r>
        <w:bookmarkStart w:id="2855" w:name="_Toc132264771"/>
        <w:bookmarkEnd w:id="2855"/>
      </w:del>
    </w:p>
    <w:p w14:paraId="1B0218EC" w14:textId="5969FC1A" w:rsidR="00EF5010" w:rsidDel="00774F7A" w:rsidRDefault="00EF5010" w:rsidP="006F4FA0">
      <w:pPr>
        <w:pStyle w:val="BodyText"/>
        <w:rPr>
          <w:del w:id="2856" w:author="Moses, Robinson" w:date="2023-04-13T07:25:00Z"/>
        </w:rPr>
      </w:pPr>
      <w:bookmarkStart w:id="2857" w:name="_Toc63697416"/>
      <w:bookmarkStart w:id="2858" w:name="_Toc132264772"/>
      <w:bookmarkEnd w:id="2858"/>
    </w:p>
    <w:p w14:paraId="72502EEB" w14:textId="32054EE9" w:rsidR="00490283" w:rsidDel="008C573E" w:rsidRDefault="00490283" w:rsidP="00774F7A">
      <w:pPr>
        <w:pStyle w:val="BodyText"/>
        <w:rPr>
          <w:del w:id="2859" w:author="Moses, Robinson" w:date="2023-04-13T03:46:00Z"/>
        </w:rPr>
        <w:pPrChange w:id="2860" w:author="Moses, Robinson" w:date="2023-04-13T07:26:00Z">
          <w:pPr>
            <w:pStyle w:val="Heading2"/>
          </w:pPr>
        </w:pPrChange>
      </w:pPr>
      <w:del w:id="2861" w:author="Moses, Robinson" w:date="2023-04-13T03:46:00Z">
        <w:r w:rsidDel="008C573E">
          <w:delText>SYSTEM EVENT LOG</w:delText>
        </w:r>
        <w:bookmarkEnd w:id="2857"/>
        <w:r w:rsidDel="008C573E">
          <w:delText xml:space="preserve"> </w:delText>
        </w:r>
        <w:bookmarkStart w:id="2862" w:name="_Toc132264773"/>
        <w:bookmarkEnd w:id="2862"/>
      </w:del>
    </w:p>
    <w:p w14:paraId="0924D53A" w14:textId="34CC6699" w:rsidR="00490283" w:rsidDel="008C573E" w:rsidRDefault="00490283" w:rsidP="006F4FA0">
      <w:pPr>
        <w:pStyle w:val="BodyText"/>
        <w:rPr>
          <w:del w:id="2863" w:author="Moses, Robinson" w:date="2023-04-13T03:46:00Z"/>
        </w:rPr>
      </w:pPr>
      <w:del w:id="2864" w:author="Moses, Robinson" w:date="2023-04-13T03:46:00Z">
        <w:r w:rsidRPr="0060488A" w:rsidDel="008C573E">
          <w:rPr>
            <w:i/>
            <w:iCs/>
          </w:rPr>
          <w:delText>Settings</w:delText>
        </w:r>
        <w:r w:rsidRPr="0060488A" w:rsidDel="008C573E">
          <w:rPr>
            <w:rFonts w:ascii="Wingdings" w:eastAsia="Wingdings" w:hAnsi="Wingdings" w:cs="Wingdings"/>
            <w:i/>
            <w:iCs/>
          </w:rPr>
          <w:delText></w:delText>
        </w:r>
        <w:r w:rsidRPr="0060488A" w:rsidDel="008C573E">
          <w:rPr>
            <w:i/>
            <w:iCs/>
          </w:rPr>
          <w:delText>System</w:delText>
        </w:r>
        <w:r w:rsidDel="008C573E">
          <w:delText xml:space="preserve"> Event Log provides access </w:delText>
        </w:r>
        <w:r w:rsidR="00551C91" w:rsidDel="008C573E">
          <w:delText xml:space="preserve">to </w:delText>
        </w:r>
        <w:r w:rsidDel="008C573E">
          <w:delText xml:space="preserve">tracking system events. Often these are generated as a result of the real-time interaction of Vault Balance with OptiSuite. User modifications to balances are also recorded here. </w:delText>
        </w:r>
        <w:bookmarkStart w:id="2865" w:name="_Toc132264774"/>
        <w:bookmarkEnd w:id="2865"/>
      </w:del>
    </w:p>
    <w:p w14:paraId="35DA85F8" w14:textId="39E0FF65" w:rsidR="0009659B" w:rsidDel="008C573E" w:rsidRDefault="0009659B" w:rsidP="00774F7A">
      <w:pPr>
        <w:pStyle w:val="BodyText"/>
        <w:rPr>
          <w:del w:id="2866" w:author="Moses, Robinson" w:date="2023-04-13T03:46:00Z"/>
          <w:i/>
          <w:iCs/>
          <w:color w:val="44546A" w:themeColor="text2"/>
          <w:sz w:val="18"/>
          <w:szCs w:val="18"/>
        </w:rPr>
        <w:pPrChange w:id="2867" w:author="Moses, Robinson" w:date="2023-04-13T07:26:00Z">
          <w:pPr/>
        </w:pPrChange>
      </w:pPr>
      <w:bookmarkStart w:id="2868" w:name="_Toc63697459"/>
      <w:del w:id="2869" w:author="Moses, Robinson" w:date="2023-04-13T03:46:00Z">
        <w:r w:rsidDel="008C573E">
          <w:br w:type="page"/>
        </w:r>
      </w:del>
    </w:p>
    <w:p w14:paraId="6514BC41" w14:textId="1E2096B7" w:rsidR="00490283" w:rsidDel="008C573E" w:rsidRDefault="00490283" w:rsidP="00774F7A">
      <w:pPr>
        <w:pStyle w:val="BodyText"/>
        <w:rPr>
          <w:del w:id="2870" w:author="Moses, Robinson" w:date="2023-04-13T03:46:00Z"/>
        </w:rPr>
        <w:pPrChange w:id="2871" w:author="Moses, Robinson" w:date="2023-04-13T07:26:00Z">
          <w:pPr>
            <w:pStyle w:val="Caption"/>
          </w:pPr>
        </w:pPrChange>
      </w:pPr>
      <w:del w:id="2872" w:author="Moses, Robinson" w:date="2023-04-13T03:46:00Z">
        <w:r w:rsidDel="008C573E">
          <w:delText xml:space="preserve">FIGURE </w:delText>
        </w:r>
        <w:r w:rsidDel="008C573E">
          <w:rPr>
            <w:noProof/>
          </w:rPr>
          <w:fldChar w:fldCharType="begin"/>
        </w:r>
        <w:r w:rsidDel="008C573E">
          <w:rPr>
            <w:noProof/>
          </w:rPr>
          <w:delInstrText xml:space="preserve"> SEQ Figure \* ARABIC </w:delInstrText>
        </w:r>
        <w:r w:rsidDel="008C573E">
          <w:rPr>
            <w:noProof/>
          </w:rPr>
          <w:fldChar w:fldCharType="separate"/>
        </w:r>
        <w:r w:rsidR="0061087E" w:rsidDel="008C573E">
          <w:rPr>
            <w:noProof/>
          </w:rPr>
          <w:delText>36</w:delText>
        </w:r>
        <w:r w:rsidDel="008C573E">
          <w:rPr>
            <w:noProof/>
          </w:rPr>
          <w:fldChar w:fldCharType="end"/>
        </w:r>
        <w:r w:rsidDel="008C573E">
          <w:delText>: SYSTEM EVENT LOG SCREEN</w:delText>
        </w:r>
        <w:bookmarkEnd w:id="2868"/>
        <w:r w:rsidDel="008C573E">
          <w:delText xml:space="preserve"> </w:delText>
        </w:r>
        <w:bookmarkStart w:id="2873" w:name="_Toc132264775"/>
        <w:bookmarkEnd w:id="2873"/>
      </w:del>
    </w:p>
    <w:p w14:paraId="6786ED91" w14:textId="1BCDC0B8" w:rsidR="00490283" w:rsidDel="008C573E" w:rsidRDefault="00490283" w:rsidP="00774F7A">
      <w:pPr>
        <w:pStyle w:val="BodyText"/>
        <w:rPr>
          <w:del w:id="2874" w:author="Moses, Robinson" w:date="2023-04-13T03:46:00Z"/>
        </w:rPr>
        <w:pPrChange w:id="2875" w:author="Moses, Robinson" w:date="2023-04-13T07:26:00Z">
          <w:pPr>
            <w:spacing w:after="131"/>
            <w:ind w:right="1071"/>
            <w:jc w:val="right"/>
          </w:pPr>
        </w:pPrChange>
      </w:pPr>
      <w:del w:id="2876" w:author="Moses, Robinson" w:date="2023-04-13T03:46:00Z">
        <w:r w:rsidDel="008C573E">
          <w:rPr>
            <w:noProof/>
          </w:rPr>
          <w:drawing>
            <wp:inline distT="0" distB="0" distL="0" distR="0" wp14:anchorId="140EAA16" wp14:editId="599D575C">
              <wp:extent cx="4572000" cy="3171825"/>
              <wp:effectExtent l="76200" t="76200" r="133350" b="142875"/>
              <wp:docPr id="1682362492" name="Picture 1682362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2362492"/>
                      <pic:cNvPicPr/>
                    </pic:nvPicPr>
                    <pic:blipFill>
                      <a:blip r:embed="rId150">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877" w:author="Pinnu, Sainath" w:date="2023-04-12T11:36:00Z">
        <w:del w:id="2878" w:author="Moses, Robinson" w:date="2023-04-13T03:46:00Z">
          <w:r w:rsidR="00DB0B1F" w:rsidDel="008C573E">
            <w:rPr>
              <w:noProof/>
            </w:rPr>
            <w:drawing>
              <wp:inline distT="0" distB="0" distL="0" distR="0" wp14:anchorId="1D366313" wp14:editId="31DDD524">
                <wp:extent cx="5943600" cy="26917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2691765"/>
                        </a:xfrm>
                        <a:prstGeom prst="rect">
                          <a:avLst/>
                        </a:prstGeom>
                      </pic:spPr>
                    </pic:pic>
                  </a:graphicData>
                </a:graphic>
              </wp:inline>
            </w:drawing>
          </w:r>
        </w:del>
      </w:ins>
      <w:del w:id="2879" w:author="Moses, Robinson" w:date="2023-04-13T03:46:00Z">
        <w:r w:rsidRPr="6F20D2D3" w:rsidDel="008C573E">
          <w:rPr>
            <w:color w:val="76923C"/>
          </w:rPr>
          <w:delText xml:space="preserve"> </w:delText>
        </w:r>
        <w:bookmarkStart w:id="2880" w:name="_Toc132264776"/>
        <w:bookmarkEnd w:id="2880"/>
      </w:del>
    </w:p>
    <w:p w14:paraId="3E54B95B" w14:textId="5546FAC9" w:rsidR="00490283" w:rsidRPr="00F77890" w:rsidDel="008C573E" w:rsidRDefault="00783BEC" w:rsidP="00774F7A">
      <w:pPr>
        <w:pStyle w:val="BodyText"/>
        <w:rPr>
          <w:del w:id="2881" w:author="Moses, Robinson" w:date="2023-04-13T03:46:00Z"/>
          <w:color w:val="92D050"/>
        </w:rPr>
        <w:pPrChange w:id="2882" w:author="Moses, Robinson" w:date="2023-04-13T07:26:00Z">
          <w:pPr>
            <w:pStyle w:val="Caption"/>
          </w:pPr>
        </w:pPrChange>
      </w:pPr>
      <w:del w:id="2883" w:author="Moses, Robinson" w:date="2023-04-13T03:46:00Z">
        <w:r w:rsidDel="008C573E">
          <w:fldChar w:fldCharType="begin"/>
        </w:r>
        <w:r w:rsidDel="008C573E">
          <w:delInstrText xml:space="preserve"> HYPERLINK \l "_SETTINGS" </w:delInstrText>
        </w:r>
        <w:r w:rsidDel="008C573E">
          <w:fldChar w:fldCharType="separate"/>
        </w:r>
        <w:r w:rsidR="00490283" w:rsidRPr="00F77890" w:rsidDel="008C573E">
          <w:rPr>
            <w:rStyle w:val="Hyperlink"/>
            <w:color w:val="92D050"/>
          </w:rPr>
          <w:delText>Return to: Settings</w:delText>
        </w:r>
        <w:r w:rsidDel="008C573E">
          <w:rPr>
            <w:rStyle w:val="Hyperlink"/>
            <w:color w:val="92D050"/>
          </w:rPr>
          <w:fldChar w:fldCharType="end"/>
        </w:r>
        <w:r w:rsidR="00490283" w:rsidRPr="00F77890" w:rsidDel="008C573E">
          <w:rPr>
            <w:color w:val="92D050"/>
          </w:rPr>
          <w:delText xml:space="preserve"> </w:delText>
        </w:r>
        <w:bookmarkStart w:id="2884" w:name="_Toc132264777"/>
        <w:bookmarkEnd w:id="2884"/>
      </w:del>
    </w:p>
    <w:p w14:paraId="53579E31" w14:textId="3DA3B78C" w:rsidR="00490283" w:rsidDel="008C573E" w:rsidRDefault="00490283" w:rsidP="00774F7A">
      <w:pPr>
        <w:pStyle w:val="BodyText"/>
        <w:rPr>
          <w:del w:id="2885" w:author="Moses, Robinson" w:date="2023-04-13T03:46:00Z"/>
        </w:rPr>
        <w:pPrChange w:id="2886" w:author="Moses, Robinson" w:date="2023-04-13T07:26:00Z">
          <w:pPr>
            <w:spacing w:after="208"/>
          </w:pPr>
        </w:pPrChange>
      </w:pPr>
      <w:del w:id="2887" w:author="Moses, Robinson" w:date="2023-04-13T03:46:00Z">
        <w:r w:rsidDel="008C573E">
          <w:rPr>
            <w:color w:val="76923C"/>
          </w:rPr>
          <w:delText xml:space="preserve"> </w:delText>
        </w:r>
        <w:bookmarkStart w:id="2888" w:name="_Toc132264778"/>
        <w:bookmarkEnd w:id="2888"/>
      </w:del>
    </w:p>
    <w:p w14:paraId="635C983D" w14:textId="661FA51B" w:rsidR="00490283" w:rsidDel="008C573E" w:rsidRDefault="00490283" w:rsidP="00774F7A">
      <w:pPr>
        <w:pStyle w:val="BodyText"/>
        <w:rPr>
          <w:del w:id="2889" w:author="Moses, Robinson" w:date="2023-04-13T03:46:00Z"/>
        </w:rPr>
        <w:pPrChange w:id="2890" w:author="Moses, Robinson" w:date="2023-04-13T07:26:00Z">
          <w:pPr>
            <w:pStyle w:val="Caption"/>
          </w:pPr>
        </w:pPrChange>
      </w:pPr>
      <w:bookmarkStart w:id="2891" w:name="_Toc63697488"/>
      <w:del w:id="2892" w:author="Moses, Robinson" w:date="2023-04-13T03:46:00Z">
        <w:r w:rsidDel="008C573E">
          <w:delText xml:space="preserve">TABLE </w:delText>
        </w:r>
        <w:r w:rsidDel="008C573E">
          <w:rPr>
            <w:noProof/>
          </w:rPr>
          <w:fldChar w:fldCharType="begin"/>
        </w:r>
        <w:r w:rsidDel="008C573E">
          <w:rPr>
            <w:noProof/>
          </w:rPr>
          <w:delInstrText xml:space="preserve"> SEQ Table \* ARABIC </w:delInstrText>
        </w:r>
        <w:r w:rsidDel="008C573E">
          <w:rPr>
            <w:noProof/>
          </w:rPr>
          <w:fldChar w:fldCharType="separate"/>
        </w:r>
        <w:r w:rsidR="0061087E" w:rsidDel="008C573E">
          <w:rPr>
            <w:noProof/>
          </w:rPr>
          <w:delText>25</w:delText>
        </w:r>
        <w:r w:rsidDel="008C573E">
          <w:rPr>
            <w:noProof/>
          </w:rPr>
          <w:fldChar w:fldCharType="end"/>
        </w:r>
        <w:r w:rsidDel="008C573E">
          <w:delText>: SYSTEM EVENT LOG FIELD DESCRIPTIONS</w:delText>
        </w:r>
        <w:bookmarkEnd w:id="2891"/>
        <w:r w:rsidDel="008C573E">
          <w:delText xml:space="preserve">  </w:delText>
        </w:r>
        <w:r w:rsidDel="008C573E">
          <w:tab/>
          <w:delText xml:space="preserve"> </w:delText>
        </w:r>
        <w:bookmarkStart w:id="2893" w:name="_Toc132264779"/>
        <w:bookmarkEnd w:id="2893"/>
      </w:del>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490283" w:rsidDel="008C573E" w14:paraId="6402D380" w14:textId="34F8B9BC" w:rsidTr="00EF5010">
        <w:trPr>
          <w:trHeight w:val="370"/>
          <w:del w:id="2894" w:author="Moses, Robinson" w:date="2023-04-13T03:46:00Z"/>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2493F36" w14:textId="1E6E10BD" w:rsidR="00490283" w:rsidRPr="00EF5010" w:rsidDel="008C573E" w:rsidRDefault="00490283" w:rsidP="00774F7A">
            <w:pPr>
              <w:pStyle w:val="BodyText"/>
              <w:rPr>
                <w:del w:id="2895" w:author="Moses, Robinson" w:date="2023-04-13T03:46:00Z"/>
              </w:rPr>
              <w:pPrChange w:id="2896" w:author="Moses, Robinson" w:date="2023-04-13T07:26:00Z">
                <w:pPr>
                  <w:pStyle w:val="TableHeading"/>
                </w:pPr>
              </w:pPrChange>
            </w:pPr>
            <w:del w:id="2897" w:author="Moses, Robinson" w:date="2023-04-13T03:46:00Z">
              <w:r w:rsidRPr="00EF5010" w:rsidDel="008C573E">
                <w:delText xml:space="preserve">Field </w:delText>
              </w:r>
              <w:bookmarkStart w:id="2898" w:name="_Toc132264780"/>
              <w:bookmarkEnd w:id="2898"/>
            </w:del>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F0AFFC3" w14:textId="28BB4FFF" w:rsidR="00490283" w:rsidDel="008C573E" w:rsidRDefault="00490283" w:rsidP="00774F7A">
            <w:pPr>
              <w:pStyle w:val="BodyText"/>
              <w:rPr>
                <w:del w:id="2899" w:author="Moses, Robinson" w:date="2023-04-13T03:46:00Z"/>
              </w:rPr>
              <w:pPrChange w:id="2900" w:author="Moses, Robinson" w:date="2023-04-13T07:26:00Z">
                <w:pPr>
                  <w:pStyle w:val="TableHeading"/>
                </w:pPr>
              </w:pPrChange>
            </w:pPr>
            <w:del w:id="2901" w:author="Moses, Robinson" w:date="2023-04-13T03:46:00Z">
              <w:r w:rsidDel="008C573E">
                <w:delText xml:space="preserve">Description </w:delText>
              </w:r>
              <w:bookmarkStart w:id="2902" w:name="_Toc132264781"/>
              <w:bookmarkEnd w:id="2902"/>
            </w:del>
          </w:p>
        </w:tc>
        <w:bookmarkStart w:id="2903" w:name="_Toc132264782"/>
        <w:bookmarkEnd w:id="2903"/>
      </w:tr>
      <w:tr w:rsidR="00490283" w:rsidDel="008C573E" w14:paraId="5D7FD297" w14:textId="2A348B1D" w:rsidTr="00BB302E">
        <w:trPr>
          <w:trHeight w:val="333"/>
          <w:del w:id="2904" w:author="Moses, Robinson" w:date="2023-04-13T03:46:00Z"/>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B78B27C" w14:textId="4FBB53E0" w:rsidR="00490283" w:rsidRPr="00EF5010" w:rsidDel="008C573E" w:rsidRDefault="00490283" w:rsidP="00774F7A">
            <w:pPr>
              <w:pStyle w:val="BodyText"/>
              <w:rPr>
                <w:del w:id="2905" w:author="Moses, Robinson" w:date="2023-04-13T03:46:00Z"/>
                <w:b/>
                <w:bCs/>
              </w:rPr>
              <w:pPrChange w:id="2906" w:author="Moses, Robinson" w:date="2023-04-13T07:26:00Z">
                <w:pPr>
                  <w:pStyle w:val="TableBody"/>
                </w:pPr>
              </w:pPrChange>
            </w:pPr>
            <w:del w:id="2907" w:author="Moses, Robinson" w:date="2023-04-13T03:46:00Z">
              <w:r w:rsidRPr="00EF5010" w:rsidDel="008C573E">
                <w:rPr>
                  <w:b/>
                  <w:bCs/>
                </w:rPr>
                <w:delText xml:space="preserve">Timestamp </w:delText>
              </w:r>
              <w:bookmarkStart w:id="2908" w:name="_Toc132264783"/>
              <w:bookmarkEnd w:id="2908"/>
            </w:del>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06428D9" w14:textId="34A49D55" w:rsidR="00490283" w:rsidDel="008C573E" w:rsidRDefault="00490283" w:rsidP="00774F7A">
            <w:pPr>
              <w:pStyle w:val="BodyText"/>
              <w:rPr>
                <w:del w:id="2909" w:author="Moses, Robinson" w:date="2023-04-13T03:46:00Z"/>
              </w:rPr>
              <w:pPrChange w:id="2910" w:author="Moses, Robinson" w:date="2023-04-13T07:26:00Z">
                <w:pPr>
                  <w:pStyle w:val="TableBody"/>
                </w:pPr>
              </w:pPrChange>
            </w:pPr>
            <w:del w:id="2911" w:author="Moses, Robinson" w:date="2023-04-13T03:46:00Z">
              <w:r w:rsidDel="008C573E">
                <w:delText xml:space="preserve"> Shows system generated Timestamp for when each item occurred and generated a log entry. </w:delText>
              </w:r>
              <w:bookmarkStart w:id="2912" w:name="_Toc132264784"/>
              <w:bookmarkEnd w:id="2912"/>
            </w:del>
          </w:p>
        </w:tc>
        <w:bookmarkStart w:id="2913" w:name="_Toc132264785"/>
        <w:bookmarkEnd w:id="2913"/>
      </w:tr>
      <w:tr w:rsidR="00490283" w:rsidDel="008C573E" w14:paraId="72D2073F" w14:textId="7C69F42B" w:rsidTr="00BB302E">
        <w:trPr>
          <w:trHeight w:val="2900"/>
          <w:del w:id="2914" w:author="Moses, Robinson" w:date="2023-04-13T03:46: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BEC8D2" w14:textId="1FB50C6A" w:rsidR="00490283" w:rsidRPr="00EF5010" w:rsidDel="008C573E" w:rsidRDefault="00490283" w:rsidP="00774F7A">
            <w:pPr>
              <w:pStyle w:val="BodyText"/>
              <w:rPr>
                <w:del w:id="2915" w:author="Moses, Robinson" w:date="2023-04-13T03:46:00Z"/>
                <w:b/>
                <w:bCs/>
              </w:rPr>
              <w:pPrChange w:id="2916" w:author="Moses, Robinson" w:date="2023-04-13T07:26:00Z">
                <w:pPr>
                  <w:pStyle w:val="TableBody"/>
                </w:pPr>
              </w:pPrChange>
            </w:pPr>
            <w:del w:id="2917" w:author="Moses, Robinson" w:date="2023-04-13T03:46:00Z">
              <w:r w:rsidRPr="00EF5010" w:rsidDel="008C573E">
                <w:rPr>
                  <w:b/>
                  <w:bCs/>
                </w:rPr>
                <w:delText xml:space="preserve">Type </w:delText>
              </w:r>
              <w:bookmarkStart w:id="2918" w:name="_Toc132264786"/>
              <w:bookmarkEnd w:id="2918"/>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2ACB39" w14:textId="7009B6BC" w:rsidR="00490283" w:rsidDel="008C573E" w:rsidRDefault="00490283" w:rsidP="00774F7A">
            <w:pPr>
              <w:pStyle w:val="BodyText"/>
              <w:rPr>
                <w:del w:id="2919" w:author="Moses, Robinson" w:date="2023-04-13T03:46:00Z"/>
              </w:rPr>
              <w:pPrChange w:id="2920" w:author="Moses, Robinson" w:date="2023-04-13T07:26:00Z">
                <w:pPr>
                  <w:pStyle w:val="TableBody"/>
                </w:pPr>
              </w:pPrChange>
            </w:pPr>
            <w:del w:id="2921" w:author="Moses, Robinson" w:date="2023-04-13T03:46:00Z">
              <w:r w:rsidDel="008C573E">
                <w:delText xml:space="preserve"> Icons show the nature of the log entry. Th</w:delText>
              </w:r>
              <w:r w:rsidR="004C3255" w:rsidDel="008C573E">
                <w:delText>ree icons</w:delText>
              </w:r>
              <w:r w:rsidDel="008C573E">
                <w:delText xml:space="preserve"> may occur: </w:delText>
              </w:r>
              <w:bookmarkStart w:id="2922" w:name="_Toc132264787"/>
              <w:bookmarkEnd w:id="2922"/>
            </w:del>
          </w:p>
          <w:p w14:paraId="51C3269E" w14:textId="03139CD2" w:rsidR="00490283" w:rsidDel="008C573E" w:rsidRDefault="00490283" w:rsidP="00774F7A">
            <w:pPr>
              <w:pStyle w:val="BodyText"/>
              <w:rPr>
                <w:del w:id="2923" w:author="Moses, Robinson" w:date="2023-04-13T03:46:00Z"/>
              </w:rPr>
              <w:pPrChange w:id="2924" w:author="Moses, Robinson" w:date="2023-04-13T07:26:00Z">
                <w:pPr>
                  <w:pStyle w:val="TableBody"/>
                </w:pPr>
              </w:pPrChange>
            </w:pPr>
            <w:del w:id="2925" w:author="Moses, Robinson" w:date="2023-04-13T03:46:00Z">
              <w:r w:rsidDel="008C573E">
                <w:delText xml:space="preserve"> </w:delText>
              </w:r>
              <w:bookmarkStart w:id="2926" w:name="_Toc132264788"/>
              <w:bookmarkEnd w:id="2926"/>
            </w:del>
          </w:p>
          <w:p w14:paraId="46AD5E3B" w14:textId="08782F7E" w:rsidR="00490283" w:rsidDel="008C573E" w:rsidRDefault="00490283" w:rsidP="00774F7A">
            <w:pPr>
              <w:pStyle w:val="BodyText"/>
              <w:rPr>
                <w:del w:id="2927" w:author="Moses, Robinson" w:date="2023-04-13T03:46:00Z"/>
              </w:rPr>
              <w:pPrChange w:id="2928" w:author="Moses, Robinson" w:date="2023-04-13T07:26:00Z">
                <w:pPr>
                  <w:pStyle w:val="TableBody"/>
                </w:pPr>
              </w:pPrChange>
            </w:pPr>
            <w:del w:id="2929" w:author="Moses, Robinson" w:date="2023-04-13T03:46:00Z">
              <w:r w:rsidRPr="6356747E" w:rsidDel="008C573E">
                <w:rPr>
                  <w:szCs w:val="16"/>
                </w:rPr>
                <w:delText xml:space="preserve"> </w:delText>
              </w:r>
              <w:r w:rsidDel="008C573E">
                <w:rPr>
                  <w:noProof/>
                </w:rPr>
                <w:drawing>
                  <wp:inline distT="0" distB="0" distL="0" distR="0" wp14:anchorId="397A6282" wp14:editId="2721DD89">
                    <wp:extent cx="300355" cy="203835"/>
                    <wp:effectExtent l="0" t="0" r="0" b="0"/>
                    <wp:docPr id="5644" name="Picture 5644"/>
                    <wp:cNvGraphicFramePr/>
                    <a:graphic xmlns:a="http://schemas.openxmlformats.org/drawingml/2006/main">
                      <a:graphicData uri="http://schemas.openxmlformats.org/drawingml/2006/picture">
                        <pic:pic xmlns:pic="http://schemas.openxmlformats.org/drawingml/2006/picture">
                          <pic:nvPicPr>
                            <pic:cNvPr id="5644" name="Picture 5644"/>
                            <pic:cNvPicPr/>
                          </pic:nvPicPr>
                          <pic:blipFill>
                            <a:blip r:embed="rId95"/>
                            <a:stretch>
                              <a:fillRect/>
                            </a:stretch>
                          </pic:blipFill>
                          <pic:spPr>
                            <a:xfrm>
                              <a:off x="0" y="0"/>
                              <a:ext cx="300355" cy="203835"/>
                            </a:xfrm>
                            <a:prstGeom prst="rect">
                              <a:avLst/>
                            </a:prstGeom>
                          </pic:spPr>
                        </pic:pic>
                      </a:graphicData>
                    </a:graphic>
                  </wp:inline>
                </w:drawing>
              </w:r>
              <w:r w:rsidDel="008C573E">
                <w:tab/>
              </w:r>
              <w:r w:rsidRPr="6356747E" w:rsidDel="008C573E">
                <w:rPr>
                  <w:szCs w:val="16"/>
                </w:rPr>
                <w:delText xml:space="preserve"> Denotes the entry is merely informational </w:delText>
              </w:r>
              <w:bookmarkStart w:id="2930" w:name="_Toc132264789"/>
              <w:bookmarkEnd w:id="2930"/>
            </w:del>
          </w:p>
          <w:p w14:paraId="0404C751" w14:textId="17A39217" w:rsidR="00490283" w:rsidDel="008C573E" w:rsidRDefault="00490283" w:rsidP="00774F7A">
            <w:pPr>
              <w:pStyle w:val="BodyText"/>
              <w:rPr>
                <w:del w:id="2931" w:author="Moses, Robinson" w:date="2023-04-13T03:46:00Z"/>
              </w:rPr>
              <w:pPrChange w:id="2932" w:author="Moses, Robinson" w:date="2023-04-13T07:26:00Z">
                <w:pPr>
                  <w:pStyle w:val="TableBody"/>
                </w:pPr>
              </w:pPrChange>
            </w:pPr>
            <w:del w:id="2933" w:author="Moses, Robinson" w:date="2023-04-13T03:46:00Z">
              <w:r w:rsidDel="008C573E">
                <w:delText xml:space="preserve"> </w:delText>
              </w:r>
              <w:bookmarkStart w:id="2934" w:name="_Toc132264790"/>
              <w:bookmarkEnd w:id="2934"/>
            </w:del>
          </w:p>
          <w:p w14:paraId="465F25A6" w14:textId="3F75AC30" w:rsidR="00490283" w:rsidDel="008C573E" w:rsidRDefault="00490283" w:rsidP="00774F7A">
            <w:pPr>
              <w:pStyle w:val="BodyText"/>
              <w:rPr>
                <w:del w:id="2935" w:author="Moses, Robinson" w:date="2023-04-13T03:46:00Z"/>
              </w:rPr>
              <w:pPrChange w:id="2936" w:author="Moses, Robinson" w:date="2023-04-13T07:26:00Z">
                <w:pPr>
                  <w:pStyle w:val="TableBody"/>
                </w:pPr>
              </w:pPrChange>
            </w:pPr>
            <w:del w:id="2937" w:author="Moses, Robinson" w:date="2023-04-13T03:46:00Z">
              <w:r w:rsidRPr="6356747E" w:rsidDel="008C573E">
                <w:rPr>
                  <w:szCs w:val="16"/>
                </w:rPr>
                <w:delText xml:space="preserve"> </w:delText>
              </w:r>
              <w:r w:rsidDel="008C573E">
                <w:rPr>
                  <w:noProof/>
                </w:rPr>
                <w:drawing>
                  <wp:inline distT="0" distB="0" distL="0" distR="0" wp14:anchorId="593C8F1C" wp14:editId="06FB2A75">
                    <wp:extent cx="280035" cy="245745"/>
                    <wp:effectExtent l="0" t="0" r="0" b="0"/>
                    <wp:docPr id="5651" name="Picture 5651"/>
                    <wp:cNvGraphicFramePr/>
                    <a:graphic xmlns:a="http://schemas.openxmlformats.org/drawingml/2006/main">
                      <a:graphicData uri="http://schemas.openxmlformats.org/drawingml/2006/picture">
                        <pic:pic xmlns:pic="http://schemas.openxmlformats.org/drawingml/2006/picture">
                          <pic:nvPicPr>
                            <pic:cNvPr id="5651" name="Picture 5651"/>
                            <pic:cNvPicPr/>
                          </pic:nvPicPr>
                          <pic:blipFill>
                            <a:blip r:embed="rId96"/>
                            <a:stretch>
                              <a:fillRect/>
                            </a:stretch>
                          </pic:blipFill>
                          <pic:spPr>
                            <a:xfrm>
                              <a:off x="0" y="0"/>
                              <a:ext cx="280035" cy="245745"/>
                            </a:xfrm>
                            <a:prstGeom prst="rect">
                              <a:avLst/>
                            </a:prstGeom>
                          </pic:spPr>
                        </pic:pic>
                      </a:graphicData>
                    </a:graphic>
                  </wp:inline>
                </w:drawing>
              </w:r>
              <w:r w:rsidDel="008C573E">
                <w:tab/>
              </w:r>
              <w:r w:rsidRPr="6356747E" w:rsidDel="008C573E">
                <w:rPr>
                  <w:szCs w:val="16"/>
                </w:rPr>
                <w:delText xml:space="preserve"> Denotes an occurrence that may require user investigation/action </w:delText>
              </w:r>
              <w:bookmarkStart w:id="2938" w:name="_Toc132264791"/>
              <w:bookmarkEnd w:id="2938"/>
            </w:del>
          </w:p>
          <w:p w14:paraId="4B342620" w14:textId="6FBDFEDB" w:rsidR="00490283" w:rsidDel="008C573E" w:rsidRDefault="00490283" w:rsidP="00774F7A">
            <w:pPr>
              <w:pStyle w:val="BodyText"/>
              <w:rPr>
                <w:del w:id="2939" w:author="Moses, Robinson" w:date="2023-04-13T03:46:00Z"/>
              </w:rPr>
              <w:pPrChange w:id="2940" w:author="Moses, Robinson" w:date="2023-04-13T07:26:00Z">
                <w:pPr>
                  <w:pStyle w:val="TableBody"/>
                </w:pPr>
              </w:pPrChange>
            </w:pPr>
            <w:del w:id="2941" w:author="Moses, Robinson" w:date="2023-04-13T03:46:00Z">
              <w:r w:rsidDel="008C573E">
                <w:delText xml:space="preserve"> </w:delText>
              </w:r>
              <w:bookmarkStart w:id="2942" w:name="_Toc132264792"/>
              <w:bookmarkEnd w:id="2942"/>
            </w:del>
          </w:p>
          <w:p w14:paraId="2AA764C8" w14:textId="10468506" w:rsidR="00490283" w:rsidDel="008C573E" w:rsidRDefault="00490283" w:rsidP="00774F7A">
            <w:pPr>
              <w:pStyle w:val="BodyText"/>
              <w:rPr>
                <w:del w:id="2943" w:author="Moses, Robinson" w:date="2023-04-13T03:46:00Z"/>
              </w:rPr>
              <w:pPrChange w:id="2944" w:author="Moses, Robinson" w:date="2023-04-13T07:26:00Z">
                <w:pPr>
                  <w:pStyle w:val="TableBody"/>
                </w:pPr>
              </w:pPrChange>
            </w:pPr>
            <w:del w:id="2945" w:author="Moses, Robinson" w:date="2023-04-13T03:46:00Z">
              <w:r w:rsidDel="008C573E">
                <w:rPr>
                  <w:noProof/>
                </w:rPr>
                <w:drawing>
                  <wp:inline distT="0" distB="0" distL="0" distR="0" wp14:anchorId="6FDDDF7B" wp14:editId="511A6DEE">
                    <wp:extent cx="294005" cy="273050"/>
                    <wp:effectExtent l="0" t="0" r="0" b="0"/>
                    <wp:docPr id="5657" name="Picture 56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657"/>
                            <pic:cNvPicPr/>
                          </pic:nvPicPr>
                          <pic:blipFill>
                            <a:blip r:embed="rId97">
                              <a:extLst>
                                <a:ext uri="{28A0092B-C50C-407E-A947-70E740481C1C}">
                                  <a14:useLocalDpi xmlns:a14="http://schemas.microsoft.com/office/drawing/2010/main" val="0"/>
                                </a:ext>
                              </a:extLst>
                            </a:blip>
                            <a:stretch>
                              <a:fillRect/>
                            </a:stretch>
                          </pic:blipFill>
                          <pic:spPr>
                            <a:xfrm>
                              <a:off x="0" y="0"/>
                              <a:ext cx="294005" cy="273050"/>
                            </a:xfrm>
                            <a:prstGeom prst="rect">
                              <a:avLst/>
                            </a:prstGeom>
                          </pic:spPr>
                        </pic:pic>
                      </a:graphicData>
                    </a:graphic>
                  </wp:inline>
                </w:drawing>
              </w:r>
              <w:r w:rsidR="00D5411E" w:rsidDel="008C573E">
                <w:tab/>
              </w:r>
              <w:r w:rsidRPr="6F20D2D3" w:rsidDel="008C573E">
                <w:rPr>
                  <w:szCs w:val="16"/>
                </w:rPr>
                <w:delText xml:space="preserve"> Denotes a warning associated with an error such as there is not a proper </w:delText>
              </w:r>
              <w:r w:rsidRPr="0060488A" w:rsidDel="008C573E">
                <w:rPr>
                  <w:b/>
                  <w:bCs/>
                  <w:szCs w:val="16"/>
                </w:rPr>
                <w:delText>Balance</w:delText>
              </w:r>
              <w:r w:rsidR="00C108D6" w:rsidRPr="0060488A" w:rsidDel="008C573E">
                <w:rPr>
                  <w:b/>
                  <w:bCs/>
                  <w:szCs w:val="16"/>
                </w:rPr>
                <w:delText xml:space="preserve"> </w:delText>
              </w:r>
              <w:r w:rsidRPr="0060488A" w:rsidDel="008C573E">
                <w:rPr>
                  <w:b/>
                  <w:bCs/>
                  <w:szCs w:val="16"/>
                </w:rPr>
                <w:delText>Action Map</w:delText>
              </w:r>
              <w:r w:rsidRPr="6F20D2D3" w:rsidDel="008C573E">
                <w:rPr>
                  <w:szCs w:val="16"/>
                </w:rPr>
                <w:delText xml:space="preserve"> associated with the occurrence that generated the Log. User interaction will </w:delText>
              </w:r>
              <w:r w:rsidR="00EC78DB" w:rsidDel="008C573E">
                <w:rPr>
                  <w:szCs w:val="16"/>
                </w:rPr>
                <w:delText>b</w:delText>
              </w:r>
              <w:r w:rsidRPr="6F20D2D3" w:rsidDel="008C573E">
                <w:rPr>
                  <w:szCs w:val="16"/>
                </w:rPr>
                <w:delText xml:space="preserve">e necessary </w:delText>
              </w:r>
              <w:bookmarkStart w:id="2946" w:name="_Toc132264793"/>
              <w:bookmarkEnd w:id="2946"/>
            </w:del>
          </w:p>
        </w:tc>
        <w:bookmarkStart w:id="2947" w:name="_Toc132264794"/>
        <w:bookmarkEnd w:id="2947"/>
      </w:tr>
      <w:tr w:rsidR="00490283" w:rsidDel="008C573E" w14:paraId="11BC6F7A" w14:textId="67F513EE" w:rsidTr="00BB302E">
        <w:trPr>
          <w:trHeight w:val="334"/>
          <w:del w:id="2948" w:author="Moses, Robinson" w:date="2023-04-13T03:46: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6CFDBC" w14:textId="47825AF8" w:rsidR="00490283" w:rsidRPr="00EF5010" w:rsidDel="008C573E" w:rsidRDefault="00490283" w:rsidP="00774F7A">
            <w:pPr>
              <w:pStyle w:val="BodyText"/>
              <w:rPr>
                <w:del w:id="2949" w:author="Moses, Robinson" w:date="2023-04-13T03:46:00Z"/>
                <w:b/>
                <w:bCs/>
              </w:rPr>
              <w:pPrChange w:id="2950" w:author="Moses, Robinson" w:date="2023-04-13T07:26:00Z">
                <w:pPr>
                  <w:pStyle w:val="TableBody"/>
                </w:pPr>
              </w:pPrChange>
            </w:pPr>
            <w:del w:id="2951" w:author="Moses, Robinson" w:date="2023-04-13T03:46:00Z">
              <w:r w:rsidRPr="00EF5010" w:rsidDel="008C573E">
                <w:rPr>
                  <w:b/>
                  <w:bCs/>
                </w:rPr>
                <w:delText xml:space="preserve">Description </w:delText>
              </w:r>
              <w:bookmarkStart w:id="2952" w:name="_Toc132264795"/>
              <w:bookmarkEnd w:id="2952"/>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F0D42" w14:textId="7147BB9B" w:rsidR="00490283" w:rsidDel="008C573E" w:rsidRDefault="00490283" w:rsidP="00774F7A">
            <w:pPr>
              <w:pStyle w:val="BodyText"/>
              <w:rPr>
                <w:del w:id="2953" w:author="Moses, Robinson" w:date="2023-04-13T03:46:00Z"/>
              </w:rPr>
              <w:pPrChange w:id="2954" w:author="Moses, Robinson" w:date="2023-04-13T07:26:00Z">
                <w:pPr>
                  <w:pStyle w:val="TableBody"/>
                </w:pPr>
              </w:pPrChange>
            </w:pPr>
            <w:del w:id="2955" w:author="Moses, Robinson" w:date="2023-04-13T03:46:00Z">
              <w:r w:rsidDel="008C573E">
                <w:delText xml:space="preserve"> Lists the actual log definition line describing the occurrence and the associated cashpoints </w:delText>
              </w:r>
              <w:bookmarkStart w:id="2956" w:name="_Toc132264796"/>
              <w:bookmarkEnd w:id="2956"/>
            </w:del>
          </w:p>
        </w:tc>
        <w:bookmarkStart w:id="2957" w:name="_Toc132264797"/>
        <w:bookmarkEnd w:id="2957"/>
      </w:tr>
      <w:tr w:rsidR="00490283" w:rsidDel="008C573E" w14:paraId="62BB21CF" w14:textId="3372098B" w:rsidTr="00BB302E">
        <w:trPr>
          <w:trHeight w:val="336"/>
          <w:del w:id="2958" w:author="Moses, Robinson" w:date="2023-04-13T03:46: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0D4E47" w14:textId="6D809B16" w:rsidR="00490283" w:rsidRPr="00EF5010" w:rsidDel="008C573E" w:rsidRDefault="00490283" w:rsidP="00774F7A">
            <w:pPr>
              <w:pStyle w:val="BodyText"/>
              <w:rPr>
                <w:del w:id="2959" w:author="Moses, Robinson" w:date="2023-04-13T03:46:00Z"/>
                <w:b/>
                <w:bCs/>
              </w:rPr>
              <w:pPrChange w:id="2960" w:author="Moses, Robinson" w:date="2023-04-13T07:26:00Z">
                <w:pPr>
                  <w:pStyle w:val="TableBody"/>
                </w:pPr>
              </w:pPrChange>
            </w:pPr>
            <w:del w:id="2961" w:author="Moses, Robinson" w:date="2023-04-13T03:46:00Z">
              <w:r w:rsidRPr="00EF5010" w:rsidDel="008C573E">
                <w:rPr>
                  <w:b/>
                  <w:bCs/>
                </w:rPr>
                <w:delText xml:space="preserve">Username </w:delText>
              </w:r>
              <w:bookmarkStart w:id="2962" w:name="_Toc132264798"/>
              <w:bookmarkEnd w:id="2962"/>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809AAF" w14:textId="6B68EDA7" w:rsidR="00490283" w:rsidDel="008C573E" w:rsidRDefault="00490283" w:rsidP="00774F7A">
            <w:pPr>
              <w:pStyle w:val="BodyText"/>
              <w:rPr>
                <w:del w:id="2963" w:author="Moses, Robinson" w:date="2023-04-13T03:46:00Z"/>
              </w:rPr>
              <w:pPrChange w:id="2964" w:author="Moses, Robinson" w:date="2023-04-13T07:26:00Z">
                <w:pPr>
                  <w:pStyle w:val="TableBody"/>
                </w:pPr>
              </w:pPrChange>
            </w:pPr>
            <w:del w:id="2965" w:author="Moses, Robinson" w:date="2023-04-13T03:46:00Z">
              <w:r w:rsidDel="008C573E">
                <w:delText xml:space="preserve"> Will show the Vault Balance user that has interacted with or resolved the occurrence. </w:delText>
              </w:r>
              <w:bookmarkStart w:id="2966" w:name="_Toc132264799"/>
              <w:bookmarkEnd w:id="2966"/>
            </w:del>
          </w:p>
        </w:tc>
        <w:bookmarkStart w:id="2967" w:name="_Toc132264800"/>
        <w:bookmarkEnd w:id="2967"/>
      </w:tr>
      <w:tr w:rsidR="00490283" w:rsidDel="008C573E" w14:paraId="1C903917" w14:textId="55AF3C0A" w:rsidTr="00BB302E">
        <w:trPr>
          <w:trHeight w:val="336"/>
          <w:del w:id="2968" w:author="Moses, Robinson" w:date="2023-04-13T03:46: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0CF42A" w14:textId="4063D26B" w:rsidR="00490283" w:rsidRPr="00EF5010" w:rsidDel="008C573E" w:rsidRDefault="00490283" w:rsidP="00774F7A">
            <w:pPr>
              <w:pStyle w:val="BodyText"/>
              <w:rPr>
                <w:del w:id="2969" w:author="Moses, Robinson" w:date="2023-04-13T03:46:00Z"/>
                <w:b/>
                <w:bCs/>
              </w:rPr>
              <w:pPrChange w:id="2970" w:author="Moses, Robinson" w:date="2023-04-13T07:26:00Z">
                <w:pPr>
                  <w:pStyle w:val="TableBody"/>
                </w:pPr>
              </w:pPrChange>
            </w:pPr>
            <w:del w:id="2971" w:author="Moses, Robinson" w:date="2023-04-13T03:46:00Z">
              <w:r w:rsidRPr="00EF5010" w:rsidDel="008C573E">
                <w:rPr>
                  <w:b/>
                  <w:bCs/>
                </w:rPr>
                <w:delText>Keyword</w:delText>
              </w:r>
              <w:bookmarkStart w:id="2972" w:name="_Toc132264801"/>
              <w:bookmarkEnd w:id="2972"/>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67E385" w14:textId="22313AF3" w:rsidR="00490283" w:rsidDel="008C573E" w:rsidRDefault="00AD4B92" w:rsidP="00774F7A">
            <w:pPr>
              <w:pStyle w:val="BodyText"/>
              <w:rPr>
                <w:del w:id="2973" w:author="Moses, Robinson" w:date="2023-04-13T03:46:00Z"/>
              </w:rPr>
              <w:pPrChange w:id="2974" w:author="Moses, Robinson" w:date="2023-04-13T07:26:00Z">
                <w:pPr>
                  <w:pStyle w:val="TableBody"/>
                </w:pPr>
              </w:pPrChange>
            </w:pPr>
            <w:del w:id="2975" w:author="Moses, Robinson" w:date="2023-04-13T03:46:00Z">
              <w:r w:rsidDel="008C573E">
                <w:delText xml:space="preserve"> </w:delText>
              </w:r>
              <w:r w:rsidR="00490283" w:rsidRPr="00925D47" w:rsidDel="008C573E">
                <w:delText xml:space="preserve">Allows the user to search the </w:delText>
              </w:r>
              <w:r w:rsidR="00490283" w:rsidRPr="0060488A" w:rsidDel="008C573E">
                <w:rPr>
                  <w:b/>
                  <w:bCs/>
                </w:rPr>
                <w:delText>Event Log</w:delText>
              </w:r>
              <w:r w:rsidR="00490283" w:rsidRPr="00925D47" w:rsidDel="008C573E">
                <w:delText xml:space="preserve"> and return only those results that contain the keyword. Useful for search</w:delText>
              </w:r>
              <w:r w:rsidR="004C3255" w:rsidDel="008C573E">
                <w:delText>ing</w:delText>
              </w:r>
              <w:r w:rsidR="00490283" w:rsidRPr="00925D47" w:rsidDel="008C573E">
                <w:delText xml:space="preserve"> events tied to a specific Order Reference number.</w:delText>
              </w:r>
              <w:bookmarkStart w:id="2976" w:name="_Toc132264802"/>
              <w:bookmarkEnd w:id="2976"/>
            </w:del>
          </w:p>
        </w:tc>
        <w:bookmarkStart w:id="2977" w:name="_Toc132264803"/>
        <w:bookmarkEnd w:id="2977"/>
      </w:tr>
      <w:tr w:rsidR="00490283" w:rsidDel="008C573E" w14:paraId="1B9CD178" w14:textId="58DD3BE1" w:rsidTr="00BB302E">
        <w:trPr>
          <w:trHeight w:val="336"/>
          <w:del w:id="2978" w:author="Moses, Robinson" w:date="2023-04-13T03:46: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EADDAD" w14:textId="7DBD5E79" w:rsidR="00490283" w:rsidRPr="00EF5010" w:rsidDel="008C573E" w:rsidRDefault="00490283" w:rsidP="00774F7A">
            <w:pPr>
              <w:pStyle w:val="BodyText"/>
              <w:rPr>
                <w:del w:id="2979" w:author="Moses, Robinson" w:date="2023-04-13T03:46:00Z"/>
                <w:b/>
                <w:bCs/>
              </w:rPr>
              <w:pPrChange w:id="2980" w:author="Moses, Robinson" w:date="2023-04-13T07:26:00Z">
                <w:pPr>
                  <w:pStyle w:val="TableBody"/>
                </w:pPr>
              </w:pPrChange>
            </w:pPr>
            <w:del w:id="2981" w:author="Moses, Robinson" w:date="2023-04-13T03:46:00Z">
              <w:r w:rsidRPr="00EF5010" w:rsidDel="008C573E">
                <w:rPr>
                  <w:b/>
                  <w:bCs/>
                </w:rPr>
                <w:delText>From and To Dates</w:delText>
              </w:r>
              <w:bookmarkStart w:id="2982" w:name="_Toc132264804"/>
              <w:bookmarkEnd w:id="2982"/>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2856F4" w14:textId="361EDBA6" w:rsidR="00490283" w:rsidDel="008C573E" w:rsidRDefault="00AD4B92" w:rsidP="00774F7A">
            <w:pPr>
              <w:pStyle w:val="BodyText"/>
              <w:rPr>
                <w:del w:id="2983" w:author="Moses, Robinson" w:date="2023-04-13T03:46:00Z"/>
              </w:rPr>
              <w:pPrChange w:id="2984" w:author="Moses, Robinson" w:date="2023-04-13T07:26:00Z">
                <w:pPr>
                  <w:pStyle w:val="TableBody"/>
                </w:pPr>
              </w:pPrChange>
            </w:pPr>
            <w:del w:id="2985" w:author="Moses, Robinson" w:date="2023-04-13T03:46:00Z">
              <w:r w:rsidDel="008C573E">
                <w:delText xml:space="preserve"> </w:delText>
              </w:r>
              <w:r w:rsidR="00490283" w:rsidRPr="00925D47" w:rsidDel="008C573E">
                <w:delText xml:space="preserve">Allows the user to search the </w:delText>
              </w:r>
              <w:r w:rsidR="00490283" w:rsidRPr="0060488A" w:rsidDel="008C573E">
                <w:rPr>
                  <w:b/>
                  <w:bCs/>
                </w:rPr>
                <w:delText>Event Log</w:delText>
              </w:r>
              <w:r w:rsidR="00490283" w:rsidRPr="00925D47" w:rsidDel="008C573E">
                <w:delText xml:space="preserve"> entries by Date</w:delText>
              </w:r>
              <w:r w:rsidR="00490283" w:rsidDel="008C573E">
                <w:delText>.</w:delText>
              </w:r>
              <w:bookmarkStart w:id="2986" w:name="_Toc132264805"/>
              <w:bookmarkEnd w:id="2986"/>
            </w:del>
          </w:p>
        </w:tc>
        <w:bookmarkStart w:id="2987" w:name="_Toc132264806"/>
        <w:bookmarkEnd w:id="2987"/>
      </w:tr>
      <w:tr w:rsidR="00490283" w:rsidDel="008C573E" w14:paraId="3828275D" w14:textId="67F7A398" w:rsidTr="00BB302E">
        <w:trPr>
          <w:trHeight w:val="336"/>
          <w:del w:id="2988" w:author="Moses, Robinson" w:date="2023-04-13T03:46:00Z"/>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1CA1C3" w14:textId="4F560098" w:rsidR="00490283" w:rsidRPr="00EF5010" w:rsidDel="008C573E" w:rsidRDefault="00490283" w:rsidP="00774F7A">
            <w:pPr>
              <w:pStyle w:val="BodyText"/>
              <w:rPr>
                <w:del w:id="2989" w:author="Moses, Robinson" w:date="2023-04-13T03:46:00Z"/>
                <w:b/>
                <w:bCs/>
              </w:rPr>
              <w:pPrChange w:id="2990" w:author="Moses, Robinson" w:date="2023-04-13T07:26:00Z">
                <w:pPr>
                  <w:pStyle w:val="TableBody"/>
                </w:pPr>
              </w:pPrChange>
            </w:pPr>
            <w:del w:id="2991" w:author="Moses, Robinson" w:date="2023-04-13T03:46:00Z">
              <w:r w:rsidRPr="00EF5010" w:rsidDel="008C573E">
                <w:rPr>
                  <w:b/>
                  <w:bCs/>
                </w:rPr>
                <w:delText>Purge System</w:delText>
              </w:r>
              <w:r w:rsidR="00AD4B92" w:rsidDel="008C573E">
                <w:rPr>
                  <w:b/>
                  <w:bCs/>
                </w:rPr>
                <w:delText xml:space="preserve"> </w:delText>
              </w:r>
              <w:r w:rsidRPr="00EF5010" w:rsidDel="008C573E">
                <w:rPr>
                  <w:b/>
                  <w:bCs/>
                </w:rPr>
                <w:delText>Event History</w:delText>
              </w:r>
              <w:bookmarkStart w:id="2992" w:name="_Toc132264807"/>
              <w:bookmarkEnd w:id="2992"/>
            </w:del>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9D0B2" w14:textId="178F1A7B" w:rsidR="00490283" w:rsidDel="008C573E" w:rsidRDefault="00AD4B92" w:rsidP="00774F7A">
            <w:pPr>
              <w:pStyle w:val="BodyText"/>
              <w:rPr>
                <w:del w:id="2993" w:author="Moses, Robinson" w:date="2023-04-13T03:46:00Z"/>
              </w:rPr>
              <w:pPrChange w:id="2994" w:author="Moses, Robinson" w:date="2023-04-13T07:26:00Z">
                <w:pPr>
                  <w:pStyle w:val="TableBody"/>
                </w:pPr>
              </w:pPrChange>
            </w:pPr>
            <w:del w:id="2995" w:author="Moses, Robinson" w:date="2023-04-13T03:46:00Z">
              <w:r w:rsidDel="008C573E">
                <w:delText xml:space="preserve"> </w:delText>
              </w:r>
              <w:r w:rsidR="00490283" w:rsidRPr="00925D47" w:rsidDel="008C573E">
                <w:delText>Allows the user to purge the Logs in the specified Date range, or delete all Logs by leaving the fields blank.</w:delText>
              </w:r>
              <w:bookmarkStart w:id="2996" w:name="_Toc132264808"/>
              <w:bookmarkEnd w:id="2996"/>
            </w:del>
          </w:p>
        </w:tc>
        <w:bookmarkStart w:id="2997" w:name="_Toc132264809"/>
        <w:bookmarkEnd w:id="2997"/>
      </w:tr>
    </w:tbl>
    <w:p w14:paraId="410D868F" w14:textId="425B8BD2" w:rsidR="00490283" w:rsidRPr="00A63AD9" w:rsidDel="008C573E" w:rsidRDefault="00783BEC" w:rsidP="00774F7A">
      <w:pPr>
        <w:pStyle w:val="BodyText"/>
        <w:rPr>
          <w:del w:id="2998" w:author="Moses, Robinson" w:date="2023-04-13T03:46:00Z"/>
          <w:color w:val="92D050"/>
        </w:rPr>
        <w:pPrChange w:id="2999" w:author="Moses, Robinson" w:date="2023-04-13T07:26:00Z">
          <w:pPr>
            <w:pStyle w:val="Caption"/>
          </w:pPr>
        </w:pPrChange>
      </w:pPr>
      <w:del w:id="3000" w:author="Moses, Robinson" w:date="2023-04-13T03:46:00Z">
        <w:r w:rsidDel="008C573E">
          <w:fldChar w:fldCharType="begin"/>
        </w:r>
        <w:r w:rsidDel="008C573E">
          <w:delInstrText xml:space="preserve"> HYPERLINK \l "_SETTINGS" </w:delInstrText>
        </w:r>
        <w:r w:rsidDel="008C573E">
          <w:fldChar w:fldCharType="separate"/>
        </w:r>
        <w:r w:rsidR="00490283" w:rsidRPr="00A63AD9" w:rsidDel="008C573E">
          <w:rPr>
            <w:rStyle w:val="Hyperlink"/>
            <w:color w:val="92D050"/>
          </w:rPr>
          <w:delText>Return to: Settings</w:delText>
        </w:r>
        <w:r w:rsidDel="008C573E">
          <w:rPr>
            <w:rStyle w:val="Hyperlink"/>
            <w:color w:val="92D050"/>
          </w:rPr>
          <w:fldChar w:fldCharType="end"/>
        </w:r>
        <w:r w:rsidR="00490283" w:rsidRPr="00A63AD9" w:rsidDel="008C573E">
          <w:rPr>
            <w:color w:val="92D050"/>
          </w:rPr>
          <w:delText xml:space="preserve"> </w:delText>
        </w:r>
        <w:bookmarkStart w:id="3001" w:name="_Toc132264810"/>
        <w:bookmarkEnd w:id="3001"/>
      </w:del>
    </w:p>
    <w:p w14:paraId="4F652D9C" w14:textId="318FC007" w:rsidR="00EF5010" w:rsidDel="00774F7A" w:rsidRDefault="00EF5010" w:rsidP="00774F7A">
      <w:pPr>
        <w:pStyle w:val="BodyText"/>
        <w:rPr>
          <w:del w:id="3002" w:author="Moses, Robinson" w:date="2023-04-13T07:26:00Z"/>
        </w:rPr>
      </w:pPr>
      <w:bookmarkStart w:id="3003" w:name="_Toc63697417"/>
      <w:bookmarkStart w:id="3004" w:name="_Toc132264811"/>
      <w:bookmarkEnd w:id="3004"/>
    </w:p>
    <w:p w14:paraId="161F9EC8" w14:textId="77D6CC74" w:rsidR="00490283" w:rsidRDefault="00490283" w:rsidP="00C31E89">
      <w:pPr>
        <w:pStyle w:val="Heading2"/>
      </w:pPr>
      <w:bookmarkStart w:id="3005" w:name="_Toc132264812"/>
      <w:r>
        <w:t>APPLICATION SETTINGS</w:t>
      </w:r>
      <w:bookmarkEnd w:id="3003"/>
      <w:bookmarkEnd w:id="3005"/>
    </w:p>
    <w:p w14:paraId="561B2829" w14:textId="63C95CAE" w:rsidR="00490283" w:rsidRPr="00125315" w:rsidRDefault="00490283" w:rsidP="00125315">
      <w:pPr>
        <w:pStyle w:val="Caption"/>
      </w:pPr>
      <w:bookmarkStart w:id="3006" w:name="_Toc63697460"/>
      <w:r w:rsidRPr="00125315">
        <w:t xml:space="preserve">FIGURE </w:t>
      </w:r>
      <w:r w:rsidR="00783BEC">
        <w:fldChar w:fldCharType="begin"/>
      </w:r>
      <w:r w:rsidR="00783BEC">
        <w:instrText xml:space="preserve"> SEQ Figure \* ARABIC </w:instrText>
      </w:r>
      <w:r w:rsidR="00783BEC">
        <w:fldChar w:fldCharType="separate"/>
      </w:r>
      <w:r w:rsidR="0061087E">
        <w:rPr>
          <w:noProof/>
        </w:rPr>
        <w:t>37</w:t>
      </w:r>
      <w:r w:rsidR="00783BEC">
        <w:rPr>
          <w:noProof/>
        </w:rPr>
        <w:fldChar w:fldCharType="end"/>
      </w:r>
      <w:r w:rsidRPr="00125315">
        <w:t>: APPLICATION SETTINGS</w:t>
      </w:r>
      <w:bookmarkEnd w:id="3006"/>
    </w:p>
    <w:p w14:paraId="6AE08E00" w14:textId="06CE9D94" w:rsidR="00490283" w:rsidRDefault="00490283" w:rsidP="00125315">
      <w:pPr>
        <w:pStyle w:val="BodyText"/>
      </w:pPr>
      <w:del w:id="3007" w:author="Pinnu, Sainath" w:date="2023-04-12T11:37:00Z">
        <w:r w:rsidDel="00C131DD">
          <w:rPr>
            <w:noProof/>
          </w:rPr>
          <w:drawing>
            <wp:inline distT="0" distB="0" distL="0" distR="0" wp14:anchorId="246BB2A4" wp14:editId="22A75886">
              <wp:extent cx="4572000" cy="1533525"/>
              <wp:effectExtent l="76200" t="76200" r="133350" b="142875"/>
              <wp:docPr id="1491480603" name="Picture 1491480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1480603"/>
                      <pic:cNvPicPr/>
                    </pic:nvPicPr>
                    <pic:blipFill>
                      <a:blip r:embed="rId151">
                        <a:extLst>
                          <a:ext uri="{28A0092B-C50C-407E-A947-70E740481C1C}">
                            <a14:useLocalDpi xmlns:a14="http://schemas.microsoft.com/office/drawing/2010/main" val="0"/>
                          </a:ext>
                        </a:extLst>
                      </a:blip>
                      <a:stretch>
                        <a:fillRect/>
                      </a:stretch>
                    </pic:blipFill>
                    <pic:spPr>
                      <a:xfrm>
                        <a:off x="0" y="0"/>
                        <a:ext cx="4572000" cy="1533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3008" w:author="Pinnu, Sainath" w:date="2023-04-12T11:37:00Z">
        <w:r w:rsidR="00C131DD">
          <w:rPr>
            <w:noProof/>
          </w:rPr>
          <w:drawing>
            <wp:inline distT="0" distB="0" distL="0" distR="0" wp14:anchorId="3F7FEC0A" wp14:editId="2843A004">
              <wp:extent cx="5943600" cy="157861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943600" cy="1578610"/>
                      </a:xfrm>
                      <a:prstGeom prst="rect">
                        <a:avLst/>
                      </a:prstGeom>
                    </pic:spPr>
                  </pic:pic>
                </a:graphicData>
              </a:graphic>
            </wp:inline>
          </w:drawing>
        </w:r>
      </w:ins>
    </w:p>
    <w:p w14:paraId="7E8941F3" w14:textId="72903D3B" w:rsidR="00490283" w:rsidRPr="00125315" w:rsidRDefault="00490283" w:rsidP="00125315">
      <w:pPr>
        <w:pStyle w:val="Caption"/>
      </w:pPr>
      <w:r w:rsidRPr="00125315">
        <w:t xml:space="preserve"> </w:t>
      </w:r>
      <w:bookmarkStart w:id="3009" w:name="_Toc63697489"/>
      <w:r w:rsidRPr="00125315">
        <w:t xml:space="preserve">TABLE </w:t>
      </w:r>
      <w:r w:rsidR="00783BEC">
        <w:fldChar w:fldCharType="begin"/>
      </w:r>
      <w:r w:rsidR="00783BEC">
        <w:instrText xml:space="preserve"> SEQ Table \* ARABIC </w:instrText>
      </w:r>
      <w:r w:rsidR="00783BEC">
        <w:fldChar w:fldCharType="separate"/>
      </w:r>
      <w:r w:rsidR="0061087E">
        <w:rPr>
          <w:noProof/>
        </w:rPr>
        <w:t>26</w:t>
      </w:r>
      <w:r w:rsidR="00783BEC">
        <w:rPr>
          <w:noProof/>
        </w:rPr>
        <w:fldChar w:fldCharType="end"/>
      </w:r>
      <w:r w:rsidRPr="00125315">
        <w:t>: APPLICATION SETTINGS DESCRIPTIONS</w:t>
      </w:r>
      <w:bookmarkEnd w:id="3009"/>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490283" w14:paraId="74042AFE" w14:textId="77777777" w:rsidTr="0060488A">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2B400CF" w14:textId="77777777" w:rsidR="00490283" w:rsidRDefault="00490283" w:rsidP="0012531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E8FF703" w14:textId="77777777" w:rsidR="00490283" w:rsidRPr="0035541F" w:rsidRDefault="00490283" w:rsidP="00125315">
            <w:pPr>
              <w:pStyle w:val="TableHeading"/>
              <w:rPr>
                <w:sz w:val="16"/>
              </w:rPr>
            </w:pPr>
            <w:r w:rsidRPr="00790578">
              <w:t xml:space="preserve">Description </w:t>
            </w:r>
          </w:p>
        </w:tc>
      </w:tr>
      <w:tr w:rsidR="00490283" w14:paraId="4B2BFCC9"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5EF24AAF" w14:textId="77777777" w:rsidR="00490283" w:rsidRPr="00777C81" w:rsidRDefault="00490283" w:rsidP="00125315">
            <w:pPr>
              <w:pStyle w:val="TableBody"/>
              <w:rPr>
                <w:b/>
                <w:bCs/>
              </w:rPr>
            </w:pPr>
            <w:r w:rsidRPr="00777C81">
              <w:rPr>
                <w:b/>
                <w:bCs/>
              </w:rPr>
              <w:t>License Institution Name</w:t>
            </w:r>
          </w:p>
        </w:tc>
        <w:tc>
          <w:tcPr>
            <w:tcW w:w="6194" w:type="dxa"/>
            <w:tcBorders>
              <w:top w:val="single" w:sz="3" w:space="0" w:color="000000"/>
              <w:left w:val="single" w:sz="4" w:space="0" w:color="000000"/>
              <w:bottom w:val="single" w:sz="4" w:space="0" w:color="000000"/>
              <w:right w:val="single" w:sz="4" w:space="0" w:color="000000"/>
            </w:tcBorders>
          </w:tcPr>
          <w:p w14:paraId="1027F185" w14:textId="77777777" w:rsidR="00490283" w:rsidRPr="0035541F" w:rsidRDefault="00490283" w:rsidP="00125315">
            <w:pPr>
              <w:pStyle w:val="TableBody"/>
            </w:pPr>
            <w:r w:rsidRPr="0035541F">
              <w:t>Displays the Institution name that the product is licensed to.</w:t>
            </w:r>
          </w:p>
          <w:p w14:paraId="67693BE7" w14:textId="77777777" w:rsidR="00490283" w:rsidRPr="0035541F" w:rsidRDefault="00490283" w:rsidP="00125315">
            <w:pPr>
              <w:pStyle w:val="TableBody"/>
            </w:pPr>
          </w:p>
        </w:tc>
      </w:tr>
      <w:tr w:rsidR="00490283" w14:paraId="2EFDF770"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18D8C20" w14:textId="77777777" w:rsidR="00490283" w:rsidRPr="00777C81" w:rsidRDefault="00490283" w:rsidP="00125315">
            <w:pPr>
              <w:pStyle w:val="TableBody"/>
              <w:rPr>
                <w:b/>
                <w:bCs/>
              </w:rPr>
            </w:pPr>
            <w:r w:rsidRPr="00777C81">
              <w:rPr>
                <w:b/>
                <w:bCs/>
              </w:rPr>
              <w:t>Balance Report Font Size</w:t>
            </w:r>
          </w:p>
        </w:tc>
        <w:tc>
          <w:tcPr>
            <w:tcW w:w="6194" w:type="dxa"/>
            <w:tcBorders>
              <w:top w:val="single" w:sz="4" w:space="0" w:color="000000"/>
              <w:left w:val="single" w:sz="4" w:space="0" w:color="000000"/>
              <w:bottom w:val="single" w:sz="4" w:space="0" w:color="000000"/>
              <w:right w:val="single" w:sz="4" w:space="0" w:color="000000"/>
            </w:tcBorders>
          </w:tcPr>
          <w:p w14:paraId="2DDA6914" w14:textId="48608C28" w:rsidR="00490283" w:rsidRPr="007B73D7" w:rsidRDefault="00490283" w:rsidP="00921B82">
            <w:pPr>
              <w:pStyle w:val="TableBody"/>
            </w:pPr>
            <w:r w:rsidRPr="007B73D7">
              <w:t xml:space="preserve">Allows the user to set the Font size on the PDF version of the </w:t>
            </w:r>
            <w:r w:rsidRPr="0060488A">
              <w:rPr>
                <w:rFonts w:ascii="Open Sans" w:hAnsi="Open Sans" w:cs="Times New Roman"/>
                <w:b/>
                <w:bCs/>
                <w:szCs w:val="20"/>
              </w:rPr>
              <w:t>Balance Report</w:t>
            </w:r>
            <w:r w:rsidRPr="007B73D7">
              <w:t xml:space="preserve"> to make things more readable if the report contains numerous or few columns.</w:t>
            </w:r>
          </w:p>
        </w:tc>
      </w:tr>
      <w:tr w:rsidR="00490283" w14:paraId="39E2BFE7"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600A4EFD" w14:textId="77777777" w:rsidR="00490283" w:rsidRPr="00777C81" w:rsidRDefault="00490283" w:rsidP="00125315">
            <w:pPr>
              <w:pStyle w:val="TableBody"/>
              <w:rPr>
                <w:b/>
                <w:bCs/>
              </w:rPr>
            </w:pPr>
            <w:r w:rsidRPr="00777C81">
              <w:rPr>
                <w:b/>
                <w:bCs/>
              </w:rPr>
              <w:t>Auto-fix summary Balance Closing Value</w:t>
            </w:r>
          </w:p>
        </w:tc>
        <w:tc>
          <w:tcPr>
            <w:tcW w:w="6194" w:type="dxa"/>
            <w:tcBorders>
              <w:top w:val="single" w:sz="4" w:space="0" w:color="000000"/>
              <w:left w:val="single" w:sz="4" w:space="0" w:color="000000"/>
              <w:bottom w:val="single" w:sz="4" w:space="0" w:color="000000"/>
              <w:right w:val="single" w:sz="4" w:space="0" w:color="000000"/>
            </w:tcBorders>
          </w:tcPr>
          <w:p w14:paraId="3E616815" w14:textId="3D389D89" w:rsidR="00490283" w:rsidRDefault="00490283" w:rsidP="004F51AA">
            <w:pPr>
              <w:pStyle w:val="TableBody"/>
            </w:pPr>
            <w:r w:rsidRPr="007B73D7">
              <w:t xml:space="preserve">Turn on a process that will ensure that the values in the </w:t>
            </w:r>
            <w:r w:rsidRPr="0060488A">
              <w:rPr>
                <w:rFonts w:ascii="Open Sans" w:hAnsi="Open Sans" w:cs="Times New Roman"/>
                <w:b/>
                <w:bCs/>
                <w:szCs w:val="20"/>
              </w:rPr>
              <w:t>Summary Balance</w:t>
            </w:r>
            <w:r w:rsidRPr="007B73D7">
              <w:t xml:space="preserve"> page and </w:t>
            </w:r>
            <w:r w:rsidRPr="0060488A">
              <w:rPr>
                <w:rFonts w:ascii="Open Sans" w:hAnsi="Open Sans" w:cs="Times New Roman"/>
                <w:b/>
                <w:bCs/>
                <w:szCs w:val="20"/>
              </w:rPr>
              <w:t>Balance</w:t>
            </w:r>
            <w:r w:rsidRPr="007B73D7">
              <w:t xml:space="preserve"> pages will be consistent, as problems could arise if there is a large amount of data change at the same time.</w:t>
            </w:r>
          </w:p>
        </w:tc>
      </w:tr>
      <w:tr w:rsidR="00490283" w14:paraId="6E457765"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AE8C554" w14:textId="77777777" w:rsidR="00490283" w:rsidRPr="00777C81" w:rsidRDefault="00490283" w:rsidP="00125315">
            <w:pPr>
              <w:pStyle w:val="TableBody"/>
              <w:rPr>
                <w:b/>
                <w:bCs/>
              </w:rPr>
            </w:pPr>
            <w:r w:rsidRPr="00777C81">
              <w:rPr>
                <w:b/>
                <w:bCs/>
              </w:rPr>
              <w:lastRenderedPageBreak/>
              <w:t>Check Balance records inconsistency (scheduled)</w:t>
            </w:r>
          </w:p>
        </w:tc>
        <w:tc>
          <w:tcPr>
            <w:tcW w:w="6194" w:type="dxa"/>
            <w:tcBorders>
              <w:top w:val="single" w:sz="4" w:space="0" w:color="000000"/>
              <w:left w:val="single" w:sz="4" w:space="0" w:color="000000"/>
              <w:bottom w:val="single" w:sz="4" w:space="0" w:color="000000"/>
              <w:right w:val="single" w:sz="4" w:space="0" w:color="000000"/>
            </w:tcBorders>
          </w:tcPr>
          <w:p w14:paraId="5E3D3C77" w14:textId="2E874BA0" w:rsidR="00490283" w:rsidRDefault="00490283" w:rsidP="00100E14">
            <w:pPr>
              <w:pStyle w:val="TableBody"/>
            </w:pPr>
            <w:r w:rsidRPr="007B73D7">
              <w:t xml:space="preserve">Checks the balances and summary balances for inconsistencies when checked. If it is checked it will be constantly checked, uncheck </w:t>
            </w:r>
            <w:r w:rsidR="00100E14">
              <w:t xml:space="preserve">it </w:t>
            </w:r>
            <w:r w:rsidRPr="007B73D7">
              <w:t>to stop the process.</w:t>
            </w:r>
          </w:p>
        </w:tc>
      </w:tr>
      <w:tr w:rsidR="00490283" w14:paraId="60521712"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A02598B" w14:textId="77777777" w:rsidR="00490283" w:rsidRPr="00777C81" w:rsidRDefault="00490283" w:rsidP="00125315">
            <w:pPr>
              <w:pStyle w:val="TableBody"/>
              <w:rPr>
                <w:b/>
                <w:bCs/>
              </w:rPr>
            </w:pPr>
            <w:r w:rsidRPr="00777C81">
              <w:rPr>
                <w:b/>
                <w:bCs/>
              </w:rPr>
              <w:t>Process orders queue (scheduled)</w:t>
            </w:r>
          </w:p>
        </w:tc>
        <w:tc>
          <w:tcPr>
            <w:tcW w:w="6194" w:type="dxa"/>
            <w:tcBorders>
              <w:top w:val="single" w:sz="4" w:space="0" w:color="000000"/>
              <w:left w:val="single" w:sz="4" w:space="0" w:color="000000"/>
              <w:bottom w:val="single" w:sz="4" w:space="0" w:color="000000"/>
              <w:right w:val="single" w:sz="4" w:space="0" w:color="000000"/>
            </w:tcBorders>
          </w:tcPr>
          <w:p w14:paraId="6BEC38F6" w14:textId="355EEB75" w:rsidR="00490283" w:rsidRDefault="00490283" w:rsidP="004F51AA">
            <w:pPr>
              <w:pStyle w:val="TableBody"/>
            </w:pPr>
            <w:r w:rsidRPr="007B73D7">
              <w:t>Check to have VB constantly updated with orders from OptiSuites. Unchecking this will allow the user to stop accepting orders/updates in VB until the option is checked again.</w:t>
            </w:r>
          </w:p>
        </w:tc>
      </w:tr>
      <w:tr w:rsidR="00490283" w14:paraId="788961B5"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84C0859" w14:textId="77777777" w:rsidR="00490283" w:rsidRPr="00777C81" w:rsidRDefault="00490283" w:rsidP="00125315">
            <w:pPr>
              <w:pStyle w:val="TableBody"/>
              <w:rPr>
                <w:b/>
                <w:bCs/>
              </w:rPr>
            </w:pPr>
            <w:r w:rsidRPr="00777C81">
              <w:rPr>
                <w:b/>
                <w:bCs/>
              </w:rPr>
              <w:t>Summary &amp; Vault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27E90D02" w14:textId="77777777" w:rsidR="00490283" w:rsidRPr="007B73D7" w:rsidRDefault="00490283" w:rsidP="00125315">
            <w:pPr>
              <w:pStyle w:val="TableBody"/>
            </w:pPr>
            <w:r w:rsidRPr="007B73D7">
              <w:t>Allows the user to choose which columns will be outputted in the export files.</w:t>
            </w:r>
          </w:p>
          <w:p w14:paraId="32A4D4ED" w14:textId="77777777" w:rsidR="00490283" w:rsidRDefault="00490283" w:rsidP="00125315">
            <w:pPr>
              <w:pStyle w:val="TableBody"/>
            </w:pPr>
          </w:p>
        </w:tc>
      </w:tr>
      <w:tr w:rsidR="00490283" w14:paraId="5F48B76B"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76663F" w14:textId="77777777" w:rsidR="00490283" w:rsidRPr="00777C81" w:rsidRDefault="00490283" w:rsidP="00125315">
            <w:pPr>
              <w:pStyle w:val="TableBody"/>
              <w:rPr>
                <w:b/>
                <w:bCs/>
              </w:rPr>
            </w:pPr>
            <w:r w:rsidRPr="00777C81">
              <w:rPr>
                <w:b/>
                <w:bCs/>
              </w:rPr>
              <w:t>Coffer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744D948C" w14:textId="5963B016" w:rsidR="00490283" w:rsidRDefault="00490283" w:rsidP="00E931FC">
            <w:pPr>
              <w:pStyle w:val="TableBody"/>
            </w:pPr>
            <w:r w:rsidRPr="007B73D7">
              <w:t>Allows the user to choose which columns will be outputted when exporting Coffer Balances.</w:t>
            </w:r>
          </w:p>
        </w:tc>
      </w:tr>
      <w:tr w:rsidR="00490283" w14:paraId="78CE3B53"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03B167C1" w14:textId="77777777" w:rsidR="00490283" w:rsidRPr="00777C81" w:rsidRDefault="00490283" w:rsidP="00125315">
            <w:pPr>
              <w:pStyle w:val="TableBody"/>
              <w:rPr>
                <w:b/>
                <w:bCs/>
              </w:rPr>
            </w:pPr>
            <w:r w:rsidRPr="00777C81">
              <w:rPr>
                <w:b/>
                <w:bCs/>
              </w:rPr>
              <w:t>Include internal coffer in coffer total amount</w:t>
            </w:r>
          </w:p>
        </w:tc>
        <w:tc>
          <w:tcPr>
            <w:tcW w:w="6194" w:type="dxa"/>
            <w:tcBorders>
              <w:top w:val="single" w:sz="4" w:space="0" w:color="000000"/>
              <w:left w:val="single" w:sz="4" w:space="0" w:color="000000"/>
              <w:bottom w:val="single" w:sz="4" w:space="0" w:color="000000"/>
              <w:right w:val="single" w:sz="4" w:space="0" w:color="000000"/>
            </w:tcBorders>
          </w:tcPr>
          <w:p w14:paraId="47E60F76" w14:textId="77777777" w:rsidR="00490283" w:rsidRPr="007B73D7" w:rsidRDefault="00490283" w:rsidP="00125315">
            <w:pPr>
              <w:pStyle w:val="TableBody"/>
            </w:pPr>
            <w:r w:rsidRPr="007B73D7">
              <w:t>Yes/No option to choose whether or not Coffers marked as Internal will be included in the Coffer total.</w:t>
            </w:r>
          </w:p>
          <w:p w14:paraId="5FEBEC1F" w14:textId="77777777" w:rsidR="00490283" w:rsidRDefault="00490283" w:rsidP="00125315">
            <w:pPr>
              <w:pStyle w:val="TableBody"/>
            </w:pPr>
          </w:p>
        </w:tc>
      </w:tr>
      <w:tr w:rsidR="00490283" w14:paraId="1CE2F4ED"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1AC6C5BB" w14:textId="77777777" w:rsidR="00490283" w:rsidRPr="00777C81" w:rsidRDefault="00490283" w:rsidP="00125315">
            <w:pPr>
              <w:pStyle w:val="TableBody"/>
              <w:rPr>
                <w:b/>
                <w:bCs/>
              </w:rPr>
            </w:pPr>
            <w:r w:rsidRPr="00777C81">
              <w:rPr>
                <w:b/>
                <w:bCs/>
              </w:rPr>
              <w:t>Enable Views for Coffer Balance</w:t>
            </w:r>
          </w:p>
        </w:tc>
        <w:tc>
          <w:tcPr>
            <w:tcW w:w="6194" w:type="dxa"/>
            <w:tcBorders>
              <w:top w:val="single" w:sz="4" w:space="0" w:color="000000"/>
              <w:left w:val="single" w:sz="4" w:space="0" w:color="000000"/>
              <w:bottom w:val="single" w:sz="4" w:space="0" w:color="000000"/>
              <w:right w:val="single" w:sz="4" w:space="0" w:color="000000"/>
            </w:tcBorders>
          </w:tcPr>
          <w:p w14:paraId="48B68396" w14:textId="74CB36B3" w:rsidR="00490283" w:rsidRDefault="00490283" w:rsidP="007B3A15">
            <w:pPr>
              <w:pStyle w:val="TableBody"/>
            </w:pPr>
            <w:r w:rsidRPr="007B73D7">
              <w:t>Drop down box allows the user to choose if the Coffer Balance, Master Coffer Balance or Both are enabled in the application.</w:t>
            </w:r>
          </w:p>
        </w:tc>
      </w:tr>
      <w:tr w:rsidR="00490283" w14:paraId="5FD15152"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DADCFF" w14:textId="77777777" w:rsidR="00490283" w:rsidRPr="00777C81" w:rsidRDefault="00490283" w:rsidP="00125315">
            <w:pPr>
              <w:pStyle w:val="TableBody"/>
              <w:rPr>
                <w:b/>
                <w:bCs/>
              </w:rPr>
            </w:pPr>
            <w:r w:rsidRPr="00777C81">
              <w:rPr>
                <w:b/>
                <w:bCs/>
              </w:rPr>
              <w:t>System Event Logging</w:t>
            </w:r>
          </w:p>
        </w:tc>
        <w:tc>
          <w:tcPr>
            <w:tcW w:w="6194" w:type="dxa"/>
            <w:tcBorders>
              <w:top w:val="single" w:sz="4" w:space="0" w:color="000000"/>
              <w:left w:val="single" w:sz="4" w:space="0" w:color="000000"/>
              <w:bottom w:val="single" w:sz="4" w:space="0" w:color="000000"/>
              <w:right w:val="single" w:sz="4" w:space="0" w:color="000000"/>
            </w:tcBorders>
          </w:tcPr>
          <w:p w14:paraId="47AD5637" w14:textId="2C9D98AF" w:rsidR="00490283" w:rsidRPr="007B73D7" w:rsidRDefault="00490283" w:rsidP="007B3A15">
            <w:pPr>
              <w:pStyle w:val="TableBody"/>
            </w:pPr>
            <w:r w:rsidRPr="007B73D7">
              <w:t>Allows the user to choose the level of logging the application will generate. Info, Debug, Warning or Error.</w:t>
            </w:r>
          </w:p>
        </w:tc>
      </w:tr>
    </w:tbl>
    <w:p w14:paraId="66BA2751" w14:textId="51D0830E" w:rsidR="00490283" w:rsidRPr="003B065F" w:rsidDel="00A46034" w:rsidRDefault="00774F7A" w:rsidP="00A46034">
      <w:pPr>
        <w:pStyle w:val="Caption"/>
        <w:rPr>
          <w:del w:id="3010" w:author="Moses, Robinson" w:date="2023-04-13T07:26:00Z"/>
          <w:rStyle w:val="Hyperlink"/>
          <w:color w:val="92D050"/>
          <w:u w:val="none"/>
          <w:rPrChange w:id="3011" w:author="Moses, Robinson" w:date="2023-04-13T07:36:00Z">
            <w:rPr>
              <w:del w:id="3012" w:author="Moses, Robinson" w:date="2023-04-13T07:26:00Z"/>
            </w:rPr>
          </w:rPrChange>
        </w:rPr>
      </w:pPr>
      <w:bookmarkStart w:id="3013" w:name="_ALERTS"/>
      <w:bookmarkEnd w:id="3013"/>
      <w:ins w:id="3014" w:author="Moses, Robinson" w:date="2023-04-13T07:26:00Z">
        <w:r w:rsidRPr="003B065F">
          <w:rPr>
            <w:rStyle w:val="Hyperlink"/>
            <w:color w:val="92D050"/>
            <w:u w:val="none"/>
            <w:rPrChange w:id="3015" w:author="Moses, Robinson" w:date="2023-04-13T07:36:00Z">
              <w:rPr/>
            </w:rPrChange>
          </w:rPr>
          <w:t>Return To:</w:t>
        </w:r>
      </w:ins>
      <w:ins w:id="3016" w:author="Moses, Robinson" w:date="2023-04-13T07:27:00Z">
        <w:r w:rsidR="00A46034" w:rsidRPr="003B065F">
          <w:rPr>
            <w:rStyle w:val="Hyperlink"/>
            <w:color w:val="92D050"/>
            <w:u w:val="none"/>
            <w:rPrChange w:id="3017" w:author="Moses, Robinson" w:date="2023-04-13T07:36:00Z">
              <w:rPr/>
            </w:rPrChange>
          </w:rPr>
          <w:t xml:space="preserve"> </w:t>
        </w:r>
      </w:ins>
      <w:del w:id="3018" w:author="Moses, Robinson" w:date="2023-04-13T07:26:00Z">
        <w:r w:rsidR="00490283" w:rsidRPr="003B065F" w:rsidDel="00774F7A">
          <w:rPr>
            <w:rStyle w:val="Hyperlink"/>
            <w:color w:val="92D050"/>
            <w:u w:val="none"/>
            <w:rPrChange w:id="3019" w:author="Moses, Robinson" w:date="2023-04-13T07:36:00Z">
              <w:rPr/>
            </w:rPrChange>
          </w:rPr>
          <w:fldChar w:fldCharType="begin"/>
        </w:r>
        <w:r w:rsidR="00490283" w:rsidRPr="003B065F" w:rsidDel="00774F7A">
          <w:rPr>
            <w:rStyle w:val="Hyperlink"/>
            <w:color w:val="92D050"/>
            <w:u w:val="none"/>
            <w:rPrChange w:id="3020" w:author="Moses, Robinson" w:date="2023-04-13T07:36:00Z">
              <w:rPr/>
            </w:rPrChange>
          </w:rPr>
          <w:delInstrText xml:space="preserve"> HYPERLINK \l "_SETTINGS" </w:delInstrText>
        </w:r>
        <w:r w:rsidR="00490283" w:rsidRPr="003B065F" w:rsidDel="00774F7A">
          <w:rPr>
            <w:rStyle w:val="Hyperlink"/>
            <w:color w:val="92D050"/>
            <w:u w:val="none"/>
            <w:rPrChange w:id="3021" w:author="Moses, Robinson" w:date="2023-04-13T07:36:00Z">
              <w:rPr/>
            </w:rPrChange>
          </w:rPr>
          <w:fldChar w:fldCharType="separate"/>
        </w:r>
        <w:r w:rsidR="00490283" w:rsidRPr="003B065F" w:rsidDel="00774F7A">
          <w:rPr>
            <w:rStyle w:val="Hyperlink"/>
            <w:color w:val="92D050"/>
            <w:u w:val="none"/>
            <w:rPrChange w:id="3022" w:author="Moses, Robinson" w:date="2023-04-13T07:36:00Z">
              <w:rPr>
                <w:rStyle w:val="Hyperlink"/>
                <w:color w:val="92D050"/>
              </w:rPr>
            </w:rPrChange>
          </w:rPr>
          <w:delText>Return to: Settings</w:delText>
        </w:r>
        <w:r w:rsidR="00490283" w:rsidRPr="003B065F" w:rsidDel="00774F7A">
          <w:rPr>
            <w:rStyle w:val="Hyperlink"/>
            <w:color w:val="92D050"/>
            <w:u w:val="none"/>
            <w:rPrChange w:id="3023" w:author="Moses, Robinson" w:date="2023-04-13T07:36:00Z">
              <w:rPr>
                <w:rStyle w:val="Hyperlink"/>
                <w:color w:val="92D050"/>
              </w:rPr>
            </w:rPrChange>
          </w:rPr>
          <w:fldChar w:fldCharType="end"/>
        </w:r>
        <w:r w:rsidR="00490283" w:rsidRPr="003B065F" w:rsidDel="00774F7A">
          <w:rPr>
            <w:rStyle w:val="Hyperlink"/>
            <w:color w:val="92D050"/>
            <w:u w:val="none"/>
            <w:rPrChange w:id="3024" w:author="Moses, Robinson" w:date="2023-04-13T07:36:00Z">
              <w:rPr>
                <w:color w:val="92D050"/>
              </w:rPr>
            </w:rPrChange>
          </w:rPr>
          <w:delText xml:space="preserve"> </w:delText>
        </w:r>
      </w:del>
    </w:p>
    <w:p w14:paraId="1EB384C5" w14:textId="12596F49" w:rsidR="00A46034" w:rsidRPr="003B065F" w:rsidRDefault="00A46034" w:rsidP="00A46034">
      <w:pPr>
        <w:rPr>
          <w:ins w:id="3025" w:author="Moses, Robinson" w:date="2023-04-13T07:27:00Z"/>
          <w:rStyle w:val="Hyperlink"/>
          <w:i/>
          <w:iCs/>
          <w:color w:val="92D050"/>
          <w:sz w:val="18"/>
          <w:szCs w:val="18"/>
          <w:u w:val="none"/>
          <w:rPrChange w:id="3026" w:author="Moses, Robinson" w:date="2023-04-13T07:36:00Z">
            <w:rPr>
              <w:ins w:id="3027" w:author="Moses, Robinson" w:date="2023-04-13T07:27:00Z"/>
              <w:color w:val="92D050"/>
            </w:rPr>
          </w:rPrChange>
        </w:rPr>
        <w:pPrChange w:id="3028" w:author="Moses, Robinson" w:date="2023-04-13T07:27:00Z">
          <w:pPr>
            <w:pStyle w:val="Caption"/>
          </w:pPr>
        </w:pPrChange>
      </w:pPr>
      <w:ins w:id="3029" w:author="Moses, Robinson" w:date="2023-04-13T07:27:00Z">
        <w:r w:rsidRPr="003B065F">
          <w:rPr>
            <w:rStyle w:val="Hyperlink"/>
            <w:i/>
            <w:iCs/>
            <w:color w:val="92D050"/>
            <w:sz w:val="18"/>
            <w:szCs w:val="18"/>
            <w:u w:val="none"/>
            <w:rPrChange w:id="3030" w:author="Moses, Robinson" w:date="2023-04-13T07:36:00Z">
              <w:rPr/>
            </w:rPrChange>
          </w:rPr>
          <w:fldChar w:fldCharType="begin"/>
        </w:r>
        <w:r w:rsidRPr="003B065F">
          <w:rPr>
            <w:rStyle w:val="Hyperlink"/>
            <w:i/>
            <w:iCs/>
            <w:color w:val="92D050"/>
            <w:sz w:val="18"/>
            <w:szCs w:val="18"/>
            <w:u w:val="none"/>
            <w:rPrChange w:id="3031" w:author="Moses, Robinson" w:date="2023-04-13T07:36:00Z">
              <w:rPr/>
            </w:rPrChange>
          </w:rPr>
          <w:instrText xml:space="preserve"> REF _Ref132263249 \h </w:instrText>
        </w:r>
        <w:r w:rsidRPr="003B065F">
          <w:rPr>
            <w:rStyle w:val="Hyperlink"/>
            <w:i/>
            <w:iCs/>
            <w:color w:val="92D050"/>
            <w:sz w:val="18"/>
            <w:szCs w:val="18"/>
            <w:u w:val="none"/>
            <w:rPrChange w:id="3032" w:author="Moses, Robinson" w:date="2023-04-13T07:36:00Z">
              <w:rPr/>
            </w:rPrChange>
          </w:rPr>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3033" w:author="Moses, Robinson" w:date="2023-04-13T07:36:00Z">
            <w:rPr/>
          </w:rPrChange>
        </w:rPr>
        <w:fldChar w:fldCharType="separate"/>
      </w:r>
      <w:ins w:id="3034" w:author="Moses, Robinson" w:date="2023-04-13T07:27:00Z">
        <w:r w:rsidRPr="003B065F">
          <w:rPr>
            <w:rStyle w:val="Hyperlink"/>
            <w:i/>
            <w:iCs/>
            <w:color w:val="92D050"/>
            <w:sz w:val="18"/>
            <w:szCs w:val="18"/>
            <w:u w:val="none"/>
            <w:rPrChange w:id="3035" w:author="Moses, Robinson" w:date="2023-04-13T07:36:00Z">
              <w:rPr/>
            </w:rPrChange>
          </w:rPr>
          <w:t>SETTINGS</w:t>
        </w:r>
        <w:r w:rsidRPr="003B065F">
          <w:rPr>
            <w:rStyle w:val="Hyperlink"/>
            <w:i/>
            <w:iCs/>
            <w:color w:val="92D050"/>
            <w:sz w:val="18"/>
            <w:szCs w:val="18"/>
            <w:u w:val="none"/>
            <w:rPrChange w:id="3036" w:author="Moses, Robinson" w:date="2023-04-13T07:36:00Z">
              <w:rPr/>
            </w:rPrChange>
          </w:rPr>
          <w:fldChar w:fldCharType="end"/>
        </w:r>
      </w:ins>
    </w:p>
    <w:p w14:paraId="595342DF" w14:textId="4F0FDAAB" w:rsidR="00490283" w:rsidRPr="00C6171A" w:rsidRDefault="00490283" w:rsidP="00A054D7">
      <w:pPr>
        <w:pStyle w:val="Heading1"/>
        <w:pPrChange w:id="3037" w:author="Moses, Robinson" w:date="2023-04-13T07:47:00Z">
          <w:pPr>
            <w:pStyle w:val="Heading1"/>
            <w:ind w:left="-5"/>
          </w:pPr>
        </w:pPrChange>
      </w:pPr>
      <w:bookmarkStart w:id="3038" w:name="_Toc63697418"/>
      <w:bookmarkStart w:id="3039" w:name="_Toc132264813"/>
      <w:r w:rsidRPr="00C6171A">
        <w:t>DATABASE UPGRADES</w:t>
      </w:r>
      <w:bookmarkEnd w:id="3038"/>
      <w:bookmarkEnd w:id="3039"/>
    </w:p>
    <w:p w14:paraId="6A395BEC" w14:textId="1C630C2E" w:rsidR="00490283" w:rsidRDefault="00490283" w:rsidP="00777C81">
      <w:pPr>
        <w:pStyle w:val="BodyText"/>
      </w:pPr>
      <w:r>
        <w:t xml:space="preserve">This page will </w:t>
      </w:r>
      <w:r w:rsidR="00020478">
        <w:t>ex</w:t>
      </w:r>
      <w:r w:rsidR="00956856">
        <w:t>hibit the SQL Queries f</w:t>
      </w:r>
      <w:r w:rsidR="00D910B7">
        <w:t>or upgrade</w:t>
      </w:r>
      <w:r w:rsidR="003A22D2">
        <w:t>s</w:t>
      </w:r>
      <w:r w:rsidR="00D910B7">
        <w:t xml:space="preserve">, if required, and enable the user to verify whether an upgrade </w:t>
      </w:r>
      <w:r w:rsidR="00C9438E">
        <w:t>is necessary.</w:t>
      </w:r>
      <w:r>
        <w:t xml:space="preserve"> </w:t>
      </w:r>
    </w:p>
    <w:p w14:paraId="498C559D" w14:textId="59F1A287" w:rsidR="00490283" w:rsidRDefault="00490283" w:rsidP="00777C81">
      <w:pPr>
        <w:pStyle w:val="Caption"/>
      </w:pPr>
      <w:bookmarkStart w:id="3040" w:name="_Toc63697461"/>
      <w:r w:rsidRPr="00C07B38">
        <w:t xml:space="preserve">FIGURE </w:t>
      </w:r>
      <w:r>
        <w:fldChar w:fldCharType="begin"/>
      </w:r>
      <w:r>
        <w:instrText>SEQ Figure \* ARABIC</w:instrText>
      </w:r>
      <w:r>
        <w:fldChar w:fldCharType="separate"/>
      </w:r>
      <w:r w:rsidR="0061087E">
        <w:rPr>
          <w:noProof/>
        </w:rPr>
        <w:t>38</w:t>
      </w:r>
      <w:r>
        <w:fldChar w:fldCharType="end"/>
      </w:r>
      <w:r>
        <w:t>: DATABASE UPGRADE SCREEN</w:t>
      </w:r>
      <w:bookmarkEnd w:id="3040"/>
    </w:p>
    <w:p w14:paraId="27BD5488" w14:textId="77777777" w:rsidR="00490283" w:rsidRPr="00480832" w:rsidRDefault="00490283" w:rsidP="00490283">
      <w:r>
        <w:rPr>
          <w:noProof/>
        </w:rPr>
        <w:drawing>
          <wp:inline distT="0" distB="0" distL="0" distR="0" wp14:anchorId="6C1BF53A" wp14:editId="30BD39DA">
            <wp:extent cx="5473064" cy="1016635"/>
            <wp:effectExtent l="76200" t="76200" r="128270" b="1263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3">
                      <a:extLst>
                        <a:ext uri="{28A0092B-C50C-407E-A947-70E740481C1C}">
                          <a14:useLocalDpi xmlns:a14="http://schemas.microsoft.com/office/drawing/2010/main" val="0"/>
                        </a:ext>
                      </a:extLst>
                    </a:blip>
                    <a:stretch>
                      <a:fillRect/>
                    </a:stretch>
                  </pic:blipFill>
                  <pic:spPr>
                    <a:xfrm>
                      <a:off x="0" y="0"/>
                      <a:ext cx="5473064" cy="1016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82EC7B" w14:textId="0242AA6B" w:rsidR="00A46034" w:rsidRPr="003B065F" w:rsidRDefault="00A46034" w:rsidP="003B065F">
      <w:pPr>
        <w:rPr>
          <w:ins w:id="3041" w:author="Moses, Robinson" w:date="2023-04-13T07:27:00Z"/>
          <w:rStyle w:val="Hyperlink"/>
          <w:i/>
          <w:iCs/>
          <w:color w:val="92D050"/>
          <w:sz w:val="18"/>
          <w:szCs w:val="18"/>
          <w:u w:val="none"/>
          <w:rPrChange w:id="3042" w:author="Moses, Robinson" w:date="2023-04-13T07:36:00Z">
            <w:rPr>
              <w:ins w:id="3043" w:author="Moses, Robinson" w:date="2023-04-13T07:27:00Z"/>
            </w:rPr>
          </w:rPrChange>
        </w:rPr>
        <w:pPrChange w:id="3044" w:author="Moses, Robinson" w:date="2023-04-13T07:36:00Z">
          <w:pPr>
            <w:pStyle w:val="Caption"/>
          </w:pPr>
        </w:pPrChange>
      </w:pPr>
      <w:ins w:id="3045" w:author="Moses, Robinson" w:date="2023-04-13T07:27:00Z">
        <w:r w:rsidRPr="003B065F">
          <w:rPr>
            <w:rStyle w:val="Hyperlink"/>
            <w:i/>
            <w:iCs/>
            <w:color w:val="92D050"/>
            <w:sz w:val="18"/>
            <w:szCs w:val="18"/>
            <w:u w:val="none"/>
            <w:rPrChange w:id="3046" w:author="Moses, Robinson" w:date="2023-04-13T07:36:00Z">
              <w:rPr/>
            </w:rPrChange>
          </w:rPr>
          <w:t>Return To:</w:t>
        </w:r>
        <w:r w:rsidRPr="003B065F">
          <w:rPr>
            <w:rStyle w:val="Hyperlink"/>
            <w:i/>
            <w:iCs/>
            <w:color w:val="92D050"/>
            <w:sz w:val="18"/>
            <w:szCs w:val="18"/>
            <w:u w:val="none"/>
            <w:rPrChange w:id="3047" w:author="Moses, Robinson" w:date="2023-04-13T07:36:00Z">
              <w:rPr/>
            </w:rPrChange>
          </w:rPr>
          <w:fldChar w:fldCharType="begin"/>
        </w:r>
        <w:r w:rsidRPr="003B065F">
          <w:rPr>
            <w:rStyle w:val="Hyperlink"/>
            <w:i/>
            <w:iCs/>
            <w:color w:val="92D050"/>
            <w:sz w:val="18"/>
            <w:szCs w:val="18"/>
            <w:u w:val="none"/>
            <w:rPrChange w:id="3048" w:author="Moses, Robinson" w:date="2023-04-13T07:36:00Z">
              <w:rPr/>
            </w:rPrChange>
          </w:rPr>
          <w:instrText xml:space="preserve"> REF _Ref132263284 \h </w:instrText>
        </w:r>
        <w:r w:rsidRPr="003B065F">
          <w:rPr>
            <w:rStyle w:val="Hyperlink"/>
            <w:i/>
            <w:iCs/>
            <w:color w:val="92D050"/>
            <w:sz w:val="18"/>
            <w:szCs w:val="18"/>
            <w:u w:val="none"/>
            <w:rPrChange w:id="3049" w:author="Moses, Robinson" w:date="2023-04-13T07:36:00Z">
              <w:rPr/>
            </w:rPrChange>
          </w:rPr>
        </w:r>
      </w:ins>
      <w:r w:rsidR="003B065F">
        <w:rPr>
          <w:rStyle w:val="Hyperlink"/>
          <w:i/>
          <w:iCs/>
          <w:color w:val="92D050"/>
          <w:sz w:val="18"/>
          <w:szCs w:val="18"/>
          <w:u w:val="none"/>
        </w:rPr>
        <w:instrText xml:space="preserve"> \* MERGEFORMAT </w:instrText>
      </w:r>
      <w:r w:rsidRPr="003B065F">
        <w:rPr>
          <w:rStyle w:val="Hyperlink"/>
          <w:i/>
          <w:iCs/>
          <w:color w:val="92D050"/>
          <w:sz w:val="18"/>
          <w:szCs w:val="18"/>
          <w:u w:val="none"/>
          <w:rPrChange w:id="3050" w:author="Moses, Robinson" w:date="2023-04-13T07:36:00Z">
            <w:rPr/>
          </w:rPrChange>
        </w:rPr>
        <w:fldChar w:fldCharType="separate"/>
      </w:r>
      <w:ins w:id="3051" w:author="Moses, Robinson" w:date="2023-04-13T07:27:00Z">
        <w:r w:rsidRPr="003B065F">
          <w:rPr>
            <w:rStyle w:val="Hyperlink"/>
            <w:i/>
            <w:iCs/>
            <w:color w:val="92D050"/>
            <w:sz w:val="18"/>
            <w:szCs w:val="18"/>
            <w:u w:val="none"/>
            <w:rPrChange w:id="3052" w:author="Moses, Robinson" w:date="2023-04-13T07:36:00Z">
              <w:rPr/>
            </w:rPrChange>
          </w:rPr>
          <w:t>SETTINGS</w:t>
        </w:r>
        <w:r w:rsidRPr="003B065F">
          <w:rPr>
            <w:rStyle w:val="Hyperlink"/>
            <w:i/>
            <w:iCs/>
            <w:color w:val="92D050"/>
            <w:sz w:val="18"/>
            <w:szCs w:val="18"/>
            <w:u w:val="none"/>
            <w:rPrChange w:id="3053" w:author="Moses, Robinson" w:date="2023-04-13T07:36:00Z">
              <w:rPr/>
            </w:rPrChange>
          </w:rPr>
          <w:fldChar w:fldCharType="end"/>
        </w:r>
      </w:ins>
    </w:p>
    <w:p w14:paraId="7F1E5B62" w14:textId="717168F6" w:rsidR="00A46034" w:rsidRDefault="00A46034">
      <w:pPr>
        <w:rPr>
          <w:ins w:id="3054" w:author="Moses, Robinson" w:date="2023-04-13T07:27:00Z"/>
          <w:i/>
          <w:iCs/>
          <w:color w:val="44546A" w:themeColor="text2"/>
          <w:sz w:val="18"/>
          <w:szCs w:val="18"/>
        </w:rPr>
      </w:pPr>
    </w:p>
    <w:p w14:paraId="2560BFD9" w14:textId="63B703EC" w:rsidR="00490283" w:rsidRPr="00A63AD9" w:rsidDel="00A46034" w:rsidRDefault="00783BEC" w:rsidP="00023B79">
      <w:pPr>
        <w:pStyle w:val="Heading1"/>
        <w:rPr>
          <w:del w:id="3055" w:author="Moses, Robinson" w:date="2023-04-13T07:27:00Z"/>
          <w:color w:val="92D050"/>
        </w:rPr>
        <w:pPrChange w:id="3056" w:author="Moses, Robinson" w:date="2023-04-13T07:47:00Z">
          <w:pPr>
            <w:pStyle w:val="Caption"/>
          </w:pPr>
        </w:pPrChange>
      </w:pPr>
      <w:del w:id="3057" w:author="Moses, Robinson" w:date="2023-04-13T07:27:00Z">
        <w:r w:rsidDel="00A46034">
          <w:fldChar w:fldCharType="begin"/>
        </w:r>
        <w:r w:rsidDel="00A46034">
          <w:delInstrText xml:space="preserve"> HYPERLINK \l "_SETTINGS" </w:delInstrText>
        </w:r>
        <w:r w:rsidDel="00A46034">
          <w:fldChar w:fldCharType="separate"/>
        </w:r>
        <w:r w:rsidR="00490283" w:rsidRPr="00A63AD9" w:rsidDel="00A46034">
          <w:rPr>
            <w:rStyle w:val="Hyperlink"/>
            <w:color w:val="92D050"/>
          </w:rPr>
          <w:delText>Return to: Settings</w:delText>
        </w:r>
        <w:r w:rsidDel="00A46034">
          <w:rPr>
            <w:rStyle w:val="Hyperlink"/>
            <w:color w:val="92D050"/>
          </w:rPr>
          <w:fldChar w:fldCharType="end"/>
        </w:r>
        <w:r w:rsidR="00490283" w:rsidRPr="00A63AD9" w:rsidDel="00A46034">
          <w:rPr>
            <w:color w:val="92D050"/>
          </w:rPr>
          <w:delText xml:space="preserve"> </w:delText>
        </w:r>
        <w:bookmarkStart w:id="3058" w:name="_Toc132264814"/>
        <w:bookmarkEnd w:id="3058"/>
      </w:del>
    </w:p>
    <w:p w14:paraId="79308776" w14:textId="481E9518" w:rsidR="00490283" w:rsidRDefault="00490283" w:rsidP="00023B79">
      <w:pPr>
        <w:pStyle w:val="Heading1"/>
        <w:pPrChange w:id="3059" w:author="Moses, Robinson" w:date="2023-04-13T07:47:00Z">
          <w:pPr>
            <w:pStyle w:val="Heading1"/>
            <w:ind w:left="0" w:firstLine="0"/>
          </w:pPr>
        </w:pPrChange>
      </w:pPr>
      <w:bookmarkStart w:id="3060" w:name="_Toc63697419"/>
      <w:bookmarkStart w:id="3061" w:name="_Toc132264815"/>
      <w:r>
        <w:t>ALERTS</w:t>
      </w:r>
      <w:bookmarkEnd w:id="3060"/>
      <w:bookmarkEnd w:id="3061"/>
    </w:p>
    <w:p w14:paraId="065C4C31" w14:textId="1ED714C8" w:rsidR="0019644B" w:rsidRDefault="00490283" w:rsidP="00813D09">
      <w:pPr>
        <w:pStyle w:val="BodyText"/>
        <w:rPr>
          <w:rFonts w:eastAsia="Calibri"/>
        </w:rPr>
      </w:pPr>
      <w:r w:rsidRPr="0060488A">
        <w:rPr>
          <w:rFonts w:eastAsia="Calibri"/>
          <w:i/>
          <w:iCs/>
        </w:rPr>
        <w:t>Settings</w:t>
      </w:r>
      <w:r w:rsidR="000735B2" w:rsidRPr="0060488A">
        <w:rPr>
          <w:rFonts w:eastAsia="Wingdings"/>
        </w:rPr>
        <w:t>&gt;</w:t>
      </w:r>
      <w:r w:rsidRPr="0060488A">
        <w:rPr>
          <w:rFonts w:eastAsia="Calibri"/>
          <w:i/>
          <w:iCs/>
        </w:rPr>
        <w:t>Alerts</w:t>
      </w:r>
      <w:r w:rsidRPr="0060488A">
        <w:rPr>
          <w:rFonts w:eastAsia="Calibri"/>
        </w:rPr>
        <w:t xml:space="preserve"> is a gateway menu to view either </w:t>
      </w:r>
      <w:r w:rsidRPr="0060488A">
        <w:rPr>
          <w:rFonts w:eastAsia="Calibri"/>
          <w:b/>
          <w:bCs/>
        </w:rPr>
        <w:t>Active Alerts</w:t>
      </w:r>
      <w:r w:rsidRPr="0060488A">
        <w:rPr>
          <w:rFonts w:eastAsia="Calibri"/>
        </w:rPr>
        <w:t xml:space="preserve"> or </w:t>
      </w:r>
      <w:r w:rsidRPr="0060488A">
        <w:rPr>
          <w:rFonts w:eastAsia="Calibri"/>
          <w:b/>
          <w:bCs/>
        </w:rPr>
        <w:t>Alerts History.</w:t>
      </w:r>
      <w:r w:rsidRPr="0060488A">
        <w:rPr>
          <w:rFonts w:eastAsia="Calibri"/>
        </w:rPr>
        <w:t xml:space="preserve">  There are two types of Alerts: </w:t>
      </w:r>
      <w:r w:rsidRPr="0060488A">
        <w:rPr>
          <w:rFonts w:eastAsia="Calibri"/>
          <w:b/>
          <w:bCs/>
        </w:rPr>
        <w:t>Vault</w:t>
      </w:r>
      <w:r w:rsidRPr="0060488A">
        <w:rPr>
          <w:rFonts w:eastAsia="Calibri"/>
        </w:rPr>
        <w:t xml:space="preserve"> and </w:t>
      </w:r>
      <w:r w:rsidRPr="0060488A">
        <w:rPr>
          <w:rFonts w:eastAsia="Calibri"/>
          <w:b/>
          <w:bCs/>
        </w:rPr>
        <w:t>Order</w:t>
      </w:r>
      <w:r w:rsidRPr="0060488A">
        <w:rPr>
          <w:rFonts w:eastAsia="Calibri"/>
        </w:rPr>
        <w:t xml:space="preserve">. </w:t>
      </w:r>
    </w:p>
    <w:p w14:paraId="5F2C0AE3" w14:textId="77777777" w:rsidR="000F61E5" w:rsidRDefault="00490283" w:rsidP="0060488A">
      <w:pPr>
        <w:pStyle w:val="ListBullet"/>
        <w:rPr>
          <w:rFonts w:eastAsia="Calibri"/>
        </w:rPr>
      </w:pPr>
      <w:r w:rsidRPr="0060488A">
        <w:rPr>
          <w:rFonts w:eastAsia="Calibri"/>
          <w:b/>
          <w:bCs/>
        </w:rPr>
        <w:t>Vault alerts</w:t>
      </w:r>
      <w:r w:rsidRPr="0060488A">
        <w:rPr>
          <w:rFonts w:eastAsia="Calibri"/>
        </w:rPr>
        <w:t xml:space="preserve"> pertain to issues with the vault such as Negative Vault Balance which would likely point to a timing or bookkeeping issue. </w:t>
      </w:r>
    </w:p>
    <w:p w14:paraId="55C9B174" w14:textId="160F2C88" w:rsidR="00490283" w:rsidRDefault="00490283" w:rsidP="000F61E5">
      <w:pPr>
        <w:pStyle w:val="ListBullet"/>
      </w:pPr>
      <w:r w:rsidRPr="0060488A">
        <w:rPr>
          <w:rFonts w:eastAsia="Calibri"/>
          <w:b/>
          <w:bCs/>
        </w:rPr>
        <w:t>Order alerts</w:t>
      </w:r>
      <w:r w:rsidRPr="0060488A">
        <w:rPr>
          <w:rFonts w:eastAsia="Calibri"/>
        </w:rPr>
        <w:t xml:space="preserve"> pertain to orders and their statuses</w:t>
      </w:r>
      <w:r>
        <w:t xml:space="preserve">. </w:t>
      </w:r>
    </w:p>
    <w:p w14:paraId="26B53F53" w14:textId="77777777" w:rsidR="000D7C42" w:rsidRDefault="000D7C42" w:rsidP="0060488A">
      <w:pPr>
        <w:pStyle w:val="ListBullet"/>
        <w:numPr>
          <w:ilvl w:val="0"/>
          <w:numId w:val="0"/>
        </w:numPr>
        <w:ind w:left="1077"/>
      </w:pPr>
    </w:p>
    <w:p w14:paraId="43635D95" w14:textId="4BE20DE4" w:rsidR="00490283" w:rsidRDefault="00490283" w:rsidP="0060488A">
      <w:pPr>
        <w:pStyle w:val="Heading2"/>
      </w:pPr>
      <w:bookmarkStart w:id="3062" w:name="_Toc63697420"/>
      <w:bookmarkStart w:id="3063" w:name="_Toc132264816"/>
      <w:r>
        <w:t>ACTIVE ALERTS</w:t>
      </w:r>
      <w:bookmarkEnd w:id="3062"/>
      <w:bookmarkEnd w:id="3063"/>
      <w:r>
        <w:t xml:space="preserve"> </w:t>
      </w:r>
    </w:p>
    <w:p w14:paraId="54E1B5F5" w14:textId="10D23AB0" w:rsidR="00490283" w:rsidRDefault="00490283" w:rsidP="00A42455">
      <w:pPr>
        <w:pStyle w:val="Caption"/>
      </w:pPr>
      <w:bookmarkStart w:id="3064" w:name="_Toc63697462"/>
      <w:r>
        <w:t xml:space="preserve">FIGURE </w:t>
      </w:r>
      <w:r w:rsidRPr="50A1CAAB">
        <w:rPr>
          <w:noProof/>
        </w:rPr>
        <w:fldChar w:fldCharType="begin"/>
      </w:r>
      <w:r w:rsidRPr="50A1CAAB">
        <w:rPr>
          <w:noProof/>
        </w:rPr>
        <w:instrText xml:space="preserve"> SEQ Figure \* ARABIC </w:instrText>
      </w:r>
      <w:r w:rsidRPr="50A1CAAB">
        <w:rPr>
          <w:noProof/>
        </w:rPr>
        <w:fldChar w:fldCharType="separate"/>
      </w:r>
      <w:r w:rsidR="0061087E">
        <w:rPr>
          <w:noProof/>
        </w:rPr>
        <w:t>39</w:t>
      </w:r>
      <w:r w:rsidRPr="50A1CAAB">
        <w:rPr>
          <w:noProof/>
        </w:rPr>
        <w:fldChar w:fldCharType="end"/>
      </w:r>
      <w:r>
        <w:t>: ACTIVE ALERTS SCREEN</w:t>
      </w:r>
      <w:bookmarkEnd w:id="3064"/>
      <w:r>
        <w:t xml:space="preserve"> </w:t>
      </w:r>
      <w:r w:rsidRPr="50A1CAAB">
        <w:rPr>
          <w:color w:val="76923C"/>
        </w:rPr>
        <w:t xml:space="preserve"> </w:t>
      </w:r>
    </w:p>
    <w:p w14:paraId="2CBC823E" w14:textId="051A5C6F" w:rsidR="00490283" w:rsidRDefault="00490283" w:rsidP="00A42455">
      <w:pPr>
        <w:pStyle w:val="BodyText"/>
        <w:rPr>
          <w:color w:val="76923C"/>
        </w:rPr>
      </w:pPr>
      <w:del w:id="3065" w:author="Pinnu, Sainath" w:date="2023-04-12T11:38:00Z">
        <w:r w:rsidDel="00FB5E1E">
          <w:rPr>
            <w:noProof/>
          </w:rPr>
          <w:drawing>
            <wp:inline distT="0" distB="0" distL="0" distR="0" wp14:anchorId="77168702" wp14:editId="578D25C4">
              <wp:extent cx="4572000" cy="2266950"/>
              <wp:effectExtent l="76200" t="76200" r="133350" b="133350"/>
              <wp:docPr id="1824941614" name="Picture 1687323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7323910"/>
                      <pic:cNvPicPr/>
                    </pic:nvPicPr>
                    <pic:blipFill>
                      <a:blip r:embed="rId154">
                        <a:extLst>
                          <a:ext uri="{28A0092B-C50C-407E-A947-70E740481C1C}">
                            <a14:useLocalDpi xmlns:a14="http://schemas.microsoft.com/office/drawing/2010/main" val="0"/>
                          </a:ext>
                        </a:extLst>
                      </a:blip>
                      <a:stretch>
                        <a:fillRect/>
                      </a:stretch>
                    </pic:blipFill>
                    <pic:spPr>
                      <a:xfrm>
                        <a:off x="0" y="0"/>
                        <a:ext cx="45720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3066" w:author="Pinnu, Sainath" w:date="2023-04-12T11:38:00Z">
        <w:r w:rsidR="00FB5E1E">
          <w:rPr>
            <w:noProof/>
          </w:rPr>
          <w:drawing>
            <wp:inline distT="0" distB="0" distL="0" distR="0" wp14:anchorId="5F58C6E5" wp14:editId="5686BA35">
              <wp:extent cx="5943600" cy="18478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43600" cy="1847850"/>
                      </a:xfrm>
                      <a:prstGeom prst="rect">
                        <a:avLst/>
                      </a:prstGeom>
                    </pic:spPr>
                  </pic:pic>
                </a:graphicData>
              </a:graphic>
            </wp:inline>
          </w:drawing>
        </w:r>
      </w:ins>
    </w:p>
    <w:p w14:paraId="03747EBD" w14:textId="77777777" w:rsidR="00490283" w:rsidRDefault="00783BEC" w:rsidP="00A42455">
      <w:pPr>
        <w:pStyle w:val="Caption"/>
        <w:rPr>
          <w:color w:val="92D050"/>
          <w:sz w:val="22"/>
        </w:rPr>
      </w:pPr>
      <w:hyperlink w:anchor="_ALERTS" w:history="1">
        <w:r w:rsidR="00490283" w:rsidRPr="006F22D6">
          <w:rPr>
            <w:rStyle w:val="Hyperlink"/>
            <w:color w:val="92D050"/>
            <w:sz w:val="22"/>
          </w:rPr>
          <w:t>Return to: Alerts</w:t>
        </w:r>
      </w:hyperlink>
      <w:r w:rsidR="00490283" w:rsidRPr="006F22D6">
        <w:rPr>
          <w:color w:val="92D050"/>
          <w:sz w:val="22"/>
        </w:rPr>
        <w:t xml:space="preserve"> </w:t>
      </w:r>
    </w:p>
    <w:p w14:paraId="272ED893" w14:textId="77777777" w:rsidR="00490283" w:rsidRPr="006F22D6" w:rsidRDefault="00490283" w:rsidP="00490283"/>
    <w:p w14:paraId="4B3756EB" w14:textId="75908118" w:rsidR="00490283" w:rsidRDefault="00490283" w:rsidP="00A42455">
      <w:pPr>
        <w:pStyle w:val="Caption"/>
      </w:pPr>
      <w:bookmarkStart w:id="3067" w:name="_Toc63697490"/>
      <w:r>
        <w:t xml:space="preserve">TABLE </w:t>
      </w:r>
      <w:r>
        <w:rPr>
          <w:noProof/>
        </w:rPr>
        <w:fldChar w:fldCharType="begin"/>
      </w:r>
      <w:r>
        <w:rPr>
          <w:noProof/>
        </w:rPr>
        <w:instrText xml:space="preserve"> SEQ Table \* ARABIC </w:instrText>
      </w:r>
      <w:r>
        <w:rPr>
          <w:noProof/>
        </w:rPr>
        <w:fldChar w:fldCharType="separate"/>
      </w:r>
      <w:r w:rsidR="0061087E">
        <w:rPr>
          <w:noProof/>
        </w:rPr>
        <w:t>27</w:t>
      </w:r>
      <w:r>
        <w:rPr>
          <w:noProof/>
        </w:rPr>
        <w:fldChar w:fldCharType="end"/>
      </w:r>
      <w:r>
        <w:t>: Alerts Field Descriptions</w:t>
      </w:r>
      <w:bookmarkEnd w:id="3067"/>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1BD6B387" w14:textId="77777777" w:rsidTr="00A42455">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0E5535" w14:textId="77777777" w:rsidR="00490283" w:rsidRDefault="00490283" w:rsidP="00A4245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1E791F2" w14:textId="77777777" w:rsidR="00490283" w:rsidRDefault="00490283" w:rsidP="00A42455">
            <w:pPr>
              <w:pStyle w:val="TableHeading"/>
            </w:pPr>
            <w:r>
              <w:t xml:space="preserve">Description </w:t>
            </w:r>
          </w:p>
        </w:tc>
      </w:tr>
      <w:tr w:rsidR="00490283" w14:paraId="5A6FDA83"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16B207E1" w14:textId="77777777" w:rsidR="00490283" w:rsidRPr="00A42455" w:rsidRDefault="00490283" w:rsidP="00A42455">
            <w:pPr>
              <w:pStyle w:val="TableBody"/>
              <w:rPr>
                <w:b/>
                <w:bCs/>
              </w:rPr>
            </w:pPr>
            <w:r w:rsidRPr="00A42455">
              <w:rPr>
                <w:b/>
                <w:bCs/>
              </w:rPr>
              <w:t xml:space="preserve">All Types (tab) </w:t>
            </w:r>
          </w:p>
        </w:tc>
        <w:tc>
          <w:tcPr>
            <w:tcW w:w="6194" w:type="dxa"/>
            <w:tcBorders>
              <w:top w:val="single" w:sz="3" w:space="0" w:color="000000"/>
              <w:left w:val="single" w:sz="4" w:space="0" w:color="000000"/>
              <w:bottom w:val="single" w:sz="4" w:space="0" w:color="000000"/>
              <w:right w:val="single" w:sz="4" w:space="0" w:color="000000"/>
            </w:tcBorders>
          </w:tcPr>
          <w:p w14:paraId="46E5014E" w14:textId="0FC8583F" w:rsidR="00490283" w:rsidRDefault="00490283" w:rsidP="00A42455">
            <w:pPr>
              <w:pStyle w:val="TableBody"/>
            </w:pPr>
            <w:r>
              <w:t xml:space="preserve"> Shows All Alerts regardless of </w:t>
            </w:r>
            <w:r w:rsidR="00100E14">
              <w:t xml:space="preserve">the </w:t>
            </w:r>
            <w:r>
              <w:t xml:space="preserve">type </w:t>
            </w:r>
          </w:p>
        </w:tc>
      </w:tr>
      <w:tr w:rsidR="00490283" w14:paraId="7FADF535"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01EB0E1" w14:textId="77777777" w:rsidR="00490283" w:rsidRPr="00A42455" w:rsidRDefault="00490283" w:rsidP="00A42455">
            <w:pPr>
              <w:pStyle w:val="TableBody"/>
              <w:rPr>
                <w:b/>
                <w:bCs/>
              </w:rPr>
            </w:pPr>
            <w:r w:rsidRPr="00A42455">
              <w:rPr>
                <w:b/>
                <w:bCs/>
              </w:rPr>
              <w:t xml:space="preserve">Order (tab) </w:t>
            </w:r>
          </w:p>
        </w:tc>
        <w:tc>
          <w:tcPr>
            <w:tcW w:w="6194" w:type="dxa"/>
            <w:tcBorders>
              <w:top w:val="single" w:sz="4" w:space="0" w:color="000000"/>
              <w:left w:val="single" w:sz="4" w:space="0" w:color="000000"/>
              <w:bottom w:val="single" w:sz="4" w:space="0" w:color="000000"/>
              <w:right w:val="single" w:sz="4" w:space="0" w:color="000000"/>
            </w:tcBorders>
          </w:tcPr>
          <w:p w14:paraId="047460B0" w14:textId="77777777" w:rsidR="00490283" w:rsidRDefault="00490283" w:rsidP="00A42455">
            <w:pPr>
              <w:pStyle w:val="TableBody"/>
            </w:pPr>
            <w:r>
              <w:t xml:space="preserve"> Shows Alerts associated with Orders </w:t>
            </w:r>
          </w:p>
        </w:tc>
      </w:tr>
      <w:tr w:rsidR="00490283" w14:paraId="22491148"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4FA4F813" w14:textId="77777777" w:rsidR="00490283" w:rsidRPr="00A42455" w:rsidRDefault="00490283" w:rsidP="00A42455">
            <w:pPr>
              <w:pStyle w:val="TableBody"/>
              <w:rPr>
                <w:b/>
                <w:bCs/>
              </w:rPr>
            </w:pPr>
            <w:r w:rsidRPr="00A42455">
              <w:rPr>
                <w:b/>
                <w:bCs/>
              </w:rPr>
              <w:t xml:space="preserve">Vault (tab) </w:t>
            </w:r>
          </w:p>
        </w:tc>
        <w:tc>
          <w:tcPr>
            <w:tcW w:w="6194" w:type="dxa"/>
            <w:tcBorders>
              <w:top w:val="single" w:sz="4" w:space="0" w:color="000000"/>
              <w:left w:val="single" w:sz="4" w:space="0" w:color="000000"/>
              <w:bottom w:val="single" w:sz="4" w:space="0" w:color="000000"/>
              <w:right w:val="single" w:sz="4" w:space="0" w:color="000000"/>
            </w:tcBorders>
          </w:tcPr>
          <w:p w14:paraId="06CDDAA1" w14:textId="77777777" w:rsidR="00490283" w:rsidRDefault="00490283" w:rsidP="00A42455">
            <w:pPr>
              <w:pStyle w:val="TableBody"/>
            </w:pPr>
            <w:r>
              <w:t xml:space="preserve"> Shows Alerts associated with Vaults </w:t>
            </w:r>
          </w:p>
        </w:tc>
      </w:tr>
      <w:tr w:rsidR="00490283" w14:paraId="7EDBA00A"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6828B2DF" w14:textId="77777777" w:rsidR="00490283" w:rsidRPr="00A42455" w:rsidRDefault="00490283" w:rsidP="00A42455">
            <w:pPr>
              <w:pStyle w:val="TableBody"/>
              <w:rPr>
                <w:b/>
                <w:bCs/>
              </w:rPr>
            </w:pPr>
            <w:r w:rsidRPr="00A42455">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7C630C4B" w14:textId="77777777" w:rsidR="00490283" w:rsidRDefault="00490283" w:rsidP="00A42455">
            <w:pPr>
              <w:pStyle w:val="TableBody"/>
            </w:pPr>
            <w:r>
              <w:t xml:space="preserve"> Vault for which the alert has occurred </w:t>
            </w:r>
          </w:p>
        </w:tc>
      </w:tr>
      <w:tr w:rsidR="00490283" w14:paraId="4EA6EE73"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4A979725" w14:textId="77777777" w:rsidR="00490283" w:rsidRPr="00A42455" w:rsidRDefault="00490283" w:rsidP="00A42455">
            <w:pPr>
              <w:pStyle w:val="TableBody"/>
              <w:rPr>
                <w:b/>
                <w:bCs/>
              </w:rPr>
            </w:pPr>
            <w:r w:rsidRPr="00A42455">
              <w:rPr>
                <w:b/>
                <w:bCs/>
              </w:rPr>
              <w:t xml:space="preserve">Order </w:t>
            </w:r>
          </w:p>
        </w:tc>
        <w:tc>
          <w:tcPr>
            <w:tcW w:w="6194" w:type="dxa"/>
            <w:tcBorders>
              <w:top w:val="single" w:sz="4" w:space="0" w:color="000000"/>
              <w:left w:val="single" w:sz="4" w:space="0" w:color="000000"/>
              <w:bottom w:val="single" w:sz="4" w:space="0" w:color="000000"/>
              <w:right w:val="single" w:sz="4" w:space="0" w:color="000000"/>
            </w:tcBorders>
          </w:tcPr>
          <w:p w14:paraId="348E357E" w14:textId="4808B4F0" w:rsidR="00490283" w:rsidRDefault="00490283" w:rsidP="00A42455">
            <w:pPr>
              <w:pStyle w:val="TableBody"/>
            </w:pPr>
            <w:r>
              <w:t xml:space="preserve"> Order ID number if </w:t>
            </w:r>
            <w:r w:rsidR="00100E14">
              <w:t xml:space="preserve">the </w:t>
            </w:r>
            <w:r>
              <w:t xml:space="preserve">alert is associated with an order </w:t>
            </w:r>
          </w:p>
        </w:tc>
      </w:tr>
      <w:tr w:rsidR="00490283" w14:paraId="76DA9C57" w14:textId="77777777" w:rsidTr="00BB302E">
        <w:trPr>
          <w:trHeight w:val="337"/>
        </w:trPr>
        <w:tc>
          <w:tcPr>
            <w:tcW w:w="1881" w:type="dxa"/>
            <w:tcBorders>
              <w:top w:val="single" w:sz="4" w:space="0" w:color="000000"/>
              <w:left w:val="single" w:sz="4" w:space="0" w:color="000000"/>
              <w:bottom w:val="single" w:sz="4" w:space="0" w:color="000000"/>
              <w:right w:val="single" w:sz="4" w:space="0" w:color="000000"/>
            </w:tcBorders>
          </w:tcPr>
          <w:p w14:paraId="75169D26" w14:textId="77777777" w:rsidR="00490283" w:rsidRPr="00A42455" w:rsidRDefault="00490283" w:rsidP="00A42455">
            <w:pPr>
              <w:pStyle w:val="TableBody"/>
              <w:rPr>
                <w:b/>
                <w:bCs/>
              </w:rPr>
            </w:pPr>
            <w:r w:rsidRPr="00A42455">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7F979FCE" w14:textId="77777777" w:rsidR="00490283" w:rsidRDefault="00490283" w:rsidP="00A42455">
            <w:pPr>
              <w:pStyle w:val="TableBody"/>
            </w:pPr>
            <w:r>
              <w:t xml:space="preserve"> Type of Alert:  </w:t>
            </w:r>
            <w:r w:rsidRPr="0060488A">
              <w:rPr>
                <w:b/>
                <w:bCs/>
              </w:rPr>
              <w:t>Vault</w:t>
            </w:r>
            <w:r>
              <w:t xml:space="preserve"> or </w:t>
            </w:r>
            <w:r w:rsidRPr="0060488A">
              <w:rPr>
                <w:b/>
                <w:bCs/>
              </w:rPr>
              <w:t>Order</w:t>
            </w:r>
            <w:r>
              <w:t xml:space="preserve"> </w:t>
            </w:r>
          </w:p>
        </w:tc>
      </w:tr>
      <w:tr w:rsidR="00490283" w14:paraId="70E9B025"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3BACB535" w14:textId="77777777" w:rsidR="00490283" w:rsidRPr="00A42455" w:rsidRDefault="00490283" w:rsidP="00A42455">
            <w:pPr>
              <w:pStyle w:val="TableBody"/>
              <w:rPr>
                <w:b/>
                <w:bCs/>
              </w:rPr>
            </w:pPr>
            <w:r w:rsidRPr="00A42455">
              <w:rPr>
                <w:b/>
                <w:bCs/>
              </w:rPr>
              <w:t xml:space="preserve">Cause </w:t>
            </w:r>
          </w:p>
        </w:tc>
        <w:tc>
          <w:tcPr>
            <w:tcW w:w="6194" w:type="dxa"/>
            <w:tcBorders>
              <w:top w:val="single" w:sz="4" w:space="0" w:color="000000"/>
              <w:left w:val="single" w:sz="4" w:space="0" w:color="000000"/>
              <w:bottom w:val="single" w:sz="4" w:space="0" w:color="000000"/>
              <w:right w:val="single" w:sz="4" w:space="0" w:color="000000"/>
            </w:tcBorders>
          </w:tcPr>
          <w:p w14:paraId="6BB098FA" w14:textId="77777777" w:rsidR="00490283" w:rsidRDefault="00490283" w:rsidP="00A42455">
            <w:pPr>
              <w:pStyle w:val="TableBody"/>
            </w:pPr>
            <w:r>
              <w:t xml:space="preserve"> Reason for Alert occurrence </w:t>
            </w:r>
          </w:p>
        </w:tc>
      </w:tr>
      <w:tr w:rsidR="00490283" w14:paraId="3374BD69"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50176910" w14:textId="77777777" w:rsidR="00490283" w:rsidRPr="00A42455" w:rsidRDefault="00490283" w:rsidP="00A42455">
            <w:pPr>
              <w:pStyle w:val="TableBody"/>
              <w:rPr>
                <w:b/>
                <w:bCs/>
              </w:rPr>
            </w:pPr>
            <w:r w:rsidRPr="00A42455">
              <w:rPr>
                <w:b/>
                <w:bCs/>
              </w:rPr>
              <w:t xml:space="preserve">Created </w:t>
            </w:r>
          </w:p>
        </w:tc>
        <w:tc>
          <w:tcPr>
            <w:tcW w:w="6194" w:type="dxa"/>
            <w:tcBorders>
              <w:top w:val="single" w:sz="4" w:space="0" w:color="000000"/>
              <w:left w:val="single" w:sz="4" w:space="0" w:color="000000"/>
              <w:bottom w:val="single" w:sz="4" w:space="0" w:color="000000"/>
              <w:right w:val="single" w:sz="4" w:space="0" w:color="000000"/>
            </w:tcBorders>
          </w:tcPr>
          <w:p w14:paraId="2D265AC3" w14:textId="77777777" w:rsidR="00490283" w:rsidRDefault="00490283" w:rsidP="00A42455">
            <w:pPr>
              <w:pStyle w:val="TableBody"/>
            </w:pPr>
            <w:r>
              <w:t xml:space="preserve"> Timestamp for generation of Alert </w:t>
            </w:r>
          </w:p>
        </w:tc>
      </w:tr>
      <w:tr w:rsidR="00490283" w14:paraId="149C9F55"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2093456E" w14:textId="77777777" w:rsidR="00490283" w:rsidRPr="00A42455" w:rsidRDefault="00490283" w:rsidP="00A42455">
            <w:pPr>
              <w:pStyle w:val="TableBody"/>
              <w:rPr>
                <w:b/>
                <w:bCs/>
              </w:rPr>
            </w:pPr>
            <w:r w:rsidRPr="00A42455">
              <w:rPr>
                <w:b/>
                <w:bCs/>
              </w:rPr>
              <w:lastRenderedPageBreak/>
              <w:t xml:space="preserve">Resolved </w:t>
            </w:r>
          </w:p>
        </w:tc>
        <w:tc>
          <w:tcPr>
            <w:tcW w:w="6194" w:type="dxa"/>
            <w:tcBorders>
              <w:top w:val="single" w:sz="4" w:space="0" w:color="000000"/>
              <w:left w:val="single" w:sz="4" w:space="0" w:color="000000"/>
              <w:bottom w:val="single" w:sz="4" w:space="0" w:color="000000"/>
              <w:right w:val="single" w:sz="4" w:space="0" w:color="000000"/>
            </w:tcBorders>
          </w:tcPr>
          <w:p w14:paraId="4CDB5019" w14:textId="22776F08" w:rsidR="00490283" w:rsidRDefault="00490283" w:rsidP="00A42455">
            <w:pPr>
              <w:pStyle w:val="TableBody"/>
            </w:pPr>
            <w:r>
              <w:t xml:space="preserve"> Timestamp for resolution of </w:t>
            </w:r>
            <w:r w:rsidR="00100E14">
              <w:t xml:space="preserve">the </w:t>
            </w:r>
            <w:r>
              <w:t xml:space="preserve">cause of the Alert </w:t>
            </w:r>
          </w:p>
        </w:tc>
      </w:tr>
      <w:tr w:rsidR="00490283" w14:paraId="4590CE41"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579947F5" w14:textId="77777777" w:rsidR="00490283" w:rsidRPr="00A42455" w:rsidRDefault="00490283" w:rsidP="00A42455">
            <w:pPr>
              <w:pStyle w:val="TableBody"/>
              <w:rPr>
                <w:b/>
                <w:bCs/>
              </w:rPr>
            </w:pPr>
            <w:r w:rsidRPr="00A42455">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2E6A782B" w14:textId="77777777" w:rsidR="00490283" w:rsidRDefault="00490283" w:rsidP="00A42455">
            <w:pPr>
              <w:pStyle w:val="TableBody"/>
            </w:pPr>
            <w:r>
              <w:t xml:space="preserve"> Current Status; Active, Ignored or Resolved </w:t>
            </w:r>
          </w:p>
        </w:tc>
      </w:tr>
      <w:tr w:rsidR="00490283" w14:paraId="409B3386"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F457C23" w14:textId="77777777" w:rsidR="00490283" w:rsidRPr="00A42455" w:rsidRDefault="00490283" w:rsidP="00A42455">
            <w:pPr>
              <w:pStyle w:val="TableBody"/>
              <w:rPr>
                <w:b/>
                <w:bCs/>
              </w:rPr>
            </w:pPr>
            <w:r w:rsidRPr="00A42455">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07B83378" w14:textId="69AC8A00" w:rsidR="00490283" w:rsidRDefault="00490283" w:rsidP="00A42455">
            <w:pPr>
              <w:pStyle w:val="TableBody"/>
            </w:pPr>
            <w:r>
              <w:t xml:space="preserve"> </w:t>
            </w:r>
            <w:r w:rsidR="00100E14">
              <w:t xml:space="preserve">The username </w:t>
            </w:r>
            <w:r>
              <w:t xml:space="preserve">of </w:t>
            </w:r>
            <w:r w:rsidR="00100E14">
              <w:t xml:space="preserve">the </w:t>
            </w:r>
            <w:r>
              <w:t xml:space="preserve">user investigating or has resolved </w:t>
            </w:r>
            <w:r w:rsidR="00100E14">
              <w:t xml:space="preserve">the </w:t>
            </w:r>
            <w:r>
              <w:t xml:space="preserve">Alert </w:t>
            </w:r>
          </w:p>
        </w:tc>
      </w:tr>
      <w:tr w:rsidR="00490283" w14:paraId="5426B30F"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D14669C" w14:textId="77777777" w:rsidR="00490283" w:rsidRPr="00A42455" w:rsidRDefault="00490283" w:rsidP="00A42455">
            <w:pPr>
              <w:pStyle w:val="TableBody"/>
              <w:rPr>
                <w:b/>
                <w:bCs/>
              </w:rPr>
            </w:pPr>
            <w:r w:rsidRPr="00A42455">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32B13ABA" w14:textId="1B3721C1" w:rsidR="00490283" w:rsidRDefault="00490283" w:rsidP="00A42455">
            <w:pPr>
              <w:pStyle w:val="TableBody"/>
            </w:pPr>
            <w:r>
              <w:t xml:space="preserve"> Blog of notes entered by </w:t>
            </w:r>
            <w:r w:rsidR="00687DF9">
              <w:t>u</w:t>
            </w:r>
            <w:r>
              <w:t xml:space="preserve">ser during investigation and resolution of Alerts. </w:t>
            </w:r>
          </w:p>
        </w:tc>
      </w:tr>
    </w:tbl>
    <w:p w14:paraId="5D6958D9" w14:textId="77777777" w:rsidR="00490283" w:rsidRDefault="00783BEC" w:rsidP="00A42455">
      <w:pPr>
        <w:pStyle w:val="Caption"/>
        <w:rPr>
          <w:color w:val="92D050"/>
          <w:sz w:val="22"/>
        </w:rPr>
      </w:pPr>
      <w:hyperlink w:anchor="_ALERTS" w:history="1">
        <w:r w:rsidR="00490283" w:rsidRPr="00002329">
          <w:rPr>
            <w:rStyle w:val="Hyperlink"/>
            <w:color w:val="92D050"/>
            <w:sz w:val="22"/>
          </w:rPr>
          <w:t>Return to: Alerts</w:t>
        </w:r>
      </w:hyperlink>
      <w:r w:rsidR="00490283" w:rsidRPr="00002329">
        <w:rPr>
          <w:color w:val="92D050"/>
          <w:sz w:val="22"/>
        </w:rPr>
        <w:t xml:space="preserve"> </w:t>
      </w:r>
    </w:p>
    <w:p w14:paraId="7EF602F5" w14:textId="77777777" w:rsidR="00A42455" w:rsidRPr="00A42455" w:rsidRDefault="00A42455" w:rsidP="00A42455"/>
    <w:p w14:paraId="2D826AC1" w14:textId="77777777" w:rsidR="00490283" w:rsidRDefault="00490283" w:rsidP="0060488A">
      <w:pPr>
        <w:pStyle w:val="Heading2"/>
      </w:pPr>
      <w:r>
        <w:t xml:space="preserve"> </w:t>
      </w:r>
      <w:bookmarkStart w:id="3068" w:name="_Toc63697421"/>
      <w:bookmarkStart w:id="3069" w:name="_Toc132264817"/>
      <w:r>
        <w:t>ALERTS HISTORY</w:t>
      </w:r>
      <w:bookmarkEnd w:id="3068"/>
      <w:bookmarkEnd w:id="3069"/>
      <w:r>
        <w:t xml:space="preserve"> </w:t>
      </w:r>
    </w:p>
    <w:p w14:paraId="7F46337E" w14:textId="77777777" w:rsidR="00490283" w:rsidRDefault="00490283" w:rsidP="00A42455">
      <w:pPr>
        <w:pStyle w:val="BodyText"/>
      </w:pPr>
      <w:r>
        <w:t xml:space="preserve">The Alert History screen shows the same information as the </w:t>
      </w:r>
      <w:r w:rsidRPr="0060488A">
        <w:rPr>
          <w:b/>
          <w:bCs/>
        </w:rPr>
        <w:t>Active Alerts</w:t>
      </w:r>
      <w:r>
        <w:t xml:space="preserve"> screen but limits its returned information to only those with Resolved status.   </w:t>
      </w:r>
    </w:p>
    <w:p w14:paraId="4332709E" w14:textId="71DFE094" w:rsidR="00490283" w:rsidRDefault="00490283" w:rsidP="00A42455">
      <w:pPr>
        <w:pStyle w:val="Caption"/>
      </w:pPr>
      <w:bookmarkStart w:id="3070" w:name="_Toc63697463"/>
      <w:r>
        <w:t xml:space="preserve">FIGURE </w:t>
      </w:r>
      <w:r>
        <w:rPr>
          <w:noProof/>
        </w:rPr>
        <w:fldChar w:fldCharType="begin"/>
      </w:r>
      <w:r>
        <w:rPr>
          <w:noProof/>
        </w:rPr>
        <w:instrText xml:space="preserve"> SEQ Figure \* ARABIC </w:instrText>
      </w:r>
      <w:r>
        <w:rPr>
          <w:noProof/>
        </w:rPr>
        <w:fldChar w:fldCharType="separate"/>
      </w:r>
      <w:r w:rsidR="0061087E">
        <w:rPr>
          <w:noProof/>
        </w:rPr>
        <w:t>40</w:t>
      </w:r>
      <w:r>
        <w:rPr>
          <w:noProof/>
        </w:rPr>
        <w:fldChar w:fldCharType="end"/>
      </w:r>
      <w:r>
        <w:t>: ALERTS HISTORY SCREEN</w:t>
      </w:r>
      <w:bookmarkEnd w:id="3070"/>
      <w:r>
        <w:t xml:space="preserve"> </w:t>
      </w:r>
    </w:p>
    <w:p w14:paraId="01174361" w14:textId="17AFC1AA" w:rsidR="00490283" w:rsidRDefault="00490283" w:rsidP="00A42455">
      <w:pPr>
        <w:pStyle w:val="BodyText"/>
      </w:pPr>
      <w:del w:id="3071" w:author="Pinnu, Sainath" w:date="2023-04-12T11:39:00Z">
        <w:r w:rsidDel="00FA1D57">
          <w:rPr>
            <w:noProof/>
          </w:rPr>
          <w:drawing>
            <wp:inline distT="0" distB="0" distL="0" distR="0" wp14:anchorId="445D2F23" wp14:editId="7A548D62">
              <wp:extent cx="5476876" cy="3095625"/>
              <wp:effectExtent l="76200" t="76200" r="142875" b="123825"/>
              <wp:docPr id="627531171" name="Picture 62753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531171"/>
                      <pic:cNvPicPr/>
                    </pic:nvPicPr>
                    <pic:blipFill>
                      <a:blip r:embed="rId156">
                        <a:extLst>
                          <a:ext uri="{28A0092B-C50C-407E-A947-70E740481C1C}">
                            <a14:useLocalDpi xmlns:a14="http://schemas.microsoft.com/office/drawing/2010/main" val="0"/>
                          </a:ext>
                        </a:extLst>
                      </a:blip>
                      <a:stretch>
                        <a:fillRect/>
                      </a:stretch>
                    </pic:blipFill>
                    <pic:spPr>
                      <a:xfrm>
                        <a:off x="0" y="0"/>
                        <a:ext cx="5476876" cy="3095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3072" w:author="Pinnu, Sainath" w:date="2023-04-12T11:39:00Z">
        <w:r w:rsidR="00FA1D57">
          <w:rPr>
            <w:noProof/>
          </w:rPr>
          <w:drawing>
            <wp:inline distT="0" distB="0" distL="0" distR="0" wp14:anchorId="4CA5619C" wp14:editId="1CE526A9">
              <wp:extent cx="5943600" cy="19316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943600" cy="1931670"/>
                      </a:xfrm>
                      <a:prstGeom prst="rect">
                        <a:avLst/>
                      </a:prstGeom>
                    </pic:spPr>
                  </pic:pic>
                </a:graphicData>
              </a:graphic>
            </wp:inline>
          </w:drawing>
        </w:r>
      </w:ins>
      <w:r w:rsidRPr="6F20D2D3">
        <w:rPr>
          <w:color w:val="76923C"/>
        </w:rPr>
        <w:t xml:space="preserve"> </w:t>
      </w:r>
    </w:p>
    <w:p w14:paraId="6759C0F8" w14:textId="0AF5442A" w:rsidR="00402903" w:rsidRDefault="00402903" w:rsidP="00402903">
      <w:pPr>
        <w:spacing w:after="3" w:line="260" w:lineRule="auto"/>
        <w:ind w:left="-5" w:hanging="10"/>
      </w:pPr>
    </w:p>
    <w:p w14:paraId="17B34536" w14:textId="77777777" w:rsidR="00A24E8F" w:rsidRDefault="00A24E8F" w:rsidP="004D4908">
      <w:pPr>
        <w:pStyle w:val="BodyText"/>
        <w:sectPr w:rsidR="00A24E8F" w:rsidSect="00713A6D">
          <w:headerReference w:type="default" r:id="rId158"/>
          <w:type w:val="continuous"/>
          <w:pgSz w:w="12240" w:h="15840" w:code="1"/>
          <w:pgMar w:top="1440" w:right="1440" w:bottom="1440" w:left="1440" w:header="709" w:footer="567" w:gutter="0"/>
          <w:cols w:space="708"/>
          <w:docGrid w:linePitch="360"/>
        </w:sectPr>
      </w:pPr>
    </w:p>
    <w:p w14:paraId="5372F352" w14:textId="53DBD52C" w:rsidR="009B2ABF" w:rsidRDefault="00A42455" w:rsidP="00D625A8">
      <w:pPr>
        <w:pStyle w:val="DocInfo"/>
        <w:rPr>
          <w:bCs/>
          <w:noProof/>
          <w:lang w:val="en-US"/>
        </w:rPr>
      </w:pPr>
      <w:r>
        <w:rPr>
          <w:noProof/>
        </w:rPr>
        <w:lastRenderedPageBreak/>
        <w:t>CXBanking, OptiVLM</w:t>
      </w:r>
      <w:r w:rsidR="00DF5B38">
        <w:rPr>
          <w:noProof/>
        </w:rPr>
        <w:t xml:space="preserve"> Vault Balance 10.</w:t>
      </w:r>
      <w:ins w:id="3073" w:author="Pinnu, Sainath" w:date="2023-04-12T11:39:00Z">
        <w:r w:rsidR="00FA1D57">
          <w:rPr>
            <w:noProof/>
          </w:rPr>
          <w:t>1</w:t>
        </w:r>
      </w:ins>
      <w:del w:id="3074" w:author="Pinnu, Sainath" w:date="2023-04-12T11:39:00Z">
        <w:r w:rsidR="00DF5B38" w:rsidDel="00FA1D57">
          <w:rPr>
            <w:noProof/>
          </w:rPr>
          <w:delText>0</w:delText>
        </w:r>
      </w:del>
      <w:r w:rsidR="00DF5B38">
        <w:rPr>
          <w:noProof/>
        </w:rPr>
        <w:t xml:space="preserve">, </w:t>
      </w:r>
      <w:r w:rsidR="00655E28">
        <w:rPr>
          <w:noProof/>
        </w:rPr>
        <w:t>User Reference Guide</w:t>
      </w:r>
    </w:p>
    <w:p w14:paraId="5EAD4DD2" w14:textId="6B912DBF" w:rsidR="004C3D3D" w:rsidRDefault="00655E28" w:rsidP="00D625A8">
      <w:pPr>
        <w:pStyle w:val="DocInfo"/>
      </w:pPr>
      <w:r>
        <w:rPr>
          <w:noProof/>
        </w:rPr>
        <w:t>March 2023</w:t>
      </w:r>
    </w:p>
    <w:p w14:paraId="398F6701" w14:textId="77777777" w:rsidR="00D625A8" w:rsidRDefault="00D625A8" w:rsidP="001714BE">
      <w:pPr>
        <w:pStyle w:val="DocInfo"/>
      </w:pPr>
    </w:p>
    <w:p w14:paraId="4D6F528D" w14:textId="77777777" w:rsidR="00D625A8" w:rsidRDefault="00D625A8" w:rsidP="001714BE">
      <w:pPr>
        <w:pStyle w:val="DocInfo"/>
      </w:pPr>
    </w:p>
    <w:p w14:paraId="73E3E0E7" w14:textId="65310951" w:rsidR="00D625A8" w:rsidRDefault="00655E28" w:rsidP="00D625A8">
      <w:pPr>
        <w:pStyle w:val="DocInfo"/>
      </w:pPr>
      <w:r>
        <w:t>www.ncr.com</w:t>
      </w:r>
    </w:p>
    <w:sectPr w:rsidR="00D625A8" w:rsidSect="00602BAD">
      <w:headerReference w:type="default" r:id="rId159"/>
      <w:footerReference w:type="default" r:id="rId160"/>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3" w:author="Moses, Robinson" w:date="2023-04-13T03:58:00Z" w:initials="MR">
    <w:p w14:paraId="7E38695F" w14:textId="22F21129" w:rsidR="00D0731E" w:rsidRDefault="00D0731E">
      <w:pPr>
        <w:pStyle w:val="CommentText"/>
      </w:pPr>
      <w:r>
        <w:rPr>
          <w:rStyle w:val="CommentReference"/>
        </w:rPr>
        <w:annotationRef/>
      </w:r>
      <w:r>
        <w:t>Review</w:t>
      </w:r>
    </w:p>
  </w:comment>
  <w:comment w:id="1304" w:author="Pinnu, Sainath" w:date="2023-04-12T18:14:00Z" w:initials="PS">
    <w:p w14:paraId="676CFA72" w14:textId="77777777" w:rsidR="00D27CDB" w:rsidRDefault="00D27CDB" w:rsidP="00D27CDB">
      <w:pPr>
        <w:pStyle w:val="CommentText"/>
      </w:pPr>
      <w:r>
        <w:rPr>
          <w:rStyle w:val="CommentReference"/>
        </w:rPr>
        <w:annotationRef/>
      </w:r>
      <w:r>
        <w:t xml:space="preserve">Rearrange the contents in below manner </w:t>
      </w:r>
      <w:r>
        <w:br/>
        <w:t>3. Coffers and Qualities</w:t>
      </w:r>
    </w:p>
    <w:p w14:paraId="5AD0D7A8" w14:textId="77777777" w:rsidR="00D27CDB" w:rsidRDefault="00D27CDB" w:rsidP="00D27CDB">
      <w:pPr>
        <w:pStyle w:val="CommentText"/>
      </w:pPr>
      <w:r>
        <w:t xml:space="preserve"> 3.1 Vault orders</w:t>
      </w:r>
    </w:p>
    <w:p w14:paraId="18EE259F" w14:textId="77777777" w:rsidR="00D27CDB" w:rsidRDefault="00D27CDB" w:rsidP="00D27CDB">
      <w:pPr>
        <w:pStyle w:val="CommentText"/>
      </w:pPr>
      <w:r>
        <w:t xml:space="preserve"> 3.2 Vault Settings</w:t>
      </w:r>
    </w:p>
    <w:p w14:paraId="0325F339" w14:textId="77777777" w:rsidR="00D27CDB" w:rsidRDefault="00D27CDB" w:rsidP="00D27CDB">
      <w:pPr>
        <w:pStyle w:val="CommentText"/>
      </w:pPr>
      <w:r>
        <w:t xml:space="preserve"> 3.3 Process Cash By Qualoty Or Coffers</w:t>
      </w:r>
    </w:p>
    <w:p w14:paraId="61F0767F" w14:textId="77777777" w:rsidR="00D27CDB" w:rsidRDefault="00D27CDB" w:rsidP="00D27CDB">
      <w:pPr>
        <w:pStyle w:val="CommentText"/>
      </w:pPr>
      <w:r>
        <w:t xml:space="preserve"> 3.4 Force close</w:t>
      </w:r>
    </w:p>
    <w:p w14:paraId="60FEC718" w14:textId="77777777" w:rsidR="00D27CDB" w:rsidRDefault="00D27CDB" w:rsidP="00D27CDB">
      <w:pPr>
        <w:pStyle w:val="CommentText"/>
      </w:pPr>
      <w:r>
        <w:t xml:space="preserve"> 3.5 Cash Qualities</w:t>
      </w:r>
    </w:p>
    <w:p w14:paraId="2928D636" w14:textId="77777777" w:rsidR="00D27CDB" w:rsidRDefault="00D27CDB" w:rsidP="00D27CDB">
      <w:pPr>
        <w:pStyle w:val="CommentText"/>
      </w:pPr>
      <w:r>
        <w:t xml:space="preserve"> 3.6 Cash Quality Map</w:t>
      </w:r>
    </w:p>
    <w:p w14:paraId="1EAE9E13" w14:textId="77777777" w:rsidR="00D27CDB" w:rsidRDefault="00D27CDB" w:rsidP="00D27CDB">
      <w:pPr>
        <w:pStyle w:val="CommentText"/>
      </w:pPr>
      <w:r>
        <w:t xml:space="preserve"> 3.7 Coffers</w:t>
      </w:r>
    </w:p>
    <w:p w14:paraId="2BF30B2E" w14:textId="77777777" w:rsidR="00D27CDB" w:rsidRDefault="00D27CDB" w:rsidP="00D27CDB">
      <w:pPr>
        <w:pStyle w:val="CommentText"/>
      </w:pPr>
      <w:r>
        <w:t xml:space="preserve"> 3.8 Balance action map</w:t>
      </w:r>
    </w:p>
    <w:p w14:paraId="2600BA1B" w14:textId="77777777" w:rsidR="00D27CDB" w:rsidRDefault="00D27CDB" w:rsidP="00D27CDB">
      <w:pPr>
        <w:pStyle w:val="CommentText"/>
      </w:pPr>
      <w:r>
        <w:t xml:space="preserve"> </w:t>
      </w:r>
    </w:p>
    <w:p w14:paraId="04F061D9" w14:textId="77777777" w:rsidR="00D27CDB" w:rsidRDefault="00D27CDB" w:rsidP="00D27CDB">
      <w:pPr>
        <w:pStyle w:val="CommentText"/>
      </w:pPr>
      <w:r>
        <w:t>4. Logs</w:t>
      </w:r>
    </w:p>
    <w:p w14:paraId="14E6729D" w14:textId="77777777" w:rsidR="00D27CDB" w:rsidRDefault="00D27CDB" w:rsidP="00D27CDB">
      <w:pPr>
        <w:pStyle w:val="CommentText"/>
      </w:pPr>
      <w:r>
        <w:t xml:space="preserve"> 4.1 System event Logs</w:t>
      </w:r>
    </w:p>
    <w:p w14:paraId="67C7AE06" w14:textId="77777777" w:rsidR="00D27CDB" w:rsidRDefault="00D27CDB" w:rsidP="00D27CDB">
      <w:pPr>
        <w:pStyle w:val="CommentText"/>
      </w:pPr>
      <w:r>
        <w:t xml:space="preserve"> </w:t>
      </w:r>
    </w:p>
    <w:p w14:paraId="726C16D6" w14:textId="77777777" w:rsidR="00D27CDB" w:rsidRDefault="00D27CDB" w:rsidP="00D27CDB">
      <w:pPr>
        <w:pStyle w:val="CommentText"/>
      </w:pPr>
      <w:r>
        <w:t>5. Settings</w:t>
      </w:r>
    </w:p>
    <w:p w14:paraId="37B4F6D8" w14:textId="77777777" w:rsidR="00D27CDB" w:rsidRDefault="00D27CDB" w:rsidP="00D27CDB">
      <w:pPr>
        <w:pStyle w:val="CommentText"/>
      </w:pPr>
      <w:r>
        <w:t xml:space="preserve"> 5.1 Vaults </w:t>
      </w:r>
    </w:p>
    <w:p w14:paraId="346E93E9" w14:textId="77777777" w:rsidR="00D27CDB" w:rsidRDefault="00D27CDB" w:rsidP="00D27CDB">
      <w:pPr>
        <w:pStyle w:val="CommentText"/>
      </w:pPr>
      <w:r>
        <w:t xml:space="preserve"> 5.2 Master coffers</w:t>
      </w:r>
    </w:p>
    <w:p w14:paraId="112D2A83" w14:textId="77777777" w:rsidR="00D27CDB" w:rsidRDefault="00D27CDB" w:rsidP="00D27CDB">
      <w:pPr>
        <w:pStyle w:val="CommentText"/>
      </w:pPr>
      <w:r>
        <w:t xml:space="preserve"> 5.3 Curriencies</w:t>
      </w:r>
    </w:p>
    <w:p w14:paraId="0CC4A767" w14:textId="77777777" w:rsidR="00D27CDB" w:rsidRDefault="00D27CDB" w:rsidP="00D27CDB">
      <w:pPr>
        <w:pStyle w:val="CommentText"/>
      </w:pPr>
      <w:r>
        <w:t xml:space="preserve"> 5.4 Denominations</w:t>
      </w:r>
    </w:p>
    <w:p w14:paraId="17E06D26" w14:textId="6F56DCA7" w:rsidR="00D27CDB" w:rsidRDefault="00D27CDB" w:rsidP="00D27CDB">
      <w:pPr>
        <w:pStyle w:val="CommentText"/>
      </w:pPr>
      <w:r>
        <w:t xml:space="preserve"> 5.5 Application Settings</w:t>
      </w:r>
    </w:p>
  </w:comment>
  <w:comment w:id="1870" w:author="Moses, Robinson" w:date="2023-04-13T07:41:00Z" w:initials="MR">
    <w:p w14:paraId="7EE19843" w14:textId="5BB48C7A" w:rsidR="00F739D8" w:rsidRDefault="00F739D8">
      <w:pPr>
        <w:pStyle w:val="CommentText"/>
      </w:pPr>
      <w:r>
        <w:rPr>
          <w:rStyle w:val="CommentReference"/>
        </w:rPr>
        <w:annotationRef/>
      </w:r>
      <w:r>
        <w:t>Duplicates?</w:t>
      </w:r>
    </w:p>
  </w:comment>
  <w:comment w:id="2042" w:author="Pinnu, Sainath" w:date="2023-04-12T11:22:00Z" w:initials="PS">
    <w:p w14:paraId="0C6C1DF3" w14:textId="169EDBBE" w:rsidR="00F85C32" w:rsidRDefault="00F85C32">
      <w:pPr>
        <w:pStyle w:val="CommentText"/>
      </w:pPr>
      <w:r>
        <w:rPr>
          <w:rStyle w:val="CommentReference"/>
        </w:rPr>
        <w:annotationRef/>
      </w:r>
      <w:r>
        <w:t>This cretae new user can be made only from epss from 10.0  version</w:t>
      </w:r>
    </w:p>
  </w:comment>
  <w:comment w:id="2047" w:author="Moses, Robinson" w:date="2023-04-13T07:45:00Z" w:initials="MR">
    <w:p w14:paraId="2E6670FF" w14:textId="60961E81" w:rsidR="006F4FA0" w:rsidRDefault="006F4FA0">
      <w:pPr>
        <w:pStyle w:val="CommentText"/>
      </w:pPr>
      <w:r>
        <w:rPr>
          <w:rStyle w:val="CommentReference"/>
        </w:rPr>
        <w:annotationRef/>
      </w:r>
      <w:r>
        <w:t>Insert scre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38695F" w15:done="0"/>
  <w15:commentEx w15:paraId="17E06D26" w15:done="0"/>
  <w15:commentEx w15:paraId="7EE19843" w15:done="0"/>
  <w15:commentEx w15:paraId="0C6C1DF3" w15:done="0"/>
  <w15:commentEx w15:paraId="2E6670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1FC58" w16cex:dateUtc="2023-04-13T07:58:00Z"/>
  <w16cex:commentExtensible w16cex:durableId="27E17399" w16cex:dateUtc="2023-04-12T12:44:00Z"/>
  <w16cex:commentExtensible w16cex:durableId="27E2308C" w16cex:dateUtc="2023-04-13T11:41:00Z"/>
  <w16cex:commentExtensible w16cex:durableId="27E1130C" w16cex:dateUtc="2023-04-12T05:52:00Z"/>
  <w16cex:commentExtensible w16cex:durableId="27E231B1" w16cex:dateUtc="2023-04-13T1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38695F" w16cid:durableId="27E1FC58"/>
  <w16cid:commentId w16cid:paraId="17E06D26" w16cid:durableId="27E17399"/>
  <w16cid:commentId w16cid:paraId="7EE19843" w16cid:durableId="27E2308C"/>
  <w16cid:commentId w16cid:paraId="0C6C1DF3" w16cid:durableId="27E1130C"/>
  <w16cid:commentId w16cid:paraId="2E6670FF" w16cid:durableId="27E231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40052" w14:textId="77777777" w:rsidR="00E501DF" w:rsidRDefault="00E501DF" w:rsidP="00661F0B">
      <w:r>
        <w:separator/>
      </w:r>
    </w:p>
    <w:p w14:paraId="54FD1936" w14:textId="77777777" w:rsidR="00E501DF" w:rsidRDefault="00E501DF"/>
  </w:endnote>
  <w:endnote w:type="continuationSeparator" w:id="0">
    <w:p w14:paraId="4DC6E47B" w14:textId="77777777" w:rsidR="00E501DF" w:rsidRDefault="00E501DF" w:rsidP="00661F0B">
      <w:r>
        <w:continuationSeparator/>
      </w:r>
    </w:p>
    <w:p w14:paraId="6238298F" w14:textId="77777777" w:rsidR="00E501DF" w:rsidRDefault="00E501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371E7" w14:textId="77777777" w:rsidR="00A54D05" w:rsidRDefault="00A54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3B239"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34A9130B"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FD22"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BACEB01"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32CB4"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0BF6ABDE"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0997C6CA" wp14:editId="1EB1EC1B">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F04C7" w14:textId="77777777" w:rsidR="00E501DF" w:rsidRDefault="00E501DF" w:rsidP="00661F0B">
      <w:r>
        <w:separator/>
      </w:r>
    </w:p>
  </w:footnote>
  <w:footnote w:type="continuationSeparator" w:id="0">
    <w:p w14:paraId="02F20DE4" w14:textId="77777777" w:rsidR="00E501DF" w:rsidRDefault="00E501DF" w:rsidP="00661F0B">
      <w:r>
        <w:continuationSeparator/>
      </w:r>
    </w:p>
    <w:p w14:paraId="1B0B91B0" w14:textId="77777777" w:rsidR="00E501DF" w:rsidRDefault="00E501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AAA36" w14:textId="77777777" w:rsidR="00A54D05" w:rsidRDefault="00A5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0AD19" w14:textId="5722B664"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783BEC">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783BEC">
      <w:rPr>
        <w:noProof/>
      </w:rPr>
      <w:t>OptiVLM Vault Balance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783BEC">
      <w:rPr>
        <w:noProof/>
      </w:rPr>
      <w:t>User Reference Guide</w:t>
    </w:r>
    <w:r w:rsidRPr="00DE5501">
      <w:rPr>
        <w:noProof/>
      </w:rPr>
      <w:fldChar w:fldCharType="end"/>
    </w:r>
  </w:p>
  <w:p w14:paraId="67AD88FF" w14:textId="2674ADD4"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783BEC">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263C" w14:textId="77777777" w:rsidR="00BF59AB" w:rsidRDefault="003051D9">
    <w:pPr>
      <w:pStyle w:val="Header"/>
    </w:pPr>
    <w:r>
      <w:rPr>
        <w:noProof/>
      </w:rPr>
      <w:drawing>
        <wp:anchor distT="0" distB="0" distL="114300" distR="114300" simplePos="0" relativeHeight="251658240" behindDoc="1" locked="0" layoutInCell="1" allowOverlap="1" wp14:anchorId="60D2800C" wp14:editId="068724B4">
          <wp:simplePos x="0" y="0"/>
          <wp:positionH relativeFrom="page">
            <wp:posOffset>5944235</wp:posOffset>
          </wp:positionH>
          <wp:positionV relativeFrom="page">
            <wp:posOffset>914400</wp:posOffset>
          </wp:positionV>
          <wp:extent cx="914400" cy="9144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BA3F" w14:textId="3B69ABBC"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783BEC">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783BEC">
      <w:rPr>
        <w:noProof/>
      </w:rPr>
      <w:t>OptiVLM Vault Balance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783BEC">
      <w:rPr>
        <w:noProof/>
      </w:rPr>
      <w:t>User Reference Guide</w:t>
    </w:r>
    <w:r w:rsidRPr="00DE5501">
      <w:rPr>
        <w:noProof/>
      </w:rPr>
      <w:fldChar w:fldCharType="end"/>
    </w:r>
  </w:p>
  <w:p w14:paraId="12E4E5B8" w14:textId="4EFF36C8"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sidR="00783BEC">
      <w:rPr>
        <w:bCs/>
        <w:noProof/>
        <w:lang w:val="en-US"/>
      </w:rPr>
      <w:fldChar w:fldCharType="separate"/>
    </w:r>
    <w:r w:rsidR="00783BEC">
      <w:rPr>
        <w:bCs/>
        <w:noProof/>
        <w:lang w:val="en-US"/>
      </w:rPr>
      <w:t>ALERTS</w:t>
    </w:r>
    <w:r>
      <w:rPr>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CFCB"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7" w15:restartNumberingAfterBreak="0">
    <w:nsid w:val="118560C0"/>
    <w:multiLevelType w:val="multilevel"/>
    <w:tmpl w:val="7F204F76"/>
    <w:numStyleLink w:val="TableNumberLists"/>
  </w:abstractNum>
  <w:abstractNum w:abstractNumId="8" w15:restartNumberingAfterBreak="0">
    <w:nsid w:val="11DD7D15"/>
    <w:multiLevelType w:val="multilevel"/>
    <w:tmpl w:val="1C8C91B8"/>
    <w:numStyleLink w:val="BulletLists"/>
  </w:abstractNum>
  <w:abstractNum w:abstractNumId="9"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0" w15:restartNumberingAfterBreak="0">
    <w:nsid w:val="157309D9"/>
    <w:multiLevelType w:val="hybridMultilevel"/>
    <w:tmpl w:val="F11A38E2"/>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1C3607B6"/>
    <w:multiLevelType w:val="multilevel"/>
    <w:tmpl w:val="53E87238"/>
    <w:numStyleLink w:val="Captions"/>
  </w:abstractNum>
  <w:abstractNum w:abstractNumId="12" w15:restartNumberingAfterBreak="0">
    <w:nsid w:val="1F3858CE"/>
    <w:multiLevelType w:val="hybridMultilevel"/>
    <w:tmpl w:val="5DF26F76"/>
    <w:lvl w:ilvl="0" w:tplc="7AF48592">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969E9764">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7368FE8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AF6E8ADC">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B6AC5502">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8FA40084">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2A8EFCA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36CA5E66">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93EF428">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3" w15:restartNumberingAfterBreak="0">
    <w:nsid w:val="20701358"/>
    <w:multiLevelType w:val="multilevel"/>
    <w:tmpl w:val="E6DC2ED4"/>
    <w:numStyleLink w:val="Cautions"/>
  </w:abstractNum>
  <w:abstractNum w:abstractNumId="14"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2E1A4E78"/>
    <w:multiLevelType w:val="hybridMultilevel"/>
    <w:tmpl w:val="0CE63170"/>
    <w:lvl w:ilvl="0" w:tplc="1234B22A">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883E52B6">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6C0A4F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650A8C88">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572A5EC">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FC169848">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AE24356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2BB8A22C">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538826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4EF7CD3"/>
    <w:multiLevelType w:val="multilevel"/>
    <w:tmpl w:val="0002C1DE"/>
    <w:numStyleLink w:val="Warnings"/>
  </w:abstractNum>
  <w:abstractNum w:abstractNumId="19" w15:restartNumberingAfterBreak="0">
    <w:nsid w:val="3610378A"/>
    <w:multiLevelType w:val="multilevel"/>
    <w:tmpl w:val="5964A964"/>
    <w:numStyleLink w:val="ChaptersandAppendices"/>
  </w:abstractNum>
  <w:abstractNum w:abstractNumId="20" w15:restartNumberingAfterBreak="0">
    <w:nsid w:val="4AC52D55"/>
    <w:multiLevelType w:val="multilevel"/>
    <w:tmpl w:val="53E87238"/>
    <w:numStyleLink w:val="Captions"/>
  </w:abstractNum>
  <w:abstractNum w:abstractNumId="21" w15:restartNumberingAfterBreak="0">
    <w:nsid w:val="50E055C3"/>
    <w:multiLevelType w:val="hybridMultilevel"/>
    <w:tmpl w:val="21F04B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3"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4" w15:restartNumberingAfterBreak="0">
    <w:nsid w:val="589B05C3"/>
    <w:multiLevelType w:val="hybridMultilevel"/>
    <w:tmpl w:val="34285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452B27"/>
    <w:multiLevelType w:val="multilevel"/>
    <w:tmpl w:val="53E87238"/>
    <w:numStyleLink w:val="Captions"/>
  </w:abstractNum>
  <w:abstractNum w:abstractNumId="26" w15:restartNumberingAfterBreak="0">
    <w:nsid w:val="64E7487D"/>
    <w:multiLevelType w:val="hybridMultilevel"/>
    <w:tmpl w:val="2D3A69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6F7411DC"/>
    <w:multiLevelType w:val="multilevel"/>
    <w:tmpl w:val="2CD0B178"/>
    <w:numStyleLink w:val="NumberLists"/>
  </w:abstractNum>
  <w:abstractNum w:abstractNumId="29" w15:restartNumberingAfterBreak="0">
    <w:nsid w:val="77037E76"/>
    <w:multiLevelType w:val="multilevel"/>
    <w:tmpl w:val="1C8C91B8"/>
    <w:numStyleLink w:val="BulletLists"/>
  </w:abstractNum>
  <w:abstractNum w:abstractNumId="30"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EF25689"/>
    <w:multiLevelType w:val="hybridMultilevel"/>
    <w:tmpl w:val="04B87E10"/>
    <w:lvl w:ilvl="0" w:tplc="C1F8E90E">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60A86FBC">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035AD5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45867F36">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3882B06">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00F2AE80">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D2BE7E7A">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03C9118">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DF3EDB0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num w:numId="1" w16cid:durableId="1704018055">
    <w:abstractNumId w:val="14"/>
  </w:num>
  <w:num w:numId="2" w16cid:durableId="1434326313">
    <w:abstractNumId w:val="23"/>
  </w:num>
  <w:num w:numId="3" w16cid:durableId="6138332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9053144">
    <w:abstractNumId w:val="17"/>
  </w:num>
  <w:num w:numId="5" w16cid:durableId="6886061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5534815">
    <w:abstractNumId w:val="22"/>
  </w:num>
  <w:num w:numId="7" w16cid:durableId="19320828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33269359">
    <w:abstractNumId w:val="9"/>
  </w:num>
  <w:num w:numId="9" w16cid:durableId="18214629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42408039">
    <w:abstractNumId w:val="7"/>
  </w:num>
  <w:num w:numId="11" w16cid:durableId="13921185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44891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3231960">
    <w:abstractNumId w:val="4"/>
  </w:num>
  <w:num w:numId="14" w16cid:durableId="42020838">
    <w:abstractNumId w:val="6"/>
  </w:num>
  <w:num w:numId="15" w16cid:durableId="1702705259">
    <w:abstractNumId w:val="8"/>
  </w:num>
  <w:num w:numId="16" w16cid:durableId="630936338">
    <w:abstractNumId w:val="18"/>
  </w:num>
  <w:num w:numId="17" w16cid:durableId="1272009964">
    <w:abstractNumId w:val="13"/>
  </w:num>
  <w:num w:numId="18" w16cid:durableId="10277506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41894054">
    <w:abstractNumId w:val="5"/>
  </w:num>
  <w:num w:numId="20" w16cid:durableId="13382640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2308325">
    <w:abstractNumId w:val="3"/>
  </w:num>
  <w:num w:numId="22" w16cid:durableId="1286813341">
    <w:abstractNumId w:val="2"/>
  </w:num>
  <w:num w:numId="23" w16cid:durableId="1494683962">
    <w:abstractNumId w:val="1"/>
  </w:num>
  <w:num w:numId="24" w16cid:durableId="1877959146">
    <w:abstractNumId w:val="0"/>
  </w:num>
  <w:num w:numId="25" w16cid:durableId="1421293558">
    <w:abstractNumId w:val="15"/>
  </w:num>
  <w:num w:numId="26" w16cid:durableId="1692218718">
    <w:abstractNumId w:val="30"/>
  </w:num>
  <w:num w:numId="27" w16cid:durableId="2078850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90912062">
    <w:abstractNumId w:val="29"/>
  </w:num>
  <w:num w:numId="29" w16cid:durableId="1061827104">
    <w:abstractNumId w:val="25"/>
  </w:num>
  <w:num w:numId="30" w16cid:durableId="961762833">
    <w:abstractNumId w:val="19"/>
  </w:num>
  <w:num w:numId="31" w16cid:durableId="1842237943">
    <w:abstractNumId w:val="20"/>
  </w:num>
  <w:num w:numId="32" w16cid:durableId="1291788467">
    <w:abstractNumId w:val="27"/>
  </w:num>
  <w:num w:numId="33" w16cid:durableId="2051804933">
    <w:abstractNumId w:val="11"/>
  </w:num>
  <w:num w:numId="34" w16cid:durableId="278806401">
    <w:abstractNumId w:val="31"/>
  </w:num>
  <w:num w:numId="35" w16cid:durableId="2139299126">
    <w:abstractNumId w:val="12"/>
  </w:num>
  <w:num w:numId="36" w16cid:durableId="1180703645">
    <w:abstractNumId w:val="16"/>
  </w:num>
  <w:num w:numId="37" w16cid:durableId="2067219631">
    <w:abstractNumId w:val="21"/>
  </w:num>
  <w:num w:numId="38" w16cid:durableId="709840475">
    <w:abstractNumId w:val="26"/>
  </w:num>
  <w:num w:numId="39" w16cid:durableId="1082684779">
    <w:abstractNumId w:val="24"/>
  </w:num>
  <w:num w:numId="40" w16cid:durableId="1765763215">
    <w:abstractNumId w:val="1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rson w15:author="Pinnu, Sainath">
    <w15:presenceInfo w15:providerId="AD" w15:userId="S::sp185524@ncr.com::698c1215-778b-483e-864e-956cf1a4b1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73"/>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jC1MDQ0tjCzMDRQ0lEKTi0uzszPAykwrgUAXWO0ACwAAAA="/>
  </w:docVars>
  <w:rsids>
    <w:rsidRoot w:val="003F7B64"/>
    <w:rsid w:val="00000261"/>
    <w:rsid w:val="00001AAC"/>
    <w:rsid w:val="00001D57"/>
    <w:rsid w:val="0000311C"/>
    <w:rsid w:val="00003CB2"/>
    <w:rsid w:val="00003F8E"/>
    <w:rsid w:val="00004178"/>
    <w:rsid w:val="000062D7"/>
    <w:rsid w:val="000066CF"/>
    <w:rsid w:val="00006AAD"/>
    <w:rsid w:val="00006FB3"/>
    <w:rsid w:val="0001267D"/>
    <w:rsid w:val="000126AB"/>
    <w:rsid w:val="00015567"/>
    <w:rsid w:val="00016A10"/>
    <w:rsid w:val="00017147"/>
    <w:rsid w:val="00020478"/>
    <w:rsid w:val="00021C2B"/>
    <w:rsid w:val="0002226B"/>
    <w:rsid w:val="00023B79"/>
    <w:rsid w:val="00025F15"/>
    <w:rsid w:val="00026B12"/>
    <w:rsid w:val="000310D8"/>
    <w:rsid w:val="00031AD8"/>
    <w:rsid w:val="000324CB"/>
    <w:rsid w:val="0003445A"/>
    <w:rsid w:val="0003519C"/>
    <w:rsid w:val="00035705"/>
    <w:rsid w:val="00036B8B"/>
    <w:rsid w:val="000410FF"/>
    <w:rsid w:val="000416A3"/>
    <w:rsid w:val="0004267F"/>
    <w:rsid w:val="00043F9D"/>
    <w:rsid w:val="00044073"/>
    <w:rsid w:val="00044AA7"/>
    <w:rsid w:val="000450DE"/>
    <w:rsid w:val="00047027"/>
    <w:rsid w:val="00050D52"/>
    <w:rsid w:val="00051164"/>
    <w:rsid w:val="00052142"/>
    <w:rsid w:val="000537E6"/>
    <w:rsid w:val="00055B10"/>
    <w:rsid w:val="00060937"/>
    <w:rsid w:val="000611FC"/>
    <w:rsid w:val="00063D34"/>
    <w:rsid w:val="00065759"/>
    <w:rsid w:val="000735B2"/>
    <w:rsid w:val="00074EE1"/>
    <w:rsid w:val="00076B5E"/>
    <w:rsid w:val="00077BEE"/>
    <w:rsid w:val="00077EC0"/>
    <w:rsid w:val="00080D45"/>
    <w:rsid w:val="00085739"/>
    <w:rsid w:val="00087A3C"/>
    <w:rsid w:val="00091877"/>
    <w:rsid w:val="00091DBC"/>
    <w:rsid w:val="00094A0B"/>
    <w:rsid w:val="000957DC"/>
    <w:rsid w:val="0009659B"/>
    <w:rsid w:val="00096CCE"/>
    <w:rsid w:val="000A113F"/>
    <w:rsid w:val="000A1819"/>
    <w:rsid w:val="000A3B74"/>
    <w:rsid w:val="000A4187"/>
    <w:rsid w:val="000A4E58"/>
    <w:rsid w:val="000A55B4"/>
    <w:rsid w:val="000A5FA1"/>
    <w:rsid w:val="000B069F"/>
    <w:rsid w:val="000B14C9"/>
    <w:rsid w:val="000B156D"/>
    <w:rsid w:val="000B213B"/>
    <w:rsid w:val="000B2FF7"/>
    <w:rsid w:val="000B3F3C"/>
    <w:rsid w:val="000B45D2"/>
    <w:rsid w:val="000B4CD8"/>
    <w:rsid w:val="000B543F"/>
    <w:rsid w:val="000C0801"/>
    <w:rsid w:val="000C16C0"/>
    <w:rsid w:val="000C318D"/>
    <w:rsid w:val="000C404C"/>
    <w:rsid w:val="000C4CA0"/>
    <w:rsid w:val="000C637A"/>
    <w:rsid w:val="000D06AF"/>
    <w:rsid w:val="000D28FF"/>
    <w:rsid w:val="000D37AB"/>
    <w:rsid w:val="000D3A0E"/>
    <w:rsid w:val="000D5041"/>
    <w:rsid w:val="000D5105"/>
    <w:rsid w:val="000D5312"/>
    <w:rsid w:val="000D7C42"/>
    <w:rsid w:val="000E18B9"/>
    <w:rsid w:val="000E5948"/>
    <w:rsid w:val="000F1988"/>
    <w:rsid w:val="000F3141"/>
    <w:rsid w:val="000F61E5"/>
    <w:rsid w:val="00100E14"/>
    <w:rsid w:val="00105AD3"/>
    <w:rsid w:val="00106C5C"/>
    <w:rsid w:val="00107E36"/>
    <w:rsid w:val="00111783"/>
    <w:rsid w:val="00113ACD"/>
    <w:rsid w:val="0012432D"/>
    <w:rsid w:val="00124765"/>
    <w:rsid w:val="00125315"/>
    <w:rsid w:val="00126182"/>
    <w:rsid w:val="0013012C"/>
    <w:rsid w:val="001323C1"/>
    <w:rsid w:val="00135F3F"/>
    <w:rsid w:val="0014687A"/>
    <w:rsid w:val="0015049B"/>
    <w:rsid w:val="00152396"/>
    <w:rsid w:val="0015239A"/>
    <w:rsid w:val="001546D7"/>
    <w:rsid w:val="00155B0B"/>
    <w:rsid w:val="001639C3"/>
    <w:rsid w:val="00163A73"/>
    <w:rsid w:val="00163F3F"/>
    <w:rsid w:val="00165CF9"/>
    <w:rsid w:val="00165D1C"/>
    <w:rsid w:val="001669B2"/>
    <w:rsid w:val="00167109"/>
    <w:rsid w:val="0016733B"/>
    <w:rsid w:val="00167F90"/>
    <w:rsid w:val="001714BE"/>
    <w:rsid w:val="0017441E"/>
    <w:rsid w:val="00174E45"/>
    <w:rsid w:val="00177B4F"/>
    <w:rsid w:val="00177F20"/>
    <w:rsid w:val="001800D1"/>
    <w:rsid w:val="0018281C"/>
    <w:rsid w:val="00183E0C"/>
    <w:rsid w:val="001841E8"/>
    <w:rsid w:val="00184845"/>
    <w:rsid w:val="00184B10"/>
    <w:rsid w:val="00186B3C"/>
    <w:rsid w:val="00186BB9"/>
    <w:rsid w:val="001871F6"/>
    <w:rsid w:val="0019388E"/>
    <w:rsid w:val="00194324"/>
    <w:rsid w:val="00195089"/>
    <w:rsid w:val="00195854"/>
    <w:rsid w:val="0019644B"/>
    <w:rsid w:val="00197FC5"/>
    <w:rsid w:val="001A3DDA"/>
    <w:rsid w:val="001A4249"/>
    <w:rsid w:val="001A4626"/>
    <w:rsid w:val="001A53A8"/>
    <w:rsid w:val="001A5D5E"/>
    <w:rsid w:val="001A6B2B"/>
    <w:rsid w:val="001B19FB"/>
    <w:rsid w:val="001B2239"/>
    <w:rsid w:val="001B4217"/>
    <w:rsid w:val="001B4816"/>
    <w:rsid w:val="001B5F2E"/>
    <w:rsid w:val="001B72DD"/>
    <w:rsid w:val="001C060A"/>
    <w:rsid w:val="001C08D2"/>
    <w:rsid w:val="001C22A7"/>
    <w:rsid w:val="001C25B5"/>
    <w:rsid w:val="001C39D6"/>
    <w:rsid w:val="001C49BA"/>
    <w:rsid w:val="001C5203"/>
    <w:rsid w:val="001C69D9"/>
    <w:rsid w:val="001D0C50"/>
    <w:rsid w:val="001D0F1B"/>
    <w:rsid w:val="001D1B05"/>
    <w:rsid w:val="001D56DE"/>
    <w:rsid w:val="001D5E93"/>
    <w:rsid w:val="001D7180"/>
    <w:rsid w:val="001D75EE"/>
    <w:rsid w:val="001E51A8"/>
    <w:rsid w:val="001E5F4E"/>
    <w:rsid w:val="001E7959"/>
    <w:rsid w:val="001E7AC7"/>
    <w:rsid w:val="001F0DB4"/>
    <w:rsid w:val="001F2C76"/>
    <w:rsid w:val="001F4C21"/>
    <w:rsid w:val="001F4C84"/>
    <w:rsid w:val="001F649F"/>
    <w:rsid w:val="001F6662"/>
    <w:rsid w:val="0020101B"/>
    <w:rsid w:val="00201D2F"/>
    <w:rsid w:val="00203782"/>
    <w:rsid w:val="00210D2F"/>
    <w:rsid w:val="00210DFB"/>
    <w:rsid w:val="00211E45"/>
    <w:rsid w:val="002121A5"/>
    <w:rsid w:val="0021232F"/>
    <w:rsid w:val="0021478F"/>
    <w:rsid w:val="00215312"/>
    <w:rsid w:val="00217A4C"/>
    <w:rsid w:val="00221910"/>
    <w:rsid w:val="002223D4"/>
    <w:rsid w:val="002227B4"/>
    <w:rsid w:val="00222832"/>
    <w:rsid w:val="00223A04"/>
    <w:rsid w:val="00226F0D"/>
    <w:rsid w:val="00226F68"/>
    <w:rsid w:val="00230BA0"/>
    <w:rsid w:val="00234836"/>
    <w:rsid w:val="002370D4"/>
    <w:rsid w:val="00240525"/>
    <w:rsid w:val="00240549"/>
    <w:rsid w:val="00240EEA"/>
    <w:rsid w:val="00242F4A"/>
    <w:rsid w:val="0024476F"/>
    <w:rsid w:val="0024562E"/>
    <w:rsid w:val="00246956"/>
    <w:rsid w:val="00250D77"/>
    <w:rsid w:val="00252E00"/>
    <w:rsid w:val="0025571D"/>
    <w:rsid w:val="00261B5C"/>
    <w:rsid w:val="00261D4C"/>
    <w:rsid w:val="00262DE6"/>
    <w:rsid w:val="002635AF"/>
    <w:rsid w:val="002639BE"/>
    <w:rsid w:val="0026469F"/>
    <w:rsid w:val="0026483A"/>
    <w:rsid w:val="00270BA7"/>
    <w:rsid w:val="0027273B"/>
    <w:rsid w:val="00272C5E"/>
    <w:rsid w:val="00273F9D"/>
    <w:rsid w:val="002773B8"/>
    <w:rsid w:val="002815B7"/>
    <w:rsid w:val="00282FED"/>
    <w:rsid w:val="00283A2E"/>
    <w:rsid w:val="00283FC0"/>
    <w:rsid w:val="00284C0D"/>
    <w:rsid w:val="00285674"/>
    <w:rsid w:val="00286E0A"/>
    <w:rsid w:val="00287C9F"/>
    <w:rsid w:val="0029209F"/>
    <w:rsid w:val="0029353F"/>
    <w:rsid w:val="00294A1F"/>
    <w:rsid w:val="00297DF1"/>
    <w:rsid w:val="002A166F"/>
    <w:rsid w:val="002A3698"/>
    <w:rsid w:val="002A445A"/>
    <w:rsid w:val="002A475C"/>
    <w:rsid w:val="002B0ABC"/>
    <w:rsid w:val="002B14F9"/>
    <w:rsid w:val="002B3236"/>
    <w:rsid w:val="002B442E"/>
    <w:rsid w:val="002B4945"/>
    <w:rsid w:val="002B7F03"/>
    <w:rsid w:val="002C19C5"/>
    <w:rsid w:val="002C38D9"/>
    <w:rsid w:val="002D04B9"/>
    <w:rsid w:val="002D3AD4"/>
    <w:rsid w:val="002D4204"/>
    <w:rsid w:val="002D5B96"/>
    <w:rsid w:val="002D7E4C"/>
    <w:rsid w:val="002E1C35"/>
    <w:rsid w:val="002E1E15"/>
    <w:rsid w:val="002E2694"/>
    <w:rsid w:val="002E3538"/>
    <w:rsid w:val="002E3ACF"/>
    <w:rsid w:val="002E6216"/>
    <w:rsid w:val="002F1735"/>
    <w:rsid w:val="002F2E91"/>
    <w:rsid w:val="002F5F26"/>
    <w:rsid w:val="002F6932"/>
    <w:rsid w:val="003012CE"/>
    <w:rsid w:val="003023F5"/>
    <w:rsid w:val="00302F14"/>
    <w:rsid w:val="00303136"/>
    <w:rsid w:val="003031D7"/>
    <w:rsid w:val="003051D9"/>
    <w:rsid w:val="00305D4F"/>
    <w:rsid w:val="00306877"/>
    <w:rsid w:val="003108B0"/>
    <w:rsid w:val="003127A7"/>
    <w:rsid w:val="003130C9"/>
    <w:rsid w:val="0032075B"/>
    <w:rsid w:val="003223B4"/>
    <w:rsid w:val="00322D5B"/>
    <w:rsid w:val="00324393"/>
    <w:rsid w:val="00327359"/>
    <w:rsid w:val="003305B8"/>
    <w:rsid w:val="0033142F"/>
    <w:rsid w:val="003339B7"/>
    <w:rsid w:val="00335109"/>
    <w:rsid w:val="00340D45"/>
    <w:rsid w:val="00342525"/>
    <w:rsid w:val="00345FE3"/>
    <w:rsid w:val="003470C5"/>
    <w:rsid w:val="0035173E"/>
    <w:rsid w:val="0035224B"/>
    <w:rsid w:val="00353700"/>
    <w:rsid w:val="00355A50"/>
    <w:rsid w:val="00356AED"/>
    <w:rsid w:val="00357C62"/>
    <w:rsid w:val="00357F76"/>
    <w:rsid w:val="0036059D"/>
    <w:rsid w:val="0036146C"/>
    <w:rsid w:val="00364FCD"/>
    <w:rsid w:val="00365F26"/>
    <w:rsid w:val="003677A0"/>
    <w:rsid w:val="00370C93"/>
    <w:rsid w:val="00372BAC"/>
    <w:rsid w:val="003741EA"/>
    <w:rsid w:val="00376D01"/>
    <w:rsid w:val="00377F1D"/>
    <w:rsid w:val="003817A9"/>
    <w:rsid w:val="00383240"/>
    <w:rsid w:val="003832FA"/>
    <w:rsid w:val="0038427E"/>
    <w:rsid w:val="00387000"/>
    <w:rsid w:val="00387802"/>
    <w:rsid w:val="00387A0D"/>
    <w:rsid w:val="00390107"/>
    <w:rsid w:val="00390365"/>
    <w:rsid w:val="0039074A"/>
    <w:rsid w:val="00394D50"/>
    <w:rsid w:val="00394EF9"/>
    <w:rsid w:val="00395362"/>
    <w:rsid w:val="003A22D2"/>
    <w:rsid w:val="003A28E4"/>
    <w:rsid w:val="003A6490"/>
    <w:rsid w:val="003B065F"/>
    <w:rsid w:val="003B0955"/>
    <w:rsid w:val="003B0A08"/>
    <w:rsid w:val="003B1672"/>
    <w:rsid w:val="003B204E"/>
    <w:rsid w:val="003B5CE3"/>
    <w:rsid w:val="003C036F"/>
    <w:rsid w:val="003C1264"/>
    <w:rsid w:val="003C21B0"/>
    <w:rsid w:val="003C2BD9"/>
    <w:rsid w:val="003C362D"/>
    <w:rsid w:val="003C372A"/>
    <w:rsid w:val="003C4024"/>
    <w:rsid w:val="003C47EF"/>
    <w:rsid w:val="003C599C"/>
    <w:rsid w:val="003D020F"/>
    <w:rsid w:val="003D0497"/>
    <w:rsid w:val="003D1DEA"/>
    <w:rsid w:val="003D4190"/>
    <w:rsid w:val="003D464D"/>
    <w:rsid w:val="003D5A86"/>
    <w:rsid w:val="003D7B63"/>
    <w:rsid w:val="003E0465"/>
    <w:rsid w:val="003E0FB4"/>
    <w:rsid w:val="003E2BFC"/>
    <w:rsid w:val="003E2F6C"/>
    <w:rsid w:val="003E345D"/>
    <w:rsid w:val="003E43FB"/>
    <w:rsid w:val="003E4D66"/>
    <w:rsid w:val="003E6FD6"/>
    <w:rsid w:val="003F01FA"/>
    <w:rsid w:val="003F0B44"/>
    <w:rsid w:val="003F0D7A"/>
    <w:rsid w:val="003F2D5F"/>
    <w:rsid w:val="003F5389"/>
    <w:rsid w:val="003F7B64"/>
    <w:rsid w:val="00402903"/>
    <w:rsid w:val="0040467B"/>
    <w:rsid w:val="004059D1"/>
    <w:rsid w:val="00405B97"/>
    <w:rsid w:val="00406824"/>
    <w:rsid w:val="004119C9"/>
    <w:rsid w:val="0041451C"/>
    <w:rsid w:val="0041542B"/>
    <w:rsid w:val="004201FA"/>
    <w:rsid w:val="00420BEC"/>
    <w:rsid w:val="00421EBE"/>
    <w:rsid w:val="004229BF"/>
    <w:rsid w:val="00425E91"/>
    <w:rsid w:val="00426725"/>
    <w:rsid w:val="00426C01"/>
    <w:rsid w:val="00427691"/>
    <w:rsid w:val="0043070D"/>
    <w:rsid w:val="00431CF3"/>
    <w:rsid w:val="00433E9A"/>
    <w:rsid w:val="004372EF"/>
    <w:rsid w:val="00440989"/>
    <w:rsid w:val="00443857"/>
    <w:rsid w:val="00444506"/>
    <w:rsid w:val="004448AF"/>
    <w:rsid w:val="00450C49"/>
    <w:rsid w:val="004521E3"/>
    <w:rsid w:val="004573D8"/>
    <w:rsid w:val="00460533"/>
    <w:rsid w:val="00463524"/>
    <w:rsid w:val="0046733D"/>
    <w:rsid w:val="004673F4"/>
    <w:rsid w:val="004702CB"/>
    <w:rsid w:val="0047045E"/>
    <w:rsid w:val="00471E9B"/>
    <w:rsid w:val="00473103"/>
    <w:rsid w:val="00480C2C"/>
    <w:rsid w:val="004816EC"/>
    <w:rsid w:val="00482226"/>
    <w:rsid w:val="00483E60"/>
    <w:rsid w:val="0048724C"/>
    <w:rsid w:val="00490283"/>
    <w:rsid w:val="004919A9"/>
    <w:rsid w:val="004924C7"/>
    <w:rsid w:val="004926CA"/>
    <w:rsid w:val="004949A7"/>
    <w:rsid w:val="0049569D"/>
    <w:rsid w:val="004A0717"/>
    <w:rsid w:val="004A0D60"/>
    <w:rsid w:val="004A20FC"/>
    <w:rsid w:val="004A5562"/>
    <w:rsid w:val="004A6CB6"/>
    <w:rsid w:val="004B2E13"/>
    <w:rsid w:val="004B38FE"/>
    <w:rsid w:val="004B4EF0"/>
    <w:rsid w:val="004B5149"/>
    <w:rsid w:val="004B7C36"/>
    <w:rsid w:val="004C1041"/>
    <w:rsid w:val="004C1B57"/>
    <w:rsid w:val="004C2BBB"/>
    <w:rsid w:val="004C3255"/>
    <w:rsid w:val="004C3D3D"/>
    <w:rsid w:val="004C3D85"/>
    <w:rsid w:val="004C3E1A"/>
    <w:rsid w:val="004C54A0"/>
    <w:rsid w:val="004C61C7"/>
    <w:rsid w:val="004C63F7"/>
    <w:rsid w:val="004C7A54"/>
    <w:rsid w:val="004C7DE3"/>
    <w:rsid w:val="004D14EC"/>
    <w:rsid w:val="004D33A9"/>
    <w:rsid w:val="004D4908"/>
    <w:rsid w:val="004D4995"/>
    <w:rsid w:val="004D57D5"/>
    <w:rsid w:val="004D6413"/>
    <w:rsid w:val="004E06E1"/>
    <w:rsid w:val="004E1CF2"/>
    <w:rsid w:val="004E1FA3"/>
    <w:rsid w:val="004E334E"/>
    <w:rsid w:val="004E4BB7"/>
    <w:rsid w:val="004E5792"/>
    <w:rsid w:val="004F0347"/>
    <w:rsid w:val="004F1470"/>
    <w:rsid w:val="004F17B9"/>
    <w:rsid w:val="004F51AA"/>
    <w:rsid w:val="004F54B0"/>
    <w:rsid w:val="00502619"/>
    <w:rsid w:val="005100AD"/>
    <w:rsid w:val="0051044B"/>
    <w:rsid w:val="005111A7"/>
    <w:rsid w:val="00512CB4"/>
    <w:rsid w:val="0051423B"/>
    <w:rsid w:val="00514DA4"/>
    <w:rsid w:val="0051556A"/>
    <w:rsid w:val="00515B4D"/>
    <w:rsid w:val="0051607D"/>
    <w:rsid w:val="00520E51"/>
    <w:rsid w:val="005228B8"/>
    <w:rsid w:val="005228C7"/>
    <w:rsid w:val="00523FC7"/>
    <w:rsid w:val="0052674F"/>
    <w:rsid w:val="00526BFB"/>
    <w:rsid w:val="0053018A"/>
    <w:rsid w:val="00531F91"/>
    <w:rsid w:val="00532257"/>
    <w:rsid w:val="005331BB"/>
    <w:rsid w:val="00534F1C"/>
    <w:rsid w:val="00535C2C"/>
    <w:rsid w:val="00536BBF"/>
    <w:rsid w:val="00536F74"/>
    <w:rsid w:val="00537A01"/>
    <w:rsid w:val="00540ED3"/>
    <w:rsid w:val="00541F51"/>
    <w:rsid w:val="00543407"/>
    <w:rsid w:val="00543953"/>
    <w:rsid w:val="005452DD"/>
    <w:rsid w:val="00545DAA"/>
    <w:rsid w:val="00546194"/>
    <w:rsid w:val="00546A7E"/>
    <w:rsid w:val="00550D06"/>
    <w:rsid w:val="005510A0"/>
    <w:rsid w:val="00551C91"/>
    <w:rsid w:val="00552480"/>
    <w:rsid w:val="00552F48"/>
    <w:rsid w:val="005541B9"/>
    <w:rsid w:val="005544F1"/>
    <w:rsid w:val="005546DB"/>
    <w:rsid w:val="00554BB0"/>
    <w:rsid w:val="00555188"/>
    <w:rsid w:val="0055560E"/>
    <w:rsid w:val="00556782"/>
    <w:rsid w:val="00557117"/>
    <w:rsid w:val="00570AEC"/>
    <w:rsid w:val="00570C69"/>
    <w:rsid w:val="00572A80"/>
    <w:rsid w:val="00572ADE"/>
    <w:rsid w:val="00572D54"/>
    <w:rsid w:val="0057371B"/>
    <w:rsid w:val="00574F49"/>
    <w:rsid w:val="0057558A"/>
    <w:rsid w:val="00575AAD"/>
    <w:rsid w:val="00580086"/>
    <w:rsid w:val="0058157B"/>
    <w:rsid w:val="00582AB5"/>
    <w:rsid w:val="00587ACF"/>
    <w:rsid w:val="00590C05"/>
    <w:rsid w:val="005952E2"/>
    <w:rsid w:val="005972E6"/>
    <w:rsid w:val="005A0089"/>
    <w:rsid w:val="005A082A"/>
    <w:rsid w:val="005A50CB"/>
    <w:rsid w:val="005A68E0"/>
    <w:rsid w:val="005A752E"/>
    <w:rsid w:val="005B23CD"/>
    <w:rsid w:val="005B26EA"/>
    <w:rsid w:val="005B2B84"/>
    <w:rsid w:val="005B5780"/>
    <w:rsid w:val="005C08A7"/>
    <w:rsid w:val="005C1548"/>
    <w:rsid w:val="005C182C"/>
    <w:rsid w:val="005C38E0"/>
    <w:rsid w:val="005C47B0"/>
    <w:rsid w:val="005C4809"/>
    <w:rsid w:val="005C75FF"/>
    <w:rsid w:val="005D3833"/>
    <w:rsid w:val="005D48D5"/>
    <w:rsid w:val="005D5750"/>
    <w:rsid w:val="005D66A3"/>
    <w:rsid w:val="005E07F2"/>
    <w:rsid w:val="005E111A"/>
    <w:rsid w:val="005E3E5E"/>
    <w:rsid w:val="005E5DF9"/>
    <w:rsid w:val="005E7461"/>
    <w:rsid w:val="005F2BF0"/>
    <w:rsid w:val="005F2F15"/>
    <w:rsid w:val="005F4FDA"/>
    <w:rsid w:val="0060000E"/>
    <w:rsid w:val="006017FD"/>
    <w:rsid w:val="00601BB1"/>
    <w:rsid w:val="00602AFD"/>
    <w:rsid w:val="00602BAD"/>
    <w:rsid w:val="00602C40"/>
    <w:rsid w:val="00602E63"/>
    <w:rsid w:val="0060369A"/>
    <w:rsid w:val="0060369E"/>
    <w:rsid w:val="00603C43"/>
    <w:rsid w:val="00603FC0"/>
    <w:rsid w:val="006045DF"/>
    <w:rsid w:val="0060488A"/>
    <w:rsid w:val="00605844"/>
    <w:rsid w:val="00605C7F"/>
    <w:rsid w:val="0061087E"/>
    <w:rsid w:val="00610E38"/>
    <w:rsid w:val="0061137D"/>
    <w:rsid w:val="0061167D"/>
    <w:rsid w:val="00611A2A"/>
    <w:rsid w:val="006133EA"/>
    <w:rsid w:val="0061529A"/>
    <w:rsid w:val="00615888"/>
    <w:rsid w:val="00617A62"/>
    <w:rsid w:val="00617C58"/>
    <w:rsid w:val="00617E5C"/>
    <w:rsid w:val="00621CA8"/>
    <w:rsid w:val="00622E8F"/>
    <w:rsid w:val="00623419"/>
    <w:rsid w:val="006235FF"/>
    <w:rsid w:val="00623692"/>
    <w:rsid w:val="0062442D"/>
    <w:rsid w:val="00625CF5"/>
    <w:rsid w:val="00631A7D"/>
    <w:rsid w:val="00633A36"/>
    <w:rsid w:val="00636664"/>
    <w:rsid w:val="006377F4"/>
    <w:rsid w:val="00637AD1"/>
    <w:rsid w:val="00640AE2"/>
    <w:rsid w:val="00643CB8"/>
    <w:rsid w:val="006464F8"/>
    <w:rsid w:val="00646E86"/>
    <w:rsid w:val="00647761"/>
    <w:rsid w:val="00652EF8"/>
    <w:rsid w:val="00653BD3"/>
    <w:rsid w:val="006552CE"/>
    <w:rsid w:val="006557D7"/>
    <w:rsid w:val="00655E28"/>
    <w:rsid w:val="00656FCA"/>
    <w:rsid w:val="0065732F"/>
    <w:rsid w:val="00661F0B"/>
    <w:rsid w:val="00662FB2"/>
    <w:rsid w:val="006639C2"/>
    <w:rsid w:val="006641F0"/>
    <w:rsid w:val="00664CE5"/>
    <w:rsid w:val="00666E61"/>
    <w:rsid w:val="00672DC9"/>
    <w:rsid w:val="00673167"/>
    <w:rsid w:val="00677005"/>
    <w:rsid w:val="006772CA"/>
    <w:rsid w:val="006825B0"/>
    <w:rsid w:val="006843AB"/>
    <w:rsid w:val="00686BD7"/>
    <w:rsid w:val="00687DF9"/>
    <w:rsid w:val="0069378E"/>
    <w:rsid w:val="006940CA"/>
    <w:rsid w:val="006958CC"/>
    <w:rsid w:val="00696EA9"/>
    <w:rsid w:val="006A07B9"/>
    <w:rsid w:val="006A1B0F"/>
    <w:rsid w:val="006A3C63"/>
    <w:rsid w:val="006A4B9A"/>
    <w:rsid w:val="006A6900"/>
    <w:rsid w:val="006B15E8"/>
    <w:rsid w:val="006B572B"/>
    <w:rsid w:val="006B5BD3"/>
    <w:rsid w:val="006B5D03"/>
    <w:rsid w:val="006B6989"/>
    <w:rsid w:val="006C049F"/>
    <w:rsid w:val="006C10B3"/>
    <w:rsid w:val="006C63C0"/>
    <w:rsid w:val="006C64CC"/>
    <w:rsid w:val="006D078B"/>
    <w:rsid w:val="006D22D1"/>
    <w:rsid w:val="006D4DAE"/>
    <w:rsid w:val="006D6820"/>
    <w:rsid w:val="006E1488"/>
    <w:rsid w:val="006E1E4A"/>
    <w:rsid w:val="006E51C4"/>
    <w:rsid w:val="006E7189"/>
    <w:rsid w:val="006E76DA"/>
    <w:rsid w:val="006F4FA0"/>
    <w:rsid w:val="006F7E73"/>
    <w:rsid w:val="007004B3"/>
    <w:rsid w:val="007010E3"/>
    <w:rsid w:val="00704F2E"/>
    <w:rsid w:val="007057B2"/>
    <w:rsid w:val="007065A4"/>
    <w:rsid w:val="00711D05"/>
    <w:rsid w:val="0071317B"/>
    <w:rsid w:val="00713A6D"/>
    <w:rsid w:val="00715516"/>
    <w:rsid w:val="00715699"/>
    <w:rsid w:val="00717229"/>
    <w:rsid w:val="00722122"/>
    <w:rsid w:val="007260CD"/>
    <w:rsid w:val="00727AF9"/>
    <w:rsid w:val="00727FB1"/>
    <w:rsid w:val="007303C2"/>
    <w:rsid w:val="00731E74"/>
    <w:rsid w:val="00737115"/>
    <w:rsid w:val="00737795"/>
    <w:rsid w:val="00737877"/>
    <w:rsid w:val="00737E57"/>
    <w:rsid w:val="00740415"/>
    <w:rsid w:val="007416DC"/>
    <w:rsid w:val="007419F4"/>
    <w:rsid w:val="00741B6B"/>
    <w:rsid w:val="007429FE"/>
    <w:rsid w:val="0074461F"/>
    <w:rsid w:val="00744C27"/>
    <w:rsid w:val="00744E67"/>
    <w:rsid w:val="0074500C"/>
    <w:rsid w:val="00745C0A"/>
    <w:rsid w:val="00746C20"/>
    <w:rsid w:val="00747D38"/>
    <w:rsid w:val="007511F7"/>
    <w:rsid w:val="00751B8A"/>
    <w:rsid w:val="007526DC"/>
    <w:rsid w:val="0075284F"/>
    <w:rsid w:val="00752F8C"/>
    <w:rsid w:val="0075404F"/>
    <w:rsid w:val="00754563"/>
    <w:rsid w:val="007561D8"/>
    <w:rsid w:val="00760901"/>
    <w:rsid w:val="007614FB"/>
    <w:rsid w:val="007615DE"/>
    <w:rsid w:val="007636A9"/>
    <w:rsid w:val="00766377"/>
    <w:rsid w:val="007663E9"/>
    <w:rsid w:val="0076760E"/>
    <w:rsid w:val="00771AF8"/>
    <w:rsid w:val="00771E3C"/>
    <w:rsid w:val="007733E8"/>
    <w:rsid w:val="00773D85"/>
    <w:rsid w:val="00774F7A"/>
    <w:rsid w:val="00777C81"/>
    <w:rsid w:val="00780178"/>
    <w:rsid w:val="00783BEC"/>
    <w:rsid w:val="007857DD"/>
    <w:rsid w:val="00785F49"/>
    <w:rsid w:val="007873F4"/>
    <w:rsid w:val="00791C5D"/>
    <w:rsid w:val="00792C55"/>
    <w:rsid w:val="0079392A"/>
    <w:rsid w:val="007953A1"/>
    <w:rsid w:val="007A0D1E"/>
    <w:rsid w:val="007A16B6"/>
    <w:rsid w:val="007A1B82"/>
    <w:rsid w:val="007A298F"/>
    <w:rsid w:val="007A3D34"/>
    <w:rsid w:val="007A4DF7"/>
    <w:rsid w:val="007A532A"/>
    <w:rsid w:val="007A5541"/>
    <w:rsid w:val="007B3A15"/>
    <w:rsid w:val="007B4207"/>
    <w:rsid w:val="007B4D2B"/>
    <w:rsid w:val="007B7495"/>
    <w:rsid w:val="007B789E"/>
    <w:rsid w:val="007C11E2"/>
    <w:rsid w:val="007C1774"/>
    <w:rsid w:val="007C1E02"/>
    <w:rsid w:val="007C2EEB"/>
    <w:rsid w:val="007C30E7"/>
    <w:rsid w:val="007C38D8"/>
    <w:rsid w:val="007C475E"/>
    <w:rsid w:val="007C5337"/>
    <w:rsid w:val="007C5C7F"/>
    <w:rsid w:val="007C68AC"/>
    <w:rsid w:val="007C6D59"/>
    <w:rsid w:val="007D012F"/>
    <w:rsid w:val="007D2AFA"/>
    <w:rsid w:val="007D7533"/>
    <w:rsid w:val="007E2F35"/>
    <w:rsid w:val="007E308D"/>
    <w:rsid w:val="007E32CA"/>
    <w:rsid w:val="007E4C97"/>
    <w:rsid w:val="007E5690"/>
    <w:rsid w:val="007E7FFC"/>
    <w:rsid w:val="007F13BF"/>
    <w:rsid w:val="007F2423"/>
    <w:rsid w:val="007F2856"/>
    <w:rsid w:val="007F7ABF"/>
    <w:rsid w:val="00800518"/>
    <w:rsid w:val="0080109C"/>
    <w:rsid w:val="008014AD"/>
    <w:rsid w:val="00802750"/>
    <w:rsid w:val="008033AC"/>
    <w:rsid w:val="00803C78"/>
    <w:rsid w:val="00805A7A"/>
    <w:rsid w:val="008065AB"/>
    <w:rsid w:val="00810B83"/>
    <w:rsid w:val="008116A6"/>
    <w:rsid w:val="008127D4"/>
    <w:rsid w:val="00812818"/>
    <w:rsid w:val="00813D09"/>
    <w:rsid w:val="0081456B"/>
    <w:rsid w:val="00815420"/>
    <w:rsid w:val="00817C7B"/>
    <w:rsid w:val="00817FB7"/>
    <w:rsid w:val="008237D2"/>
    <w:rsid w:val="00825918"/>
    <w:rsid w:val="008270F5"/>
    <w:rsid w:val="00830085"/>
    <w:rsid w:val="008310CE"/>
    <w:rsid w:val="00833DCC"/>
    <w:rsid w:val="008373BD"/>
    <w:rsid w:val="00837B06"/>
    <w:rsid w:val="0084178F"/>
    <w:rsid w:val="008447FE"/>
    <w:rsid w:val="00846242"/>
    <w:rsid w:val="00846727"/>
    <w:rsid w:val="00852372"/>
    <w:rsid w:val="00853805"/>
    <w:rsid w:val="00855D73"/>
    <w:rsid w:val="00856631"/>
    <w:rsid w:val="0085746B"/>
    <w:rsid w:val="00857C92"/>
    <w:rsid w:val="00863483"/>
    <w:rsid w:val="00864C23"/>
    <w:rsid w:val="008672AF"/>
    <w:rsid w:val="00870A0A"/>
    <w:rsid w:val="00872F84"/>
    <w:rsid w:val="00873F8E"/>
    <w:rsid w:val="00874270"/>
    <w:rsid w:val="00876269"/>
    <w:rsid w:val="00881C49"/>
    <w:rsid w:val="00887865"/>
    <w:rsid w:val="008907B0"/>
    <w:rsid w:val="00890AE9"/>
    <w:rsid w:val="008919F8"/>
    <w:rsid w:val="008941EE"/>
    <w:rsid w:val="00894DF4"/>
    <w:rsid w:val="008A00D1"/>
    <w:rsid w:val="008A055A"/>
    <w:rsid w:val="008A13E0"/>
    <w:rsid w:val="008A432C"/>
    <w:rsid w:val="008A784B"/>
    <w:rsid w:val="008B48D5"/>
    <w:rsid w:val="008C1ACB"/>
    <w:rsid w:val="008C2D60"/>
    <w:rsid w:val="008C45E9"/>
    <w:rsid w:val="008C53D8"/>
    <w:rsid w:val="008C573E"/>
    <w:rsid w:val="008C6787"/>
    <w:rsid w:val="008C6CFC"/>
    <w:rsid w:val="008D0F23"/>
    <w:rsid w:val="008D10FE"/>
    <w:rsid w:val="008D5BD1"/>
    <w:rsid w:val="008D6614"/>
    <w:rsid w:val="008E2635"/>
    <w:rsid w:val="008E5A24"/>
    <w:rsid w:val="008E70F9"/>
    <w:rsid w:val="008E7A47"/>
    <w:rsid w:val="008F446C"/>
    <w:rsid w:val="008F4CFE"/>
    <w:rsid w:val="008F6C9D"/>
    <w:rsid w:val="008F7AF4"/>
    <w:rsid w:val="00904109"/>
    <w:rsid w:val="009045D0"/>
    <w:rsid w:val="00904FB6"/>
    <w:rsid w:val="0090574B"/>
    <w:rsid w:val="00905898"/>
    <w:rsid w:val="00906CC0"/>
    <w:rsid w:val="00911B32"/>
    <w:rsid w:val="00914480"/>
    <w:rsid w:val="00914C82"/>
    <w:rsid w:val="00917C51"/>
    <w:rsid w:val="00921B82"/>
    <w:rsid w:val="00921C30"/>
    <w:rsid w:val="00922C5C"/>
    <w:rsid w:val="00924A45"/>
    <w:rsid w:val="00925F1C"/>
    <w:rsid w:val="00927D48"/>
    <w:rsid w:val="00927DCD"/>
    <w:rsid w:val="00930739"/>
    <w:rsid w:val="009366DE"/>
    <w:rsid w:val="00936851"/>
    <w:rsid w:val="0093728A"/>
    <w:rsid w:val="00937425"/>
    <w:rsid w:val="00940D14"/>
    <w:rsid w:val="00945548"/>
    <w:rsid w:val="009503B4"/>
    <w:rsid w:val="009521CB"/>
    <w:rsid w:val="00952E96"/>
    <w:rsid w:val="00953C8D"/>
    <w:rsid w:val="0095629E"/>
    <w:rsid w:val="00956856"/>
    <w:rsid w:val="00957AD5"/>
    <w:rsid w:val="00957AE4"/>
    <w:rsid w:val="009632FE"/>
    <w:rsid w:val="00964606"/>
    <w:rsid w:val="0096711D"/>
    <w:rsid w:val="009724BF"/>
    <w:rsid w:val="00972EB6"/>
    <w:rsid w:val="009735C9"/>
    <w:rsid w:val="00974C72"/>
    <w:rsid w:val="009755F3"/>
    <w:rsid w:val="00980BDF"/>
    <w:rsid w:val="00981B33"/>
    <w:rsid w:val="0098301E"/>
    <w:rsid w:val="009835CF"/>
    <w:rsid w:val="00986553"/>
    <w:rsid w:val="00987FE4"/>
    <w:rsid w:val="0099023B"/>
    <w:rsid w:val="00993790"/>
    <w:rsid w:val="00994A66"/>
    <w:rsid w:val="009958F0"/>
    <w:rsid w:val="00997161"/>
    <w:rsid w:val="00997F9E"/>
    <w:rsid w:val="009A0143"/>
    <w:rsid w:val="009A0757"/>
    <w:rsid w:val="009A0845"/>
    <w:rsid w:val="009A27AB"/>
    <w:rsid w:val="009A285A"/>
    <w:rsid w:val="009A3B08"/>
    <w:rsid w:val="009A3E33"/>
    <w:rsid w:val="009A5824"/>
    <w:rsid w:val="009B2ABF"/>
    <w:rsid w:val="009B5D27"/>
    <w:rsid w:val="009B798B"/>
    <w:rsid w:val="009C00C6"/>
    <w:rsid w:val="009C097A"/>
    <w:rsid w:val="009C3519"/>
    <w:rsid w:val="009C3949"/>
    <w:rsid w:val="009C4347"/>
    <w:rsid w:val="009C4B96"/>
    <w:rsid w:val="009C566D"/>
    <w:rsid w:val="009D0132"/>
    <w:rsid w:val="009D69F2"/>
    <w:rsid w:val="009D6C9D"/>
    <w:rsid w:val="009E0EE9"/>
    <w:rsid w:val="009E1B7D"/>
    <w:rsid w:val="009E1DDC"/>
    <w:rsid w:val="009E5D0E"/>
    <w:rsid w:val="009F1AE7"/>
    <w:rsid w:val="009F2CBE"/>
    <w:rsid w:val="009F39D0"/>
    <w:rsid w:val="009F3BDF"/>
    <w:rsid w:val="009F4203"/>
    <w:rsid w:val="00A00024"/>
    <w:rsid w:val="00A029DF"/>
    <w:rsid w:val="00A054D7"/>
    <w:rsid w:val="00A10D66"/>
    <w:rsid w:val="00A126C9"/>
    <w:rsid w:val="00A12C70"/>
    <w:rsid w:val="00A140ED"/>
    <w:rsid w:val="00A2061E"/>
    <w:rsid w:val="00A21824"/>
    <w:rsid w:val="00A24E8F"/>
    <w:rsid w:val="00A3154F"/>
    <w:rsid w:val="00A32DE2"/>
    <w:rsid w:val="00A34563"/>
    <w:rsid w:val="00A35E5A"/>
    <w:rsid w:val="00A367E6"/>
    <w:rsid w:val="00A36E4F"/>
    <w:rsid w:val="00A370A3"/>
    <w:rsid w:val="00A41427"/>
    <w:rsid w:val="00A42455"/>
    <w:rsid w:val="00A43FA7"/>
    <w:rsid w:val="00A43FDB"/>
    <w:rsid w:val="00A45F57"/>
    <w:rsid w:val="00A46034"/>
    <w:rsid w:val="00A5176C"/>
    <w:rsid w:val="00A52851"/>
    <w:rsid w:val="00A53572"/>
    <w:rsid w:val="00A54977"/>
    <w:rsid w:val="00A54D05"/>
    <w:rsid w:val="00A56347"/>
    <w:rsid w:val="00A56CC6"/>
    <w:rsid w:val="00A64AEB"/>
    <w:rsid w:val="00A663FE"/>
    <w:rsid w:val="00A66ABF"/>
    <w:rsid w:val="00A671BE"/>
    <w:rsid w:val="00A704D3"/>
    <w:rsid w:val="00A716AC"/>
    <w:rsid w:val="00A71BC0"/>
    <w:rsid w:val="00A72106"/>
    <w:rsid w:val="00A72BF3"/>
    <w:rsid w:val="00A74F32"/>
    <w:rsid w:val="00A77825"/>
    <w:rsid w:val="00A81187"/>
    <w:rsid w:val="00A84977"/>
    <w:rsid w:val="00A85326"/>
    <w:rsid w:val="00A855A0"/>
    <w:rsid w:val="00A87F4D"/>
    <w:rsid w:val="00A91DE0"/>
    <w:rsid w:val="00A92CC4"/>
    <w:rsid w:val="00A933F7"/>
    <w:rsid w:val="00A95B3C"/>
    <w:rsid w:val="00A96BD4"/>
    <w:rsid w:val="00A9728D"/>
    <w:rsid w:val="00AA025A"/>
    <w:rsid w:val="00AA271F"/>
    <w:rsid w:val="00AA2BD7"/>
    <w:rsid w:val="00AA6729"/>
    <w:rsid w:val="00AB09A3"/>
    <w:rsid w:val="00AB1ED1"/>
    <w:rsid w:val="00AB2BA6"/>
    <w:rsid w:val="00AB5BC2"/>
    <w:rsid w:val="00AB6842"/>
    <w:rsid w:val="00AC1350"/>
    <w:rsid w:val="00AC23E9"/>
    <w:rsid w:val="00AC28D2"/>
    <w:rsid w:val="00AC7BC9"/>
    <w:rsid w:val="00AD017D"/>
    <w:rsid w:val="00AD0C28"/>
    <w:rsid w:val="00AD1162"/>
    <w:rsid w:val="00AD345A"/>
    <w:rsid w:val="00AD4B92"/>
    <w:rsid w:val="00AD6B35"/>
    <w:rsid w:val="00AD708A"/>
    <w:rsid w:val="00AE0DA0"/>
    <w:rsid w:val="00AE1203"/>
    <w:rsid w:val="00AE1AA6"/>
    <w:rsid w:val="00AE233B"/>
    <w:rsid w:val="00AE2647"/>
    <w:rsid w:val="00AE501D"/>
    <w:rsid w:val="00AE697A"/>
    <w:rsid w:val="00AE6F49"/>
    <w:rsid w:val="00AF078C"/>
    <w:rsid w:val="00AF272C"/>
    <w:rsid w:val="00AF40B2"/>
    <w:rsid w:val="00AF47AB"/>
    <w:rsid w:val="00AF52D6"/>
    <w:rsid w:val="00AF7B5D"/>
    <w:rsid w:val="00B00711"/>
    <w:rsid w:val="00B007A7"/>
    <w:rsid w:val="00B017D1"/>
    <w:rsid w:val="00B028D8"/>
    <w:rsid w:val="00B037C4"/>
    <w:rsid w:val="00B038D9"/>
    <w:rsid w:val="00B03AF4"/>
    <w:rsid w:val="00B03ECA"/>
    <w:rsid w:val="00B04DC1"/>
    <w:rsid w:val="00B053C3"/>
    <w:rsid w:val="00B05E19"/>
    <w:rsid w:val="00B07902"/>
    <w:rsid w:val="00B113B2"/>
    <w:rsid w:val="00B12028"/>
    <w:rsid w:val="00B13F7B"/>
    <w:rsid w:val="00B15420"/>
    <w:rsid w:val="00B166E2"/>
    <w:rsid w:val="00B21BD2"/>
    <w:rsid w:val="00B21DED"/>
    <w:rsid w:val="00B22603"/>
    <w:rsid w:val="00B234EF"/>
    <w:rsid w:val="00B26C11"/>
    <w:rsid w:val="00B30854"/>
    <w:rsid w:val="00B316D0"/>
    <w:rsid w:val="00B316E2"/>
    <w:rsid w:val="00B31A7D"/>
    <w:rsid w:val="00B36081"/>
    <w:rsid w:val="00B361E9"/>
    <w:rsid w:val="00B36ACE"/>
    <w:rsid w:val="00B37657"/>
    <w:rsid w:val="00B45CFC"/>
    <w:rsid w:val="00B4782F"/>
    <w:rsid w:val="00B5158A"/>
    <w:rsid w:val="00B52126"/>
    <w:rsid w:val="00B544A1"/>
    <w:rsid w:val="00B54646"/>
    <w:rsid w:val="00B60513"/>
    <w:rsid w:val="00B61C21"/>
    <w:rsid w:val="00B628C0"/>
    <w:rsid w:val="00B638DC"/>
    <w:rsid w:val="00B6458D"/>
    <w:rsid w:val="00B646FF"/>
    <w:rsid w:val="00B668CD"/>
    <w:rsid w:val="00B67C87"/>
    <w:rsid w:val="00B72B2A"/>
    <w:rsid w:val="00B74AD5"/>
    <w:rsid w:val="00B77878"/>
    <w:rsid w:val="00B77B7D"/>
    <w:rsid w:val="00B8158E"/>
    <w:rsid w:val="00B815F5"/>
    <w:rsid w:val="00B817E7"/>
    <w:rsid w:val="00B8261F"/>
    <w:rsid w:val="00B8452C"/>
    <w:rsid w:val="00B85FC9"/>
    <w:rsid w:val="00B90B30"/>
    <w:rsid w:val="00B92F04"/>
    <w:rsid w:val="00BA03AE"/>
    <w:rsid w:val="00BA0541"/>
    <w:rsid w:val="00BA3A5C"/>
    <w:rsid w:val="00BA3AD5"/>
    <w:rsid w:val="00BA4450"/>
    <w:rsid w:val="00BA4873"/>
    <w:rsid w:val="00BA5293"/>
    <w:rsid w:val="00BA55B6"/>
    <w:rsid w:val="00BA5B8F"/>
    <w:rsid w:val="00BA7FB3"/>
    <w:rsid w:val="00BB64B6"/>
    <w:rsid w:val="00BC0237"/>
    <w:rsid w:val="00BC150F"/>
    <w:rsid w:val="00BC36D1"/>
    <w:rsid w:val="00BC3A35"/>
    <w:rsid w:val="00BC6C76"/>
    <w:rsid w:val="00BD09AD"/>
    <w:rsid w:val="00BD14E0"/>
    <w:rsid w:val="00BD2E10"/>
    <w:rsid w:val="00BD519D"/>
    <w:rsid w:val="00BD51AC"/>
    <w:rsid w:val="00BD5A8C"/>
    <w:rsid w:val="00BE0CF0"/>
    <w:rsid w:val="00BE2AB9"/>
    <w:rsid w:val="00BE4DB6"/>
    <w:rsid w:val="00BE615F"/>
    <w:rsid w:val="00BE6F9A"/>
    <w:rsid w:val="00BF3057"/>
    <w:rsid w:val="00BF59AB"/>
    <w:rsid w:val="00C00103"/>
    <w:rsid w:val="00C01CEB"/>
    <w:rsid w:val="00C0595E"/>
    <w:rsid w:val="00C068FE"/>
    <w:rsid w:val="00C06923"/>
    <w:rsid w:val="00C100A2"/>
    <w:rsid w:val="00C108D6"/>
    <w:rsid w:val="00C131DD"/>
    <w:rsid w:val="00C144B4"/>
    <w:rsid w:val="00C15BAE"/>
    <w:rsid w:val="00C16A98"/>
    <w:rsid w:val="00C20EB1"/>
    <w:rsid w:val="00C213BE"/>
    <w:rsid w:val="00C21B53"/>
    <w:rsid w:val="00C21F80"/>
    <w:rsid w:val="00C22633"/>
    <w:rsid w:val="00C23096"/>
    <w:rsid w:val="00C25CE7"/>
    <w:rsid w:val="00C27EAF"/>
    <w:rsid w:val="00C31D71"/>
    <w:rsid w:val="00C31E89"/>
    <w:rsid w:val="00C3211B"/>
    <w:rsid w:val="00C32AA6"/>
    <w:rsid w:val="00C34549"/>
    <w:rsid w:val="00C361EB"/>
    <w:rsid w:val="00C364E0"/>
    <w:rsid w:val="00C37338"/>
    <w:rsid w:val="00C4117D"/>
    <w:rsid w:val="00C43AD3"/>
    <w:rsid w:val="00C4427F"/>
    <w:rsid w:val="00C457BE"/>
    <w:rsid w:val="00C45D66"/>
    <w:rsid w:val="00C46547"/>
    <w:rsid w:val="00C47529"/>
    <w:rsid w:val="00C50097"/>
    <w:rsid w:val="00C51359"/>
    <w:rsid w:val="00C52391"/>
    <w:rsid w:val="00C610D5"/>
    <w:rsid w:val="00C6171A"/>
    <w:rsid w:val="00C61C28"/>
    <w:rsid w:val="00C632BA"/>
    <w:rsid w:val="00C632C3"/>
    <w:rsid w:val="00C64E0E"/>
    <w:rsid w:val="00C652A4"/>
    <w:rsid w:val="00C659D8"/>
    <w:rsid w:val="00C66CF9"/>
    <w:rsid w:val="00C70B03"/>
    <w:rsid w:val="00C778F1"/>
    <w:rsid w:val="00C81419"/>
    <w:rsid w:val="00C8217E"/>
    <w:rsid w:val="00C84743"/>
    <w:rsid w:val="00C8540A"/>
    <w:rsid w:val="00C92EBE"/>
    <w:rsid w:val="00C941F9"/>
    <w:rsid w:val="00C9438E"/>
    <w:rsid w:val="00C978F1"/>
    <w:rsid w:val="00CA5EA2"/>
    <w:rsid w:val="00CA70B5"/>
    <w:rsid w:val="00CA749D"/>
    <w:rsid w:val="00CB0246"/>
    <w:rsid w:val="00CB1871"/>
    <w:rsid w:val="00CB25F6"/>
    <w:rsid w:val="00CB3BEF"/>
    <w:rsid w:val="00CB7B41"/>
    <w:rsid w:val="00CC0752"/>
    <w:rsid w:val="00CC1C06"/>
    <w:rsid w:val="00CC722B"/>
    <w:rsid w:val="00CD0AE9"/>
    <w:rsid w:val="00CD0BBC"/>
    <w:rsid w:val="00CD0D4A"/>
    <w:rsid w:val="00CD3A7E"/>
    <w:rsid w:val="00CE1414"/>
    <w:rsid w:val="00CE1B93"/>
    <w:rsid w:val="00CE2B07"/>
    <w:rsid w:val="00CE5C1B"/>
    <w:rsid w:val="00CE7BF3"/>
    <w:rsid w:val="00CF09C4"/>
    <w:rsid w:val="00CF0CA1"/>
    <w:rsid w:val="00CF242C"/>
    <w:rsid w:val="00CF4250"/>
    <w:rsid w:val="00CF4283"/>
    <w:rsid w:val="00CF43DC"/>
    <w:rsid w:val="00CF4F40"/>
    <w:rsid w:val="00CF6398"/>
    <w:rsid w:val="00D00B9B"/>
    <w:rsid w:val="00D0245E"/>
    <w:rsid w:val="00D03DF9"/>
    <w:rsid w:val="00D05CD3"/>
    <w:rsid w:val="00D0731E"/>
    <w:rsid w:val="00D11059"/>
    <w:rsid w:val="00D17A72"/>
    <w:rsid w:val="00D21565"/>
    <w:rsid w:val="00D21AF3"/>
    <w:rsid w:val="00D226D0"/>
    <w:rsid w:val="00D22F24"/>
    <w:rsid w:val="00D2345C"/>
    <w:rsid w:val="00D252CD"/>
    <w:rsid w:val="00D27CDB"/>
    <w:rsid w:val="00D27EB9"/>
    <w:rsid w:val="00D31055"/>
    <w:rsid w:val="00D315AF"/>
    <w:rsid w:val="00D3514D"/>
    <w:rsid w:val="00D36C7F"/>
    <w:rsid w:val="00D36F63"/>
    <w:rsid w:val="00D371B4"/>
    <w:rsid w:val="00D41CBF"/>
    <w:rsid w:val="00D4220C"/>
    <w:rsid w:val="00D43722"/>
    <w:rsid w:val="00D46D1C"/>
    <w:rsid w:val="00D472EA"/>
    <w:rsid w:val="00D5411E"/>
    <w:rsid w:val="00D54AA3"/>
    <w:rsid w:val="00D574E6"/>
    <w:rsid w:val="00D57A80"/>
    <w:rsid w:val="00D57D64"/>
    <w:rsid w:val="00D61106"/>
    <w:rsid w:val="00D625A8"/>
    <w:rsid w:val="00D65EA2"/>
    <w:rsid w:val="00D70527"/>
    <w:rsid w:val="00D71F7A"/>
    <w:rsid w:val="00D73A06"/>
    <w:rsid w:val="00D74893"/>
    <w:rsid w:val="00D74AD0"/>
    <w:rsid w:val="00D75820"/>
    <w:rsid w:val="00D75829"/>
    <w:rsid w:val="00D76133"/>
    <w:rsid w:val="00D7744F"/>
    <w:rsid w:val="00D817F2"/>
    <w:rsid w:val="00D82E5E"/>
    <w:rsid w:val="00D90994"/>
    <w:rsid w:val="00D90D0C"/>
    <w:rsid w:val="00D910B7"/>
    <w:rsid w:val="00D91E5F"/>
    <w:rsid w:val="00D94501"/>
    <w:rsid w:val="00D972CA"/>
    <w:rsid w:val="00DA10D3"/>
    <w:rsid w:val="00DA11B5"/>
    <w:rsid w:val="00DA272C"/>
    <w:rsid w:val="00DA4A7D"/>
    <w:rsid w:val="00DA56F2"/>
    <w:rsid w:val="00DA6D67"/>
    <w:rsid w:val="00DA7888"/>
    <w:rsid w:val="00DB0B1F"/>
    <w:rsid w:val="00DB167B"/>
    <w:rsid w:val="00DB16E8"/>
    <w:rsid w:val="00DB4DA6"/>
    <w:rsid w:val="00DB6016"/>
    <w:rsid w:val="00DB60E0"/>
    <w:rsid w:val="00DC2712"/>
    <w:rsid w:val="00DC3515"/>
    <w:rsid w:val="00DC3738"/>
    <w:rsid w:val="00DC509B"/>
    <w:rsid w:val="00DC5F03"/>
    <w:rsid w:val="00DC6C2B"/>
    <w:rsid w:val="00DD1142"/>
    <w:rsid w:val="00DD146C"/>
    <w:rsid w:val="00DD3765"/>
    <w:rsid w:val="00DD4EFB"/>
    <w:rsid w:val="00DD570D"/>
    <w:rsid w:val="00DD6019"/>
    <w:rsid w:val="00DE0920"/>
    <w:rsid w:val="00DE259A"/>
    <w:rsid w:val="00DE27D2"/>
    <w:rsid w:val="00DE5501"/>
    <w:rsid w:val="00DF0E6C"/>
    <w:rsid w:val="00DF138A"/>
    <w:rsid w:val="00DF1E2D"/>
    <w:rsid w:val="00DF323E"/>
    <w:rsid w:val="00DF550C"/>
    <w:rsid w:val="00DF5B38"/>
    <w:rsid w:val="00E00C9B"/>
    <w:rsid w:val="00E00EB1"/>
    <w:rsid w:val="00E0782B"/>
    <w:rsid w:val="00E1021C"/>
    <w:rsid w:val="00E10736"/>
    <w:rsid w:val="00E11387"/>
    <w:rsid w:val="00E139D2"/>
    <w:rsid w:val="00E143E4"/>
    <w:rsid w:val="00E145FE"/>
    <w:rsid w:val="00E147B5"/>
    <w:rsid w:val="00E165FA"/>
    <w:rsid w:val="00E23C69"/>
    <w:rsid w:val="00E243C5"/>
    <w:rsid w:val="00E24F9C"/>
    <w:rsid w:val="00E303B8"/>
    <w:rsid w:val="00E30C99"/>
    <w:rsid w:val="00E33D13"/>
    <w:rsid w:val="00E3579F"/>
    <w:rsid w:val="00E36B2F"/>
    <w:rsid w:val="00E37B0D"/>
    <w:rsid w:val="00E40485"/>
    <w:rsid w:val="00E4174E"/>
    <w:rsid w:val="00E44634"/>
    <w:rsid w:val="00E500CF"/>
    <w:rsid w:val="00E501DF"/>
    <w:rsid w:val="00E548E8"/>
    <w:rsid w:val="00E54CD4"/>
    <w:rsid w:val="00E55189"/>
    <w:rsid w:val="00E56F93"/>
    <w:rsid w:val="00E57C5E"/>
    <w:rsid w:val="00E631C1"/>
    <w:rsid w:val="00E648A1"/>
    <w:rsid w:val="00E66420"/>
    <w:rsid w:val="00E718CC"/>
    <w:rsid w:val="00E7243D"/>
    <w:rsid w:val="00E731BA"/>
    <w:rsid w:val="00E748F4"/>
    <w:rsid w:val="00E774A4"/>
    <w:rsid w:val="00E8047B"/>
    <w:rsid w:val="00E8138B"/>
    <w:rsid w:val="00E82515"/>
    <w:rsid w:val="00E82625"/>
    <w:rsid w:val="00E82760"/>
    <w:rsid w:val="00E82C3A"/>
    <w:rsid w:val="00E86401"/>
    <w:rsid w:val="00E86EC1"/>
    <w:rsid w:val="00E87DAE"/>
    <w:rsid w:val="00E92381"/>
    <w:rsid w:val="00E931FC"/>
    <w:rsid w:val="00E945E5"/>
    <w:rsid w:val="00EA13E7"/>
    <w:rsid w:val="00EA4423"/>
    <w:rsid w:val="00EA48FA"/>
    <w:rsid w:val="00EA4C5B"/>
    <w:rsid w:val="00EA5441"/>
    <w:rsid w:val="00EA76F4"/>
    <w:rsid w:val="00EB089D"/>
    <w:rsid w:val="00EB513D"/>
    <w:rsid w:val="00EB5E79"/>
    <w:rsid w:val="00EB690B"/>
    <w:rsid w:val="00EB7EED"/>
    <w:rsid w:val="00EC0578"/>
    <w:rsid w:val="00EC0BEA"/>
    <w:rsid w:val="00EC1D47"/>
    <w:rsid w:val="00EC2A99"/>
    <w:rsid w:val="00EC54B0"/>
    <w:rsid w:val="00EC78DB"/>
    <w:rsid w:val="00ED07D9"/>
    <w:rsid w:val="00ED2060"/>
    <w:rsid w:val="00ED2179"/>
    <w:rsid w:val="00ED240D"/>
    <w:rsid w:val="00ED25BF"/>
    <w:rsid w:val="00ED2A78"/>
    <w:rsid w:val="00ED5212"/>
    <w:rsid w:val="00ED62E7"/>
    <w:rsid w:val="00ED6631"/>
    <w:rsid w:val="00EE0133"/>
    <w:rsid w:val="00EE156F"/>
    <w:rsid w:val="00EE2021"/>
    <w:rsid w:val="00EE334A"/>
    <w:rsid w:val="00EE5653"/>
    <w:rsid w:val="00EE71B8"/>
    <w:rsid w:val="00EF4761"/>
    <w:rsid w:val="00EF5010"/>
    <w:rsid w:val="00EF6A45"/>
    <w:rsid w:val="00EF6ABC"/>
    <w:rsid w:val="00F01216"/>
    <w:rsid w:val="00F016D8"/>
    <w:rsid w:val="00F0179F"/>
    <w:rsid w:val="00F02FA2"/>
    <w:rsid w:val="00F037BB"/>
    <w:rsid w:val="00F040C4"/>
    <w:rsid w:val="00F0489D"/>
    <w:rsid w:val="00F04EE7"/>
    <w:rsid w:val="00F108C6"/>
    <w:rsid w:val="00F11828"/>
    <w:rsid w:val="00F20434"/>
    <w:rsid w:val="00F2096A"/>
    <w:rsid w:val="00F20DEE"/>
    <w:rsid w:val="00F22328"/>
    <w:rsid w:val="00F2240C"/>
    <w:rsid w:val="00F23621"/>
    <w:rsid w:val="00F24889"/>
    <w:rsid w:val="00F26711"/>
    <w:rsid w:val="00F317E8"/>
    <w:rsid w:val="00F328CC"/>
    <w:rsid w:val="00F37897"/>
    <w:rsid w:val="00F37E2A"/>
    <w:rsid w:val="00F42BBB"/>
    <w:rsid w:val="00F46161"/>
    <w:rsid w:val="00F47C7B"/>
    <w:rsid w:val="00F518C5"/>
    <w:rsid w:val="00F5245E"/>
    <w:rsid w:val="00F52559"/>
    <w:rsid w:val="00F56777"/>
    <w:rsid w:val="00F575E5"/>
    <w:rsid w:val="00F57876"/>
    <w:rsid w:val="00F57A14"/>
    <w:rsid w:val="00F61F8D"/>
    <w:rsid w:val="00F7048A"/>
    <w:rsid w:val="00F70795"/>
    <w:rsid w:val="00F707AD"/>
    <w:rsid w:val="00F72516"/>
    <w:rsid w:val="00F739D8"/>
    <w:rsid w:val="00F73D01"/>
    <w:rsid w:val="00F73F14"/>
    <w:rsid w:val="00F77017"/>
    <w:rsid w:val="00F81038"/>
    <w:rsid w:val="00F814DB"/>
    <w:rsid w:val="00F830AD"/>
    <w:rsid w:val="00F83AB7"/>
    <w:rsid w:val="00F83D12"/>
    <w:rsid w:val="00F85C32"/>
    <w:rsid w:val="00F90CF8"/>
    <w:rsid w:val="00F922C0"/>
    <w:rsid w:val="00F92595"/>
    <w:rsid w:val="00F934E4"/>
    <w:rsid w:val="00F94746"/>
    <w:rsid w:val="00FA1118"/>
    <w:rsid w:val="00FA1D57"/>
    <w:rsid w:val="00FA3596"/>
    <w:rsid w:val="00FA3C8F"/>
    <w:rsid w:val="00FA4135"/>
    <w:rsid w:val="00FA495E"/>
    <w:rsid w:val="00FA5EF5"/>
    <w:rsid w:val="00FA6D5B"/>
    <w:rsid w:val="00FA70FE"/>
    <w:rsid w:val="00FA7F2B"/>
    <w:rsid w:val="00FB5E1E"/>
    <w:rsid w:val="00FB7546"/>
    <w:rsid w:val="00FC33F8"/>
    <w:rsid w:val="00FC7096"/>
    <w:rsid w:val="00FC7480"/>
    <w:rsid w:val="00FD2538"/>
    <w:rsid w:val="00FD51DA"/>
    <w:rsid w:val="00FD68E6"/>
    <w:rsid w:val="00FD6EB6"/>
    <w:rsid w:val="00FE1DCA"/>
    <w:rsid w:val="00FE230E"/>
    <w:rsid w:val="00FE6D5E"/>
    <w:rsid w:val="00FE7208"/>
    <w:rsid w:val="00FF5C7D"/>
    <w:rsid w:val="00FF6007"/>
    <w:rsid w:val="00FF6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2"/>
    </o:shapelayout>
  </w:shapeDefaults>
  <w:decimalSymbol w:val="."/>
  <w:listSeparator w:val=","/>
  <w14:docId w14:val="78582FF4"/>
  <w15:chartTrackingRefBased/>
  <w15:docId w15:val="{43957ECE-ED14-4604-990D-F0F321798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3B4"/>
    <w:rPr>
      <w:rFonts w:ascii="Calibri" w:eastAsia="Calibri" w:hAnsi="Calibri" w:cs="Calibri"/>
      <w:color w:val="000000"/>
      <w:szCs w:val="22"/>
    </w:rPr>
  </w:style>
  <w:style w:type="paragraph" w:styleId="Heading1">
    <w:name w:val="heading 1"/>
    <w:aliases w:val="Section Title"/>
    <w:next w:val="BodyText"/>
    <w:link w:val="Heading1Char"/>
    <w:uiPriority w:val="9"/>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783BEC"/>
    <w:pPr>
      <w:tabs>
        <w:tab w:val="right" w:leader="dot" w:pos="10081"/>
      </w:tabs>
      <w:spacing w:after="0"/>
      <w:pPrChange w:id="0" w:author="Moses, Robinson" w:date="2023-04-13T07:48:00Z">
        <w:pPr>
          <w:tabs>
            <w:tab w:val="right" w:leader="dot" w:pos="10081"/>
          </w:tabs>
          <w:suppressAutoHyphens/>
          <w:spacing w:before="120"/>
          <w:ind w:left="720"/>
        </w:pPr>
      </w:pPrChange>
    </w:pPr>
    <w:rPr>
      <w:b/>
      <w:szCs w:val="28"/>
      <w:rPrChange w:id="0" w:author="Moses, Robinson" w:date="2023-04-13T07:48:00Z">
        <w:rPr>
          <w:rFonts w:ascii="Open Sans" w:hAnsi="Open Sans"/>
          <w:b/>
          <w:sz w:val="22"/>
          <w:szCs w:val="28"/>
          <w:lang w:val="en-GB" w:eastAsia="en-US" w:bidi="ar-SA"/>
        </w:rPr>
      </w:rPrChange>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4"/>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286E0A"/>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TOC4">
    <w:name w:val="toc 4"/>
    <w:hidden/>
    <w:uiPriority w:val="39"/>
    <w:rsid w:val="009503B4"/>
    <w:pPr>
      <w:spacing w:after="0"/>
      <w:ind w:left="745" w:right="15" w:hanging="10"/>
    </w:pPr>
    <w:rPr>
      <w:rFonts w:ascii="Calibri" w:eastAsia="Calibri" w:hAnsi="Calibri" w:cs="Calibri"/>
      <w:color w:val="000000"/>
      <w:sz w:val="16"/>
      <w:szCs w:val="22"/>
    </w:rPr>
  </w:style>
  <w:style w:type="table" w:customStyle="1" w:styleId="TableGrid1">
    <w:name w:val="Table Grid1"/>
    <w:rsid w:val="009503B4"/>
    <w:pPr>
      <w:spacing w:after="0" w:line="240" w:lineRule="auto"/>
    </w:pPr>
    <w:rPr>
      <w:rFonts w:asciiTheme="minorHAnsi" w:eastAsiaTheme="minorEastAsia" w:hAnsiTheme="minorHAnsi" w:cstheme="minorBidi"/>
      <w:szCs w:val="22"/>
    </w:rPr>
    <w:tblPr>
      <w:tblCellMar>
        <w:top w:w="0" w:type="dxa"/>
        <w:left w:w="0" w:type="dxa"/>
        <w:bottom w:w="0" w:type="dxa"/>
        <w:right w:w="0" w:type="dxa"/>
      </w:tblCellMar>
    </w:tblPr>
  </w:style>
  <w:style w:type="paragraph" w:customStyle="1" w:styleId="TableCellText">
    <w:name w:val="Table Cell Text"/>
    <w:basedOn w:val="Normal"/>
    <w:rsid w:val="009503B4"/>
    <w:pPr>
      <w:suppressAutoHyphens/>
      <w:spacing w:before="60" w:after="60" w:line="252" w:lineRule="auto"/>
    </w:pPr>
    <w:rPr>
      <w:rFonts w:eastAsia="Times New Roman" w:cs="Arial"/>
      <w:color w:val="auto"/>
      <w:sz w:val="16"/>
      <w:szCs w:val="20"/>
      <w:lang w:bidi="en-US"/>
    </w:rPr>
  </w:style>
  <w:style w:type="paragraph" w:customStyle="1" w:styleId="TableHeader">
    <w:name w:val="Table Header"/>
    <w:basedOn w:val="Normal"/>
    <w:next w:val="Normal"/>
    <w:rsid w:val="009503B4"/>
    <w:pPr>
      <w:suppressAutoHyphens/>
      <w:spacing w:before="60" w:after="60" w:line="240" w:lineRule="auto"/>
      <w:jc w:val="center"/>
    </w:pPr>
    <w:rPr>
      <w:rFonts w:eastAsia="Times New Roman" w:cs="Arial"/>
      <w:color w:val="auto"/>
      <w:sz w:val="20"/>
      <w:szCs w:val="20"/>
      <w:lang w:bidi="en-US"/>
    </w:rPr>
  </w:style>
  <w:style w:type="paragraph" w:customStyle="1" w:styleId="CellTextChar">
    <w:name w:val="Cell Text Char"/>
    <w:basedOn w:val="Normal"/>
    <w:rsid w:val="009503B4"/>
    <w:pPr>
      <w:suppressAutoHyphens/>
      <w:spacing w:before="60" w:after="60" w:line="252" w:lineRule="auto"/>
    </w:pPr>
    <w:rPr>
      <w:rFonts w:eastAsia="Times New Roman" w:cs="Arial"/>
      <w:color w:val="auto"/>
      <w:sz w:val="16"/>
      <w:szCs w:val="20"/>
      <w:lang w:bidi="en-US"/>
    </w:rPr>
  </w:style>
  <w:style w:type="paragraph" w:styleId="ListParagraph">
    <w:name w:val="List Paragraph"/>
    <w:basedOn w:val="Normal"/>
    <w:uiPriority w:val="34"/>
    <w:qFormat/>
    <w:rsid w:val="009503B4"/>
    <w:pPr>
      <w:ind w:left="720"/>
      <w:contextualSpacing/>
    </w:pPr>
    <w:rPr>
      <w:rFonts w:asciiTheme="minorHAnsi" w:eastAsiaTheme="minorHAnsi" w:hAnsiTheme="minorHAnsi" w:cstheme="minorBidi"/>
      <w:color w:val="auto"/>
    </w:rPr>
  </w:style>
  <w:style w:type="paragraph" w:styleId="Caption">
    <w:name w:val="caption"/>
    <w:basedOn w:val="Normal"/>
    <w:next w:val="Normal"/>
    <w:uiPriority w:val="35"/>
    <w:unhideWhenUsed/>
    <w:qFormat/>
    <w:rsid w:val="009503B4"/>
    <w:pPr>
      <w:spacing w:after="200" w:line="240" w:lineRule="auto"/>
    </w:pPr>
    <w:rPr>
      <w:i/>
      <w:iCs/>
      <w:color w:val="44546A" w:themeColor="text2"/>
      <w:sz w:val="18"/>
      <w:szCs w:val="18"/>
    </w:rPr>
  </w:style>
  <w:style w:type="paragraph" w:customStyle="1" w:styleId="Standard">
    <w:name w:val="Standard"/>
    <w:rsid w:val="009503B4"/>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character" w:customStyle="1" w:styleId="normaltextrun">
    <w:name w:val="normaltextrun"/>
    <w:basedOn w:val="DefaultParagraphFont"/>
    <w:rsid w:val="000B2FF7"/>
  </w:style>
  <w:style w:type="character" w:customStyle="1" w:styleId="eop">
    <w:name w:val="eop"/>
    <w:basedOn w:val="DefaultParagraphFont"/>
    <w:rsid w:val="000B2F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png"/><Relationship Id="rId21" Type="http://schemas.openxmlformats.org/officeDocument/2006/relationships/image" Target="media/image6.png"/><Relationship Id="rId42" Type="http://schemas.openxmlformats.org/officeDocument/2006/relationships/image" Target="media/image18.png"/><Relationship Id="rId63" Type="http://schemas.openxmlformats.org/officeDocument/2006/relationships/oleObject" Target="embeddings/oleObject15.bin"/><Relationship Id="rId84" Type="http://schemas.openxmlformats.org/officeDocument/2006/relationships/image" Target="media/image42.jpeg"/><Relationship Id="rId138" Type="http://schemas.openxmlformats.org/officeDocument/2006/relationships/image" Target="media/image84.png"/><Relationship Id="rId159" Type="http://schemas.openxmlformats.org/officeDocument/2006/relationships/header" Target="header5.xml"/><Relationship Id="rId107" Type="http://schemas.openxmlformats.org/officeDocument/2006/relationships/oleObject" Target="embeddings/oleObject32.bin"/><Relationship Id="rId11" Type="http://schemas.openxmlformats.org/officeDocument/2006/relationships/header" Target="header1.xml"/><Relationship Id="rId32" Type="http://schemas.openxmlformats.org/officeDocument/2006/relationships/image" Target="media/image13.png"/><Relationship Id="rId53" Type="http://schemas.openxmlformats.org/officeDocument/2006/relationships/image" Target="media/image25.png"/><Relationship Id="rId74" Type="http://schemas.openxmlformats.org/officeDocument/2006/relationships/image" Target="media/image35.png"/><Relationship Id="rId128" Type="http://schemas.openxmlformats.org/officeDocument/2006/relationships/image" Target="media/image74.png"/><Relationship Id="rId149" Type="http://schemas.openxmlformats.org/officeDocument/2006/relationships/image" Target="media/image95.png"/><Relationship Id="rId5" Type="http://schemas.openxmlformats.org/officeDocument/2006/relationships/numbering" Target="numbering.xml"/><Relationship Id="rId95" Type="http://schemas.openxmlformats.org/officeDocument/2006/relationships/image" Target="media/image53.jpg"/><Relationship Id="rId160" Type="http://schemas.openxmlformats.org/officeDocument/2006/relationships/footer" Target="footer4.xml"/><Relationship Id="rId22" Type="http://schemas.openxmlformats.org/officeDocument/2006/relationships/image" Target="media/image7.png"/><Relationship Id="rId43" Type="http://schemas.openxmlformats.org/officeDocument/2006/relationships/oleObject" Target="embeddings/oleObject10.bin"/><Relationship Id="rId64" Type="http://schemas.openxmlformats.org/officeDocument/2006/relationships/image" Target="media/image30.png"/><Relationship Id="rId118" Type="http://schemas.openxmlformats.org/officeDocument/2006/relationships/image" Target="media/image65.png"/><Relationship Id="rId139" Type="http://schemas.openxmlformats.org/officeDocument/2006/relationships/image" Target="media/image85.png"/><Relationship Id="rId85" Type="http://schemas.openxmlformats.org/officeDocument/2006/relationships/image" Target="media/image43.png"/><Relationship Id="rId150" Type="http://schemas.openxmlformats.org/officeDocument/2006/relationships/image" Target="media/image96.png"/><Relationship Id="rId12" Type="http://schemas.openxmlformats.org/officeDocument/2006/relationships/header" Target="header2.xml"/><Relationship Id="rId17" Type="http://schemas.openxmlformats.org/officeDocument/2006/relationships/image" Target="media/image2.png"/><Relationship Id="rId33" Type="http://schemas.openxmlformats.org/officeDocument/2006/relationships/oleObject" Target="embeddings/oleObject5.bin"/><Relationship Id="rId38" Type="http://schemas.openxmlformats.org/officeDocument/2006/relationships/image" Target="media/image16.png"/><Relationship Id="rId59" Type="http://schemas.microsoft.com/office/2016/09/relationships/commentsIds" Target="commentsIds.xml"/><Relationship Id="rId103" Type="http://schemas.openxmlformats.org/officeDocument/2006/relationships/oleObject" Target="embeddings/oleObject28.bin"/><Relationship Id="rId108" Type="http://schemas.openxmlformats.org/officeDocument/2006/relationships/oleObject" Target="embeddings/oleObject33.bin"/><Relationship Id="rId124" Type="http://schemas.openxmlformats.org/officeDocument/2006/relationships/image" Target="media/image70.png"/><Relationship Id="rId129" Type="http://schemas.openxmlformats.org/officeDocument/2006/relationships/image" Target="media/image75.png"/><Relationship Id="rId54" Type="http://schemas.openxmlformats.org/officeDocument/2006/relationships/image" Target="media/image26.png"/><Relationship Id="rId70" Type="http://schemas.openxmlformats.org/officeDocument/2006/relationships/image" Target="media/image33.png"/><Relationship Id="rId75" Type="http://schemas.openxmlformats.org/officeDocument/2006/relationships/oleObject" Target="embeddings/oleObject21.bin"/><Relationship Id="rId91" Type="http://schemas.openxmlformats.org/officeDocument/2006/relationships/image" Target="media/image49.png"/><Relationship Id="rId96" Type="http://schemas.openxmlformats.org/officeDocument/2006/relationships/image" Target="media/image54.jpg"/><Relationship Id="rId140" Type="http://schemas.openxmlformats.org/officeDocument/2006/relationships/image" Target="media/image86.png"/><Relationship Id="rId145" Type="http://schemas.openxmlformats.org/officeDocument/2006/relationships/image" Target="media/image91.png"/><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1.png"/><Relationship Id="rId49" Type="http://schemas.openxmlformats.org/officeDocument/2006/relationships/oleObject" Target="embeddings/oleObject13.bin"/><Relationship Id="rId114" Type="http://schemas.openxmlformats.org/officeDocument/2006/relationships/image" Target="media/image61.png"/><Relationship Id="rId119" Type="http://schemas.openxmlformats.org/officeDocument/2006/relationships/image" Target="media/image66.png"/><Relationship Id="rId44" Type="http://schemas.openxmlformats.org/officeDocument/2006/relationships/image" Target="media/image19.png"/><Relationship Id="rId60" Type="http://schemas.microsoft.com/office/2018/08/relationships/commentsExtensible" Target="commentsExtensible.xml"/><Relationship Id="rId65" Type="http://schemas.openxmlformats.org/officeDocument/2006/relationships/oleObject" Target="embeddings/oleObject16.bin"/><Relationship Id="rId81" Type="http://schemas.openxmlformats.org/officeDocument/2006/relationships/image" Target="media/image39.png"/><Relationship Id="rId86" Type="http://schemas.openxmlformats.org/officeDocument/2006/relationships/image" Target="media/image44.png"/><Relationship Id="rId130" Type="http://schemas.openxmlformats.org/officeDocument/2006/relationships/image" Target="media/image76.png"/><Relationship Id="rId135" Type="http://schemas.openxmlformats.org/officeDocument/2006/relationships/image" Target="media/image81.png"/><Relationship Id="rId151" Type="http://schemas.openxmlformats.org/officeDocument/2006/relationships/image" Target="media/image97.png"/><Relationship Id="rId156" Type="http://schemas.openxmlformats.org/officeDocument/2006/relationships/image" Target="media/image102.png"/><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oleObject" Target="embeddings/oleObject8.bin"/><Relationship Id="rId109" Type="http://schemas.openxmlformats.org/officeDocument/2006/relationships/image" Target="media/image57.png"/><Relationship Id="rId34" Type="http://schemas.openxmlformats.org/officeDocument/2006/relationships/image" Target="media/image14.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oleObject" Target="embeddings/oleObject22.bin"/><Relationship Id="rId97" Type="http://schemas.openxmlformats.org/officeDocument/2006/relationships/image" Target="media/image55.jpg"/><Relationship Id="rId104" Type="http://schemas.openxmlformats.org/officeDocument/2006/relationships/oleObject" Target="embeddings/oleObject29.bin"/><Relationship Id="rId120" Type="http://schemas.openxmlformats.org/officeDocument/2006/relationships/image" Target="media/image67.png"/><Relationship Id="rId125" Type="http://schemas.openxmlformats.org/officeDocument/2006/relationships/image" Target="media/image71.png"/><Relationship Id="rId141" Type="http://schemas.openxmlformats.org/officeDocument/2006/relationships/image" Target="media/image87.png"/><Relationship Id="rId146" Type="http://schemas.openxmlformats.org/officeDocument/2006/relationships/image" Target="media/image92.png"/><Relationship Id="rId7" Type="http://schemas.openxmlformats.org/officeDocument/2006/relationships/settings" Target="settings.xml"/><Relationship Id="rId71" Type="http://schemas.openxmlformats.org/officeDocument/2006/relationships/oleObject" Target="embeddings/oleObject19.bin"/><Relationship Id="rId92" Type="http://schemas.openxmlformats.org/officeDocument/2006/relationships/image" Target="media/image50.png"/><Relationship Id="rId162" Type="http://schemas.microsoft.com/office/2011/relationships/people" Target="people.xml"/><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9.png"/><Relationship Id="rId40" Type="http://schemas.openxmlformats.org/officeDocument/2006/relationships/image" Target="media/image17.png"/><Relationship Id="rId45" Type="http://schemas.openxmlformats.org/officeDocument/2006/relationships/oleObject" Target="embeddings/oleObject11.bin"/><Relationship Id="rId66" Type="http://schemas.openxmlformats.org/officeDocument/2006/relationships/image" Target="media/image31.png"/><Relationship Id="rId87" Type="http://schemas.openxmlformats.org/officeDocument/2006/relationships/image" Target="media/image45.jpg"/><Relationship Id="rId110" Type="http://schemas.openxmlformats.org/officeDocument/2006/relationships/image" Target="media/image58.jpg"/><Relationship Id="rId115" Type="http://schemas.openxmlformats.org/officeDocument/2006/relationships/image" Target="media/image62.png"/><Relationship Id="rId131" Type="http://schemas.openxmlformats.org/officeDocument/2006/relationships/image" Target="media/image77.png"/><Relationship Id="rId136" Type="http://schemas.openxmlformats.org/officeDocument/2006/relationships/image" Target="media/image82.png"/><Relationship Id="rId157" Type="http://schemas.openxmlformats.org/officeDocument/2006/relationships/image" Target="media/image103.png"/><Relationship Id="rId61" Type="http://schemas.openxmlformats.org/officeDocument/2006/relationships/oleObject" Target="embeddings/oleObject14.bin"/><Relationship Id="rId82" Type="http://schemas.openxmlformats.org/officeDocument/2006/relationships/image" Target="media/image40.png"/><Relationship Id="rId152" Type="http://schemas.openxmlformats.org/officeDocument/2006/relationships/image" Target="media/image98.png"/><Relationship Id="rId19" Type="http://schemas.openxmlformats.org/officeDocument/2006/relationships/image" Target="media/image4.jpg"/><Relationship Id="rId14" Type="http://schemas.openxmlformats.org/officeDocument/2006/relationships/footer" Target="footer2.xml"/><Relationship Id="rId30" Type="http://schemas.openxmlformats.org/officeDocument/2006/relationships/image" Target="media/image12.png"/><Relationship Id="rId35" Type="http://schemas.openxmlformats.org/officeDocument/2006/relationships/oleObject" Target="embeddings/oleObject6.bin"/><Relationship Id="rId56" Type="http://schemas.openxmlformats.org/officeDocument/2006/relationships/image" Target="media/image28.png"/><Relationship Id="rId77" Type="http://schemas.openxmlformats.org/officeDocument/2006/relationships/image" Target="media/image36.png"/><Relationship Id="rId100" Type="http://schemas.openxmlformats.org/officeDocument/2006/relationships/oleObject" Target="embeddings/oleObject25.bin"/><Relationship Id="rId105" Type="http://schemas.openxmlformats.org/officeDocument/2006/relationships/oleObject" Target="embeddings/oleObject30.bin"/><Relationship Id="rId126" Type="http://schemas.openxmlformats.org/officeDocument/2006/relationships/image" Target="media/image72.png"/><Relationship Id="rId147" Type="http://schemas.openxmlformats.org/officeDocument/2006/relationships/image" Target="media/image93.png"/><Relationship Id="rId8" Type="http://schemas.openxmlformats.org/officeDocument/2006/relationships/webSettings" Target="webSettings.xml"/><Relationship Id="rId51" Type="http://schemas.openxmlformats.org/officeDocument/2006/relationships/image" Target="media/image23.jpg"/><Relationship Id="rId72" Type="http://schemas.openxmlformats.org/officeDocument/2006/relationships/image" Target="media/image34.png"/><Relationship Id="rId93" Type="http://schemas.openxmlformats.org/officeDocument/2006/relationships/image" Target="media/image51.png"/><Relationship Id="rId98" Type="http://schemas.openxmlformats.org/officeDocument/2006/relationships/image" Target="media/image56.png"/><Relationship Id="rId121" Type="http://schemas.openxmlformats.org/officeDocument/2006/relationships/image" Target="media/image45.jpeg"/><Relationship Id="rId142" Type="http://schemas.openxmlformats.org/officeDocument/2006/relationships/image" Target="media/image88.png"/><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20.png"/><Relationship Id="rId67" Type="http://schemas.openxmlformats.org/officeDocument/2006/relationships/oleObject" Target="embeddings/oleObject17.bin"/><Relationship Id="rId116" Type="http://schemas.openxmlformats.org/officeDocument/2006/relationships/image" Target="media/image63.png"/><Relationship Id="rId137" Type="http://schemas.openxmlformats.org/officeDocument/2006/relationships/image" Target="media/image83.png"/><Relationship Id="rId158" Type="http://schemas.openxmlformats.org/officeDocument/2006/relationships/header" Target="header4.xml"/><Relationship Id="rId20" Type="http://schemas.openxmlformats.org/officeDocument/2006/relationships/image" Target="media/image5.png"/><Relationship Id="rId41" Type="http://schemas.openxmlformats.org/officeDocument/2006/relationships/oleObject" Target="embeddings/oleObject9.bin"/><Relationship Id="rId62" Type="http://schemas.openxmlformats.org/officeDocument/2006/relationships/image" Target="media/image29.png"/><Relationship Id="rId83" Type="http://schemas.openxmlformats.org/officeDocument/2006/relationships/image" Target="media/image41.jpg"/><Relationship Id="rId88" Type="http://schemas.openxmlformats.org/officeDocument/2006/relationships/image" Target="media/image46.png"/><Relationship Id="rId111" Type="http://schemas.openxmlformats.org/officeDocument/2006/relationships/image" Target="media/image35.jpeg"/><Relationship Id="rId132" Type="http://schemas.openxmlformats.org/officeDocument/2006/relationships/image" Target="media/image78.png"/><Relationship Id="rId153" Type="http://schemas.openxmlformats.org/officeDocument/2006/relationships/image" Target="media/image99.png"/><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comments" Target="comments.xml"/><Relationship Id="rId106" Type="http://schemas.openxmlformats.org/officeDocument/2006/relationships/oleObject" Target="embeddings/oleObject31.bin"/><Relationship Id="rId127" Type="http://schemas.openxmlformats.org/officeDocument/2006/relationships/image" Target="media/image73.png"/><Relationship Id="rId10" Type="http://schemas.openxmlformats.org/officeDocument/2006/relationships/endnotes" Target="endnotes.xml"/><Relationship Id="rId31" Type="http://schemas.openxmlformats.org/officeDocument/2006/relationships/oleObject" Target="embeddings/oleObject4.bin"/><Relationship Id="rId52" Type="http://schemas.openxmlformats.org/officeDocument/2006/relationships/image" Target="media/image24.png"/><Relationship Id="rId73" Type="http://schemas.openxmlformats.org/officeDocument/2006/relationships/oleObject" Target="embeddings/oleObject20.bin"/><Relationship Id="rId78" Type="http://schemas.openxmlformats.org/officeDocument/2006/relationships/oleObject" Target="embeddings/oleObject23.bin"/><Relationship Id="rId94" Type="http://schemas.openxmlformats.org/officeDocument/2006/relationships/image" Target="media/image52.png"/><Relationship Id="rId99" Type="http://schemas.openxmlformats.org/officeDocument/2006/relationships/oleObject" Target="embeddings/oleObject24.bin"/><Relationship Id="rId101" Type="http://schemas.openxmlformats.org/officeDocument/2006/relationships/oleObject" Target="embeddings/oleObject26.bin"/><Relationship Id="rId122" Type="http://schemas.openxmlformats.org/officeDocument/2006/relationships/image" Target="media/image68.png"/><Relationship Id="rId143" Type="http://schemas.openxmlformats.org/officeDocument/2006/relationships/image" Target="media/image89.png"/><Relationship Id="rId148" Type="http://schemas.openxmlformats.org/officeDocument/2006/relationships/image" Target="media/image94.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0.png"/><Relationship Id="rId47" Type="http://schemas.openxmlformats.org/officeDocument/2006/relationships/oleObject" Target="embeddings/oleObject12.bin"/><Relationship Id="rId68" Type="http://schemas.openxmlformats.org/officeDocument/2006/relationships/image" Target="media/image32.png"/><Relationship Id="rId89" Type="http://schemas.openxmlformats.org/officeDocument/2006/relationships/image" Target="media/image47.png"/><Relationship Id="rId112" Type="http://schemas.openxmlformats.org/officeDocument/2006/relationships/image" Target="media/image59.png"/><Relationship Id="rId133" Type="http://schemas.openxmlformats.org/officeDocument/2006/relationships/image" Target="media/image79.jpg"/><Relationship Id="rId154" Type="http://schemas.openxmlformats.org/officeDocument/2006/relationships/image" Target="media/image100.png"/><Relationship Id="rId16" Type="http://schemas.openxmlformats.org/officeDocument/2006/relationships/footer" Target="footer3.xml"/><Relationship Id="rId37" Type="http://schemas.openxmlformats.org/officeDocument/2006/relationships/oleObject" Target="embeddings/oleObject7.bin"/><Relationship Id="rId58" Type="http://schemas.microsoft.com/office/2011/relationships/commentsExtended" Target="commentsExtended.xml"/><Relationship Id="rId79" Type="http://schemas.openxmlformats.org/officeDocument/2006/relationships/image" Target="media/image37.png"/><Relationship Id="rId102" Type="http://schemas.openxmlformats.org/officeDocument/2006/relationships/oleObject" Target="embeddings/oleObject27.bin"/><Relationship Id="rId123" Type="http://schemas.openxmlformats.org/officeDocument/2006/relationships/image" Target="media/image69.png"/><Relationship Id="rId144" Type="http://schemas.openxmlformats.org/officeDocument/2006/relationships/image" Target="media/image90.png"/><Relationship Id="rId90" Type="http://schemas.openxmlformats.org/officeDocument/2006/relationships/image" Target="media/image48.png"/><Relationship Id="rId27" Type="http://schemas.openxmlformats.org/officeDocument/2006/relationships/oleObject" Target="embeddings/oleObject2.bin"/><Relationship Id="rId48" Type="http://schemas.openxmlformats.org/officeDocument/2006/relationships/image" Target="media/image21.png"/><Relationship Id="rId69" Type="http://schemas.openxmlformats.org/officeDocument/2006/relationships/oleObject" Target="embeddings/oleObject18.bin"/><Relationship Id="rId113" Type="http://schemas.openxmlformats.org/officeDocument/2006/relationships/image" Target="media/image60.png"/><Relationship Id="rId134" Type="http://schemas.openxmlformats.org/officeDocument/2006/relationships/image" Target="media/image80.png"/><Relationship Id="rId80" Type="http://schemas.openxmlformats.org/officeDocument/2006/relationships/image" Target="media/image38.png"/><Relationship Id="rId155" Type="http://schemas.openxmlformats.org/officeDocument/2006/relationships/image" Target="media/image10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4.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 for 3.3</Template>
  <TotalTime>242</TotalTime>
  <Pages>51</Pages>
  <Words>11073</Words>
  <Characters>63120</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Template for NCR Software Banking IPs</vt:lpstr>
    </vt:vector>
  </TitlesOfParts>
  <Company>NCR</Company>
  <LinksUpToDate>false</LinksUpToDate>
  <CharactersWithSpaces>7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25</cp:revision>
  <cp:lastPrinted>2023-04-05T13:37:00Z</cp:lastPrinted>
  <dcterms:created xsi:type="dcterms:W3CDTF">2023-04-13T07:51:00Z</dcterms:created>
  <dcterms:modified xsi:type="dcterms:W3CDTF">2023-04-13T11:48: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0b9c11-20b6-421b-85af-230dbb944ab9</vt:lpwstr>
  </property>
  <property fmtid="{D5CDD505-2E9C-101B-9397-08002B2CF9AE}" pid="3" name="MSIP_Label_dc233488-06c6-4c2b-96ac-e256c4376f84_Enabled">
    <vt:lpwstr>true</vt:lpwstr>
  </property>
  <property fmtid="{D5CDD505-2E9C-101B-9397-08002B2CF9AE}" pid="4" name="MSIP_Label_dc233488-06c6-4c2b-96ac-e256c4376f84_SetDate">
    <vt:lpwstr>2023-03-27T06:09:5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